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F3B2E" w:rsidRDefault="009C6B62">
      <w:pPr>
        <w:tabs>
          <w:tab w:val="center" w:pos="5400"/>
        </w:tabs>
        <w:jc w:val="both"/>
      </w:pPr>
      <w:r>
        <w:t xml:space="preserve"> </w:t>
      </w:r>
      <w:r>
        <w:tab/>
      </w:r>
    </w:p>
    <w:p w:rsidR="00FF3B2E" w:rsidRPr="0075719F" w:rsidRDefault="008E52FB" w:rsidP="00FF3B2E">
      <w:pPr>
        <w:pStyle w:val="TitleCover"/>
        <w:rPr>
          <w:b/>
          <w:sz w:val="58"/>
          <w:szCs w:val="58"/>
        </w:rPr>
      </w:pPr>
      <w:r w:rsidRPr="0075719F">
        <w:rPr>
          <w:b/>
          <w:caps w:val="0"/>
          <w:sz w:val="58"/>
          <w:szCs w:val="58"/>
        </w:rPr>
        <w:t>Personnel Rules &amp; Regulations M</w:t>
      </w:r>
      <w:r w:rsidR="00C75F3D">
        <w:rPr>
          <w:b/>
          <w:caps w:val="0"/>
          <w:sz w:val="58"/>
          <w:szCs w:val="58"/>
        </w:rPr>
        <w:t>anual</w:t>
      </w:r>
    </w:p>
    <w:p w:rsidR="00FF3B2E" w:rsidRDefault="00FF3B2E" w:rsidP="006B2814">
      <w:pPr>
        <w:ind w:left="1440" w:firstLine="720"/>
      </w:pPr>
    </w:p>
    <w:p w:rsidR="00930AA2" w:rsidRDefault="00784DE1" w:rsidP="00930AA2">
      <w:r>
        <w:rPr>
          <w:b/>
          <w:noProof/>
          <w:snapToGrid/>
          <w:sz w:val="58"/>
          <w:szCs w:val="58"/>
        </w:rPr>
        <w:drawing>
          <wp:anchor distT="0" distB="0" distL="114300" distR="114300" simplePos="0" relativeHeight="251657728" behindDoc="1" locked="0" layoutInCell="1" allowOverlap="1">
            <wp:simplePos x="0" y="0"/>
            <wp:positionH relativeFrom="margin">
              <wp:posOffset>754380</wp:posOffset>
            </wp:positionH>
            <wp:positionV relativeFrom="paragraph">
              <wp:posOffset>186055</wp:posOffset>
            </wp:positionV>
            <wp:extent cx="5521960" cy="4357370"/>
            <wp:effectExtent l="0" t="0" r="2540" b="5080"/>
            <wp:wrapTopAndBottom/>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21960" cy="4357370"/>
                    </a:xfrm>
                    <a:prstGeom prst="rect">
                      <a:avLst/>
                    </a:prstGeom>
                    <a:noFill/>
                  </pic:spPr>
                </pic:pic>
              </a:graphicData>
            </a:graphic>
          </wp:anchor>
        </w:drawing>
      </w:r>
    </w:p>
    <w:p w:rsidR="00AE4F10" w:rsidRDefault="00AE4F10" w:rsidP="00930AA2">
      <w:pPr>
        <w:jc w:val="center"/>
        <w:rPr>
          <w:b/>
          <w:sz w:val="28"/>
          <w:szCs w:val="28"/>
        </w:rPr>
      </w:pPr>
    </w:p>
    <w:p w:rsidR="00AE4F10" w:rsidRDefault="00AE4F10" w:rsidP="00930AA2">
      <w:pPr>
        <w:jc w:val="center"/>
        <w:rPr>
          <w:b/>
          <w:sz w:val="28"/>
          <w:szCs w:val="28"/>
        </w:rPr>
      </w:pPr>
    </w:p>
    <w:p w:rsidR="00AE4F10" w:rsidRDefault="00AE4F10" w:rsidP="00930AA2">
      <w:pPr>
        <w:jc w:val="center"/>
        <w:rPr>
          <w:b/>
          <w:sz w:val="28"/>
          <w:szCs w:val="28"/>
        </w:rPr>
      </w:pPr>
    </w:p>
    <w:p w:rsidR="00930AA2" w:rsidRPr="008F73F1" w:rsidRDefault="00930AA2" w:rsidP="00930AA2">
      <w:pPr>
        <w:jc w:val="center"/>
        <w:rPr>
          <w:b/>
          <w:sz w:val="40"/>
          <w:szCs w:val="40"/>
        </w:rPr>
      </w:pPr>
      <w:r w:rsidRPr="008F73F1">
        <w:rPr>
          <w:b/>
          <w:sz w:val="40"/>
          <w:szCs w:val="40"/>
        </w:rPr>
        <w:t>Palau Community College</w:t>
      </w:r>
    </w:p>
    <w:p w:rsidR="00930AA2" w:rsidRDefault="00930AA2" w:rsidP="00930AA2">
      <w:pPr>
        <w:jc w:val="center"/>
        <w:rPr>
          <w:b/>
          <w:sz w:val="28"/>
          <w:szCs w:val="28"/>
        </w:rPr>
      </w:pPr>
    </w:p>
    <w:p w:rsidR="008F73F1" w:rsidRPr="0075719F" w:rsidRDefault="008F73F1" w:rsidP="00930AA2">
      <w:pPr>
        <w:jc w:val="center"/>
        <w:rPr>
          <w:b/>
          <w:sz w:val="28"/>
          <w:szCs w:val="28"/>
        </w:rPr>
      </w:pPr>
    </w:p>
    <w:p w:rsidR="00930AA2" w:rsidRPr="0075719F" w:rsidRDefault="00930AA2" w:rsidP="00930AA2">
      <w:pPr>
        <w:rPr>
          <w:b/>
          <w:sz w:val="28"/>
          <w:szCs w:val="28"/>
        </w:rPr>
      </w:pPr>
    </w:p>
    <w:p w:rsidR="00300FA0" w:rsidRPr="0075719F" w:rsidRDefault="00300FA0" w:rsidP="00930AA2">
      <w:pPr>
        <w:rPr>
          <w:sz w:val="28"/>
          <w:szCs w:val="28"/>
        </w:rPr>
      </w:pPr>
    </w:p>
    <w:p w:rsidR="00930AA2" w:rsidRPr="0075719F" w:rsidRDefault="00930AA2" w:rsidP="00930AA2">
      <w:pPr>
        <w:jc w:val="center"/>
        <w:rPr>
          <w:sz w:val="28"/>
          <w:szCs w:val="28"/>
        </w:rPr>
      </w:pPr>
    </w:p>
    <w:p w:rsidR="00930AA2" w:rsidRPr="0075719F" w:rsidRDefault="00930AA2" w:rsidP="00D4374C">
      <w:pPr>
        <w:ind w:firstLine="3330"/>
        <w:rPr>
          <w:b/>
          <w:sz w:val="28"/>
          <w:szCs w:val="28"/>
        </w:rPr>
      </w:pPr>
      <w:r w:rsidRPr="0075719F">
        <w:rPr>
          <w:b/>
          <w:sz w:val="28"/>
          <w:szCs w:val="28"/>
        </w:rPr>
        <w:t>Approved</w:t>
      </w:r>
      <w:r w:rsidRPr="0075719F">
        <w:rPr>
          <w:b/>
          <w:sz w:val="28"/>
          <w:szCs w:val="28"/>
        </w:rPr>
        <w:tab/>
        <w:t>December 1993</w:t>
      </w:r>
    </w:p>
    <w:p w:rsidR="00930AA2" w:rsidRPr="0075719F" w:rsidRDefault="00930AA2" w:rsidP="00D4374C">
      <w:pPr>
        <w:ind w:firstLine="3330"/>
        <w:rPr>
          <w:b/>
          <w:sz w:val="28"/>
          <w:szCs w:val="28"/>
        </w:rPr>
      </w:pPr>
      <w:r w:rsidRPr="0075719F">
        <w:rPr>
          <w:b/>
          <w:sz w:val="28"/>
          <w:szCs w:val="28"/>
        </w:rPr>
        <w:t>Revised</w:t>
      </w:r>
      <w:r w:rsidRPr="0075719F">
        <w:rPr>
          <w:b/>
          <w:sz w:val="28"/>
          <w:szCs w:val="28"/>
        </w:rPr>
        <w:tab/>
        <w:t xml:space="preserve">October </w:t>
      </w:r>
      <w:r w:rsidR="00D66A1D">
        <w:rPr>
          <w:b/>
          <w:sz w:val="28"/>
          <w:szCs w:val="28"/>
        </w:rPr>
        <w:t xml:space="preserve"> </w:t>
      </w:r>
      <w:r w:rsidRPr="0075719F">
        <w:rPr>
          <w:b/>
          <w:sz w:val="28"/>
          <w:szCs w:val="28"/>
        </w:rPr>
        <w:t>2005</w:t>
      </w:r>
    </w:p>
    <w:p w:rsidR="00930AA2" w:rsidRPr="0075719F" w:rsidRDefault="00930AA2" w:rsidP="00D4374C">
      <w:pPr>
        <w:ind w:firstLine="3330"/>
        <w:rPr>
          <w:b/>
          <w:sz w:val="28"/>
          <w:szCs w:val="28"/>
        </w:rPr>
      </w:pPr>
      <w:r w:rsidRPr="0075719F">
        <w:rPr>
          <w:b/>
          <w:sz w:val="28"/>
          <w:szCs w:val="28"/>
        </w:rPr>
        <w:t>Revised</w:t>
      </w:r>
      <w:r w:rsidRPr="0075719F">
        <w:rPr>
          <w:b/>
          <w:sz w:val="28"/>
          <w:szCs w:val="28"/>
        </w:rPr>
        <w:tab/>
        <w:t>February 2016</w:t>
      </w:r>
    </w:p>
    <w:p w:rsidR="00930AA2" w:rsidRDefault="00133FA9" w:rsidP="00133FA9">
      <w:pPr>
        <w:ind w:firstLine="3330"/>
        <w:rPr>
          <w:b/>
          <w:sz w:val="28"/>
          <w:szCs w:val="28"/>
        </w:rPr>
      </w:pPr>
      <w:r w:rsidRPr="0075719F">
        <w:rPr>
          <w:b/>
          <w:sz w:val="28"/>
          <w:szCs w:val="28"/>
        </w:rPr>
        <w:t>Revised</w:t>
      </w:r>
      <w:r w:rsidRPr="0075719F">
        <w:rPr>
          <w:b/>
          <w:sz w:val="28"/>
          <w:szCs w:val="28"/>
        </w:rPr>
        <w:tab/>
        <w:t xml:space="preserve">January </w:t>
      </w:r>
      <w:r w:rsidR="00D66A1D">
        <w:rPr>
          <w:b/>
          <w:sz w:val="28"/>
          <w:szCs w:val="28"/>
        </w:rPr>
        <w:t xml:space="preserve"> </w:t>
      </w:r>
      <w:r w:rsidRPr="0075719F">
        <w:rPr>
          <w:b/>
          <w:sz w:val="28"/>
          <w:szCs w:val="28"/>
        </w:rPr>
        <w:t>20</w:t>
      </w:r>
      <w:r w:rsidR="006B2814" w:rsidRPr="0075719F">
        <w:rPr>
          <w:b/>
          <w:sz w:val="28"/>
          <w:szCs w:val="28"/>
        </w:rPr>
        <w:t>19</w:t>
      </w:r>
    </w:p>
    <w:p w:rsidR="00937466" w:rsidRDefault="00937466" w:rsidP="00133FA9">
      <w:pPr>
        <w:ind w:firstLine="3330"/>
        <w:rPr>
          <w:b/>
          <w:sz w:val="28"/>
          <w:szCs w:val="28"/>
        </w:rPr>
      </w:pPr>
      <w:r>
        <w:rPr>
          <w:b/>
          <w:sz w:val="28"/>
          <w:szCs w:val="28"/>
        </w:rPr>
        <w:t>Revised   November 2021</w:t>
      </w:r>
    </w:p>
    <w:p w:rsidR="00300FA0" w:rsidRDefault="00300FA0" w:rsidP="00133FA9">
      <w:pPr>
        <w:ind w:firstLine="3330"/>
        <w:rPr>
          <w:b/>
          <w:sz w:val="28"/>
          <w:szCs w:val="28"/>
        </w:rPr>
      </w:pPr>
    </w:p>
    <w:p w:rsidR="006D7156" w:rsidRPr="0075719F" w:rsidRDefault="006D7156" w:rsidP="00133FA9">
      <w:pPr>
        <w:ind w:firstLine="3330"/>
        <w:rPr>
          <w:b/>
          <w:sz w:val="28"/>
          <w:szCs w:val="28"/>
        </w:rPr>
      </w:pPr>
      <w:r w:rsidRPr="0075719F">
        <w:rPr>
          <w:b/>
          <w:sz w:val="28"/>
          <w:szCs w:val="28"/>
        </w:rPr>
        <w:lastRenderedPageBreak/>
        <w:t xml:space="preserve">        </w:t>
      </w:r>
    </w:p>
    <w:p w:rsidR="008E0E69" w:rsidRPr="00396B11" w:rsidRDefault="008E0E69" w:rsidP="008E0E69">
      <w:pPr>
        <w:tabs>
          <w:tab w:val="center" w:pos="5400"/>
        </w:tabs>
        <w:jc w:val="both"/>
        <w:rPr>
          <w:rFonts w:ascii="Times New Roman" w:hAnsi="Times New Roman"/>
        </w:rPr>
      </w:pPr>
      <w:r>
        <w:tab/>
      </w:r>
      <w:r w:rsidRPr="00784DE1">
        <w:rPr>
          <w:rFonts w:ascii="Times New Roman" w:hAnsi="Times New Roman"/>
          <w:sz w:val="36"/>
        </w:rPr>
        <w:t>Palau Community College</w:t>
      </w:r>
    </w:p>
    <w:p w:rsidR="008E0E69" w:rsidRPr="00396B11" w:rsidRDefault="008E0E69" w:rsidP="008E0E69">
      <w:pPr>
        <w:tabs>
          <w:tab w:val="center" w:pos="5400"/>
        </w:tabs>
        <w:jc w:val="both"/>
        <w:rPr>
          <w:rFonts w:ascii="Times New Roman" w:hAnsi="Times New Roman"/>
        </w:rPr>
      </w:pPr>
      <w:r w:rsidRPr="007C2064">
        <w:rPr>
          <w:rFonts w:ascii="Times New Roman" w:hAnsi="Times New Roman"/>
        </w:rPr>
        <w:t xml:space="preserve"> </w:t>
      </w:r>
      <w:r w:rsidRPr="007C2064">
        <w:rPr>
          <w:rFonts w:ascii="Times New Roman" w:hAnsi="Times New Roman"/>
        </w:rPr>
        <w:tab/>
      </w:r>
      <w:r w:rsidRPr="00396B11">
        <w:rPr>
          <w:rFonts w:ascii="Times New Roman" w:hAnsi="Times New Roman"/>
        </w:rPr>
        <w:t>Personnel Rules &amp; Regulations</w:t>
      </w:r>
    </w:p>
    <w:p w:rsidR="008E0E69" w:rsidRPr="00396B11" w:rsidRDefault="008E0E69" w:rsidP="008E0E69">
      <w:pPr>
        <w:jc w:val="both"/>
        <w:rPr>
          <w:rFonts w:ascii="Times New Roman" w:hAnsi="Times New Roman"/>
        </w:rPr>
      </w:pPr>
    </w:p>
    <w:p w:rsidR="008E0E69" w:rsidRPr="00396B11" w:rsidRDefault="008E0E69" w:rsidP="008E0E69">
      <w:pPr>
        <w:tabs>
          <w:tab w:val="center" w:pos="5400"/>
        </w:tabs>
        <w:jc w:val="both"/>
        <w:rPr>
          <w:rFonts w:ascii="Times New Roman" w:hAnsi="Times New Roman"/>
        </w:rPr>
      </w:pPr>
      <w:r w:rsidRPr="00396B11">
        <w:rPr>
          <w:rFonts w:ascii="Times New Roman" w:hAnsi="Times New Roman"/>
        </w:rPr>
        <w:tab/>
        <w:t>TABLE OF CONTENTS</w:t>
      </w:r>
    </w:p>
    <w:p w:rsidR="008E0E69" w:rsidRDefault="008E0E69" w:rsidP="008E0E69">
      <w:pPr>
        <w:jc w:val="both"/>
      </w:pPr>
    </w:p>
    <w:p w:rsidR="008E0E69" w:rsidRDefault="008E0E69" w:rsidP="008E0E69">
      <w:pPr>
        <w:ind w:firstLine="720"/>
        <w:jc w:val="both"/>
      </w:pPr>
      <w:r w:rsidRPr="007C2064">
        <w:rPr>
          <w:b/>
        </w:rPr>
        <w:t>1.0</w:t>
      </w:r>
      <w:r w:rsidRPr="007C2064">
        <w:rPr>
          <w:b/>
        </w:rPr>
        <w:tab/>
        <w:t>PURPOSE AND SCOPE</w:t>
      </w:r>
      <w:r>
        <w:t xml:space="preserve"> ......................................1 </w:t>
      </w:r>
    </w:p>
    <w:p w:rsidR="008E0E69" w:rsidRDefault="008E0E69" w:rsidP="008E0E69">
      <w:pPr>
        <w:jc w:val="both"/>
      </w:pPr>
    </w:p>
    <w:p w:rsidR="008E0E69" w:rsidRDefault="008E0E69" w:rsidP="008E0E69">
      <w:pPr>
        <w:ind w:firstLine="720"/>
        <w:jc w:val="both"/>
      </w:pPr>
      <w:r w:rsidRPr="007C2064">
        <w:rPr>
          <w:b/>
        </w:rPr>
        <w:t>1.1</w:t>
      </w:r>
      <w:r w:rsidRPr="007C2064">
        <w:rPr>
          <w:b/>
        </w:rPr>
        <w:tab/>
        <w:t>Coverage</w:t>
      </w:r>
      <w:r>
        <w:t xml:space="preserve"> ...............................................1 </w:t>
      </w:r>
    </w:p>
    <w:p w:rsidR="008E0E69" w:rsidRDefault="008E0E69" w:rsidP="008E0E69">
      <w:pPr>
        <w:jc w:val="both"/>
      </w:pPr>
      <w:r>
        <w:t xml:space="preserve">    </w:t>
      </w:r>
      <w:r>
        <w:tab/>
      </w:r>
      <w:r>
        <w:tab/>
        <w:t>1.2</w:t>
      </w:r>
      <w:r>
        <w:tab/>
        <w:t xml:space="preserve"> Guiding Principles ...............................1 </w:t>
      </w:r>
    </w:p>
    <w:p w:rsidR="008E0E69" w:rsidRDefault="008E0E69" w:rsidP="008E0E69">
      <w:pPr>
        <w:ind w:firstLine="1440"/>
        <w:jc w:val="both"/>
      </w:pPr>
      <w:r>
        <w:t>1.3</w:t>
      </w:r>
      <w:r>
        <w:tab/>
        <w:t xml:space="preserve"> General Code of Conduct for All Employees.........2 </w:t>
      </w:r>
    </w:p>
    <w:p w:rsidR="008E0E69" w:rsidRDefault="008E0E69" w:rsidP="008E0E69">
      <w:pPr>
        <w:jc w:val="both"/>
      </w:pPr>
    </w:p>
    <w:p w:rsidR="008E0E69" w:rsidRDefault="008E0E69" w:rsidP="008E0E69">
      <w:pPr>
        <w:ind w:firstLine="720"/>
        <w:jc w:val="both"/>
      </w:pPr>
      <w:r w:rsidRPr="007C2064">
        <w:rPr>
          <w:b/>
        </w:rPr>
        <w:t>2.0</w:t>
      </w:r>
      <w:r w:rsidRPr="007C2064">
        <w:rPr>
          <w:b/>
        </w:rPr>
        <w:tab/>
        <w:t>GOVERNANCE</w:t>
      </w:r>
      <w:r>
        <w:t xml:space="preserve"> .............................................4 </w:t>
      </w:r>
    </w:p>
    <w:p w:rsidR="008E0E69" w:rsidRDefault="008E0E69" w:rsidP="008E0E69">
      <w:pPr>
        <w:ind w:firstLine="1440"/>
        <w:jc w:val="both"/>
      </w:pPr>
      <w:r>
        <w:t>2.1</w:t>
      </w:r>
      <w:r>
        <w:tab/>
        <w:t xml:space="preserve"> Sole Authority ...................................4 </w:t>
      </w:r>
    </w:p>
    <w:p w:rsidR="008E0E69" w:rsidRDefault="008E0E69" w:rsidP="008E0E69">
      <w:pPr>
        <w:ind w:firstLine="1440"/>
        <w:jc w:val="both"/>
      </w:pPr>
      <w:r>
        <w:t>2.2</w:t>
      </w:r>
      <w:r>
        <w:tab/>
        <w:t xml:space="preserve"> Areas of Responsibility ..........................4 </w:t>
      </w:r>
    </w:p>
    <w:p w:rsidR="008E0E69" w:rsidRDefault="008E0E69" w:rsidP="008E0E69">
      <w:pPr>
        <w:ind w:firstLine="1440"/>
        <w:jc w:val="both"/>
      </w:pPr>
      <w:r>
        <w:t>2.3</w:t>
      </w:r>
      <w:r>
        <w:tab/>
        <w:t xml:space="preserve"> Appointing Authority .............................4 </w:t>
      </w:r>
    </w:p>
    <w:p w:rsidR="008E0E69" w:rsidRDefault="008E0E69" w:rsidP="008E0E69">
      <w:pPr>
        <w:ind w:firstLine="1440"/>
        <w:jc w:val="both"/>
      </w:pPr>
      <w:r>
        <w:t xml:space="preserve">2.4   Authority of President ...........................5 </w:t>
      </w:r>
    </w:p>
    <w:p w:rsidR="008E0E69" w:rsidRDefault="008E0E69" w:rsidP="008E0E69">
      <w:pPr>
        <w:ind w:firstLine="1440"/>
        <w:jc w:val="both"/>
      </w:pPr>
      <w:r>
        <w:t>2.5</w:t>
      </w:r>
      <w:r>
        <w:tab/>
        <w:t xml:space="preserve"> Human Resources Director .........................5 </w:t>
      </w:r>
    </w:p>
    <w:p w:rsidR="008E0E69" w:rsidRDefault="008E0E69" w:rsidP="008E0E69">
      <w:pPr>
        <w:jc w:val="both"/>
      </w:pPr>
    </w:p>
    <w:p w:rsidR="008E0E69" w:rsidRDefault="008E0E69" w:rsidP="008E0E69">
      <w:pPr>
        <w:ind w:firstLine="720"/>
        <w:jc w:val="both"/>
      </w:pPr>
      <w:r w:rsidRPr="007C2064">
        <w:rPr>
          <w:b/>
        </w:rPr>
        <w:t>3.0</w:t>
      </w:r>
      <w:r w:rsidRPr="007C2064">
        <w:rPr>
          <w:b/>
        </w:rPr>
        <w:tab/>
        <w:t>ADMINISTRATION</w:t>
      </w:r>
      <w:r>
        <w:t xml:space="preserve"> .........................................6</w:t>
      </w:r>
    </w:p>
    <w:p w:rsidR="008E0E69" w:rsidRDefault="008E0E69" w:rsidP="008E0E69">
      <w:pPr>
        <w:ind w:firstLine="1440"/>
        <w:jc w:val="both"/>
      </w:pPr>
      <w:r>
        <w:t>3.1</w:t>
      </w:r>
      <w:r>
        <w:tab/>
        <w:t xml:space="preserve"> Component of Administration ......................6 </w:t>
      </w:r>
    </w:p>
    <w:p w:rsidR="008E0E69" w:rsidRDefault="008E0E69" w:rsidP="008E0E69">
      <w:pPr>
        <w:ind w:firstLine="1440"/>
        <w:jc w:val="both"/>
      </w:pPr>
      <w:r>
        <w:t>3.2</w:t>
      </w:r>
      <w:r>
        <w:tab/>
        <w:t xml:space="preserve"> Guidelines for Administration ....................6 </w:t>
      </w:r>
    </w:p>
    <w:p w:rsidR="008E0E69" w:rsidRDefault="008E0E69" w:rsidP="008E0E69">
      <w:pPr>
        <w:ind w:firstLine="1440"/>
        <w:jc w:val="both"/>
      </w:pPr>
      <w:r>
        <w:t>3.3</w:t>
      </w:r>
      <w:r>
        <w:tab/>
        <w:t xml:space="preserve"> Authority of President Regarding Guidelines ......6</w:t>
      </w:r>
    </w:p>
    <w:p w:rsidR="008E0E69" w:rsidRDefault="008E0E69" w:rsidP="008E0E69">
      <w:pPr>
        <w:ind w:firstLine="1440"/>
        <w:jc w:val="both"/>
      </w:pPr>
      <w:r>
        <w:t>3.4</w:t>
      </w:r>
      <w:r>
        <w:tab/>
        <w:t xml:space="preserve"> Procedure for Actions Outside Guidelines .........6 </w:t>
      </w:r>
    </w:p>
    <w:p w:rsidR="008E0E69" w:rsidRDefault="008E0E69" w:rsidP="008E0E69">
      <w:pPr>
        <w:jc w:val="both"/>
      </w:pPr>
    </w:p>
    <w:p w:rsidR="008E0E69" w:rsidRDefault="008E0E69" w:rsidP="008E0E69">
      <w:pPr>
        <w:ind w:firstLine="720"/>
        <w:jc w:val="both"/>
      </w:pPr>
      <w:r w:rsidRPr="007C2064">
        <w:rPr>
          <w:b/>
        </w:rPr>
        <w:t>4.0</w:t>
      </w:r>
      <w:r w:rsidRPr="007C2064">
        <w:rPr>
          <w:b/>
        </w:rPr>
        <w:tab/>
        <w:t>POSITIONS AND CLASSES OF POSITIONS</w:t>
      </w:r>
      <w:r>
        <w:t xml:space="preserve"> .....................6 </w:t>
      </w:r>
    </w:p>
    <w:p w:rsidR="008E0E69" w:rsidRDefault="008E0E69" w:rsidP="008E0E69">
      <w:pPr>
        <w:ind w:firstLine="1440"/>
        <w:jc w:val="both"/>
      </w:pPr>
      <w:r>
        <w:t>4.1</w:t>
      </w:r>
      <w:r>
        <w:tab/>
        <w:t xml:space="preserve"> Manner of Creation of Positions ..................6 </w:t>
      </w:r>
    </w:p>
    <w:p w:rsidR="008E0E69" w:rsidRDefault="008E0E69" w:rsidP="008E0E69">
      <w:pPr>
        <w:ind w:firstLine="1440"/>
        <w:jc w:val="both"/>
      </w:pPr>
      <w:r>
        <w:t>4.2</w:t>
      </w:r>
      <w:r>
        <w:tab/>
        <w:t xml:space="preserve"> Position Classification ..........................6 </w:t>
      </w:r>
    </w:p>
    <w:p w:rsidR="008E0E69" w:rsidRDefault="008E0E69" w:rsidP="008E0E69">
      <w:pPr>
        <w:ind w:firstLine="1440"/>
        <w:jc w:val="both"/>
      </w:pPr>
      <w:r>
        <w:t>4.3</w:t>
      </w:r>
      <w:r>
        <w:tab/>
        <w:t xml:space="preserve"> Class Specification ..............................7 </w:t>
      </w:r>
    </w:p>
    <w:p w:rsidR="008E0E69" w:rsidRDefault="008E0E69" w:rsidP="008E0E69">
      <w:pPr>
        <w:ind w:firstLine="1440"/>
        <w:jc w:val="both"/>
      </w:pPr>
      <w:r>
        <w:t>4.4</w:t>
      </w:r>
      <w:r>
        <w:tab/>
        <w:t xml:space="preserve"> Periodic Review of Classification of Positions ...7 </w:t>
      </w:r>
    </w:p>
    <w:p w:rsidR="008E0E69" w:rsidRDefault="008E0E69" w:rsidP="008E0E69">
      <w:pPr>
        <w:jc w:val="both"/>
      </w:pPr>
    </w:p>
    <w:p w:rsidR="008E0E69" w:rsidRDefault="008E0E69" w:rsidP="008E0E69">
      <w:pPr>
        <w:ind w:firstLine="720"/>
        <w:jc w:val="both"/>
      </w:pPr>
      <w:r w:rsidRPr="007C2064">
        <w:rPr>
          <w:b/>
          <w:color w:val="000000"/>
        </w:rPr>
        <w:t>5.0</w:t>
      </w:r>
      <w:r w:rsidRPr="007C2064">
        <w:rPr>
          <w:b/>
          <w:color w:val="000000"/>
        </w:rPr>
        <w:tab/>
        <w:t>KINDS OF POSITIONS AND APPOINTMENTS</w:t>
      </w:r>
      <w:r>
        <w:t xml:space="preserve"> ....................7  </w:t>
      </w:r>
    </w:p>
    <w:p w:rsidR="008E0E69" w:rsidRDefault="008E0E69" w:rsidP="008E0E69">
      <w:pPr>
        <w:ind w:firstLine="1440"/>
        <w:jc w:val="both"/>
      </w:pPr>
      <w:r>
        <w:t>5.1</w:t>
      </w:r>
      <w:r>
        <w:tab/>
        <w:t xml:space="preserve"> Identification ...................................7  </w:t>
      </w:r>
    </w:p>
    <w:p w:rsidR="008E0E69" w:rsidRDefault="008E0E69" w:rsidP="008E0E69">
      <w:pPr>
        <w:ind w:firstLine="1440"/>
        <w:jc w:val="both"/>
      </w:pPr>
      <w:r>
        <w:t>5.2</w:t>
      </w:r>
      <w:r>
        <w:tab/>
        <w:t xml:space="preserve"> Permanent Positions ..............................7  </w:t>
      </w:r>
    </w:p>
    <w:p w:rsidR="008E0E69" w:rsidRDefault="008E0E69" w:rsidP="008E0E69">
      <w:pPr>
        <w:ind w:firstLine="1440"/>
        <w:jc w:val="both"/>
      </w:pPr>
      <w:r>
        <w:t>5.3</w:t>
      </w:r>
      <w:r>
        <w:tab/>
        <w:t xml:space="preserve"> Temporary Positions ..............................7  </w:t>
      </w:r>
    </w:p>
    <w:p w:rsidR="008E0E69" w:rsidRDefault="008E0E69" w:rsidP="008E0E69">
      <w:pPr>
        <w:ind w:firstLine="1440"/>
        <w:jc w:val="both"/>
      </w:pPr>
      <w:r>
        <w:t>5.4</w:t>
      </w:r>
      <w:r>
        <w:tab/>
        <w:t xml:space="preserve"> Permanent Appointments ...........................8  </w:t>
      </w:r>
    </w:p>
    <w:p w:rsidR="008E0E69" w:rsidRDefault="008E0E69" w:rsidP="008E0E69">
      <w:pPr>
        <w:ind w:firstLine="1440"/>
        <w:jc w:val="both"/>
      </w:pPr>
      <w:r>
        <w:t>5.5</w:t>
      </w:r>
      <w:r>
        <w:tab/>
        <w:t xml:space="preserve"> Limited Appointments..............................8  </w:t>
      </w:r>
    </w:p>
    <w:p w:rsidR="008E0E69" w:rsidRDefault="008E0E69" w:rsidP="008E0E69">
      <w:pPr>
        <w:ind w:firstLine="1440"/>
        <w:jc w:val="both"/>
      </w:pPr>
      <w:r>
        <w:t xml:space="preserve">5.6   Honorary Professor ...............................9  </w:t>
      </w:r>
    </w:p>
    <w:p w:rsidR="008E0E69" w:rsidRDefault="008E0E69" w:rsidP="008E0E69">
      <w:pPr>
        <w:ind w:firstLine="1440"/>
        <w:jc w:val="both"/>
      </w:pPr>
      <w:r>
        <w:t>5.7   Emergency Appointment ............................9</w:t>
      </w:r>
    </w:p>
    <w:p w:rsidR="008E0E69" w:rsidRDefault="008E0E69" w:rsidP="008E0E69">
      <w:pPr>
        <w:ind w:firstLine="1440"/>
        <w:jc w:val="both"/>
      </w:pPr>
      <w:r>
        <w:t xml:space="preserve">                       </w:t>
      </w:r>
    </w:p>
    <w:p w:rsidR="008E0E69" w:rsidRDefault="008E0E69" w:rsidP="008E0E69">
      <w:pPr>
        <w:ind w:firstLine="720"/>
        <w:jc w:val="both"/>
      </w:pPr>
      <w:r w:rsidRPr="007C2064">
        <w:rPr>
          <w:b/>
        </w:rPr>
        <w:t>6.0</w:t>
      </w:r>
      <w:r w:rsidRPr="007C2064">
        <w:rPr>
          <w:b/>
        </w:rPr>
        <w:tab/>
        <w:t>EMPLOYMENT</w:t>
      </w:r>
      <w:r>
        <w:t xml:space="preserve"> .............................................9  </w:t>
      </w:r>
    </w:p>
    <w:p w:rsidR="008E0E69" w:rsidRDefault="008E0E69" w:rsidP="008E0E69">
      <w:pPr>
        <w:ind w:firstLine="1440"/>
        <w:jc w:val="both"/>
      </w:pPr>
      <w:r>
        <w:t>6.1</w:t>
      </w:r>
      <w:r>
        <w:tab/>
        <w:t xml:space="preserve"> Policies .........................................9 </w:t>
      </w:r>
    </w:p>
    <w:p w:rsidR="008E0E69" w:rsidRDefault="008E0E69" w:rsidP="008E0E69">
      <w:pPr>
        <w:ind w:firstLine="1440"/>
        <w:jc w:val="both"/>
      </w:pPr>
      <w:r>
        <w:t>6.2</w:t>
      </w:r>
      <w:r>
        <w:tab/>
        <w:t xml:space="preserve"> Employment Process................................11</w:t>
      </w:r>
    </w:p>
    <w:p w:rsidR="008E0E69" w:rsidRDefault="008E0E69" w:rsidP="008E0E69">
      <w:pPr>
        <w:ind w:firstLine="1440"/>
        <w:jc w:val="both"/>
      </w:pPr>
      <w:r>
        <w:t>6.3</w:t>
      </w:r>
      <w:r>
        <w:tab/>
        <w:t xml:space="preserve"> Probationary Period and Status ...................11 </w:t>
      </w:r>
    </w:p>
    <w:p w:rsidR="008E0E69" w:rsidRDefault="008E0E69" w:rsidP="008E0E69">
      <w:pPr>
        <w:ind w:firstLine="1440"/>
        <w:jc w:val="both"/>
      </w:pPr>
      <w:r>
        <w:t>6.4</w:t>
      </w:r>
      <w:r>
        <w:tab/>
        <w:t xml:space="preserve"> Staff Designation ................................12 </w:t>
      </w:r>
    </w:p>
    <w:p w:rsidR="008E0E69" w:rsidRDefault="008E0E69" w:rsidP="008E0E69">
      <w:pPr>
        <w:ind w:firstLine="720"/>
        <w:jc w:val="both"/>
      </w:pPr>
      <w:r w:rsidRPr="007C2064">
        <w:rPr>
          <w:b/>
        </w:rPr>
        <w:t>7.0</w:t>
      </w:r>
      <w:r w:rsidRPr="007C2064">
        <w:rPr>
          <w:b/>
        </w:rPr>
        <w:tab/>
        <w:t>EMPLOYMENT CONTRACT</w:t>
      </w:r>
      <w:r>
        <w:t xml:space="preserve"> ....................................13 </w:t>
      </w:r>
    </w:p>
    <w:p w:rsidR="008E0E69" w:rsidRDefault="008E0E69" w:rsidP="008E0E69">
      <w:pPr>
        <w:ind w:firstLine="1440"/>
        <w:jc w:val="both"/>
      </w:pPr>
      <w:r>
        <w:t>7.1</w:t>
      </w:r>
      <w:r>
        <w:tab/>
        <w:t xml:space="preserve"> Definition of Contracts ..........................13 </w:t>
      </w:r>
    </w:p>
    <w:p w:rsidR="008E0E69" w:rsidRDefault="008E0E69" w:rsidP="008E0E69">
      <w:pPr>
        <w:ind w:firstLine="1440"/>
        <w:jc w:val="both"/>
      </w:pPr>
      <w:r>
        <w:t>7.2</w:t>
      </w:r>
      <w:r>
        <w:tab/>
        <w:t xml:space="preserve"> Initial/Renewal Employment Contracts .............14 </w:t>
      </w:r>
    </w:p>
    <w:p w:rsidR="008E0E69" w:rsidRDefault="008E0E69" w:rsidP="008E0E69">
      <w:pPr>
        <w:jc w:val="both"/>
      </w:pPr>
    </w:p>
    <w:p w:rsidR="008E0E69" w:rsidRDefault="008E0E69" w:rsidP="008E0E69">
      <w:pPr>
        <w:ind w:left="720"/>
        <w:jc w:val="both"/>
      </w:pPr>
      <w:r w:rsidRPr="007C2064">
        <w:rPr>
          <w:b/>
        </w:rPr>
        <w:t>8.0</w:t>
      </w:r>
      <w:r w:rsidRPr="007C2064">
        <w:rPr>
          <w:b/>
        </w:rPr>
        <w:tab/>
        <w:t>COMPENSATION POLICIES AND PRACTICES</w:t>
      </w:r>
      <w:r>
        <w:t xml:space="preserve"> ....................14 </w:t>
      </w:r>
    </w:p>
    <w:p w:rsidR="008E0E69" w:rsidRDefault="008E0E69" w:rsidP="008E0E69">
      <w:pPr>
        <w:ind w:firstLine="1440"/>
        <w:jc w:val="both"/>
      </w:pPr>
      <w:r>
        <w:t>8.1</w:t>
      </w:r>
      <w:r>
        <w:tab/>
        <w:t xml:space="preserve"> Policy ...........................................14</w:t>
      </w:r>
    </w:p>
    <w:p w:rsidR="008E0E69" w:rsidRDefault="008E0E69" w:rsidP="008E0E69">
      <w:pPr>
        <w:ind w:firstLine="1440"/>
        <w:jc w:val="both"/>
      </w:pPr>
      <w:r>
        <w:lastRenderedPageBreak/>
        <w:t>8.2</w:t>
      </w:r>
      <w:r>
        <w:tab/>
        <w:t xml:space="preserve"> Periodic Review of Compensation Plan .............15 </w:t>
      </w:r>
    </w:p>
    <w:p w:rsidR="008E0E69" w:rsidRDefault="008E0E69" w:rsidP="008E0E69">
      <w:pPr>
        <w:ind w:firstLine="1440"/>
        <w:jc w:val="both"/>
      </w:pPr>
      <w:r>
        <w:t>8.3</w:t>
      </w:r>
      <w:r>
        <w:tab/>
        <w:t xml:space="preserve"> Salary Increments Delay ..........................15 </w:t>
      </w:r>
    </w:p>
    <w:p w:rsidR="008E0E69" w:rsidRDefault="008E0E69" w:rsidP="008E0E69">
      <w:pPr>
        <w:jc w:val="both"/>
      </w:pPr>
      <w:r>
        <w:t xml:space="preserve"> </w:t>
      </w:r>
      <w:r>
        <w:tab/>
      </w:r>
      <w:r>
        <w:tab/>
        <w:t xml:space="preserve">8.4   Regular Full time Faculty                  </w:t>
      </w:r>
    </w:p>
    <w:p w:rsidR="008E0E69" w:rsidRDefault="008E0E69" w:rsidP="008E0E69">
      <w:pPr>
        <w:ind w:firstLine="2160"/>
        <w:jc w:val="both"/>
      </w:pPr>
      <w:r>
        <w:t xml:space="preserve"> </w:t>
      </w:r>
      <w:r>
        <w:tab/>
        <w:t xml:space="preserve">Compensation Plan ............................15 </w:t>
      </w:r>
    </w:p>
    <w:p w:rsidR="008E0E69" w:rsidRDefault="008E0E69" w:rsidP="008E0E69">
      <w:pPr>
        <w:ind w:firstLine="1440"/>
        <w:jc w:val="both"/>
      </w:pPr>
      <w:r>
        <w:t xml:space="preserve">8.5   Part-time, Temporary Faculty Compensation        </w:t>
      </w:r>
    </w:p>
    <w:p w:rsidR="008E0E69" w:rsidRDefault="008E0E69" w:rsidP="008E0E69">
      <w:pPr>
        <w:jc w:val="both"/>
      </w:pPr>
      <w:r>
        <w:t xml:space="preserve"> </w:t>
      </w:r>
      <w:r>
        <w:tab/>
      </w:r>
      <w:r>
        <w:tab/>
      </w:r>
      <w:r>
        <w:tab/>
      </w:r>
      <w:r>
        <w:tab/>
        <w:t xml:space="preserve">Plan .........................................21 </w:t>
      </w:r>
    </w:p>
    <w:p w:rsidR="008E0E69" w:rsidRDefault="008E0E69" w:rsidP="008E0E69">
      <w:pPr>
        <w:ind w:firstLine="1440"/>
        <w:jc w:val="both"/>
      </w:pPr>
      <w:r>
        <w:t xml:space="preserve">8.6   Researcher Salary Compensation Plan ..............21 </w:t>
      </w:r>
    </w:p>
    <w:p w:rsidR="008E0E69" w:rsidRDefault="008E0E69" w:rsidP="008E0E69">
      <w:pPr>
        <w:ind w:firstLine="1440"/>
        <w:jc w:val="both"/>
      </w:pPr>
      <w:r>
        <w:t xml:space="preserve">8.7   Classified Services Compensation Plan ............22 </w:t>
      </w:r>
    </w:p>
    <w:p w:rsidR="008E0E69" w:rsidRDefault="008E0E69" w:rsidP="008E0E69">
      <w:pPr>
        <w:ind w:firstLine="1440"/>
        <w:jc w:val="both"/>
      </w:pPr>
      <w:r>
        <w:t xml:space="preserve">8.8   Management Compensation Plan .....................23 </w:t>
      </w:r>
    </w:p>
    <w:p w:rsidR="008E0E69" w:rsidRDefault="008E0E69" w:rsidP="008E0E69">
      <w:pPr>
        <w:ind w:firstLine="1440"/>
        <w:jc w:val="both"/>
      </w:pPr>
      <w:r>
        <w:t xml:space="preserve">8.9   Acting Appointment Plan ..........................25 </w:t>
      </w:r>
    </w:p>
    <w:p w:rsidR="008E0E69" w:rsidRDefault="008E0E69" w:rsidP="008E0E69">
      <w:pPr>
        <w:ind w:firstLine="1440"/>
        <w:jc w:val="both"/>
      </w:pPr>
      <w:r>
        <w:t xml:space="preserve">8.10  Overtime Pay or Compensation Time ................26 </w:t>
      </w:r>
    </w:p>
    <w:p w:rsidR="008E0E69" w:rsidRDefault="008E0E69" w:rsidP="008E0E69">
      <w:pPr>
        <w:ind w:firstLine="1440"/>
        <w:jc w:val="both"/>
      </w:pPr>
      <w:r>
        <w:t xml:space="preserve">8.11  Holiday Work Compensation ........................26 </w:t>
      </w:r>
    </w:p>
    <w:p w:rsidR="008E0E69" w:rsidRDefault="008E0E69" w:rsidP="008E0E69">
      <w:pPr>
        <w:ind w:firstLine="1440"/>
        <w:jc w:val="both"/>
      </w:pPr>
      <w:r>
        <w:t xml:space="preserve">8.12  Shift Differential Compensation ..................27 </w:t>
      </w:r>
    </w:p>
    <w:p w:rsidR="008E0E69" w:rsidRDefault="008E0E69" w:rsidP="008E0E69">
      <w:pPr>
        <w:tabs>
          <w:tab w:val="left" w:pos="2070"/>
        </w:tabs>
        <w:ind w:firstLine="1440"/>
        <w:jc w:val="both"/>
      </w:pPr>
      <w:r>
        <w:t xml:space="preserve">8.13  Salary Upon Promotion ............................27 </w:t>
      </w:r>
    </w:p>
    <w:p w:rsidR="008E0E69" w:rsidRDefault="008E0E69" w:rsidP="008E0E69">
      <w:pPr>
        <w:tabs>
          <w:tab w:val="left" w:pos="2070"/>
        </w:tabs>
        <w:ind w:firstLine="1440"/>
        <w:jc w:val="both"/>
      </w:pPr>
      <w:r>
        <w:t xml:space="preserve">8.14  Salary Upon Demotion .............................27 </w:t>
      </w:r>
    </w:p>
    <w:p w:rsidR="008E0E69" w:rsidRDefault="008E0E69" w:rsidP="008E0E69">
      <w:pPr>
        <w:ind w:firstLine="1440"/>
        <w:jc w:val="both"/>
      </w:pPr>
      <w:r>
        <w:t xml:space="preserve">8.15  Salary Upon Transfer .............................28 </w:t>
      </w:r>
    </w:p>
    <w:p w:rsidR="008E0E69" w:rsidRDefault="008E0E69" w:rsidP="008E0E69">
      <w:pPr>
        <w:ind w:firstLine="1440"/>
        <w:jc w:val="both"/>
      </w:pPr>
      <w:r>
        <w:t xml:space="preserve">8.16  Accredited Degrees ...............................28 </w:t>
      </w:r>
    </w:p>
    <w:p w:rsidR="008E0E69" w:rsidRDefault="008E0E69" w:rsidP="008E0E69">
      <w:pPr>
        <w:jc w:val="both"/>
      </w:pPr>
    </w:p>
    <w:p w:rsidR="008E0E69" w:rsidRDefault="008E0E69" w:rsidP="008E0E69">
      <w:pPr>
        <w:ind w:firstLine="720"/>
        <w:jc w:val="both"/>
      </w:pPr>
      <w:r w:rsidRPr="007C2064">
        <w:rPr>
          <w:b/>
        </w:rPr>
        <w:t>9.0</w:t>
      </w:r>
      <w:r w:rsidRPr="007C2064">
        <w:rPr>
          <w:b/>
        </w:rPr>
        <w:tab/>
        <w:t>LEAVE POLICIES</w:t>
      </w:r>
      <w:r>
        <w:t xml:space="preserve"> .........................................28 </w:t>
      </w:r>
    </w:p>
    <w:p w:rsidR="008E0E69" w:rsidRDefault="008E0E69" w:rsidP="008E0E69">
      <w:pPr>
        <w:ind w:firstLine="1440"/>
        <w:jc w:val="both"/>
      </w:pPr>
      <w:r>
        <w:t>9.1</w:t>
      </w:r>
      <w:r>
        <w:tab/>
        <w:t xml:space="preserve"> Statement ........................................28 </w:t>
      </w:r>
    </w:p>
    <w:p w:rsidR="008E0E69" w:rsidRDefault="008E0E69" w:rsidP="008E0E69">
      <w:pPr>
        <w:ind w:firstLine="1440"/>
        <w:jc w:val="both"/>
      </w:pPr>
      <w:r>
        <w:t>9.2</w:t>
      </w:r>
      <w:r>
        <w:tab/>
        <w:t xml:space="preserve"> Coverage .........................................28 </w:t>
      </w:r>
    </w:p>
    <w:p w:rsidR="008E0E69" w:rsidRDefault="008E0E69" w:rsidP="008E0E69">
      <w:pPr>
        <w:ind w:firstLine="1440"/>
        <w:jc w:val="both"/>
      </w:pPr>
      <w:r>
        <w:t>9.3</w:t>
      </w:r>
      <w:r>
        <w:tab/>
        <w:t xml:space="preserve"> Annual Leave .....................................28 </w:t>
      </w:r>
    </w:p>
    <w:p w:rsidR="008E0E69" w:rsidRDefault="008E0E69" w:rsidP="008E0E69">
      <w:pPr>
        <w:ind w:firstLine="1440"/>
        <w:jc w:val="both"/>
      </w:pPr>
      <w:r>
        <w:t>9.4</w:t>
      </w:r>
      <w:r>
        <w:tab/>
        <w:t xml:space="preserve"> Sick Leave........................................29</w:t>
      </w:r>
    </w:p>
    <w:p w:rsidR="008E0E69" w:rsidRDefault="008E0E69" w:rsidP="008E0E69">
      <w:pPr>
        <w:ind w:firstLine="1440"/>
        <w:jc w:val="both"/>
      </w:pPr>
      <w:r>
        <w:t>9.5</w:t>
      </w:r>
      <w:r>
        <w:tab/>
        <w:t xml:space="preserve"> Maternity Leave ..................................31 </w:t>
      </w:r>
    </w:p>
    <w:p w:rsidR="008E0E69" w:rsidRDefault="008E0E69" w:rsidP="008E0E69">
      <w:pPr>
        <w:ind w:firstLine="1440"/>
        <w:jc w:val="both"/>
      </w:pPr>
      <w:r>
        <w:t>9.6</w:t>
      </w:r>
      <w:r>
        <w:tab/>
        <w:t xml:space="preserve"> Administrative Leave .............................32 </w:t>
      </w:r>
    </w:p>
    <w:p w:rsidR="008E0E69" w:rsidRDefault="008E0E69" w:rsidP="008E0E69">
      <w:pPr>
        <w:ind w:firstLine="1440"/>
        <w:jc w:val="both"/>
      </w:pPr>
      <w:r>
        <w:t>9.7</w:t>
      </w:r>
      <w:r>
        <w:tab/>
        <w:t xml:space="preserve"> Leave for Staff Development ......................32 </w:t>
      </w:r>
    </w:p>
    <w:p w:rsidR="008E0E69" w:rsidRDefault="008E0E69" w:rsidP="008E0E69">
      <w:pPr>
        <w:ind w:firstLine="1440"/>
        <w:jc w:val="both"/>
      </w:pPr>
      <w:r>
        <w:t xml:space="preserve">9.8   Retention of Leave ...............................34 </w:t>
      </w:r>
    </w:p>
    <w:p w:rsidR="008E0E69" w:rsidRDefault="008E0E69" w:rsidP="008E0E69">
      <w:pPr>
        <w:ind w:firstLine="1440"/>
        <w:jc w:val="both"/>
      </w:pPr>
      <w:r>
        <w:t xml:space="preserve">9.9   Faculty Vacation Leave ...........................34 </w:t>
      </w:r>
    </w:p>
    <w:p w:rsidR="008E0E69" w:rsidRDefault="008E0E69" w:rsidP="008E0E69">
      <w:pPr>
        <w:jc w:val="both"/>
      </w:pPr>
    </w:p>
    <w:p w:rsidR="008E0E69" w:rsidRDefault="008E0E69" w:rsidP="008E0E69">
      <w:pPr>
        <w:ind w:firstLine="720"/>
        <w:jc w:val="both"/>
      </w:pPr>
      <w:r w:rsidRPr="007C2064">
        <w:rPr>
          <w:b/>
        </w:rPr>
        <w:t>10.0</w:t>
      </w:r>
      <w:r w:rsidRPr="007C2064">
        <w:rPr>
          <w:b/>
        </w:rPr>
        <w:tab/>
        <w:t>EMPLOYEE BENEFITS</w:t>
      </w:r>
      <w:r>
        <w:t xml:space="preserve"> ......................................35 </w:t>
      </w:r>
    </w:p>
    <w:p w:rsidR="008E0E69" w:rsidRDefault="008E0E69" w:rsidP="008E0E69">
      <w:pPr>
        <w:ind w:firstLine="1440"/>
        <w:jc w:val="both"/>
      </w:pPr>
      <w:r>
        <w:t>10.1</w:t>
      </w:r>
      <w:r>
        <w:tab/>
        <w:t xml:space="preserve"> Statement ........................................35 </w:t>
      </w:r>
    </w:p>
    <w:p w:rsidR="008E0E69" w:rsidRDefault="008E0E69" w:rsidP="008E0E69">
      <w:pPr>
        <w:ind w:firstLine="1440"/>
        <w:jc w:val="both"/>
      </w:pPr>
      <w:r>
        <w:t>10.2</w:t>
      </w:r>
      <w:r>
        <w:tab/>
        <w:t xml:space="preserve"> Institutional Benefits ...........................35 </w:t>
      </w:r>
    </w:p>
    <w:p w:rsidR="008E0E69" w:rsidRDefault="008E0E69" w:rsidP="008E0E69">
      <w:pPr>
        <w:ind w:firstLine="1440"/>
        <w:jc w:val="both"/>
      </w:pPr>
      <w:r>
        <w:t>10.3</w:t>
      </w:r>
      <w:r>
        <w:tab/>
        <w:t xml:space="preserve"> Optional Benefits ................................36 </w:t>
      </w:r>
    </w:p>
    <w:p w:rsidR="008E0E69" w:rsidRDefault="008E0E69" w:rsidP="008E0E69">
      <w:pPr>
        <w:ind w:firstLine="1440"/>
        <w:jc w:val="both"/>
      </w:pPr>
      <w:r>
        <w:t>10.4</w:t>
      </w:r>
      <w:r>
        <w:tab/>
        <w:t xml:space="preserve"> Retirement Plan ..................................36 </w:t>
      </w:r>
    </w:p>
    <w:p w:rsidR="008E0E69" w:rsidRDefault="008E0E69" w:rsidP="008E0E69">
      <w:pPr>
        <w:ind w:firstLine="1440"/>
        <w:jc w:val="both"/>
      </w:pPr>
      <w:r>
        <w:t>10.5</w:t>
      </w:r>
      <w:r>
        <w:tab/>
        <w:t xml:space="preserve"> Extended Employment Benefits .....................37 </w:t>
      </w:r>
    </w:p>
    <w:p w:rsidR="008E0E69" w:rsidRDefault="008E0E69" w:rsidP="008E0E69">
      <w:pPr>
        <w:ind w:firstLine="720"/>
        <w:jc w:val="both"/>
      </w:pPr>
    </w:p>
    <w:p w:rsidR="008E0E69" w:rsidRDefault="008E0E69" w:rsidP="008E0E69">
      <w:pPr>
        <w:jc w:val="both"/>
      </w:pPr>
      <w:r>
        <w:t xml:space="preserve">     </w:t>
      </w:r>
      <w:r w:rsidRPr="001C0692">
        <w:rPr>
          <w:b/>
        </w:rPr>
        <w:t>11.0</w:t>
      </w:r>
      <w:r w:rsidRPr="001C0692">
        <w:rPr>
          <w:b/>
        </w:rPr>
        <w:tab/>
        <w:t>INCENTIVE PROGRAM</w:t>
      </w:r>
      <w:r w:rsidRPr="001C0692">
        <w:t xml:space="preserve"> ................................</w:t>
      </w:r>
      <w:r>
        <w:t>.</w:t>
      </w:r>
      <w:r w:rsidRPr="001C0692">
        <w:t>...</w:t>
      </w:r>
      <w:r>
        <w:t>.</w:t>
      </w:r>
      <w:r w:rsidRPr="001C0692">
        <w:t>.</w:t>
      </w:r>
      <w:r>
        <w:t>39</w:t>
      </w:r>
    </w:p>
    <w:p w:rsidR="008E0E69" w:rsidRDefault="008E0E69" w:rsidP="008E0E69">
      <w:pPr>
        <w:ind w:left="1440"/>
        <w:jc w:val="both"/>
      </w:pPr>
      <w:r>
        <w:t>11.1  Outstanding Performance &amp; Contributions ..........39</w:t>
      </w:r>
    </w:p>
    <w:p w:rsidR="008E0E69" w:rsidRDefault="008E0E69" w:rsidP="008E0E69">
      <w:pPr>
        <w:ind w:left="1440"/>
        <w:jc w:val="both"/>
      </w:pPr>
      <w:r>
        <w:t>11.2  Recognition of Employee Performance ..............40</w:t>
      </w:r>
    </w:p>
    <w:p w:rsidR="008E0E69" w:rsidRDefault="008E0E69" w:rsidP="008E0E69">
      <w:pPr>
        <w:jc w:val="both"/>
      </w:pPr>
    </w:p>
    <w:p w:rsidR="008E0E69" w:rsidRDefault="008E0E69" w:rsidP="008E0E69">
      <w:pPr>
        <w:ind w:firstLine="720"/>
        <w:jc w:val="both"/>
      </w:pPr>
      <w:r w:rsidRPr="007C2064">
        <w:rPr>
          <w:b/>
        </w:rPr>
        <w:t>12.0</w:t>
      </w:r>
      <w:r w:rsidRPr="007C2064">
        <w:rPr>
          <w:b/>
        </w:rPr>
        <w:tab/>
        <w:t>PERFORMANCE EVALUATION</w:t>
      </w:r>
      <w:r>
        <w:t xml:space="preserve"> .................................40 </w:t>
      </w:r>
    </w:p>
    <w:p w:rsidR="008E0E69" w:rsidRDefault="008E0E69" w:rsidP="008E0E69">
      <w:pPr>
        <w:ind w:firstLine="1440"/>
        <w:jc w:val="both"/>
      </w:pPr>
      <w:r>
        <w:t>12.1</w:t>
      </w:r>
      <w:r>
        <w:tab/>
        <w:t xml:space="preserve"> Purpose ..........................................40 </w:t>
      </w:r>
    </w:p>
    <w:p w:rsidR="008E0E69" w:rsidRDefault="008E0E69" w:rsidP="008E0E69">
      <w:pPr>
        <w:ind w:firstLine="1440"/>
        <w:jc w:val="both"/>
      </w:pPr>
      <w:r>
        <w:t>12.2</w:t>
      </w:r>
      <w:r>
        <w:tab/>
        <w:t xml:space="preserve"> Use of Performance Evaluation Report .............40 </w:t>
      </w:r>
    </w:p>
    <w:p w:rsidR="008E0E69" w:rsidRDefault="008E0E69" w:rsidP="008E0E69">
      <w:pPr>
        <w:ind w:firstLine="1440"/>
        <w:jc w:val="both"/>
      </w:pPr>
      <w:r>
        <w:t>12.3</w:t>
      </w:r>
      <w:r>
        <w:tab/>
        <w:t xml:space="preserve"> Evaluation Timelines .............................40 </w:t>
      </w:r>
    </w:p>
    <w:p w:rsidR="008E0E69" w:rsidRDefault="008E0E69" w:rsidP="008E0E69">
      <w:pPr>
        <w:ind w:firstLine="1440"/>
        <w:jc w:val="both"/>
      </w:pPr>
      <w:r>
        <w:t>12.4</w:t>
      </w:r>
      <w:r>
        <w:tab/>
        <w:t xml:space="preserve"> Evaluation Instrument &amp; Criteria .................41</w:t>
      </w:r>
    </w:p>
    <w:p w:rsidR="008E0E69" w:rsidRDefault="008E0E69" w:rsidP="008E0E69">
      <w:pPr>
        <w:ind w:firstLine="1440"/>
      </w:pPr>
      <w:r>
        <w:t xml:space="preserve">12.5  </w:t>
      </w:r>
      <w:r w:rsidRPr="00C07CFF">
        <w:t>Faculty E</w:t>
      </w:r>
      <w:r>
        <w:t>valuation – Students’ Evaluation ........41</w:t>
      </w:r>
    </w:p>
    <w:p w:rsidR="008E0E69" w:rsidRDefault="008E0E69" w:rsidP="008E0E69">
      <w:pPr>
        <w:jc w:val="both"/>
      </w:pPr>
    </w:p>
    <w:p w:rsidR="008E0E69" w:rsidRDefault="008E0E69" w:rsidP="008E0E69">
      <w:pPr>
        <w:ind w:firstLine="720"/>
        <w:jc w:val="both"/>
      </w:pPr>
      <w:r w:rsidRPr="007C2064">
        <w:rPr>
          <w:b/>
        </w:rPr>
        <w:t>13.0</w:t>
      </w:r>
      <w:r w:rsidRPr="007C2064">
        <w:rPr>
          <w:b/>
        </w:rPr>
        <w:tab/>
        <w:t>TERMINATION</w:t>
      </w:r>
      <w:r>
        <w:t xml:space="preserve"> .............. .............................42 </w:t>
      </w:r>
    </w:p>
    <w:p w:rsidR="008E0E69" w:rsidRDefault="008E0E69" w:rsidP="008E0E69">
      <w:pPr>
        <w:ind w:firstLine="1440"/>
        <w:jc w:val="both"/>
      </w:pPr>
      <w:r>
        <w:t>13.1</w:t>
      </w:r>
      <w:r>
        <w:tab/>
        <w:t xml:space="preserve"> Resignation ......................................42 </w:t>
      </w:r>
    </w:p>
    <w:p w:rsidR="008E0E69" w:rsidRDefault="008E0E69" w:rsidP="008E0E69">
      <w:pPr>
        <w:ind w:firstLine="1440"/>
        <w:jc w:val="both"/>
      </w:pPr>
      <w:r>
        <w:t>13.2</w:t>
      </w:r>
      <w:r>
        <w:tab/>
        <w:t xml:space="preserve"> Termination for Medical Reasons ..................42 </w:t>
      </w:r>
    </w:p>
    <w:p w:rsidR="008E0E69" w:rsidRDefault="008E0E69" w:rsidP="008E0E69">
      <w:pPr>
        <w:ind w:firstLine="1440"/>
        <w:jc w:val="both"/>
      </w:pPr>
      <w:r>
        <w:t>13.3</w:t>
      </w:r>
      <w:r>
        <w:tab/>
        <w:t xml:space="preserve"> Termination During Probation .....................42 </w:t>
      </w:r>
    </w:p>
    <w:p w:rsidR="008E0E69" w:rsidRDefault="008E0E69" w:rsidP="008E0E69">
      <w:pPr>
        <w:ind w:firstLine="1440"/>
        <w:jc w:val="both"/>
      </w:pPr>
      <w:r>
        <w:t>13.4</w:t>
      </w:r>
      <w:r>
        <w:tab/>
        <w:t xml:space="preserve"> Termination of Employment ........................42 </w:t>
      </w:r>
    </w:p>
    <w:p w:rsidR="008E0E69" w:rsidRDefault="008E0E69" w:rsidP="008E0E69">
      <w:pPr>
        <w:ind w:firstLine="1440"/>
        <w:jc w:val="both"/>
      </w:pPr>
      <w:r>
        <w:lastRenderedPageBreak/>
        <w:t>13.5</w:t>
      </w:r>
      <w:r>
        <w:tab/>
        <w:t xml:space="preserve"> Lay-Off ..........................................43</w:t>
      </w:r>
    </w:p>
    <w:p w:rsidR="008E0E69" w:rsidRDefault="008E0E69" w:rsidP="008E0E69">
      <w:pPr>
        <w:jc w:val="both"/>
      </w:pPr>
    </w:p>
    <w:p w:rsidR="008E0E69" w:rsidRDefault="008E0E69" w:rsidP="008E0E69">
      <w:pPr>
        <w:ind w:firstLine="720"/>
        <w:jc w:val="both"/>
      </w:pPr>
      <w:r w:rsidRPr="007C2064">
        <w:rPr>
          <w:b/>
        </w:rPr>
        <w:t>14.0</w:t>
      </w:r>
      <w:r w:rsidRPr="007C2064">
        <w:rPr>
          <w:b/>
        </w:rPr>
        <w:tab/>
        <w:t>EMPLOYEE DISCIPLINE</w:t>
      </w:r>
      <w:r>
        <w:t xml:space="preserve"> ....................................43</w:t>
      </w:r>
    </w:p>
    <w:p w:rsidR="008E0E69" w:rsidRDefault="008E0E69" w:rsidP="008E0E69">
      <w:pPr>
        <w:ind w:firstLine="1440"/>
        <w:jc w:val="both"/>
      </w:pPr>
      <w:r>
        <w:t>14.1</w:t>
      </w:r>
      <w:r>
        <w:tab/>
        <w:t xml:space="preserve"> Authority of President ...........................43 </w:t>
      </w:r>
    </w:p>
    <w:p w:rsidR="008E0E69" w:rsidRDefault="008E0E69" w:rsidP="008E0E69">
      <w:pPr>
        <w:ind w:firstLine="1440"/>
        <w:jc w:val="both"/>
      </w:pPr>
      <w:r>
        <w:t xml:space="preserve">14.2  Authority of Supervisors .........................43 </w:t>
      </w:r>
    </w:p>
    <w:p w:rsidR="008E0E69" w:rsidRDefault="008E0E69" w:rsidP="008E0E69">
      <w:pPr>
        <w:ind w:firstLine="1440"/>
        <w:jc w:val="both"/>
      </w:pPr>
      <w:r>
        <w:t>14.3</w:t>
      </w:r>
      <w:r>
        <w:tab/>
        <w:t xml:space="preserve"> Formal Disciplinary Action .......................44 </w:t>
      </w:r>
    </w:p>
    <w:p w:rsidR="008E0E69" w:rsidRDefault="008E0E69" w:rsidP="008E0E69">
      <w:pPr>
        <w:ind w:firstLine="1440"/>
        <w:jc w:val="both"/>
      </w:pPr>
      <w:r>
        <w:t>14.4</w:t>
      </w:r>
      <w:r>
        <w:tab/>
        <w:t xml:space="preserve"> Formal Disciplinary Procedures ...................44 </w:t>
      </w:r>
    </w:p>
    <w:p w:rsidR="008E0E69" w:rsidRDefault="008E0E69" w:rsidP="008E0E69">
      <w:pPr>
        <w:tabs>
          <w:tab w:val="left" w:pos="-1440"/>
        </w:tabs>
        <w:ind w:left="2160" w:hanging="720"/>
        <w:jc w:val="both"/>
      </w:pPr>
      <w:r>
        <w:t>14.5</w:t>
      </w:r>
      <w:r>
        <w:tab/>
        <w:t xml:space="preserve"> Contents of Notice ...............................45 </w:t>
      </w:r>
    </w:p>
    <w:p w:rsidR="008E0E69" w:rsidRDefault="008E0E69" w:rsidP="008E0E69">
      <w:pPr>
        <w:jc w:val="both"/>
      </w:pPr>
      <w:r>
        <w:t xml:space="preserve">          14.6  Delivery of Notice ...............................46 </w:t>
      </w:r>
    </w:p>
    <w:p w:rsidR="008E0E69" w:rsidRDefault="008E0E69" w:rsidP="008E0E69">
      <w:pPr>
        <w:jc w:val="both"/>
      </w:pPr>
      <w:r>
        <w:t xml:space="preserve">          14.7  Reconsideration by the President .................46 </w:t>
      </w:r>
    </w:p>
    <w:p w:rsidR="008E0E69" w:rsidRDefault="008E0E69" w:rsidP="008E0E69">
      <w:pPr>
        <w:jc w:val="both"/>
      </w:pPr>
      <w:r>
        <w:t xml:space="preserve">          14.8  Appeals to the Board .............................46 </w:t>
      </w:r>
    </w:p>
    <w:p w:rsidR="008E0E69" w:rsidRDefault="008E0E69" w:rsidP="008E0E69">
      <w:pPr>
        <w:jc w:val="both"/>
      </w:pPr>
      <w:r>
        <w:t xml:space="preserve">          14.9  Records ..........................................47 </w:t>
      </w:r>
    </w:p>
    <w:p w:rsidR="008E0E69" w:rsidRDefault="008E0E69" w:rsidP="008E0E69">
      <w:pPr>
        <w:jc w:val="both"/>
      </w:pPr>
    </w:p>
    <w:p w:rsidR="008E0E69" w:rsidRDefault="008E0E69" w:rsidP="008E0E69">
      <w:pPr>
        <w:ind w:firstLine="720"/>
        <w:jc w:val="both"/>
      </w:pPr>
      <w:r w:rsidRPr="007C2064">
        <w:rPr>
          <w:b/>
        </w:rPr>
        <w:t>15.0</w:t>
      </w:r>
      <w:r w:rsidRPr="007C2064">
        <w:rPr>
          <w:b/>
        </w:rPr>
        <w:tab/>
        <w:t>GRIEVANCE PROCEDURE</w:t>
      </w:r>
      <w:r>
        <w:t xml:space="preserve"> ....................................47 </w:t>
      </w:r>
    </w:p>
    <w:p w:rsidR="008E0E69" w:rsidRDefault="008E0E69" w:rsidP="008E0E69">
      <w:pPr>
        <w:tabs>
          <w:tab w:val="left" w:pos="925"/>
        </w:tabs>
        <w:jc w:val="both"/>
      </w:pPr>
      <w:r>
        <w:tab/>
      </w:r>
      <w:r>
        <w:tab/>
        <w:t>15.1</w:t>
      </w:r>
      <w:r>
        <w:tab/>
        <w:t xml:space="preserve"> Right to Bring Grievance .........................47 </w:t>
      </w:r>
    </w:p>
    <w:p w:rsidR="008E0E69" w:rsidRDefault="008E0E69" w:rsidP="008E0E69">
      <w:pPr>
        <w:ind w:firstLine="1440"/>
        <w:jc w:val="both"/>
      </w:pPr>
      <w:r>
        <w:t>15.2</w:t>
      </w:r>
      <w:r>
        <w:tab/>
        <w:t xml:space="preserve"> Informal Procedures ..............................47 </w:t>
      </w:r>
    </w:p>
    <w:p w:rsidR="008E0E69" w:rsidRDefault="008E0E69" w:rsidP="008E0E69">
      <w:pPr>
        <w:ind w:firstLine="1440"/>
        <w:jc w:val="both"/>
      </w:pPr>
      <w:r>
        <w:t>15.3</w:t>
      </w:r>
      <w:r>
        <w:tab/>
        <w:t xml:space="preserve"> Formal Grievance Procedures ......................48 </w:t>
      </w:r>
    </w:p>
    <w:p w:rsidR="008E0E69" w:rsidRDefault="008E0E69" w:rsidP="008E0E69">
      <w:pPr>
        <w:ind w:firstLine="1440"/>
        <w:jc w:val="both"/>
      </w:pPr>
      <w:r>
        <w:t>15.4</w:t>
      </w:r>
      <w:r>
        <w:tab/>
        <w:t xml:space="preserve"> Grievance Committee ..............................48 </w:t>
      </w:r>
    </w:p>
    <w:p w:rsidR="008E0E69" w:rsidRDefault="008E0E69" w:rsidP="008E0E69">
      <w:pPr>
        <w:ind w:firstLine="1440"/>
        <w:jc w:val="both"/>
      </w:pPr>
      <w:r>
        <w:t>15.5</w:t>
      </w:r>
      <w:r>
        <w:tab/>
        <w:t xml:space="preserve"> Formal Grievance Hearing .........................48 </w:t>
      </w:r>
    </w:p>
    <w:p w:rsidR="008E0E69" w:rsidRDefault="008E0E69" w:rsidP="008E0E69">
      <w:pPr>
        <w:ind w:firstLine="1440"/>
        <w:jc w:val="both"/>
      </w:pPr>
      <w:r>
        <w:t>15.6</w:t>
      </w:r>
      <w:r>
        <w:tab/>
        <w:t xml:space="preserve"> Appeals to the Board of Trustees .................48 </w:t>
      </w:r>
    </w:p>
    <w:p w:rsidR="008E0E69" w:rsidRDefault="008E0E69" w:rsidP="008E0E69">
      <w:pPr>
        <w:ind w:firstLine="1440"/>
        <w:jc w:val="both"/>
      </w:pPr>
      <w:r>
        <w:t>15.7</w:t>
      </w:r>
      <w:r>
        <w:tab/>
        <w:t xml:space="preserve"> Records ..........................................48 </w:t>
      </w:r>
    </w:p>
    <w:p w:rsidR="008E0E69" w:rsidRDefault="008E0E69" w:rsidP="008E0E69">
      <w:pPr>
        <w:ind w:firstLine="1440"/>
        <w:jc w:val="both"/>
      </w:pPr>
    </w:p>
    <w:p w:rsidR="008E0E69" w:rsidRDefault="008E0E69" w:rsidP="008E0E69">
      <w:pPr>
        <w:ind w:firstLine="720"/>
        <w:jc w:val="both"/>
      </w:pPr>
      <w:r w:rsidRPr="007C2064">
        <w:rPr>
          <w:b/>
        </w:rPr>
        <w:t>16.0</w:t>
      </w:r>
      <w:r w:rsidRPr="007C2064">
        <w:rPr>
          <w:b/>
        </w:rPr>
        <w:tab/>
        <w:t>EMPLOYEE ORGANIZATIONS</w:t>
      </w:r>
      <w:r>
        <w:t xml:space="preserve"> .................................48 </w:t>
      </w:r>
    </w:p>
    <w:p w:rsidR="008E0E69" w:rsidRDefault="008E0E69" w:rsidP="008E0E69">
      <w:pPr>
        <w:jc w:val="both"/>
      </w:pPr>
      <w:r>
        <w:t xml:space="preserve">          16.1  Right to Organize ................................48 </w:t>
      </w:r>
    </w:p>
    <w:p w:rsidR="008E0E69" w:rsidRDefault="008E0E69" w:rsidP="008E0E69">
      <w:pPr>
        <w:jc w:val="both"/>
      </w:pPr>
      <w:r>
        <w:t xml:space="preserve">          16.2  Employee Protection ..............................48 </w:t>
      </w:r>
    </w:p>
    <w:p w:rsidR="008E0E69" w:rsidRDefault="008E0E69" w:rsidP="008E0E69">
      <w:pPr>
        <w:jc w:val="both"/>
      </w:pPr>
      <w:r>
        <w:t xml:space="preserve">          16.3  Communication with Employees .....................48  </w:t>
      </w:r>
    </w:p>
    <w:p w:rsidR="008E0E69" w:rsidRDefault="008E0E69" w:rsidP="008E0E69">
      <w:pPr>
        <w:jc w:val="both"/>
      </w:pPr>
    </w:p>
    <w:p w:rsidR="008E0E69" w:rsidRDefault="008E0E69" w:rsidP="008E0E69">
      <w:pPr>
        <w:ind w:firstLine="720"/>
        <w:jc w:val="both"/>
      </w:pPr>
      <w:r w:rsidRPr="00AE2364">
        <w:rPr>
          <w:b/>
        </w:rPr>
        <w:t>17.0</w:t>
      </w:r>
      <w:r w:rsidRPr="00AE2364">
        <w:rPr>
          <w:b/>
        </w:rPr>
        <w:tab/>
        <w:t>OUTSIDE EMPLOYMENT</w:t>
      </w:r>
      <w:r w:rsidRPr="00AE2364">
        <w:t xml:space="preserve"> ...............................</w:t>
      </w:r>
      <w:r>
        <w:t>.</w:t>
      </w:r>
      <w:r w:rsidRPr="00AE2364">
        <w:t>.</w:t>
      </w:r>
      <w:r>
        <w:t>.</w:t>
      </w:r>
      <w:r w:rsidRPr="00AE2364">
        <w:t>...</w:t>
      </w:r>
      <w:r>
        <w:t>49</w:t>
      </w:r>
    </w:p>
    <w:p w:rsidR="008E0E69" w:rsidRDefault="008E0E69" w:rsidP="008E0E69">
      <w:pPr>
        <w:ind w:firstLine="720"/>
        <w:jc w:val="both"/>
      </w:pPr>
      <w:r>
        <w:tab/>
        <w:t>17.1  Outside Employment or Other Activities............49</w:t>
      </w:r>
    </w:p>
    <w:p w:rsidR="008E0E69" w:rsidRDefault="008E0E69" w:rsidP="008E0E69">
      <w:pPr>
        <w:ind w:firstLine="720"/>
        <w:jc w:val="both"/>
      </w:pPr>
      <w:r>
        <w:tab/>
        <w:t xml:space="preserve">17.2  Full-Time Employee In/Run for Elective Office.....49  </w:t>
      </w:r>
    </w:p>
    <w:p w:rsidR="008E0E69" w:rsidRDefault="008E0E69" w:rsidP="008E0E69">
      <w:pPr>
        <w:jc w:val="both"/>
      </w:pPr>
    </w:p>
    <w:p w:rsidR="008E0E69" w:rsidRDefault="008E0E69" w:rsidP="008E0E69">
      <w:pPr>
        <w:ind w:firstLine="720"/>
        <w:jc w:val="both"/>
      </w:pPr>
      <w:r w:rsidRPr="007C2064">
        <w:rPr>
          <w:b/>
        </w:rPr>
        <w:t>18.0</w:t>
      </w:r>
      <w:r w:rsidRPr="007C2064">
        <w:rPr>
          <w:b/>
        </w:rPr>
        <w:tab/>
        <w:t>NEPOTISM</w:t>
      </w:r>
      <w:r>
        <w:t xml:space="preserve"> ...............................................49 </w:t>
      </w:r>
    </w:p>
    <w:p w:rsidR="008E0E69" w:rsidRDefault="008E0E69" w:rsidP="008E0E69">
      <w:pPr>
        <w:ind w:firstLine="1440"/>
        <w:jc w:val="both"/>
      </w:pPr>
      <w:r>
        <w:t>18.1</w:t>
      </w:r>
      <w:r>
        <w:tab/>
        <w:t xml:space="preserve"> Nepotism Prohibition..............................49 </w:t>
      </w:r>
    </w:p>
    <w:p w:rsidR="008E0E69" w:rsidRDefault="008E0E69" w:rsidP="008E0E69">
      <w:pPr>
        <w:tabs>
          <w:tab w:val="left" w:pos="8910"/>
        </w:tabs>
        <w:ind w:firstLine="720"/>
        <w:jc w:val="both"/>
      </w:pPr>
      <w:r>
        <w:t xml:space="preserve">     18.2  Exceptions .......................................50 </w:t>
      </w:r>
    </w:p>
    <w:p w:rsidR="008E0E69" w:rsidRDefault="008E0E69" w:rsidP="008E0E69">
      <w:pPr>
        <w:jc w:val="both"/>
      </w:pPr>
    </w:p>
    <w:p w:rsidR="008E0E69" w:rsidRDefault="008E0E69" w:rsidP="008E0E69">
      <w:pPr>
        <w:ind w:firstLine="720"/>
        <w:jc w:val="both"/>
      </w:pPr>
      <w:r w:rsidRPr="007C2064">
        <w:rPr>
          <w:b/>
        </w:rPr>
        <w:t>19.0 FACULTY WORKLOAD</w:t>
      </w:r>
      <w:r>
        <w:t xml:space="preserve"> .......................................50 </w:t>
      </w:r>
    </w:p>
    <w:p w:rsidR="008E0E69" w:rsidRDefault="008E0E69" w:rsidP="008E0E69">
      <w:pPr>
        <w:ind w:firstLine="1440"/>
        <w:jc w:val="both"/>
      </w:pPr>
      <w:r>
        <w:t>19.1</w:t>
      </w:r>
      <w:r>
        <w:tab/>
        <w:t xml:space="preserve"> Teaching Faculty .................................50 </w:t>
      </w:r>
    </w:p>
    <w:p w:rsidR="008E0E69" w:rsidRDefault="008E0E69" w:rsidP="008E0E69">
      <w:pPr>
        <w:ind w:firstLine="1440"/>
        <w:jc w:val="both"/>
      </w:pPr>
      <w:r>
        <w:t xml:space="preserve">19.2  Satisfactory Performance Evaluation ..............52      </w:t>
      </w:r>
    </w:p>
    <w:p w:rsidR="008E0E69" w:rsidRDefault="008E0E69" w:rsidP="008E0E69">
      <w:pPr>
        <w:ind w:firstLine="1440"/>
        <w:jc w:val="both"/>
      </w:pPr>
      <w:r>
        <w:t xml:space="preserve">19.3  Size for Discipline ..............................52  </w:t>
      </w:r>
    </w:p>
    <w:p w:rsidR="008E0E69" w:rsidRDefault="008E0E69" w:rsidP="008E0E69">
      <w:pPr>
        <w:ind w:firstLine="720"/>
        <w:jc w:val="both"/>
      </w:pPr>
      <w:r>
        <w:t xml:space="preserve">     19.4  Faculty Member's Responsibilities ................52 </w:t>
      </w:r>
    </w:p>
    <w:p w:rsidR="008E0E69" w:rsidRDefault="008E0E69" w:rsidP="008E0E69">
      <w:pPr>
        <w:ind w:firstLine="1440"/>
        <w:jc w:val="both"/>
      </w:pPr>
      <w:r>
        <w:t xml:space="preserve">19.5  Instructional Faculty ............................53 </w:t>
      </w:r>
    </w:p>
    <w:p w:rsidR="008E0E69" w:rsidRDefault="008E0E69" w:rsidP="008E0E69">
      <w:pPr>
        <w:ind w:firstLine="1440"/>
        <w:jc w:val="both"/>
      </w:pPr>
      <w:r>
        <w:t xml:space="preserve">19.6  Consultation with Faculty Member .................53 </w:t>
      </w:r>
    </w:p>
    <w:p w:rsidR="008E0E69" w:rsidRDefault="008E0E69" w:rsidP="008E0E69">
      <w:pPr>
        <w:jc w:val="both"/>
      </w:pPr>
      <w:r>
        <w:t xml:space="preserve">    </w:t>
      </w:r>
      <w:r>
        <w:tab/>
      </w:r>
      <w:r>
        <w:tab/>
        <w:t xml:space="preserve">19.7  Responsibilities .................................53 </w:t>
      </w:r>
    </w:p>
    <w:p w:rsidR="008E0E69" w:rsidRDefault="008E0E69" w:rsidP="008E0E69">
      <w:pPr>
        <w:ind w:firstLine="720"/>
        <w:jc w:val="both"/>
      </w:pPr>
      <w:r>
        <w:t xml:space="preserve">     19.8  Non-Teaching Faculty .............................54 </w:t>
      </w:r>
    </w:p>
    <w:p w:rsidR="008E0E69" w:rsidRDefault="008E0E69" w:rsidP="008E0E69">
      <w:pPr>
        <w:jc w:val="both"/>
      </w:pPr>
    </w:p>
    <w:p w:rsidR="008E0E69" w:rsidRDefault="008E0E69" w:rsidP="008E0E69">
      <w:pPr>
        <w:ind w:firstLine="720"/>
        <w:jc w:val="both"/>
      </w:pPr>
      <w:r w:rsidRPr="007C2064">
        <w:rPr>
          <w:b/>
          <w:color w:val="000000"/>
        </w:rPr>
        <w:t>20.0</w:t>
      </w:r>
      <w:r w:rsidRPr="007C2064">
        <w:rPr>
          <w:b/>
          <w:color w:val="000000"/>
        </w:rPr>
        <w:tab/>
        <w:t>DRUG-FREE WORKPLACE</w:t>
      </w:r>
      <w:r>
        <w:t xml:space="preserve"> ....................................54</w:t>
      </w:r>
    </w:p>
    <w:p w:rsidR="008E0E69" w:rsidRDefault="008E0E69" w:rsidP="008E0E69">
      <w:pPr>
        <w:ind w:firstLine="1440"/>
        <w:jc w:val="both"/>
      </w:pPr>
      <w:r>
        <w:t>20.1</w:t>
      </w:r>
      <w:r>
        <w:tab/>
        <w:t xml:space="preserve"> Policy Statement .................................54 </w:t>
      </w:r>
    </w:p>
    <w:p w:rsidR="008E0E69" w:rsidRDefault="008E0E69" w:rsidP="008E0E69">
      <w:pPr>
        <w:ind w:firstLine="1440"/>
        <w:jc w:val="both"/>
      </w:pPr>
      <w:r>
        <w:t>20.2</w:t>
      </w:r>
      <w:r>
        <w:tab/>
        <w:t xml:space="preserve"> Administrative Regulations .......................54 </w:t>
      </w:r>
    </w:p>
    <w:p w:rsidR="008E0E69" w:rsidRDefault="008E0E69" w:rsidP="008E0E69">
      <w:pPr>
        <w:jc w:val="both"/>
      </w:pPr>
    </w:p>
    <w:p w:rsidR="008E0E69" w:rsidRDefault="008E0E69" w:rsidP="008E0E69">
      <w:pPr>
        <w:ind w:firstLine="720"/>
        <w:jc w:val="both"/>
      </w:pPr>
      <w:r w:rsidRPr="007C2064">
        <w:rPr>
          <w:b/>
        </w:rPr>
        <w:t>21.0</w:t>
      </w:r>
      <w:r w:rsidRPr="007C2064">
        <w:rPr>
          <w:b/>
        </w:rPr>
        <w:tab/>
        <w:t>REVISIONS AND AMENDMENTS</w:t>
      </w:r>
      <w:r>
        <w:t xml:space="preserve"> ...............................56 </w:t>
      </w:r>
    </w:p>
    <w:p w:rsidR="008E0E69" w:rsidRDefault="008E0E69" w:rsidP="008E0E69">
      <w:pPr>
        <w:jc w:val="both"/>
      </w:pPr>
    </w:p>
    <w:p w:rsidR="008E0E69" w:rsidRDefault="008E0E69" w:rsidP="008E0E69">
      <w:pPr>
        <w:jc w:val="both"/>
      </w:pPr>
    </w:p>
    <w:p w:rsidR="008E0E69" w:rsidRDefault="008E0E69" w:rsidP="008E0E69">
      <w:pPr>
        <w:jc w:val="both"/>
      </w:pPr>
    </w:p>
    <w:p w:rsidR="008E0E69" w:rsidRDefault="008E0E69" w:rsidP="008E0E69">
      <w:pPr>
        <w:ind w:firstLine="720"/>
        <w:jc w:val="both"/>
      </w:pPr>
      <w:r>
        <w:t xml:space="preserve">    </w:t>
      </w:r>
      <w:r>
        <w:tab/>
        <w:t xml:space="preserve">  </w:t>
      </w:r>
      <w:r w:rsidRPr="007C2064">
        <w:rPr>
          <w:b/>
        </w:rPr>
        <w:t>GLOSSARY</w:t>
      </w:r>
      <w:r w:rsidRPr="007C2064">
        <w:t xml:space="preserve"> </w:t>
      </w:r>
      <w:r>
        <w:t xml:space="preserve">............................................57 </w:t>
      </w:r>
    </w:p>
    <w:p w:rsidR="008E0E69" w:rsidRDefault="008E0E69" w:rsidP="008E0E69">
      <w:pPr>
        <w:jc w:val="both"/>
      </w:pPr>
    </w:p>
    <w:p w:rsidR="008E0E69" w:rsidRDefault="008E0E69" w:rsidP="008E0E69">
      <w:pPr>
        <w:jc w:val="both"/>
      </w:pPr>
    </w:p>
    <w:p w:rsidR="008E0E69" w:rsidRDefault="008E0E69" w:rsidP="008E0E69">
      <w:pPr>
        <w:ind w:firstLine="1440"/>
        <w:jc w:val="both"/>
      </w:pPr>
      <w:r>
        <w:t xml:space="preserve">  </w:t>
      </w:r>
      <w:r w:rsidRPr="007C2064">
        <w:rPr>
          <w:b/>
        </w:rPr>
        <w:t>EXHIBITS:</w:t>
      </w:r>
      <w:r>
        <w:t xml:space="preserve"> A.  Faculty Salary Schedule</w:t>
      </w:r>
    </w:p>
    <w:p w:rsidR="008E0E69" w:rsidRDefault="008E0E69" w:rsidP="008E0E69">
      <w:pPr>
        <w:jc w:val="both"/>
      </w:pPr>
    </w:p>
    <w:p w:rsidR="008E0E69" w:rsidRDefault="008E0E69" w:rsidP="008E0E69">
      <w:pPr>
        <w:jc w:val="both"/>
      </w:pPr>
      <w:r>
        <w:t xml:space="preserve">                      B.  Researcher Salary Schedule</w:t>
      </w:r>
    </w:p>
    <w:p w:rsidR="008E0E69" w:rsidRDefault="008E0E69" w:rsidP="008E0E69">
      <w:pPr>
        <w:jc w:val="both"/>
      </w:pPr>
    </w:p>
    <w:p w:rsidR="008E0E69" w:rsidRDefault="008E0E69" w:rsidP="008E0E69">
      <w:pPr>
        <w:jc w:val="both"/>
      </w:pPr>
      <w:r>
        <w:t xml:space="preserve">                      C.  Classified Staff Salary Schedule</w:t>
      </w:r>
    </w:p>
    <w:p w:rsidR="008E0E69" w:rsidRDefault="008E0E69" w:rsidP="008E0E69">
      <w:pPr>
        <w:jc w:val="both"/>
      </w:pPr>
    </w:p>
    <w:p w:rsidR="008E0E69" w:rsidRDefault="008E0E69" w:rsidP="008E0E69">
      <w:pPr>
        <w:jc w:val="both"/>
      </w:pPr>
      <w:r>
        <w:t xml:space="preserve">                      D.  Management Salary Schedule</w:t>
      </w:r>
    </w:p>
    <w:p w:rsidR="008E0E69" w:rsidRDefault="008E0E69" w:rsidP="008E0E69">
      <w:pPr>
        <w:jc w:val="both"/>
      </w:pPr>
    </w:p>
    <w:p w:rsidR="008E0E69" w:rsidRDefault="008E0E69" w:rsidP="008E0E69">
      <w:pPr>
        <w:ind w:firstLine="2880"/>
        <w:jc w:val="both"/>
      </w:pPr>
      <w:r>
        <w:t xml:space="preserve">  E.  Designation of Management Position to </w:t>
      </w:r>
    </w:p>
    <w:p w:rsidR="008E0E69" w:rsidRDefault="008E0E69" w:rsidP="008E0E69">
      <w:pPr>
        <w:jc w:val="both"/>
      </w:pPr>
      <w:r>
        <w:t xml:space="preserve">                          Pay Level</w:t>
      </w:r>
      <w:r>
        <w:tab/>
        <w:t xml:space="preserve">            </w:t>
      </w:r>
    </w:p>
    <w:p w:rsidR="009C6B62" w:rsidRDefault="009C6B62">
      <w:pPr>
        <w:jc w:val="both"/>
      </w:pPr>
    </w:p>
    <w:p w:rsidR="009C6B62" w:rsidRDefault="009C6B62">
      <w:pPr>
        <w:jc w:val="both"/>
      </w:pPr>
    </w:p>
    <w:p w:rsidR="009C6B62" w:rsidRDefault="009C6B62">
      <w:pPr>
        <w:jc w:val="both"/>
      </w:pPr>
    </w:p>
    <w:p w:rsidR="009C6B62" w:rsidRDefault="009C6B62">
      <w:pPr>
        <w:jc w:val="both"/>
      </w:pPr>
    </w:p>
    <w:p w:rsidR="009C6B62" w:rsidRDefault="009C6B62">
      <w:pPr>
        <w:jc w:val="both"/>
      </w:pPr>
    </w:p>
    <w:p w:rsidR="009C6B62" w:rsidRDefault="009C6B62">
      <w:pPr>
        <w:jc w:val="both"/>
      </w:pPr>
    </w:p>
    <w:p w:rsidR="009C6B62" w:rsidRDefault="009C6B62">
      <w:pPr>
        <w:jc w:val="both"/>
      </w:pPr>
    </w:p>
    <w:p w:rsidR="00BD0FEE" w:rsidRDefault="00BD0FEE" w:rsidP="00430FC5">
      <w:pPr>
        <w:tabs>
          <w:tab w:val="center" w:pos="5148"/>
          <w:tab w:val="left" w:pos="5400"/>
          <w:tab w:val="left" w:pos="6120"/>
          <w:tab w:val="left" w:pos="6840"/>
          <w:tab w:val="left" w:pos="7560"/>
          <w:tab w:val="left" w:pos="8280"/>
          <w:tab w:val="left" w:pos="9000"/>
          <w:tab w:val="left" w:pos="9720"/>
          <w:tab w:val="left" w:pos="10440"/>
        </w:tabs>
        <w:ind w:left="-360" w:right="144"/>
        <w:jc w:val="both"/>
      </w:pPr>
    </w:p>
    <w:p w:rsidR="00BD0FEE" w:rsidRDefault="00BD0FEE" w:rsidP="00430FC5">
      <w:pPr>
        <w:tabs>
          <w:tab w:val="center" w:pos="5148"/>
          <w:tab w:val="left" w:pos="5400"/>
          <w:tab w:val="left" w:pos="6120"/>
          <w:tab w:val="left" w:pos="6840"/>
          <w:tab w:val="left" w:pos="7560"/>
          <w:tab w:val="left" w:pos="8280"/>
          <w:tab w:val="left" w:pos="9000"/>
          <w:tab w:val="left" w:pos="9720"/>
          <w:tab w:val="left" w:pos="10440"/>
        </w:tabs>
        <w:ind w:left="-360" w:right="144"/>
        <w:jc w:val="both"/>
      </w:pPr>
    </w:p>
    <w:p w:rsidR="00BD0FEE" w:rsidRDefault="00BD0FEE" w:rsidP="00430FC5">
      <w:pPr>
        <w:tabs>
          <w:tab w:val="center" w:pos="5148"/>
          <w:tab w:val="left" w:pos="5400"/>
          <w:tab w:val="left" w:pos="6120"/>
          <w:tab w:val="left" w:pos="6840"/>
          <w:tab w:val="left" w:pos="7560"/>
          <w:tab w:val="left" w:pos="8280"/>
          <w:tab w:val="left" w:pos="9000"/>
          <w:tab w:val="left" w:pos="9720"/>
          <w:tab w:val="left" w:pos="10440"/>
        </w:tabs>
        <w:ind w:left="-360" w:right="144"/>
        <w:jc w:val="both"/>
      </w:pPr>
    </w:p>
    <w:p w:rsidR="00BD0FEE" w:rsidRDefault="00BD0FEE" w:rsidP="00430FC5">
      <w:pPr>
        <w:tabs>
          <w:tab w:val="center" w:pos="5148"/>
          <w:tab w:val="left" w:pos="5400"/>
          <w:tab w:val="left" w:pos="6120"/>
          <w:tab w:val="left" w:pos="6840"/>
          <w:tab w:val="left" w:pos="7560"/>
          <w:tab w:val="left" w:pos="8280"/>
          <w:tab w:val="left" w:pos="9000"/>
          <w:tab w:val="left" w:pos="9720"/>
          <w:tab w:val="left" w:pos="10440"/>
        </w:tabs>
        <w:ind w:left="-360" w:right="144"/>
        <w:jc w:val="both"/>
      </w:pPr>
    </w:p>
    <w:p w:rsidR="00BD0FEE" w:rsidRDefault="00BD0FEE" w:rsidP="00430FC5">
      <w:pPr>
        <w:tabs>
          <w:tab w:val="center" w:pos="5148"/>
          <w:tab w:val="left" w:pos="5400"/>
          <w:tab w:val="left" w:pos="6120"/>
          <w:tab w:val="left" w:pos="6840"/>
          <w:tab w:val="left" w:pos="7560"/>
          <w:tab w:val="left" w:pos="8280"/>
          <w:tab w:val="left" w:pos="9000"/>
          <w:tab w:val="left" w:pos="9720"/>
          <w:tab w:val="left" w:pos="10440"/>
        </w:tabs>
        <w:ind w:left="-360" w:right="144"/>
        <w:jc w:val="both"/>
      </w:pPr>
    </w:p>
    <w:p w:rsidR="00BD0FEE" w:rsidRDefault="00BD0FEE" w:rsidP="00430FC5">
      <w:pPr>
        <w:tabs>
          <w:tab w:val="center" w:pos="5148"/>
          <w:tab w:val="left" w:pos="5400"/>
          <w:tab w:val="left" w:pos="6120"/>
          <w:tab w:val="left" w:pos="6840"/>
          <w:tab w:val="left" w:pos="7560"/>
          <w:tab w:val="left" w:pos="8280"/>
          <w:tab w:val="left" w:pos="9000"/>
          <w:tab w:val="left" w:pos="9720"/>
          <w:tab w:val="left" w:pos="10440"/>
        </w:tabs>
        <w:ind w:left="-360" w:right="144"/>
        <w:jc w:val="both"/>
      </w:pPr>
    </w:p>
    <w:p w:rsidR="00E93426" w:rsidRDefault="00E93426" w:rsidP="00430FC5">
      <w:pPr>
        <w:tabs>
          <w:tab w:val="center" w:pos="5148"/>
          <w:tab w:val="left" w:pos="5400"/>
          <w:tab w:val="left" w:pos="6120"/>
          <w:tab w:val="left" w:pos="6840"/>
          <w:tab w:val="left" w:pos="7560"/>
          <w:tab w:val="left" w:pos="8280"/>
          <w:tab w:val="left" w:pos="9000"/>
          <w:tab w:val="left" w:pos="9720"/>
          <w:tab w:val="left" w:pos="10440"/>
        </w:tabs>
        <w:ind w:left="-360" w:right="144"/>
        <w:jc w:val="both"/>
      </w:pPr>
    </w:p>
    <w:p w:rsidR="00E93426" w:rsidRDefault="00E93426" w:rsidP="00430FC5">
      <w:pPr>
        <w:tabs>
          <w:tab w:val="center" w:pos="5148"/>
          <w:tab w:val="left" w:pos="5400"/>
          <w:tab w:val="left" w:pos="6120"/>
          <w:tab w:val="left" w:pos="6840"/>
          <w:tab w:val="left" w:pos="7560"/>
          <w:tab w:val="left" w:pos="8280"/>
          <w:tab w:val="left" w:pos="9000"/>
          <w:tab w:val="left" w:pos="9720"/>
          <w:tab w:val="left" w:pos="10440"/>
        </w:tabs>
        <w:ind w:left="-360" w:right="144"/>
        <w:jc w:val="both"/>
      </w:pPr>
    </w:p>
    <w:p w:rsidR="00E93426" w:rsidRDefault="00E93426" w:rsidP="00430FC5">
      <w:pPr>
        <w:tabs>
          <w:tab w:val="center" w:pos="5148"/>
          <w:tab w:val="left" w:pos="5400"/>
          <w:tab w:val="left" w:pos="6120"/>
          <w:tab w:val="left" w:pos="6840"/>
          <w:tab w:val="left" w:pos="7560"/>
          <w:tab w:val="left" w:pos="8280"/>
          <w:tab w:val="left" w:pos="9000"/>
          <w:tab w:val="left" w:pos="9720"/>
          <w:tab w:val="left" w:pos="10440"/>
        </w:tabs>
        <w:ind w:left="-360" w:right="144"/>
        <w:jc w:val="both"/>
      </w:pPr>
    </w:p>
    <w:p w:rsidR="00E93426" w:rsidRDefault="00E93426" w:rsidP="00430FC5">
      <w:pPr>
        <w:tabs>
          <w:tab w:val="center" w:pos="5148"/>
          <w:tab w:val="left" w:pos="5400"/>
          <w:tab w:val="left" w:pos="6120"/>
          <w:tab w:val="left" w:pos="6840"/>
          <w:tab w:val="left" w:pos="7560"/>
          <w:tab w:val="left" w:pos="8280"/>
          <w:tab w:val="left" w:pos="9000"/>
          <w:tab w:val="left" w:pos="9720"/>
          <w:tab w:val="left" w:pos="10440"/>
        </w:tabs>
        <w:ind w:left="-360" w:right="144"/>
        <w:jc w:val="both"/>
      </w:pPr>
    </w:p>
    <w:p w:rsidR="00BD0FEE" w:rsidRDefault="00BD0FEE" w:rsidP="00430FC5">
      <w:pPr>
        <w:tabs>
          <w:tab w:val="center" w:pos="5148"/>
          <w:tab w:val="left" w:pos="5400"/>
          <w:tab w:val="left" w:pos="6120"/>
          <w:tab w:val="left" w:pos="6840"/>
          <w:tab w:val="left" w:pos="7560"/>
          <w:tab w:val="left" w:pos="8280"/>
          <w:tab w:val="left" w:pos="9000"/>
          <w:tab w:val="left" w:pos="9720"/>
          <w:tab w:val="left" w:pos="10440"/>
        </w:tabs>
        <w:ind w:left="-360" w:right="144"/>
        <w:jc w:val="both"/>
      </w:pPr>
    </w:p>
    <w:p w:rsidR="00BD0FEE" w:rsidRDefault="00BD0FEE" w:rsidP="00430FC5">
      <w:pPr>
        <w:tabs>
          <w:tab w:val="center" w:pos="5148"/>
          <w:tab w:val="left" w:pos="5400"/>
          <w:tab w:val="left" w:pos="6120"/>
          <w:tab w:val="left" w:pos="6840"/>
          <w:tab w:val="left" w:pos="7560"/>
          <w:tab w:val="left" w:pos="8280"/>
          <w:tab w:val="left" w:pos="9000"/>
          <w:tab w:val="left" w:pos="9720"/>
          <w:tab w:val="left" w:pos="10440"/>
        </w:tabs>
        <w:ind w:left="-360" w:right="144"/>
        <w:jc w:val="both"/>
      </w:pPr>
    </w:p>
    <w:p w:rsidR="00BD0FEE" w:rsidRDefault="00BD0FEE" w:rsidP="00430FC5">
      <w:pPr>
        <w:tabs>
          <w:tab w:val="center" w:pos="5148"/>
          <w:tab w:val="left" w:pos="5400"/>
          <w:tab w:val="left" w:pos="6120"/>
          <w:tab w:val="left" w:pos="6840"/>
          <w:tab w:val="left" w:pos="7560"/>
          <w:tab w:val="left" w:pos="8280"/>
          <w:tab w:val="left" w:pos="9000"/>
          <w:tab w:val="left" w:pos="9720"/>
          <w:tab w:val="left" w:pos="10440"/>
        </w:tabs>
        <w:ind w:left="-360" w:right="144"/>
        <w:jc w:val="both"/>
      </w:pPr>
    </w:p>
    <w:p w:rsidR="00534703" w:rsidRDefault="00534703" w:rsidP="00430FC5">
      <w:pPr>
        <w:tabs>
          <w:tab w:val="center" w:pos="5148"/>
          <w:tab w:val="left" w:pos="5400"/>
          <w:tab w:val="left" w:pos="6120"/>
          <w:tab w:val="left" w:pos="6840"/>
          <w:tab w:val="left" w:pos="7560"/>
          <w:tab w:val="left" w:pos="8280"/>
          <w:tab w:val="left" w:pos="9000"/>
          <w:tab w:val="left" w:pos="9720"/>
          <w:tab w:val="left" w:pos="10440"/>
        </w:tabs>
        <w:ind w:left="-360" w:right="144"/>
        <w:jc w:val="both"/>
        <w:sectPr w:rsidR="00534703" w:rsidSect="00300FA0">
          <w:footerReference w:type="default" r:id="rId9"/>
          <w:endnotePr>
            <w:numFmt w:val="decimal"/>
          </w:endnotePr>
          <w:pgSz w:w="12240" w:h="15840" w:code="1"/>
          <w:pgMar w:top="720" w:right="720" w:bottom="720" w:left="720" w:header="1440" w:footer="432" w:gutter="0"/>
          <w:pgNumType w:fmt="lowerRoman"/>
          <w:cols w:space="720"/>
          <w:noEndnote/>
          <w:titlePg/>
          <w:docGrid w:linePitch="326"/>
        </w:sectPr>
      </w:pPr>
    </w:p>
    <w:p w:rsidR="00184C94" w:rsidRDefault="009C6B62" w:rsidP="00997CD6">
      <w:pPr>
        <w:tabs>
          <w:tab w:val="center" w:pos="5148"/>
          <w:tab w:val="left" w:pos="5400"/>
          <w:tab w:val="left" w:pos="6120"/>
          <w:tab w:val="left" w:pos="6840"/>
          <w:tab w:val="left" w:pos="7560"/>
          <w:tab w:val="left" w:pos="8280"/>
          <w:tab w:val="left" w:pos="9000"/>
          <w:tab w:val="left" w:pos="9720"/>
          <w:tab w:val="left" w:pos="10440"/>
        </w:tabs>
        <w:ind w:left="-360" w:right="144"/>
        <w:jc w:val="center"/>
        <w:rPr>
          <w:rFonts w:ascii="Times New Roman" w:hAnsi="Times New Roman"/>
        </w:rPr>
      </w:pPr>
      <w:r w:rsidRPr="007C2064">
        <w:rPr>
          <w:rFonts w:ascii="Times New Roman" w:hAnsi="Times New Roman"/>
          <w:b/>
        </w:rPr>
        <w:lastRenderedPageBreak/>
        <w:t>PURPOSE AND SCOPE</w:t>
      </w:r>
    </w:p>
    <w:p w:rsidR="00430FC5" w:rsidRPr="00430FC5" w:rsidRDefault="00430FC5" w:rsidP="00430FC5">
      <w:pPr>
        <w:tabs>
          <w:tab w:val="center" w:pos="5148"/>
          <w:tab w:val="left" w:pos="5400"/>
          <w:tab w:val="left" w:pos="6120"/>
          <w:tab w:val="left" w:pos="6840"/>
          <w:tab w:val="left" w:pos="7560"/>
          <w:tab w:val="left" w:pos="8280"/>
          <w:tab w:val="left" w:pos="9000"/>
          <w:tab w:val="left" w:pos="9720"/>
          <w:tab w:val="left" w:pos="10440"/>
        </w:tabs>
        <w:ind w:left="-360" w:right="144"/>
        <w:jc w:val="both"/>
        <w:rPr>
          <w:rFonts w:ascii="Times New Roman" w:hAnsi="Times New Roman"/>
        </w:rPr>
      </w:pPr>
    </w:p>
    <w:p w:rsidR="00430FC5" w:rsidRPr="000459E1" w:rsidRDefault="00AB3B8E" w:rsidP="00AB3B8E">
      <w:pPr>
        <w:ind w:left="1080" w:right="144" w:hanging="720"/>
        <w:jc w:val="both"/>
      </w:pPr>
      <w:r>
        <w:t>1.0</w:t>
      </w:r>
      <w:r>
        <w:tab/>
      </w:r>
      <w:r w:rsidR="00430FC5" w:rsidRPr="000459E1">
        <w:t xml:space="preserve">The purpose of this Manual is to provide uniform, consistent, and effective rules and regulations and system of personnel administration for PCC coherent with applicable </w:t>
      </w:r>
      <w:r w:rsidR="008101E9">
        <w:t>Palau Statutes</w:t>
      </w:r>
      <w:r w:rsidR="00430FC5" w:rsidRPr="000459E1">
        <w:t xml:space="preserve"> and </w:t>
      </w:r>
      <w:r w:rsidR="008101E9">
        <w:t>U.S Federal Laws.</w:t>
      </w:r>
    </w:p>
    <w:p w:rsidR="00DC4DB1" w:rsidRPr="008E52FB" w:rsidRDefault="00DC4DB1" w:rsidP="0045174F">
      <w:pPr>
        <w:tabs>
          <w:tab w:val="left" w:pos="-180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s>
        <w:ind w:right="144"/>
        <w:jc w:val="both"/>
      </w:pPr>
    </w:p>
    <w:p w:rsidR="00A723D9" w:rsidRDefault="009C6B62" w:rsidP="007A74B8">
      <w:pPr>
        <w:tabs>
          <w:tab w:val="left" w:pos="-1800"/>
          <w:tab w:val="left" w:pos="-1080"/>
          <w:tab w:val="left" w:pos="-360"/>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s>
        <w:ind w:left="1080" w:right="144" w:hanging="720"/>
        <w:jc w:val="both"/>
      </w:pPr>
      <w:r>
        <w:t>1.1</w:t>
      </w:r>
      <w:r>
        <w:tab/>
      </w:r>
      <w:r>
        <w:rPr>
          <w:u w:val="single"/>
        </w:rPr>
        <w:t>Coverage</w:t>
      </w:r>
      <w:r w:rsidR="00A723D9">
        <w:t xml:space="preserve">: </w:t>
      </w:r>
    </w:p>
    <w:p w:rsidR="00A723D9" w:rsidRDefault="00A723D9" w:rsidP="0045174F">
      <w:pPr>
        <w:tabs>
          <w:tab w:val="left" w:pos="-180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s>
        <w:ind w:right="144"/>
        <w:jc w:val="both"/>
      </w:pPr>
    </w:p>
    <w:p w:rsidR="00716C18" w:rsidRPr="000459E1" w:rsidRDefault="00DF5A3D">
      <w:pPr>
        <w:tabs>
          <w:tab w:val="left" w:pos="-180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s>
        <w:ind w:left="1080" w:right="144" w:hanging="720"/>
        <w:jc w:val="both"/>
      </w:pPr>
      <w:r>
        <w:tab/>
      </w:r>
      <w:r w:rsidR="003F5CAA" w:rsidRPr="000459E1">
        <w:t>The policies, rules and regulations contained-herein shall apply to all positions and employees of the Palau Community College</w:t>
      </w:r>
      <w:r w:rsidR="00716C18" w:rsidRPr="000459E1">
        <w:t xml:space="preserve"> (PCC</w:t>
      </w:r>
      <w:r w:rsidR="0045174F" w:rsidRPr="000459E1">
        <w:t>)</w:t>
      </w:r>
      <w:r w:rsidR="00716C18" w:rsidRPr="000459E1">
        <w:t xml:space="preserve"> except the following positions:</w:t>
      </w:r>
    </w:p>
    <w:p w:rsidR="00716C18" w:rsidRPr="000459E1" w:rsidRDefault="00716C18">
      <w:pPr>
        <w:tabs>
          <w:tab w:val="left" w:pos="-180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s>
        <w:ind w:left="1080" w:right="144" w:hanging="720"/>
        <w:jc w:val="both"/>
      </w:pPr>
    </w:p>
    <w:p w:rsidR="00B94DA6" w:rsidRPr="000459E1" w:rsidRDefault="00716C18" w:rsidP="00B94DA6">
      <w:pPr>
        <w:numPr>
          <w:ilvl w:val="0"/>
          <w:numId w:val="4"/>
        </w:numPr>
        <w:tabs>
          <w:tab w:val="left" w:pos="-180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s>
        <w:ind w:right="144"/>
        <w:jc w:val="both"/>
      </w:pPr>
      <w:r w:rsidRPr="000459E1">
        <w:t>Members of the Board of Trustees</w:t>
      </w:r>
    </w:p>
    <w:p w:rsidR="00B94DA6" w:rsidRPr="000459E1" w:rsidRDefault="00716C18" w:rsidP="00B94DA6">
      <w:pPr>
        <w:numPr>
          <w:ilvl w:val="0"/>
          <w:numId w:val="4"/>
        </w:numPr>
        <w:tabs>
          <w:tab w:val="left" w:pos="-180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s>
        <w:ind w:right="144"/>
        <w:jc w:val="both"/>
      </w:pPr>
      <w:r w:rsidRPr="000459E1">
        <w:t>President of the College and</w:t>
      </w:r>
    </w:p>
    <w:p w:rsidR="00716C18" w:rsidRPr="000459E1" w:rsidRDefault="00716C18" w:rsidP="00B94DA6">
      <w:pPr>
        <w:numPr>
          <w:ilvl w:val="0"/>
          <w:numId w:val="4"/>
        </w:numPr>
        <w:tabs>
          <w:tab w:val="left" w:pos="-180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s>
        <w:ind w:right="144"/>
        <w:jc w:val="both"/>
      </w:pPr>
      <w:r w:rsidRPr="000459E1">
        <w:t>Students</w:t>
      </w:r>
    </w:p>
    <w:p w:rsidR="00B94DA6" w:rsidRPr="000459E1" w:rsidRDefault="00B94DA6" w:rsidP="00B94DA6">
      <w:pPr>
        <w:tabs>
          <w:tab w:val="left" w:pos="-180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s>
        <w:ind w:left="1080" w:right="144"/>
        <w:jc w:val="both"/>
        <w:rPr>
          <w:u w:val="single"/>
        </w:rPr>
      </w:pPr>
    </w:p>
    <w:p w:rsidR="00A723D9" w:rsidRPr="000459E1" w:rsidRDefault="00B94DA6" w:rsidP="0045174F">
      <w:pPr>
        <w:tabs>
          <w:tab w:val="left" w:pos="-180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s>
        <w:ind w:left="1080" w:right="144" w:hanging="720"/>
        <w:jc w:val="both"/>
      </w:pPr>
      <w:r w:rsidRPr="000459E1">
        <w:tab/>
        <w:t>The provisions of this manual are not meant to expand or limit the jurisdiction of that governing board, whose authority is provided by Treaty.  To the extent that this Manual can be applied to such employees consistent with the provisions of the Treaty, it should be so applied.</w:t>
      </w:r>
    </w:p>
    <w:p w:rsidR="009C6B62" w:rsidRDefault="009C6B62" w:rsidP="0045174F">
      <w:pPr>
        <w:tabs>
          <w:tab w:val="left" w:pos="-180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s>
        <w:ind w:left="1080" w:right="144" w:hanging="720"/>
        <w:jc w:val="both"/>
      </w:pPr>
    </w:p>
    <w:p w:rsidR="009C6B62" w:rsidRDefault="009C6B62">
      <w:pPr>
        <w:tabs>
          <w:tab w:val="left" w:pos="-180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s>
        <w:ind w:left="1080" w:right="144" w:hanging="720"/>
        <w:jc w:val="both"/>
      </w:pPr>
      <w:r>
        <w:t>1.2</w:t>
      </w:r>
      <w:r>
        <w:tab/>
      </w:r>
      <w:r>
        <w:rPr>
          <w:u w:val="single"/>
        </w:rPr>
        <w:t>Guiding Principles</w:t>
      </w:r>
      <w:r>
        <w:t>:  The following are the guiding principles which PCC should apply in the implementation of the Personnel System:</w:t>
      </w:r>
    </w:p>
    <w:p w:rsidR="009C6B62" w:rsidRDefault="009C6B62">
      <w:pPr>
        <w:ind w:left="-360" w:right="144"/>
        <w:jc w:val="both"/>
      </w:pPr>
    </w:p>
    <w:p w:rsidR="009C6B62" w:rsidRDefault="009C6B62" w:rsidP="007A74B8">
      <w:pPr>
        <w:tabs>
          <w:tab w:val="left" w:pos="-180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s>
        <w:ind w:left="2520" w:right="144" w:hanging="1440"/>
        <w:jc w:val="both"/>
      </w:pPr>
      <w:r>
        <w:t>1.2.1</w:t>
      </w:r>
      <w:r>
        <w:tab/>
        <w:t>Recruiting, selecting and advancing emp</w:t>
      </w:r>
      <w:r w:rsidR="003471DE">
        <w:t>loyees on the basis of relative abilities, knowledge</w:t>
      </w:r>
      <w:r>
        <w:t>, and skills including open consideration of qualified applicants for initial appointment;</w:t>
      </w:r>
    </w:p>
    <w:p w:rsidR="009C6B62" w:rsidRDefault="009C6B62">
      <w:pPr>
        <w:ind w:left="-360" w:right="144"/>
        <w:jc w:val="both"/>
      </w:pPr>
    </w:p>
    <w:p w:rsidR="009C6B62" w:rsidRDefault="009C6B62">
      <w:pPr>
        <w:ind w:left="-360" w:right="144" w:firstLine="1440"/>
        <w:jc w:val="both"/>
      </w:pPr>
      <w:r>
        <w:t>1.2.2</w:t>
      </w:r>
      <w:r>
        <w:tab/>
      </w:r>
      <w:r w:rsidR="00BD5387">
        <w:t xml:space="preserve">  </w:t>
      </w:r>
      <w:r>
        <w:t>Providing equitable and adequate compensation;</w:t>
      </w:r>
    </w:p>
    <w:p w:rsidR="009C6B62" w:rsidRDefault="009C6B62">
      <w:pPr>
        <w:ind w:left="-360" w:right="144"/>
        <w:jc w:val="both"/>
      </w:pPr>
    </w:p>
    <w:p w:rsidR="009C6B62" w:rsidRDefault="009C6B62">
      <w:pPr>
        <w:tabs>
          <w:tab w:val="left" w:pos="-180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s>
        <w:ind w:left="2520" w:right="144" w:hanging="1440"/>
        <w:jc w:val="both"/>
      </w:pPr>
      <w:r>
        <w:t>1.2.3</w:t>
      </w:r>
      <w:r>
        <w:tab/>
        <w:t>Training employees as needed to ensure high quality performance;</w:t>
      </w:r>
    </w:p>
    <w:p w:rsidR="009C6B62" w:rsidRDefault="009C6B62">
      <w:pPr>
        <w:ind w:left="-360" w:right="144"/>
        <w:jc w:val="both"/>
      </w:pPr>
    </w:p>
    <w:p w:rsidR="009C6B62" w:rsidRDefault="009C6B62">
      <w:pPr>
        <w:tabs>
          <w:tab w:val="left" w:pos="-180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s>
        <w:ind w:left="2520" w:right="144" w:hanging="1440"/>
        <w:jc w:val="both"/>
      </w:pPr>
      <w:r>
        <w:t>1.2.4</w:t>
      </w:r>
      <w:r>
        <w:tab/>
        <w:t xml:space="preserve">Retaining employees on the basis of adequacy of their performance and </w:t>
      </w:r>
      <w:r w:rsidR="00FE7D6F" w:rsidRPr="008E52FB">
        <w:t>releasing</w:t>
      </w:r>
      <w:r w:rsidR="00FE7D6F">
        <w:t xml:space="preserve"> </w:t>
      </w:r>
      <w:r>
        <w:t>employees whose inadequate performance cannot be corrected;</w:t>
      </w:r>
    </w:p>
    <w:p w:rsidR="009C6B62" w:rsidRDefault="009C6B62">
      <w:pPr>
        <w:ind w:left="-360" w:right="144"/>
        <w:jc w:val="both"/>
      </w:pPr>
    </w:p>
    <w:p w:rsidR="009C6B62" w:rsidRDefault="009C6B62">
      <w:pPr>
        <w:tabs>
          <w:tab w:val="left" w:pos="-180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s>
        <w:ind w:left="2520" w:right="144" w:hanging="1440"/>
        <w:jc w:val="both"/>
      </w:pPr>
      <w:r>
        <w:t>1.2.5</w:t>
      </w:r>
      <w:r>
        <w:tab/>
        <w:t xml:space="preserve">Ensuring high quality management/employee relations, and </w:t>
      </w:r>
    </w:p>
    <w:p w:rsidR="009C6B62" w:rsidRDefault="009C6B62">
      <w:pPr>
        <w:ind w:left="-360" w:right="144"/>
        <w:jc w:val="both"/>
      </w:pPr>
    </w:p>
    <w:p w:rsidR="00A84652" w:rsidRDefault="009C6B62" w:rsidP="00A84652">
      <w:pPr>
        <w:tabs>
          <w:tab w:val="left" w:pos="-180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s>
        <w:ind w:left="2520" w:right="144" w:hanging="1440"/>
        <w:jc w:val="both"/>
      </w:pPr>
      <w:r>
        <w:t>1.2.6</w:t>
      </w:r>
      <w:r>
        <w:tab/>
        <w:t>Adopting and adhering to the policy of "equal opportunity" and non-discrimination in the formulation and adoption of institutional policies including, but not limited to: rules and regulations for its governance; for the administration of the college; an</w:t>
      </w:r>
      <w:r w:rsidR="004301BE">
        <w:t xml:space="preserve">d for the purposes of carrying </w:t>
      </w:r>
      <w:r>
        <w:t>out all other duties, powers, and responsibilities heretofore and hereinafter conferred to it.</w:t>
      </w:r>
    </w:p>
    <w:p w:rsidR="00A84652" w:rsidRDefault="00A84652" w:rsidP="00A84652">
      <w:pPr>
        <w:tabs>
          <w:tab w:val="left" w:pos="-180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s>
        <w:ind w:left="2520" w:right="144" w:hanging="1440"/>
        <w:jc w:val="both"/>
      </w:pPr>
    </w:p>
    <w:p w:rsidR="00184C94" w:rsidRPr="008E52FB" w:rsidRDefault="00A84652" w:rsidP="00A84652">
      <w:pPr>
        <w:tabs>
          <w:tab w:val="left" w:pos="-180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s>
        <w:ind w:left="2520" w:right="144" w:hanging="1440"/>
        <w:jc w:val="both"/>
        <w:rPr>
          <w:u w:val="single"/>
        </w:rPr>
      </w:pPr>
      <w:r>
        <w:lastRenderedPageBreak/>
        <w:t xml:space="preserve">  </w:t>
      </w:r>
      <w:r w:rsidR="004E66D3">
        <w:t>1</w:t>
      </w:r>
      <w:r w:rsidR="00773289" w:rsidRPr="008E52FB">
        <w:t>.</w:t>
      </w:r>
      <w:r w:rsidR="004E66D3">
        <w:t>2</w:t>
      </w:r>
      <w:r w:rsidR="00773289" w:rsidRPr="008E52FB">
        <w:t>.</w:t>
      </w:r>
      <w:r w:rsidR="004E66D3">
        <w:t>6.1</w:t>
      </w:r>
      <w:r w:rsidR="00773289" w:rsidRPr="008E52FB">
        <w:tab/>
      </w:r>
      <w:r w:rsidR="003B36C7">
        <w:t xml:space="preserve">Palau </w:t>
      </w:r>
      <w:r w:rsidR="00735CB4" w:rsidRPr="008E52FB">
        <w:t>Community College is an equal opportunity employer and does not discriminate on the basis of race,</w:t>
      </w:r>
      <w:r w:rsidR="001A5136">
        <w:t xml:space="preserve"> </w:t>
      </w:r>
      <w:r w:rsidR="00735CB4" w:rsidRPr="008E52FB">
        <w:t>color, national origin, ethnicity, sexual orientation, gender identity, religion, sex, age, disability, in the administration of its programs and services.</w:t>
      </w:r>
    </w:p>
    <w:p w:rsidR="00B6244C" w:rsidRDefault="00B6244C">
      <w:pPr>
        <w:ind w:left="-360" w:right="144"/>
        <w:jc w:val="both"/>
      </w:pPr>
      <w:r>
        <w:tab/>
      </w:r>
    </w:p>
    <w:p w:rsidR="0001247E" w:rsidRDefault="0001247E" w:rsidP="007A74B8">
      <w:pPr>
        <w:widowControl/>
        <w:numPr>
          <w:ilvl w:val="1"/>
          <w:numId w:val="15"/>
        </w:numPr>
        <w:ind w:hanging="1080"/>
        <w:rPr>
          <w:u w:val="single"/>
        </w:rPr>
      </w:pPr>
      <w:r w:rsidRPr="0001247E">
        <w:rPr>
          <w:u w:val="single"/>
        </w:rPr>
        <w:t xml:space="preserve">General Code of Conduct for All Employees </w:t>
      </w:r>
    </w:p>
    <w:p w:rsidR="004346E6" w:rsidRPr="0001247E" w:rsidRDefault="004346E6" w:rsidP="004346E6">
      <w:pPr>
        <w:widowControl/>
        <w:rPr>
          <w:u w:val="single"/>
        </w:rPr>
      </w:pPr>
    </w:p>
    <w:p w:rsidR="00735B53" w:rsidRDefault="0001247E" w:rsidP="0001247E">
      <w:pPr>
        <w:widowControl/>
        <w:numPr>
          <w:ilvl w:val="2"/>
          <w:numId w:val="15"/>
        </w:numPr>
      </w:pPr>
      <w:r w:rsidRPr="00526BFE">
        <w:t xml:space="preserve">All employees of the College shall conduct </w:t>
      </w:r>
      <w:r w:rsidR="000268C2">
        <w:tab/>
      </w:r>
      <w:r w:rsidRPr="00526BFE">
        <w:t>themselves</w:t>
      </w:r>
      <w:r w:rsidR="003B36C7">
        <w:t xml:space="preserve"> with integrity and professionalism</w:t>
      </w:r>
    </w:p>
    <w:p w:rsidR="0001247E" w:rsidRDefault="0001247E" w:rsidP="00735B53">
      <w:pPr>
        <w:widowControl/>
        <w:ind w:left="2880"/>
      </w:pPr>
      <w:r w:rsidRPr="00526BFE">
        <w:t>and act in ethical manner in all dealings with public, clients, employer, employees, and fellow colleagues.</w:t>
      </w:r>
    </w:p>
    <w:p w:rsidR="00735B53" w:rsidRPr="00526BFE" w:rsidRDefault="00735B53" w:rsidP="00735B53">
      <w:pPr>
        <w:widowControl/>
        <w:ind w:left="2880"/>
      </w:pPr>
    </w:p>
    <w:p w:rsidR="00735B53" w:rsidRDefault="0001247E" w:rsidP="0001247E">
      <w:pPr>
        <w:widowControl/>
        <w:numPr>
          <w:ilvl w:val="2"/>
          <w:numId w:val="15"/>
        </w:numPr>
      </w:pPr>
      <w:r w:rsidRPr="00526BFE">
        <w:t xml:space="preserve">All employees of the college shall act with </w:t>
      </w:r>
      <w:r w:rsidR="000268C2">
        <w:tab/>
      </w:r>
      <w:r w:rsidRPr="00526BFE">
        <w:t>competence</w:t>
      </w:r>
      <w:r w:rsidR="000268C2">
        <w:t xml:space="preserve"> and should strive to maintain and </w:t>
      </w:r>
    </w:p>
    <w:p w:rsidR="0001247E" w:rsidRDefault="0001247E" w:rsidP="00735B53">
      <w:pPr>
        <w:widowControl/>
        <w:ind w:left="2880"/>
      </w:pPr>
      <w:r w:rsidRPr="00526BFE">
        <w:t>improve their competence and that of others in the profession.</w:t>
      </w:r>
    </w:p>
    <w:p w:rsidR="00735B53" w:rsidRPr="00526BFE" w:rsidRDefault="00735B53" w:rsidP="00735B53">
      <w:pPr>
        <w:widowControl/>
        <w:ind w:left="2880"/>
      </w:pPr>
    </w:p>
    <w:p w:rsidR="00735B53" w:rsidRDefault="0001247E" w:rsidP="0001247E">
      <w:pPr>
        <w:widowControl/>
        <w:numPr>
          <w:ilvl w:val="2"/>
          <w:numId w:val="15"/>
        </w:numPr>
      </w:pPr>
      <w:r w:rsidRPr="00526BFE">
        <w:t xml:space="preserve">All PCC employees shall exercise with proper </w:t>
      </w:r>
      <w:r w:rsidR="002A4E5E">
        <w:tab/>
      </w:r>
      <w:r w:rsidRPr="00526BFE">
        <w:t>care, due</w:t>
      </w:r>
      <w:r w:rsidR="002A4E5E">
        <w:t xml:space="preserve"> diligence and independent professional</w:t>
      </w:r>
    </w:p>
    <w:p w:rsidR="00735B53" w:rsidRDefault="0001247E" w:rsidP="00735B53">
      <w:pPr>
        <w:widowControl/>
        <w:ind w:left="2880"/>
      </w:pPr>
      <w:r w:rsidRPr="00526BFE">
        <w:t>judgment in the conduct of their duties and responsibilities</w:t>
      </w:r>
      <w:r w:rsidR="00526BFE" w:rsidRPr="00526BFE">
        <w:t xml:space="preserve"> </w:t>
      </w:r>
    </w:p>
    <w:p w:rsidR="0001247E" w:rsidRPr="0055737C" w:rsidRDefault="0055737C" w:rsidP="00735B53">
      <w:pPr>
        <w:widowControl/>
        <w:ind w:left="2880"/>
      </w:pPr>
      <w:r>
        <w:t>(Board Policy).</w:t>
      </w:r>
    </w:p>
    <w:p w:rsidR="00B6244C" w:rsidRDefault="00B6244C">
      <w:pPr>
        <w:ind w:left="-360" w:right="144"/>
        <w:jc w:val="both"/>
      </w:pPr>
    </w:p>
    <w:p w:rsidR="009C6B62" w:rsidRDefault="0055737C" w:rsidP="0055737C">
      <w:pPr>
        <w:numPr>
          <w:ilvl w:val="2"/>
          <w:numId w:val="15"/>
        </w:numPr>
        <w:tabs>
          <w:tab w:val="clear" w:pos="2160"/>
          <w:tab w:val="left" w:pos="-1800"/>
          <w:tab w:val="left" w:pos="-1080"/>
          <w:tab w:val="left" w:pos="-360"/>
          <w:tab w:val="left" w:pos="360"/>
          <w:tab w:val="left" w:pos="1080"/>
          <w:tab w:val="left" w:pos="1800"/>
          <w:tab w:val="left" w:pos="1890"/>
          <w:tab w:val="left" w:pos="2520"/>
          <w:tab w:val="num" w:pos="2880"/>
          <w:tab w:val="left" w:pos="3960"/>
          <w:tab w:val="left" w:pos="4680"/>
          <w:tab w:val="left" w:pos="5400"/>
          <w:tab w:val="left" w:pos="6120"/>
          <w:tab w:val="left" w:pos="6840"/>
          <w:tab w:val="left" w:pos="7560"/>
          <w:tab w:val="left" w:pos="8280"/>
          <w:tab w:val="left" w:pos="9000"/>
          <w:tab w:val="left" w:pos="9720"/>
          <w:tab w:val="left" w:pos="10440"/>
        </w:tabs>
        <w:ind w:left="2880" w:right="144" w:hanging="1440"/>
        <w:jc w:val="both"/>
      </w:pPr>
      <w:r>
        <w:tab/>
      </w:r>
      <w:r w:rsidR="009C6B62">
        <w:rPr>
          <w:u w:val="single"/>
        </w:rPr>
        <w:t>Faculty Academic Freedom and Responsibilities</w:t>
      </w:r>
      <w:r w:rsidR="009C6B62">
        <w:t>:  Academic freedom and academic responsibility are inseparable.  Academic freedom is the right of the instructor in the instructor's area of expertise to</w:t>
      </w:r>
      <w:r w:rsidR="008E52FB">
        <w:t xml:space="preserve"> </w:t>
      </w:r>
      <w:r w:rsidR="009C6B62">
        <w:t>teach, conduct research, and to communicate one's knowledge</w:t>
      </w:r>
      <w:r w:rsidR="007874CD">
        <w:t xml:space="preserve"> </w:t>
      </w:r>
      <w:r w:rsidR="009C6B62">
        <w:t xml:space="preserve">to the academic </w:t>
      </w:r>
      <w:r w:rsidR="00EC339C">
        <w:t xml:space="preserve">community openly, </w:t>
      </w:r>
      <w:r w:rsidR="009C6B62">
        <w:t xml:space="preserve">honestly, and without interference.  Academic responsibility is the acceptance on the part of the instructor to undertake teaching, research and communications in such a manner as to bring credit to the college, profession, </w:t>
      </w:r>
      <w:r w:rsidR="0070675B" w:rsidRPr="00881793">
        <w:rPr>
          <w:color w:val="000000"/>
        </w:rPr>
        <w:t xml:space="preserve">and </w:t>
      </w:r>
      <w:r w:rsidR="00EC339C" w:rsidRPr="00881793">
        <w:rPr>
          <w:color w:val="000000"/>
        </w:rPr>
        <w:t>the</w:t>
      </w:r>
      <w:r w:rsidR="00EC339C">
        <w:t xml:space="preserve"> community</w:t>
      </w:r>
      <w:r w:rsidR="009C6B62">
        <w:t>.</w:t>
      </w:r>
    </w:p>
    <w:p w:rsidR="007A5175" w:rsidRDefault="007A5175">
      <w:pPr>
        <w:ind w:left="-360" w:right="144"/>
        <w:jc w:val="both"/>
      </w:pPr>
    </w:p>
    <w:p w:rsidR="009C6B62" w:rsidRDefault="007A5175" w:rsidP="003471DE">
      <w:pPr>
        <w:ind w:right="144" w:firstLine="1440"/>
        <w:jc w:val="both"/>
      </w:pPr>
      <w:r w:rsidRPr="004346E6">
        <w:t>1.3.</w:t>
      </w:r>
      <w:r w:rsidR="0001247E" w:rsidRPr="004346E6">
        <w:t>5</w:t>
      </w:r>
      <w:r w:rsidR="009C6B62">
        <w:tab/>
      </w:r>
      <w:r w:rsidR="009C6B62">
        <w:rPr>
          <w:u w:val="single"/>
        </w:rPr>
        <w:t>Academic Freedom</w:t>
      </w:r>
    </w:p>
    <w:p w:rsidR="009C6B62" w:rsidRDefault="009C6B62">
      <w:pPr>
        <w:ind w:left="-360" w:right="144"/>
        <w:jc w:val="both"/>
      </w:pPr>
    </w:p>
    <w:p w:rsidR="009C6B62" w:rsidRDefault="009C6B62" w:rsidP="001A5136">
      <w:pPr>
        <w:ind w:left="2880" w:right="144"/>
        <w:jc w:val="both"/>
      </w:pPr>
      <w:r>
        <w:t xml:space="preserve">The Palau Community College and the College of Micronesia </w:t>
      </w:r>
      <w:r w:rsidR="0094073E">
        <w:t>Land Grant</w:t>
      </w:r>
      <w:r>
        <w:t xml:space="preserve"> support and protect the principle of academic fr</w:t>
      </w:r>
      <w:r w:rsidR="003471DE">
        <w:t xml:space="preserve">eedom for each faculty </w:t>
      </w:r>
      <w:r w:rsidR="001A5136">
        <w:t>member. The</w:t>
      </w:r>
      <w:r>
        <w:t xml:space="preserve"> principle of academic freedom is guaranteed to all </w:t>
      </w:r>
      <w:r w:rsidR="0094073E">
        <w:t xml:space="preserve">contributing </w:t>
      </w:r>
      <w:r>
        <w:t>faculty members acting within the scope and terms of</w:t>
      </w:r>
      <w:r w:rsidR="001A5136">
        <w:t xml:space="preserve"> their employment.</w:t>
      </w:r>
    </w:p>
    <w:p w:rsidR="009C6B62" w:rsidRDefault="009C6B62">
      <w:pPr>
        <w:ind w:left="-360" w:right="144"/>
        <w:jc w:val="both"/>
      </w:pPr>
    </w:p>
    <w:p w:rsidR="009C6B62" w:rsidRDefault="009C6B62">
      <w:pPr>
        <w:ind w:left="1800" w:right="144"/>
        <w:jc w:val="both"/>
      </w:pPr>
      <w:r>
        <w:t>The principle of academic freedom asserts that all faculty members are entitled to freedom within their classroom to discuss their field of expertise, to conduct research in their field of special competence; and to publish the results of their research.</w:t>
      </w:r>
    </w:p>
    <w:p w:rsidR="009C6B62" w:rsidRDefault="009C6B62">
      <w:pPr>
        <w:ind w:left="-360" w:right="144"/>
        <w:jc w:val="both"/>
      </w:pPr>
    </w:p>
    <w:p w:rsidR="00E26C48" w:rsidRDefault="00E26C48">
      <w:pPr>
        <w:ind w:left="-360" w:right="144"/>
        <w:jc w:val="both"/>
      </w:pPr>
    </w:p>
    <w:p w:rsidR="009C6B62" w:rsidRDefault="009C6B62">
      <w:pPr>
        <w:ind w:left="2520" w:right="2304"/>
        <w:jc w:val="both"/>
      </w:pPr>
      <w:r>
        <w:lastRenderedPageBreak/>
        <w:t>The College recognizes that when faculty members speak and write on their own time and as private individuals outside of their College assignments, duties, and responsibilities, they will be absolutely free from censorship from the College by any administrator and/or the Board of Trustees or any form of College retaliation affecting their employment status, such as discipline or dismissal.</w:t>
      </w:r>
    </w:p>
    <w:p w:rsidR="008536F2" w:rsidRDefault="008536F2">
      <w:pPr>
        <w:ind w:left="-360" w:right="144"/>
        <w:jc w:val="both"/>
      </w:pPr>
    </w:p>
    <w:p w:rsidR="009C6B62" w:rsidRPr="0085238A" w:rsidRDefault="0085238A" w:rsidP="00B42201">
      <w:pPr>
        <w:tabs>
          <w:tab w:val="left" w:pos="-1800"/>
          <w:tab w:val="left" w:pos="-1080"/>
          <w:tab w:val="left" w:pos="-360"/>
          <w:tab w:val="left" w:pos="360"/>
          <w:tab w:val="left" w:pos="144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s>
        <w:ind w:left="2520" w:right="144" w:hanging="2160"/>
        <w:jc w:val="both"/>
      </w:pPr>
      <w:r>
        <w:tab/>
      </w:r>
      <w:r w:rsidR="009C6B62" w:rsidRPr="004346E6">
        <w:t>1.3.</w:t>
      </w:r>
      <w:r w:rsidR="0001247E" w:rsidRPr="004346E6">
        <w:t>6</w:t>
      </w:r>
      <w:r w:rsidR="00B42201">
        <w:tab/>
      </w:r>
      <w:r w:rsidR="009C6B62" w:rsidRPr="0085238A">
        <w:rPr>
          <w:u w:val="single"/>
        </w:rPr>
        <w:t>Faculty Members' Responsible for Maintaining Acceptable Professional and Ethical Standard as a Component of Academic Freedom</w:t>
      </w:r>
      <w:r w:rsidR="009C6B62" w:rsidRPr="0085238A">
        <w:t>.</w:t>
      </w:r>
    </w:p>
    <w:p w:rsidR="009C6B62" w:rsidRDefault="009C6B62">
      <w:pPr>
        <w:ind w:left="2160"/>
        <w:jc w:val="both"/>
      </w:pPr>
    </w:p>
    <w:p w:rsidR="009C6B62" w:rsidRDefault="009C6B62">
      <w:pPr>
        <w:ind w:left="2160"/>
        <w:jc w:val="both"/>
      </w:pPr>
      <w:r>
        <w:t xml:space="preserve">Faculty members, when speaking, writing, or acting as private individuals, are responsible for taking all proper and reasonable precaution to ensure that their acts, statements, or speech cannot be construed in any manner as representing the College and/or </w:t>
      </w:r>
      <w:r w:rsidR="00881793">
        <w:t>COM</w:t>
      </w:r>
      <w:r>
        <w:t>.</w:t>
      </w:r>
    </w:p>
    <w:p w:rsidR="009C6B62" w:rsidRDefault="009C6B62">
      <w:pPr>
        <w:jc w:val="both"/>
      </w:pPr>
    </w:p>
    <w:p w:rsidR="009C6B62" w:rsidRDefault="009C6B62" w:rsidP="003471DE">
      <w:pPr>
        <w:ind w:left="2160"/>
        <w:jc w:val="both"/>
      </w:pPr>
      <w:r>
        <w:t>The protection of the principle of academic freedom requires that all faculty members be accountable and responsible for maintaining their professional standards of both scholarship and instructio</w:t>
      </w:r>
      <w:r w:rsidR="003471DE">
        <w:t xml:space="preserve">n in their field of expertise. </w:t>
      </w:r>
      <w:r>
        <w:t>When teaching controversial material all faculty members are responsible for objectively ar</w:t>
      </w:r>
      <w:r w:rsidR="003471DE">
        <w:t xml:space="preserve">ticulating differing opinions. Faculty </w:t>
      </w:r>
      <w:r>
        <w:t>member</w:t>
      </w:r>
      <w:r w:rsidR="00881793">
        <w:t>s</w:t>
      </w:r>
      <w:r>
        <w:t xml:space="preserve"> are also responsible for not introducing into their instruction controversial matter which has no relationship to the subject materials being presented.</w:t>
      </w:r>
    </w:p>
    <w:p w:rsidR="00950712" w:rsidRDefault="00B6244C" w:rsidP="00950712">
      <w:pPr>
        <w:jc w:val="both"/>
        <w:rPr>
          <w:b/>
        </w:rPr>
      </w:pPr>
      <w:r>
        <w:tab/>
      </w:r>
    </w:p>
    <w:p w:rsidR="009C6B62" w:rsidRPr="00950712" w:rsidRDefault="00950712" w:rsidP="007A74B8">
      <w:pPr>
        <w:tabs>
          <w:tab w:val="left" w:pos="1080"/>
        </w:tabs>
        <w:jc w:val="both"/>
        <w:rPr>
          <w:b/>
        </w:rPr>
      </w:pPr>
      <w:r>
        <w:tab/>
      </w:r>
      <w:r w:rsidR="009C6B62" w:rsidRPr="004346E6">
        <w:t>1.3.</w:t>
      </w:r>
      <w:r w:rsidR="0001247E" w:rsidRPr="004346E6">
        <w:t>7</w:t>
      </w:r>
      <w:r w:rsidR="009C6B62">
        <w:tab/>
      </w:r>
      <w:r w:rsidR="009C6B62">
        <w:rPr>
          <w:u w:val="single"/>
        </w:rPr>
        <w:t>Faculty Research</w:t>
      </w:r>
    </w:p>
    <w:p w:rsidR="009C6B62" w:rsidRDefault="009C6B62">
      <w:pPr>
        <w:jc w:val="both"/>
      </w:pPr>
    </w:p>
    <w:p w:rsidR="009C6B62" w:rsidRDefault="009C6B62" w:rsidP="003471DE">
      <w:pPr>
        <w:ind w:left="2160"/>
        <w:jc w:val="both"/>
      </w:pPr>
      <w:r>
        <w:t>Faculty members who are engaged in research as part or all of their College assignments</w:t>
      </w:r>
      <w:r w:rsidR="00950712">
        <w:t xml:space="preserve"> </w:t>
      </w:r>
      <w:r>
        <w:t>are responsible for adhering to appropriate</w:t>
      </w:r>
      <w:r w:rsidR="00950712">
        <w:t xml:space="preserve"> </w:t>
      </w:r>
      <w:r w:rsidR="003471DE">
        <w:t>legal, professional</w:t>
      </w:r>
      <w:r>
        <w:t xml:space="preserve"> and ethical standards. Faculty members who are employed by,</w:t>
      </w:r>
      <w:r w:rsidR="00950712">
        <w:t xml:space="preserve"> </w:t>
      </w:r>
      <w:r>
        <w:t>contracted by, or funded by an external</w:t>
      </w:r>
      <w:r w:rsidR="00950712">
        <w:t xml:space="preserve"> </w:t>
      </w:r>
      <w:r>
        <w:t>agency</w:t>
      </w:r>
      <w:r w:rsidR="007E2009">
        <w:t xml:space="preserve"> </w:t>
      </w:r>
      <w:r>
        <w:t>to the College, e.g., special</w:t>
      </w:r>
      <w:r w:rsidR="00950712">
        <w:t xml:space="preserve"> </w:t>
      </w:r>
      <w:r>
        <w:t>grants,</w:t>
      </w:r>
      <w:r w:rsidR="00950712">
        <w:t xml:space="preserve"> </w:t>
      </w:r>
      <w:r>
        <w:t>are</w:t>
      </w:r>
      <w:r w:rsidR="007E2009">
        <w:t xml:space="preserve"> </w:t>
      </w:r>
      <w:r>
        <w:t>responsible for following the</w:t>
      </w:r>
      <w:r w:rsidR="00950712">
        <w:t xml:space="preserve"> </w:t>
      </w:r>
      <w:r>
        <w:t>direction of their supervisor and/or</w:t>
      </w:r>
      <w:r w:rsidR="00950712">
        <w:t xml:space="preserve"> </w:t>
      </w:r>
      <w:r>
        <w:t>principal investigator in conducting their research and in fulfilling the terms</w:t>
      </w:r>
      <w:r w:rsidR="00950712">
        <w:t xml:space="preserve"> </w:t>
      </w:r>
      <w:r>
        <w:t>of their contract and/or grant.</w:t>
      </w:r>
    </w:p>
    <w:p w:rsidR="00950712" w:rsidRDefault="00950712" w:rsidP="0080342A">
      <w:pPr>
        <w:ind w:left="2160"/>
        <w:jc w:val="both"/>
      </w:pPr>
    </w:p>
    <w:p w:rsidR="009C6B62" w:rsidRDefault="009C6B62" w:rsidP="0080342A">
      <w:pPr>
        <w:ind w:left="2160"/>
        <w:jc w:val="both"/>
      </w:pPr>
      <w:r>
        <w:t>While conducting authorized College</w:t>
      </w:r>
      <w:r w:rsidR="00950712">
        <w:t xml:space="preserve"> </w:t>
      </w:r>
      <w:r>
        <w:t>research,</w:t>
      </w:r>
      <w:r w:rsidR="00950712">
        <w:t xml:space="preserve"> </w:t>
      </w:r>
      <w:r>
        <w:t>the principle of academic freedom</w:t>
      </w:r>
      <w:r w:rsidR="00950712">
        <w:t xml:space="preserve"> </w:t>
      </w:r>
      <w:r>
        <w:t>does not imply that a faculty member's</w:t>
      </w:r>
      <w:r w:rsidR="00950712">
        <w:t xml:space="preserve"> </w:t>
      </w:r>
      <w:r>
        <w:t>research methods, findings and conclusions</w:t>
      </w:r>
      <w:r w:rsidR="00950712">
        <w:t xml:space="preserve"> </w:t>
      </w:r>
      <w:r>
        <w:t>and over-all scholarship are not subject to critical review and judgment by others.</w:t>
      </w:r>
    </w:p>
    <w:p w:rsidR="007874CD" w:rsidRDefault="007874CD" w:rsidP="0080342A">
      <w:pPr>
        <w:ind w:left="2160"/>
        <w:jc w:val="both"/>
      </w:pPr>
    </w:p>
    <w:p w:rsidR="009756FA" w:rsidRDefault="009C6B62">
      <w:pPr>
        <w:tabs>
          <w:tab w:val="center" w:pos="5508"/>
        </w:tabs>
        <w:jc w:val="both"/>
      </w:pPr>
      <w:r>
        <w:tab/>
      </w:r>
    </w:p>
    <w:p w:rsidR="009756FA" w:rsidRDefault="009756FA">
      <w:pPr>
        <w:tabs>
          <w:tab w:val="center" w:pos="5508"/>
        </w:tabs>
        <w:jc w:val="both"/>
      </w:pPr>
    </w:p>
    <w:p w:rsidR="009756FA" w:rsidRDefault="009756FA">
      <w:pPr>
        <w:tabs>
          <w:tab w:val="center" w:pos="5508"/>
        </w:tabs>
        <w:jc w:val="both"/>
      </w:pPr>
    </w:p>
    <w:p w:rsidR="009C6B62" w:rsidRPr="007C2064" w:rsidRDefault="009C6B62" w:rsidP="009756FA">
      <w:pPr>
        <w:tabs>
          <w:tab w:val="center" w:pos="5508"/>
        </w:tabs>
        <w:jc w:val="center"/>
        <w:rPr>
          <w:rFonts w:ascii="Times New Roman" w:hAnsi="Times New Roman"/>
        </w:rPr>
      </w:pPr>
      <w:r w:rsidRPr="007C2064">
        <w:rPr>
          <w:rFonts w:ascii="Times New Roman" w:hAnsi="Times New Roman"/>
          <w:b/>
        </w:rPr>
        <w:t>GOVERNANCE</w:t>
      </w:r>
    </w:p>
    <w:p w:rsidR="009C6B62" w:rsidRDefault="009C6B62">
      <w:pPr>
        <w:jc w:val="both"/>
      </w:pPr>
    </w:p>
    <w:p w:rsidR="005D09E2" w:rsidRDefault="009C6B62" w:rsidP="001675F4">
      <w:pPr>
        <w:tabs>
          <w:tab w:val="left" w:pos="-1440"/>
        </w:tabs>
        <w:ind w:left="1260" w:hanging="900"/>
        <w:jc w:val="both"/>
        <w:rPr>
          <w:b/>
          <w:u w:val="single"/>
        </w:rPr>
      </w:pPr>
      <w:r w:rsidRPr="00EC339C">
        <w:t>2.0</w:t>
      </w:r>
      <w:r w:rsidRPr="00EC339C">
        <w:tab/>
      </w:r>
      <w:r w:rsidRPr="005D09E2">
        <w:rPr>
          <w:b/>
          <w:u w:val="single"/>
        </w:rPr>
        <w:t>Governance</w:t>
      </w:r>
    </w:p>
    <w:p w:rsidR="009C6B62" w:rsidRDefault="005D09E2" w:rsidP="00EC339C">
      <w:pPr>
        <w:tabs>
          <w:tab w:val="left" w:pos="-1440"/>
        </w:tabs>
        <w:ind w:left="1440" w:hanging="720"/>
        <w:jc w:val="both"/>
      </w:pPr>
      <w:r>
        <w:tab/>
      </w:r>
      <w:r w:rsidR="009C6B62">
        <w:t>The purpose of this section is to explain the responsibilities of the Board of Trustees, the President and other administrators as they apply to the operation of Palau Community College.</w:t>
      </w:r>
    </w:p>
    <w:p w:rsidR="009C6B62" w:rsidRDefault="009C6B62">
      <w:pPr>
        <w:jc w:val="both"/>
      </w:pPr>
    </w:p>
    <w:p w:rsidR="009C6B62" w:rsidRDefault="009C6B62" w:rsidP="001675F4">
      <w:pPr>
        <w:tabs>
          <w:tab w:val="left" w:pos="-1440"/>
        </w:tabs>
        <w:ind w:left="1260" w:hanging="900"/>
        <w:jc w:val="both"/>
      </w:pPr>
      <w:r>
        <w:t>2.1</w:t>
      </w:r>
      <w:r>
        <w:tab/>
      </w:r>
      <w:r>
        <w:rPr>
          <w:u w:val="single"/>
        </w:rPr>
        <w:t>Sole Authority</w:t>
      </w:r>
      <w:r>
        <w:t>: The Board of Trustees of Palau Community College is the sole governing and policy-making body for the College.</w:t>
      </w:r>
    </w:p>
    <w:p w:rsidR="009C6B62" w:rsidRDefault="009C6B62">
      <w:pPr>
        <w:jc w:val="both"/>
      </w:pPr>
    </w:p>
    <w:p w:rsidR="009C6B62" w:rsidRDefault="009C6B62">
      <w:pPr>
        <w:ind w:left="1440"/>
        <w:jc w:val="both"/>
      </w:pPr>
      <w:r>
        <w:t>The Board's policies shall be administered by and through the President. All policies of the Board shall be administered uniformly, unless otherwise specifically exempted by the Board for reasons it deems justifiable.</w:t>
      </w:r>
    </w:p>
    <w:p w:rsidR="009C6B62" w:rsidRDefault="009C6B62">
      <w:pPr>
        <w:jc w:val="both"/>
      </w:pPr>
    </w:p>
    <w:p w:rsidR="009C6B62" w:rsidRDefault="009C6B62" w:rsidP="001675F4">
      <w:pPr>
        <w:tabs>
          <w:tab w:val="left" w:pos="-1440"/>
          <w:tab w:val="left" w:pos="1350"/>
        </w:tabs>
        <w:ind w:left="1260" w:hanging="900"/>
        <w:jc w:val="both"/>
      </w:pPr>
      <w:r>
        <w:t>2.2</w:t>
      </w:r>
      <w:r>
        <w:tab/>
      </w:r>
      <w:r>
        <w:rPr>
          <w:u w:val="single"/>
        </w:rPr>
        <w:t>Areas of Responsibility</w:t>
      </w:r>
      <w:r>
        <w:t>: The Board of Trustees shall adopt institutional policies pertaining to the following:</w:t>
      </w:r>
    </w:p>
    <w:p w:rsidR="009C6B62" w:rsidRDefault="009C6B62">
      <w:pPr>
        <w:jc w:val="both"/>
      </w:pPr>
    </w:p>
    <w:p w:rsidR="009C6B62" w:rsidRDefault="009C6B62" w:rsidP="00C554C7">
      <w:pPr>
        <w:tabs>
          <w:tab w:val="left" w:pos="-1440"/>
        </w:tabs>
        <w:ind w:left="2160" w:hanging="720"/>
        <w:jc w:val="both"/>
      </w:pPr>
      <w:r>
        <w:t>2.2.1</w:t>
      </w:r>
      <w:r>
        <w:tab/>
        <w:t>Programs of study</w:t>
      </w:r>
    </w:p>
    <w:p w:rsidR="009C6B62" w:rsidRDefault="009C6B62">
      <w:pPr>
        <w:jc w:val="both"/>
      </w:pPr>
    </w:p>
    <w:p w:rsidR="009C6B62" w:rsidRDefault="009C6B62" w:rsidP="00C554C7">
      <w:pPr>
        <w:tabs>
          <w:tab w:val="left" w:pos="-1440"/>
        </w:tabs>
        <w:ind w:left="2160" w:hanging="720"/>
        <w:jc w:val="both"/>
      </w:pPr>
      <w:r>
        <w:t>2.2.2</w:t>
      </w:r>
      <w:r>
        <w:tab/>
        <w:t>Courses of Instruction</w:t>
      </w:r>
    </w:p>
    <w:p w:rsidR="009C6B62" w:rsidRDefault="009C6B62">
      <w:pPr>
        <w:jc w:val="both"/>
      </w:pPr>
    </w:p>
    <w:p w:rsidR="00A06C9C" w:rsidRDefault="009C6B62" w:rsidP="00A06C9C">
      <w:pPr>
        <w:tabs>
          <w:tab w:val="left" w:pos="-1440"/>
        </w:tabs>
        <w:ind w:left="2880" w:hanging="1440"/>
        <w:jc w:val="both"/>
      </w:pPr>
      <w:r>
        <w:t>2.2.3</w:t>
      </w:r>
      <w:r>
        <w:tab/>
        <w:t>Requirements for and issuance of certificates, diplomas,</w:t>
      </w:r>
      <w:r w:rsidR="0038643F">
        <w:t xml:space="preserve"> </w:t>
      </w:r>
      <w:r>
        <w:t xml:space="preserve">credits and </w:t>
      </w:r>
      <w:r w:rsidR="00A735D3">
        <w:t>d</w:t>
      </w:r>
      <w:r>
        <w:t>egrees.</w:t>
      </w:r>
      <w:r w:rsidR="00A06C9C">
        <w:tab/>
      </w:r>
      <w:r w:rsidR="00A06C9C">
        <w:tab/>
      </w:r>
      <w:r w:rsidR="00A06C9C">
        <w:tab/>
      </w:r>
    </w:p>
    <w:p w:rsidR="00A06C9C" w:rsidRDefault="00A06C9C" w:rsidP="00A06C9C">
      <w:pPr>
        <w:tabs>
          <w:tab w:val="left" w:pos="-1440"/>
        </w:tabs>
        <w:ind w:left="2880" w:hanging="1440"/>
        <w:jc w:val="both"/>
      </w:pPr>
    </w:p>
    <w:p w:rsidR="006E799D" w:rsidRDefault="00A06C9C" w:rsidP="00A06C9C">
      <w:pPr>
        <w:tabs>
          <w:tab w:val="left" w:pos="-1440"/>
        </w:tabs>
        <w:ind w:left="2880" w:hanging="1440"/>
        <w:jc w:val="both"/>
      </w:pPr>
      <w:r>
        <w:t>2.2.4</w:t>
      </w:r>
      <w:r>
        <w:tab/>
        <w:t xml:space="preserve">Adoption of personnel rules and regulations. </w:t>
      </w:r>
    </w:p>
    <w:p w:rsidR="00A06C9C" w:rsidRDefault="00A06C9C" w:rsidP="00A06C9C">
      <w:pPr>
        <w:tabs>
          <w:tab w:val="left" w:pos="-1440"/>
        </w:tabs>
        <w:ind w:left="2880" w:hanging="1440"/>
        <w:jc w:val="both"/>
      </w:pPr>
    </w:p>
    <w:p w:rsidR="009C6B62" w:rsidRDefault="009C6B62" w:rsidP="00C554C7">
      <w:pPr>
        <w:tabs>
          <w:tab w:val="left" w:pos="-1440"/>
        </w:tabs>
        <w:ind w:left="2880" w:hanging="1440"/>
        <w:jc w:val="both"/>
      </w:pPr>
      <w:r>
        <w:t>2.2.5</w:t>
      </w:r>
      <w:r>
        <w:tab/>
        <w:t>Expenditure and disposition of funds,</w:t>
      </w:r>
      <w:r w:rsidR="0038643F">
        <w:t xml:space="preserve"> </w:t>
      </w:r>
      <w:r>
        <w:t xml:space="preserve">subject to the purpose or purposes stipulated in the Higher Education Act of </w:t>
      </w:r>
      <w:r w:rsidR="007E2009">
        <w:tab/>
      </w:r>
      <w:r w:rsidR="00C554C7">
        <w:t>1993 (RPPL</w:t>
      </w:r>
      <w:r>
        <w:t>4-2) appropriating said funds and other applicable laws.</w:t>
      </w:r>
    </w:p>
    <w:p w:rsidR="009C6B62" w:rsidRDefault="009C6B62">
      <w:pPr>
        <w:jc w:val="both"/>
      </w:pPr>
    </w:p>
    <w:p w:rsidR="009C6B62" w:rsidRDefault="009C6B62" w:rsidP="00C554C7">
      <w:pPr>
        <w:tabs>
          <w:tab w:val="left" w:pos="-1440"/>
        </w:tabs>
        <w:ind w:left="2880" w:hanging="1440"/>
        <w:jc w:val="both"/>
      </w:pPr>
      <w:r>
        <w:t>2.2.6</w:t>
      </w:r>
      <w:r>
        <w:tab/>
        <w:t>Soliciting, receiving and using gifts of any kind whatsoever subject to limitations imposed by pertinent laws governing the College.</w:t>
      </w:r>
    </w:p>
    <w:p w:rsidR="009C6B62" w:rsidRDefault="009C6B62">
      <w:pPr>
        <w:jc w:val="both"/>
      </w:pPr>
    </w:p>
    <w:p w:rsidR="009C6B62" w:rsidRDefault="009C6B62" w:rsidP="00C554C7">
      <w:pPr>
        <w:tabs>
          <w:tab w:val="left" w:pos="-1440"/>
        </w:tabs>
        <w:ind w:left="2160" w:hanging="720"/>
        <w:jc w:val="both"/>
      </w:pPr>
      <w:r>
        <w:t>2.2.7</w:t>
      </w:r>
      <w:r>
        <w:tab/>
        <w:t xml:space="preserve">Other policy matters falling within the </w:t>
      </w:r>
      <w:r w:rsidR="007E2009">
        <w:tab/>
      </w:r>
      <w:r>
        <w:t>jurisdiction of the Board under RPPL 4-2.</w:t>
      </w:r>
    </w:p>
    <w:p w:rsidR="009C6B62" w:rsidRDefault="009C6B62">
      <w:pPr>
        <w:jc w:val="both"/>
      </w:pPr>
    </w:p>
    <w:p w:rsidR="009C6B62" w:rsidRDefault="009C6B62" w:rsidP="001675F4">
      <w:pPr>
        <w:tabs>
          <w:tab w:val="left" w:pos="-1440"/>
        </w:tabs>
        <w:ind w:left="1260" w:hanging="900"/>
        <w:jc w:val="both"/>
      </w:pPr>
      <w:r>
        <w:t>2.3</w:t>
      </w:r>
      <w:r>
        <w:tab/>
      </w:r>
      <w:r>
        <w:rPr>
          <w:u w:val="single"/>
        </w:rPr>
        <w:t>Appointing Authority</w:t>
      </w:r>
      <w:r>
        <w:t>: The Board is the sole hiring authority for the following positions within the College.</w:t>
      </w:r>
    </w:p>
    <w:p w:rsidR="009C6B62" w:rsidRDefault="009C6B62">
      <w:pPr>
        <w:jc w:val="both"/>
      </w:pPr>
    </w:p>
    <w:p w:rsidR="009C6B62" w:rsidRDefault="009C6B62" w:rsidP="00B42201">
      <w:pPr>
        <w:tabs>
          <w:tab w:val="left" w:pos="-1440"/>
          <w:tab w:val="left" w:pos="2880"/>
        </w:tabs>
        <w:ind w:left="2160" w:hanging="720"/>
        <w:jc w:val="both"/>
      </w:pPr>
      <w:r>
        <w:t>2.3.1</w:t>
      </w:r>
      <w:r>
        <w:tab/>
        <w:t>The President</w:t>
      </w:r>
    </w:p>
    <w:p w:rsidR="009C6B62" w:rsidRDefault="009C6B62">
      <w:pPr>
        <w:jc w:val="both"/>
      </w:pPr>
    </w:p>
    <w:p w:rsidR="00B42201" w:rsidRDefault="007E2009" w:rsidP="00B42201">
      <w:pPr>
        <w:tabs>
          <w:tab w:val="left" w:pos="-1440"/>
          <w:tab w:val="left" w:pos="2160"/>
          <w:tab w:val="left" w:pos="2880"/>
        </w:tabs>
        <w:ind w:left="2880" w:hanging="1440"/>
        <w:jc w:val="both"/>
      </w:pPr>
      <w:r>
        <w:t>2.3.2</w:t>
      </w:r>
      <w:r>
        <w:tab/>
        <w:t xml:space="preserve">Other </w:t>
      </w:r>
      <w:r w:rsidR="00C554C7">
        <w:t>staff positions specifically</w:t>
      </w:r>
      <w:r>
        <w:tab/>
      </w:r>
      <w:r w:rsidR="009C6B62">
        <w:t xml:space="preserve">identified by the </w:t>
      </w:r>
    </w:p>
    <w:p w:rsidR="009C6B62" w:rsidRDefault="00B42201" w:rsidP="00B42201">
      <w:pPr>
        <w:tabs>
          <w:tab w:val="left" w:pos="-1440"/>
          <w:tab w:val="left" w:pos="2160"/>
          <w:tab w:val="left" w:pos="2880"/>
        </w:tabs>
        <w:ind w:left="2880" w:hanging="1440"/>
        <w:jc w:val="both"/>
      </w:pPr>
      <w:r>
        <w:tab/>
      </w:r>
      <w:r>
        <w:tab/>
      </w:r>
      <w:r w:rsidR="009C6B62">
        <w:t>Board as to be hired by the Board.</w:t>
      </w:r>
    </w:p>
    <w:p w:rsidR="009C6B62" w:rsidRDefault="009C6B62">
      <w:pPr>
        <w:jc w:val="both"/>
      </w:pPr>
    </w:p>
    <w:p w:rsidR="00C10EC0" w:rsidRDefault="009C6B62" w:rsidP="002F1E47">
      <w:pPr>
        <w:tabs>
          <w:tab w:val="left" w:pos="-1440"/>
        </w:tabs>
        <w:ind w:left="2880" w:hanging="1440"/>
        <w:jc w:val="both"/>
      </w:pPr>
      <w:r>
        <w:t>2.3.3</w:t>
      </w:r>
      <w:r>
        <w:tab/>
        <w:t>The President is delegated by the Board as the</w:t>
      </w:r>
      <w:r w:rsidR="002F1E47">
        <w:t xml:space="preserve"> appointing authority for personnel. </w:t>
      </w:r>
    </w:p>
    <w:p w:rsidR="002F1E47" w:rsidRDefault="002F1E47" w:rsidP="002F1E47">
      <w:pPr>
        <w:tabs>
          <w:tab w:val="left" w:pos="-1440"/>
        </w:tabs>
        <w:ind w:left="2880" w:hanging="1440"/>
        <w:jc w:val="both"/>
        <w:rPr>
          <w:b/>
        </w:rPr>
      </w:pPr>
    </w:p>
    <w:p w:rsidR="002F1E47" w:rsidRDefault="008E52FB" w:rsidP="00B42201">
      <w:pPr>
        <w:tabs>
          <w:tab w:val="left" w:pos="1080"/>
          <w:tab w:val="left" w:pos="1440"/>
        </w:tabs>
        <w:jc w:val="both"/>
      </w:pPr>
      <w:r>
        <w:rPr>
          <w:b/>
        </w:rPr>
        <w:t xml:space="preserve">     </w:t>
      </w:r>
      <w:r w:rsidR="00C10EC0">
        <w:rPr>
          <w:b/>
        </w:rPr>
        <w:tab/>
      </w:r>
      <w:r w:rsidR="00B42201">
        <w:rPr>
          <w:b/>
        </w:rPr>
        <w:tab/>
      </w:r>
      <w:r w:rsidRPr="008E52FB">
        <w:t>2.3.4</w:t>
      </w:r>
      <w:r>
        <w:tab/>
      </w:r>
      <w:r w:rsidR="00773289" w:rsidRPr="00F4739D">
        <w:t xml:space="preserve">A Policy Review Committee is hereby </w:t>
      </w:r>
    </w:p>
    <w:p w:rsidR="009D37A8" w:rsidRPr="00F4739D" w:rsidRDefault="002F1E47" w:rsidP="00B42201">
      <w:pPr>
        <w:tabs>
          <w:tab w:val="left" w:pos="1080"/>
          <w:tab w:val="left" w:pos="1440"/>
        </w:tabs>
        <w:jc w:val="both"/>
      </w:pPr>
      <w:r>
        <w:lastRenderedPageBreak/>
        <w:tab/>
      </w:r>
      <w:r>
        <w:tab/>
      </w:r>
      <w:r>
        <w:tab/>
      </w:r>
      <w:r>
        <w:tab/>
        <w:t>e</w:t>
      </w:r>
      <w:r w:rsidR="00773289" w:rsidRPr="00F4739D">
        <w:t xml:space="preserve">stablished with seven (7) members from </w:t>
      </w:r>
      <w:r w:rsidR="00F42FEC">
        <w:tab/>
      </w:r>
      <w:r w:rsidR="00F42FEC">
        <w:tab/>
      </w:r>
      <w:r w:rsidR="00C10EC0">
        <w:tab/>
      </w:r>
      <w:r w:rsidR="00C10EC0">
        <w:tab/>
      </w:r>
      <w:r w:rsidR="00C10EC0">
        <w:tab/>
      </w:r>
      <w:r w:rsidR="00C554C7">
        <w:tab/>
      </w:r>
      <w:r w:rsidR="00C554C7">
        <w:tab/>
      </w:r>
      <w:r w:rsidR="00773289" w:rsidRPr="00F4739D">
        <w:t xml:space="preserve">within the college by appointment of PCC </w:t>
      </w:r>
      <w:r w:rsidR="00C10EC0">
        <w:tab/>
      </w:r>
      <w:r w:rsidR="00C10EC0">
        <w:tab/>
      </w:r>
      <w:r w:rsidR="00C10EC0">
        <w:tab/>
      </w:r>
      <w:r w:rsidR="00C10EC0">
        <w:tab/>
      </w:r>
      <w:r w:rsidR="00C10EC0">
        <w:tab/>
      </w:r>
      <w:r w:rsidR="00C554C7">
        <w:tab/>
      </w:r>
      <w:r w:rsidR="00C554C7">
        <w:tab/>
      </w:r>
      <w:r w:rsidR="00773289" w:rsidRPr="00F4739D">
        <w:t xml:space="preserve">President.  The </w:t>
      </w:r>
      <w:r w:rsidR="005C55BC" w:rsidRPr="00F4739D">
        <w:t>Director</w:t>
      </w:r>
      <w:r w:rsidR="00773289" w:rsidRPr="00F4739D">
        <w:t xml:space="preserve"> of HR shall be one </w:t>
      </w:r>
      <w:r w:rsidR="00F42FEC">
        <w:tab/>
      </w:r>
      <w:r w:rsidR="00F42FEC">
        <w:tab/>
      </w:r>
      <w:r w:rsidR="00C10EC0">
        <w:tab/>
      </w:r>
      <w:r w:rsidR="00C10EC0">
        <w:tab/>
      </w:r>
      <w:r w:rsidR="00C10EC0">
        <w:tab/>
      </w:r>
      <w:r w:rsidR="00C554C7">
        <w:tab/>
      </w:r>
      <w:r w:rsidR="00C554C7">
        <w:tab/>
      </w:r>
      <w:r w:rsidR="00773289" w:rsidRPr="00F4739D">
        <w:t xml:space="preserve">of the seven members and shall serve as the </w:t>
      </w:r>
      <w:r w:rsidR="00F42FEC">
        <w:tab/>
      </w:r>
      <w:r w:rsidR="00F42FEC">
        <w:tab/>
      </w:r>
      <w:r w:rsidR="00C10EC0">
        <w:tab/>
      </w:r>
      <w:r w:rsidR="00C10EC0">
        <w:tab/>
      </w:r>
      <w:r w:rsidR="00C10EC0">
        <w:tab/>
      </w:r>
      <w:r w:rsidR="00C554C7">
        <w:tab/>
      </w:r>
      <w:r w:rsidR="00C554C7">
        <w:tab/>
      </w:r>
      <w:r w:rsidR="00773289" w:rsidRPr="00F4739D">
        <w:t>Chairperson.</w:t>
      </w:r>
    </w:p>
    <w:p w:rsidR="009D37A8" w:rsidRPr="00F4739D" w:rsidRDefault="009D37A8" w:rsidP="003F123F">
      <w:pPr>
        <w:ind w:left="2880" w:hanging="2160"/>
        <w:jc w:val="both"/>
        <w:rPr>
          <w:b/>
        </w:rPr>
      </w:pPr>
    </w:p>
    <w:p w:rsidR="00773289" w:rsidRPr="00F4739D" w:rsidRDefault="00773289" w:rsidP="00B42201">
      <w:pPr>
        <w:tabs>
          <w:tab w:val="left" w:pos="1440"/>
        </w:tabs>
        <w:jc w:val="both"/>
      </w:pPr>
      <w:r w:rsidRPr="00F4739D">
        <w:tab/>
      </w:r>
      <w:r w:rsidR="008E52FB" w:rsidRPr="008E52FB">
        <w:t>2.3.5</w:t>
      </w:r>
      <w:r w:rsidRPr="00F4739D">
        <w:tab/>
      </w:r>
      <w:r w:rsidR="00483BF3" w:rsidRPr="00F4739D">
        <w:t>The Policy Review Committee shall:</w:t>
      </w:r>
    </w:p>
    <w:p w:rsidR="00483BF3" w:rsidRDefault="00B42201">
      <w:pPr>
        <w:jc w:val="both"/>
      </w:pPr>
      <w:r>
        <w:tab/>
      </w:r>
      <w:r>
        <w:tab/>
      </w:r>
      <w:r>
        <w:tab/>
      </w:r>
      <w:r w:rsidR="003F123F" w:rsidRPr="00F4739D">
        <w:tab/>
      </w:r>
      <w:r w:rsidR="00483BF3" w:rsidRPr="00F4739D">
        <w:t>a.</w:t>
      </w:r>
      <w:r w:rsidR="00483BF3" w:rsidRPr="00F4739D">
        <w:tab/>
        <w:t xml:space="preserve">Help ensure that personnel policies </w:t>
      </w:r>
      <w:r w:rsidR="003F123F" w:rsidRPr="00F4739D">
        <w:tab/>
      </w:r>
      <w:r w:rsidR="003F123F" w:rsidRPr="00F4739D">
        <w:tab/>
      </w:r>
      <w:r w:rsidR="003F123F" w:rsidRPr="00F4739D">
        <w:tab/>
      </w:r>
      <w:r w:rsidR="003F123F" w:rsidRPr="00F4739D">
        <w:tab/>
      </w:r>
      <w:r w:rsidR="003F123F" w:rsidRPr="00F4739D">
        <w:tab/>
      </w:r>
      <w:r w:rsidR="003F123F" w:rsidRPr="00F4739D">
        <w:tab/>
      </w:r>
      <w:r w:rsidR="00C554C7">
        <w:tab/>
      </w:r>
      <w:r w:rsidR="00C554C7">
        <w:tab/>
      </w:r>
      <w:r w:rsidR="00483BF3" w:rsidRPr="00F4739D">
        <w:t xml:space="preserve">processes </w:t>
      </w:r>
      <w:r w:rsidR="007874CD">
        <w:t>a</w:t>
      </w:r>
      <w:r w:rsidR="00483BF3" w:rsidRPr="00F4739D">
        <w:t>re adhered to;</w:t>
      </w:r>
    </w:p>
    <w:p w:rsidR="007874CD" w:rsidRPr="00F4739D" w:rsidRDefault="00B42201">
      <w:pPr>
        <w:jc w:val="both"/>
      </w:pPr>
      <w:r>
        <w:tab/>
      </w:r>
      <w:r>
        <w:tab/>
      </w:r>
      <w:r>
        <w:tab/>
      </w:r>
      <w:r>
        <w:tab/>
      </w:r>
      <w:r>
        <w:tab/>
      </w:r>
      <w:r w:rsidR="007874CD">
        <w:t>and</w:t>
      </w:r>
    </w:p>
    <w:p w:rsidR="00B42201" w:rsidRDefault="00483BF3" w:rsidP="00B42201">
      <w:pPr>
        <w:ind w:left="3600" w:hanging="720"/>
        <w:jc w:val="both"/>
      </w:pPr>
      <w:r w:rsidRPr="00F4739D">
        <w:t>b.</w:t>
      </w:r>
      <w:r w:rsidRPr="00F4739D">
        <w:tab/>
        <w:t xml:space="preserve">Review and assess the effectiveness of the personnel policies and processes; </w:t>
      </w:r>
    </w:p>
    <w:p w:rsidR="00483BF3" w:rsidRPr="00F4739D" w:rsidRDefault="00483BF3" w:rsidP="00B42201">
      <w:pPr>
        <w:ind w:left="3600"/>
        <w:jc w:val="both"/>
      </w:pPr>
      <w:r w:rsidRPr="00F4739D">
        <w:t>and</w:t>
      </w:r>
    </w:p>
    <w:p w:rsidR="00AD0862" w:rsidRDefault="00483BF3" w:rsidP="00B42201">
      <w:pPr>
        <w:ind w:left="3600" w:hanging="720"/>
        <w:jc w:val="both"/>
      </w:pPr>
      <w:r w:rsidRPr="00F4739D">
        <w:t>c.</w:t>
      </w:r>
      <w:r w:rsidRPr="00F4739D">
        <w:tab/>
        <w:t>Review and revise the Personnel Rules and Regulations Manual on a regular basis of at least every four (4) years</w:t>
      </w:r>
      <w:r w:rsidR="00AD0862">
        <w:t>.</w:t>
      </w:r>
    </w:p>
    <w:p w:rsidR="00AD0862" w:rsidRDefault="00AD0862" w:rsidP="0084774B">
      <w:pPr>
        <w:ind w:left="4320" w:hanging="720"/>
        <w:jc w:val="both"/>
      </w:pPr>
    </w:p>
    <w:p w:rsidR="00C10EC0" w:rsidRDefault="001B5852" w:rsidP="001B5852">
      <w:pPr>
        <w:ind w:left="720" w:hanging="360"/>
        <w:jc w:val="both"/>
      </w:pPr>
      <w:r>
        <w:t>2.4</w:t>
      </w:r>
      <w:r w:rsidR="0084774B" w:rsidRPr="00B50DFB">
        <w:tab/>
      </w:r>
      <w:r w:rsidR="0084774B" w:rsidRPr="001B5852">
        <w:rPr>
          <w:u w:val="single"/>
        </w:rPr>
        <w:t>Authority of President:</w:t>
      </w:r>
    </w:p>
    <w:p w:rsidR="00AD0862" w:rsidRPr="00B50DFB" w:rsidRDefault="00AD0862" w:rsidP="00AD0862">
      <w:pPr>
        <w:ind w:left="4320" w:hanging="720"/>
        <w:jc w:val="both"/>
      </w:pPr>
    </w:p>
    <w:p w:rsidR="00C10EC0" w:rsidRPr="00B62C06" w:rsidRDefault="00C10EC0" w:rsidP="00B42201">
      <w:pPr>
        <w:ind w:left="720" w:firstLine="720"/>
        <w:jc w:val="both"/>
        <w:rPr>
          <w:u w:val="single"/>
        </w:rPr>
      </w:pPr>
      <w:r>
        <w:t>2.4.</w:t>
      </w:r>
      <w:r w:rsidR="001B5852">
        <w:t>1</w:t>
      </w:r>
      <w:r>
        <w:tab/>
        <w:t xml:space="preserve">Approve, select, </w:t>
      </w:r>
      <w:r w:rsidRPr="008E52FB">
        <w:t>appoint and terminate the</w:t>
      </w:r>
      <w:r>
        <w:t xml:space="preserve">   </w:t>
      </w:r>
      <w:r>
        <w:tab/>
      </w:r>
      <w:r>
        <w:tab/>
      </w:r>
      <w:r w:rsidR="00C554C7">
        <w:tab/>
      </w:r>
      <w:r w:rsidR="00C554C7">
        <w:tab/>
      </w:r>
      <w:r w:rsidR="00C554C7">
        <w:tab/>
      </w:r>
      <w:r>
        <w:t>employees of the college.</w:t>
      </w:r>
      <w:r w:rsidRPr="008E52FB">
        <w:t xml:space="preserve"> </w:t>
      </w:r>
    </w:p>
    <w:p w:rsidR="00C10EC0" w:rsidRPr="008E52FB" w:rsidRDefault="00C10EC0" w:rsidP="00C10EC0">
      <w:pPr>
        <w:ind w:left="3600"/>
        <w:jc w:val="both"/>
      </w:pPr>
      <w:r w:rsidRPr="008E52FB">
        <w:t xml:space="preserve">       </w:t>
      </w:r>
    </w:p>
    <w:p w:rsidR="00C10EC0" w:rsidRPr="00B62C06" w:rsidRDefault="00C10EC0" w:rsidP="00B42201">
      <w:pPr>
        <w:ind w:left="720" w:firstLine="720"/>
        <w:jc w:val="both"/>
      </w:pPr>
      <w:r>
        <w:t>2</w:t>
      </w:r>
      <w:r w:rsidRPr="00B62C06">
        <w:t>.</w:t>
      </w:r>
      <w:r>
        <w:t>4</w:t>
      </w:r>
      <w:r w:rsidRPr="00B62C06">
        <w:t>.</w:t>
      </w:r>
      <w:r w:rsidR="001B5852">
        <w:t>2</w:t>
      </w:r>
      <w:r w:rsidRPr="00B62C06">
        <w:t xml:space="preserve"> </w:t>
      </w:r>
      <w:r>
        <w:tab/>
      </w:r>
      <w:r w:rsidRPr="00B62C06">
        <w:t xml:space="preserve">Other policy matters falling within the </w:t>
      </w:r>
      <w:r>
        <w:tab/>
      </w:r>
      <w:r>
        <w:tab/>
      </w:r>
      <w:r w:rsidR="00C554C7">
        <w:tab/>
      </w:r>
      <w:r w:rsidR="00C554C7">
        <w:tab/>
      </w:r>
      <w:r w:rsidR="00C554C7">
        <w:tab/>
      </w:r>
      <w:r w:rsidR="00C554C7">
        <w:tab/>
      </w:r>
      <w:r w:rsidRPr="00B62C06">
        <w:t xml:space="preserve">jurisdiction of the President under </w:t>
      </w:r>
      <w:r>
        <w:tab/>
      </w:r>
      <w:r>
        <w:tab/>
      </w:r>
      <w:r>
        <w:tab/>
      </w:r>
      <w:r w:rsidR="00C554C7">
        <w:tab/>
      </w:r>
      <w:r w:rsidR="00C554C7">
        <w:tab/>
      </w:r>
      <w:r w:rsidR="00C554C7">
        <w:tab/>
      </w:r>
      <w:r w:rsidR="00C554C7">
        <w:tab/>
      </w:r>
      <w:r w:rsidRPr="00B62C06">
        <w:t xml:space="preserve">Higher </w:t>
      </w:r>
      <w:r>
        <w:t>E</w:t>
      </w:r>
      <w:r w:rsidRPr="00B62C06">
        <w:t>ducation Act of 1993 (RPPL 4-2).</w:t>
      </w:r>
    </w:p>
    <w:p w:rsidR="00430BDE" w:rsidRPr="00B62C06" w:rsidRDefault="00430BDE" w:rsidP="00430BDE">
      <w:pPr>
        <w:ind w:left="2160"/>
        <w:jc w:val="both"/>
      </w:pPr>
    </w:p>
    <w:p w:rsidR="00430BDE" w:rsidRDefault="00430BDE" w:rsidP="001675F4">
      <w:pPr>
        <w:tabs>
          <w:tab w:val="left" w:pos="-1440"/>
        </w:tabs>
        <w:ind w:left="1440" w:hanging="1080"/>
        <w:jc w:val="both"/>
      </w:pPr>
      <w:r>
        <w:t>2</w:t>
      </w:r>
      <w:r w:rsidRPr="00B62C06">
        <w:t>.</w:t>
      </w:r>
      <w:r>
        <w:t>5</w:t>
      </w:r>
      <w:r w:rsidRPr="00B62C06">
        <w:tab/>
      </w:r>
      <w:r w:rsidRPr="00720987">
        <w:rPr>
          <w:u w:val="single"/>
        </w:rPr>
        <w:t>Human Resources Director:</w:t>
      </w:r>
      <w:r w:rsidRPr="00B62C06">
        <w:t xml:space="preserve">  The Human Resources Director shall serve as the personnel officer for PCC and all of its component jurisdictions under the direction of Vice President of Administration and the President.  The Human Resources Director's responsibility includes the assignments listed in this subsection:</w:t>
      </w:r>
    </w:p>
    <w:p w:rsidR="00B50DFB" w:rsidRDefault="00B50DFB" w:rsidP="00430BDE">
      <w:pPr>
        <w:tabs>
          <w:tab w:val="left" w:pos="-1440"/>
        </w:tabs>
        <w:ind w:left="1440" w:hanging="720"/>
        <w:jc w:val="both"/>
      </w:pPr>
    </w:p>
    <w:p w:rsidR="003471DE" w:rsidRDefault="00C554C7" w:rsidP="003471DE">
      <w:pPr>
        <w:tabs>
          <w:tab w:val="left" w:pos="-1440"/>
        </w:tabs>
        <w:ind w:left="1440" w:hanging="1440"/>
        <w:jc w:val="both"/>
      </w:pPr>
      <w:r>
        <w:tab/>
      </w:r>
      <w:r w:rsidR="00B50DFB">
        <w:t>2</w:t>
      </w:r>
      <w:r w:rsidR="00B50DFB" w:rsidRPr="00B62C06">
        <w:t>.</w:t>
      </w:r>
      <w:r w:rsidR="00B50DFB">
        <w:t>5</w:t>
      </w:r>
      <w:r w:rsidR="00B50DFB" w:rsidRPr="00B62C06">
        <w:t>.1</w:t>
      </w:r>
      <w:r w:rsidR="00B50DFB" w:rsidRPr="00B62C06">
        <w:tab/>
        <w:t xml:space="preserve">Advise VP of Administration and the </w:t>
      </w:r>
      <w:r w:rsidR="003471DE">
        <w:t xml:space="preserve">President </w:t>
      </w:r>
      <w:r w:rsidR="00B50DFB" w:rsidRPr="00B62C06">
        <w:t>on</w:t>
      </w:r>
    </w:p>
    <w:p w:rsidR="003471DE" w:rsidRDefault="003471DE" w:rsidP="003471DE">
      <w:pPr>
        <w:tabs>
          <w:tab w:val="left" w:pos="-1440"/>
        </w:tabs>
        <w:ind w:left="1440" w:hanging="1440"/>
        <w:jc w:val="both"/>
      </w:pPr>
      <w:r>
        <w:tab/>
      </w:r>
      <w:r>
        <w:tab/>
      </w:r>
      <w:r>
        <w:tab/>
      </w:r>
      <w:r w:rsidR="00B50DFB" w:rsidRPr="00B62C06">
        <w:t>all staff personnel requirements and all</w:t>
      </w:r>
    </w:p>
    <w:p w:rsidR="00B50DFB" w:rsidRPr="00B62C06" w:rsidRDefault="003471DE" w:rsidP="003471DE">
      <w:pPr>
        <w:tabs>
          <w:tab w:val="left" w:pos="-1440"/>
          <w:tab w:val="left" w:pos="720"/>
        </w:tabs>
        <w:ind w:left="1440" w:hanging="1440"/>
        <w:jc w:val="both"/>
      </w:pPr>
      <w:r>
        <w:tab/>
      </w:r>
      <w:r>
        <w:tab/>
      </w:r>
      <w:r>
        <w:tab/>
      </w:r>
      <w:r>
        <w:tab/>
      </w:r>
      <w:r w:rsidR="00B50DFB" w:rsidRPr="00B62C06">
        <w:t>personnel administration programs;</w:t>
      </w:r>
    </w:p>
    <w:p w:rsidR="00B50DFB" w:rsidRPr="00B62C06" w:rsidRDefault="00B50DFB" w:rsidP="00B50DFB">
      <w:pPr>
        <w:jc w:val="both"/>
      </w:pPr>
    </w:p>
    <w:p w:rsidR="003471DE" w:rsidRDefault="00C554C7" w:rsidP="001675F4">
      <w:pPr>
        <w:tabs>
          <w:tab w:val="left" w:pos="-1440"/>
          <w:tab w:val="left" w:pos="2880"/>
        </w:tabs>
        <w:ind w:left="1440" w:hanging="1440"/>
        <w:jc w:val="both"/>
      </w:pPr>
      <w:r>
        <w:tab/>
      </w:r>
      <w:r w:rsidR="00B50DFB">
        <w:t>2</w:t>
      </w:r>
      <w:r w:rsidR="00B50DFB" w:rsidRPr="00B62C06">
        <w:t>.</w:t>
      </w:r>
      <w:r w:rsidR="00B50DFB">
        <w:t>5</w:t>
      </w:r>
      <w:r w:rsidR="00B50DFB" w:rsidRPr="00B62C06">
        <w:t>.2</w:t>
      </w:r>
      <w:r w:rsidR="00B50DFB" w:rsidRPr="00B62C06">
        <w:tab/>
        <w:t xml:space="preserve">Establish and maintain records of all personnel </w:t>
      </w:r>
    </w:p>
    <w:p w:rsidR="00B50DFB" w:rsidRPr="00B62C06" w:rsidRDefault="003471DE" w:rsidP="00C554C7">
      <w:pPr>
        <w:tabs>
          <w:tab w:val="left" w:pos="-1440"/>
        </w:tabs>
        <w:ind w:left="1440" w:hanging="1440"/>
        <w:jc w:val="both"/>
      </w:pPr>
      <w:r>
        <w:tab/>
      </w:r>
      <w:r>
        <w:tab/>
      </w:r>
      <w:r>
        <w:tab/>
      </w:r>
      <w:r w:rsidR="00B50DFB" w:rsidRPr="00B62C06">
        <w:t>within PCC;</w:t>
      </w:r>
    </w:p>
    <w:p w:rsidR="00B50DFB" w:rsidRPr="00B62C06" w:rsidRDefault="00B50DFB" w:rsidP="00B50DFB">
      <w:pPr>
        <w:jc w:val="both"/>
      </w:pPr>
    </w:p>
    <w:p w:rsidR="003471DE" w:rsidRDefault="00C554C7" w:rsidP="003471DE">
      <w:pPr>
        <w:tabs>
          <w:tab w:val="left" w:pos="-1440"/>
        </w:tabs>
        <w:ind w:left="720" w:hanging="720"/>
        <w:jc w:val="both"/>
      </w:pPr>
      <w:r>
        <w:tab/>
      </w:r>
      <w:r>
        <w:tab/>
      </w:r>
      <w:r w:rsidR="00B50DFB">
        <w:t>2</w:t>
      </w:r>
      <w:r w:rsidR="00B50DFB" w:rsidRPr="00B62C06">
        <w:t>.</w:t>
      </w:r>
      <w:r w:rsidR="00B50DFB">
        <w:t>5</w:t>
      </w:r>
      <w:r w:rsidR="00B50DFB" w:rsidRPr="00B62C06">
        <w:t>.3</w:t>
      </w:r>
      <w:r w:rsidR="00B50DFB" w:rsidRPr="00B62C06">
        <w:tab/>
        <w:t xml:space="preserve">Maintain a college-wide position classification </w:t>
      </w:r>
    </w:p>
    <w:p w:rsidR="003471DE" w:rsidRDefault="003471DE" w:rsidP="003471DE">
      <w:pPr>
        <w:tabs>
          <w:tab w:val="left" w:pos="-1440"/>
        </w:tabs>
        <w:ind w:left="720" w:hanging="720"/>
        <w:jc w:val="both"/>
      </w:pPr>
      <w:r>
        <w:tab/>
      </w:r>
      <w:r>
        <w:tab/>
      </w:r>
      <w:r>
        <w:tab/>
      </w:r>
      <w:r>
        <w:tab/>
      </w:r>
      <w:r w:rsidR="00B50DFB" w:rsidRPr="00B62C06">
        <w:t xml:space="preserve">system, compensation plan and employee benefits </w:t>
      </w:r>
    </w:p>
    <w:p w:rsidR="00B50DFB" w:rsidRPr="00B62C06" w:rsidRDefault="003471DE" w:rsidP="00C554C7">
      <w:pPr>
        <w:tabs>
          <w:tab w:val="left" w:pos="-1440"/>
        </w:tabs>
        <w:ind w:left="720" w:hanging="720"/>
        <w:jc w:val="both"/>
      </w:pPr>
      <w:r>
        <w:tab/>
      </w:r>
      <w:r>
        <w:tab/>
      </w:r>
      <w:r>
        <w:tab/>
      </w:r>
      <w:r>
        <w:tab/>
      </w:r>
      <w:r w:rsidR="00B50DFB" w:rsidRPr="00B62C06">
        <w:t>program;</w:t>
      </w:r>
    </w:p>
    <w:p w:rsidR="00B50DFB" w:rsidRPr="00B62C06" w:rsidRDefault="00B50DFB" w:rsidP="00B50DFB">
      <w:pPr>
        <w:jc w:val="both"/>
      </w:pPr>
    </w:p>
    <w:p w:rsidR="003471DE" w:rsidRDefault="003471DE" w:rsidP="003471DE">
      <w:pPr>
        <w:tabs>
          <w:tab w:val="left" w:pos="-1440"/>
        </w:tabs>
        <w:ind w:left="1440" w:hanging="1440"/>
        <w:jc w:val="both"/>
      </w:pPr>
      <w:r>
        <w:tab/>
      </w:r>
      <w:r w:rsidR="00B50DFB">
        <w:t>2</w:t>
      </w:r>
      <w:r w:rsidR="00B50DFB" w:rsidRPr="00B62C06">
        <w:t>.</w:t>
      </w:r>
      <w:r w:rsidR="00B50DFB">
        <w:t>5</w:t>
      </w:r>
      <w:r w:rsidR="00B50DFB" w:rsidRPr="00B62C06">
        <w:t>.4</w:t>
      </w:r>
      <w:r w:rsidR="00B50DFB" w:rsidRPr="00B62C06">
        <w:tab/>
        <w:t xml:space="preserve">Review personnel matters to ensure compliance </w:t>
      </w:r>
    </w:p>
    <w:p w:rsidR="003471DE" w:rsidRDefault="003471DE" w:rsidP="003471DE">
      <w:pPr>
        <w:tabs>
          <w:tab w:val="left" w:pos="-1440"/>
        </w:tabs>
        <w:ind w:left="1440" w:hanging="1440"/>
        <w:jc w:val="both"/>
      </w:pPr>
      <w:r>
        <w:tab/>
      </w:r>
      <w:r>
        <w:tab/>
      </w:r>
      <w:r>
        <w:tab/>
      </w:r>
      <w:r w:rsidR="00B50DFB" w:rsidRPr="00B62C06">
        <w:t xml:space="preserve">with all Board policies and for operational </w:t>
      </w:r>
    </w:p>
    <w:p w:rsidR="00B50DFB" w:rsidRPr="00B62C06" w:rsidRDefault="003471DE" w:rsidP="003471DE">
      <w:pPr>
        <w:tabs>
          <w:tab w:val="left" w:pos="-1440"/>
        </w:tabs>
        <w:ind w:left="1440" w:hanging="1440"/>
        <w:jc w:val="both"/>
      </w:pPr>
      <w:r>
        <w:tab/>
      </w:r>
      <w:r>
        <w:tab/>
      </w:r>
      <w:r>
        <w:tab/>
      </w:r>
      <w:r w:rsidR="00B50DFB" w:rsidRPr="00B62C06">
        <w:t>effectiveness;</w:t>
      </w:r>
    </w:p>
    <w:p w:rsidR="00B50DFB" w:rsidRPr="00B62C06" w:rsidRDefault="00B50DFB" w:rsidP="00B50DFB">
      <w:pPr>
        <w:jc w:val="both"/>
      </w:pPr>
    </w:p>
    <w:p w:rsidR="003471DE" w:rsidRDefault="003471DE" w:rsidP="003471DE">
      <w:pPr>
        <w:tabs>
          <w:tab w:val="left" w:pos="-1440"/>
        </w:tabs>
        <w:jc w:val="both"/>
      </w:pPr>
      <w:r>
        <w:tab/>
      </w:r>
      <w:r>
        <w:tab/>
      </w:r>
      <w:r w:rsidR="00B50DFB">
        <w:t>2</w:t>
      </w:r>
      <w:r w:rsidR="00B50DFB" w:rsidRPr="00B62C06">
        <w:t>.</w:t>
      </w:r>
      <w:r w:rsidR="00B50DFB">
        <w:t>5</w:t>
      </w:r>
      <w:r w:rsidR="00B50DFB" w:rsidRPr="00B62C06">
        <w:t>.5</w:t>
      </w:r>
      <w:r w:rsidR="00B50DFB" w:rsidRPr="00B62C06">
        <w:tab/>
        <w:t xml:space="preserve">Carry out such other personnel administrative </w:t>
      </w:r>
    </w:p>
    <w:p w:rsidR="003471DE" w:rsidRDefault="003471DE" w:rsidP="003471DE">
      <w:pPr>
        <w:tabs>
          <w:tab w:val="left" w:pos="-1440"/>
        </w:tabs>
        <w:jc w:val="both"/>
      </w:pPr>
      <w:r>
        <w:tab/>
      </w:r>
      <w:r>
        <w:tab/>
      </w:r>
      <w:r>
        <w:tab/>
      </w:r>
      <w:r>
        <w:tab/>
      </w:r>
      <w:r w:rsidR="00B50DFB" w:rsidRPr="00B62C06">
        <w:t xml:space="preserve">activities as are necessary to assure a college-wide </w:t>
      </w:r>
    </w:p>
    <w:p w:rsidR="00B50DFB" w:rsidRDefault="003471DE" w:rsidP="003471DE">
      <w:pPr>
        <w:tabs>
          <w:tab w:val="left" w:pos="-1440"/>
        </w:tabs>
        <w:jc w:val="both"/>
      </w:pPr>
      <w:r>
        <w:tab/>
      </w:r>
      <w:r>
        <w:tab/>
      </w:r>
      <w:r>
        <w:tab/>
      </w:r>
      <w:r>
        <w:tab/>
      </w:r>
      <w:r w:rsidR="00B50DFB" w:rsidRPr="00B62C06">
        <w:t>and merit-based personnel program.</w:t>
      </w:r>
    </w:p>
    <w:p w:rsidR="009756FA" w:rsidRPr="00B62C06" w:rsidRDefault="009756FA" w:rsidP="003471DE">
      <w:pPr>
        <w:tabs>
          <w:tab w:val="left" w:pos="-1440"/>
        </w:tabs>
        <w:jc w:val="both"/>
      </w:pPr>
    </w:p>
    <w:p w:rsidR="009D37A8" w:rsidRPr="00F4739D" w:rsidRDefault="009D37A8" w:rsidP="003F123F">
      <w:pPr>
        <w:ind w:left="4320"/>
        <w:jc w:val="both"/>
        <w:rPr>
          <w:b/>
        </w:rPr>
      </w:pPr>
    </w:p>
    <w:p w:rsidR="009C6B62" w:rsidRPr="007C2064" w:rsidRDefault="009C6B62">
      <w:pPr>
        <w:tabs>
          <w:tab w:val="center" w:pos="5508"/>
        </w:tabs>
        <w:jc w:val="both"/>
        <w:rPr>
          <w:rFonts w:ascii="Times New Roman" w:hAnsi="Times New Roman"/>
        </w:rPr>
      </w:pPr>
      <w:r>
        <w:tab/>
      </w:r>
      <w:r w:rsidRPr="007C2064">
        <w:rPr>
          <w:rFonts w:ascii="Times New Roman" w:hAnsi="Times New Roman"/>
          <w:b/>
        </w:rPr>
        <w:t>ADMINISTRATION</w:t>
      </w:r>
    </w:p>
    <w:p w:rsidR="009C6B62" w:rsidRDefault="009C6B62">
      <w:pPr>
        <w:jc w:val="both"/>
      </w:pPr>
    </w:p>
    <w:p w:rsidR="009C6B62" w:rsidRDefault="0057080D" w:rsidP="00B66BDC">
      <w:pPr>
        <w:tabs>
          <w:tab w:val="left" w:pos="-1440"/>
        </w:tabs>
        <w:ind w:left="1440" w:hanging="1080"/>
        <w:jc w:val="both"/>
      </w:pPr>
      <w:r>
        <w:t>3.0</w:t>
      </w:r>
      <w:r w:rsidR="009C6B62" w:rsidRPr="00EC339C">
        <w:tab/>
      </w:r>
      <w:r w:rsidR="009C6B62" w:rsidRPr="005D09E2">
        <w:rPr>
          <w:b/>
          <w:u w:val="single"/>
        </w:rPr>
        <w:t>Administration</w:t>
      </w:r>
      <w:r w:rsidR="00EC339C">
        <w:t xml:space="preserve">: </w:t>
      </w:r>
      <w:r w:rsidR="009C6B62">
        <w:t>The purpos</w:t>
      </w:r>
      <w:r w:rsidR="003D6CCD">
        <w:t xml:space="preserve">e of this section is to explain </w:t>
      </w:r>
      <w:r w:rsidR="009C6B62">
        <w:t>responsibilities for the various campus operations.</w:t>
      </w:r>
    </w:p>
    <w:p w:rsidR="0002321E" w:rsidRDefault="0002321E">
      <w:pPr>
        <w:jc w:val="both"/>
      </w:pPr>
    </w:p>
    <w:p w:rsidR="009C6B62" w:rsidRDefault="00B66BDC" w:rsidP="001675F4">
      <w:pPr>
        <w:ind w:firstLine="360"/>
        <w:jc w:val="both"/>
      </w:pPr>
      <w:r>
        <w:t>3.1</w:t>
      </w:r>
      <w:r>
        <w:tab/>
      </w:r>
      <w:r w:rsidR="009C6B62">
        <w:rPr>
          <w:u w:val="single"/>
        </w:rPr>
        <w:t>Component of Administration</w:t>
      </w:r>
    </w:p>
    <w:p w:rsidR="009C6B62" w:rsidRDefault="009C6B62" w:rsidP="00B66BDC">
      <w:pPr>
        <w:ind w:left="1440"/>
        <w:jc w:val="both"/>
      </w:pPr>
      <w:r>
        <w:t>Each component within PCC shall be administered by an official assigned by the President.</w:t>
      </w:r>
    </w:p>
    <w:p w:rsidR="009C6B62" w:rsidRDefault="009C6B62">
      <w:pPr>
        <w:jc w:val="both"/>
      </w:pPr>
    </w:p>
    <w:p w:rsidR="009C6B62" w:rsidRDefault="00B66BDC" w:rsidP="001675F4">
      <w:pPr>
        <w:ind w:left="720" w:hanging="360"/>
        <w:jc w:val="both"/>
      </w:pPr>
      <w:r>
        <w:t>3.2</w:t>
      </w:r>
      <w:r>
        <w:tab/>
      </w:r>
      <w:r w:rsidR="009C6B62">
        <w:rPr>
          <w:u w:val="single"/>
        </w:rPr>
        <w:t>Guidelines for Administration</w:t>
      </w:r>
    </w:p>
    <w:p w:rsidR="00B50DFB" w:rsidRDefault="009C6B62" w:rsidP="00B66BDC">
      <w:pPr>
        <w:ind w:left="1440"/>
        <w:jc w:val="both"/>
      </w:pPr>
      <w:r>
        <w:t>Each administrator shall abide by the "Equal Opportunity" and non-discrimination guidelines adopted by the Board and comply with the guidelines as found in the Treaty among the governments of the Federated States of Micronesia, the Republic of the Marshall Islands, and the Republic of Palau.</w:t>
      </w:r>
    </w:p>
    <w:p w:rsidR="00B50DFB" w:rsidRDefault="00B50DFB" w:rsidP="003D6CCD">
      <w:pPr>
        <w:ind w:left="2160"/>
        <w:jc w:val="both"/>
      </w:pPr>
    </w:p>
    <w:p w:rsidR="004B77C9" w:rsidRDefault="00B66BDC" w:rsidP="001675F4">
      <w:pPr>
        <w:ind w:firstLine="360"/>
        <w:jc w:val="both"/>
      </w:pPr>
      <w:r>
        <w:t>3.3</w:t>
      </w:r>
      <w:r>
        <w:tab/>
      </w:r>
      <w:r w:rsidR="004B77C9">
        <w:rPr>
          <w:u w:val="single"/>
        </w:rPr>
        <w:t>Authority of President Regarding Guidelines</w:t>
      </w:r>
    </w:p>
    <w:p w:rsidR="00C10EC0" w:rsidRPr="00B62C06" w:rsidRDefault="004B77C9" w:rsidP="00B66BDC">
      <w:pPr>
        <w:ind w:left="1440"/>
        <w:jc w:val="both"/>
      </w:pPr>
      <w:r>
        <w:t>In the absence of policy guidelines, the President has authority to act upon consultation with the Chairman of the Board or Vice Chairman in his absence.  Such action shall be guided by the best interest of the College and shall be subject to review by the Board at its next regular meeting following the date of said action.</w:t>
      </w:r>
      <w:r w:rsidR="00C10EC0" w:rsidRPr="00C10EC0">
        <w:t xml:space="preserve"> </w:t>
      </w:r>
      <w:r w:rsidR="00C10EC0" w:rsidRPr="00B62C06">
        <w:t xml:space="preserve">Higher </w:t>
      </w:r>
      <w:r w:rsidR="00C10EC0">
        <w:t>E</w:t>
      </w:r>
      <w:r w:rsidR="00C10EC0" w:rsidRPr="00B62C06">
        <w:t>ducation Act of 1993 (RPPL 4-2).</w:t>
      </w:r>
    </w:p>
    <w:p w:rsidR="004B77C9" w:rsidRDefault="004B77C9" w:rsidP="004B77C9">
      <w:pPr>
        <w:ind w:left="2160"/>
        <w:jc w:val="both"/>
        <w:rPr>
          <w:u w:val="single"/>
        </w:rPr>
      </w:pPr>
    </w:p>
    <w:p w:rsidR="009C6B62" w:rsidRDefault="00C0074C" w:rsidP="00B66BDC">
      <w:pPr>
        <w:ind w:firstLine="360"/>
        <w:jc w:val="both"/>
      </w:pPr>
      <w:r w:rsidRPr="00B62C06">
        <w:t>3.</w:t>
      </w:r>
      <w:r w:rsidR="0084774B">
        <w:t>4</w:t>
      </w:r>
      <w:r w:rsidRPr="00B62C06">
        <w:t xml:space="preserve"> </w:t>
      </w:r>
      <w:r w:rsidR="003517B7">
        <w:tab/>
      </w:r>
      <w:r w:rsidR="009C6B62">
        <w:rPr>
          <w:u w:val="single"/>
        </w:rPr>
        <w:t>Procedure for Actions Outside Guidelines</w:t>
      </w:r>
    </w:p>
    <w:p w:rsidR="00AB456B" w:rsidRDefault="00B66BDC" w:rsidP="00AB456B">
      <w:pPr>
        <w:tabs>
          <w:tab w:val="left" w:pos="-1440"/>
        </w:tabs>
        <w:ind w:left="1440" w:hanging="1350"/>
        <w:jc w:val="both"/>
      </w:pPr>
      <w:r>
        <w:t xml:space="preserve">   </w:t>
      </w:r>
      <w:r>
        <w:tab/>
      </w:r>
      <w:r w:rsidR="009C6B62">
        <w:t>Action taken outside the Board policy guidel</w:t>
      </w:r>
      <w:r w:rsidR="006A35FB">
        <w:t xml:space="preserve">ines shall be </w:t>
      </w:r>
      <w:r w:rsidR="009C6B62">
        <w:t>reported to the Board.  The report shall include the description of the circumstances requiring action, type of action taken, date of action, parties involved, and justification for action chosen.</w:t>
      </w:r>
      <w:r w:rsidR="007874CD">
        <w:t xml:space="preserve"> </w:t>
      </w:r>
      <w:r w:rsidR="009C6B62">
        <w:t>The report shall include, where appropriate, a proposed policy relating to the action in question for Board review and consideration.</w:t>
      </w:r>
      <w:r w:rsidR="00AB456B">
        <w:t xml:space="preserve"> </w:t>
      </w:r>
    </w:p>
    <w:p w:rsidR="00AB456B" w:rsidRDefault="00AB456B" w:rsidP="00AB456B">
      <w:pPr>
        <w:tabs>
          <w:tab w:val="left" w:pos="-1440"/>
        </w:tabs>
        <w:ind w:left="1440" w:hanging="1350"/>
        <w:jc w:val="both"/>
      </w:pPr>
    </w:p>
    <w:p w:rsidR="009C6B62" w:rsidRDefault="00AB456B" w:rsidP="00AB456B">
      <w:pPr>
        <w:tabs>
          <w:tab w:val="left" w:pos="-1440"/>
        </w:tabs>
        <w:ind w:left="1440" w:hanging="1350"/>
        <w:jc w:val="both"/>
      </w:pPr>
      <w:r>
        <w:tab/>
      </w:r>
      <w:r>
        <w:tab/>
      </w:r>
      <w:r>
        <w:tab/>
      </w:r>
      <w:r>
        <w:rPr>
          <w:rFonts w:ascii="Times New Roman" w:hAnsi="Times New Roman"/>
          <w:b/>
        </w:rPr>
        <w:t>POSITIONS AND CLASSES OF POSITIONS</w:t>
      </w:r>
    </w:p>
    <w:p w:rsidR="00AB456B" w:rsidRDefault="00AB456B" w:rsidP="001675F4">
      <w:pPr>
        <w:tabs>
          <w:tab w:val="left" w:pos="-1440"/>
        </w:tabs>
        <w:ind w:left="1440" w:hanging="1080"/>
        <w:jc w:val="both"/>
      </w:pPr>
    </w:p>
    <w:p w:rsidR="00747AA5" w:rsidRDefault="00747AA5" w:rsidP="001675F4">
      <w:pPr>
        <w:tabs>
          <w:tab w:val="left" w:pos="-1440"/>
        </w:tabs>
        <w:ind w:left="1440" w:hanging="1080"/>
        <w:jc w:val="both"/>
        <w:rPr>
          <w:u w:val="single"/>
        </w:rPr>
      </w:pPr>
      <w:r>
        <w:t>4.0</w:t>
      </w:r>
      <w:r>
        <w:tab/>
      </w:r>
      <w:r w:rsidR="009C6B62" w:rsidRPr="00B232CD">
        <w:rPr>
          <w:u w:val="single"/>
        </w:rPr>
        <w:t>Position and Classes of Positions</w:t>
      </w:r>
      <w:r>
        <w:rPr>
          <w:u w:val="single"/>
        </w:rPr>
        <w:t>:</w:t>
      </w:r>
    </w:p>
    <w:p w:rsidR="009C6B62" w:rsidRDefault="001675F4" w:rsidP="001675F4">
      <w:pPr>
        <w:tabs>
          <w:tab w:val="left" w:pos="-1440"/>
        </w:tabs>
        <w:ind w:left="1440" w:hanging="720"/>
        <w:jc w:val="both"/>
      </w:pPr>
      <w:r>
        <w:tab/>
      </w:r>
      <w:r w:rsidR="009C6B62">
        <w:t>The purpose of this section is t</w:t>
      </w:r>
      <w:r w:rsidR="00747AA5">
        <w:t xml:space="preserve">o authorize the creation of the </w:t>
      </w:r>
      <w:r w:rsidR="009C6B62">
        <w:t>var</w:t>
      </w:r>
      <w:r w:rsidR="00720987">
        <w:t xml:space="preserve">ious positions </w:t>
      </w:r>
      <w:r w:rsidR="009C6B62">
        <w:t>and classes of positions within the PCC system.</w:t>
      </w:r>
    </w:p>
    <w:p w:rsidR="009C6B62" w:rsidRDefault="009C6B62">
      <w:pPr>
        <w:jc w:val="both"/>
      </w:pPr>
    </w:p>
    <w:p w:rsidR="00747AA5" w:rsidRDefault="009C6B62" w:rsidP="001675F4">
      <w:pPr>
        <w:ind w:firstLine="360"/>
        <w:jc w:val="both"/>
        <w:rPr>
          <w:u w:val="single"/>
        </w:rPr>
      </w:pPr>
      <w:r>
        <w:t>4.1</w:t>
      </w:r>
      <w:r>
        <w:tab/>
      </w:r>
      <w:r>
        <w:rPr>
          <w:u w:val="single"/>
        </w:rPr>
        <w:t>Manner of Creation of Positions</w:t>
      </w:r>
      <w:r w:rsidR="00747AA5">
        <w:rPr>
          <w:u w:val="single"/>
        </w:rPr>
        <w:t>:</w:t>
      </w:r>
    </w:p>
    <w:p w:rsidR="009C6B62" w:rsidRDefault="009C6B62" w:rsidP="001675F4">
      <w:pPr>
        <w:ind w:left="1440"/>
        <w:jc w:val="both"/>
      </w:pPr>
      <w:r>
        <w:t>The Board, upon r</w:t>
      </w:r>
      <w:r w:rsidR="00881793">
        <w:t>ecommendation of the President, may</w:t>
      </w:r>
      <w:r w:rsidR="00B232CD">
        <w:t xml:space="preserve"> </w:t>
      </w:r>
      <w:r>
        <w:t>create positions or classes of positions, which are necessary for the efficient performance of the duties and functions of PCC.</w:t>
      </w:r>
    </w:p>
    <w:p w:rsidR="009C6B62" w:rsidRDefault="009C6B62">
      <w:pPr>
        <w:jc w:val="both"/>
      </w:pPr>
    </w:p>
    <w:p w:rsidR="009C6B62" w:rsidRDefault="001675F4" w:rsidP="001675F4">
      <w:pPr>
        <w:ind w:firstLine="360"/>
        <w:jc w:val="both"/>
      </w:pPr>
      <w:r>
        <w:t>4.2</w:t>
      </w:r>
      <w:r>
        <w:tab/>
      </w:r>
      <w:r w:rsidR="009C6B62">
        <w:rPr>
          <w:u w:val="single"/>
        </w:rPr>
        <w:t>Position Classification</w:t>
      </w:r>
      <w:r w:rsidR="00747AA5">
        <w:rPr>
          <w:u w:val="single"/>
        </w:rPr>
        <w:t>:</w:t>
      </w:r>
    </w:p>
    <w:p w:rsidR="009C6B62" w:rsidRDefault="009C6B62" w:rsidP="001675F4">
      <w:pPr>
        <w:ind w:left="1440"/>
        <w:jc w:val="both"/>
      </w:pPr>
      <w:r>
        <w:t>The creation of class</w:t>
      </w:r>
      <w:r w:rsidR="00881793">
        <w:t>es</w:t>
      </w:r>
      <w:r>
        <w:t xml:space="preserve"> or classes of positions shall include the following:</w:t>
      </w:r>
    </w:p>
    <w:p w:rsidR="009C6B62" w:rsidRDefault="009C6B62">
      <w:pPr>
        <w:jc w:val="both"/>
      </w:pPr>
    </w:p>
    <w:p w:rsidR="009C6B62" w:rsidRDefault="009C6B62" w:rsidP="001675F4">
      <w:pPr>
        <w:tabs>
          <w:tab w:val="left" w:pos="-1440"/>
        </w:tabs>
        <w:ind w:left="2880" w:hanging="1440"/>
        <w:jc w:val="both"/>
      </w:pPr>
      <w:r>
        <w:t>4.2.1</w:t>
      </w:r>
      <w:r>
        <w:tab/>
        <w:t>The title of class of position;</w:t>
      </w:r>
    </w:p>
    <w:p w:rsidR="009C6B62" w:rsidRDefault="009C6B62">
      <w:pPr>
        <w:jc w:val="both"/>
      </w:pPr>
    </w:p>
    <w:p w:rsidR="009C6B62" w:rsidRDefault="009C6B62" w:rsidP="001675F4">
      <w:pPr>
        <w:tabs>
          <w:tab w:val="left" w:pos="-1440"/>
        </w:tabs>
        <w:ind w:left="2880" w:hanging="1440"/>
        <w:jc w:val="both"/>
      </w:pPr>
      <w:r>
        <w:lastRenderedPageBreak/>
        <w:t>4.2.2</w:t>
      </w:r>
      <w:r>
        <w:tab/>
        <w:t>Pay level and salary range;</w:t>
      </w:r>
    </w:p>
    <w:p w:rsidR="009C6B62" w:rsidRDefault="009C6B62">
      <w:pPr>
        <w:jc w:val="both"/>
      </w:pPr>
    </w:p>
    <w:p w:rsidR="009C6B62" w:rsidRDefault="009C6B62" w:rsidP="001675F4">
      <w:pPr>
        <w:tabs>
          <w:tab w:val="left" w:pos="-1440"/>
        </w:tabs>
        <w:ind w:left="2880" w:hanging="1440"/>
        <w:jc w:val="both"/>
      </w:pPr>
      <w:r>
        <w:t>4.2.3</w:t>
      </w:r>
      <w:r>
        <w:tab/>
        <w:t>Nature of work of the class of position;</w:t>
      </w:r>
    </w:p>
    <w:p w:rsidR="009C6B62" w:rsidRDefault="009C6B62">
      <w:pPr>
        <w:jc w:val="both"/>
      </w:pPr>
    </w:p>
    <w:p w:rsidR="009C6B62" w:rsidRDefault="009C6B62" w:rsidP="001675F4">
      <w:pPr>
        <w:tabs>
          <w:tab w:val="left" w:pos="-1440"/>
        </w:tabs>
        <w:ind w:left="2880" w:hanging="1440"/>
        <w:jc w:val="both"/>
      </w:pPr>
      <w:r>
        <w:t>4.2.4</w:t>
      </w:r>
      <w:r>
        <w:tab/>
        <w:t>Illustrative examples of the duties of the class of position;</w:t>
      </w:r>
    </w:p>
    <w:p w:rsidR="009C6B62" w:rsidRDefault="009C6B62">
      <w:pPr>
        <w:jc w:val="both"/>
      </w:pPr>
    </w:p>
    <w:p w:rsidR="009C6B62" w:rsidRDefault="009C6B62" w:rsidP="001675F4">
      <w:pPr>
        <w:tabs>
          <w:tab w:val="left" w:pos="-1440"/>
        </w:tabs>
        <w:ind w:left="2880" w:hanging="1440"/>
        <w:jc w:val="both"/>
      </w:pPr>
      <w:r>
        <w:t>4.2.5</w:t>
      </w:r>
      <w:r>
        <w:tab/>
        <w:t>Desirable knowledge, skills and abilities;</w:t>
      </w:r>
    </w:p>
    <w:p w:rsidR="009C6B62" w:rsidRDefault="009C6B62">
      <w:pPr>
        <w:jc w:val="both"/>
      </w:pPr>
    </w:p>
    <w:p w:rsidR="009C6B62" w:rsidRDefault="009C6B62" w:rsidP="001675F4">
      <w:pPr>
        <w:tabs>
          <w:tab w:val="left" w:pos="-1440"/>
        </w:tabs>
        <w:ind w:left="2880" w:hanging="1440"/>
        <w:jc w:val="both"/>
      </w:pPr>
      <w:r>
        <w:t>4.2.6</w:t>
      </w:r>
      <w:r>
        <w:tab/>
        <w:t>Minimum educational qualifications and experience requirements.</w:t>
      </w:r>
    </w:p>
    <w:p w:rsidR="009C6B62" w:rsidRDefault="009C6B62">
      <w:pPr>
        <w:jc w:val="both"/>
      </w:pPr>
    </w:p>
    <w:p w:rsidR="009C6B62" w:rsidRDefault="001675F4" w:rsidP="001675F4">
      <w:pPr>
        <w:ind w:firstLine="360"/>
        <w:jc w:val="both"/>
        <w:rPr>
          <w:u w:val="single"/>
        </w:rPr>
      </w:pPr>
      <w:r>
        <w:t>4.3</w:t>
      </w:r>
      <w:r>
        <w:tab/>
      </w:r>
      <w:r w:rsidR="009C6B62">
        <w:rPr>
          <w:u w:val="single"/>
        </w:rPr>
        <w:t>Class Specification</w:t>
      </w:r>
    </w:p>
    <w:p w:rsidR="009C6B62" w:rsidRDefault="009C6B62" w:rsidP="001675F4">
      <w:pPr>
        <w:ind w:left="1440"/>
        <w:jc w:val="both"/>
      </w:pPr>
      <w:r>
        <w:t>The information listed in 4.2 above shall constitute the class specification.</w:t>
      </w:r>
    </w:p>
    <w:p w:rsidR="009C6B62" w:rsidRDefault="009C6B62">
      <w:pPr>
        <w:jc w:val="both"/>
      </w:pPr>
    </w:p>
    <w:p w:rsidR="009C6B62" w:rsidRDefault="001675F4" w:rsidP="001675F4">
      <w:pPr>
        <w:ind w:firstLine="360"/>
        <w:jc w:val="both"/>
      </w:pPr>
      <w:r>
        <w:t>4.4</w:t>
      </w:r>
      <w:r>
        <w:tab/>
      </w:r>
      <w:r w:rsidR="009C6B62">
        <w:rPr>
          <w:u w:val="single"/>
        </w:rPr>
        <w:t>Periodic Review of Classification of Positions</w:t>
      </w:r>
    </w:p>
    <w:p w:rsidR="009C6B62" w:rsidRDefault="009C6B62" w:rsidP="001675F4">
      <w:pPr>
        <w:ind w:left="1440"/>
        <w:jc w:val="both"/>
      </w:pPr>
      <w:r>
        <w:t>The Human Resources Director and President of the College shall conduct an on-going review of the positions within PCC and make appropriate recommendations to the Board of Trustees, at least once every two years.</w:t>
      </w:r>
    </w:p>
    <w:p w:rsidR="00131890" w:rsidRDefault="009C6B62" w:rsidP="0020396A">
      <w:pPr>
        <w:tabs>
          <w:tab w:val="center" w:pos="5508"/>
        </w:tabs>
        <w:jc w:val="both"/>
        <w:rPr>
          <w:rFonts w:ascii="Times New Roman" w:hAnsi="Times New Roman"/>
          <w:b/>
        </w:rPr>
      </w:pPr>
      <w:r>
        <w:tab/>
      </w:r>
    </w:p>
    <w:p w:rsidR="009C6B62" w:rsidRPr="009D0BE6" w:rsidRDefault="009C6B62" w:rsidP="00720987">
      <w:pPr>
        <w:tabs>
          <w:tab w:val="center" w:pos="5508"/>
        </w:tabs>
        <w:jc w:val="center"/>
        <w:rPr>
          <w:rFonts w:ascii="Times New Roman" w:hAnsi="Times New Roman"/>
        </w:rPr>
      </w:pPr>
      <w:r w:rsidRPr="009D0BE6">
        <w:rPr>
          <w:rFonts w:ascii="Times New Roman" w:hAnsi="Times New Roman"/>
          <w:b/>
        </w:rPr>
        <w:t>KINDS OF POSITIONS AND APPOINTMENTS</w:t>
      </w:r>
    </w:p>
    <w:p w:rsidR="009C6B62" w:rsidRDefault="009C6B62" w:rsidP="00720987">
      <w:pPr>
        <w:jc w:val="center"/>
      </w:pPr>
    </w:p>
    <w:p w:rsidR="009C6B62" w:rsidRDefault="009C6B62" w:rsidP="001675F4">
      <w:pPr>
        <w:numPr>
          <w:ilvl w:val="0"/>
          <w:numId w:val="2"/>
        </w:numPr>
        <w:tabs>
          <w:tab w:val="clear" w:pos="2160"/>
          <w:tab w:val="left" w:pos="-1440"/>
          <w:tab w:val="num" w:pos="1440"/>
        </w:tabs>
        <w:ind w:hanging="1800"/>
        <w:jc w:val="both"/>
        <w:rPr>
          <w:u w:val="single"/>
        </w:rPr>
      </w:pPr>
      <w:r w:rsidRPr="00747AA5">
        <w:rPr>
          <w:u w:val="single"/>
        </w:rPr>
        <w:t>Kinds of Positions and Appointments</w:t>
      </w:r>
    </w:p>
    <w:p w:rsidR="009C6B62" w:rsidRDefault="009C6B62" w:rsidP="00783C0E">
      <w:pPr>
        <w:ind w:left="1440"/>
        <w:jc w:val="both"/>
      </w:pPr>
      <w:r>
        <w:t>The purpose of this section is to explain the various kinds of positions and appointments.</w:t>
      </w:r>
    </w:p>
    <w:p w:rsidR="009C6B62" w:rsidRDefault="009C6B62">
      <w:pPr>
        <w:jc w:val="both"/>
      </w:pPr>
    </w:p>
    <w:p w:rsidR="009C6B62" w:rsidRDefault="009C6B62" w:rsidP="00B66BDC">
      <w:pPr>
        <w:tabs>
          <w:tab w:val="left" w:pos="-1440"/>
        </w:tabs>
        <w:ind w:left="1440" w:hanging="1080"/>
        <w:jc w:val="both"/>
      </w:pPr>
      <w:r>
        <w:t>5.1</w:t>
      </w:r>
      <w:r>
        <w:tab/>
      </w:r>
      <w:r>
        <w:rPr>
          <w:u w:val="single"/>
        </w:rPr>
        <w:t>Identification</w:t>
      </w:r>
      <w:r>
        <w:t>: All positions maintained in the records of the College shall be identified as permanent or temporary in accordance with the action of the Board establishing said positions.</w:t>
      </w:r>
    </w:p>
    <w:p w:rsidR="00174CE0" w:rsidRDefault="00174CE0">
      <w:pPr>
        <w:tabs>
          <w:tab w:val="left" w:pos="-1440"/>
        </w:tabs>
        <w:ind w:left="2160" w:hanging="1440"/>
        <w:jc w:val="both"/>
        <w:rPr>
          <w:b/>
        </w:rPr>
      </w:pPr>
    </w:p>
    <w:p w:rsidR="009C6B62" w:rsidRDefault="009C6B62" w:rsidP="00B66BDC">
      <w:pPr>
        <w:tabs>
          <w:tab w:val="left" w:pos="-1440"/>
        </w:tabs>
        <w:ind w:left="1440" w:hanging="1080"/>
        <w:jc w:val="both"/>
      </w:pPr>
      <w:r>
        <w:t>5.2</w:t>
      </w:r>
      <w:r>
        <w:tab/>
      </w:r>
      <w:r>
        <w:rPr>
          <w:u w:val="single"/>
        </w:rPr>
        <w:t>Permanent Positions</w:t>
      </w:r>
      <w:r>
        <w:t>: All positions established by the Board that are of a continuing nature, identified by the Board as permanent positions, and whose salaries are assigned per annum rates.</w:t>
      </w:r>
    </w:p>
    <w:p w:rsidR="009C6B62" w:rsidRDefault="009C6B62">
      <w:pPr>
        <w:jc w:val="both"/>
      </w:pPr>
    </w:p>
    <w:p w:rsidR="009C6B62" w:rsidRDefault="0056710C" w:rsidP="00B66BDC">
      <w:pPr>
        <w:tabs>
          <w:tab w:val="left" w:pos="-1440"/>
        </w:tabs>
        <w:ind w:left="1440" w:hanging="1080"/>
        <w:jc w:val="both"/>
      </w:pPr>
      <w:r>
        <w:t>5.3</w:t>
      </w:r>
      <w:r>
        <w:tab/>
      </w:r>
      <w:r w:rsidR="009C6B62">
        <w:rPr>
          <w:u w:val="single"/>
        </w:rPr>
        <w:t>Temporary</w:t>
      </w:r>
      <w:r w:rsidR="00155F42">
        <w:rPr>
          <w:u w:val="single"/>
        </w:rPr>
        <w:t xml:space="preserve"> </w:t>
      </w:r>
      <w:r w:rsidR="009C6B62">
        <w:rPr>
          <w:u w:val="single"/>
        </w:rPr>
        <w:t>Positions</w:t>
      </w:r>
      <w:r w:rsidR="009C6B62">
        <w:t>: Temporary positions are positions established by the Board which are clearly of a non-continuing nature, identified by the Board as temporary and whose salaries are assigned hourly rates. Temporary positions include the following:</w:t>
      </w:r>
    </w:p>
    <w:p w:rsidR="0056710C" w:rsidRDefault="0056710C">
      <w:pPr>
        <w:tabs>
          <w:tab w:val="left" w:pos="-1440"/>
        </w:tabs>
        <w:ind w:left="3600" w:hanging="1440"/>
        <w:jc w:val="both"/>
      </w:pPr>
      <w:r>
        <w:tab/>
      </w:r>
    </w:p>
    <w:p w:rsidR="009C6B62" w:rsidRDefault="009C6B62" w:rsidP="00B66BDC">
      <w:pPr>
        <w:tabs>
          <w:tab w:val="left" w:pos="-1440"/>
        </w:tabs>
        <w:ind w:left="2880" w:hanging="1440"/>
        <w:jc w:val="both"/>
      </w:pPr>
      <w:r>
        <w:t>5.3.1</w:t>
      </w:r>
      <w:r>
        <w:tab/>
        <w:t>Positions which do not last more than the academic or budget year;</w:t>
      </w:r>
    </w:p>
    <w:p w:rsidR="009C6B62" w:rsidRDefault="009C6B62">
      <w:pPr>
        <w:jc w:val="both"/>
      </w:pPr>
    </w:p>
    <w:p w:rsidR="009C6B62" w:rsidRDefault="009C6B62" w:rsidP="00B66BDC">
      <w:pPr>
        <w:tabs>
          <w:tab w:val="left" w:pos="-1440"/>
        </w:tabs>
        <w:ind w:left="2880" w:hanging="1440"/>
        <w:jc w:val="both"/>
      </w:pPr>
      <w:r>
        <w:t>5.3.2</w:t>
      </w:r>
      <w:r>
        <w:tab/>
        <w:t>Positions which are seasonal in nature;</w:t>
      </w:r>
    </w:p>
    <w:p w:rsidR="009C6B62" w:rsidRDefault="009C6B62">
      <w:pPr>
        <w:jc w:val="both"/>
      </w:pPr>
    </w:p>
    <w:p w:rsidR="009C6B62" w:rsidRDefault="009C6B62" w:rsidP="00B66BDC">
      <w:pPr>
        <w:tabs>
          <w:tab w:val="left" w:pos="-1440"/>
        </w:tabs>
        <w:ind w:left="2880" w:hanging="1440"/>
        <w:jc w:val="both"/>
      </w:pPr>
      <w:r>
        <w:t>5.3.3</w:t>
      </w:r>
      <w:r>
        <w:tab/>
        <w:t>Positions which are part-time</w:t>
      </w:r>
      <w:r w:rsidR="006A35FB">
        <w:t xml:space="preserve"> </w:t>
      </w:r>
      <w:r>
        <w:t>and/or intermittent in nature;</w:t>
      </w:r>
    </w:p>
    <w:p w:rsidR="009C6B62" w:rsidRDefault="009C6B62">
      <w:pPr>
        <w:jc w:val="both"/>
      </w:pPr>
    </w:p>
    <w:p w:rsidR="009C6B62" w:rsidRDefault="009C6B62" w:rsidP="00B66BDC">
      <w:pPr>
        <w:tabs>
          <w:tab w:val="left" w:pos="-1440"/>
        </w:tabs>
        <w:ind w:left="2880" w:hanging="1440"/>
        <w:jc w:val="both"/>
      </w:pPr>
      <w:r>
        <w:t>5.3.4</w:t>
      </w:r>
      <w:r>
        <w:tab/>
        <w:t xml:space="preserve">Position(s) which are appointed under section 5.6 </w:t>
      </w:r>
      <w:r>
        <w:lastRenderedPageBreak/>
        <w:t>"Trustees Professor".</w:t>
      </w:r>
    </w:p>
    <w:p w:rsidR="009C6B62" w:rsidRDefault="009C6B62">
      <w:pPr>
        <w:jc w:val="both"/>
      </w:pPr>
    </w:p>
    <w:p w:rsidR="009C6B62" w:rsidRDefault="009C6B62" w:rsidP="00B66BDC">
      <w:pPr>
        <w:tabs>
          <w:tab w:val="left" w:pos="-1440"/>
        </w:tabs>
        <w:ind w:left="1440" w:hanging="1080"/>
        <w:jc w:val="both"/>
      </w:pPr>
      <w:r>
        <w:t>5.4</w:t>
      </w:r>
      <w:r>
        <w:tab/>
      </w:r>
      <w:r>
        <w:rPr>
          <w:u w:val="single"/>
        </w:rPr>
        <w:t>Permanent Appointments</w:t>
      </w:r>
      <w:r>
        <w:t>: For purposes of these rules, an employee is said to hold a permanent appointment if the position to which appointed is a permanent position and if the employee satisfactorily completes his/her probationary period. Until the employee has completed the probationary period, his/her employment status with the College is probationary appointment.</w:t>
      </w:r>
    </w:p>
    <w:p w:rsidR="002E5C43" w:rsidRDefault="002E5C43">
      <w:pPr>
        <w:tabs>
          <w:tab w:val="left" w:pos="-1440"/>
        </w:tabs>
        <w:ind w:left="2160" w:hanging="1440"/>
        <w:jc w:val="both"/>
      </w:pPr>
    </w:p>
    <w:p w:rsidR="00131890" w:rsidRDefault="002E5C43" w:rsidP="00131890">
      <w:pPr>
        <w:tabs>
          <w:tab w:val="left" w:pos="-1440"/>
        </w:tabs>
        <w:ind w:left="1440" w:hanging="1080"/>
        <w:jc w:val="both"/>
      </w:pPr>
      <w:r>
        <w:t>5.5</w:t>
      </w:r>
      <w:r>
        <w:tab/>
      </w:r>
      <w:r w:rsidRPr="002E5C43">
        <w:rPr>
          <w:u w:val="single"/>
        </w:rPr>
        <w:t>Limited Term Appointment</w:t>
      </w:r>
      <w:r w:rsidR="00441F9D">
        <w:t>: Limited-</w:t>
      </w:r>
      <w:r>
        <w:t xml:space="preserve">term appointment may be made to fill a temporary position or a temporary vacancy in a permanent position. An employee appointed on a </w:t>
      </w:r>
      <w:r w:rsidR="00441F9D">
        <w:t>limited-</w:t>
      </w:r>
      <w:r>
        <w:t xml:space="preserve">term basis to fill a temporary vacancy in a permanent position shall receive normal employment benefits. </w:t>
      </w:r>
      <w:r w:rsidR="009C558E" w:rsidRPr="007874CD">
        <w:t>Upon approval of the President, t</w:t>
      </w:r>
      <w:r w:rsidR="00441F9D" w:rsidRPr="007874CD">
        <w:t xml:space="preserve">he college </w:t>
      </w:r>
      <w:r w:rsidR="001A5519" w:rsidRPr="007874CD">
        <w:t>may</w:t>
      </w:r>
      <w:r w:rsidR="00441F9D" w:rsidRPr="007874CD">
        <w:t xml:space="preserve"> extend benefits to limited-term employees whose contract is for one year</w:t>
      </w:r>
      <w:r w:rsidR="009C558E" w:rsidRPr="007874CD">
        <w:t>. C</w:t>
      </w:r>
      <w:r w:rsidR="00441F9D" w:rsidRPr="007874CD">
        <w:t>ontracts less than on</w:t>
      </w:r>
      <w:r w:rsidR="009C558E" w:rsidRPr="007874CD">
        <w:t>e year may not be eligible for college benefits</w:t>
      </w:r>
      <w:r w:rsidR="009C558E" w:rsidRPr="007874CD">
        <w:rPr>
          <w:b/>
        </w:rPr>
        <w:t>.</w:t>
      </w:r>
      <w:r w:rsidR="009C558E" w:rsidRPr="007874CD">
        <w:t xml:space="preserve"> </w:t>
      </w:r>
    </w:p>
    <w:p w:rsidR="00131890" w:rsidRDefault="00131890" w:rsidP="00131890">
      <w:pPr>
        <w:tabs>
          <w:tab w:val="left" w:pos="-1440"/>
        </w:tabs>
        <w:ind w:left="1440" w:hanging="1080"/>
        <w:jc w:val="both"/>
      </w:pPr>
    </w:p>
    <w:p w:rsidR="001266EB" w:rsidRDefault="00131890" w:rsidP="00131890">
      <w:pPr>
        <w:tabs>
          <w:tab w:val="left" w:pos="-1440"/>
        </w:tabs>
        <w:ind w:left="1440" w:hanging="1080"/>
        <w:jc w:val="both"/>
      </w:pPr>
      <w:r>
        <w:tab/>
        <w:t>U</w:t>
      </w:r>
      <w:r w:rsidR="00441F9D" w:rsidRPr="007874CD">
        <w:t xml:space="preserve">nless authorized by the President. </w:t>
      </w:r>
      <w:r w:rsidR="009C6B62" w:rsidRPr="007874CD">
        <w:t>The conditions set</w:t>
      </w:r>
      <w:r w:rsidR="009C6B62">
        <w:t xml:space="preserve"> forth below shall govern limited-term appointments.</w:t>
      </w:r>
      <w:r w:rsidR="00441F9D">
        <w:t xml:space="preserve"> </w:t>
      </w:r>
    </w:p>
    <w:p w:rsidR="007874CD" w:rsidRDefault="007874CD" w:rsidP="007874CD">
      <w:pPr>
        <w:tabs>
          <w:tab w:val="left" w:pos="-1440"/>
        </w:tabs>
        <w:ind w:left="2160" w:hanging="1440"/>
        <w:jc w:val="both"/>
      </w:pPr>
    </w:p>
    <w:p w:rsidR="00106FA2" w:rsidRPr="00A36464" w:rsidRDefault="009C6B62" w:rsidP="00B66BDC">
      <w:pPr>
        <w:tabs>
          <w:tab w:val="left" w:pos="-1440"/>
        </w:tabs>
        <w:ind w:left="2880" w:hanging="1440"/>
        <w:jc w:val="both"/>
        <w:rPr>
          <w:b/>
        </w:rPr>
      </w:pPr>
      <w:r w:rsidRPr="00A36464">
        <w:t>5.5.1</w:t>
      </w:r>
      <w:r w:rsidRPr="00A36464">
        <w:tab/>
      </w:r>
      <w:r w:rsidR="00745DAE" w:rsidRPr="00B62C06">
        <w:t>Limited-term appointment is for a specified duration of up to one year. However,</w:t>
      </w:r>
      <w:r w:rsidR="00231188" w:rsidRPr="00B62C06">
        <w:t xml:space="preserve"> </w:t>
      </w:r>
      <w:r w:rsidR="00745DAE" w:rsidRPr="00B62C06">
        <w:t>the College may extend the contract beyond one year depending on College needs and if deemed in the best interest of the College. In such cases, the College will inform the employee at least fourteen days prior to the extension of the con</w:t>
      </w:r>
      <w:r w:rsidR="00A06A2F" w:rsidRPr="00B62C06">
        <w:t>t</w:t>
      </w:r>
      <w:r w:rsidR="00745DAE" w:rsidRPr="00B62C06">
        <w:t>ract.</w:t>
      </w:r>
    </w:p>
    <w:p w:rsidR="009C6B62" w:rsidRDefault="001A5519" w:rsidP="00B62C06">
      <w:pPr>
        <w:tabs>
          <w:tab w:val="left" w:pos="-1440"/>
        </w:tabs>
        <w:ind w:left="3600" w:hanging="1440"/>
        <w:jc w:val="both"/>
      </w:pPr>
      <w:r w:rsidRPr="00C9467E">
        <w:tab/>
      </w:r>
    </w:p>
    <w:p w:rsidR="00A06A2F" w:rsidRDefault="009C6B62" w:rsidP="00AA49CA">
      <w:pPr>
        <w:tabs>
          <w:tab w:val="left" w:pos="-1440"/>
        </w:tabs>
        <w:ind w:left="2880" w:hanging="1440"/>
        <w:jc w:val="both"/>
      </w:pPr>
      <w:r w:rsidRPr="00A36464">
        <w:t>5.5.2</w:t>
      </w:r>
      <w:r w:rsidRPr="00A36464">
        <w:tab/>
      </w:r>
      <w:r w:rsidR="00745DAE" w:rsidRPr="00A36464">
        <w:t>An employee on a limited-term appointment may have his/her employment terminated at any</w:t>
      </w:r>
      <w:r w:rsidR="00284A8A">
        <w:t xml:space="preserve"> </w:t>
      </w:r>
      <w:r w:rsidR="00745DAE" w:rsidRPr="00A36464">
        <w:t>time prior to the end of the contract</w:t>
      </w:r>
      <w:r w:rsidR="00A06A2F" w:rsidRPr="00A36464">
        <w:t xml:space="preserve"> period upon notice in writing </w:t>
      </w:r>
      <w:r w:rsidR="009520D0" w:rsidRPr="00A36464">
        <w:t>f</w:t>
      </w:r>
      <w:r w:rsidR="00A06A2F" w:rsidRPr="00A36464">
        <w:t>rom the appointing authority at least fourteen days prior to termination.</w:t>
      </w:r>
    </w:p>
    <w:p w:rsidR="009C6B62" w:rsidRDefault="009C6B62">
      <w:pPr>
        <w:jc w:val="both"/>
      </w:pPr>
    </w:p>
    <w:p w:rsidR="005C55BC" w:rsidRPr="00B62C06" w:rsidRDefault="009C6B62" w:rsidP="00AA49CA">
      <w:pPr>
        <w:tabs>
          <w:tab w:val="left" w:pos="-1440"/>
        </w:tabs>
        <w:ind w:left="2880" w:hanging="1440"/>
        <w:jc w:val="both"/>
      </w:pPr>
      <w:r w:rsidRPr="00A36464">
        <w:t>5.5.3</w:t>
      </w:r>
      <w:r w:rsidRPr="00A36464">
        <w:tab/>
      </w:r>
      <w:r w:rsidR="005C55BC" w:rsidRPr="00B62C06">
        <w:t xml:space="preserve">A limited-term appointment is deemed terminated at the expiration of the contract period regardless of whether or not the appointing authority institutes termination action. </w:t>
      </w:r>
    </w:p>
    <w:p w:rsidR="009C6B62" w:rsidRPr="00B62C06" w:rsidRDefault="009C6B62" w:rsidP="007E339C">
      <w:pPr>
        <w:tabs>
          <w:tab w:val="left" w:pos="10080"/>
        </w:tabs>
        <w:jc w:val="both"/>
      </w:pPr>
    </w:p>
    <w:p w:rsidR="009C6B62" w:rsidRDefault="009C6B62" w:rsidP="00AA49CA">
      <w:pPr>
        <w:tabs>
          <w:tab w:val="left" w:pos="-1440"/>
        </w:tabs>
        <w:ind w:left="2880" w:hanging="1440"/>
        <w:jc w:val="both"/>
      </w:pPr>
      <w:r>
        <w:t>5.5.</w:t>
      </w:r>
      <w:r w:rsidR="00163147">
        <w:t>4</w:t>
      </w:r>
      <w:r>
        <w:tab/>
        <w:t>Appointments made on a limited-term basis shall be governed by the College's employment policies under Rule 6.0.</w:t>
      </w:r>
    </w:p>
    <w:p w:rsidR="009C6B62" w:rsidRDefault="009C6B62">
      <w:pPr>
        <w:jc w:val="both"/>
      </w:pPr>
    </w:p>
    <w:p w:rsidR="009C6B62" w:rsidRDefault="009C6B62" w:rsidP="00AA49CA">
      <w:pPr>
        <w:tabs>
          <w:tab w:val="left" w:pos="-1440"/>
        </w:tabs>
        <w:ind w:left="2880" w:hanging="1440"/>
        <w:jc w:val="both"/>
      </w:pPr>
      <w:r>
        <w:t>5.5.6</w:t>
      </w:r>
      <w:r>
        <w:tab/>
        <w:t>A person on the eligibility list who accepted limited-term appointment shall, upon termination of the limited-term, be entitled to reinstatement to his/her former position;</w:t>
      </w:r>
      <w:r w:rsidR="00284A8A">
        <w:t xml:space="preserve"> </w:t>
      </w:r>
      <w:r>
        <w:t>be placed on the same pay level and step occupied at the time prior to the limited-term appointment; and be granted all employment benefits of permanent appointments.</w:t>
      </w:r>
    </w:p>
    <w:p w:rsidR="009756FA" w:rsidRDefault="009756FA" w:rsidP="00AA49CA">
      <w:pPr>
        <w:tabs>
          <w:tab w:val="left" w:pos="-1440"/>
        </w:tabs>
        <w:ind w:left="2880" w:hanging="1440"/>
        <w:jc w:val="both"/>
      </w:pPr>
    </w:p>
    <w:p w:rsidR="009C6B62" w:rsidRDefault="009C6B62">
      <w:pPr>
        <w:jc w:val="both"/>
      </w:pPr>
    </w:p>
    <w:p w:rsidR="002C3C21" w:rsidRPr="00AA49CA" w:rsidRDefault="009C6B62" w:rsidP="00AA49CA">
      <w:pPr>
        <w:tabs>
          <w:tab w:val="left" w:pos="-1440"/>
        </w:tabs>
        <w:ind w:left="1440" w:hanging="1080"/>
        <w:jc w:val="both"/>
      </w:pPr>
      <w:r>
        <w:t>5.6</w:t>
      </w:r>
      <w:r>
        <w:tab/>
      </w:r>
      <w:r w:rsidR="006976F6" w:rsidRPr="00A36464">
        <w:rPr>
          <w:u w:val="single"/>
        </w:rPr>
        <w:t>Honorary Professor</w:t>
      </w:r>
      <w:r w:rsidRPr="002C3C21">
        <w:t xml:space="preserve">: The Board may create a committee </w:t>
      </w:r>
      <w:r w:rsidR="002C3C21">
        <w:t xml:space="preserve">comprised of faculty </w:t>
      </w:r>
      <w:r w:rsidRPr="002C3C21">
        <w:t>to review and advi</w:t>
      </w:r>
      <w:r w:rsidR="00A34965" w:rsidRPr="002C3C21">
        <w:t>s</w:t>
      </w:r>
      <w:r w:rsidRPr="002C3C21">
        <w:t>e the President, V.P.</w:t>
      </w:r>
      <w:r w:rsidR="002C3C21">
        <w:t xml:space="preserve"> of</w:t>
      </w:r>
      <w:r w:rsidR="00AA49CA">
        <w:t xml:space="preserve"> Education &amp; </w:t>
      </w:r>
      <w:r w:rsidRPr="002C3C21">
        <w:t>Training and faculty representatives on criteria for considering and appointing distinguished persons to a "Trustees</w:t>
      </w:r>
      <w:r>
        <w:t xml:space="preserve"> Professor" faculty position. </w:t>
      </w:r>
      <w:r w:rsidRPr="003D45CC">
        <w:t xml:space="preserve"> </w:t>
      </w:r>
    </w:p>
    <w:p w:rsidR="00FE034F" w:rsidRDefault="009D1C7B">
      <w:pPr>
        <w:tabs>
          <w:tab w:val="left" w:pos="-1440"/>
        </w:tabs>
        <w:ind w:left="3600" w:hanging="1440"/>
        <w:jc w:val="both"/>
      </w:pPr>
      <w:r w:rsidRPr="00990A09">
        <w:rPr>
          <w:color w:val="FFFFFF"/>
        </w:rPr>
        <w:tab/>
      </w:r>
    </w:p>
    <w:p w:rsidR="009C6B62" w:rsidRDefault="009C6B62" w:rsidP="00AA49CA">
      <w:pPr>
        <w:tabs>
          <w:tab w:val="left" w:pos="-1440"/>
        </w:tabs>
        <w:ind w:left="2880" w:hanging="1440"/>
        <w:jc w:val="both"/>
      </w:pPr>
      <w:r>
        <w:t>5.6.1</w:t>
      </w:r>
      <w:r>
        <w:tab/>
        <w:t xml:space="preserve">A </w:t>
      </w:r>
      <w:r w:rsidR="000206B1" w:rsidRPr="00171307">
        <w:rPr>
          <w:u w:val="single"/>
        </w:rPr>
        <w:t>“Honorary Professor”</w:t>
      </w:r>
      <w:r>
        <w:t xml:space="preserve"> position shall be classified as permanent. Except as otherwise stated in this </w:t>
      </w:r>
      <w:r w:rsidR="00394C62">
        <w:t>s</w:t>
      </w:r>
      <w:r>
        <w:t>ection, all policies, regulations, and rules that apply to a person appointed to regular full-time position shall apply to a Trustees Professor.</w:t>
      </w:r>
    </w:p>
    <w:p w:rsidR="009C6B62" w:rsidRDefault="009C6B62">
      <w:pPr>
        <w:jc w:val="both"/>
      </w:pPr>
    </w:p>
    <w:p w:rsidR="009C6B62" w:rsidRDefault="009C6B62" w:rsidP="00AA49CA">
      <w:pPr>
        <w:tabs>
          <w:tab w:val="left" w:pos="-1440"/>
        </w:tabs>
        <w:ind w:left="2880" w:hanging="1440"/>
        <w:jc w:val="both"/>
      </w:pPr>
      <w:r>
        <w:t>5.6.2</w:t>
      </w:r>
      <w:r>
        <w:tab/>
        <w:t>The</w:t>
      </w:r>
      <w:r w:rsidR="00073B54" w:rsidRPr="00171307">
        <w:t xml:space="preserve"> </w:t>
      </w:r>
      <w:r w:rsidR="00073B54" w:rsidRPr="00171307">
        <w:rPr>
          <w:u w:val="single"/>
        </w:rPr>
        <w:t>“Honorary Professor”</w:t>
      </w:r>
      <w:r w:rsidR="00073B54">
        <w:t xml:space="preserve"> </w:t>
      </w:r>
      <w:r>
        <w:t>position shall be limited to no more than one position at any given time.</w:t>
      </w:r>
    </w:p>
    <w:p w:rsidR="009C6B62" w:rsidRDefault="009C6B62">
      <w:pPr>
        <w:jc w:val="both"/>
      </w:pPr>
    </w:p>
    <w:p w:rsidR="00C94161" w:rsidRDefault="009C6B62" w:rsidP="00C94161">
      <w:pPr>
        <w:tabs>
          <w:tab w:val="left" w:pos="-1440"/>
        </w:tabs>
        <w:ind w:left="1440" w:hanging="1080"/>
        <w:jc w:val="both"/>
      </w:pPr>
      <w:r>
        <w:t>5.7</w:t>
      </w:r>
      <w:r>
        <w:tab/>
      </w:r>
      <w:r>
        <w:rPr>
          <w:u w:val="single"/>
        </w:rPr>
        <w:t>Emergency Appointment</w:t>
      </w:r>
      <w:r>
        <w:t xml:space="preserve">: An emergency appointment may be made to fill a vacant position in the absence of an appropriate </w:t>
      </w:r>
      <w:r w:rsidRPr="003821E5">
        <w:t>eligible list</w:t>
      </w:r>
      <w:r>
        <w:t xml:space="preserve"> and pending the establishment of said list. The person must meet minimum qualification requirements for the vacant position.  An emergency appointment must be terminated no later than 30 days after </w:t>
      </w:r>
      <w:r w:rsidR="003821E5" w:rsidRPr="003821E5">
        <w:t>a</w:t>
      </w:r>
      <w:r>
        <w:t xml:space="preserve"> </w:t>
      </w:r>
      <w:r w:rsidRPr="003821E5">
        <w:t>list of</w:t>
      </w:r>
      <w:r>
        <w:t xml:space="preserve"> eligible has been established</w:t>
      </w:r>
      <w:r w:rsidR="003821E5">
        <w:t xml:space="preserve">. </w:t>
      </w:r>
      <w:r w:rsidRPr="003821E5">
        <w:t>In no event shall an e</w:t>
      </w:r>
      <w:r w:rsidR="00C94161">
        <w:t>mergency appoint exceed 90 days</w:t>
      </w:r>
    </w:p>
    <w:p w:rsidR="00C94161" w:rsidRDefault="00C94161" w:rsidP="00C94161">
      <w:pPr>
        <w:tabs>
          <w:tab w:val="left" w:pos="-1440"/>
        </w:tabs>
        <w:ind w:left="1440" w:hanging="1080"/>
        <w:jc w:val="both"/>
      </w:pPr>
    </w:p>
    <w:p w:rsidR="00C94161" w:rsidRPr="00C94161" w:rsidRDefault="00C94161" w:rsidP="00C94161">
      <w:pPr>
        <w:tabs>
          <w:tab w:val="left" w:pos="-1440"/>
        </w:tabs>
        <w:ind w:left="1440" w:hanging="1080"/>
        <w:jc w:val="both"/>
        <w:rPr>
          <w:b/>
          <w:szCs w:val="24"/>
        </w:rPr>
      </w:pPr>
      <w:r>
        <w:rPr>
          <w:b/>
          <w:sz w:val="28"/>
          <w:szCs w:val="28"/>
        </w:rPr>
        <w:tab/>
      </w:r>
      <w:r>
        <w:rPr>
          <w:b/>
          <w:sz w:val="28"/>
          <w:szCs w:val="28"/>
        </w:rPr>
        <w:tab/>
      </w:r>
      <w:r>
        <w:rPr>
          <w:b/>
          <w:sz w:val="28"/>
          <w:szCs w:val="28"/>
        </w:rPr>
        <w:tab/>
      </w:r>
      <w:r>
        <w:rPr>
          <w:b/>
          <w:sz w:val="28"/>
          <w:szCs w:val="28"/>
        </w:rPr>
        <w:tab/>
      </w:r>
      <w:r>
        <w:rPr>
          <w:b/>
          <w:sz w:val="28"/>
          <w:szCs w:val="28"/>
        </w:rPr>
        <w:tab/>
      </w:r>
      <w:r>
        <w:rPr>
          <w:b/>
          <w:sz w:val="28"/>
          <w:szCs w:val="28"/>
        </w:rPr>
        <w:tab/>
      </w:r>
      <w:r w:rsidRPr="00C94161">
        <w:rPr>
          <w:b/>
          <w:szCs w:val="24"/>
        </w:rPr>
        <w:t>EMPLOYMENT</w:t>
      </w:r>
    </w:p>
    <w:p w:rsidR="00C94161" w:rsidRDefault="00C94161" w:rsidP="00C94161">
      <w:pPr>
        <w:tabs>
          <w:tab w:val="left" w:pos="-1440"/>
        </w:tabs>
        <w:ind w:left="1440" w:hanging="1080"/>
        <w:jc w:val="both"/>
      </w:pPr>
    </w:p>
    <w:p w:rsidR="009C6B62" w:rsidRDefault="009C6B62" w:rsidP="00B42201">
      <w:pPr>
        <w:tabs>
          <w:tab w:val="left" w:pos="-1440"/>
        </w:tabs>
        <w:ind w:left="1440" w:hanging="1080"/>
        <w:jc w:val="both"/>
      </w:pPr>
      <w:r>
        <w:t>6.0</w:t>
      </w:r>
      <w:r>
        <w:tab/>
      </w:r>
      <w:r w:rsidR="00133FA9" w:rsidRPr="00FE42D1">
        <w:rPr>
          <w:u w:val="single"/>
        </w:rPr>
        <w:t>Employment</w:t>
      </w:r>
      <w:r w:rsidR="00133FA9">
        <w:t xml:space="preserve"> The</w:t>
      </w:r>
      <w:r>
        <w:t xml:space="preserve"> purpose of this section is to provide a framework for the orderly hiring of employees for the various staff designations.</w:t>
      </w:r>
    </w:p>
    <w:p w:rsidR="009C6B62" w:rsidRDefault="009C6B62">
      <w:pPr>
        <w:jc w:val="both"/>
      </w:pPr>
    </w:p>
    <w:p w:rsidR="009C6B62" w:rsidRPr="004346E6" w:rsidRDefault="009C6B62" w:rsidP="00B42201">
      <w:pPr>
        <w:tabs>
          <w:tab w:val="left" w:pos="-1440"/>
        </w:tabs>
        <w:ind w:left="1440" w:hanging="1080"/>
        <w:jc w:val="both"/>
      </w:pPr>
      <w:r>
        <w:t>6.1</w:t>
      </w:r>
      <w:r>
        <w:tab/>
      </w:r>
      <w:r w:rsidRPr="006A2F3C">
        <w:rPr>
          <w:u w:val="single"/>
        </w:rPr>
        <w:t>Policies</w:t>
      </w:r>
    </w:p>
    <w:p w:rsidR="009C6B62" w:rsidRDefault="009C6B62">
      <w:pPr>
        <w:jc w:val="both"/>
      </w:pPr>
    </w:p>
    <w:p w:rsidR="009C6B62" w:rsidRDefault="009C6B62" w:rsidP="00B42201">
      <w:pPr>
        <w:tabs>
          <w:tab w:val="left" w:pos="-1440"/>
        </w:tabs>
        <w:ind w:left="2880" w:hanging="1440"/>
        <w:jc w:val="both"/>
      </w:pPr>
      <w:r>
        <w:t>6.1.1</w:t>
      </w:r>
      <w:r>
        <w:tab/>
        <w:t xml:space="preserve">All personnel recruitment and all rules and regulations governing personnel in PCC shall adhere to the Board's policy on "Equal Opportunity" and non-discrimination on the basis of race, color, religion, age, sex, national origin or other non-merit </w:t>
      </w:r>
      <w:r w:rsidRPr="002B2C59">
        <w:t>factors</w:t>
      </w:r>
      <w:r w:rsidR="00163147">
        <w:t xml:space="preserve">. </w:t>
      </w:r>
      <w:r w:rsidRPr="002B2C59">
        <w:t>Equal employment opportunities shall be provided to all applicants and employees</w:t>
      </w:r>
      <w:r>
        <w:t>.</w:t>
      </w:r>
    </w:p>
    <w:p w:rsidR="009C6B62" w:rsidRDefault="009C6B62">
      <w:pPr>
        <w:jc w:val="both"/>
      </w:pPr>
    </w:p>
    <w:p w:rsidR="009C6B62" w:rsidRDefault="009C6B62" w:rsidP="00CB6E3D">
      <w:pPr>
        <w:tabs>
          <w:tab w:val="left" w:pos="-1440"/>
        </w:tabs>
        <w:ind w:left="2880" w:hanging="1440"/>
        <w:jc w:val="both"/>
      </w:pPr>
      <w:r>
        <w:t>6.1.2</w:t>
      </w:r>
      <w:r>
        <w:tab/>
        <w:t>The President</w:t>
      </w:r>
      <w:r w:rsidR="009E6FE1">
        <w:t xml:space="preserve"> and all College administrators shall</w:t>
      </w:r>
      <w:r>
        <w:t xml:space="preserve"> engage in affirmative action programs to assure equal opportunity in employment and non-discrimination in all </w:t>
      </w:r>
      <w:r w:rsidR="00D10AFA">
        <w:tab/>
      </w:r>
      <w:r>
        <w:t>College programs and activities.</w:t>
      </w:r>
    </w:p>
    <w:p w:rsidR="009C6B62" w:rsidRDefault="009C6B62">
      <w:pPr>
        <w:jc w:val="both"/>
      </w:pPr>
    </w:p>
    <w:p w:rsidR="009C6B62" w:rsidRDefault="009C6B62" w:rsidP="00CB6E3D">
      <w:pPr>
        <w:tabs>
          <w:tab w:val="left" w:pos="-1440"/>
        </w:tabs>
        <w:ind w:left="2880" w:hanging="1440"/>
        <w:jc w:val="both"/>
      </w:pPr>
      <w:r>
        <w:t>6.1.3</w:t>
      </w:r>
      <w:r>
        <w:tab/>
        <w:t xml:space="preserve">All personnel recruitment requirements </w:t>
      </w:r>
      <w:r w:rsidR="00CB6E3D">
        <w:t xml:space="preserve">shall </w:t>
      </w:r>
      <w:r>
        <w:t xml:space="preserve">be announced through notice of </w:t>
      </w:r>
      <w:r w:rsidR="00CB6E3D">
        <w:t xml:space="preserve">position </w:t>
      </w:r>
      <w:r>
        <w:t xml:space="preserve">vacancies published and </w:t>
      </w:r>
      <w:r w:rsidR="00D10AFA">
        <w:tab/>
      </w:r>
      <w:r>
        <w:t xml:space="preserve">distributed throughout the components of the College. Positive efforts shall be taken to assure that vacancy announcements </w:t>
      </w:r>
      <w:r w:rsidR="00D10AFA">
        <w:tab/>
      </w:r>
      <w:r>
        <w:t>reach all segments of the population in order to assure equal opportunity for all citizens.</w:t>
      </w:r>
    </w:p>
    <w:p w:rsidR="009C6B62" w:rsidRDefault="009C6B62">
      <w:pPr>
        <w:jc w:val="both"/>
      </w:pPr>
    </w:p>
    <w:p w:rsidR="009C6B62" w:rsidRDefault="009C6B62" w:rsidP="00CB6E3D">
      <w:pPr>
        <w:tabs>
          <w:tab w:val="left" w:pos="-1440"/>
        </w:tabs>
        <w:ind w:left="2880" w:hanging="1440"/>
        <w:jc w:val="both"/>
      </w:pPr>
      <w:r>
        <w:t>6.1.4</w:t>
      </w:r>
      <w:r>
        <w:tab/>
        <w:t xml:space="preserve">The Human Resources Director </w:t>
      </w:r>
      <w:r w:rsidR="009E6FE1" w:rsidRPr="00163147">
        <w:t xml:space="preserve">along with the hiring department </w:t>
      </w:r>
      <w:r w:rsidRPr="00163147">
        <w:t>shall</w:t>
      </w:r>
      <w:r>
        <w:t xml:space="preserve"> have the responsibility to evaluate the fitness of applicants for service in the College by competitive methods.</w:t>
      </w:r>
    </w:p>
    <w:p w:rsidR="009C6B62" w:rsidRDefault="009C6B62">
      <w:pPr>
        <w:jc w:val="both"/>
      </w:pPr>
    </w:p>
    <w:p w:rsidR="009C6B62" w:rsidRDefault="009C6B62" w:rsidP="00CB6E3D">
      <w:pPr>
        <w:tabs>
          <w:tab w:val="left" w:pos="-1440"/>
        </w:tabs>
        <w:ind w:left="2880" w:hanging="1440"/>
        <w:jc w:val="both"/>
      </w:pPr>
      <w:r>
        <w:t>6.1.5</w:t>
      </w:r>
      <w:r>
        <w:tab/>
        <w:t xml:space="preserve">Evaluations </w:t>
      </w:r>
      <w:r w:rsidR="008847BA" w:rsidRPr="00163147">
        <w:t xml:space="preserve">may </w:t>
      </w:r>
      <w:r>
        <w:t>be held for all initial appointments and promotions shall be job-related in nature designed to reveal the capacity of the applicant to successfully perform the duties of the position for</w:t>
      </w:r>
      <w:r w:rsidR="00FE42D1">
        <w:t xml:space="preserve"> which the individual is applying.</w:t>
      </w:r>
    </w:p>
    <w:p w:rsidR="009C6B62" w:rsidRDefault="009C6B62">
      <w:pPr>
        <w:jc w:val="both"/>
      </w:pPr>
    </w:p>
    <w:p w:rsidR="009C6B62" w:rsidRDefault="009C6B62" w:rsidP="00CB6E3D">
      <w:pPr>
        <w:tabs>
          <w:tab w:val="left" w:pos="-1440"/>
        </w:tabs>
        <w:ind w:left="2880" w:hanging="1440"/>
        <w:jc w:val="both"/>
      </w:pPr>
      <w:r w:rsidRPr="008847BA">
        <w:t>6.1.6</w:t>
      </w:r>
      <w:r w:rsidRPr="008847BA">
        <w:tab/>
        <w:t xml:space="preserve">The evaluation </w:t>
      </w:r>
      <w:r w:rsidR="008847BA" w:rsidRPr="00163147">
        <w:t>may</w:t>
      </w:r>
      <w:r w:rsidR="00163147">
        <w:t xml:space="preserve"> </w:t>
      </w:r>
      <w:r w:rsidRPr="008847BA">
        <w:t>consist,</w:t>
      </w:r>
      <w:r w:rsidR="004D7B20">
        <w:t xml:space="preserve"> </w:t>
      </w:r>
      <w:r w:rsidRPr="008847BA">
        <w:t xml:space="preserve">in various combinations as appropriate to the position or class of positions, (a) practical written examination, (b) performance test and/or work sample, (c) oral examination (interview), (d) rating of training and experience, </w:t>
      </w:r>
      <w:r w:rsidR="002C5554">
        <w:t>(</w:t>
      </w:r>
      <w:r w:rsidRPr="008847BA">
        <w:t xml:space="preserve">e) background and reference </w:t>
      </w:r>
      <w:r w:rsidR="00D10AFA">
        <w:tab/>
      </w:r>
      <w:r w:rsidRPr="008847BA">
        <w:t>inquiry, and (f) physical examination.</w:t>
      </w:r>
    </w:p>
    <w:p w:rsidR="009C6B62" w:rsidRDefault="009C6B62">
      <w:pPr>
        <w:jc w:val="both"/>
      </w:pPr>
    </w:p>
    <w:p w:rsidR="009C6B62" w:rsidRPr="00440462" w:rsidRDefault="009C6B62" w:rsidP="00CB6E3D">
      <w:pPr>
        <w:tabs>
          <w:tab w:val="left" w:pos="-1440"/>
        </w:tabs>
        <w:ind w:left="2880" w:hanging="1440"/>
        <w:jc w:val="both"/>
        <w:rPr>
          <w:u w:val="single"/>
        </w:rPr>
      </w:pPr>
      <w:r>
        <w:t>6.1.7</w:t>
      </w:r>
      <w:r>
        <w:tab/>
        <w:t>All eligible applicants shall be placed on respective eligible lists. All selections shall be made from eligible lists established for the respective position or classes of positions.</w:t>
      </w:r>
      <w:r w:rsidR="001A5412">
        <w:t xml:space="preserve"> </w:t>
      </w:r>
    </w:p>
    <w:p w:rsidR="009C6B62" w:rsidRDefault="009C6B62">
      <w:pPr>
        <w:jc w:val="both"/>
      </w:pPr>
    </w:p>
    <w:p w:rsidR="009C6B62" w:rsidRDefault="009C6B62" w:rsidP="00CB6E3D">
      <w:pPr>
        <w:tabs>
          <w:tab w:val="left" w:pos="-1440"/>
        </w:tabs>
        <w:ind w:left="2880" w:hanging="1440"/>
        <w:jc w:val="both"/>
      </w:pPr>
      <w:r>
        <w:t>6.1.8</w:t>
      </w:r>
      <w:r>
        <w:tab/>
        <w:t xml:space="preserve">Selection of eligible applicants shall be accomplished consistent with the merit principles of recruitment and selection </w:t>
      </w:r>
      <w:r w:rsidR="00D10AFA">
        <w:tab/>
      </w:r>
      <w:r>
        <w:t>based on ability, knowledge, attitude and skills.</w:t>
      </w:r>
    </w:p>
    <w:p w:rsidR="009C6B62" w:rsidRDefault="009C6B62">
      <w:pPr>
        <w:jc w:val="both"/>
      </w:pPr>
    </w:p>
    <w:p w:rsidR="009C6B62" w:rsidRDefault="009C6B62" w:rsidP="00CB6E3D">
      <w:pPr>
        <w:tabs>
          <w:tab w:val="left" w:pos="-1440"/>
        </w:tabs>
        <w:ind w:left="2880" w:hanging="1440"/>
        <w:jc w:val="both"/>
      </w:pPr>
      <w:r>
        <w:t>6.1.9</w:t>
      </w:r>
      <w:r>
        <w:tab/>
        <w:t xml:space="preserve">No person shall be appointed to, employed in, or paid for, service in the College </w:t>
      </w:r>
      <w:r w:rsidR="00D10AFA">
        <w:tab/>
      </w:r>
      <w:r>
        <w:t>until that position has been duly established and allocated to its proper class and salary by the Board.</w:t>
      </w:r>
    </w:p>
    <w:p w:rsidR="00BD5387" w:rsidRDefault="00BD5387">
      <w:pPr>
        <w:tabs>
          <w:tab w:val="left" w:pos="-1440"/>
        </w:tabs>
        <w:ind w:left="2880" w:hanging="1440"/>
        <w:jc w:val="both"/>
      </w:pPr>
    </w:p>
    <w:p w:rsidR="00F83CE4" w:rsidRDefault="00BD5387" w:rsidP="00CB6E3D">
      <w:pPr>
        <w:tabs>
          <w:tab w:val="left" w:pos="-1440"/>
        </w:tabs>
        <w:ind w:left="2880" w:hanging="1440"/>
        <w:jc w:val="both"/>
        <w:rPr>
          <w:color w:val="000000"/>
        </w:rPr>
      </w:pPr>
      <w:r>
        <w:t>6.1.10</w:t>
      </w:r>
      <w:r>
        <w:tab/>
      </w:r>
      <w:r w:rsidRPr="00060475">
        <w:rPr>
          <w:color w:val="000000"/>
        </w:rPr>
        <w:t>Statement of Accuracy</w:t>
      </w:r>
      <w:r w:rsidR="00F83CE4">
        <w:rPr>
          <w:color w:val="000000"/>
        </w:rPr>
        <w:t>:</w:t>
      </w:r>
    </w:p>
    <w:p w:rsidR="00BD5387" w:rsidRPr="00060475" w:rsidRDefault="00CB6E3D" w:rsidP="00F83CE4">
      <w:pPr>
        <w:tabs>
          <w:tab w:val="left" w:pos="-1440"/>
        </w:tabs>
        <w:ind w:left="2880" w:hanging="630"/>
        <w:jc w:val="both"/>
        <w:rPr>
          <w:color w:val="000000"/>
        </w:rPr>
      </w:pPr>
      <w:r>
        <w:rPr>
          <w:color w:val="000000"/>
        </w:rPr>
        <w:tab/>
      </w:r>
      <w:r w:rsidR="00BD5387" w:rsidRPr="00060475">
        <w:rPr>
          <w:color w:val="000000"/>
        </w:rPr>
        <w:t>The following must be</w:t>
      </w:r>
      <w:r w:rsidR="00F83CE4">
        <w:rPr>
          <w:color w:val="000000"/>
        </w:rPr>
        <w:t xml:space="preserve"> i</w:t>
      </w:r>
      <w:r w:rsidR="00BD5387" w:rsidRPr="00060475">
        <w:rPr>
          <w:color w:val="000000"/>
        </w:rPr>
        <w:t xml:space="preserve">ncorporated on </w:t>
      </w:r>
      <w:r>
        <w:rPr>
          <w:color w:val="000000"/>
        </w:rPr>
        <w:t xml:space="preserve">all </w:t>
      </w:r>
      <w:r w:rsidR="00BD5387" w:rsidRPr="00060475">
        <w:rPr>
          <w:color w:val="000000"/>
        </w:rPr>
        <w:t>job</w:t>
      </w:r>
      <w:r w:rsidR="00F83CE4">
        <w:rPr>
          <w:color w:val="000000"/>
        </w:rPr>
        <w:t xml:space="preserve"> </w:t>
      </w:r>
      <w:r w:rsidR="00BD5387" w:rsidRPr="00060475">
        <w:rPr>
          <w:color w:val="000000"/>
        </w:rPr>
        <w:t>applications and signed by the applicant:</w:t>
      </w:r>
    </w:p>
    <w:p w:rsidR="00BD5387" w:rsidRPr="00060475" w:rsidRDefault="00BD5387">
      <w:pPr>
        <w:tabs>
          <w:tab w:val="left" w:pos="-1440"/>
        </w:tabs>
        <w:ind w:left="2880" w:hanging="1440"/>
        <w:jc w:val="both"/>
        <w:rPr>
          <w:color w:val="000000"/>
        </w:rPr>
      </w:pPr>
    </w:p>
    <w:p w:rsidR="00CB6E3D" w:rsidRPr="005D09E2" w:rsidRDefault="002C5554" w:rsidP="002C5554">
      <w:pPr>
        <w:tabs>
          <w:tab w:val="left" w:pos="-1440"/>
        </w:tabs>
        <w:ind w:left="3600" w:hanging="1440"/>
        <w:jc w:val="both"/>
        <w:rPr>
          <w:b/>
          <w:i/>
          <w:color w:val="000000"/>
        </w:rPr>
      </w:pPr>
      <w:r>
        <w:rPr>
          <w:b/>
          <w:i/>
          <w:color w:val="000000"/>
        </w:rPr>
        <w:tab/>
      </w:r>
      <w:r w:rsidR="00BD5387" w:rsidRPr="005D09E2">
        <w:rPr>
          <w:b/>
          <w:i/>
          <w:color w:val="000000"/>
        </w:rPr>
        <w:t>I certify that all answers given</w:t>
      </w:r>
      <w:r w:rsidR="00F83CE4">
        <w:rPr>
          <w:b/>
          <w:i/>
          <w:color w:val="000000"/>
        </w:rPr>
        <w:t xml:space="preserve"> </w:t>
      </w:r>
      <w:r w:rsidR="00BD5387" w:rsidRPr="005D09E2">
        <w:rPr>
          <w:b/>
          <w:i/>
          <w:color w:val="000000"/>
        </w:rPr>
        <w:t>by me are true, accurate</w:t>
      </w:r>
      <w:r>
        <w:rPr>
          <w:b/>
          <w:i/>
          <w:color w:val="000000"/>
        </w:rPr>
        <w:t xml:space="preserve"> </w:t>
      </w:r>
      <w:r w:rsidR="00BD5387" w:rsidRPr="005D09E2">
        <w:rPr>
          <w:b/>
          <w:i/>
          <w:color w:val="000000"/>
        </w:rPr>
        <w:t>and complete.</w:t>
      </w:r>
      <w:r w:rsidR="00F83CE4">
        <w:rPr>
          <w:b/>
          <w:i/>
          <w:color w:val="000000"/>
        </w:rPr>
        <w:t xml:space="preserve"> </w:t>
      </w:r>
      <w:r w:rsidR="00BD5387" w:rsidRPr="005D09E2">
        <w:rPr>
          <w:b/>
          <w:i/>
          <w:color w:val="000000"/>
        </w:rPr>
        <w:t>I understand that the</w:t>
      </w:r>
      <w:r w:rsidR="00F83CE4">
        <w:rPr>
          <w:b/>
          <w:i/>
          <w:color w:val="000000"/>
        </w:rPr>
        <w:t xml:space="preserve"> </w:t>
      </w:r>
      <w:r w:rsidR="00BD5387" w:rsidRPr="005D09E2">
        <w:rPr>
          <w:b/>
          <w:i/>
          <w:color w:val="000000"/>
        </w:rPr>
        <w:t xml:space="preserve">falsification, misrepresentation or omission of fact on this </w:t>
      </w:r>
      <w:r w:rsidR="00F83CE4">
        <w:rPr>
          <w:b/>
          <w:i/>
          <w:color w:val="000000"/>
        </w:rPr>
        <w:t>a</w:t>
      </w:r>
      <w:r w:rsidR="00BD5387" w:rsidRPr="005D09E2">
        <w:rPr>
          <w:b/>
          <w:i/>
          <w:color w:val="000000"/>
        </w:rPr>
        <w:t xml:space="preserve">pplication (or </w:t>
      </w:r>
      <w:r w:rsidR="00CB6E3D">
        <w:rPr>
          <w:b/>
          <w:i/>
          <w:color w:val="000000"/>
        </w:rPr>
        <w:t xml:space="preserve">any </w:t>
      </w:r>
      <w:r w:rsidR="00BD5387" w:rsidRPr="005D09E2">
        <w:rPr>
          <w:b/>
          <w:i/>
          <w:color w:val="000000"/>
        </w:rPr>
        <w:t>other accompanying documents)</w:t>
      </w:r>
      <w:r>
        <w:rPr>
          <w:b/>
          <w:i/>
          <w:color w:val="000000"/>
        </w:rPr>
        <w:t xml:space="preserve"> </w:t>
      </w:r>
      <w:r w:rsidR="00BD5387" w:rsidRPr="005D09E2">
        <w:rPr>
          <w:b/>
          <w:i/>
          <w:color w:val="000000"/>
        </w:rPr>
        <w:t>will be cause for denial of employment,</w:t>
      </w:r>
      <w:r w:rsidR="00F83CE4">
        <w:rPr>
          <w:b/>
          <w:i/>
          <w:color w:val="000000"/>
        </w:rPr>
        <w:t xml:space="preserve"> </w:t>
      </w:r>
      <w:r w:rsidR="00BD5387" w:rsidRPr="005D09E2">
        <w:rPr>
          <w:b/>
          <w:i/>
          <w:color w:val="000000"/>
        </w:rPr>
        <w:t>regardless of when or how it was discovered.</w:t>
      </w:r>
    </w:p>
    <w:p w:rsidR="00BD5387" w:rsidRDefault="00BD5387">
      <w:pPr>
        <w:tabs>
          <w:tab w:val="left" w:pos="-1440"/>
        </w:tabs>
        <w:ind w:left="2880" w:hanging="1440"/>
        <w:jc w:val="both"/>
        <w:rPr>
          <w:b/>
          <w:i/>
          <w:color w:val="000000"/>
        </w:rPr>
      </w:pPr>
    </w:p>
    <w:p w:rsidR="00BD5387" w:rsidRPr="005D09E2" w:rsidRDefault="002C5554" w:rsidP="002C5554">
      <w:pPr>
        <w:tabs>
          <w:tab w:val="left" w:pos="-1440"/>
        </w:tabs>
        <w:ind w:left="3600" w:hanging="1440"/>
        <w:jc w:val="both"/>
        <w:rPr>
          <w:b/>
          <w:i/>
          <w:color w:val="000000"/>
        </w:rPr>
      </w:pPr>
      <w:r>
        <w:rPr>
          <w:b/>
          <w:i/>
          <w:color w:val="000000"/>
        </w:rPr>
        <w:tab/>
      </w:r>
      <w:r w:rsidR="00CB6E3D">
        <w:rPr>
          <w:b/>
          <w:i/>
          <w:color w:val="000000"/>
        </w:rPr>
        <w:t xml:space="preserve">I </w:t>
      </w:r>
      <w:r w:rsidR="00BD5387" w:rsidRPr="005D09E2">
        <w:rPr>
          <w:b/>
          <w:i/>
          <w:color w:val="000000"/>
        </w:rPr>
        <w:t>further</w:t>
      </w:r>
      <w:r w:rsidR="00CB6E3D">
        <w:rPr>
          <w:b/>
          <w:i/>
          <w:color w:val="000000"/>
        </w:rPr>
        <w:t xml:space="preserve"> authorize investigation of all </w:t>
      </w:r>
      <w:r>
        <w:rPr>
          <w:b/>
          <w:i/>
          <w:color w:val="000000"/>
        </w:rPr>
        <w:t xml:space="preserve">statements </w:t>
      </w:r>
      <w:r w:rsidR="00BD5387" w:rsidRPr="005D09E2">
        <w:rPr>
          <w:b/>
          <w:i/>
          <w:color w:val="000000"/>
        </w:rPr>
        <w:t>contained in</w:t>
      </w:r>
      <w:r w:rsidR="00F83CE4">
        <w:rPr>
          <w:b/>
          <w:i/>
          <w:color w:val="000000"/>
        </w:rPr>
        <w:t xml:space="preserve"> t</w:t>
      </w:r>
      <w:r w:rsidR="00BD5387" w:rsidRPr="005D09E2">
        <w:rPr>
          <w:b/>
          <w:i/>
          <w:color w:val="000000"/>
        </w:rPr>
        <w:t>his</w:t>
      </w:r>
      <w:r w:rsidR="006832A2">
        <w:rPr>
          <w:b/>
          <w:i/>
          <w:color w:val="000000"/>
        </w:rPr>
        <w:t xml:space="preserve"> </w:t>
      </w:r>
      <w:r w:rsidR="00133FA9">
        <w:rPr>
          <w:b/>
          <w:i/>
          <w:color w:val="000000"/>
        </w:rPr>
        <w:t>application</w:t>
      </w:r>
      <w:r w:rsidR="00133FA9" w:rsidRPr="005D09E2">
        <w:rPr>
          <w:b/>
          <w:i/>
          <w:color w:val="000000"/>
        </w:rPr>
        <w:t xml:space="preserve"> (</w:t>
      </w:r>
      <w:r w:rsidR="00BD5387" w:rsidRPr="005D09E2">
        <w:rPr>
          <w:b/>
          <w:i/>
          <w:color w:val="000000"/>
        </w:rPr>
        <w:t>or any other accompanying</w:t>
      </w:r>
      <w:r>
        <w:rPr>
          <w:b/>
          <w:i/>
          <w:color w:val="000000"/>
        </w:rPr>
        <w:t xml:space="preserve"> </w:t>
      </w:r>
      <w:r w:rsidR="00BD5387" w:rsidRPr="005D09E2">
        <w:rPr>
          <w:b/>
          <w:i/>
          <w:color w:val="000000"/>
        </w:rPr>
        <w:t>documents)as m</w:t>
      </w:r>
      <w:r w:rsidR="00D71D99" w:rsidRPr="005D09E2">
        <w:rPr>
          <w:b/>
          <w:i/>
          <w:color w:val="000000"/>
        </w:rPr>
        <w:t>a</w:t>
      </w:r>
      <w:r w:rsidR="00CB6E3D">
        <w:rPr>
          <w:b/>
          <w:i/>
          <w:color w:val="000000"/>
        </w:rPr>
        <w:t xml:space="preserve">y </w:t>
      </w:r>
      <w:r w:rsidR="00BD5387" w:rsidRPr="005D09E2">
        <w:rPr>
          <w:b/>
          <w:i/>
          <w:color w:val="000000"/>
        </w:rPr>
        <w:t>be necessary in arriving</w:t>
      </w:r>
      <w:r w:rsidR="006832A2">
        <w:rPr>
          <w:b/>
          <w:i/>
          <w:color w:val="000000"/>
        </w:rPr>
        <w:t xml:space="preserve"> </w:t>
      </w:r>
      <w:r w:rsidR="00BD5387" w:rsidRPr="005D09E2">
        <w:rPr>
          <w:b/>
          <w:i/>
          <w:color w:val="000000"/>
        </w:rPr>
        <w:t xml:space="preserve">at an </w:t>
      </w:r>
      <w:r w:rsidR="00CB6E3D">
        <w:rPr>
          <w:b/>
          <w:i/>
          <w:color w:val="000000"/>
        </w:rPr>
        <w:t xml:space="preserve">employment </w:t>
      </w:r>
      <w:r w:rsidR="00BD5387" w:rsidRPr="005D09E2">
        <w:rPr>
          <w:b/>
          <w:i/>
          <w:color w:val="000000"/>
        </w:rPr>
        <w:t>decision.</w:t>
      </w:r>
      <w:r w:rsidR="006832A2">
        <w:rPr>
          <w:b/>
          <w:i/>
          <w:color w:val="000000"/>
        </w:rPr>
        <w:t xml:space="preserve"> </w:t>
      </w:r>
      <w:r w:rsidR="00BD5387" w:rsidRPr="005D09E2">
        <w:rPr>
          <w:b/>
          <w:i/>
          <w:color w:val="000000"/>
        </w:rPr>
        <w:t>In the</w:t>
      </w:r>
      <w:r w:rsidR="006832A2">
        <w:rPr>
          <w:b/>
          <w:i/>
          <w:color w:val="000000"/>
        </w:rPr>
        <w:t xml:space="preserve"> </w:t>
      </w:r>
      <w:r w:rsidR="00BD5387" w:rsidRPr="005D09E2">
        <w:rPr>
          <w:b/>
          <w:i/>
          <w:color w:val="000000"/>
        </w:rPr>
        <w:t xml:space="preserve">event of </w:t>
      </w:r>
      <w:r w:rsidR="00D10AFA" w:rsidRPr="005D09E2">
        <w:rPr>
          <w:b/>
          <w:i/>
          <w:color w:val="000000"/>
        </w:rPr>
        <w:tab/>
      </w:r>
      <w:r w:rsidR="00BD5387" w:rsidRPr="005D09E2">
        <w:rPr>
          <w:b/>
          <w:i/>
          <w:color w:val="000000"/>
        </w:rPr>
        <w:t>employment, I</w:t>
      </w:r>
      <w:r w:rsidR="00F83CE4">
        <w:rPr>
          <w:b/>
          <w:i/>
          <w:color w:val="000000"/>
        </w:rPr>
        <w:t xml:space="preserve"> </w:t>
      </w:r>
      <w:r w:rsidR="00BD5387" w:rsidRPr="005D09E2">
        <w:rPr>
          <w:b/>
          <w:i/>
          <w:color w:val="000000"/>
        </w:rPr>
        <w:t xml:space="preserve">understand that false or </w:t>
      </w:r>
      <w:r w:rsidR="00CB6E3D">
        <w:rPr>
          <w:b/>
          <w:i/>
          <w:color w:val="000000"/>
        </w:rPr>
        <w:t>misleading</w:t>
      </w:r>
      <w:r>
        <w:rPr>
          <w:b/>
          <w:i/>
          <w:color w:val="000000"/>
        </w:rPr>
        <w:t xml:space="preserve"> </w:t>
      </w:r>
      <w:r w:rsidR="00BD5387" w:rsidRPr="005D09E2">
        <w:rPr>
          <w:b/>
          <w:i/>
          <w:color w:val="000000"/>
        </w:rPr>
        <w:t xml:space="preserve">information given in my application or </w:t>
      </w:r>
      <w:r w:rsidR="00BD5387" w:rsidRPr="005D09E2">
        <w:rPr>
          <w:b/>
          <w:i/>
          <w:color w:val="000000"/>
        </w:rPr>
        <w:lastRenderedPageBreak/>
        <w:t xml:space="preserve">interview may </w:t>
      </w:r>
      <w:r w:rsidR="00F83CE4">
        <w:rPr>
          <w:b/>
          <w:i/>
          <w:color w:val="000000"/>
        </w:rPr>
        <w:tab/>
      </w:r>
      <w:r w:rsidR="00BD5387" w:rsidRPr="005D09E2">
        <w:rPr>
          <w:b/>
          <w:i/>
          <w:color w:val="000000"/>
        </w:rPr>
        <w:t>result</w:t>
      </w:r>
      <w:r w:rsidR="00CC7F21">
        <w:rPr>
          <w:b/>
          <w:i/>
          <w:color w:val="000000"/>
        </w:rPr>
        <w:t xml:space="preserve"> </w:t>
      </w:r>
      <w:r w:rsidR="00BD5387" w:rsidRPr="005D09E2">
        <w:rPr>
          <w:b/>
          <w:i/>
          <w:color w:val="000000"/>
        </w:rPr>
        <w:t>in</w:t>
      </w:r>
      <w:r w:rsidR="00F83CE4">
        <w:rPr>
          <w:b/>
          <w:i/>
          <w:color w:val="000000"/>
        </w:rPr>
        <w:t xml:space="preserve"> </w:t>
      </w:r>
      <w:r w:rsidR="00BD5387" w:rsidRPr="005D09E2">
        <w:rPr>
          <w:b/>
          <w:i/>
          <w:color w:val="000000"/>
        </w:rPr>
        <w:t>discharge.</w:t>
      </w:r>
    </w:p>
    <w:p w:rsidR="00324244" w:rsidRPr="005D09E2" w:rsidRDefault="00324244">
      <w:pPr>
        <w:tabs>
          <w:tab w:val="left" w:pos="-1440"/>
        </w:tabs>
        <w:ind w:left="2880" w:hanging="1440"/>
        <w:jc w:val="both"/>
        <w:rPr>
          <w:b/>
          <w:i/>
        </w:rPr>
      </w:pPr>
    </w:p>
    <w:p w:rsidR="009C6B62" w:rsidRPr="007874CD" w:rsidRDefault="009C6B62" w:rsidP="00CC7F21">
      <w:pPr>
        <w:tabs>
          <w:tab w:val="left" w:pos="-1440"/>
        </w:tabs>
        <w:ind w:left="1440" w:hanging="1080"/>
        <w:jc w:val="both"/>
      </w:pPr>
      <w:r w:rsidRPr="007874CD">
        <w:t>6.2</w:t>
      </w:r>
      <w:r w:rsidRPr="007874CD">
        <w:tab/>
      </w:r>
      <w:r w:rsidRPr="007874CD">
        <w:rPr>
          <w:u w:val="single"/>
        </w:rPr>
        <w:t xml:space="preserve">Employment </w:t>
      </w:r>
      <w:r w:rsidR="00E247F8" w:rsidRPr="007874CD">
        <w:rPr>
          <w:u w:val="single"/>
        </w:rPr>
        <w:t>Process</w:t>
      </w:r>
      <w:r w:rsidRPr="007874CD">
        <w:t>:</w:t>
      </w:r>
    </w:p>
    <w:p w:rsidR="009C6B62" w:rsidRPr="007874CD" w:rsidRDefault="009C6B62">
      <w:pPr>
        <w:jc w:val="both"/>
      </w:pPr>
    </w:p>
    <w:p w:rsidR="00172079" w:rsidRPr="00D259C9" w:rsidRDefault="009C6B62" w:rsidP="00CB6E3D">
      <w:pPr>
        <w:tabs>
          <w:tab w:val="left" w:pos="-1440"/>
        </w:tabs>
        <w:ind w:left="2880" w:hanging="1440"/>
        <w:jc w:val="both"/>
        <w:rPr>
          <w:u w:val="single"/>
        </w:rPr>
      </w:pPr>
      <w:r w:rsidRPr="00D259C9">
        <w:t>6.2.1</w:t>
      </w:r>
      <w:r w:rsidRPr="00D259C9">
        <w:tab/>
      </w:r>
      <w:r w:rsidR="00172079" w:rsidRPr="00163147">
        <w:t>A prospective employee list</w:t>
      </w:r>
      <w:r w:rsidR="008F60B3" w:rsidRPr="00163147">
        <w:t>:</w:t>
      </w:r>
      <w:r w:rsidR="00C6368F">
        <w:t xml:space="preserve"> </w:t>
      </w:r>
      <w:r w:rsidR="00BB0DB2" w:rsidRPr="00163147">
        <w:t>A prospective employee list is a</w:t>
      </w:r>
      <w:r w:rsidR="00172079" w:rsidRPr="00163147">
        <w:t xml:space="preserve"> </w:t>
      </w:r>
      <w:r w:rsidR="00BB0DB2" w:rsidRPr="00163147">
        <w:t>compilation</w:t>
      </w:r>
      <w:r w:rsidR="00172079" w:rsidRPr="00163147">
        <w:t xml:space="preserve"> of eligible </w:t>
      </w:r>
      <w:r w:rsidR="002C4488">
        <w:tab/>
      </w:r>
      <w:r w:rsidR="00CB6E3D">
        <w:t xml:space="preserve">applicants </w:t>
      </w:r>
      <w:r w:rsidR="00172079" w:rsidRPr="00163147">
        <w:t xml:space="preserve">who submitted </w:t>
      </w:r>
      <w:r w:rsidR="00BB0DB2" w:rsidRPr="00163147">
        <w:t xml:space="preserve">an employment application for a specific </w:t>
      </w:r>
      <w:r w:rsidR="00172079" w:rsidRPr="00163147">
        <w:t>vacancy</w:t>
      </w:r>
      <w:r w:rsidR="00BB0DB2" w:rsidRPr="00163147">
        <w:t>;</w:t>
      </w:r>
      <w:r w:rsidR="00CB6E3D">
        <w:t xml:space="preserve"> or are </w:t>
      </w:r>
      <w:r w:rsidR="00BB0DB2" w:rsidRPr="00163147">
        <w:t xml:space="preserve">prospects who </w:t>
      </w:r>
      <w:proofErr w:type="gramStart"/>
      <w:r w:rsidR="00BB0DB2" w:rsidRPr="00163147">
        <w:t>submitted</w:t>
      </w:r>
      <w:r w:rsidR="00172079" w:rsidRPr="00163147">
        <w:t xml:space="preserve"> </w:t>
      </w:r>
      <w:r w:rsidR="00BB0DB2" w:rsidRPr="00163147">
        <w:t>an</w:t>
      </w:r>
      <w:r w:rsidR="00172079" w:rsidRPr="00163147">
        <w:t xml:space="preserve"> application</w:t>
      </w:r>
      <w:proofErr w:type="gramEnd"/>
      <w:r w:rsidR="00C6368F">
        <w:t xml:space="preserve">. </w:t>
      </w:r>
      <w:r w:rsidR="00BB0DB2" w:rsidRPr="00163147">
        <w:t>This employ</w:t>
      </w:r>
      <w:r w:rsidR="00262256" w:rsidRPr="00163147">
        <w:t>ment list is valid for 9</w:t>
      </w:r>
      <w:r w:rsidR="00BB0DB2" w:rsidRPr="00163147">
        <w:t xml:space="preserve">0 days, but the Human Resource Department </w:t>
      </w:r>
      <w:r w:rsidR="0078128D" w:rsidRPr="00163147">
        <w:t xml:space="preserve">or other hiring department </w:t>
      </w:r>
      <w:r w:rsidR="00BB0DB2" w:rsidRPr="00163147">
        <w:t>can choose to revisit old application</w:t>
      </w:r>
      <w:r w:rsidR="000862D1" w:rsidRPr="00163147">
        <w:t xml:space="preserve"> packets</w:t>
      </w:r>
      <w:r w:rsidR="00BB0DB2" w:rsidRPr="00163147">
        <w:t xml:space="preserve"> for recruiting purposes</w:t>
      </w:r>
      <w:r w:rsidR="0078128D" w:rsidRPr="00163147">
        <w:t xml:space="preserve"> past the expiration date</w:t>
      </w:r>
      <w:r w:rsidR="00BB0DB2" w:rsidRPr="00163147">
        <w:t>.</w:t>
      </w:r>
      <w:r w:rsidR="00262256" w:rsidRPr="00163147">
        <w:t xml:space="preserve"> Application packets that are not selected may be shredded after 90 days.</w:t>
      </w:r>
      <w:r w:rsidR="00262256" w:rsidRPr="00D259C9">
        <w:rPr>
          <w:u w:val="single"/>
        </w:rPr>
        <w:t xml:space="preserve"> </w:t>
      </w:r>
      <w:r w:rsidR="00BB0DB2" w:rsidRPr="00D259C9">
        <w:rPr>
          <w:u w:val="single"/>
        </w:rPr>
        <w:t xml:space="preserve">  </w:t>
      </w:r>
    </w:p>
    <w:p w:rsidR="00172079" w:rsidRDefault="00172079" w:rsidP="00172079">
      <w:pPr>
        <w:tabs>
          <w:tab w:val="left" w:pos="-1440"/>
        </w:tabs>
        <w:ind w:left="2880" w:hanging="1440"/>
        <w:jc w:val="both"/>
      </w:pPr>
    </w:p>
    <w:p w:rsidR="009421FF" w:rsidRPr="00163147" w:rsidRDefault="009421FF" w:rsidP="00785ED9">
      <w:pPr>
        <w:tabs>
          <w:tab w:val="left" w:pos="-1440"/>
        </w:tabs>
        <w:ind w:left="2880" w:hanging="1440"/>
        <w:jc w:val="both"/>
      </w:pPr>
      <w:r w:rsidRPr="00E54321">
        <w:rPr>
          <w:color w:val="FFFFFF"/>
        </w:rPr>
        <w:tab/>
      </w:r>
      <w:r w:rsidRPr="00163147">
        <w:t xml:space="preserve">New Employee Selection Process: When eligible applicants have been identified, Human Resources and the hiring department </w:t>
      </w:r>
      <w:r w:rsidR="00262256" w:rsidRPr="00163147">
        <w:t>will set</w:t>
      </w:r>
      <w:r w:rsidRPr="00163147">
        <w:t xml:space="preserve"> an inte</w:t>
      </w:r>
      <w:r w:rsidR="00262256" w:rsidRPr="00163147">
        <w:t xml:space="preserve">rview date. All interviews are </w:t>
      </w:r>
      <w:r w:rsidRPr="00163147">
        <w:t>to include at least one representative of Human Resources and at least one representative from the hiring department. When eligible applicants have been interviewed,</w:t>
      </w:r>
      <w:r w:rsidR="00EF6A1A">
        <w:t xml:space="preserve"> </w:t>
      </w:r>
      <w:r w:rsidRPr="00163147">
        <w:t xml:space="preserve">the hiring department </w:t>
      </w:r>
      <w:r w:rsidR="00262256" w:rsidRPr="00163147">
        <w:t>will submit a recommendation letter t</w:t>
      </w:r>
      <w:r w:rsidRPr="00163147">
        <w:t>o the college President</w:t>
      </w:r>
      <w:r w:rsidR="00262256" w:rsidRPr="00163147">
        <w:t xml:space="preserve">. This letter will recommend an action which is to be </w:t>
      </w:r>
      <w:r w:rsidR="002C4488">
        <w:tab/>
      </w:r>
      <w:r w:rsidR="00262256" w:rsidRPr="00163147">
        <w:t xml:space="preserve">approved, denied, or other direction as provided by the President. </w:t>
      </w:r>
      <w:r w:rsidRPr="00163147">
        <w:t xml:space="preserve">     </w:t>
      </w:r>
    </w:p>
    <w:p w:rsidR="009C6B62" w:rsidRPr="00E50B97" w:rsidRDefault="009C6B62">
      <w:pPr>
        <w:jc w:val="both"/>
      </w:pPr>
    </w:p>
    <w:p w:rsidR="009421FF" w:rsidRPr="00CC7F21" w:rsidRDefault="00D8460F" w:rsidP="00FF44BA">
      <w:pPr>
        <w:tabs>
          <w:tab w:val="left" w:pos="-1440"/>
        </w:tabs>
        <w:ind w:left="2880" w:hanging="1440"/>
        <w:jc w:val="both"/>
      </w:pPr>
      <w:r>
        <w:t>6.2.</w:t>
      </w:r>
      <w:r w:rsidR="00EC6DCA">
        <w:t>2</w:t>
      </w:r>
      <w:r w:rsidR="00EC6DCA">
        <w:tab/>
      </w:r>
      <w:r w:rsidR="009421FF" w:rsidRPr="00163147">
        <w:t xml:space="preserve">Promotions: </w:t>
      </w:r>
      <w:r w:rsidR="0075592D" w:rsidRPr="00163147">
        <w:t xml:space="preserve">All promotions are </w:t>
      </w:r>
      <w:r w:rsidR="009049FE" w:rsidRPr="00163147">
        <w:t xml:space="preserve">to be </w:t>
      </w:r>
      <w:r w:rsidR="0075592D" w:rsidRPr="00163147">
        <w:t>recommended by department heads</w:t>
      </w:r>
      <w:r w:rsidR="009049FE" w:rsidRPr="00163147">
        <w:t xml:space="preserve"> in a </w:t>
      </w:r>
      <w:r w:rsidR="00CC7F21">
        <w:t xml:space="preserve">recommendation </w:t>
      </w:r>
      <w:r w:rsidR="009049FE" w:rsidRPr="00163147">
        <w:t xml:space="preserve">letter addressed to the college president for approval. </w:t>
      </w:r>
      <w:r w:rsidR="0075592D" w:rsidRPr="00163147">
        <w:t>Promotions will be based on education</w:t>
      </w:r>
      <w:r w:rsidR="00C8211F" w:rsidRPr="00163147">
        <w:t xml:space="preserve"> level</w:t>
      </w:r>
      <w:r w:rsidR="0075592D" w:rsidRPr="00163147">
        <w:t>, merit evaluation(s), and years of service in the college.</w:t>
      </w:r>
      <w:r w:rsidR="00C8211F" w:rsidRPr="00163147">
        <w:t xml:space="preserve"> Department heads must make clear why</w:t>
      </w:r>
      <w:r w:rsidR="0015774F" w:rsidRPr="00163147">
        <w:t>.</w:t>
      </w:r>
      <w:r w:rsidR="0015774F" w:rsidRPr="0015774F">
        <w:rPr>
          <w:u w:val="single"/>
        </w:rPr>
        <w:t xml:space="preserve"> </w:t>
      </w:r>
    </w:p>
    <w:p w:rsidR="009C6B62" w:rsidRPr="00E50B97" w:rsidRDefault="009C6B62">
      <w:pPr>
        <w:jc w:val="both"/>
      </w:pPr>
    </w:p>
    <w:p w:rsidR="006832A2" w:rsidRDefault="009C6B62" w:rsidP="00CC7F21">
      <w:pPr>
        <w:tabs>
          <w:tab w:val="left" w:pos="1440"/>
        </w:tabs>
        <w:ind w:firstLine="360"/>
        <w:jc w:val="both"/>
        <w:rPr>
          <w:u w:val="single"/>
        </w:rPr>
      </w:pPr>
      <w:r>
        <w:t>6.3</w:t>
      </w:r>
      <w:r>
        <w:tab/>
      </w:r>
      <w:r>
        <w:rPr>
          <w:u w:val="single"/>
        </w:rPr>
        <w:t>Probationary Period &amp; Status</w:t>
      </w:r>
    </w:p>
    <w:p w:rsidR="006832A2" w:rsidRDefault="006832A2" w:rsidP="006832A2">
      <w:pPr>
        <w:ind w:firstLine="720"/>
        <w:jc w:val="both"/>
      </w:pPr>
    </w:p>
    <w:p w:rsidR="009C6B62" w:rsidRDefault="009C6B62" w:rsidP="00D25B56">
      <w:pPr>
        <w:tabs>
          <w:tab w:val="left" w:pos="1440"/>
        </w:tabs>
        <w:ind w:firstLine="1440"/>
        <w:jc w:val="both"/>
      </w:pPr>
      <w:r>
        <w:t>6.3.1</w:t>
      </w:r>
      <w:r>
        <w:tab/>
        <w:t xml:space="preserve">Except for the special probationary </w:t>
      </w:r>
      <w:r w:rsidR="00EC6DCA">
        <w:tab/>
      </w:r>
      <w:r w:rsidR="006832A2">
        <w:tab/>
      </w:r>
      <w:r w:rsidR="006832A2">
        <w:tab/>
      </w:r>
      <w:r w:rsidR="006832A2">
        <w:tab/>
      </w:r>
      <w:r w:rsidR="006832A2">
        <w:tab/>
      </w:r>
      <w:r w:rsidR="00CC7F21">
        <w:tab/>
      </w:r>
      <w:r w:rsidR="006832A2">
        <w:tab/>
      </w:r>
      <w:r>
        <w:t xml:space="preserve">provisions granted under Rule 7.0 herein to </w:t>
      </w:r>
      <w:r w:rsidR="00EC6DCA">
        <w:tab/>
      </w:r>
      <w:r w:rsidR="006832A2">
        <w:tab/>
      </w:r>
      <w:r w:rsidR="006832A2">
        <w:tab/>
      </w:r>
      <w:r w:rsidR="006832A2">
        <w:tab/>
      </w:r>
      <w:r w:rsidR="006832A2">
        <w:tab/>
      </w:r>
      <w:r w:rsidR="00CC7F21">
        <w:tab/>
      </w:r>
      <w:r>
        <w:t xml:space="preserve">those personnel of the College hired prior </w:t>
      </w:r>
      <w:r w:rsidR="00EC6DCA">
        <w:tab/>
      </w:r>
      <w:r w:rsidR="006832A2">
        <w:tab/>
      </w:r>
      <w:r w:rsidR="006832A2">
        <w:tab/>
      </w:r>
      <w:r w:rsidR="006832A2">
        <w:tab/>
      </w:r>
      <w:r w:rsidR="006832A2">
        <w:tab/>
      </w:r>
      <w:r w:rsidR="00CC7F21">
        <w:tab/>
      </w:r>
      <w:r>
        <w:t xml:space="preserve">to the adoption of these rules, every new </w:t>
      </w:r>
      <w:r w:rsidR="00EC6DCA">
        <w:tab/>
      </w:r>
      <w:r w:rsidR="006832A2">
        <w:tab/>
      </w:r>
      <w:r w:rsidR="006832A2">
        <w:tab/>
      </w:r>
      <w:r w:rsidR="006832A2">
        <w:tab/>
      </w:r>
      <w:r w:rsidR="006832A2">
        <w:tab/>
      </w:r>
      <w:r w:rsidR="00CC7F21">
        <w:tab/>
      </w:r>
      <w:r>
        <w:t xml:space="preserve">employee hired hereafter shall serve a </w:t>
      </w:r>
      <w:r w:rsidR="00EC6DCA">
        <w:tab/>
      </w:r>
      <w:r w:rsidR="006832A2">
        <w:tab/>
      </w:r>
      <w:r w:rsidR="006832A2">
        <w:tab/>
      </w:r>
      <w:r w:rsidR="006832A2">
        <w:tab/>
      </w:r>
      <w:r w:rsidR="006832A2">
        <w:tab/>
      </w:r>
      <w:r w:rsidR="006832A2">
        <w:tab/>
      </w:r>
      <w:r w:rsidR="00CC7F21">
        <w:tab/>
      </w:r>
      <w:r>
        <w:t>probationary period as follows:</w:t>
      </w:r>
    </w:p>
    <w:p w:rsidR="009C6B62" w:rsidRDefault="009C6B62">
      <w:pPr>
        <w:jc w:val="both"/>
      </w:pPr>
    </w:p>
    <w:p w:rsidR="00D25B56" w:rsidRDefault="00D25B56" w:rsidP="00D25B56">
      <w:pPr>
        <w:tabs>
          <w:tab w:val="left" w:pos="-1440"/>
          <w:tab w:val="left" w:pos="3690"/>
        </w:tabs>
        <w:ind w:left="3600" w:hanging="1440"/>
        <w:jc w:val="both"/>
      </w:pPr>
      <w:r>
        <w:t xml:space="preserve">6.3.1.1 </w:t>
      </w:r>
      <w:r>
        <w:tab/>
        <w:t>The duration of the first year of the initial contract for all personnel.</w:t>
      </w:r>
    </w:p>
    <w:p w:rsidR="00D25B56" w:rsidRDefault="00D25B56" w:rsidP="00D25B56">
      <w:pPr>
        <w:jc w:val="both"/>
      </w:pPr>
    </w:p>
    <w:p w:rsidR="00D25B56" w:rsidRDefault="00D25B56" w:rsidP="00D25B56">
      <w:pPr>
        <w:tabs>
          <w:tab w:val="left" w:pos="-1440"/>
        </w:tabs>
        <w:ind w:left="3600" w:hanging="1440"/>
        <w:jc w:val="both"/>
      </w:pPr>
      <w:r>
        <w:t xml:space="preserve">6.3.1.2 </w:t>
      </w:r>
      <w:r>
        <w:tab/>
        <w:t xml:space="preserve">Employees who have worked under limited-term appointments within the College shall be allowed to count a maximum </w:t>
      </w:r>
      <w:r w:rsidRPr="003C2591">
        <w:t>of</w:t>
      </w:r>
      <w:r>
        <w:t xml:space="preserve"> </w:t>
      </w:r>
      <w:r w:rsidRPr="006832A2">
        <w:t>12</w:t>
      </w:r>
      <w:r>
        <w:t xml:space="preserve"> months experience towards the probationary period when given permanent status in the same position</w:t>
      </w:r>
      <w:r w:rsidRPr="00D45AE2">
        <w:t>.</w:t>
      </w:r>
    </w:p>
    <w:p w:rsidR="009C6B62" w:rsidRDefault="009C6B62" w:rsidP="005D0455">
      <w:pPr>
        <w:ind w:left="720" w:firstLine="2880"/>
      </w:pPr>
    </w:p>
    <w:p w:rsidR="009C6B62" w:rsidRDefault="009C6B62" w:rsidP="00D25B56">
      <w:pPr>
        <w:tabs>
          <w:tab w:val="left" w:pos="-1440"/>
          <w:tab w:val="left" w:pos="2880"/>
        </w:tabs>
        <w:ind w:left="2880" w:hanging="1440"/>
        <w:jc w:val="both"/>
      </w:pPr>
      <w:r>
        <w:lastRenderedPageBreak/>
        <w:t>6.3.2</w:t>
      </w:r>
      <w:r>
        <w:tab/>
        <w:t xml:space="preserve">Any employee who is promoted </w:t>
      </w:r>
      <w:r w:rsidR="006E182C" w:rsidRPr="00163147">
        <w:t>or transferred</w:t>
      </w:r>
      <w:r w:rsidR="006E182C">
        <w:t xml:space="preserve"> </w:t>
      </w:r>
      <w:r>
        <w:t xml:space="preserve">shall serve a probationary period of twelve months in the new </w:t>
      </w:r>
      <w:r w:rsidRPr="00163147">
        <w:t>(promoted</w:t>
      </w:r>
      <w:r w:rsidR="006E182C" w:rsidRPr="00163147">
        <w:t>/transferred</w:t>
      </w:r>
      <w:r w:rsidRPr="00163147">
        <w:t>)</w:t>
      </w:r>
      <w:r>
        <w:t>position.</w:t>
      </w:r>
    </w:p>
    <w:p w:rsidR="009C6B62" w:rsidRDefault="009C6B62">
      <w:pPr>
        <w:jc w:val="both"/>
      </w:pPr>
    </w:p>
    <w:p w:rsidR="009C6B62" w:rsidRDefault="009C6B62" w:rsidP="00644448">
      <w:pPr>
        <w:tabs>
          <w:tab w:val="left" w:pos="-1440"/>
        </w:tabs>
        <w:ind w:left="2880" w:hanging="1440"/>
        <w:jc w:val="both"/>
      </w:pPr>
      <w:r>
        <w:t>6.3.3</w:t>
      </w:r>
      <w:r>
        <w:tab/>
        <w:t>An employee serving a probationary period will be evaluated</w:t>
      </w:r>
      <w:r w:rsidR="00946F00">
        <w:t xml:space="preserve"> </w:t>
      </w:r>
      <w:r>
        <w:t>twice within the probationary period. The second evaluation report will be made no later than one month prior to the expiration of the probationary period. Such report</w:t>
      </w:r>
      <w:r w:rsidR="0072538A" w:rsidRPr="00D45AE2">
        <w:t>s</w:t>
      </w:r>
      <w:r>
        <w:t xml:space="preserve"> shall recommend continuance of the employee in the service of the College, or dismissal from service.</w:t>
      </w:r>
    </w:p>
    <w:p w:rsidR="009C6B62" w:rsidRDefault="009C6B62">
      <w:pPr>
        <w:jc w:val="both"/>
      </w:pPr>
    </w:p>
    <w:p w:rsidR="009C6B62" w:rsidRDefault="009C6B62" w:rsidP="00785ED9">
      <w:pPr>
        <w:tabs>
          <w:tab w:val="left" w:pos="-1440"/>
        </w:tabs>
        <w:ind w:left="2880" w:hanging="1440"/>
        <w:jc w:val="both"/>
      </w:pPr>
      <w:r>
        <w:t>6.3.4</w:t>
      </w:r>
      <w:r>
        <w:tab/>
        <w:t xml:space="preserve">If the new employee fails to render satisfactory service during the period of </w:t>
      </w:r>
      <w:r w:rsidR="00946F00">
        <w:tab/>
      </w:r>
      <w:r>
        <w:t>probation, the employee may be dismissed by the appointing authority for reasons given to the employee in writing. Dismissal while serving the initial probationary period is not subject to appeal unless the employee alleges that dismissal was based on Equal Employment Opportunity related matters or other non-merit factors.</w:t>
      </w:r>
    </w:p>
    <w:p w:rsidR="009C6B62" w:rsidRDefault="009C6B62">
      <w:pPr>
        <w:jc w:val="both"/>
      </w:pPr>
    </w:p>
    <w:p w:rsidR="003A2F61" w:rsidRDefault="009C6B62" w:rsidP="00785ED9">
      <w:pPr>
        <w:tabs>
          <w:tab w:val="left" w:pos="-1440"/>
        </w:tabs>
        <w:ind w:left="2880" w:hanging="1440"/>
        <w:jc w:val="both"/>
        <w:rPr>
          <w:color w:val="FF0000"/>
        </w:rPr>
      </w:pPr>
      <w:r>
        <w:t>6.3.5</w:t>
      </w:r>
      <w:r>
        <w:tab/>
        <w:t xml:space="preserve">If a promoted employee fails to render satisfactory service during the probationary period, the employee shall be served notice of the unsatisfactory performance and of intent to remove him/her from the position.  </w:t>
      </w:r>
    </w:p>
    <w:p w:rsidR="003A2F61" w:rsidRDefault="003A2F61" w:rsidP="003A2F61">
      <w:pPr>
        <w:tabs>
          <w:tab w:val="left" w:pos="-1440"/>
        </w:tabs>
        <w:ind w:left="2880" w:hanging="1440"/>
        <w:jc w:val="both"/>
      </w:pPr>
    </w:p>
    <w:p w:rsidR="009C6B62" w:rsidRDefault="009C6B62" w:rsidP="00644448">
      <w:pPr>
        <w:tabs>
          <w:tab w:val="left" w:pos="-1440"/>
        </w:tabs>
        <w:ind w:left="2880" w:hanging="1440"/>
        <w:jc w:val="both"/>
      </w:pPr>
      <w:r>
        <w:t>6.3.6</w:t>
      </w:r>
      <w:r>
        <w:tab/>
        <w:t xml:space="preserve">A </w:t>
      </w:r>
      <w:r w:rsidRPr="003C2591">
        <w:t xml:space="preserve">employee </w:t>
      </w:r>
      <w:r w:rsidR="00DE511B" w:rsidRPr="002A3177">
        <w:t>on probation,</w:t>
      </w:r>
      <w:r w:rsidR="00DE511B" w:rsidRPr="003C2591">
        <w:t xml:space="preserve"> </w:t>
      </w:r>
      <w:r w:rsidRPr="003C2591">
        <w:t xml:space="preserve">who took a leave of absence </w:t>
      </w:r>
      <w:r w:rsidR="000A1668" w:rsidRPr="002A3177">
        <w:t>with or</w:t>
      </w:r>
      <w:r w:rsidR="000A1668" w:rsidRPr="003C2591">
        <w:t xml:space="preserve"> </w:t>
      </w:r>
      <w:r w:rsidRPr="003C2591">
        <w:t xml:space="preserve">without pay shall have the probationary period extended by the number of days taken </w:t>
      </w:r>
      <w:r w:rsidR="000A1668" w:rsidRPr="002A3177">
        <w:t>with or</w:t>
      </w:r>
      <w:r w:rsidR="000A1668" w:rsidRPr="003C2591">
        <w:t xml:space="preserve"> </w:t>
      </w:r>
      <w:r w:rsidRPr="003C2591">
        <w:t>without pay.</w:t>
      </w:r>
    </w:p>
    <w:p w:rsidR="009C6B62" w:rsidRDefault="009C6B62">
      <w:pPr>
        <w:jc w:val="both"/>
      </w:pPr>
    </w:p>
    <w:p w:rsidR="009C6B62" w:rsidRDefault="009C6B62" w:rsidP="00644448">
      <w:pPr>
        <w:tabs>
          <w:tab w:val="left" w:pos="-1440"/>
        </w:tabs>
        <w:ind w:left="2880" w:hanging="1440"/>
        <w:jc w:val="both"/>
      </w:pPr>
      <w:r>
        <w:t>6.3.7</w:t>
      </w:r>
      <w:r>
        <w:tab/>
        <w:t>An employee who satisfactorily completes his probationary period shall be considered as having attained permanent status in the service of the College.</w:t>
      </w:r>
    </w:p>
    <w:p w:rsidR="009D0BE6" w:rsidRDefault="009D0BE6" w:rsidP="005E4613">
      <w:pPr>
        <w:tabs>
          <w:tab w:val="left" w:pos="-1440"/>
        </w:tabs>
        <w:jc w:val="both"/>
      </w:pPr>
    </w:p>
    <w:p w:rsidR="009C6B62" w:rsidRDefault="009C6B62" w:rsidP="00644448">
      <w:pPr>
        <w:tabs>
          <w:tab w:val="left" w:pos="-1440"/>
        </w:tabs>
        <w:ind w:left="1440" w:hanging="1080"/>
        <w:jc w:val="both"/>
      </w:pPr>
      <w:r>
        <w:t>6.4</w:t>
      </w:r>
      <w:r>
        <w:tab/>
      </w:r>
      <w:r>
        <w:rPr>
          <w:u w:val="single"/>
        </w:rPr>
        <w:t>Staff Designation</w:t>
      </w:r>
    </w:p>
    <w:p w:rsidR="009C6B62" w:rsidRDefault="009C6B62">
      <w:pPr>
        <w:jc w:val="both"/>
      </w:pPr>
    </w:p>
    <w:p w:rsidR="00E63B76" w:rsidRPr="002A3177" w:rsidRDefault="009C6B62" w:rsidP="00644448">
      <w:pPr>
        <w:tabs>
          <w:tab w:val="left" w:pos="-1440"/>
        </w:tabs>
        <w:ind w:left="2880" w:hanging="1440"/>
        <w:jc w:val="both"/>
      </w:pPr>
      <w:r>
        <w:t>6.4.1</w:t>
      </w:r>
      <w:r>
        <w:tab/>
      </w:r>
      <w:r w:rsidR="00E63B76" w:rsidRPr="002A3177">
        <w:t>Human Resources, in partnership with appropriate departments, divisions, and programs, shall adopt job descriptions for all positions.</w:t>
      </w:r>
    </w:p>
    <w:p w:rsidR="009C6B62" w:rsidRPr="002A3177" w:rsidRDefault="009C6B62">
      <w:pPr>
        <w:jc w:val="both"/>
      </w:pPr>
    </w:p>
    <w:p w:rsidR="009C6B62" w:rsidRDefault="009C6B62" w:rsidP="00D25B56">
      <w:pPr>
        <w:tabs>
          <w:tab w:val="left" w:pos="-1440"/>
          <w:tab w:val="left" w:pos="2880"/>
          <w:tab w:val="left" w:pos="2970"/>
        </w:tabs>
        <w:ind w:left="3600" w:hanging="1440"/>
        <w:jc w:val="both"/>
      </w:pPr>
      <w:r>
        <w:t>6.4.1.1</w:t>
      </w:r>
      <w:r w:rsidR="00644448">
        <w:tab/>
      </w:r>
      <w:r>
        <w:rPr>
          <w:u w:val="single"/>
        </w:rPr>
        <w:t>Management</w:t>
      </w:r>
      <w:r>
        <w:t>:</w:t>
      </w:r>
      <w:r w:rsidR="00744524">
        <w:t xml:space="preserve"> </w:t>
      </w:r>
      <w:r>
        <w:t>All</w:t>
      </w:r>
      <w:r w:rsidR="00744524">
        <w:t xml:space="preserve"> </w:t>
      </w:r>
      <w:r>
        <w:t>administrators ar</w:t>
      </w:r>
      <w:r w:rsidR="006832A2">
        <w:t xml:space="preserve">e </w:t>
      </w:r>
      <w:r w:rsidR="00744524">
        <w:t>o</w:t>
      </w:r>
      <w:r>
        <w:t>n duty</w:t>
      </w:r>
      <w:r w:rsidR="006832A2">
        <w:t xml:space="preserve"> </w:t>
      </w:r>
      <w:r>
        <w:t>on</w:t>
      </w:r>
      <w:r w:rsidR="00341F9D">
        <w:t xml:space="preserve"> </w:t>
      </w:r>
      <w:r>
        <w:t>administrative</w:t>
      </w:r>
      <w:r w:rsidR="008634A4">
        <w:t xml:space="preserve"> </w:t>
      </w:r>
      <w:r>
        <w:t>workdays (days</w:t>
      </w:r>
      <w:r w:rsidR="00744524">
        <w:t xml:space="preserve"> </w:t>
      </w:r>
      <w:r>
        <w:t>College is</w:t>
      </w:r>
      <w:r w:rsidR="006832A2">
        <w:t xml:space="preserve"> o</w:t>
      </w:r>
      <w:r>
        <w:t xml:space="preserve">pen) </w:t>
      </w:r>
      <w:r w:rsidR="00E344A4" w:rsidRPr="002A3177">
        <w:t>for 12 months</w:t>
      </w:r>
      <w:r w:rsidRPr="002F7351">
        <w:t>.</w:t>
      </w:r>
      <w:r w:rsidR="00744524">
        <w:t xml:space="preserve"> </w:t>
      </w:r>
      <w:r>
        <w:t>Work</w:t>
      </w:r>
      <w:r w:rsidR="006832A2">
        <w:t xml:space="preserve"> </w:t>
      </w:r>
      <w:r>
        <w:t xml:space="preserve">assignment is </w:t>
      </w:r>
      <w:r w:rsidR="00744524">
        <w:tab/>
      </w:r>
      <w:r w:rsidR="002B2D38">
        <w:t xml:space="preserve">in </w:t>
      </w:r>
      <w:r>
        <w:t>administration and other comparable</w:t>
      </w:r>
      <w:r w:rsidR="006A2F3C">
        <w:t xml:space="preserve"> </w:t>
      </w:r>
      <w:r>
        <w:t xml:space="preserve">professional duties.  </w:t>
      </w:r>
    </w:p>
    <w:p w:rsidR="009C6B62" w:rsidRDefault="009C6B62">
      <w:pPr>
        <w:jc w:val="both"/>
      </w:pPr>
    </w:p>
    <w:p w:rsidR="009C6B62" w:rsidRDefault="009C6B62" w:rsidP="002C3047">
      <w:pPr>
        <w:tabs>
          <w:tab w:val="left" w:pos="-1440"/>
          <w:tab w:val="left" w:pos="4320"/>
        </w:tabs>
        <w:ind w:left="3600" w:hanging="1440"/>
        <w:jc w:val="both"/>
      </w:pPr>
      <w:r>
        <w:t>6.4.1.2</w:t>
      </w:r>
      <w:r w:rsidR="006A2F3C">
        <w:t xml:space="preserve"> </w:t>
      </w:r>
      <w:r w:rsidR="00744524">
        <w:tab/>
      </w:r>
      <w:r>
        <w:rPr>
          <w:u w:val="single"/>
        </w:rPr>
        <w:t>Academic</w:t>
      </w:r>
      <w:r>
        <w:t>:</w:t>
      </w:r>
      <w:r w:rsidR="00744524">
        <w:t xml:space="preserve"> </w:t>
      </w:r>
      <w:r>
        <w:t>Teaching staff contracts and</w:t>
      </w:r>
      <w:r w:rsidR="00744524">
        <w:t xml:space="preserve"> </w:t>
      </w:r>
      <w:r>
        <w:t>salaries are for 12 months and a ten-month</w:t>
      </w:r>
      <w:r w:rsidR="002B2D38">
        <w:t xml:space="preserve"> academic </w:t>
      </w:r>
      <w:r w:rsidR="00133FA9">
        <w:t>year. The</w:t>
      </w:r>
      <w:r>
        <w:t xml:space="preserve"> hours of work are to be</w:t>
      </w:r>
      <w:r w:rsidR="00744524">
        <w:t xml:space="preserve"> </w:t>
      </w:r>
      <w:r>
        <w:t xml:space="preserve">arranged by the Vice </w:t>
      </w:r>
      <w:r>
        <w:lastRenderedPageBreak/>
        <w:t>President of Education and Training and shall be allocated</w:t>
      </w:r>
      <w:r w:rsidR="00744524">
        <w:t xml:space="preserve"> </w:t>
      </w:r>
      <w:r>
        <w:t>to</w:t>
      </w:r>
      <w:r w:rsidR="00744524">
        <w:t xml:space="preserve"> i</w:t>
      </w:r>
      <w:r>
        <w:t>nstructional assignment and at least five hours per week of posted office hours</w:t>
      </w:r>
      <w:r w:rsidR="00633108">
        <w:t xml:space="preserve"> </w:t>
      </w:r>
      <w:r>
        <w:t>for</w:t>
      </w:r>
      <w:r w:rsidR="00744524">
        <w:t xml:space="preserve"> </w:t>
      </w:r>
      <w:r>
        <w:t>students.</w:t>
      </w:r>
      <w:r w:rsidR="00744524">
        <w:t xml:space="preserve"> </w:t>
      </w:r>
      <w:r>
        <w:t xml:space="preserve">The </w:t>
      </w:r>
      <w:r w:rsidR="002B2D38">
        <w:t xml:space="preserve">unassigned hours will be </w:t>
      </w:r>
      <w:r w:rsidR="00133FA9">
        <w:t>spent</w:t>
      </w:r>
      <w:r w:rsidR="006A2F3C">
        <w:t xml:space="preserve"> </w:t>
      </w:r>
      <w:r>
        <w:t>in preparing for class, advising students,</w:t>
      </w:r>
      <w:r w:rsidR="00744524">
        <w:t xml:space="preserve"> e</w:t>
      </w:r>
      <w:r>
        <w:t>ngaging in committee work,</w:t>
      </w:r>
      <w:r w:rsidR="00744524">
        <w:t xml:space="preserve"> </w:t>
      </w:r>
      <w:r>
        <w:t>and</w:t>
      </w:r>
      <w:r w:rsidR="00744524">
        <w:t xml:space="preserve"> </w:t>
      </w:r>
      <w:r>
        <w:t>undertaking other comparable professional duties.</w:t>
      </w:r>
    </w:p>
    <w:p w:rsidR="004346E6" w:rsidRDefault="004346E6" w:rsidP="00D8460F">
      <w:pPr>
        <w:tabs>
          <w:tab w:val="left" w:pos="-1440"/>
        </w:tabs>
        <w:ind w:left="4320" w:hanging="2070"/>
        <w:jc w:val="both"/>
      </w:pPr>
    </w:p>
    <w:p w:rsidR="009C6B62" w:rsidRDefault="00046CD4" w:rsidP="002B2D38">
      <w:pPr>
        <w:tabs>
          <w:tab w:val="left" w:pos="-1440"/>
          <w:tab w:val="left" w:pos="2880"/>
        </w:tabs>
        <w:ind w:left="2880" w:hanging="1440"/>
        <w:jc w:val="both"/>
      </w:pPr>
      <w:r w:rsidRPr="004346E6">
        <w:t>6.4.</w:t>
      </w:r>
      <w:r w:rsidR="00D8460F" w:rsidRPr="004346E6">
        <w:t>2</w:t>
      </w:r>
      <w:r w:rsidRPr="004346E6">
        <w:t xml:space="preserve">  </w:t>
      </w:r>
      <w:r w:rsidR="009C6B62">
        <w:tab/>
      </w:r>
      <w:r w:rsidR="009C6B62">
        <w:rPr>
          <w:u w:val="single"/>
        </w:rPr>
        <w:t>Classified Staff</w:t>
      </w:r>
      <w:r w:rsidR="009C6B62">
        <w:t xml:space="preserve">: </w:t>
      </w:r>
      <w:r w:rsidR="007707FF" w:rsidRPr="002A3177">
        <w:t xml:space="preserve">Human Resources, in partnership with appropriate departments, divisions, and programs, shall adopt job descriptions for all positions. </w:t>
      </w:r>
      <w:r w:rsidR="009C6B62">
        <w:t>The work designations should reflect the highest standards and deal only with duties inherent i</w:t>
      </w:r>
      <w:r w:rsidR="002B2D38">
        <w:t>n the position classification.</w:t>
      </w:r>
      <w:r w:rsidR="00B64F27">
        <w:t xml:space="preserve"> </w:t>
      </w:r>
      <w:r w:rsidR="002B2D38">
        <w:t>All</w:t>
      </w:r>
      <w:r w:rsidR="00B64F27">
        <w:t xml:space="preserve"> </w:t>
      </w:r>
      <w:r w:rsidR="002B2D38">
        <w:t xml:space="preserve">employees regardless </w:t>
      </w:r>
      <w:r w:rsidR="009C6B62">
        <w:t>of classification will be designated 40 hours per week.</w:t>
      </w:r>
    </w:p>
    <w:p w:rsidR="009C6B62" w:rsidRDefault="009C6B62">
      <w:pPr>
        <w:jc w:val="both"/>
      </w:pPr>
    </w:p>
    <w:p w:rsidR="006A2923" w:rsidRDefault="007707FF" w:rsidP="006A2923">
      <w:pPr>
        <w:tabs>
          <w:tab w:val="left" w:pos="-1440"/>
          <w:tab w:val="left" w:pos="3420"/>
          <w:tab w:val="left" w:pos="3510"/>
          <w:tab w:val="left" w:pos="3690"/>
          <w:tab w:val="left" w:pos="3960"/>
          <w:tab w:val="left" w:pos="4320"/>
        </w:tabs>
        <w:ind w:left="3600" w:hanging="1440"/>
        <w:jc w:val="both"/>
      </w:pPr>
      <w:r w:rsidRPr="00763D55">
        <w:t>6.4.</w:t>
      </w:r>
      <w:r w:rsidR="00D8460F" w:rsidRPr="00763D55">
        <w:t>2</w:t>
      </w:r>
      <w:r w:rsidRPr="00763D55">
        <w:t>.1</w:t>
      </w:r>
      <w:r w:rsidRPr="00C00015">
        <w:t xml:space="preserve"> </w:t>
      </w:r>
      <w:r w:rsidR="006A2923">
        <w:tab/>
        <w:t xml:space="preserve"> </w:t>
      </w:r>
      <w:r w:rsidR="009C6B62">
        <w:t xml:space="preserve">Classified personnel are on </w:t>
      </w:r>
      <w:r w:rsidR="006A2923">
        <w:t>duty on days the</w:t>
      </w:r>
    </w:p>
    <w:p w:rsidR="009C6B62" w:rsidRPr="002A3177" w:rsidRDefault="006A2923" w:rsidP="006A2923">
      <w:pPr>
        <w:tabs>
          <w:tab w:val="left" w:pos="-1440"/>
          <w:tab w:val="left" w:pos="3420"/>
          <w:tab w:val="left" w:pos="3510"/>
          <w:tab w:val="left" w:pos="3690"/>
          <w:tab w:val="left" w:pos="3960"/>
          <w:tab w:val="left" w:pos="4320"/>
        </w:tabs>
        <w:ind w:left="3600" w:hanging="1440"/>
        <w:jc w:val="both"/>
      </w:pPr>
      <w:r>
        <w:tab/>
      </w:r>
      <w:r w:rsidR="001B2D28">
        <w:t xml:space="preserve"> </w:t>
      </w:r>
      <w:r>
        <w:tab/>
      </w:r>
      <w:r w:rsidR="009C6B62">
        <w:t>College is open in the</w:t>
      </w:r>
      <w:r w:rsidR="00744524">
        <w:t xml:space="preserve"> </w:t>
      </w:r>
      <w:r w:rsidR="009C6B62">
        <w:t>college year</w:t>
      </w:r>
      <w:r w:rsidR="003F1768">
        <w:t xml:space="preserve"> </w:t>
      </w:r>
      <w:r>
        <w:t>(</w:t>
      </w:r>
      <w:r w:rsidR="003F1768" w:rsidRPr="004346E6">
        <w:t>12 months)</w:t>
      </w:r>
      <w:r w:rsidR="009C6B62" w:rsidRPr="004346E6">
        <w:t>.</w:t>
      </w:r>
      <w:r w:rsidR="009C6B62" w:rsidRPr="002A3177">
        <w:t xml:space="preserve">  </w:t>
      </w:r>
    </w:p>
    <w:p w:rsidR="009C6B62" w:rsidRPr="002A3177" w:rsidRDefault="009C6B62">
      <w:pPr>
        <w:jc w:val="both"/>
      </w:pPr>
    </w:p>
    <w:p w:rsidR="009C6B62" w:rsidRDefault="007707FF" w:rsidP="008D3259">
      <w:pPr>
        <w:tabs>
          <w:tab w:val="left" w:pos="-1440"/>
        </w:tabs>
        <w:ind w:left="3600" w:hanging="1440"/>
        <w:jc w:val="both"/>
      </w:pPr>
      <w:r w:rsidRPr="00763D55">
        <w:t>6.4.</w:t>
      </w:r>
      <w:r w:rsidR="00D8460F" w:rsidRPr="00763D55">
        <w:t>2</w:t>
      </w:r>
      <w:r w:rsidRPr="00763D55">
        <w:t>.2</w:t>
      </w:r>
      <w:r w:rsidRPr="00C00015">
        <w:t xml:space="preserve"> </w:t>
      </w:r>
      <w:r w:rsidR="009C6B62">
        <w:tab/>
        <w:t>The 40 hours per week are assigned to</w:t>
      </w:r>
      <w:r w:rsidR="00744524">
        <w:t xml:space="preserve"> </w:t>
      </w:r>
      <w:r w:rsidR="009C6B62">
        <w:t>the performance of regular service and other comparable duties.</w:t>
      </w:r>
    </w:p>
    <w:p w:rsidR="009C6B62" w:rsidRDefault="009C6B62">
      <w:pPr>
        <w:jc w:val="both"/>
      </w:pPr>
    </w:p>
    <w:p w:rsidR="009C6B62" w:rsidRPr="009D0BE6" w:rsidRDefault="00980D25" w:rsidP="00CE47CF">
      <w:pPr>
        <w:tabs>
          <w:tab w:val="center" w:pos="5508"/>
        </w:tabs>
        <w:jc w:val="center"/>
        <w:rPr>
          <w:rFonts w:ascii="Times New Roman" w:hAnsi="Times New Roman"/>
        </w:rPr>
      </w:pPr>
      <w:r>
        <w:rPr>
          <w:rFonts w:ascii="Times New Roman" w:hAnsi="Times New Roman"/>
          <w:b/>
        </w:rPr>
        <w:t>E</w:t>
      </w:r>
      <w:r w:rsidR="009C6B62" w:rsidRPr="009D0BE6">
        <w:rPr>
          <w:rFonts w:ascii="Times New Roman" w:hAnsi="Times New Roman"/>
          <w:b/>
        </w:rPr>
        <w:t>MPLOYMENT CONTRACT</w:t>
      </w:r>
    </w:p>
    <w:p w:rsidR="009C6B62" w:rsidRDefault="009C6B62">
      <w:pPr>
        <w:jc w:val="both"/>
      </w:pPr>
    </w:p>
    <w:p w:rsidR="009C6B62" w:rsidRPr="00462262" w:rsidRDefault="00462262" w:rsidP="00E26922">
      <w:pPr>
        <w:tabs>
          <w:tab w:val="left" w:pos="-1440"/>
        </w:tabs>
        <w:ind w:left="1440" w:hanging="1080"/>
        <w:jc w:val="both"/>
      </w:pPr>
      <w:r>
        <w:t>7.0</w:t>
      </w:r>
      <w:r>
        <w:tab/>
      </w:r>
      <w:r w:rsidR="009C6B62" w:rsidRPr="005D09E2">
        <w:rPr>
          <w:b/>
        </w:rPr>
        <w:t>Employment Contract</w:t>
      </w:r>
    </w:p>
    <w:p w:rsidR="009C6B62" w:rsidRDefault="009C6B62" w:rsidP="00E26922">
      <w:pPr>
        <w:ind w:left="1440"/>
        <w:jc w:val="both"/>
      </w:pPr>
      <w:r>
        <w:t>The purpose of this section is to explain the nature and types of contracts used by PCC.</w:t>
      </w:r>
    </w:p>
    <w:p w:rsidR="009C6B62" w:rsidRDefault="009C6B62">
      <w:pPr>
        <w:jc w:val="both"/>
      </w:pPr>
    </w:p>
    <w:p w:rsidR="009C6B62" w:rsidRDefault="00462262" w:rsidP="00E26922">
      <w:pPr>
        <w:tabs>
          <w:tab w:val="left" w:pos="-1440"/>
        </w:tabs>
        <w:ind w:left="1440" w:hanging="1080"/>
        <w:jc w:val="both"/>
      </w:pPr>
      <w:r>
        <w:t>7.1</w:t>
      </w:r>
      <w:r>
        <w:tab/>
      </w:r>
      <w:r w:rsidR="009C6B62">
        <w:rPr>
          <w:u w:val="single"/>
        </w:rPr>
        <w:t>Definition of Contract</w:t>
      </w:r>
      <w:r w:rsidR="009C6B62">
        <w:t>: There are two types of contracts that may be entered into by the College under its Personnel Rules and Regulations.  These contracts are defined below.</w:t>
      </w:r>
    </w:p>
    <w:p w:rsidR="00757E6B" w:rsidRDefault="00757E6B">
      <w:pPr>
        <w:tabs>
          <w:tab w:val="left" w:pos="-1440"/>
        </w:tabs>
        <w:ind w:left="2160" w:hanging="1440"/>
        <w:jc w:val="both"/>
      </w:pPr>
    </w:p>
    <w:p w:rsidR="00757E6B" w:rsidRDefault="00757E6B" w:rsidP="00E26922">
      <w:pPr>
        <w:tabs>
          <w:tab w:val="left" w:pos="-1440"/>
        </w:tabs>
        <w:ind w:left="2880" w:hanging="1440"/>
        <w:jc w:val="both"/>
      </w:pPr>
      <w:r>
        <w:t>7.1.1</w:t>
      </w:r>
      <w:r>
        <w:tab/>
      </w:r>
      <w:r>
        <w:rPr>
          <w:u w:val="single"/>
        </w:rPr>
        <w:t>Employment Contract</w:t>
      </w:r>
      <w:r>
        <w:t>: This is a contract of employment where the employee receives appointment to a position and where an employer-employee relationship exists between the College and the individual employee. The employee herein and the conditions of employment are governed by these Personnel Rules and Regulations.</w:t>
      </w:r>
    </w:p>
    <w:p w:rsidR="00757E6B" w:rsidRDefault="00757E6B" w:rsidP="00757E6B">
      <w:pPr>
        <w:jc w:val="both"/>
      </w:pPr>
    </w:p>
    <w:p w:rsidR="00757E6B" w:rsidRDefault="00757E6B" w:rsidP="00E26922">
      <w:pPr>
        <w:tabs>
          <w:tab w:val="left" w:pos="-1440"/>
        </w:tabs>
        <w:ind w:left="2880" w:hanging="1440"/>
        <w:jc w:val="both"/>
      </w:pPr>
      <w:r>
        <w:t>7.1.2</w:t>
      </w:r>
      <w:r>
        <w:tab/>
      </w:r>
      <w:r>
        <w:rPr>
          <w:u w:val="single"/>
        </w:rPr>
        <w:t>Personal Service Contract</w:t>
      </w:r>
      <w:r>
        <w:t>: This is a contract for personal services between the College and the person or party in the contract. The contract is the sole document constituting the entire agreement between the parties and which contains all terms and conditions of the agreement. A personal services contract is subject to the following conditions and limitations:</w:t>
      </w:r>
    </w:p>
    <w:p w:rsidR="00757E6B" w:rsidRDefault="00757E6B" w:rsidP="00757E6B">
      <w:pPr>
        <w:jc w:val="both"/>
      </w:pPr>
    </w:p>
    <w:p w:rsidR="00757E6B" w:rsidRDefault="00757E6B" w:rsidP="002C3047">
      <w:pPr>
        <w:tabs>
          <w:tab w:val="left" w:pos="-1440"/>
        </w:tabs>
        <w:ind w:left="3600" w:hanging="1440"/>
        <w:jc w:val="both"/>
      </w:pPr>
      <w:r>
        <w:t>7.1.2.1</w:t>
      </w:r>
      <w:r>
        <w:tab/>
        <w:t xml:space="preserve">Services to be performed are of an emergency, short-term work, nature, which does not lend itself to regular employment. And as such, the College is unable to provide qualified employees </w:t>
      </w:r>
      <w:r>
        <w:lastRenderedPageBreak/>
        <w:t>under the personnel merit system.</w:t>
      </w:r>
    </w:p>
    <w:p w:rsidR="004D25E1" w:rsidRDefault="004D25E1" w:rsidP="002C3047">
      <w:pPr>
        <w:tabs>
          <w:tab w:val="left" w:pos="-1440"/>
        </w:tabs>
        <w:ind w:left="3600" w:hanging="1440"/>
        <w:jc w:val="both"/>
      </w:pPr>
    </w:p>
    <w:p w:rsidR="00757E6B" w:rsidRDefault="00757E6B" w:rsidP="004D25E1">
      <w:pPr>
        <w:tabs>
          <w:tab w:val="left" w:pos="-1440"/>
        </w:tabs>
        <w:ind w:left="3600" w:hanging="1440"/>
        <w:jc w:val="both"/>
      </w:pPr>
      <w:r>
        <w:t>7.1.2.2</w:t>
      </w:r>
      <w:r>
        <w:tab/>
        <w:t>Part-time professional and/or specialist services not obtainable through the personnel merit system.</w:t>
      </w:r>
    </w:p>
    <w:p w:rsidR="00757E6B" w:rsidRDefault="00757E6B" w:rsidP="00757E6B">
      <w:pPr>
        <w:jc w:val="both"/>
      </w:pPr>
    </w:p>
    <w:p w:rsidR="00757E6B" w:rsidRDefault="00757E6B" w:rsidP="002C3047">
      <w:pPr>
        <w:tabs>
          <w:tab w:val="left" w:pos="-1440"/>
        </w:tabs>
        <w:ind w:left="3600" w:hanging="1440"/>
        <w:jc w:val="both"/>
      </w:pPr>
      <w:r>
        <w:t>7.1.2.3</w:t>
      </w:r>
      <w:r>
        <w:tab/>
        <w:t>Expert consultation services which are not presently available within the College, where full-time employment is not needed or practical, or where the need is intermittent or for a short period of time.</w:t>
      </w:r>
    </w:p>
    <w:p w:rsidR="00757E6B" w:rsidRDefault="00757E6B" w:rsidP="00757E6B">
      <w:pPr>
        <w:jc w:val="both"/>
      </w:pPr>
    </w:p>
    <w:p w:rsidR="00757E6B" w:rsidRDefault="00757E6B" w:rsidP="002C3047">
      <w:pPr>
        <w:tabs>
          <w:tab w:val="left" w:pos="-1440"/>
        </w:tabs>
        <w:ind w:left="3600" w:hanging="1440"/>
        <w:jc w:val="both"/>
      </w:pPr>
      <w:r>
        <w:t>7.1.2.4</w:t>
      </w:r>
      <w:r>
        <w:tab/>
        <w:t>A personal service contract shall not be used as a substitute for hiring employees under the personnel merit system.</w:t>
      </w:r>
    </w:p>
    <w:p w:rsidR="00757E6B" w:rsidRDefault="00757E6B" w:rsidP="00757E6B">
      <w:pPr>
        <w:tabs>
          <w:tab w:val="left" w:pos="-1440"/>
        </w:tabs>
        <w:ind w:left="5040" w:hanging="1440"/>
        <w:jc w:val="both"/>
      </w:pPr>
    </w:p>
    <w:p w:rsidR="00757E6B" w:rsidRDefault="00757E6B" w:rsidP="00E26922">
      <w:pPr>
        <w:tabs>
          <w:tab w:val="left" w:pos="-1440"/>
        </w:tabs>
        <w:ind w:left="1440" w:hanging="1080"/>
        <w:jc w:val="both"/>
      </w:pPr>
      <w:r>
        <w:t>7.2</w:t>
      </w:r>
      <w:r>
        <w:tab/>
      </w:r>
      <w:r>
        <w:rPr>
          <w:u w:val="single"/>
        </w:rPr>
        <w:t>Initial/Renewal Employment Contracts</w:t>
      </w:r>
      <w:r>
        <w:t>: The following conditions govern the initial implementation and renewal of employment contracts. The first year of the initial contract shall serve as the probationary period.</w:t>
      </w:r>
    </w:p>
    <w:p w:rsidR="00757E6B" w:rsidRDefault="00757E6B" w:rsidP="00757E6B">
      <w:pPr>
        <w:jc w:val="both"/>
      </w:pPr>
    </w:p>
    <w:p w:rsidR="00757E6B" w:rsidRDefault="00757E6B" w:rsidP="00E26922">
      <w:pPr>
        <w:tabs>
          <w:tab w:val="left" w:pos="-1440"/>
        </w:tabs>
        <w:ind w:left="2880" w:hanging="1440"/>
        <w:jc w:val="both"/>
      </w:pPr>
      <w:r>
        <w:rPr>
          <w:color w:val="000000"/>
        </w:rPr>
        <w:t>7.2.1</w:t>
      </w:r>
      <w:r>
        <w:tab/>
      </w:r>
      <w:r>
        <w:rPr>
          <w:u w:val="single"/>
        </w:rPr>
        <w:t>New Employees</w:t>
      </w:r>
      <w:r>
        <w:t>: All new full-time employees</w:t>
      </w:r>
      <w:r w:rsidRPr="00C54214">
        <w:t xml:space="preserve">, </w:t>
      </w:r>
      <w:r w:rsidRPr="002A3177">
        <w:t xml:space="preserve">not contracted under limited-term contracts with </w:t>
      </w:r>
      <w:r w:rsidRPr="00C54214">
        <w:t>PCC, shall be offered an initial contract of two years</w:t>
      </w:r>
      <w:r>
        <w:t xml:space="preserve">.  </w:t>
      </w:r>
      <w:r w:rsidRPr="0010212B">
        <w:t>Thereafter, such employees shall be offered a renewal contract not less than four years.</w:t>
      </w:r>
      <w:r>
        <w:t xml:space="preserve"> </w:t>
      </w:r>
    </w:p>
    <w:p w:rsidR="00757E6B" w:rsidRDefault="00757E6B" w:rsidP="00757E6B">
      <w:pPr>
        <w:jc w:val="both"/>
      </w:pPr>
      <w:r>
        <w:rPr>
          <w:color w:val="000000"/>
        </w:rPr>
        <w:tab/>
      </w:r>
      <w:r>
        <w:rPr>
          <w:color w:val="000000"/>
        </w:rPr>
        <w:tab/>
      </w:r>
      <w:r>
        <w:rPr>
          <w:color w:val="000000"/>
        </w:rPr>
        <w:tab/>
      </w:r>
      <w:r>
        <w:rPr>
          <w:color w:val="000000"/>
        </w:rPr>
        <w:tab/>
      </w:r>
      <w:r>
        <w:rPr>
          <w:color w:val="000000"/>
        </w:rPr>
        <w:tab/>
      </w:r>
    </w:p>
    <w:p w:rsidR="00757E6B" w:rsidRPr="00C54214" w:rsidRDefault="00757E6B" w:rsidP="00E26922">
      <w:pPr>
        <w:tabs>
          <w:tab w:val="left" w:pos="-1440"/>
        </w:tabs>
        <w:ind w:left="2880" w:hanging="1440"/>
        <w:jc w:val="both"/>
        <w:rPr>
          <w:strike/>
        </w:rPr>
      </w:pPr>
      <w:r w:rsidRPr="002A3177">
        <w:t>7.2.2</w:t>
      </w:r>
      <w:r w:rsidRPr="00C54214">
        <w:t xml:space="preserve"> </w:t>
      </w:r>
      <w:r>
        <w:tab/>
      </w:r>
      <w:r>
        <w:rPr>
          <w:u w:val="single"/>
        </w:rPr>
        <w:t>Renewal Contract</w:t>
      </w:r>
      <w:r>
        <w:t xml:space="preserve">: </w:t>
      </w:r>
      <w:r w:rsidRPr="00060475">
        <w:rPr>
          <w:color w:val="000000"/>
        </w:rPr>
        <w:t>Unless expressly stated in the employment contract to the contrary,</w:t>
      </w:r>
      <w:r>
        <w:t xml:space="preserve"> </w:t>
      </w:r>
      <w:r w:rsidRPr="002A3177">
        <w:t>or if contract/position is not subject to financial or program constraints,</w:t>
      </w:r>
      <w:r>
        <w:t xml:space="preserve"> all employees of the College shall be entitled to have their contracts renewed </w:t>
      </w:r>
      <w:r w:rsidRPr="00C54214">
        <w:t xml:space="preserve">subject to </w:t>
      </w:r>
      <w:r w:rsidRPr="00C54214">
        <w:rPr>
          <w:color w:val="000000"/>
        </w:rPr>
        <w:t>evaluation by the College</w:t>
      </w:r>
      <w:r>
        <w:rPr>
          <w:color w:val="000000"/>
        </w:rPr>
        <w:t>.</w:t>
      </w:r>
      <w:r w:rsidRPr="00C54214">
        <w:rPr>
          <w:color w:val="000000"/>
        </w:rPr>
        <w:t xml:space="preserve"> </w:t>
      </w:r>
    </w:p>
    <w:p w:rsidR="00757E6B" w:rsidRPr="00C54214" w:rsidRDefault="00757E6B" w:rsidP="00757E6B">
      <w:pPr>
        <w:tabs>
          <w:tab w:val="left" w:pos="-1440"/>
        </w:tabs>
        <w:ind w:left="2160" w:hanging="1440"/>
        <w:jc w:val="both"/>
      </w:pPr>
    </w:p>
    <w:p w:rsidR="00757E6B" w:rsidRPr="002A3177" w:rsidRDefault="00757E6B" w:rsidP="00E26922">
      <w:pPr>
        <w:ind w:left="1440"/>
      </w:pPr>
      <w:r w:rsidRPr="002A3177">
        <w:t xml:space="preserve">7.2.3 </w:t>
      </w:r>
      <w:r w:rsidRPr="002A3177">
        <w:tab/>
        <w:t xml:space="preserve">Contract Renewals in regards to Retirees: </w:t>
      </w:r>
    </w:p>
    <w:p w:rsidR="00162639" w:rsidRDefault="00757E6B" w:rsidP="00E26C48">
      <w:pPr>
        <w:ind w:left="2880"/>
      </w:pPr>
      <w:r w:rsidRPr="002A3177">
        <w:t>In the event the college needs to retain or create contracts for upcoming or currently retired</w:t>
      </w:r>
      <w:r w:rsidR="00C00E53">
        <w:t xml:space="preserve"> individuals, the college must abide with all ROP laws.</w:t>
      </w:r>
    </w:p>
    <w:p w:rsidR="00162639" w:rsidRPr="00C54214" w:rsidRDefault="00162639" w:rsidP="00E26C48">
      <w:pPr>
        <w:tabs>
          <w:tab w:val="left" w:pos="-1440"/>
        </w:tabs>
        <w:jc w:val="both"/>
      </w:pPr>
    </w:p>
    <w:p w:rsidR="009C6B62" w:rsidRPr="009D0BE6" w:rsidRDefault="009C6B62">
      <w:pPr>
        <w:tabs>
          <w:tab w:val="center" w:pos="5508"/>
        </w:tabs>
        <w:jc w:val="both"/>
        <w:rPr>
          <w:rFonts w:ascii="Times New Roman" w:hAnsi="Times New Roman"/>
          <w:b/>
        </w:rPr>
      </w:pPr>
      <w:r>
        <w:tab/>
      </w:r>
      <w:r w:rsidRPr="009D0BE6">
        <w:rPr>
          <w:rFonts w:ascii="Times New Roman" w:hAnsi="Times New Roman"/>
          <w:b/>
        </w:rPr>
        <w:t>COMPENSATION POLICIES AND PRACTICES</w:t>
      </w:r>
    </w:p>
    <w:p w:rsidR="009C6B62" w:rsidRDefault="009C6B62">
      <w:pPr>
        <w:jc w:val="both"/>
        <w:rPr>
          <w:b/>
        </w:rPr>
      </w:pPr>
    </w:p>
    <w:p w:rsidR="009C6B62" w:rsidRPr="00C00E53" w:rsidRDefault="009C6B62" w:rsidP="00E26922">
      <w:pPr>
        <w:tabs>
          <w:tab w:val="left" w:pos="-1440"/>
        </w:tabs>
        <w:ind w:left="1440" w:hanging="1080"/>
        <w:jc w:val="both"/>
      </w:pPr>
      <w:r>
        <w:t>8.0</w:t>
      </w:r>
      <w:r>
        <w:tab/>
      </w:r>
      <w:r w:rsidRPr="00C00E53">
        <w:t>Compensation Policies and Practices</w:t>
      </w:r>
    </w:p>
    <w:p w:rsidR="009C6B62" w:rsidRPr="005D09E2" w:rsidRDefault="009C6B62">
      <w:pPr>
        <w:jc w:val="both"/>
        <w:rPr>
          <w:b/>
        </w:rPr>
      </w:pPr>
    </w:p>
    <w:p w:rsidR="009C6B62" w:rsidRDefault="009C6B62" w:rsidP="00E26922">
      <w:pPr>
        <w:ind w:left="1440"/>
        <w:jc w:val="both"/>
      </w:pPr>
      <w:r>
        <w:t>The purpose of this section is to explain the compensation policies and practices that apply to employees of PCC.</w:t>
      </w:r>
    </w:p>
    <w:p w:rsidR="009C6B62" w:rsidRDefault="009C6B62">
      <w:pPr>
        <w:jc w:val="both"/>
      </w:pPr>
    </w:p>
    <w:p w:rsidR="009C6B62" w:rsidRDefault="00E26922" w:rsidP="00E26922">
      <w:pPr>
        <w:ind w:firstLine="360"/>
        <w:jc w:val="both"/>
      </w:pPr>
      <w:r>
        <w:t>8.1</w:t>
      </w:r>
      <w:r>
        <w:tab/>
      </w:r>
      <w:r w:rsidR="009C6B62">
        <w:rPr>
          <w:u w:val="single"/>
        </w:rPr>
        <w:t>Policy</w:t>
      </w:r>
    </w:p>
    <w:p w:rsidR="009C6B62" w:rsidRDefault="009C6B62">
      <w:pPr>
        <w:jc w:val="both"/>
      </w:pPr>
    </w:p>
    <w:p w:rsidR="009C6B62" w:rsidRDefault="009C6B62" w:rsidP="00E26922">
      <w:pPr>
        <w:tabs>
          <w:tab w:val="left" w:pos="-1440"/>
        </w:tabs>
        <w:ind w:left="2880" w:hanging="1440"/>
        <w:jc w:val="both"/>
      </w:pPr>
      <w:r>
        <w:t>8.1.1</w:t>
      </w:r>
      <w:r>
        <w:tab/>
        <w:t xml:space="preserve">The President and Board of Trustees will consider the below </w:t>
      </w:r>
      <w:proofErr w:type="gramStart"/>
      <w:r>
        <w:t>job</w:t>
      </w:r>
      <w:r w:rsidR="00744524">
        <w:t xml:space="preserve"> </w:t>
      </w:r>
      <w:r>
        <w:t>related</w:t>
      </w:r>
      <w:proofErr w:type="gramEnd"/>
      <w:r>
        <w:t xml:space="preserve"> factors in developing and establishing position and employee compensation policy, regulations, practices, and guidelines:</w:t>
      </w:r>
    </w:p>
    <w:p w:rsidR="009C6B62" w:rsidRDefault="009C6B62">
      <w:pPr>
        <w:jc w:val="both"/>
      </w:pPr>
    </w:p>
    <w:p w:rsidR="009C6B62" w:rsidRDefault="009C6B62" w:rsidP="00E26922">
      <w:pPr>
        <w:tabs>
          <w:tab w:val="left" w:pos="-1440"/>
        </w:tabs>
        <w:ind w:left="2880" w:hanging="1440"/>
        <w:jc w:val="both"/>
      </w:pPr>
      <w:r>
        <w:t>8.1.2</w:t>
      </w:r>
      <w:r>
        <w:tab/>
        <w:t>Kind of knowledge required for satisfactory performance on the job, i.e., knowledge refers to job skills or mental development acquired through experience and training.</w:t>
      </w:r>
    </w:p>
    <w:p w:rsidR="00DE16EE" w:rsidRDefault="00DE16EE">
      <w:pPr>
        <w:tabs>
          <w:tab w:val="left" w:pos="-1440"/>
        </w:tabs>
        <w:ind w:left="3600" w:hanging="1440"/>
        <w:jc w:val="both"/>
      </w:pPr>
    </w:p>
    <w:p w:rsidR="009C6B62" w:rsidRDefault="009C6B62" w:rsidP="00E26922">
      <w:pPr>
        <w:tabs>
          <w:tab w:val="left" w:pos="-1440"/>
        </w:tabs>
        <w:ind w:left="2880" w:hanging="1440"/>
        <w:jc w:val="both"/>
      </w:pPr>
      <w:r>
        <w:t>8.1.3</w:t>
      </w:r>
      <w:r>
        <w:tab/>
        <w:t>Degree of complexity of thinking required for satisfactory performance on the job, i.e., complexity refers to the difficulty and variety of problem solving associated with the job.</w:t>
      </w:r>
    </w:p>
    <w:p w:rsidR="009C6B62" w:rsidRDefault="009C6B62">
      <w:pPr>
        <w:jc w:val="both"/>
      </w:pPr>
    </w:p>
    <w:p w:rsidR="009C6B62" w:rsidRDefault="009C6B62" w:rsidP="00E26922">
      <w:pPr>
        <w:tabs>
          <w:tab w:val="left" w:pos="-1440"/>
        </w:tabs>
        <w:ind w:left="2880" w:hanging="1440"/>
        <w:jc w:val="both"/>
      </w:pPr>
      <w:r>
        <w:t>8.1.4</w:t>
      </w:r>
      <w:r>
        <w:tab/>
        <w:t>Kind</w:t>
      </w:r>
      <w:r w:rsidR="00A61A21">
        <w:t xml:space="preserve"> </w:t>
      </w:r>
      <w:r>
        <w:t>of accountability,</w:t>
      </w:r>
      <w:r w:rsidR="00A61A21">
        <w:t xml:space="preserve"> </w:t>
      </w:r>
      <w:r>
        <w:t>i.e., accountability refers to the degree of supervision received and the degree of control over other employees including student workers. Accountability includes the positions assigned level of impact on the organization and the degree of responsibility for financial and/or physical resources.</w:t>
      </w:r>
    </w:p>
    <w:p w:rsidR="009C6B62" w:rsidRDefault="009C6B62">
      <w:pPr>
        <w:jc w:val="both"/>
      </w:pPr>
    </w:p>
    <w:p w:rsidR="009C6B62" w:rsidRDefault="009C6B62" w:rsidP="00E26922">
      <w:pPr>
        <w:tabs>
          <w:tab w:val="left" w:pos="-1440"/>
        </w:tabs>
        <w:ind w:left="2880" w:hanging="1440"/>
        <w:jc w:val="both"/>
      </w:pPr>
      <w:r>
        <w:t>8.1.5</w:t>
      </w:r>
      <w:r>
        <w:tab/>
        <w:t>Kind of working conditions, i.e., working conditions are the extent and frequency of adverse, difficult or strenuous working environment and physical demands placed on incumbents in the position.</w:t>
      </w:r>
    </w:p>
    <w:p w:rsidR="009C6B62" w:rsidRDefault="009C6B62">
      <w:pPr>
        <w:jc w:val="both"/>
      </w:pPr>
    </w:p>
    <w:p w:rsidR="009C6B62" w:rsidRDefault="009C6B62" w:rsidP="00E26922">
      <w:pPr>
        <w:ind w:firstLine="360"/>
        <w:jc w:val="both"/>
        <w:rPr>
          <w:u w:val="single"/>
        </w:rPr>
      </w:pPr>
      <w:r>
        <w:t>8.2</w:t>
      </w:r>
      <w:r>
        <w:tab/>
      </w:r>
      <w:r>
        <w:rPr>
          <w:u w:val="single"/>
        </w:rPr>
        <w:t>Periodic Review of Compensation Plans</w:t>
      </w:r>
    </w:p>
    <w:p w:rsidR="009C6B62" w:rsidRDefault="009C6B62">
      <w:pPr>
        <w:jc w:val="both"/>
      </w:pPr>
    </w:p>
    <w:p w:rsidR="00C0055B" w:rsidRDefault="009C6B62">
      <w:pPr>
        <w:ind w:left="1440"/>
        <w:jc w:val="both"/>
      </w:pPr>
      <w:r>
        <w:t>The President and Human Resources Director shall periodically conduct necessary and appropriate study of pay rates and pay practices within Palau and the geographic area from which employees are normally recruited and make recommendations to the Board of Trustees.  The review will be made on an "as needed" basis or as directed by the Board of Trustees.  It is anticipated that a compensation and classification plan will have a minimum life of five (5) years before a major review is needed.</w:t>
      </w:r>
    </w:p>
    <w:p w:rsidR="00C0055B" w:rsidRDefault="00C0055B">
      <w:pPr>
        <w:ind w:left="1440"/>
        <w:jc w:val="both"/>
      </w:pPr>
    </w:p>
    <w:p w:rsidR="009C6B62" w:rsidRPr="00C54214" w:rsidRDefault="009C6B62">
      <w:pPr>
        <w:ind w:left="1440"/>
        <w:jc w:val="both"/>
        <w:rPr>
          <w:strike/>
        </w:rPr>
      </w:pPr>
      <w:r>
        <w:t xml:space="preserve">  </w:t>
      </w:r>
    </w:p>
    <w:p w:rsidR="009C6B62" w:rsidRDefault="009C6B62">
      <w:pPr>
        <w:jc w:val="both"/>
      </w:pPr>
    </w:p>
    <w:p w:rsidR="009C6B62" w:rsidRDefault="009C6B62" w:rsidP="00E26922">
      <w:pPr>
        <w:tabs>
          <w:tab w:val="left" w:pos="-1440"/>
        </w:tabs>
        <w:ind w:left="1440" w:hanging="1080"/>
        <w:jc w:val="both"/>
        <w:rPr>
          <w:u w:val="single"/>
        </w:rPr>
      </w:pPr>
      <w:r>
        <w:t>8.3</w:t>
      </w:r>
      <w:r>
        <w:tab/>
      </w:r>
      <w:r>
        <w:rPr>
          <w:u w:val="single"/>
        </w:rPr>
        <w:t>Administrative Delays in Granting Eligible Salary Increments: All Salary Schedules:</w:t>
      </w:r>
    </w:p>
    <w:p w:rsidR="009C6B62" w:rsidRDefault="009C6B62">
      <w:pPr>
        <w:jc w:val="both"/>
      </w:pPr>
    </w:p>
    <w:p w:rsidR="009C6B62" w:rsidRDefault="009C6B62">
      <w:pPr>
        <w:ind w:left="1440"/>
        <w:jc w:val="both"/>
      </w:pPr>
      <w:r>
        <w:t>Should granting of an employee's salary increment be delayed beyond its effective date due solely to administrative reasons, the salary increment shall be made retroactive to the effective date.</w:t>
      </w:r>
    </w:p>
    <w:p w:rsidR="009C6B62" w:rsidRDefault="009C6B62">
      <w:pPr>
        <w:jc w:val="both"/>
      </w:pPr>
    </w:p>
    <w:p w:rsidR="009C6B62" w:rsidRDefault="009C6B62" w:rsidP="00BC130D">
      <w:pPr>
        <w:tabs>
          <w:tab w:val="left" w:pos="-1440"/>
        </w:tabs>
        <w:ind w:left="1440" w:hanging="1080"/>
        <w:jc w:val="both"/>
      </w:pPr>
      <w:r>
        <w:t>8.4</w:t>
      </w:r>
      <w:r>
        <w:tab/>
      </w:r>
      <w:r>
        <w:rPr>
          <w:u w:val="single"/>
        </w:rPr>
        <w:t>Regular Full-Time Faculty Compensation Plan: Faculty Salary Schedule [Exhibit A]</w:t>
      </w:r>
    </w:p>
    <w:p w:rsidR="009C6B62" w:rsidRDefault="009C6B62">
      <w:pPr>
        <w:jc w:val="both"/>
      </w:pPr>
    </w:p>
    <w:p w:rsidR="009C6B62" w:rsidRDefault="009C6B62" w:rsidP="00BC130D">
      <w:pPr>
        <w:tabs>
          <w:tab w:val="left" w:pos="-1440"/>
        </w:tabs>
        <w:ind w:left="2880" w:hanging="1440"/>
        <w:jc w:val="both"/>
      </w:pPr>
      <w:r>
        <w:t>8.4.1</w:t>
      </w:r>
      <w:r>
        <w:tab/>
      </w:r>
      <w:r>
        <w:rPr>
          <w:u w:val="single"/>
        </w:rPr>
        <w:t>Salary Placement Upon I</w:t>
      </w:r>
      <w:r w:rsidR="005D7B09">
        <w:rPr>
          <w:u w:val="single"/>
        </w:rPr>
        <w:t xml:space="preserve">nitial Appointment </w:t>
      </w:r>
      <w:r w:rsidR="00750593">
        <w:tab/>
      </w:r>
      <w:r w:rsidR="005D7B09">
        <w:rPr>
          <w:u w:val="single"/>
        </w:rPr>
        <w:t xml:space="preserve">[Pay Level &amp; </w:t>
      </w:r>
      <w:r>
        <w:rPr>
          <w:u w:val="single"/>
        </w:rPr>
        <w:t>Increment]:</w:t>
      </w:r>
      <w:r>
        <w:t xml:space="preserve"> </w:t>
      </w:r>
    </w:p>
    <w:p w:rsidR="009C6B62" w:rsidRDefault="009C6B62">
      <w:pPr>
        <w:jc w:val="both"/>
      </w:pPr>
    </w:p>
    <w:p w:rsidR="009C6B62" w:rsidRDefault="009C6B62" w:rsidP="00783C0E">
      <w:pPr>
        <w:tabs>
          <w:tab w:val="left" w:pos="-1440"/>
        </w:tabs>
        <w:ind w:left="3600" w:hanging="720"/>
        <w:jc w:val="both"/>
      </w:pPr>
      <w:r>
        <w:lastRenderedPageBreak/>
        <w:t>a.</w:t>
      </w:r>
      <w:r>
        <w:tab/>
        <w:t>A faculty member's pay level placement on the Faculty Salary Schedule shall be in accordance with the placement criteria in effect on the date of employment.</w:t>
      </w:r>
      <w:r w:rsidR="00A61A21">
        <w:t xml:space="preserve"> </w:t>
      </w:r>
      <w:r w:rsidRPr="00131998">
        <w:t>[See</w:t>
      </w:r>
      <w:r w:rsidR="00A61A21">
        <w:t xml:space="preserve"> </w:t>
      </w:r>
      <w:r w:rsidRPr="00131998">
        <w:t>Faculty Salary Schedule</w:t>
      </w:r>
      <w:r w:rsidR="00875D35">
        <w:t xml:space="preserve"> for academic rank designations</w:t>
      </w:r>
      <w:r w:rsidRPr="00131998">
        <w:t xml:space="preserve">, 8.4.5, </w:t>
      </w:r>
      <w:r w:rsidR="00133FA9" w:rsidRPr="00131998">
        <w:t>and 8.4.6</w:t>
      </w:r>
      <w:r w:rsidRPr="00131998">
        <w:t>]</w:t>
      </w:r>
      <w:r w:rsidR="00131998" w:rsidRPr="00131998">
        <w:t>.</w:t>
      </w:r>
      <w:r w:rsidR="00033BAC">
        <w:t xml:space="preserve"> </w:t>
      </w:r>
    </w:p>
    <w:p w:rsidR="009C6B62" w:rsidRDefault="009C6B62">
      <w:pPr>
        <w:jc w:val="both"/>
      </w:pPr>
    </w:p>
    <w:p w:rsidR="009C6B62" w:rsidRPr="002A3177" w:rsidRDefault="009C6B62" w:rsidP="00783C0E">
      <w:pPr>
        <w:tabs>
          <w:tab w:val="left" w:pos="-1440"/>
        </w:tabs>
        <w:ind w:left="3600" w:hanging="720"/>
        <w:jc w:val="both"/>
      </w:pPr>
      <w:r>
        <w:t>b.</w:t>
      </w:r>
      <w:r>
        <w:tab/>
        <w:t>A faculty</w:t>
      </w:r>
      <w:r w:rsidR="00A61A21">
        <w:t xml:space="preserve"> </w:t>
      </w:r>
      <w:r>
        <w:t xml:space="preserve">member's increment advancement shall be based on meeting the following conditions (Section 8.4.1 b-d): 1 step shall be granted for each year of previous full-time teaching at an accredited institution of higher education and </w:t>
      </w:r>
      <w:r w:rsidR="001F5CB1" w:rsidRPr="002A3177">
        <w:t xml:space="preserve">one step </w:t>
      </w:r>
      <w:r w:rsidRPr="002A3177">
        <w:t>each</w:t>
      </w:r>
      <w:r>
        <w:t xml:space="preserve"> 2 years of full-time teaching at an accredited high </w:t>
      </w:r>
      <w:r w:rsidRPr="00875D35">
        <w:t>school</w:t>
      </w:r>
      <w:r w:rsidR="001F5CB1" w:rsidRPr="00875D35">
        <w:t xml:space="preserve"> </w:t>
      </w:r>
      <w:r w:rsidR="001F5CB1" w:rsidRPr="002A3177">
        <w:t xml:space="preserve">or in a </w:t>
      </w:r>
      <w:proofErr w:type="gramStart"/>
      <w:r w:rsidR="001F5CB1" w:rsidRPr="002A3177">
        <w:t>work related</w:t>
      </w:r>
      <w:proofErr w:type="gramEnd"/>
      <w:r w:rsidR="001F5CB1" w:rsidRPr="002A3177">
        <w:t xml:space="preserve"> field</w:t>
      </w:r>
      <w:r w:rsidR="001F5CB1" w:rsidRPr="00875D35">
        <w:t xml:space="preserve">, and </w:t>
      </w:r>
      <w:r w:rsidR="001F5CB1" w:rsidRPr="002A3177">
        <w:t xml:space="preserve">one step each 4 </w:t>
      </w:r>
      <w:r w:rsidR="00A13783" w:rsidRPr="002A3177">
        <w:t>years in an elementary/middle school</w:t>
      </w:r>
      <w:r w:rsidR="001F5CB1" w:rsidRPr="002A3177">
        <w:t>.</w:t>
      </w:r>
    </w:p>
    <w:p w:rsidR="009C6B62" w:rsidRPr="002A3177" w:rsidRDefault="009C6B62">
      <w:pPr>
        <w:jc w:val="both"/>
      </w:pPr>
    </w:p>
    <w:p w:rsidR="00341C4B" w:rsidRDefault="009C6B62" w:rsidP="00783C0E">
      <w:pPr>
        <w:tabs>
          <w:tab w:val="left" w:pos="-1440"/>
        </w:tabs>
        <w:ind w:left="3600" w:hanging="720"/>
        <w:jc w:val="both"/>
      </w:pPr>
      <w:r>
        <w:t>c.</w:t>
      </w:r>
      <w:r>
        <w:tab/>
        <w:t>Counselors and librarians may substitute previously paid full-time related work expe</w:t>
      </w:r>
      <w:r w:rsidR="005C1FBE">
        <w:t>rience for teaching experience</w:t>
      </w:r>
      <w:r w:rsidR="005C1FBE" w:rsidRPr="0011496F">
        <w:t xml:space="preserve">; </w:t>
      </w:r>
      <w:r w:rsidR="005C1FBE" w:rsidRPr="002A3177">
        <w:t xml:space="preserve">1 step each 2 years of work </w:t>
      </w:r>
      <w:r w:rsidR="00133FA9" w:rsidRPr="002A3177">
        <w:t>experience</w:t>
      </w:r>
      <w:r w:rsidR="00133FA9" w:rsidRPr="0011496F">
        <w:t xml:space="preserve"> [</w:t>
      </w:r>
      <w:r w:rsidRPr="0011496F">
        <w:t>8.4.1 (a), or</w:t>
      </w:r>
      <w:r w:rsidR="00341C4B">
        <w:t xml:space="preserve"> </w:t>
      </w:r>
    </w:p>
    <w:p w:rsidR="00341C4B" w:rsidRDefault="00341C4B" w:rsidP="00783C0E">
      <w:pPr>
        <w:tabs>
          <w:tab w:val="left" w:pos="-1440"/>
        </w:tabs>
        <w:ind w:left="3600" w:hanging="720"/>
        <w:jc w:val="both"/>
      </w:pPr>
    </w:p>
    <w:p w:rsidR="009D4F54" w:rsidRDefault="009D4F54" w:rsidP="009D4F54">
      <w:pPr>
        <w:tabs>
          <w:tab w:val="left" w:pos="-1440"/>
        </w:tabs>
        <w:ind w:left="2880"/>
        <w:jc w:val="both"/>
      </w:pPr>
      <w:r>
        <w:t xml:space="preserve">d.   </w:t>
      </w:r>
      <w:r w:rsidR="009C6B62">
        <w:t>All eligible previous teaching and/or related</w:t>
      </w:r>
    </w:p>
    <w:p w:rsidR="009D4F54" w:rsidRDefault="009D4F54" w:rsidP="009D4F54">
      <w:pPr>
        <w:tabs>
          <w:tab w:val="left" w:pos="-1440"/>
        </w:tabs>
        <w:ind w:left="2160"/>
        <w:jc w:val="both"/>
      </w:pPr>
      <w:r>
        <w:tab/>
        <w:t xml:space="preserve">     </w:t>
      </w:r>
      <w:r w:rsidR="009C6B62">
        <w:t>work experience used for initial salary placement</w:t>
      </w:r>
      <w:r>
        <w:t xml:space="preserve">   </w:t>
      </w:r>
    </w:p>
    <w:p w:rsidR="009D4F54" w:rsidRDefault="009D4F54" w:rsidP="009D4F54">
      <w:pPr>
        <w:tabs>
          <w:tab w:val="left" w:pos="-1440"/>
        </w:tabs>
        <w:ind w:left="2160"/>
        <w:jc w:val="both"/>
      </w:pPr>
      <w:r>
        <w:t xml:space="preserve">          shall be verified prior to granting any step</w:t>
      </w:r>
    </w:p>
    <w:p w:rsidR="009D4F54" w:rsidRDefault="009D4F54" w:rsidP="009D4F54">
      <w:pPr>
        <w:tabs>
          <w:tab w:val="left" w:pos="-1440"/>
        </w:tabs>
        <w:ind w:left="2160"/>
        <w:jc w:val="both"/>
      </w:pPr>
      <w:r>
        <w:t xml:space="preserve">          placement </w:t>
      </w:r>
      <w:r w:rsidR="009C6B62">
        <w:t xml:space="preserve">beyond step 1. </w:t>
      </w:r>
      <w:r w:rsidR="009C6B62" w:rsidRPr="0011496F">
        <w:t xml:space="preserve">The verification </w:t>
      </w:r>
      <w:r w:rsidR="002D6570" w:rsidRPr="0011496F">
        <w:t>of</w:t>
      </w:r>
      <w:r>
        <w:t xml:space="preserve"> </w:t>
      </w:r>
    </w:p>
    <w:p w:rsidR="009D4F54" w:rsidRDefault="009D4F54" w:rsidP="009D4F54">
      <w:pPr>
        <w:tabs>
          <w:tab w:val="left" w:pos="-1440"/>
        </w:tabs>
        <w:ind w:left="2160"/>
        <w:jc w:val="both"/>
      </w:pPr>
      <w:r>
        <w:t xml:space="preserve">         </w:t>
      </w:r>
      <w:r w:rsidR="002D6570" w:rsidRPr="0011496F">
        <w:t xml:space="preserve"> employment shall be confirmed by the Human</w:t>
      </w:r>
      <w:r>
        <w:t xml:space="preserve"> </w:t>
      </w:r>
    </w:p>
    <w:p w:rsidR="009D4F54" w:rsidRDefault="009D4F54" w:rsidP="009D4F54">
      <w:pPr>
        <w:tabs>
          <w:tab w:val="left" w:pos="-1440"/>
        </w:tabs>
        <w:ind w:left="2160"/>
        <w:jc w:val="both"/>
      </w:pPr>
      <w:r>
        <w:t xml:space="preserve">         </w:t>
      </w:r>
      <w:r w:rsidR="002D6570" w:rsidRPr="0011496F">
        <w:t xml:space="preserve"> Resource Office.</w:t>
      </w:r>
      <w:r w:rsidR="002A3177">
        <w:t xml:space="preserve"> </w:t>
      </w:r>
      <w:r w:rsidR="009C6B62">
        <w:t>The College reserves the right</w:t>
      </w:r>
      <w:r>
        <w:t xml:space="preserve"> </w:t>
      </w:r>
    </w:p>
    <w:p w:rsidR="009D4F54" w:rsidRDefault="009D4F54" w:rsidP="009D4F54">
      <w:pPr>
        <w:tabs>
          <w:tab w:val="left" w:pos="-1440"/>
        </w:tabs>
        <w:ind w:left="2160"/>
        <w:jc w:val="both"/>
      </w:pPr>
      <w:r>
        <w:t xml:space="preserve">         </w:t>
      </w:r>
      <w:r w:rsidR="009C6B62">
        <w:t xml:space="preserve"> to make the final determination in interpreting</w:t>
      </w:r>
      <w:r>
        <w:t xml:space="preserve"> </w:t>
      </w:r>
    </w:p>
    <w:p w:rsidR="00FE41E4" w:rsidRDefault="009D4F54" w:rsidP="009D4F54">
      <w:pPr>
        <w:tabs>
          <w:tab w:val="left" w:pos="-1440"/>
        </w:tabs>
        <w:ind w:left="2160"/>
        <w:jc w:val="both"/>
      </w:pPr>
      <w:r>
        <w:t xml:space="preserve">         </w:t>
      </w:r>
      <w:r w:rsidR="00341C4B">
        <w:t xml:space="preserve"> what is “related work experience”.</w:t>
      </w:r>
    </w:p>
    <w:p w:rsidR="00341C4B" w:rsidRDefault="00341C4B" w:rsidP="00341C4B">
      <w:pPr>
        <w:tabs>
          <w:tab w:val="left" w:pos="-1440"/>
        </w:tabs>
        <w:ind w:left="2520"/>
        <w:jc w:val="both"/>
      </w:pPr>
    </w:p>
    <w:p w:rsidR="00C71504" w:rsidRPr="002A3177" w:rsidRDefault="009C6B62" w:rsidP="00783C0E">
      <w:pPr>
        <w:tabs>
          <w:tab w:val="left" w:pos="-1440"/>
        </w:tabs>
        <w:ind w:left="2880" w:hanging="1440"/>
        <w:jc w:val="both"/>
      </w:pPr>
      <w:r>
        <w:t>8.4.2</w:t>
      </w:r>
      <w:r>
        <w:tab/>
      </w:r>
      <w:r>
        <w:rPr>
          <w:u w:val="single"/>
        </w:rPr>
        <w:t>Advancement on the Faculty Salary Schedule</w:t>
      </w:r>
      <w:r>
        <w:t xml:space="preserve">: After the initial placement on the salary schedule, the faculty member shall advance one step (e.g., from step 3 to step 4) </w:t>
      </w:r>
      <w:r w:rsidR="00C71504" w:rsidRPr="002A3177">
        <w:t>on the schedule every two years when the conditions below are met:</w:t>
      </w:r>
    </w:p>
    <w:p w:rsidR="00E3500B" w:rsidRDefault="00E3500B" w:rsidP="00C71504">
      <w:pPr>
        <w:tabs>
          <w:tab w:val="left" w:pos="-1440"/>
        </w:tabs>
        <w:ind w:left="2880" w:hanging="1440"/>
        <w:jc w:val="both"/>
      </w:pPr>
    </w:p>
    <w:p w:rsidR="00626131" w:rsidRPr="002A3177" w:rsidRDefault="00626131" w:rsidP="00C71504">
      <w:pPr>
        <w:tabs>
          <w:tab w:val="left" w:pos="-1440"/>
        </w:tabs>
        <w:ind w:left="2880" w:hanging="1440"/>
        <w:jc w:val="both"/>
      </w:pPr>
    </w:p>
    <w:p w:rsidR="00B808FA" w:rsidRPr="002A3177" w:rsidRDefault="00C71504" w:rsidP="00783C0E">
      <w:pPr>
        <w:numPr>
          <w:ilvl w:val="0"/>
          <w:numId w:val="14"/>
        </w:numPr>
        <w:tabs>
          <w:tab w:val="left" w:pos="-1440"/>
        </w:tabs>
        <w:ind w:left="3600" w:hanging="720"/>
        <w:jc w:val="both"/>
      </w:pPr>
      <w:r>
        <w:t>The fa</w:t>
      </w:r>
      <w:r w:rsidR="00783C0E">
        <w:t>culty member was in paid service</w:t>
      </w:r>
      <w:r>
        <w:t xml:space="preserve"> </w:t>
      </w:r>
      <w:r w:rsidR="00783C0E">
        <w:tab/>
      </w:r>
      <w:r>
        <w:t xml:space="preserve">at least 80% of the days during his/her work calendar for the previous year prior to his/her anniversary date. [See 8.4.4 for definition of work calendar.]  All paid leaves shall </w:t>
      </w:r>
      <w:r w:rsidR="00783C0E">
        <w:tab/>
      </w:r>
      <w:r>
        <w:t xml:space="preserve">be considered as time in paid service for purposes of step </w:t>
      </w:r>
      <w:r w:rsidR="00783C0E">
        <w:t>advancement.</w:t>
      </w:r>
      <w:r w:rsidR="00783C0E" w:rsidRPr="002A3177">
        <w:t xml:space="preserve"> The</w:t>
      </w:r>
      <w:r w:rsidR="00C728A3" w:rsidRPr="002A3177">
        <w:t xml:space="preserve"> faculty member has received a numerical rating of at least 3 on the</w:t>
      </w:r>
      <w:r w:rsidR="00E17D5B">
        <w:t xml:space="preserve"> </w:t>
      </w:r>
      <w:r w:rsidR="00C728A3" w:rsidRPr="002A3177">
        <w:t>current performance evaluation scale for the immediate past year.</w:t>
      </w:r>
    </w:p>
    <w:p w:rsidR="00B808FA" w:rsidRPr="0011496F" w:rsidRDefault="00B808FA" w:rsidP="00B808FA">
      <w:pPr>
        <w:tabs>
          <w:tab w:val="left" w:pos="-1440"/>
        </w:tabs>
        <w:ind w:left="3240"/>
        <w:jc w:val="both"/>
        <w:rPr>
          <w:strike/>
          <w:u w:val="single"/>
        </w:rPr>
      </w:pPr>
    </w:p>
    <w:p w:rsidR="00B808FA" w:rsidRPr="00783C0E" w:rsidRDefault="009C6B62" w:rsidP="00783C0E">
      <w:pPr>
        <w:numPr>
          <w:ilvl w:val="0"/>
          <w:numId w:val="14"/>
        </w:numPr>
        <w:tabs>
          <w:tab w:val="left" w:pos="-1440"/>
          <w:tab w:val="left" w:pos="3600"/>
        </w:tabs>
        <w:ind w:left="3600" w:hanging="720"/>
        <w:jc w:val="both"/>
        <w:rPr>
          <w:strike/>
        </w:rPr>
      </w:pPr>
      <w:r>
        <w:t xml:space="preserve">The maximum step for the pay level has </w:t>
      </w:r>
      <w:r w:rsidR="00783C0E">
        <w:tab/>
        <w:t xml:space="preserve">not </w:t>
      </w:r>
      <w:r>
        <w:t>been reached.</w:t>
      </w:r>
    </w:p>
    <w:p w:rsidR="00B808FA" w:rsidRDefault="00B808FA" w:rsidP="00B808FA">
      <w:pPr>
        <w:tabs>
          <w:tab w:val="left" w:pos="-1440"/>
        </w:tabs>
        <w:ind w:left="3240"/>
        <w:jc w:val="both"/>
        <w:rPr>
          <w:strike/>
        </w:rPr>
      </w:pPr>
    </w:p>
    <w:p w:rsidR="00C728A3" w:rsidRPr="002A3177" w:rsidRDefault="00C728A3" w:rsidP="00783C0E">
      <w:pPr>
        <w:numPr>
          <w:ilvl w:val="0"/>
          <w:numId w:val="14"/>
        </w:numPr>
        <w:tabs>
          <w:tab w:val="left" w:pos="-1440"/>
        </w:tabs>
        <w:ind w:left="3600" w:hanging="720"/>
        <w:jc w:val="both"/>
        <w:rPr>
          <w:strike/>
        </w:rPr>
      </w:pPr>
      <w:r w:rsidRPr="002A3177">
        <w:t xml:space="preserve">As approved by the Board, subject to availability </w:t>
      </w:r>
      <w:r w:rsidRPr="002A3177">
        <w:lastRenderedPageBreak/>
        <w:t>of funds.</w:t>
      </w:r>
      <w:r w:rsidR="00A17492" w:rsidRPr="002A3177">
        <w:t xml:space="preserve"> </w:t>
      </w:r>
    </w:p>
    <w:p w:rsidR="00B808FA" w:rsidRPr="0011496F" w:rsidRDefault="00B808FA" w:rsidP="00B808FA">
      <w:pPr>
        <w:ind w:left="3240"/>
        <w:jc w:val="both"/>
        <w:rPr>
          <w:b/>
          <w:color w:val="FFFFFF"/>
          <w:u w:val="single"/>
        </w:rPr>
      </w:pPr>
    </w:p>
    <w:p w:rsidR="00FC657D" w:rsidRPr="007F7554" w:rsidRDefault="00FC657D">
      <w:pPr>
        <w:jc w:val="both"/>
      </w:pPr>
    </w:p>
    <w:p w:rsidR="009C6B62" w:rsidRDefault="009C6B62" w:rsidP="00783C0E">
      <w:pPr>
        <w:tabs>
          <w:tab w:val="left" w:pos="-1440"/>
        </w:tabs>
        <w:ind w:left="2880" w:hanging="1440"/>
        <w:jc w:val="both"/>
      </w:pPr>
      <w:r>
        <w:t>8.4.3</w:t>
      </w:r>
      <w:r>
        <w:tab/>
      </w:r>
      <w:r>
        <w:rPr>
          <w:u w:val="single"/>
        </w:rPr>
        <w:t>Advancement in Pay Levels</w:t>
      </w:r>
      <w:r>
        <w:t>: Faculty members who complete the additional educational requirements for pay level advancements,</w:t>
      </w:r>
      <w:r w:rsidR="00E17D5B">
        <w:t xml:space="preserve"> </w:t>
      </w:r>
      <w:r>
        <w:t>shall upon verification by official</w:t>
      </w:r>
      <w:r w:rsidR="00E17D5B">
        <w:t xml:space="preserve"> </w:t>
      </w:r>
      <w:r>
        <w:t>transcript(s)sent directly to the designated administrative office,</w:t>
      </w:r>
      <w:r w:rsidR="00E17D5B">
        <w:t xml:space="preserve"> </w:t>
      </w:r>
      <w:r>
        <w:t>be placed on the appropriate pay level effective on the faculty member's next anniversary date.</w:t>
      </w:r>
    </w:p>
    <w:p w:rsidR="009C6B62" w:rsidRDefault="009C6B62">
      <w:pPr>
        <w:jc w:val="both"/>
      </w:pPr>
    </w:p>
    <w:p w:rsidR="009C6B62" w:rsidRDefault="009C6B62" w:rsidP="00783C0E">
      <w:pPr>
        <w:tabs>
          <w:tab w:val="left" w:pos="-1440"/>
        </w:tabs>
        <w:ind w:left="2880" w:hanging="1440"/>
        <w:jc w:val="both"/>
      </w:pPr>
      <w:r>
        <w:t>8.4.4</w:t>
      </w:r>
      <w:r>
        <w:tab/>
      </w:r>
      <w:r>
        <w:rPr>
          <w:u w:val="single"/>
        </w:rPr>
        <w:t>Faculty Member's Work Calendar</w:t>
      </w:r>
      <w:r>
        <w:t>: Faculty members shall be required to work the following</w:t>
      </w:r>
      <w:r w:rsidR="00E17D5B">
        <w:t xml:space="preserve"> </w:t>
      </w:r>
      <w:r>
        <w:t>annual calendar/service days:</w:t>
      </w:r>
    </w:p>
    <w:p w:rsidR="009C6B62" w:rsidRDefault="009C6B62">
      <w:pPr>
        <w:jc w:val="both"/>
      </w:pPr>
    </w:p>
    <w:p w:rsidR="009C6B62" w:rsidRDefault="00783C0E">
      <w:pPr>
        <w:ind w:firstLine="2160"/>
        <w:jc w:val="both"/>
      </w:pPr>
      <w:r>
        <w:tab/>
      </w:r>
      <w:r w:rsidR="00750593">
        <w:t>a.</w:t>
      </w:r>
      <w:r w:rsidR="00750593">
        <w:tab/>
        <w:t>Instructors</w:t>
      </w:r>
      <w:r w:rsidR="00133FA9">
        <w:t>: 210</w:t>
      </w:r>
      <w:r w:rsidR="009C6B62">
        <w:t xml:space="preserve"> Service Days Calendar</w:t>
      </w:r>
    </w:p>
    <w:p w:rsidR="009C6B62" w:rsidRDefault="00F70256" w:rsidP="00F70256">
      <w:pPr>
        <w:jc w:val="both"/>
      </w:pPr>
      <w:r>
        <w:t xml:space="preserve">                    </w:t>
      </w:r>
      <w:r w:rsidR="00783C0E">
        <w:tab/>
      </w:r>
      <w:r w:rsidR="00783C0E">
        <w:tab/>
      </w:r>
      <w:r w:rsidR="009C6B62">
        <w:t>[10 Months]</w:t>
      </w:r>
    </w:p>
    <w:p w:rsidR="009C6B62" w:rsidRDefault="009C6B62" w:rsidP="00783C0E">
      <w:pPr>
        <w:ind w:left="3600" w:firstLine="720"/>
        <w:jc w:val="both"/>
      </w:pPr>
      <w:r>
        <w:t>[80%=168 Minimum Service</w:t>
      </w:r>
    </w:p>
    <w:p w:rsidR="009C6B62" w:rsidRPr="002A3177" w:rsidRDefault="009C6B62" w:rsidP="00783C0E">
      <w:pPr>
        <w:ind w:left="4320"/>
        <w:jc w:val="both"/>
      </w:pPr>
      <w:r>
        <w:t>Days required for salary step advancement, Section 8.4.2(b)]</w:t>
      </w:r>
    </w:p>
    <w:p w:rsidR="009C6B62" w:rsidRDefault="009C6B62">
      <w:pPr>
        <w:jc w:val="both"/>
      </w:pPr>
    </w:p>
    <w:p w:rsidR="009C6B62" w:rsidRDefault="009C6B62">
      <w:pPr>
        <w:tabs>
          <w:tab w:val="left" w:pos="-1440"/>
        </w:tabs>
        <w:ind w:left="1440" w:hanging="720"/>
        <w:jc w:val="both"/>
      </w:pPr>
      <w:r>
        <w:t>*</w:t>
      </w:r>
      <w:r>
        <w:tab/>
        <w:t>A Service Days Calendar is the total number of days within a year (Annual academic calendar period for instructional faculty and the fiscal year for non-instructional faculty members) which the faculty is required to provide service. The provisions of Personnel Manual Section 9.3 - Vacation Leave does not apply to faculty members.</w:t>
      </w:r>
    </w:p>
    <w:p w:rsidR="009C6B62" w:rsidRDefault="009C6B62">
      <w:pPr>
        <w:jc w:val="both"/>
      </w:pPr>
    </w:p>
    <w:p w:rsidR="009C6B62" w:rsidRDefault="00B63AE0">
      <w:pPr>
        <w:tabs>
          <w:tab w:val="left" w:pos="-1440"/>
        </w:tabs>
        <w:ind w:left="1440" w:hanging="720"/>
        <w:jc w:val="both"/>
      </w:pPr>
      <w:r>
        <w:t xml:space="preserve">     </w:t>
      </w:r>
      <w:r w:rsidR="009C6B62">
        <w:t>regular assigned days per week, are NOT counted as service days.</w:t>
      </w:r>
    </w:p>
    <w:p w:rsidR="00B63AE0" w:rsidRDefault="00B63AE0">
      <w:pPr>
        <w:tabs>
          <w:tab w:val="left" w:pos="-1440"/>
        </w:tabs>
        <w:ind w:left="1440" w:hanging="720"/>
        <w:jc w:val="both"/>
      </w:pPr>
      <w:r>
        <w:t xml:space="preserve">                                                                                                                                                                                                                                                                     </w:t>
      </w:r>
    </w:p>
    <w:p w:rsidR="0020396A" w:rsidRPr="00F7327C" w:rsidRDefault="009C6B62" w:rsidP="00F7327C">
      <w:pPr>
        <w:tabs>
          <w:tab w:val="left" w:pos="-1440"/>
        </w:tabs>
        <w:ind w:left="2880" w:hanging="1440"/>
        <w:jc w:val="both"/>
      </w:pPr>
      <w:r>
        <w:t>8.4.5</w:t>
      </w:r>
      <w:r>
        <w:tab/>
      </w:r>
      <w:r>
        <w:rPr>
          <w:u w:val="single"/>
        </w:rPr>
        <w:t>Faculty Salary Schedule Placement Criteria:</w:t>
      </w:r>
      <w:r>
        <w:t xml:space="preserve"> The following criteria of pay level definitions are used to designate pay level placement for New Faculty:</w:t>
      </w:r>
    </w:p>
    <w:p w:rsidR="0020396A" w:rsidRDefault="0020396A" w:rsidP="0080348F">
      <w:pPr>
        <w:ind w:left="2880"/>
        <w:jc w:val="both"/>
        <w:rPr>
          <w:b/>
        </w:rPr>
      </w:pPr>
    </w:p>
    <w:p w:rsidR="0080348F" w:rsidRPr="009D0BE6" w:rsidRDefault="0080348F" w:rsidP="0080348F">
      <w:pPr>
        <w:ind w:left="2880"/>
        <w:jc w:val="both"/>
        <w:rPr>
          <w:b/>
        </w:rPr>
      </w:pPr>
      <w:r w:rsidRPr="00646522">
        <w:rPr>
          <w:b/>
        </w:rPr>
        <w:t xml:space="preserve">Pay Level </w:t>
      </w:r>
      <w:r w:rsidRPr="002A3177">
        <w:rPr>
          <w:b/>
        </w:rPr>
        <w:t>Class</w:t>
      </w:r>
      <w:r w:rsidRPr="00FC657D">
        <w:rPr>
          <w:b/>
        </w:rPr>
        <w:t xml:space="preserve"> </w:t>
      </w:r>
      <w:r w:rsidRPr="00646522">
        <w:rPr>
          <w:b/>
        </w:rPr>
        <w:t>Definitions</w:t>
      </w:r>
    </w:p>
    <w:p w:rsidR="0080348F" w:rsidRDefault="0080348F" w:rsidP="0080348F">
      <w:pPr>
        <w:jc w:val="both"/>
      </w:pPr>
    </w:p>
    <w:p w:rsidR="00E17D5B" w:rsidRDefault="00E17D5B" w:rsidP="0080348F">
      <w:pPr>
        <w:jc w:val="both"/>
      </w:pPr>
    </w:p>
    <w:p w:rsidR="0080348F" w:rsidRDefault="0080348F" w:rsidP="0080348F">
      <w:pPr>
        <w:tabs>
          <w:tab w:val="left" w:pos="-1440"/>
        </w:tabs>
        <w:ind w:left="3600" w:hanging="720"/>
        <w:jc w:val="both"/>
      </w:pPr>
      <w:r>
        <w:t>I.</w:t>
      </w:r>
      <w:r>
        <w:tab/>
        <w:t xml:space="preserve">Earned Associate degree in the </w:t>
      </w:r>
      <w:r w:rsidRPr="002A3177">
        <w:t xml:space="preserve">technical education </w:t>
      </w:r>
      <w:r w:rsidRPr="00FC657D">
        <w:t xml:space="preserve"> teaching area or related field from an accredited institution and recognized national or international accrediting body AND two (2) years of full-time equivalent related</w:t>
      </w:r>
      <w:r w:rsidR="002A3177">
        <w:t xml:space="preserve"> </w:t>
      </w:r>
      <w:r>
        <w:t xml:space="preserve">work experience OR high school graduate or equivalent AND six (6) years of full-time equivalent related </w:t>
      </w:r>
      <w:r w:rsidRPr="00FC657D">
        <w:t xml:space="preserve">work experience. Exceptions to the above minimum requirements may be made with the approval of Vice President of Education &amp; Training and the President. </w:t>
      </w:r>
      <w:r w:rsidRPr="00F11290">
        <w:t>Technical Education</w:t>
      </w:r>
      <w:r w:rsidRPr="00FC657D">
        <w:t xml:space="preserve"> Instructors Only</w:t>
      </w:r>
      <w:r w:rsidR="00F11290">
        <w:t>.</w:t>
      </w:r>
    </w:p>
    <w:p w:rsidR="009C6B62" w:rsidRDefault="009C6B62">
      <w:pPr>
        <w:jc w:val="both"/>
      </w:pPr>
    </w:p>
    <w:p w:rsidR="009C6B62" w:rsidRDefault="009C6B62">
      <w:pPr>
        <w:tabs>
          <w:tab w:val="left" w:pos="-1440"/>
        </w:tabs>
        <w:ind w:left="3600" w:hanging="720"/>
        <w:jc w:val="both"/>
      </w:pPr>
      <w:r>
        <w:t>II.</w:t>
      </w:r>
      <w:r>
        <w:tab/>
        <w:t>Earned Bachelor's degree in the teaching area or related field from an accredited institution.</w:t>
      </w:r>
    </w:p>
    <w:p w:rsidR="009C6B62" w:rsidRDefault="009C6B62">
      <w:pPr>
        <w:jc w:val="both"/>
      </w:pPr>
    </w:p>
    <w:p w:rsidR="009C6B62" w:rsidRDefault="009C6B62">
      <w:pPr>
        <w:ind w:firstLine="3600"/>
        <w:jc w:val="both"/>
      </w:pPr>
      <w:r>
        <w:lastRenderedPageBreak/>
        <w:t>OR</w:t>
      </w:r>
    </w:p>
    <w:p w:rsidR="009C6B62" w:rsidRDefault="009C6B62">
      <w:pPr>
        <w:jc w:val="both"/>
      </w:pPr>
    </w:p>
    <w:p w:rsidR="009C6B62" w:rsidRPr="00F11290" w:rsidRDefault="009C6B62">
      <w:pPr>
        <w:ind w:left="3600"/>
        <w:jc w:val="both"/>
      </w:pPr>
      <w:r>
        <w:t xml:space="preserve">Earned Associate's degree in the </w:t>
      </w:r>
      <w:r w:rsidR="00E0096C" w:rsidRPr="00F11290">
        <w:t>technical education</w:t>
      </w:r>
      <w:r w:rsidR="00F11290">
        <w:t xml:space="preserve"> </w:t>
      </w:r>
      <w:r w:rsidRPr="00F11290">
        <w:t>teaching area or</w:t>
      </w:r>
      <w:r w:rsidRPr="00392201">
        <w:t xml:space="preserve"> related field from an accredited institution AND four (4) years of full-time equivalent related</w:t>
      </w:r>
      <w:r w:rsidR="00F11290">
        <w:t xml:space="preserve"> </w:t>
      </w:r>
      <w:r w:rsidRPr="00392201">
        <w:t xml:space="preserve">work experience OR high school graduate or equivalent AND twelve (12) years of full-time equivalent related work experience. </w:t>
      </w:r>
      <w:r w:rsidR="00E0096C" w:rsidRPr="00F11290">
        <w:t xml:space="preserve">Technical Education Instructors </w:t>
      </w:r>
      <w:r w:rsidRPr="00F11290">
        <w:t>Only</w:t>
      </w:r>
      <w:r w:rsidR="00F11290">
        <w:t>.</w:t>
      </w:r>
    </w:p>
    <w:p w:rsidR="009C6B62" w:rsidRPr="00F11290" w:rsidRDefault="009C6B62">
      <w:pPr>
        <w:ind w:firstLine="2160"/>
        <w:jc w:val="both"/>
      </w:pPr>
    </w:p>
    <w:p w:rsidR="009C6B62" w:rsidRDefault="009C6B62">
      <w:pPr>
        <w:tabs>
          <w:tab w:val="left" w:pos="-1440"/>
        </w:tabs>
        <w:ind w:left="3600" w:hanging="720"/>
        <w:jc w:val="both"/>
      </w:pPr>
      <w:r>
        <w:t>III.</w:t>
      </w:r>
      <w:r>
        <w:tab/>
        <w:t>Earned Bachelor's degree in the teaching area or related field from an accredited institution AND fifteen (15) upper division or graduate semester units earned after the degree.</w:t>
      </w:r>
    </w:p>
    <w:p w:rsidR="009C6B62" w:rsidRDefault="009C6B62">
      <w:pPr>
        <w:jc w:val="both"/>
      </w:pPr>
    </w:p>
    <w:p w:rsidR="009C6B62" w:rsidRDefault="009C6B62">
      <w:pPr>
        <w:ind w:firstLine="3600"/>
        <w:jc w:val="both"/>
      </w:pPr>
      <w:r>
        <w:t>OR</w:t>
      </w:r>
    </w:p>
    <w:p w:rsidR="009C6B62" w:rsidRDefault="009C6B62">
      <w:pPr>
        <w:jc w:val="both"/>
      </w:pPr>
    </w:p>
    <w:p w:rsidR="00E0096C" w:rsidRPr="00F11290" w:rsidRDefault="009C6B62" w:rsidP="00E0096C">
      <w:pPr>
        <w:ind w:left="3600"/>
        <w:jc w:val="both"/>
      </w:pPr>
      <w:r>
        <w:t xml:space="preserve">Earned Associate degree in the </w:t>
      </w:r>
      <w:r w:rsidR="00E0096C" w:rsidRPr="00F11290">
        <w:t>technical education</w:t>
      </w:r>
      <w:r w:rsidR="00E0096C" w:rsidRPr="00E577DA">
        <w:t xml:space="preserve"> </w:t>
      </w:r>
      <w:r w:rsidRPr="00E577DA">
        <w:t>teaching area or related field from an accredited institution AND six (6) years of full-time equivalent related work experience.</w:t>
      </w:r>
      <w:r w:rsidR="00F11290">
        <w:t xml:space="preserve"> </w:t>
      </w:r>
      <w:r w:rsidR="00E0096C" w:rsidRPr="00F11290">
        <w:t>Technical Education Instructors Only</w:t>
      </w:r>
      <w:r w:rsidR="00F11290">
        <w:t>.</w:t>
      </w:r>
    </w:p>
    <w:p w:rsidR="009C6B62" w:rsidRDefault="009C6B62">
      <w:pPr>
        <w:ind w:left="3600"/>
        <w:jc w:val="both"/>
      </w:pPr>
    </w:p>
    <w:p w:rsidR="009C6B62" w:rsidRDefault="009C6B62">
      <w:pPr>
        <w:jc w:val="both"/>
      </w:pPr>
    </w:p>
    <w:p w:rsidR="009C6B62" w:rsidRDefault="009C6B62">
      <w:pPr>
        <w:tabs>
          <w:tab w:val="left" w:pos="-1440"/>
        </w:tabs>
        <w:ind w:left="3600" w:hanging="720"/>
        <w:jc w:val="both"/>
      </w:pPr>
      <w:r>
        <w:t>IV.</w:t>
      </w:r>
      <w:r>
        <w:tab/>
        <w:t>Earned Bachelor's degree in the teaching area or related field from an accredited institution and thirty (30) upper division or graduate semester units earned beyond Bachelor's degree.</w:t>
      </w:r>
    </w:p>
    <w:p w:rsidR="009C6B62" w:rsidRDefault="009C6B62">
      <w:pPr>
        <w:jc w:val="both"/>
      </w:pPr>
    </w:p>
    <w:p w:rsidR="009C6B62" w:rsidRDefault="009C6B62">
      <w:pPr>
        <w:ind w:firstLine="3600"/>
        <w:jc w:val="both"/>
      </w:pPr>
      <w:r>
        <w:t>OR</w:t>
      </w:r>
    </w:p>
    <w:p w:rsidR="009C6B62" w:rsidRDefault="009C6B62">
      <w:pPr>
        <w:jc w:val="both"/>
      </w:pPr>
    </w:p>
    <w:p w:rsidR="00E0096C" w:rsidRPr="007D0780" w:rsidRDefault="009C6B62" w:rsidP="00E0096C">
      <w:pPr>
        <w:ind w:left="3600"/>
        <w:jc w:val="both"/>
      </w:pPr>
      <w:r>
        <w:t xml:space="preserve">Earned Associate degree in the </w:t>
      </w:r>
      <w:r w:rsidR="00E0096C" w:rsidRPr="00F11290">
        <w:t>technical education</w:t>
      </w:r>
      <w:r w:rsidR="00E0096C" w:rsidRPr="00DD7AE2">
        <w:t xml:space="preserve"> </w:t>
      </w:r>
      <w:r w:rsidRPr="00DD7AE2">
        <w:t>teaching area or related field from an accredited institution AND</w:t>
      </w:r>
      <w:r>
        <w:t xml:space="preserve"> twelve (12) years of full-time equivalent </w:t>
      </w:r>
      <w:r w:rsidRPr="00DD7AE2">
        <w:t xml:space="preserve">related </w:t>
      </w:r>
      <w:r w:rsidR="00F11290">
        <w:t>w</w:t>
      </w:r>
      <w:r w:rsidRPr="00DD7AE2">
        <w:t>ork experience.</w:t>
      </w:r>
      <w:r w:rsidR="007D0780">
        <w:t xml:space="preserve"> </w:t>
      </w:r>
      <w:r w:rsidR="00E0096C" w:rsidRPr="007D0780">
        <w:t>Technical Education Instructors Only</w:t>
      </w:r>
      <w:r w:rsidR="007D0780">
        <w:t>.</w:t>
      </w:r>
    </w:p>
    <w:p w:rsidR="009C6B62" w:rsidRDefault="009C6B62">
      <w:pPr>
        <w:ind w:left="3600"/>
        <w:jc w:val="both"/>
      </w:pPr>
    </w:p>
    <w:p w:rsidR="009C6B62" w:rsidRDefault="009C6B62">
      <w:pPr>
        <w:jc w:val="both"/>
      </w:pPr>
    </w:p>
    <w:p w:rsidR="009C6B62" w:rsidRDefault="009C6B62">
      <w:pPr>
        <w:tabs>
          <w:tab w:val="left" w:pos="-1440"/>
        </w:tabs>
        <w:ind w:left="3600" w:hanging="720"/>
        <w:jc w:val="both"/>
      </w:pPr>
      <w:r>
        <w:t>V.</w:t>
      </w:r>
      <w:r>
        <w:tab/>
        <w:t>Earned Master's degree in the teaching or related field from an accredited institution.</w:t>
      </w:r>
    </w:p>
    <w:p w:rsidR="009C6B62" w:rsidRDefault="009C6B62">
      <w:pPr>
        <w:jc w:val="both"/>
      </w:pPr>
    </w:p>
    <w:p w:rsidR="009C6B62" w:rsidRDefault="009C6B62">
      <w:pPr>
        <w:ind w:firstLine="3600"/>
        <w:jc w:val="both"/>
      </w:pPr>
      <w:r>
        <w:t>OR</w:t>
      </w:r>
    </w:p>
    <w:p w:rsidR="009C6B62" w:rsidRDefault="009C6B62">
      <w:pPr>
        <w:jc w:val="both"/>
      </w:pPr>
    </w:p>
    <w:p w:rsidR="009C6B62" w:rsidRPr="007D0780" w:rsidRDefault="009C6B62">
      <w:pPr>
        <w:ind w:left="3600"/>
        <w:jc w:val="both"/>
      </w:pPr>
      <w:r w:rsidRPr="00DD7AE2">
        <w:t xml:space="preserve">Earned Bachelor's degree in the </w:t>
      </w:r>
      <w:r w:rsidR="00FA2611" w:rsidRPr="007D0780">
        <w:t>technical education</w:t>
      </w:r>
      <w:r w:rsidR="00FA2611" w:rsidRPr="00DD7AE2">
        <w:t xml:space="preserve"> </w:t>
      </w:r>
      <w:r w:rsidRPr="00DD7AE2">
        <w:t xml:space="preserve">teaching area or related field from an accredited institution AND two (2) years of full-time equivalent teaching experience of four (4) years of full-time equivalent related occupational work experience.  </w:t>
      </w:r>
      <w:r w:rsidR="00FA2611" w:rsidRPr="007D0780">
        <w:t>Technical Education Instructors Only</w:t>
      </w:r>
      <w:r w:rsidR="007D0780">
        <w:t>.</w:t>
      </w:r>
    </w:p>
    <w:p w:rsidR="009C6B62" w:rsidRPr="007D0780" w:rsidRDefault="009C6B62">
      <w:pPr>
        <w:jc w:val="both"/>
      </w:pPr>
    </w:p>
    <w:p w:rsidR="009C6B62" w:rsidRDefault="009C6B62">
      <w:pPr>
        <w:tabs>
          <w:tab w:val="left" w:pos="-1440"/>
        </w:tabs>
        <w:ind w:left="3600" w:hanging="720"/>
        <w:jc w:val="both"/>
      </w:pPr>
      <w:r>
        <w:t>VI.</w:t>
      </w:r>
      <w:r>
        <w:tab/>
        <w:t xml:space="preserve">Earned Master's degree in the teaching area or </w:t>
      </w:r>
      <w:r>
        <w:lastRenderedPageBreak/>
        <w:t>related field from an accredited institution AND thirty (30) upper division or graduate semester units earned beyond the Master's degree.</w:t>
      </w:r>
    </w:p>
    <w:p w:rsidR="009C6B62" w:rsidRDefault="009C6B62">
      <w:pPr>
        <w:jc w:val="both"/>
      </w:pPr>
    </w:p>
    <w:p w:rsidR="009C6B62" w:rsidRDefault="009C6B62">
      <w:pPr>
        <w:ind w:firstLine="3600"/>
        <w:jc w:val="both"/>
      </w:pPr>
      <w:r>
        <w:t>OR</w:t>
      </w:r>
    </w:p>
    <w:p w:rsidR="009C6B62" w:rsidRDefault="009C6B62">
      <w:pPr>
        <w:jc w:val="both"/>
      </w:pPr>
    </w:p>
    <w:p w:rsidR="009C6B62" w:rsidRPr="007D0780" w:rsidRDefault="009C6B62">
      <w:pPr>
        <w:ind w:left="3600"/>
        <w:jc w:val="both"/>
      </w:pPr>
      <w:r w:rsidRPr="00DD7AE2">
        <w:t xml:space="preserve">Earned Bachelor's degree in the </w:t>
      </w:r>
      <w:r w:rsidR="005457D3" w:rsidRPr="007D0780">
        <w:t>technical education</w:t>
      </w:r>
      <w:r w:rsidR="005457D3" w:rsidRPr="00DD7AE2">
        <w:t xml:space="preserve"> </w:t>
      </w:r>
      <w:r w:rsidRPr="00DD7AE2">
        <w:t>teaching area or related field from an accredited institution AND four (4) years of full-time equivalent teaching experience and six (6) years of full-time equivalent related</w:t>
      </w:r>
      <w:r w:rsidR="007D0780">
        <w:t xml:space="preserve"> </w:t>
      </w:r>
      <w:r w:rsidRPr="00DD7AE2">
        <w:t xml:space="preserve">work experience. </w:t>
      </w:r>
      <w:r w:rsidR="005457D3" w:rsidRPr="007D0780">
        <w:t>Technical Education Instructors Only</w:t>
      </w:r>
      <w:r w:rsidR="007D0780">
        <w:t>.</w:t>
      </w:r>
    </w:p>
    <w:p w:rsidR="009C6B62" w:rsidRPr="007D0780" w:rsidRDefault="009C6B62">
      <w:pPr>
        <w:jc w:val="both"/>
      </w:pPr>
    </w:p>
    <w:p w:rsidR="009C6B62" w:rsidRDefault="009C6B62">
      <w:pPr>
        <w:tabs>
          <w:tab w:val="left" w:pos="-1440"/>
        </w:tabs>
        <w:ind w:left="3600" w:hanging="720"/>
        <w:jc w:val="both"/>
      </w:pPr>
      <w:r>
        <w:t>VII.</w:t>
      </w:r>
      <w:r>
        <w:tab/>
        <w:t>Earned Doctorate degree from an accredited United States institution or foreign equivalent.  Degrees earned in institutions outside the United States may be considered as equivalent IF su</w:t>
      </w:r>
      <w:r w:rsidR="000216CD">
        <w:t xml:space="preserve">ch degrees are recognized by </w:t>
      </w:r>
      <w:r w:rsidR="00EA7E75" w:rsidRPr="007D0780">
        <w:t>an</w:t>
      </w:r>
      <w:r w:rsidR="000216CD" w:rsidRPr="007D0780">
        <w:t xml:space="preserve"> independent </w:t>
      </w:r>
      <w:proofErr w:type="gramStart"/>
      <w:r w:rsidR="000216CD" w:rsidRPr="007D0780">
        <w:t>third party</w:t>
      </w:r>
      <w:proofErr w:type="gramEnd"/>
      <w:r w:rsidR="000216CD" w:rsidRPr="007D0780">
        <w:t xml:space="preserve"> certifying organization (i.e. World Education Services)</w:t>
      </w:r>
      <w:r w:rsidR="000216CD" w:rsidRPr="00DD7AE2">
        <w:t xml:space="preserve"> </w:t>
      </w:r>
      <w:r w:rsidRPr="00DD7AE2">
        <w:t xml:space="preserve"> </w:t>
      </w:r>
    </w:p>
    <w:p w:rsidR="009C6B62" w:rsidRDefault="009C6B62">
      <w:pPr>
        <w:jc w:val="both"/>
      </w:pPr>
    </w:p>
    <w:p w:rsidR="00744524" w:rsidRDefault="009C6B62" w:rsidP="00744524">
      <w:pPr>
        <w:ind w:left="1440"/>
        <w:jc w:val="both"/>
      </w:pPr>
      <w:r>
        <w:t>At least one of the years of related work experience must be within the last three years.  Teaching experience is not considered related work experience.</w:t>
      </w:r>
    </w:p>
    <w:p w:rsidR="00744524" w:rsidRDefault="00744524" w:rsidP="00744524">
      <w:pPr>
        <w:ind w:left="1440"/>
        <w:jc w:val="both"/>
      </w:pPr>
    </w:p>
    <w:p w:rsidR="0095386E" w:rsidRDefault="009C6B62" w:rsidP="0095386E">
      <w:pPr>
        <w:ind w:left="2880" w:hanging="1440"/>
      </w:pPr>
      <w:r>
        <w:t>8.4.6</w:t>
      </w:r>
      <w:r w:rsidR="00744524">
        <w:tab/>
      </w:r>
      <w:r>
        <w:rPr>
          <w:u w:val="single"/>
        </w:rPr>
        <w:t>Designation of Academic Ranks:</w:t>
      </w:r>
      <w:r>
        <w:t xml:space="preserve"> The rank</w:t>
      </w:r>
      <w:r w:rsidR="0095386E">
        <w:t xml:space="preserve"> </w:t>
      </w:r>
      <w:r w:rsidR="0095386E">
        <w:tab/>
      </w:r>
    </w:p>
    <w:p w:rsidR="0020396A" w:rsidRDefault="009C6B62" w:rsidP="006704C3">
      <w:pPr>
        <w:ind w:left="2160" w:firstLine="720"/>
      </w:pPr>
      <w:r>
        <w:t xml:space="preserve">titles include: </w:t>
      </w:r>
      <w:r w:rsidR="008E07EC" w:rsidRPr="007D0780">
        <w:t>Assistant Instructor</w:t>
      </w:r>
      <w:r w:rsidR="008E07EC" w:rsidRPr="00DD7AE2">
        <w:t>,</w:t>
      </w:r>
      <w:r w:rsidR="008E07EC">
        <w:t xml:space="preserve"> </w:t>
      </w:r>
      <w:r w:rsidR="00D67191">
        <w:tab/>
      </w:r>
      <w:r w:rsidR="00744524">
        <w:tab/>
      </w:r>
      <w:r w:rsidR="00744524">
        <w:tab/>
      </w:r>
      <w:r w:rsidR="00744524">
        <w:tab/>
      </w:r>
      <w:r>
        <w:t xml:space="preserve">Instructor, Assistant Professor, Associate </w:t>
      </w:r>
      <w:r w:rsidR="00D67191">
        <w:tab/>
      </w:r>
      <w:r w:rsidR="00744524">
        <w:tab/>
      </w:r>
      <w:r w:rsidR="00744524">
        <w:tab/>
      </w:r>
      <w:r>
        <w:t xml:space="preserve">Professor and Professor.  Academic rank </w:t>
      </w:r>
      <w:r w:rsidR="00D67191">
        <w:tab/>
      </w:r>
      <w:r w:rsidR="00744524">
        <w:tab/>
      </w:r>
      <w:r w:rsidR="00744524">
        <w:tab/>
      </w:r>
      <w:r>
        <w:t xml:space="preserve">identifies faculty members as higher </w:t>
      </w:r>
      <w:r w:rsidR="00D67191">
        <w:tab/>
      </w:r>
      <w:r w:rsidR="00744524">
        <w:tab/>
      </w:r>
      <w:r w:rsidR="00744524">
        <w:tab/>
      </w:r>
      <w:r w:rsidR="00744524">
        <w:tab/>
      </w:r>
      <w:r>
        <w:t xml:space="preserve">education professionals in contrast to </w:t>
      </w:r>
      <w:r w:rsidR="00D67191">
        <w:tab/>
      </w:r>
      <w:r w:rsidR="00744524">
        <w:tab/>
      </w:r>
      <w:r w:rsidR="00744524">
        <w:tab/>
      </w:r>
      <w:r w:rsidR="00744524">
        <w:tab/>
      </w:r>
      <w:r>
        <w:t xml:space="preserve">government workers.  </w:t>
      </w:r>
    </w:p>
    <w:p w:rsidR="009C6B62" w:rsidRPr="00744524" w:rsidRDefault="009C6B62" w:rsidP="00A25C7F">
      <w:pPr>
        <w:ind w:left="2880"/>
      </w:pPr>
      <w:r>
        <w:t>The following criteria are</w:t>
      </w:r>
      <w:r w:rsidR="0020396A">
        <w:t xml:space="preserve"> </w:t>
      </w:r>
      <w:r>
        <w:t>used to designate academic rank:</w:t>
      </w:r>
    </w:p>
    <w:p w:rsidR="009C6B62" w:rsidRDefault="009C6B62">
      <w:pPr>
        <w:jc w:val="both"/>
        <w:rPr>
          <w:u w:val="single"/>
        </w:rPr>
      </w:pPr>
    </w:p>
    <w:p w:rsidR="009C6B62" w:rsidRDefault="009C6B62">
      <w:pPr>
        <w:tabs>
          <w:tab w:val="left" w:pos="-1440"/>
        </w:tabs>
        <w:ind w:left="3600" w:hanging="720"/>
        <w:jc w:val="both"/>
      </w:pPr>
      <w:r>
        <w:t>a.</w:t>
      </w:r>
      <w:r>
        <w:tab/>
        <w:t xml:space="preserve">Academic rank shall be given only to members of the regular full-time faculty, i.e., </w:t>
      </w:r>
      <w:r w:rsidR="00ED5730" w:rsidRPr="007D0780">
        <w:t xml:space="preserve">Assistant Instructor, </w:t>
      </w:r>
      <w:r w:rsidRPr="007D0780">
        <w:t>instructors, counselors, librar</w:t>
      </w:r>
      <w:r w:rsidRPr="00747610">
        <w:t>ians and researchers based on previous education/training</w:t>
      </w:r>
      <w:r>
        <w:t xml:space="preserve"> and related work experience.</w:t>
      </w:r>
    </w:p>
    <w:p w:rsidR="009C6B62" w:rsidRDefault="009C6B62">
      <w:pPr>
        <w:jc w:val="both"/>
      </w:pPr>
    </w:p>
    <w:p w:rsidR="009C6B62" w:rsidRDefault="009C6B62">
      <w:pPr>
        <w:tabs>
          <w:tab w:val="left" w:pos="-1440"/>
        </w:tabs>
        <w:ind w:left="3600" w:hanging="720"/>
        <w:jc w:val="both"/>
      </w:pPr>
      <w:r>
        <w:t>b.</w:t>
      </w:r>
      <w:r>
        <w:tab/>
        <w:t>There shall be no limit on the number of faculty members who can hold a given academic rank.</w:t>
      </w:r>
    </w:p>
    <w:p w:rsidR="009C6B62" w:rsidRDefault="009C6B62">
      <w:pPr>
        <w:jc w:val="both"/>
      </w:pPr>
    </w:p>
    <w:p w:rsidR="009C6B62" w:rsidRDefault="009C6B62">
      <w:pPr>
        <w:tabs>
          <w:tab w:val="left" w:pos="-1440"/>
        </w:tabs>
        <w:ind w:left="3600" w:hanging="720"/>
        <w:jc w:val="both"/>
      </w:pPr>
      <w:r>
        <w:t>c.</w:t>
      </w:r>
      <w:r>
        <w:tab/>
        <w:t>Designation of academic rank shall be determined by education and years of service criteria.</w:t>
      </w:r>
    </w:p>
    <w:p w:rsidR="009C6B62" w:rsidRDefault="009C6B62">
      <w:pPr>
        <w:jc w:val="both"/>
      </w:pPr>
    </w:p>
    <w:p w:rsidR="009C6B62" w:rsidRDefault="009C6B62">
      <w:pPr>
        <w:tabs>
          <w:tab w:val="left" w:pos="-1440"/>
        </w:tabs>
        <w:ind w:left="3600" w:hanging="720"/>
        <w:jc w:val="both"/>
      </w:pPr>
      <w:r>
        <w:t>d.</w:t>
      </w:r>
      <w:r>
        <w:tab/>
        <w:t xml:space="preserve">The rank of Professor shall be reserved for those eligible faculty members who have obtained the Master's degree or equivalent level and have provided satisfactory service to PCC for a designated period.  </w:t>
      </w:r>
      <w:r w:rsidR="00F42860" w:rsidRPr="007D0780">
        <w:t>At least 12</w:t>
      </w:r>
      <w:r w:rsidR="00B24777" w:rsidRPr="007D0780">
        <w:t xml:space="preserve"> years of full-</w:t>
      </w:r>
      <w:r w:rsidR="00B24777" w:rsidRPr="007D0780">
        <w:lastRenderedPageBreak/>
        <w:t xml:space="preserve">time college or university teaching in the rank of associate professor or higher, 2 years of which must be at PCC for those being promoted from the associate rank </w:t>
      </w:r>
      <w:r w:rsidRPr="007D0780">
        <w:t>[PL V</w:t>
      </w:r>
      <w:r w:rsidRPr="00DD7AE2">
        <w:t xml:space="preserve"> or higher</w:t>
      </w:r>
      <w:r w:rsidR="00DD7AE2" w:rsidRPr="00DD7AE2">
        <w:t>]</w:t>
      </w:r>
      <w:r w:rsidR="00DD7AE2">
        <w:t xml:space="preserve">. </w:t>
      </w:r>
    </w:p>
    <w:p w:rsidR="009C6B62" w:rsidRDefault="009D0BE6">
      <w:pPr>
        <w:jc w:val="both"/>
      </w:pPr>
      <w:r w:rsidRPr="005B6036">
        <w:rPr>
          <w:strike/>
        </w:rPr>
        <w:t xml:space="preserve">     </w:t>
      </w:r>
      <w:r w:rsidR="009C6B62">
        <w:t xml:space="preserve">                </w:t>
      </w:r>
    </w:p>
    <w:p w:rsidR="00A2036B" w:rsidRDefault="009C6B62" w:rsidP="00124AE5">
      <w:pPr>
        <w:tabs>
          <w:tab w:val="left" w:pos="-1440"/>
        </w:tabs>
        <w:ind w:left="2880" w:hanging="1440"/>
        <w:jc w:val="both"/>
      </w:pPr>
      <w:r>
        <w:t>8.4.7</w:t>
      </w:r>
      <w:r>
        <w:tab/>
      </w:r>
      <w:r>
        <w:rPr>
          <w:u w:val="single"/>
        </w:rPr>
        <w:t xml:space="preserve">List of Non-Instructors on the Faculty </w:t>
      </w:r>
      <w:r w:rsidR="00133FA9">
        <w:rPr>
          <w:u w:val="single"/>
        </w:rPr>
        <w:t>Salary Schedule</w:t>
      </w:r>
      <w:r>
        <w:rPr>
          <w:u w:val="single"/>
        </w:rPr>
        <w:t>:</w:t>
      </w:r>
      <w:r>
        <w:t xml:space="preserve"> </w:t>
      </w:r>
    </w:p>
    <w:p w:rsidR="009C6B62" w:rsidRDefault="009C6B62">
      <w:pPr>
        <w:tabs>
          <w:tab w:val="left" w:pos="-1440"/>
        </w:tabs>
        <w:ind w:left="2880" w:hanging="2160"/>
        <w:jc w:val="both"/>
      </w:pPr>
      <w:r>
        <w:t xml:space="preserve">                                    </w:t>
      </w:r>
    </w:p>
    <w:p w:rsidR="009C6B62" w:rsidRDefault="009C6B62" w:rsidP="003B4DB8">
      <w:pPr>
        <w:tabs>
          <w:tab w:val="left" w:pos="-1440"/>
        </w:tabs>
        <w:ind w:left="5040" w:hanging="1440"/>
        <w:jc w:val="both"/>
      </w:pPr>
      <w:r>
        <w:t>8.4.7.1</w:t>
      </w:r>
      <w:r>
        <w:tab/>
        <w:t>EXTENSION AGENTS</w:t>
      </w:r>
    </w:p>
    <w:p w:rsidR="009C6B62" w:rsidRDefault="009C6B62">
      <w:pPr>
        <w:jc w:val="both"/>
      </w:pPr>
    </w:p>
    <w:p w:rsidR="009C6B62" w:rsidRDefault="009C6B62" w:rsidP="006704C3">
      <w:pPr>
        <w:tabs>
          <w:tab w:val="left" w:pos="-1440"/>
          <w:tab w:val="left" w:pos="3600"/>
        </w:tabs>
        <w:ind w:left="3600" w:hanging="720"/>
        <w:jc w:val="both"/>
      </w:pPr>
      <w:r>
        <w:t>a.</w:t>
      </w:r>
      <w:r>
        <w:tab/>
      </w:r>
      <w:r>
        <w:rPr>
          <w:u w:val="single"/>
        </w:rPr>
        <w:t>Extension Agent</w:t>
      </w:r>
      <w:r>
        <w:t xml:space="preserve"> Associate degree from an accredited higher education institution plus three (3) years of directly related work experience in applicable area(s) of extension work.  Pay Level I, on Faculty Salary Schedule.</w:t>
      </w:r>
    </w:p>
    <w:p w:rsidR="009C6B62" w:rsidRDefault="009C6B62">
      <w:pPr>
        <w:jc w:val="both"/>
      </w:pPr>
    </w:p>
    <w:p w:rsidR="009C6B62" w:rsidRDefault="009C6B62" w:rsidP="006704C3">
      <w:pPr>
        <w:tabs>
          <w:tab w:val="left" w:pos="-1440"/>
        </w:tabs>
        <w:ind w:left="3600" w:hanging="720"/>
        <w:jc w:val="both"/>
      </w:pPr>
      <w:r>
        <w:t>b.</w:t>
      </w:r>
      <w:r>
        <w:tab/>
      </w:r>
      <w:r>
        <w:rPr>
          <w:u w:val="single"/>
        </w:rPr>
        <w:t>Senior Extension Agent</w:t>
      </w:r>
      <w:r>
        <w:t xml:space="preserve"> Bachelor's degree from an accredited higher education institution plus three (3) years of directly related work experience in applicable area(s) of extension work.  Pay Level II, on Faculty Salary Schedule.</w:t>
      </w:r>
    </w:p>
    <w:p w:rsidR="009C6B62" w:rsidRDefault="009C6B62">
      <w:pPr>
        <w:jc w:val="both"/>
      </w:pPr>
    </w:p>
    <w:p w:rsidR="009C6B62" w:rsidRDefault="009C6B62" w:rsidP="006704C3">
      <w:pPr>
        <w:tabs>
          <w:tab w:val="left" w:pos="-1440"/>
        </w:tabs>
        <w:ind w:left="3600" w:hanging="720"/>
        <w:jc w:val="both"/>
      </w:pPr>
      <w:r>
        <w:t>c.</w:t>
      </w:r>
      <w:r>
        <w:tab/>
      </w:r>
      <w:r>
        <w:rPr>
          <w:u w:val="single"/>
        </w:rPr>
        <w:t>Extension Specialist</w:t>
      </w:r>
      <w:r>
        <w:t xml:space="preserve"> Master's degree from an accredited higher education institution plus four (4) years of directly related work experience in applicable area(s) of extension work, OR doctor's degree from an accredited higher education institution in the applicable area of extension services.  Pay Level VI on Faculty Salary Schedule.</w:t>
      </w:r>
    </w:p>
    <w:p w:rsidR="009C6B62" w:rsidRDefault="009C6B62">
      <w:pPr>
        <w:jc w:val="both"/>
      </w:pPr>
    </w:p>
    <w:p w:rsidR="009C6B62" w:rsidRDefault="009C6B62" w:rsidP="006704C3">
      <w:pPr>
        <w:tabs>
          <w:tab w:val="left" w:pos="-1440"/>
        </w:tabs>
        <w:ind w:left="3600" w:hanging="720"/>
        <w:jc w:val="both"/>
      </w:pPr>
      <w:r>
        <w:t>d.</w:t>
      </w:r>
      <w:r>
        <w:tab/>
      </w:r>
      <w:r>
        <w:rPr>
          <w:u w:val="single"/>
        </w:rPr>
        <w:t>Senior Extension Specialist</w:t>
      </w:r>
      <w:r>
        <w:t xml:space="preserve"> Doctor's degree from an accredited higher education institution in the applicable area of extension work plus eight (8) years of directly related work experience in applicable area(s) of extension work.  Pay Level VII, on Faculty Salary Schedule.</w:t>
      </w:r>
    </w:p>
    <w:p w:rsidR="009C6B62" w:rsidRDefault="009C6B62">
      <w:pPr>
        <w:jc w:val="both"/>
      </w:pPr>
    </w:p>
    <w:p w:rsidR="009C6B62" w:rsidRDefault="009C6B62" w:rsidP="003B4DB8">
      <w:pPr>
        <w:tabs>
          <w:tab w:val="left" w:pos="-1440"/>
          <w:tab w:val="left" w:pos="5040"/>
        </w:tabs>
        <w:ind w:firstLine="3600"/>
        <w:jc w:val="both"/>
      </w:pPr>
      <w:r>
        <w:t>8.4.7.2</w:t>
      </w:r>
      <w:r>
        <w:tab/>
        <w:t>COUNSELORS and LIBRARIANS</w:t>
      </w:r>
    </w:p>
    <w:p w:rsidR="009C6B62" w:rsidRDefault="009C6B62">
      <w:pPr>
        <w:jc w:val="both"/>
      </w:pPr>
    </w:p>
    <w:p w:rsidR="009C6B62" w:rsidRDefault="009C6B62" w:rsidP="006704C3">
      <w:pPr>
        <w:tabs>
          <w:tab w:val="left" w:pos="-1440"/>
        </w:tabs>
        <w:ind w:left="3600" w:hanging="720"/>
        <w:jc w:val="both"/>
      </w:pPr>
      <w:r>
        <w:t>a.</w:t>
      </w:r>
      <w:r>
        <w:tab/>
      </w:r>
      <w:r w:rsidRPr="00CF3609">
        <w:t>Counselor</w:t>
      </w:r>
      <w:r w:rsidR="00D53B5F" w:rsidRPr="00CF3609">
        <w:t>s</w:t>
      </w:r>
      <w:r w:rsidR="001D2AE3">
        <w:t xml:space="preserve"> </w:t>
      </w:r>
      <w:r>
        <w:t xml:space="preserve">are placed on the salary schedule using the Academic Instructors criteria. </w:t>
      </w:r>
    </w:p>
    <w:p w:rsidR="009C6B62" w:rsidRDefault="009C6B62">
      <w:pPr>
        <w:jc w:val="both"/>
      </w:pPr>
    </w:p>
    <w:p w:rsidR="001911DC" w:rsidRDefault="009C6B62" w:rsidP="006704C3">
      <w:pPr>
        <w:tabs>
          <w:tab w:val="left" w:pos="-1440"/>
        </w:tabs>
        <w:ind w:left="3600" w:hanging="720"/>
        <w:jc w:val="both"/>
      </w:pPr>
      <w:r>
        <w:t>b.</w:t>
      </w:r>
      <w:r>
        <w:tab/>
      </w:r>
      <w:r w:rsidRPr="001D2AE3">
        <w:t>Librarian</w:t>
      </w:r>
      <w:r w:rsidR="00D53B5F" w:rsidRPr="001D2AE3">
        <w:t>s</w:t>
      </w:r>
      <w:r w:rsidRPr="001D2AE3">
        <w:t xml:space="preserve"> </w:t>
      </w:r>
      <w:r>
        <w:t xml:space="preserve">are placed on the salary schedule using the Academic Instructors criteria. </w:t>
      </w:r>
    </w:p>
    <w:p w:rsidR="00A741C3" w:rsidRDefault="00A741C3" w:rsidP="00DB74C1">
      <w:pPr>
        <w:tabs>
          <w:tab w:val="left" w:pos="-1440"/>
          <w:tab w:val="left" w:pos="2880"/>
        </w:tabs>
        <w:ind w:left="3600"/>
        <w:jc w:val="both"/>
      </w:pPr>
    </w:p>
    <w:p w:rsidR="0022747A" w:rsidRDefault="009C6B62" w:rsidP="00DB74C1">
      <w:pPr>
        <w:tabs>
          <w:tab w:val="left" w:pos="-1440"/>
          <w:tab w:val="left" w:pos="2880"/>
        </w:tabs>
        <w:ind w:left="3600"/>
        <w:jc w:val="both"/>
      </w:pPr>
      <w:r>
        <w:t>8.4.7.3</w:t>
      </w:r>
      <w:r>
        <w:tab/>
        <w:t>RESEARCH</w:t>
      </w:r>
      <w:r w:rsidR="0022747A">
        <w:t xml:space="preserve"> </w:t>
      </w:r>
      <w:r>
        <w:t>ASSISTANT</w:t>
      </w:r>
    </w:p>
    <w:p w:rsidR="009C6B62" w:rsidRDefault="0022747A">
      <w:pPr>
        <w:tabs>
          <w:tab w:val="left" w:pos="-1440"/>
        </w:tabs>
        <w:ind w:left="3600" w:hanging="1440"/>
        <w:jc w:val="both"/>
      </w:pPr>
      <w:r>
        <w:tab/>
      </w:r>
      <w:r>
        <w:tab/>
      </w:r>
      <w:r w:rsidR="00DB74C1">
        <w:tab/>
      </w:r>
      <w:r w:rsidR="009C6B62">
        <w:t>(Land-Grant, AES)</w:t>
      </w:r>
    </w:p>
    <w:p w:rsidR="009C6B62" w:rsidRDefault="009C6B62">
      <w:pPr>
        <w:jc w:val="both"/>
      </w:pPr>
    </w:p>
    <w:p w:rsidR="009C6B62" w:rsidRDefault="009C6B62" w:rsidP="006C19EA">
      <w:pPr>
        <w:tabs>
          <w:tab w:val="left" w:pos="-1440"/>
        </w:tabs>
        <w:ind w:left="3600" w:hanging="720"/>
        <w:jc w:val="both"/>
      </w:pPr>
      <w:r>
        <w:t>a.</w:t>
      </w:r>
      <w:r>
        <w:tab/>
      </w:r>
      <w:r w:rsidRPr="00A270A7">
        <w:rPr>
          <w:u w:val="single"/>
        </w:rPr>
        <w:t>Research</w:t>
      </w:r>
      <w:r w:rsidR="00B63AE0" w:rsidRPr="00A270A7">
        <w:rPr>
          <w:u w:val="single"/>
        </w:rPr>
        <w:t xml:space="preserve"> </w:t>
      </w:r>
      <w:r w:rsidRPr="00A270A7">
        <w:rPr>
          <w:u w:val="single"/>
        </w:rPr>
        <w:t>Assistan</w:t>
      </w:r>
      <w:r w:rsidR="00B63AE0" w:rsidRPr="00A270A7">
        <w:rPr>
          <w:u w:val="single"/>
        </w:rPr>
        <w:t>t</w:t>
      </w:r>
      <w:r w:rsidR="00B63AE0" w:rsidRPr="00A270A7">
        <w:t xml:space="preserve"> </w:t>
      </w:r>
      <w:r>
        <w:t xml:space="preserve">Minimum Qualification [Pay Level II]: Earned Bachelor's degree in the teaching area or related field from an accredited </w:t>
      </w:r>
      <w:r>
        <w:lastRenderedPageBreak/>
        <w:t>institution.</w:t>
      </w:r>
    </w:p>
    <w:p w:rsidR="009C6B62" w:rsidRDefault="009C6B62">
      <w:pPr>
        <w:jc w:val="both"/>
      </w:pPr>
    </w:p>
    <w:p w:rsidR="009C6B62" w:rsidRDefault="006C19EA" w:rsidP="006C19EA">
      <w:pPr>
        <w:ind w:left="3600"/>
        <w:jc w:val="both"/>
      </w:pPr>
      <w:r>
        <w:t>Interpretation</w:t>
      </w:r>
      <w:r w:rsidR="009C6B62">
        <w:t xml:space="preserve"> A Bachelor's degree from an accredited institution with a major or equivalent in the applicable area(s) of research work.</w:t>
      </w:r>
    </w:p>
    <w:p w:rsidR="009C6B62" w:rsidRDefault="009C6B62">
      <w:pPr>
        <w:jc w:val="both"/>
      </w:pPr>
    </w:p>
    <w:p w:rsidR="009C6B62" w:rsidRDefault="009C6B62">
      <w:pPr>
        <w:tabs>
          <w:tab w:val="left" w:pos="-1440"/>
        </w:tabs>
        <w:ind w:left="4320" w:hanging="1440"/>
        <w:jc w:val="both"/>
      </w:pPr>
      <w:r>
        <w:t>Note:</w:t>
      </w:r>
      <w:r>
        <w:tab/>
        <w:t>The Associate degree plus years of directly related work experience NO LONGER IS AN ACCEPTABLE MINIMUM QUALIFICATION when the positions are placed on the Faculty Salary Schedule.  New hires must meet the new minimum qualifications.</w:t>
      </w:r>
    </w:p>
    <w:p w:rsidR="009C6B62" w:rsidRDefault="009C6B62">
      <w:pPr>
        <w:jc w:val="both"/>
      </w:pPr>
    </w:p>
    <w:p w:rsidR="009C6B62" w:rsidRDefault="009C6B62">
      <w:pPr>
        <w:ind w:left="4320"/>
        <w:jc w:val="both"/>
      </w:pPr>
      <w:r>
        <w:t xml:space="preserve">The title </w:t>
      </w:r>
      <w:r>
        <w:rPr>
          <w:u w:val="single"/>
        </w:rPr>
        <w:t>Senior Research Assistant</w:t>
      </w:r>
      <w:r>
        <w:t xml:space="preserve"> is not to be used anymore.  However, this does not prevent the Research Assistant from moving up in the pay level in a similar fashion as an instructor.  Qualifications for moving to a higher pay level in the faculty salary schedule follow the same qualifications required of an instructor.</w:t>
      </w:r>
    </w:p>
    <w:p w:rsidR="001911DC" w:rsidRDefault="009C6B62" w:rsidP="001911DC">
      <w:pPr>
        <w:jc w:val="both"/>
      </w:pPr>
      <w:r>
        <w:t xml:space="preserve">                                                 </w:t>
      </w:r>
    </w:p>
    <w:p w:rsidR="00DB74C1" w:rsidRDefault="00DB74C1" w:rsidP="00DB74C1">
      <w:pPr>
        <w:ind w:left="1440" w:hanging="1080"/>
        <w:jc w:val="both"/>
      </w:pPr>
      <w:r>
        <w:t>8.5</w:t>
      </w:r>
      <w:r>
        <w:tab/>
      </w:r>
      <w:r w:rsidR="009C6B62">
        <w:rPr>
          <w:u w:val="single"/>
        </w:rPr>
        <w:t>Part-Time Temporary Faculty Compensation Plan</w:t>
      </w:r>
      <w:r w:rsidR="009C6B62">
        <w:t xml:space="preserve">: </w:t>
      </w:r>
    </w:p>
    <w:p w:rsidR="009C6B62" w:rsidRDefault="00DB74C1" w:rsidP="00DB74C1">
      <w:pPr>
        <w:ind w:left="360"/>
        <w:jc w:val="both"/>
      </w:pPr>
      <w:r>
        <w:tab/>
      </w:r>
      <w:r>
        <w:tab/>
      </w:r>
      <w:r w:rsidR="009C6B62">
        <w:t xml:space="preserve">[Rationale]: To provide progressive salary schedule </w:t>
      </w:r>
      <w:r w:rsidR="001911DC">
        <w:tab/>
      </w:r>
      <w:r w:rsidR="001911DC">
        <w:tab/>
      </w:r>
      <w:r w:rsidR="001911DC">
        <w:tab/>
      </w:r>
      <w:r>
        <w:tab/>
      </w:r>
      <w:r>
        <w:tab/>
      </w:r>
      <w:r w:rsidR="009C6B62">
        <w:t xml:space="preserve">commensurate with individual qualifications within PCC </w:t>
      </w:r>
      <w:r w:rsidR="001911DC">
        <w:tab/>
      </w:r>
      <w:r>
        <w:tab/>
      </w:r>
      <w:r>
        <w:tab/>
      </w:r>
      <w:r w:rsidR="001911DC">
        <w:tab/>
      </w:r>
      <w:r w:rsidR="009C6B62">
        <w:t xml:space="preserve">Faculty Salary Guidelines.  Furthermore, to provide </w:t>
      </w:r>
      <w:r w:rsidR="001911DC">
        <w:tab/>
      </w:r>
      <w:r w:rsidR="001911DC">
        <w:tab/>
      </w:r>
      <w:r>
        <w:tab/>
      </w:r>
      <w:r>
        <w:tab/>
      </w:r>
      <w:r w:rsidR="001911DC">
        <w:tab/>
      </w:r>
      <w:r w:rsidR="009C6B62">
        <w:t xml:space="preserve">incentive and adequate remuneration to attract locally </w:t>
      </w:r>
      <w:r w:rsidR="001911DC">
        <w:tab/>
      </w:r>
      <w:r w:rsidR="001911DC">
        <w:tab/>
      </w:r>
      <w:r>
        <w:tab/>
      </w:r>
      <w:r>
        <w:tab/>
      </w:r>
      <w:r w:rsidR="009C6B62">
        <w:t>available qualified instructors.</w:t>
      </w:r>
    </w:p>
    <w:p w:rsidR="009C6B62" w:rsidRDefault="009C6B62">
      <w:pPr>
        <w:jc w:val="both"/>
      </w:pPr>
    </w:p>
    <w:p w:rsidR="001D2AE3" w:rsidRDefault="009C6B62">
      <w:pPr>
        <w:tabs>
          <w:tab w:val="left" w:pos="-1440"/>
        </w:tabs>
        <w:ind w:left="3600" w:hanging="720"/>
        <w:jc w:val="both"/>
      </w:pPr>
      <w:r>
        <w:t>a.</w:t>
      </w:r>
      <w:r>
        <w:tab/>
        <w:t xml:space="preserve">All part-time instructors whether regular employees of the college or not, would be treated exactly the same, </w:t>
      </w:r>
    </w:p>
    <w:p w:rsidR="00336E6A" w:rsidRDefault="009C6B62" w:rsidP="009933F8">
      <w:pPr>
        <w:jc w:val="both"/>
        <w:rPr>
          <w:u w:val="single"/>
        </w:rPr>
      </w:pPr>
      <w:r w:rsidRPr="005B6036">
        <w:rPr>
          <w:strike/>
        </w:rPr>
        <w:t xml:space="preserve">                  </w:t>
      </w:r>
    </w:p>
    <w:p w:rsidR="009C6B62" w:rsidRDefault="009C6B62" w:rsidP="00DB74C1">
      <w:pPr>
        <w:ind w:left="1440"/>
        <w:jc w:val="both"/>
      </w:pPr>
      <w:r>
        <w:rPr>
          <w:u w:val="single"/>
        </w:rPr>
        <w:t>Formula for Calculation</w:t>
      </w:r>
      <w:r>
        <w:t xml:space="preserve">:  [Total teaching hours per week + equal number of teaching preparation hours per week x hourly rate x 16 </w:t>
      </w:r>
      <w:r w:rsidRPr="005B6036">
        <w:t>weeks =</w:t>
      </w:r>
      <w:r>
        <w:t xml:space="preserve"> total pay].</w:t>
      </w:r>
    </w:p>
    <w:p w:rsidR="009C6B62" w:rsidRDefault="009C6B62">
      <w:pPr>
        <w:jc w:val="both"/>
      </w:pPr>
    </w:p>
    <w:p w:rsidR="009C6B62" w:rsidRDefault="009C6B62" w:rsidP="00A4433A">
      <w:pPr>
        <w:ind w:left="2880"/>
        <w:jc w:val="both"/>
      </w:pPr>
      <w:r>
        <w:rPr>
          <w:u w:val="single"/>
        </w:rPr>
        <w:t>Example:  On credit hours at Pay Level I</w:t>
      </w:r>
    </w:p>
    <w:p w:rsidR="009C6B62" w:rsidRDefault="009C6B62">
      <w:pPr>
        <w:jc w:val="both"/>
      </w:pPr>
    </w:p>
    <w:p w:rsidR="009C6B62" w:rsidRDefault="009C6B62" w:rsidP="00414211">
      <w:pPr>
        <w:ind w:left="3600"/>
        <w:jc w:val="both"/>
      </w:pPr>
      <w:r>
        <w:t xml:space="preserve">One credit = hourly rate x 2 (1 teaching hour and 1 teaching preparation hour) x 16 weeks x </w:t>
      </w:r>
      <w:r w:rsidRPr="005B6036">
        <w:t xml:space="preserve">  [$6.58 x 2 = $13.16 x 16 weeks = $210.56.</w:t>
      </w:r>
    </w:p>
    <w:p w:rsidR="009C6B62" w:rsidRDefault="009C6B62">
      <w:pPr>
        <w:ind w:firstLine="720"/>
        <w:jc w:val="both"/>
      </w:pPr>
    </w:p>
    <w:p w:rsidR="009C6B62" w:rsidRDefault="00DB74C1" w:rsidP="00DB74C1">
      <w:pPr>
        <w:tabs>
          <w:tab w:val="left" w:pos="-1440"/>
        </w:tabs>
        <w:ind w:left="1440" w:hanging="1080"/>
        <w:jc w:val="both"/>
      </w:pPr>
      <w:r>
        <w:t>8.6</w:t>
      </w:r>
      <w:r>
        <w:tab/>
      </w:r>
      <w:r w:rsidR="009C6B62">
        <w:rPr>
          <w:u w:val="single"/>
        </w:rPr>
        <w:t>Researcher Salary Compensation Plan</w:t>
      </w:r>
      <w:r w:rsidR="009C6B62">
        <w:t>:  (Researcher Salary Schedule [Exhibit B]).  There shall be maintained a separate salary schedule for regular, full-time researchers at COM Agriculture Experiment Station.  The pay level criterion is an earned Doctorate degree from an accredited United States institution or foreign equivalent, [See Exhibit B for Academic rank designations.]</w:t>
      </w:r>
    </w:p>
    <w:p w:rsidR="009C6B62" w:rsidRDefault="009C6B62">
      <w:pPr>
        <w:jc w:val="both"/>
      </w:pPr>
    </w:p>
    <w:p w:rsidR="003F5250" w:rsidRDefault="003F5250">
      <w:pPr>
        <w:jc w:val="both"/>
      </w:pPr>
    </w:p>
    <w:p w:rsidR="009C6B62" w:rsidRDefault="00414211" w:rsidP="006D27C4">
      <w:pPr>
        <w:tabs>
          <w:tab w:val="left" w:pos="-1440"/>
        </w:tabs>
        <w:ind w:left="2880" w:hanging="1440"/>
        <w:jc w:val="both"/>
      </w:pPr>
      <w:r>
        <w:lastRenderedPageBreak/>
        <w:t>8.6.1</w:t>
      </w:r>
      <w:r>
        <w:tab/>
      </w:r>
      <w:r w:rsidR="009C6B62">
        <w:rPr>
          <w:u w:val="single"/>
        </w:rPr>
        <w:t>Salary Placement Upon Appointment</w:t>
      </w:r>
      <w:r w:rsidR="009C6B62">
        <w:t xml:space="preserve">: Normally, a new hire is placed on step #1 of the salary schedule.  For positions difficult to fill, the </w:t>
      </w:r>
      <w:r>
        <w:t xml:space="preserve">Vice President of Cooperative Research and Extension </w:t>
      </w:r>
      <w:r w:rsidR="009C6B62">
        <w:t>may recommend to the President a higher initial placement step. The President has the discretion to accept the recommendation and,</w:t>
      </w:r>
      <w:r w:rsidR="001D2AE3">
        <w:t xml:space="preserve"> </w:t>
      </w:r>
      <w:r w:rsidR="009C6B62" w:rsidRPr="005B6036">
        <w:t>with the Director, may grant up to step #3.</w:t>
      </w:r>
    </w:p>
    <w:p w:rsidR="009C6B62" w:rsidRDefault="009C6B62">
      <w:pPr>
        <w:jc w:val="both"/>
      </w:pPr>
    </w:p>
    <w:p w:rsidR="00776B7D" w:rsidRDefault="00776B7D">
      <w:pPr>
        <w:jc w:val="both"/>
      </w:pPr>
    </w:p>
    <w:p w:rsidR="009C6B62" w:rsidRDefault="009C6B62" w:rsidP="006D27C4">
      <w:pPr>
        <w:tabs>
          <w:tab w:val="left" w:pos="-1440"/>
        </w:tabs>
        <w:ind w:left="2880" w:hanging="1440"/>
        <w:jc w:val="both"/>
      </w:pPr>
      <w:r>
        <w:t>8.6.2</w:t>
      </w:r>
      <w:r>
        <w:tab/>
      </w:r>
      <w:r>
        <w:rPr>
          <w:u w:val="single"/>
        </w:rPr>
        <w:t>Advancement on the Researcher Salary Schedule</w:t>
      </w:r>
      <w:r>
        <w:t>: After initial placement on the salary schedule, the researcher shall advance a step on his/her anniversary date when the conditions below are met:</w:t>
      </w:r>
    </w:p>
    <w:p w:rsidR="009C6B62" w:rsidRDefault="009C6B62">
      <w:pPr>
        <w:jc w:val="both"/>
      </w:pPr>
    </w:p>
    <w:p w:rsidR="009C6B62" w:rsidRDefault="009C6B62">
      <w:pPr>
        <w:tabs>
          <w:tab w:val="left" w:pos="-1440"/>
        </w:tabs>
        <w:ind w:left="4320" w:hanging="720"/>
        <w:jc w:val="both"/>
      </w:pPr>
      <w:r>
        <w:t>a.</w:t>
      </w:r>
      <w:r>
        <w:tab/>
        <w:t>The researcher has been in paid service at least 80% of the service days in the immediate past year(s)</w:t>
      </w:r>
      <w:r w:rsidR="00776B7D">
        <w:t xml:space="preserve"> </w:t>
      </w:r>
      <w:r>
        <w:t>required to advance to the next increment. [Steps #2-#3 require completion of 1 year of eligible service and steps #4-#6 require service per each step advancement.]</w:t>
      </w:r>
    </w:p>
    <w:p w:rsidR="009C6B62" w:rsidRDefault="009C6B62">
      <w:pPr>
        <w:jc w:val="both"/>
      </w:pPr>
    </w:p>
    <w:p w:rsidR="009C6B62" w:rsidRDefault="009C6B62">
      <w:pPr>
        <w:tabs>
          <w:tab w:val="left" w:pos="-1440"/>
        </w:tabs>
        <w:ind w:left="4320" w:hanging="720"/>
        <w:jc w:val="both"/>
      </w:pPr>
      <w:r>
        <w:t>b.</w:t>
      </w:r>
      <w:r>
        <w:tab/>
        <w:t>The researcher has received at least a satisfactory performance evaluation for the immediate past year(s) prior to his/her anniversary date. All paid leaves shall be considered as time in paid service for purposes of step advancement.</w:t>
      </w:r>
    </w:p>
    <w:p w:rsidR="009C6B62" w:rsidRDefault="009C6B62">
      <w:pPr>
        <w:jc w:val="both"/>
      </w:pPr>
    </w:p>
    <w:p w:rsidR="009C6B62" w:rsidRDefault="009C6B62">
      <w:pPr>
        <w:tabs>
          <w:tab w:val="left" w:pos="-1440"/>
        </w:tabs>
        <w:ind w:left="4320" w:hanging="720"/>
        <w:jc w:val="both"/>
      </w:pPr>
      <w:r>
        <w:t>c.</w:t>
      </w:r>
      <w:r>
        <w:tab/>
        <w:t>The maximum step for the pay level has not been reached.</w:t>
      </w:r>
    </w:p>
    <w:p w:rsidR="009C6B62" w:rsidRDefault="009C6B62">
      <w:pPr>
        <w:jc w:val="both"/>
      </w:pPr>
    </w:p>
    <w:p w:rsidR="009C6B62" w:rsidRDefault="009C6B62" w:rsidP="0025156E">
      <w:pPr>
        <w:tabs>
          <w:tab w:val="left" w:pos="-1440"/>
        </w:tabs>
        <w:ind w:left="2880" w:hanging="1440"/>
        <w:jc w:val="both"/>
      </w:pPr>
      <w:r>
        <w:t>8.6.3</w:t>
      </w:r>
      <w:r>
        <w:tab/>
      </w:r>
      <w:r>
        <w:rPr>
          <w:u w:val="single"/>
        </w:rPr>
        <w:t>Researcher's Work Calendar</w:t>
      </w:r>
      <w:r>
        <w:t>: Researchers shall be required to work the same annual calendar/service days as non-instructional College faculty members, i.e., Counselors, Librarians, Extension Agents, and Research Assistants-230 Service Days Calendar (See 8.4.4. (b).</w:t>
      </w:r>
    </w:p>
    <w:p w:rsidR="009C6B62" w:rsidRDefault="009C6B62">
      <w:pPr>
        <w:jc w:val="both"/>
      </w:pPr>
    </w:p>
    <w:p w:rsidR="009C6B62" w:rsidRDefault="00776B7D" w:rsidP="00776B7D">
      <w:pPr>
        <w:tabs>
          <w:tab w:val="left" w:pos="-1440"/>
        </w:tabs>
        <w:ind w:left="2880" w:hanging="2520"/>
        <w:jc w:val="both"/>
      </w:pPr>
      <w:r>
        <w:t xml:space="preserve">  </w:t>
      </w:r>
      <w:r w:rsidR="00C4678D">
        <w:t xml:space="preserve">8.7 </w:t>
      </w:r>
      <w:r w:rsidR="009C6B62">
        <w:rPr>
          <w:u w:val="single"/>
        </w:rPr>
        <w:t>Classified Services Compensation Plan</w:t>
      </w:r>
      <w:r w:rsidR="009C6B62">
        <w:t>: Classified Staff Salary Schedule [Exhibit C</w:t>
      </w:r>
      <w:r w:rsidR="009C6B62" w:rsidRPr="00120D97">
        <w:t>]</w:t>
      </w:r>
    </w:p>
    <w:p w:rsidR="00120D97" w:rsidRDefault="00120D97" w:rsidP="00120D97">
      <w:pPr>
        <w:tabs>
          <w:tab w:val="left" w:pos="-1440"/>
        </w:tabs>
        <w:ind w:left="2160" w:hanging="1440"/>
        <w:jc w:val="both"/>
      </w:pPr>
    </w:p>
    <w:p w:rsidR="009C6B62" w:rsidRDefault="009C6B62" w:rsidP="0025156E">
      <w:pPr>
        <w:tabs>
          <w:tab w:val="left" w:pos="-1440"/>
        </w:tabs>
        <w:ind w:left="2880" w:hanging="1440"/>
        <w:jc w:val="both"/>
      </w:pPr>
      <w:r>
        <w:t>8.7.1</w:t>
      </w:r>
      <w:r>
        <w:tab/>
      </w:r>
      <w:r>
        <w:rPr>
          <w:u w:val="single"/>
        </w:rPr>
        <w:t>Salary Placement Upon Initial Appointment</w:t>
      </w:r>
      <w:r>
        <w:t>: Normally, a new hire is placed on Step #1 of the applicable pay level.  For positions difficult to fill, the President has sole discretion to grant up to step #3.</w:t>
      </w:r>
    </w:p>
    <w:p w:rsidR="00120D97" w:rsidRDefault="00120D97">
      <w:pPr>
        <w:tabs>
          <w:tab w:val="left" w:pos="-1440"/>
        </w:tabs>
        <w:ind w:left="3600" w:hanging="1440"/>
        <w:jc w:val="both"/>
      </w:pPr>
    </w:p>
    <w:p w:rsidR="00E44B4E" w:rsidRPr="001D2AE3" w:rsidRDefault="005B6036" w:rsidP="0025156E">
      <w:pPr>
        <w:tabs>
          <w:tab w:val="left" w:pos="-1440"/>
        </w:tabs>
        <w:ind w:left="2880" w:hanging="720"/>
        <w:jc w:val="both"/>
      </w:pPr>
      <w:r w:rsidRPr="005B6036">
        <w:tab/>
      </w:r>
      <w:r w:rsidR="00E44B4E" w:rsidRPr="001D2AE3">
        <w:t xml:space="preserve">New hire for classified position shall be placed according to their experience, education and training. New hire will be placed on the appropriate step based on </w:t>
      </w:r>
      <w:r w:rsidR="00133FA9" w:rsidRPr="001D2AE3">
        <w:t>the Classified</w:t>
      </w:r>
      <w:r w:rsidR="00E44B4E" w:rsidRPr="001D2AE3">
        <w:t xml:space="preserve"> Staff New Hire Placement Criteria. </w:t>
      </w:r>
    </w:p>
    <w:p w:rsidR="00E44B4E" w:rsidRPr="001D2AE3" w:rsidRDefault="00E44B4E">
      <w:pPr>
        <w:tabs>
          <w:tab w:val="left" w:pos="-1440"/>
        </w:tabs>
        <w:ind w:left="3600" w:hanging="1440"/>
        <w:jc w:val="both"/>
        <w:rPr>
          <w:color w:val="FF0000"/>
          <w:highlight w:val="yellow"/>
        </w:rPr>
      </w:pPr>
    </w:p>
    <w:p w:rsidR="009C6B62" w:rsidRDefault="009C6B62" w:rsidP="0025156E">
      <w:pPr>
        <w:tabs>
          <w:tab w:val="left" w:pos="-1440"/>
        </w:tabs>
        <w:ind w:left="2880" w:hanging="1440"/>
        <w:jc w:val="both"/>
      </w:pPr>
      <w:r>
        <w:lastRenderedPageBreak/>
        <w:t>8.7.2</w:t>
      </w:r>
      <w:r>
        <w:tab/>
      </w:r>
      <w:r>
        <w:rPr>
          <w:u w:val="single"/>
        </w:rPr>
        <w:t>Advancement on the Classified Salary Schedule</w:t>
      </w:r>
      <w:r>
        <w:t>: On the classified staff member's annual anniversary date, he/she may advance to the next higher step of the pay level upon completing a year of paid service (steps #1-#12).  The following criteria shall be satisfied:</w:t>
      </w:r>
    </w:p>
    <w:p w:rsidR="009C6B62" w:rsidRDefault="009C6B62">
      <w:pPr>
        <w:jc w:val="both"/>
      </w:pPr>
    </w:p>
    <w:p w:rsidR="009C6B62" w:rsidRDefault="009C6B62" w:rsidP="0025156E">
      <w:pPr>
        <w:tabs>
          <w:tab w:val="left" w:pos="-1440"/>
        </w:tabs>
        <w:ind w:left="3600" w:hanging="720"/>
        <w:jc w:val="both"/>
      </w:pPr>
      <w:r>
        <w:t>a.</w:t>
      </w:r>
      <w:r>
        <w:tab/>
        <w:t>The classified member was in paid service at least 80% of the days in the immediate past year(s) prior to the employee's anniversary date.  All paid leaves shall be considered as time in paid service for purposes of increment advancement.</w:t>
      </w:r>
    </w:p>
    <w:p w:rsidR="009C6B62" w:rsidRDefault="009C6B62">
      <w:pPr>
        <w:jc w:val="both"/>
      </w:pPr>
    </w:p>
    <w:p w:rsidR="009C6B62" w:rsidRDefault="009C6B62" w:rsidP="0025156E">
      <w:pPr>
        <w:tabs>
          <w:tab w:val="left" w:pos="-1440"/>
        </w:tabs>
        <w:ind w:left="3600" w:hanging="720"/>
        <w:jc w:val="both"/>
      </w:pPr>
      <w:r>
        <w:t>b.</w:t>
      </w:r>
      <w:r>
        <w:tab/>
        <w:t>A satisfactory performance evaluation is received from the previous year.</w:t>
      </w:r>
    </w:p>
    <w:p w:rsidR="009C6B62" w:rsidRDefault="009C6B62">
      <w:pPr>
        <w:jc w:val="both"/>
      </w:pPr>
    </w:p>
    <w:p w:rsidR="009C6B62" w:rsidRDefault="009C6B62" w:rsidP="0025156E">
      <w:pPr>
        <w:tabs>
          <w:tab w:val="left" w:pos="-1440"/>
        </w:tabs>
        <w:ind w:left="3600" w:hanging="720"/>
        <w:jc w:val="both"/>
      </w:pPr>
      <w:r>
        <w:t>c.</w:t>
      </w:r>
      <w:r>
        <w:tab/>
        <w:t xml:space="preserve">The maximum step for the pay level has not been reached. </w:t>
      </w:r>
    </w:p>
    <w:p w:rsidR="009C6B62" w:rsidRDefault="009C6B62">
      <w:pPr>
        <w:ind w:firstLine="720"/>
        <w:jc w:val="both"/>
      </w:pPr>
    </w:p>
    <w:p w:rsidR="009C6B62" w:rsidRDefault="009C6B62" w:rsidP="0025156E">
      <w:pPr>
        <w:tabs>
          <w:tab w:val="left" w:pos="-1440"/>
        </w:tabs>
        <w:ind w:left="2880" w:hanging="1440"/>
        <w:jc w:val="both"/>
      </w:pPr>
      <w:r>
        <w:t>8.7.3</w:t>
      </w:r>
      <w:r>
        <w:tab/>
      </w:r>
      <w:r>
        <w:rPr>
          <w:u w:val="single"/>
        </w:rPr>
        <w:t>Classified Employee's Work Calendar</w:t>
      </w:r>
      <w:r>
        <w:t>: A full-time, Regular Classified employees shall be required to work the following annual calendar/service days:</w:t>
      </w:r>
    </w:p>
    <w:p w:rsidR="009C6B62" w:rsidRDefault="009C6B62">
      <w:pPr>
        <w:jc w:val="both"/>
      </w:pPr>
    </w:p>
    <w:p w:rsidR="009C6B62" w:rsidRDefault="009C6B62" w:rsidP="0025156E">
      <w:pPr>
        <w:ind w:left="2880"/>
        <w:jc w:val="both"/>
      </w:pPr>
      <w:r>
        <w:t>260 Service Days Calendar*</w:t>
      </w:r>
    </w:p>
    <w:p w:rsidR="009C6B62" w:rsidRDefault="009C6B62" w:rsidP="0025156E">
      <w:pPr>
        <w:ind w:firstLine="2880"/>
        <w:jc w:val="both"/>
      </w:pPr>
      <w:r>
        <w:t>[12 Months]</w:t>
      </w:r>
    </w:p>
    <w:p w:rsidR="009C6B62" w:rsidRDefault="009C6B62" w:rsidP="0025156E">
      <w:pPr>
        <w:ind w:firstLine="2880"/>
        <w:jc w:val="both"/>
      </w:pPr>
      <w:r>
        <w:t>[80%=208 Minimum Service Days required for</w:t>
      </w:r>
    </w:p>
    <w:p w:rsidR="009C6B62" w:rsidRDefault="009C6B62" w:rsidP="0025156E">
      <w:pPr>
        <w:ind w:firstLine="2880"/>
        <w:jc w:val="both"/>
      </w:pPr>
      <w:r>
        <w:t xml:space="preserve">salary step advancement, </w:t>
      </w:r>
      <w:r w:rsidR="00133FA9">
        <w:t>section 8.7.2</w:t>
      </w:r>
      <w:r>
        <w:t>(d)]</w:t>
      </w:r>
    </w:p>
    <w:p w:rsidR="009C6B62" w:rsidRDefault="009C6B62">
      <w:pPr>
        <w:jc w:val="both"/>
      </w:pPr>
      <w:r>
        <w:t xml:space="preserve"> </w:t>
      </w:r>
      <w:r>
        <w:tab/>
      </w:r>
    </w:p>
    <w:p w:rsidR="00A25C7F" w:rsidRDefault="00414211" w:rsidP="0025156E">
      <w:pPr>
        <w:tabs>
          <w:tab w:val="left" w:pos="-1440"/>
        </w:tabs>
        <w:ind w:left="2970" w:hanging="2250"/>
        <w:jc w:val="both"/>
      </w:pPr>
      <w:r>
        <w:tab/>
      </w:r>
    </w:p>
    <w:p w:rsidR="009C6B62" w:rsidRDefault="00A25C7F" w:rsidP="0025156E">
      <w:pPr>
        <w:tabs>
          <w:tab w:val="left" w:pos="-1440"/>
        </w:tabs>
        <w:ind w:left="2970" w:hanging="2250"/>
        <w:jc w:val="both"/>
      </w:pPr>
      <w:r>
        <w:tab/>
      </w:r>
      <w:r w:rsidR="009C6B62">
        <w:t>*National, State, local and Board of Trustees granted holidays and weekends, unless part of the employee's regular assigned days per week, are NOT counted as service days.  Classified employees earn vacation hours per Personnel Manual Section 9.3 - Annual Leave.</w:t>
      </w:r>
    </w:p>
    <w:p w:rsidR="009C6B62" w:rsidRDefault="009C6B62">
      <w:pPr>
        <w:jc w:val="both"/>
      </w:pPr>
    </w:p>
    <w:p w:rsidR="009C6B62" w:rsidRDefault="009C6B62" w:rsidP="0025156E">
      <w:pPr>
        <w:tabs>
          <w:tab w:val="left" w:pos="-1440"/>
        </w:tabs>
        <w:ind w:left="2880" w:hanging="1440"/>
        <w:jc w:val="both"/>
      </w:pPr>
      <w:r>
        <w:t>8.7.4</w:t>
      </w:r>
      <w:r>
        <w:tab/>
        <w:t>Regular classified employees working less than full-time shall be paid on a Pro-rated-basis.  Example:  An employee who works 20 hours per week would be paid 50% of the salary of a full-time employee in the same position.</w:t>
      </w:r>
    </w:p>
    <w:p w:rsidR="009C6B62" w:rsidRDefault="009C6B62">
      <w:pPr>
        <w:jc w:val="both"/>
      </w:pPr>
    </w:p>
    <w:p w:rsidR="00DD034F" w:rsidRPr="00DD034F" w:rsidRDefault="005F00E7" w:rsidP="0025156E">
      <w:pPr>
        <w:tabs>
          <w:tab w:val="left" w:pos="-1440"/>
        </w:tabs>
        <w:ind w:left="1440" w:hanging="1080"/>
        <w:jc w:val="both"/>
        <w:rPr>
          <w:color w:val="FF0000"/>
        </w:rPr>
      </w:pPr>
      <w:r>
        <w:t>8.8</w:t>
      </w:r>
      <w:r>
        <w:tab/>
      </w:r>
      <w:r w:rsidR="009C6B62">
        <w:rPr>
          <w:u w:val="single"/>
        </w:rPr>
        <w:t>Management Compensation Plan</w:t>
      </w:r>
      <w:r w:rsidR="009C6B62">
        <w:t>: Management Salary Schedule [Exhibit D]</w:t>
      </w:r>
      <w:r w:rsidR="00DD034F">
        <w:t xml:space="preserve"> </w:t>
      </w:r>
    </w:p>
    <w:p w:rsidR="009C6B62" w:rsidRDefault="009C6B62">
      <w:pPr>
        <w:tabs>
          <w:tab w:val="left" w:pos="-1440"/>
        </w:tabs>
        <w:ind w:left="2160" w:hanging="1440"/>
        <w:jc w:val="both"/>
      </w:pPr>
    </w:p>
    <w:p w:rsidR="009C6B62" w:rsidRDefault="009C6B62">
      <w:pPr>
        <w:jc w:val="both"/>
      </w:pPr>
    </w:p>
    <w:p w:rsidR="009C6B62" w:rsidRDefault="009C6B62" w:rsidP="0025156E">
      <w:pPr>
        <w:tabs>
          <w:tab w:val="left" w:pos="-1440"/>
        </w:tabs>
        <w:ind w:left="2880" w:hanging="1440"/>
        <w:jc w:val="both"/>
      </w:pPr>
      <w:r>
        <w:t>8.8.1</w:t>
      </w:r>
      <w:r>
        <w:tab/>
      </w:r>
      <w:r>
        <w:rPr>
          <w:u w:val="single"/>
        </w:rPr>
        <w:t>Salary Placement Upon Initial Appointment</w:t>
      </w:r>
      <w:r>
        <w:t>: A maximum of 5 increments, hereafter referred to as "steps" may be granted to the administrator.  Eligibility criteria are the following:</w:t>
      </w:r>
    </w:p>
    <w:p w:rsidR="009C6B62" w:rsidRDefault="009C6B62">
      <w:pPr>
        <w:jc w:val="both"/>
      </w:pPr>
    </w:p>
    <w:p w:rsidR="009C6B62" w:rsidRDefault="009C6B62" w:rsidP="0025156E">
      <w:pPr>
        <w:tabs>
          <w:tab w:val="left" w:pos="-1440"/>
        </w:tabs>
        <w:ind w:left="3690" w:hanging="810"/>
        <w:jc w:val="both"/>
      </w:pPr>
      <w:r>
        <w:t>a.</w:t>
      </w:r>
      <w:r>
        <w:tab/>
        <w:t xml:space="preserve">1 step shall be granted for each year of previous paid full-time related administration experience </w:t>
      </w:r>
      <w:r>
        <w:lastRenderedPageBreak/>
        <w:t>at an accredited institution of higher education, or</w:t>
      </w:r>
    </w:p>
    <w:p w:rsidR="009C6B62" w:rsidRDefault="009C6B62">
      <w:pPr>
        <w:jc w:val="both"/>
      </w:pPr>
    </w:p>
    <w:p w:rsidR="009C6B62" w:rsidRPr="00C959E5" w:rsidRDefault="009C6B62" w:rsidP="004A54F4">
      <w:pPr>
        <w:tabs>
          <w:tab w:val="left" w:pos="-1440"/>
        </w:tabs>
        <w:ind w:left="3600" w:hanging="720"/>
        <w:jc w:val="both"/>
        <w:rPr>
          <w:color w:val="000000"/>
        </w:rPr>
      </w:pPr>
      <w:r w:rsidRPr="00C959E5">
        <w:rPr>
          <w:color w:val="000000"/>
        </w:rPr>
        <w:t>b.</w:t>
      </w:r>
      <w:r w:rsidRPr="00C959E5">
        <w:rPr>
          <w:color w:val="000000"/>
        </w:rPr>
        <w:tab/>
        <w:t>For each 2 years of paid full-time related administrative experience at an accredited high school.</w:t>
      </w:r>
    </w:p>
    <w:p w:rsidR="009C6B62" w:rsidRDefault="009C6B62">
      <w:pPr>
        <w:jc w:val="both"/>
      </w:pPr>
    </w:p>
    <w:p w:rsidR="009C6B62" w:rsidRDefault="009C6B62" w:rsidP="004A54F4">
      <w:pPr>
        <w:tabs>
          <w:tab w:val="left" w:pos="-1440"/>
        </w:tabs>
        <w:ind w:left="3600" w:hanging="720"/>
        <w:jc w:val="both"/>
      </w:pPr>
      <w:r>
        <w:t>c.</w:t>
      </w:r>
      <w:r>
        <w:tab/>
        <w:t>At the sole discretion of the President or designee, 1 step may be granted for each 2 years of paid full-time management, business or industrial work experience which is directly related to the administrative assignment.  The College reserves the right to make the final determination in interpreting what is "management, business or industrial work experience which is directly related to the administrative assignment."</w:t>
      </w:r>
    </w:p>
    <w:p w:rsidR="009C6B62" w:rsidRDefault="009C6B62">
      <w:pPr>
        <w:jc w:val="both"/>
      </w:pPr>
    </w:p>
    <w:p w:rsidR="009C6B62" w:rsidRDefault="009C6B62" w:rsidP="004A54F4">
      <w:pPr>
        <w:tabs>
          <w:tab w:val="left" w:pos="-1440"/>
        </w:tabs>
        <w:ind w:left="2880" w:hanging="1440"/>
        <w:jc w:val="both"/>
      </w:pPr>
      <w:r>
        <w:t>8.8.2</w:t>
      </w:r>
      <w:r>
        <w:tab/>
      </w:r>
      <w:r>
        <w:rPr>
          <w:u w:val="single"/>
        </w:rPr>
        <w:t>Advancement on the Management Salary Schedule</w:t>
      </w:r>
      <w:r>
        <w:t xml:space="preserve">:  After initial placement on the salary schedule, the administrator shall advance a step on the anniversary date of </w:t>
      </w:r>
      <w:r w:rsidR="005A4D24">
        <w:tab/>
      </w:r>
      <w:r>
        <w:t>initial hire when the following conditions are met:</w:t>
      </w:r>
      <w:r w:rsidR="004B1000">
        <w:t xml:space="preserve"> </w:t>
      </w:r>
    </w:p>
    <w:p w:rsidR="009C6B62" w:rsidRDefault="009C6B62">
      <w:pPr>
        <w:jc w:val="both"/>
      </w:pPr>
    </w:p>
    <w:p w:rsidR="009C6B62" w:rsidRDefault="009C6B62">
      <w:pPr>
        <w:tabs>
          <w:tab w:val="left" w:pos="-1440"/>
        </w:tabs>
        <w:ind w:left="3600" w:hanging="720"/>
        <w:jc w:val="both"/>
      </w:pPr>
      <w:r>
        <w:t>a.</w:t>
      </w:r>
      <w:r>
        <w:tab/>
        <w:t>The maximum step for the pay level has not been reached.</w:t>
      </w:r>
    </w:p>
    <w:p w:rsidR="009C6B62" w:rsidRDefault="009C6B62">
      <w:pPr>
        <w:jc w:val="both"/>
      </w:pPr>
    </w:p>
    <w:p w:rsidR="009C6B62" w:rsidRDefault="009C6B62">
      <w:pPr>
        <w:tabs>
          <w:tab w:val="left" w:pos="-1440"/>
        </w:tabs>
        <w:ind w:left="3600" w:hanging="720"/>
        <w:jc w:val="both"/>
      </w:pPr>
      <w:r>
        <w:t>b.</w:t>
      </w:r>
      <w:r>
        <w:tab/>
        <w:t>The administrator has been in paid service at least 80% of the service days in the immediate past year(s) required to advance to the next higher step.  All paid leaves shall be considered as time in paid service for purpose of step advancement.</w:t>
      </w:r>
    </w:p>
    <w:p w:rsidR="009C6B62" w:rsidRDefault="009C6B62">
      <w:pPr>
        <w:jc w:val="both"/>
      </w:pPr>
    </w:p>
    <w:p w:rsidR="009C6B62" w:rsidRDefault="009C6B62">
      <w:pPr>
        <w:tabs>
          <w:tab w:val="left" w:pos="-1440"/>
        </w:tabs>
        <w:ind w:left="3600" w:hanging="720"/>
        <w:jc w:val="both"/>
      </w:pPr>
      <w:r>
        <w:t>c.</w:t>
      </w:r>
      <w:r>
        <w:tab/>
        <w:t>The administrator has received at least a satisfactory performance evaluation for the immediate past year.</w:t>
      </w:r>
    </w:p>
    <w:p w:rsidR="009C6B62" w:rsidRDefault="009C6B62">
      <w:pPr>
        <w:jc w:val="both"/>
      </w:pPr>
    </w:p>
    <w:p w:rsidR="009C6B62" w:rsidRDefault="009C6B62" w:rsidP="004A54F4">
      <w:pPr>
        <w:tabs>
          <w:tab w:val="left" w:pos="-1440"/>
        </w:tabs>
        <w:ind w:left="2880" w:hanging="1440"/>
        <w:jc w:val="both"/>
      </w:pPr>
      <w:r>
        <w:t>8.8.3</w:t>
      </w:r>
      <w:r>
        <w:tab/>
      </w:r>
      <w:r>
        <w:rPr>
          <w:u w:val="single"/>
        </w:rPr>
        <w:t>Administrator's Work Calendar</w:t>
      </w:r>
      <w:r>
        <w:t xml:space="preserve">: Administrators shall be required to work </w:t>
      </w:r>
      <w:r w:rsidR="004A54F4">
        <w:t xml:space="preserve">the </w:t>
      </w:r>
      <w:r>
        <w:t>following annual calendar/service days:</w:t>
      </w:r>
    </w:p>
    <w:p w:rsidR="009C6B62" w:rsidRDefault="009C6B62">
      <w:pPr>
        <w:jc w:val="both"/>
      </w:pPr>
    </w:p>
    <w:p w:rsidR="009C6B62" w:rsidRDefault="009C6B62">
      <w:pPr>
        <w:ind w:firstLine="2880"/>
        <w:jc w:val="both"/>
      </w:pPr>
      <w:r>
        <w:t xml:space="preserve">     230 Service Days Calendar*</w:t>
      </w:r>
    </w:p>
    <w:p w:rsidR="009C6B62" w:rsidRDefault="009C6B62">
      <w:pPr>
        <w:ind w:firstLine="2880"/>
        <w:jc w:val="both"/>
      </w:pPr>
      <w:r>
        <w:t xml:space="preserve">     [12 Months/21 Vacation Days]</w:t>
      </w:r>
    </w:p>
    <w:p w:rsidR="009C6B62" w:rsidRDefault="009C6B62">
      <w:pPr>
        <w:ind w:firstLine="2880"/>
        <w:jc w:val="both"/>
      </w:pPr>
      <w:r>
        <w:t xml:space="preserve">     [80%=184 Minimum Service Days required for</w:t>
      </w:r>
    </w:p>
    <w:p w:rsidR="009C6B62" w:rsidRDefault="009C6B62">
      <w:pPr>
        <w:jc w:val="both"/>
      </w:pPr>
      <w:r>
        <w:t xml:space="preserve">   </w:t>
      </w:r>
      <w:r>
        <w:tab/>
      </w:r>
      <w:r>
        <w:tab/>
        <w:t xml:space="preserve">               salary step advancement, section 8.8.2. </w:t>
      </w:r>
      <w:r w:rsidR="004A54F4">
        <w:tab/>
      </w:r>
      <w:r w:rsidR="004A54F4">
        <w:tab/>
      </w:r>
      <w:r w:rsidR="004A54F4">
        <w:tab/>
      </w:r>
      <w:r w:rsidR="004A54F4">
        <w:tab/>
      </w:r>
      <w:r w:rsidR="004A54F4">
        <w:tab/>
      </w:r>
      <w:r w:rsidR="004A54F4">
        <w:tab/>
      </w:r>
      <w:r w:rsidR="004A54F4">
        <w:tab/>
      </w:r>
      <w:r>
        <w:t>(b)]</w:t>
      </w:r>
    </w:p>
    <w:p w:rsidR="009C6B62" w:rsidRDefault="009C6B62">
      <w:pPr>
        <w:jc w:val="both"/>
      </w:pPr>
    </w:p>
    <w:p w:rsidR="009C6B62" w:rsidRDefault="008A664A" w:rsidP="008A664A">
      <w:pPr>
        <w:tabs>
          <w:tab w:val="left" w:pos="-1440"/>
        </w:tabs>
        <w:ind w:left="3600" w:hanging="2880"/>
        <w:jc w:val="both"/>
      </w:pPr>
      <w:r>
        <w:tab/>
        <w:t>*</w:t>
      </w:r>
      <w:r w:rsidR="009C6B62">
        <w:t>National, State, loca</w:t>
      </w:r>
      <w:r>
        <w:t xml:space="preserve">l and Board of Trustees granted </w:t>
      </w:r>
      <w:r w:rsidR="009C6B62">
        <w:t xml:space="preserve">holidays and weekends (unless part of the administrator's regular assigned days per week) are NOT counted as service days.                                                                                          </w:t>
      </w:r>
    </w:p>
    <w:p w:rsidR="00396B11" w:rsidRDefault="00396B11" w:rsidP="008A664A">
      <w:pPr>
        <w:tabs>
          <w:tab w:val="left" w:pos="-1440"/>
        </w:tabs>
        <w:ind w:left="3600" w:hanging="2880"/>
        <w:jc w:val="both"/>
      </w:pPr>
    </w:p>
    <w:p w:rsidR="009C6B62" w:rsidRDefault="004A54F4" w:rsidP="004A54F4">
      <w:pPr>
        <w:tabs>
          <w:tab w:val="left" w:pos="-1440"/>
        </w:tabs>
        <w:ind w:left="2880" w:hanging="1440"/>
        <w:jc w:val="both"/>
      </w:pPr>
      <w:r>
        <w:t>8.8.4</w:t>
      </w:r>
      <w:r>
        <w:tab/>
      </w:r>
      <w:r w:rsidR="009C6B62">
        <w:rPr>
          <w:u w:val="single"/>
        </w:rPr>
        <w:t xml:space="preserve">Faculty/Classified Employees Appointed to </w:t>
      </w:r>
      <w:r>
        <w:rPr>
          <w:u w:val="single"/>
        </w:rPr>
        <w:t xml:space="preserve">Administrative </w:t>
      </w:r>
      <w:r w:rsidR="009C6B62">
        <w:rPr>
          <w:u w:val="single"/>
        </w:rPr>
        <w:t>Positions</w:t>
      </w:r>
      <w:r>
        <w:t xml:space="preserve">: A regular faculty </w:t>
      </w:r>
      <w:r w:rsidR="009C6B62">
        <w:t xml:space="preserve">or classified staff member who is appointed to an administrative position </w:t>
      </w:r>
      <w:r w:rsidR="005A4D24">
        <w:tab/>
      </w:r>
      <w:r w:rsidR="009C6B62">
        <w:t xml:space="preserve">will be placed on the Management Salary </w:t>
      </w:r>
      <w:r w:rsidR="005A4D24">
        <w:tab/>
      </w:r>
      <w:r w:rsidR="009C6B62">
        <w:t xml:space="preserve">Schedule on Step #1 and/or at the nearest </w:t>
      </w:r>
      <w:r w:rsidR="005A4D24">
        <w:tab/>
      </w:r>
      <w:r w:rsidR="009C6B62">
        <w:t xml:space="preserve">step which provides for at least a 10% salary increase over his/her current salary </w:t>
      </w:r>
      <w:r w:rsidR="005A4D24">
        <w:tab/>
      </w:r>
      <w:r>
        <w:t xml:space="preserve">schedule placement. </w:t>
      </w:r>
      <w:r w:rsidR="009C6B62">
        <w:t xml:space="preserve">The first day the person serves in paid service as an </w:t>
      </w:r>
      <w:r w:rsidR="005A4D24">
        <w:tab/>
      </w:r>
      <w:r w:rsidR="009C6B62">
        <w:t xml:space="preserve">administrator on the Management Salary Schedule will establish a new anniversary </w:t>
      </w:r>
      <w:r w:rsidR="005A4D24">
        <w:tab/>
      </w:r>
      <w:r w:rsidR="009C6B62">
        <w:t>date for salary purposes.</w:t>
      </w:r>
    </w:p>
    <w:p w:rsidR="009C6B62" w:rsidRDefault="009C6B62">
      <w:pPr>
        <w:jc w:val="both"/>
      </w:pPr>
    </w:p>
    <w:p w:rsidR="009C6B62" w:rsidRDefault="009C6B62" w:rsidP="004A54F4">
      <w:pPr>
        <w:tabs>
          <w:tab w:val="left" w:pos="-1440"/>
        </w:tabs>
        <w:ind w:left="2880" w:hanging="1440"/>
        <w:jc w:val="both"/>
      </w:pPr>
      <w:r>
        <w:t>8.8.5</w:t>
      </w:r>
      <w:r>
        <w:tab/>
      </w:r>
      <w:r>
        <w:rPr>
          <w:u w:val="single"/>
        </w:rPr>
        <w:t xml:space="preserve">Designation of Management Position to Pay </w:t>
      </w:r>
      <w:r w:rsidRPr="005A4D24">
        <w:rPr>
          <w:u w:val="single"/>
        </w:rPr>
        <w:t>Levels</w:t>
      </w:r>
      <w:r>
        <w:t>:  [Exhibit E]</w:t>
      </w:r>
    </w:p>
    <w:p w:rsidR="009C6B62" w:rsidRDefault="009C6B62">
      <w:pPr>
        <w:jc w:val="both"/>
      </w:pPr>
    </w:p>
    <w:p w:rsidR="009C6B62" w:rsidRPr="00D827DA" w:rsidRDefault="005F00E7" w:rsidP="00FC00CD">
      <w:pPr>
        <w:tabs>
          <w:tab w:val="left" w:pos="-1440"/>
        </w:tabs>
        <w:ind w:left="1440" w:hanging="1080"/>
        <w:jc w:val="both"/>
      </w:pPr>
      <w:r>
        <w:t>8.9</w:t>
      </w:r>
      <w:r>
        <w:tab/>
      </w:r>
      <w:r w:rsidR="009C6B62" w:rsidRPr="00D827DA">
        <w:rPr>
          <w:u w:val="single"/>
        </w:rPr>
        <w:t>Salary Placement for Employees Who are Appointed to Temporary, Acting Positions</w:t>
      </w:r>
      <w:r w:rsidR="009C6B62" w:rsidRPr="00D827DA">
        <w:t>: A regular employee may be appointed to serve temporarily in an acting capacity in a supervisory or administrative position having a higher pay level than the one occupied by the employee.  Pay for acting appointments shall be controlled by the following conditions:</w:t>
      </w:r>
    </w:p>
    <w:p w:rsidR="009C6B62" w:rsidRPr="00D827DA" w:rsidRDefault="009C6B62">
      <w:pPr>
        <w:jc w:val="both"/>
      </w:pPr>
    </w:p>
    <w:p w:rsidR="009C6B62" w:rsidRDefault="009C6B62" w:rsidP="00FC00CD">
      <w:pPr>
        <w:tabs>
          <w:tab w:val="left" w:pos="-1440"/>
        </w:tabs>
        <w:ind w:left="3600" w:hanging="720"/>
        <w:jc w:val="both"/>
      </w:pPr>
      <w:r>
        <w:t>a.</w:t>
      </w:r>
      <w:r>
        <w:tab/>
        <w:t>The period of service in an acting capacity shall be at least 30 consecutive calendar days but not more than one year.</w:t>
      </w:r>
    </w:p>
    <w:p w:rsidR="009C6B62" w:rsidRDefault="009C6B62">
      <w:pPr>
        <w:jc w:val="both"/>
      </w:pPr>
    </w:p>
    <w:p w:rsidR="009C6B62" w:rsidRPr="008A664A" w:rsidRDefault="009C6B62" w:rsidP="00FC00CD">
      <w:pPr>
        <w:tabs>
          <w:tab w:val="left" w:pos="-1440"/>
        </w:tabs>
        <w:ind w:left="3600" w:hanging="720"/>
        <w:jc w:val="both"/>
        <w:rPr>
          <w:color w:val="000000"/>
        </w:rPr>
      </w:pPr>
      <w:r w:rsidRPr="00C11DEA">
        <w:rPr>
          <w:color w:val="000000"/>
        </w:rPr>
        <w:t>b.</w:t>
      </w:r>
      <w:r w:rsidRPr="00C11DEA">
        <w:rPr>
          <w:color w:val="000000"/>
        </w:rPr>
        <w:tab/>
        <w:t>Placement on the applicable salary pay level for the temporary position appointment shall be at the step, which grants the employee at least a 10% increase above his/her regular salary at the time of the acting appointment effective date.</w:t>
      </w:r>
    </w:p>
    <w:p w:rsidR="009C6B62" w:rsidRDefault="009C6B62">
      <w:pPr>
        <w:jc w:val="both"/>
      </w:pPr>
    </w:p>
    <w:p w:rsidR="009C6B62" w:rsidRDefault="009C6B62" w:rsidP="00FC00CD">
      <w:pPr>
        <w:tabs>
          <w:tab w:val="left" w:pos="-1440"/>
        </w:tabs>
        <w:ind w:left="3600" w:hanging="720"/>
        <w:jc w:val="both"/>
      </w:pPr>
      <w:r w:rsidRPr="00C11DEA">
        <w:t>c.</w:t>
      </w:r>
      <w:r w:rsidRPr="00C11DEA">
        <w:tab/>
        <w:t>Pay for an acting appointment shall be deferred until the employee has served in paid status thirty (30) consecutive calendar days in an acting capacity.  However, the acting pay when granted shall be made retroactive to the appointment effective date.</w:t>
      </w:r>
    </w:p>
    <w:p w:rsidR="009C6B62" w:rsidRDefault="009C6B62">
      <w:pPr>
        <w:jc w:val="both"/>
      </w:pPr>
    </w:p>
    <w:p w:rsidR="009C6B62" w:rsidRDefault="009C6B62" w:rsidP="00FC00CD">
      <w:pPr>
        <w:tabs>
          <w:tab w:val="left" w:pos="-1440"/>
        </w:tabs>
        <w:ind w:left="3600" w:hanging="720"/>
        <w:jc w:val="both"/>
      </w:pPr>
      <w:r w:rsidRPr="00C11DEA">
        <w:t>d.</w:t>
      </w:r>
      <w:r w:rsidRPr="00C11DEA">
        <w:tab/>
        <w:t>The temporary higher pay [8.9 (b)] is limited only to the duration of the acting appointment.</w:t>
      </w:r>
    </w:p>
    <w:p w:rsidR="009C6B62" w:rsidRDefault="009C6B62">
      <w:pPr>
        <w:jc w:val="both"/>
      </w:pPr>
    </w:p>
    <w:p w:rsidR="009C6B62" w:rsidRDefault="009C6B62">
      <w:pPr>
        <w:jc w:val="both"/>
      </w:pPr>
    </w:p>
    <w:p w:rsidR="009C6B62" w:rsidRDefault="009C6B62" w:rsidP="00FC00CD">
      <w:pPr>
        <w:tabs>
          <w:tab w:val="left" w:pos="-1440"/>
        </w:tabs>
        <w:ind w:left="3600" w:hanging="720"/>
        <w:jc w:val="both"/>
      </w:pPr>
      <w:r w:rsidRPr="00C11DEA">
        <w:t>e.</w:t>
      </w:r>
      <w:r w:rsidRPr="00C11DEA">
        <w:tab/>
        <w:t>There shall be no step increase granted during the acting appointment.  Upon return of the employee to his/her regular position (pay level/step placement) prior to the acting appointment, the time spent in paid service in the acting position will then count towards any eligibility time required for a step advancement.</w:t>
      </w:r>
    </w:p>
    <w:p w:rsidR="009C6B62" w:rsidRDefault="009C6B62">
      <w:pPr>
        <w:jc w:val="both"/>
      </w:pPr>
    </w:p>
    <w:p w:rsidR="009C6B62" w:rsidRDefault="009C6B62" w:rsidP="00FC00CD">
      <w:pPr>
        <w:tabs>
          <w:tab w:val="left" w:pos="-1440"/>
        </w:tabs>
        <w:ind w:left="3600" w:hanging="720"/>
        <w:jc w:val="both"/>
      </w:pPr>
      <w:r>
        <w:lastRenderedPageBreak/>
        <w:t>f.</w:t>
      </w:r>
      <w:r>
        <w:tab/>
        <w:t xml:space="preserve">At the President's sole discretion, in consultation with the Board of Trustees, the acting appointee may be assigned back to the appointee's regular position at regular salary at </w:t>
      </w:r>
      <w:r w:rsidR="00EA7E75">
        <w:t>any time</w:t>
      </w:r>
      <w:r>
        <w:t xml:space="preserve"> during the term of the temporary appointment.</w:t>
      </w:r>
    </w:p>
    <w:p w:rsidR="009C6B62" w:rsidRDefault="009C6B62">
      <w:pPr>
        <w:jc w:val="both"/>
      </w:pPr>
    </w:p>
    <w:p w:rsidR="009C6B62" w:rsidRDefault="005F00E7" w:rsidP="00FC00CD">
      <w:pPr>
        <w:tabs>
          <w:tab w:val="left" w:pos="-1440"/>
        </w:tabs>
        <w:ind w:left="1440" w:hanging="1080"/>
        <w:jc w:val="both"/>
      </w:pPr>
      <w:r>
        <w:t>8.10</w:t>
      </w:r>
      <w:r>
        <w:tab/>
      </w:r>
      <w:r w:rsidR="009C6B62">
        <w:rPr>
          <w:u w:val="single"/>
        </w:rPr>
        <w:t>Overtime Pay or Compensatory Time</w:t>
      </w:r>
      <w:r w:rsidR="009C6B62">
        <w:t>: Overtime pay/compensatory time off (CTO) may be granted only to classified employees.</w:t>
      </w:r>
    </w:p>
    <w:p w:rsidR="009C6B62" w:rsidRDefault="009C6B62">
      <w:pPr>
        <w:jc w:val="both"/>
      </w:pPr>
    </w:p>
    <w:p w:rsidR="009C6B62" w:rsidRDefault="009C6B62" w:rsidP="00FC00CD">
      <w:pPr>
        <w:tabs>
          <w:tab w:val="left" w:pos="-1440"/>
        </w:tabs>
        <w:ind w:left="2880" w:hanging="1440"/>
        <w:jc w:val="both"/>
      </w:pPr>
      <w:r>
        <w:t>8.10.1</w:t>
      </w:r>
      <w:r>
        <w:tab/>
      </w:r>
      <w:r>
        <w:rPr>
          <w:u w:val="single"/>
        </w:rPr>
        <w:t>Definition</w:t>
      </w:r>
      <w:r>
        <w:t>:   "Overtime" shall mean hours of work assigned by a supervisor to a classified employee which is in excess of forty (40) hours in a work week.  For purpose of the "overtime" definition only, the "work week" is considered to be five (5) consecutive days within the seven (7) period between midnight Sunday to the following Saturday at 11:59 p.m.</w:t>
      </w:r>
    </w:p>
    <w:p w:rsidR="009C6B62" w:rsidRDefault="009C6B62">
      <w:pPr>
        <w:jc w:val="both"/>
      </w:pPr>
    </w:p>
    <w:p w:rsidR="009C6B62" w:rsidRDefault="009C6B62" w:rsidP="00FC00CD">
      <w:pPr>
        <w:tabs>
          <w:tab w:val="left" w:pos="-1440"/>
        </w:tabs>
        <w:ind w:left="2880" w:hanging="1440"/>
        <w:jc w:val="both"/>
      </w:pPr>
      <w:r>
        <w:t>8.10.2</w:t>
      </w:r>
      <w:r>
        <w:tab/>
      </w:r>
      <w:r>
        <w:rPr>
          <w:u w:val="single"/>
        </w:rPr>
        <w:t>Approval</w:t>
      </w:r>
      <w:r>
        <w:t>: Overtime work requires prior approval by the employee's supervisor and authorization by the President or designee.  Without this approval and authorization, the classified employee is prohibited from performing overtime work.</w:t>
      </w:r>
    </w:p>
    <w:p w:rsidR="009C6B62" w:rsidRDefault="009C6B62">
      <w:pPr>
        <w:jc w:val="both"/>
      </w:pPr>
    </w:p>
    <w:p w:rsidR="009C6B62" w:rsidRDefault="009C6B62" w:rsidP="00FC00CD">
      <w:pPr>
        <w:tabs>
          <w:tab w:val="left" w:pos="-1440"/>
        </w:tabs>
        <w:ind w:left="2880" w:hanging="1440"/>
        <w:jc w:val="both"/>
      </w:pPr>
      <w:r>
        <w:t>8.10.3</w:t>
      </w:r>
      <w:r>
        <w:tab/>
      </w:r>
      <w:r>
        <w:rPr>
          <w:u w:val="single"/>
        </w:rPr>
        <w:t>Compensatory Time-Off (CTO)</w:t>
      </w:r>
      <w:r>
        <w:t>: At the sole discretion of the President or designee, the employee may be granted compensatory time-off at time and one-half for authorized overtime work.</w:t>
      </w:r>
    </w:p>
    <w:p w:rsidR="009C6B62" w:rsidRDefault="009C6B62">
      <w:pPr>
        <w:jc w:val="both"/>
      </w:pPr>
    </w:p>
    <w:p w:rsidR="009C6B62" w:rsidRDefault="009C6B62" w:rsidP="00FC00CD">
      <w:pPr>
        <w:tabs>
          <w:tab w:val="left" w:pos="-1440"/>
        </w:tabs>
        <w:ind w:left="2880" w:hanging="1440"/>
        <w:jc w:val="both"/>
      </w:pPr>
      <w:r>
        <w:t>8.10.4</w:t>
      </w:r>
      <w:r>
        <w:tab/>
      </w:r>
      <w:r>
        <w:rPr>
          <w:u w:val="single"/>
        </w:rPr>
        <w:t>Compensation</w:t>
      </w:r>
      <w:r>
        <w:t>: At the sole discretion of the President or designee, the employee may be granted pay at one and one-half times the employee's hourly rate for authorized overtime work.  The employee shall be notified in writing by the supervisor prior to performing any authorized overtime work, how compensation will be determined.</w:t>
      </w:r>
    </w:p>
    <w:p w:rsidR="009C6B62" w:rsidRDefault="009C6B62">
      <w:pPr>
        <w:jc w:val="both"/>
      </w:pPr>
    </w:p>
    <w:p w:rsidR="009C6B62" w:rsidRDefault="009C6B62" w:rsidP="00FC00CD">
      <w:pPr>
        <w:tabs>
          <w:tab w:val="left" w:pos="-1440"/>
        </w:tabs>
        <w:ind w:left="2880" w:hanging="1440"/>
        <w:jc w:val="both"/>
      </w:pPr>
      <w:r>
        <w:t>8.10.5</w:t>
      </w:r>
      <w:r>
        <w:tab/>
        <w:t>Compensatory time-off shall be taken by the employees within a thirty (30) working day period after earning it.</w:t>
      </w:r>
      <w:r w:rsidR="000E1F10">
        <w:t xml:space="preserve"> </w:t>
      </w:r>
      <w:r>
        <w:t>It is the responsibility of the employee to request the time off.  The supervisor will attempt to grant the time off as requested by the employee, but the final decision is at the sole discretion of supervisor who shall base the decision on the needs of the College.  If the supervisor is unable to grant the CTO within the thirty (30) day time period, the employee will receive pay under the provisions of section 8.10.4.</w:t>
      </w:r>
    </w:p>
    <w:p w:rsidR="009C6B62" w:rsidRDefault="009C6B62">
      <w:pPr>
        <w:jc w:val="both"/>
      </w:pPr>
    </w:p>
    <w:p w:rsidR="009C6B62" w:rsidRDefault="005F00E7" w:rsidP="00FC00CD">
      <w:pPr>
        <w:tabs>
          <w:tab w:val="left" w:pos="-1440"/>
        </w:tabs>
        <w:ind w:left="1440" w:hanging="1080"/>
        <w:jc w:val="both"/>
      </w:pPr>
      <w:r>
        <w:t>8.11</w:t>
      </w:r>
      <w:r>
        <w:tab/>
      </w:r>
      <w:r w:rsidR="009C6B62">
        <w:rPr>
          <w:u w:val="single"/>
        </w:rPr>
        <w:t>Holiday Work Compensation</w:t>
      </w:r>
      <w:r w:rsidR="009C6B62">
        <w:t xml:space="preserve">: Regular employees are excused from duty with pay on holidays declared by the Board of Trustees. All regular employees who are required to work on a holiday shall be </w:t>
      </w:r>
      <w:r w:rsidR="009C6B62">
        <w:lastRenderedPageBreak/>
        <w:t>paid at the rate equivalent to double their hourly rate of pay.  Any exceptions based on public safety or property protection needs of the college to this "holiday work compensation" provision shall be expressed in writing and included as an exhibit in the Personnel Manual.</w:t>
      </w:r>
    </w:p>
    <w:p w:rsidR="009C6B62" w:rsidRDefault="009C6B62">
      <w:pPr>
        <w:jc w:val="both"/>
      </w:pPr>
    </w:p>
    <w:p w:rsidR="009C6B62" w:rsidRDefault="009C6B62" w:rsidP="00FC00CD">
      <w:pPr>
        <w:tabs>
          <w:tab w:val="left" w:pos="-1440"/>
        </w:tabs>
        <w:ind w:left="2880" w:hanging="1440"/>
        <w:jc w:val="both"/>
      </w:pPr>
      <w:r>
        <w:t>8.11.1</w:t>
      </w:r>
      <w:r>
        <w:tab/>
      </w:r>
      <w:r>
        <w:rPr>
          <w:u w:val="single"/>
        </w:rPr>
        <w:t>Limitation</w:t>
      </w:r>
      <w:r>
        <w:t>: When a regular employee is on leave without pay at the close of the working day immediately preceding the holiday, and at the beginning of the work day immediately following the holiday, the employee shall be considered as on leave without pay status for the holiday.  Holiday work compensation under section 8.11 does not apply to temporary, hourly employees.</w:t>
      </w:r>
    </w:p>
    <w:p w:rsidR="009C6B62" w:rsidRDefault="009C6B62">
      <w:pPr>
        <w:jc w:val="both"/>
      </w:pPr>
    </w:p>
    <w:p w:rsidR="00510B92" w:rsidRDefault="005F00E7" w:rsidP="0029493A">
      <w:pPr>
        <w:tabs>
          <w:tab w:val="left" w:pos="-1440"/>
        </w:tabs>
        <w:ind w:left="1440" w:hanging="1080"/>
        <w:jc w:val="both"/>
      </w:pPr>
      <w:r>
        <w:t>8.12</w:t>
      </w:r>
      <w:r>
        <w:tab/>
      </w:r>
      <w:r w:rsidR="009C6B62" w:rsidRPr="00375BAE">
        <w:rPr>
          <w:u w:val="single"/>
        </w:rPr>
        <w:t>Shift</w:t>
      </w:r>
      <w:r w:rsidR="00692885">
        <w:rPr>
          <w:u w:val="single"/>
        </w:rPr>
        <w:t xml:space="preserve"> </w:t>
      </w:r>
      <w:r w:rsidR="009C6B62" w:rsidRPr="00375BAE">
        <w:rPr>
          <w:u w:val="single"/>
        </w:rPr>
        <w:t>Differential Compensation</w:t>
      </w:r>
      <w:r w:rsidR="009C6B62" w:rsidRPr="00375BAE">
        <w:t>: Shift differential pay shall be granted to only regular classified employees</w:t>
      </w:r>
      <w:r w:rsidR="00157568">
        <w:t xml:space="preserve"> </w:t>
      </w:r>
      <w:r w:rsidR="009C6B62" w:rsidRPr="00375BAE">
        <w:t>under the</w:t>
      </w:r>
      <w:r w:rsidR="0029493A">
        <w:t xml:space="preserve"> condition below: </w:t>
      </w:r>
    </w:p>
    <w:p w:rsidR="009C6B62" w:rsidRDefault="009C6B62">
      <w:pPr>
        <w:jc w:val="both"/>
      </w:pPr>
    </w:p>
    <w:p w:rsidR="009C6B62" w:rsidRDefault="009C6B62" w:rsidP="00FC00CD">
      <w:pPr>
        <w:tabs>
          <w:tab w:val="left" w:pos="-1440"/>
        </w:tabs>
        <w:ind w:left="2880" w:hanging="1350"/>
        <w:jc w:val="both"/>
      </w:pPr>
      <w:r>
        <w:t>8.12.1</w:t>
      </w:r>
      <w:r>
        <w:tab/>
        <w:t>Shift differential time is defined as those hours of assigned work to a classified employee between the hours of 6:00 p.m. to 7:00 a.m. the following day. [e.g., Tuesday 6:00 p.m. to Wednesday 7:00 a.m.]</w:t>
      </w:r>
    </w:p>
    <w:p w:rsidR="0029493A" w:rsidRDefault="0029493A" w:rsidP="00FC00CD">
      <w:pPr>
        <w:tabs>
          <w:tab w:val="left" w:pos="-1440"/>
        </w:tabs>
        <w:ind w:left="2880" w:hanging="1350"/>
        <w:jc w:val="both"/>
      </w:pPr>
    </w:p>
    <w:p w:rsidR="009C6B62" w:rsidRDefault="009C6B62">
      <w:pPr>
        <w:jc w:val="both"/>
      </w:pPr>
    </w:p>
    <w:p w:rsidR="009C6B62" w:rsidRDefault="009C6B62" w:rsidP="00FC00CD">
      <w:pPr>
        <w:tabs>
          <w:tab w:val="left" w:pos="-1440"/>
        </w:tabs>
        <w:ind w:left="2880" w:hanging="1440"/>
        <w:jc w:val="both"/>
      </w:pPr>
      <w:r>
        <w:t>8.12.2</w:t>
      </w:r>
      <w:r>
        <w:tab/>
        <w:t>Shift Differential Compensation: The employee shall be paid for shift differential time worked (8.12.1) at a rate of 1.15 (15% higher) times his/her salary schedule hourly rate.  All other hours worked shall be at his/her regular hourly rate.</w:t>
      </w:r>
    </w:p>
    <w:p w:rsidR="009C6B62" w:rsidRDefault="009C6B62">
      <w:pPr>
        <w:jc w:val="both"/>
      </w:pPr>
    </w:p>
    <w:p w:rsidR="009C6B62" w:rsidRPr="008176C5" w:rsidRDefault="009C6B62" w:rsidP="00FC00CD">
      <w:pPr>
        <w:tabs>
          <w:tab w:val="left" w:pos="-1440"/>
        </w:tabs>
        <w:ind w:left="2880" w:hanging="1440"/>
        <w:jc w:val="both"/>
        <w:rPr>
          <w:color w:val="FF0000"/>
        </w:rPr>
      </w:pPr>
      <w:r>
        <w:t>8.12.3</w:t>
      </w:r>
      <w:r>
        <w:tab/>
        <w:t xml:space="preserve">Hazardous Pay: </w:t>
      </w:r>
      <w:r w:rsidR="003D4FF0" w:rsidRPr="00C959E5">
        <w:rPr>
          <w:color w:val="000000"/>
        </w:rPr>
        <w:t>At the discretion of the President</w:t>
      </w:r>
      <w:r w:rsidR="005B6B2C" w:rsidRPr="00C959E5">
        <w:rPr>
          <w:color w:val="000000"/>
        </w:rPr>
        <w:t xml:space="preserve"> or designee</w:t>
      </w:r>
      <w:r w:rsidR="003D4FF0">
        <w:t xml:space="preserve"> t</w:t>
      </w:r>
      <w:r>
        <w:t xml:space="preserve">he employee </w:t>
      </w:r>
      <w:r w:rsidR="00C61D69">
        <w:t>may</w:t>
      </w:r>
      <w:r>
        <w:t xml:space="preserve"> be </w:t>
      </w:r>
      <w:r w:rsidR="00C61D69">
        <w:t xml:space="preserve">granted </w:t>
      </w:r>
      <w:r>
        <w:t xml:space="preserve">hazardous pay at a rate 1.20 (20%) higher time his/her hour rate. </w:t>
      </w:r>
    </w:p>
    <w:p w:rsidR="009C6B62" w:rsidRDefault="009C6B62">
      <w:pPr>
        <w:jc w:val="both"/>
      </w:pPr>
    </w:p>
    <w:p w:rsidR="009C6B62" w:rsidRDefault="009C6B62" w:rsidP="00FC00CD">
      <w:pPr>
        <w:tabs>
          <w:tab w:val="left" w:pos="-1440"/>
        </w:tabs>
        <w:ind w:left="1440" w:hanging="1080"/>
        <w:jc w:val="both"/>
      </w:pPr>
      <w:r>
        <w:t>8.13</w:t>
      </w:r>
      <w:r>
        <w:tab/>
      </w:r>
      <w:r>
        <w:rPr>
          <w:u w:val="single"/>
        </w:rPr>
        <w:t>"Promotion" as defined for Salary Placement Purposes only, shall be the following:</w:t>
      </w:r>
      <w:r>
        <w:t xml:space="preserve">  A "promotion" is defined as an appointment of a regular employee to a position on one of the salary schedules which has a higher pay level range than the employee's former position.  Normally, the employee will be placed on step #1 of the new pay level.  If the salary on step #1 is less than a 10% increase over the current salary, then the employee shall be placed on the lowest step on the new pay level which provides at least a 10% salary increase.  The employee shall establish a revised anniversary date for salary purpose based on the first day in paid service in the new position.</w:t>
      </w:r>
    </w:p>
    <w:p w:rsidR="009C6B62" w:rsidRDefault="009C6B62">
      <w:pPr>
        <w:jc w:val="both"/>
      </w:pPr>
    </w:p>
    <w:p w:rsidR="009C6B62" w:rsidRPr="00FB03F9" w:rsidRDefault="009C6B62" w:rsidP="00EC38AF">
      <w:pPr>
        <w:tabs>
          <w:tab w:val="left" w:pos="-1440"/>
        </w:tabs>
        <w:ind w:left="1440" w:hanging="1080"/>
        <w:jc w:val="both"/>
        <w:rPr>
          <w:color w:val="FF0000"/>
        </w:rPr>
      </w:pPr>
      <w:r>
        <w:t>8.14</w:t>
      </w:r>
      <w:r>
        <w:tab/>
      </w:r>
      <w:r>
        <w:rPr>
          <w:u w:val="single"/>
        </w:rPr>
        <w:t>"Demotion" as defined for Salary Placement Purposes only, shall be the following:</w:t>
      </w:r>
      <w:r>
        <w:t xml:space="preserve"> A "Demotion" is defined as an appointment of a regular employee, for non-discipline reasons, to a new position on the same salary schedule which has a lower pay level range than the employee's current position.  The employee shall be </w:t>
      </w:r>
      <w:r>
        <w:lastRenderedPageBreak/>
        <w:t>placed on the lowest step of the new pay level, which maintains his/her current salary.  This placement shall not exceed the maximum step on the new pay level.  In cases where the maximum step is less than the current salary, the employee shall maintain the current salary until such time as it is possible to place the person on a step, which is equal to or higher than the current step.  (This is called "y" rating the employee.)  The employee's demotion shall not change the anniversary date for salary purposes.</w:t>
      </w:r>
      <w:r w:rsidR="00FB03F9">
        <w:t xml:space="preserve"> </w:t>
      </w:r>
    </w:p>
    <w:p w:rsidR="009C6B62" w:rsidRDefault="009C6B62">
      <w:pPr>
        <w:jc w:val="both"/>
      </w:pPr>
    </w:p>
    <w:p w:rsidR="009C6B62" w:rsidRDefault="009C6B62" w:rsidP="00EC38AF">
      <w:pPr>
        <w:tabs>
          <w:tab w:val="left" w:pos="-1440"/>
        </w:tabs>
        <w:ind w:left="2880" w:hanging="1440"/>
        <w:jc w:val="both"/>
      </w:pPr>
      <w:r>
        <w:t>8.14.1</w:t>
      </w:r>
      <w:r>
        <w:tab/>
        <w:t>If an employee is demoted for discipline reasons (cause), the step placement on the lower pay level shall be determined at the sole discretion of the President or designee.  It shall be no higher than that provided for in section 8.14.</w:t>
      </w:r>
    </w:p>
    <w:p w:rsidR="009C6B62" w:rsidRDefault="009C6B62">
      <w:pPr>
        <w:jc w:val="both"/>
      </w:pPr>
    </w:p>
    <w:p w:rsidR="009C6B62" w:rsidRDefault="005F00E7" w:rsidP="00DD64B5">
      <w:pPr>
        <w:tabs>
          <w:tab w:val="left" w:pos="-1440"/>
        </w:tabs>
        <w:ind w:left="1440" w:hanging="1080"/>
        <w:jc w:val="both"/>
      </w:pPr>
      <w:r>
        <w:t>8.15</w:t>
      </w:r>
      <w:r>
        <w:tab/>
      </w:r>
      <w:r w:rsidR="009C6B62">
        <w:rPr>
          <w:u w:val="single"/>
        </w:rPr>
        <w:t xml:space="preserve">"Transfer", as defined for Salary Placement </w:t>
      </w:r>
      <w:r w:rsidR="00086FE5">
        <w:rPr>
          <w:u w:val="single"/>
        </w:rPr>
        <w:t>p</w:t>
      </w:r>
      <w:r w:rsidR="009C6B62">
        <w:rPr>
          <w:u w:val="single"/>
        </w:rPr>
        <w:t>urposes only, shall be the following:</w:t>
      </w:r>
      <w:r w:rsidR="009C6B62">
        <w:t xml:space="preserve">  "Transfer" is defined as an appointment of </w:t>
      </w:r>
      <w:r w:rsidR="00C61D69">
        <w:t>an</w:t>
      </w:r>
      <w:r w:rsidR="009C6B62">
        <w:t xml:space="preserve"> employee to another position on the salary schedule with the same pay level.  The salary and step placement shall be the same as the former position and the same anniversary date.</w:t>
      </w:r>
    </w:p>
    <w:p w:rsidR="009C6B62" w:rsidRDefault="009C6B62">
      <w:pPr>
        <w:jc w:val="both"/>
      </w:pPr>
    </w:p>
    <w:p w:rsidR="009C6B62" w:rsidRDefault="005F00E7" w:rsidP="00DD64B5">
      <w:pPr>
        <w:tabs>
          <w:tab w:val="left" w:pos="-1440"/>
        </w:tabs>
        <w:ind w:left="1440" w:hanging="1080"/>
        <w:jc w:val="both"/>
      </w:pPr>
      <w:r>
        <w:t>8.16</w:t>
      </w:r>
      <w:r>
        <w:tab/>
      </w:r>
      <w:r w:rsidR="009C6B62">
        <w:rPr>
          <w:u w:val="single"/>
        </w:rPr>
        <w:t>"Accredited Degrees, Courses, or Work Experience, for Salary Placement Purposes only, shall be the following:</w:t>
      </w:r>
      <w:r w:rsidR="009C6B62">
        <w:t xml:space="preserve">  "Accredited" shall mean an earned degree, course work, or work experience from an accredited United States institution or foreign equivalent.  Degrees earned in institutions outside the United States may be considered as equivalent if such degrees are recognized by the Accrediting Commission for Senior Institutions, Western Association of Schools and Colleges, or the Council on Post-secondary Accreditation.</w:t>
      </w:r>
    </w:p>
    <w:p w:rsidR="00651EB6" w:rsidRDefault="00651EB6">
      <w:pPr>
        <w:jc w:val="both"/>
      </w:pPr>
    </w:p>
    <w:p w:rsidR="009C6B62" w:rsidRPr="009D0BE6" w:rsidRDefault="00086FE5">
      <w:pPr>
        <w:tabs>
          <w:tab w:val="center" w:pos="5508"/>
        </w:tabs>
        <w:jc w:val="both"/>
        <w:rPr>
          <w:rFonts w:ascii="Times New Roman" w:hAnsi="Times New Roman"/>
        </w:rPr>
      </w:pPr>
      <w:r>
        <w:rPr>
          <w:b/>
        </w:rPr>
        <w:tab/>
      </w:r>
      <w:r w:rsidR="009C6B62" w:rsidRPr="009D0BE6">
        <w:rPr>
          <w:rFonts w:ascii="Times New Roman" w:hAnsi="Times New Roman"/>
          <w:b/>
        </w:rPr>
        <w:t>LEAVE POLICIES</w:t>
      </w:r>
    </w:p>
    <w:p w:rsidR="009C6B62" w:rsidRDefault="009C6B62">
      <w:pPr>
        <w:jc w:val="both"/>
      </w:pPr>
    </w:p>
    <w:p w:rsidR="009C6B62" w:rsidRDefault="005F00E7" w:rsidP="00D905EF">
      <w:pPr>
        <w:tabs>
          <w:tab w:val="left" w:pos="-1440"/>
        </w:tabs>
        <w:ind w:left="1440" w:hanging="1080"/>
        <w:jc w:val="both"/>
      </w:pPr>
      <w:r>
        <w:t>9.0</w:t>
      </w:r>
      <w:r>
        <w:tab/>
      </w:r>
      <w:r w:rsidR="009C6B62" w:rsidRPr="00753EA9">
        <w:rPr>
          <w:b/>
          <w:u w:val="single"/>
        </w:rPr>
        <w:t>Leave Policies</w:t>
      </w:r>
    </w:p>
    <w:p w:rsidR="009C6B62" w:rsidRDefault="009C6B62" w:rsidP="00D905EF">
      <w:pPr>
        <w:ind w:left="1440"/>
        <w:jc w:val="both"/>
      </w:pPr>
      <w:r>
        <w:t>The purpose of this section is to explain the various categories of leave policies available to employees of PCC.</w:t>
      </w:r>
    </w:p>
    <w:p w:rsidR="009C6B62" w:rsidRDefault="009C6B62">
      <w:pPr>
        <w:jc w:val="both"/>
      </w:pPr>
    </w:p>
    <w:p w:rsidR="009C6B62" w:rsidRDefault="005F00E7" w:rsidP="00D905EF">
      <w:pPr>
        <w:tabs>
          <w:tab w:val="left" w:pos="-1440"/>
        </w:tabs>
        <w:ind w:left="1440" w:hanging="1080"/>
        <w:jc w:val="both"/>
      </w:pPr>
      <w:r>
        <w:t>9.1</w:t>
      </w:r>
      <w:r>
        <w:tab/>
      </w:r>
      <w:r w:rsidR="009C6B62">
        <w:rPr>
          <w:u w:val="single"/>
        </w:rPr>
        <w:t>Statement</w:t>
      </w:r>
      <w:r w:rsidR="009C6B62">
        <w:t>: Leaves of absence from PCC are for the benefit of the employee and the College.  When the leaves are granted, they are considered to be for legitimate reasons.</w:t>
      </w:r>
    </w:p>
    <w:p w:rsidR="009C6B62" w:rsidRDefault="009C6B62">
      <w:pPr>
        <w:jc w:val="both"/>
      </w:pPr>
    </w:p>
    <w:p w:rsidR="009C6B62" w:rsidRDefault="005F00E7" w:rsidP="00D905EF">
      <w:pPr>
        <w:tabs>
          <w:tab w:val="left" w:pos="-1440"/>
        </w:tabs>
        <w:ind w:left="1440" w:hanging="1080"/>
        <w:jc w:val="both"/>
      </w:pPr>
      <w:r>
        <w:t>9.2</w:t>
      </w:r>
      <w:r>
        <w:tab/>
      </w:r>
      <w:r w:rsidR="009C6B62">
        <w:rPr>
          <w:u w:val="single"/>
        </w:rPr>
        <w:t>Coverage</w:t>
      </w:r>
      <w:r w:rsidR="009C6B62">
        <w:t>: This Section applies to all permanent employees except faculty members.</w:t>
      </w:r>
    </w:p>
    <w:p w:rsidR="009C6B62" w:rsidRDefault="009C6B62">
      <w:pPr>
        <w:jc w:val="both"/>
      </w:pPr>
    </w:p>
    <w:p w:rsidR="009C6B62" w:rsidRDefault="005F00E7" w:rsidP="00D905EF">
      <w:pPr>
        <w:tabs>
          <w:tab w:val="left" w:pos="-1440"/>
        </w:tabs>
        <w:ind w:left="1440" w:hanging="1080"/>
        <w:jc w:val="both"/>
      </w:pPr>
      <w:r>
        <w:t>9.3</w:t>
      </w:r>
      <w:r>
        <w:tab/>
      </w:r>
      <w:r w:rsidR="009C6B62">
        <w:rPr>
          <w:u w:val="single"/>
        </w:rPr>
        <w:t>Annual Leave</w:t>
      </w:r>
      <w:r w:rsidR="009C6B62">
        <w:t>: Annual leave with pay may be granted as vacation leave or may be granted intermittently to allow the employee time off to conduct personal business during working hours.  Annual leave shall be approved in advance by the supervisor and</w:t>
      </w:r>
      <w:r w:rsidR="00AB3B8E">
        <w:t xml:space="preserve">, if necessary </w:t>
      </w:r>
      <w:r w:rsidR="009C6B62">
        <w:t xml:space="preserve">the President.  Leave less than eighty (80) hours will be approved by </w:t>
      </w:r>
      <w:r w:rsidR="00634AFD" w:rsidRPr="006A7D13">
        <w:t xml:space="preserve">the </w:t>
      </w:r>
      <w:r w:rsidR="00423B0C" w:rsidRPr="006A7D13">
        <w:t>respective</w:t>
      </w:r>
      <w:r w:rsidR="00423B0C">
        <w:t xml:space="preserve"> </w:t>
      </w:r>
      <w:r w:rsidR="009C6B62">
        <w:t>Vice President</w:t>
      </w:r>
      <w:r w:rsidR="00634AFD" w:rsidRPr="00157568">
        <w:rPr>
          <w:u w:val="single"/>
        </w:rPr>
        <w:t>s</w:t>
      </w:r>
      <w:r w:rsidR="009C6B62">
        <w:t>.  Leave of more than eighty (80) hours shall</w:t>
      </w:r>
      <w:r w:rsidR="00AB3B8E">
        <w:t xml:space="preserve"> also</w:t>
      </w:r>
      <w:r w:rsidR="009C6B62">
        <w:t xml:space="preserve"> be approved by President.</w:t>
      </w:r>
    </w:p>
    <w:p w:rsidR="009C6B62" w:rsidRDefault="009C6B62">
      <w:pPr>
        <w:jc w:val="both"/>
      </w:pPr>
    </w:p>
    <w:p w:rsidR="009C6B62" w:rsidRDefault="009C6B62" w:rsidP="00D905EF">
      <w:pPr>
        <w:tabs>
          <w:tab w:val="left" w:pos="-1440"/>
        </w:tabs>
        <w:ind w:left="2880" w:hanging="1440"/>
        <w:jc w:val="both"/>
      </w:pPr>
      <w:r>
        <w:t xml:space="preserve">9.3.1  </w:t>
      </w:r>
      <w:r>
        <w:tab/>
      </w:r>
      <w:r>
        <w:rPr>
          <w:u w:val="single"/>
        </w:rPr>
        <w:t>Accrual Formula</w:t>
      </w:r>
      <w:r>
        <w:t>: Annual leave may be accrued for each year of service in the College as follows:</w:t>
      </w:r>
    </w:p>
    <w:p w:rsidR="009C6B62" w:rsidRDefault="009C6B62">
      <w:pPr>
        <w:jc w:val="both"/>
      </w:pPr>
    </w:p>
    <w:p w:rsidR="009C6B62" w:rsidRDefault="009C6B62">
      <w:pPr>
        <w:tabs>
          <w:tab w:val="left" w:pos="-1440"/>
        </w:tabs>
        <w:ind w:left="3600" w:hanging="1440"/>
        <w:jc w:val="both"/>
      </w:pPr>
      <w:r>
        <w:t>9.3.1.1</w:t>
      </w:r>
      <w:r>
        <w:tab/>
        <w:t>16</w:t>
      </w:r>
      <w:r w:rsidRPr="00685FEE">
        <w:rPr>
          <w:color w:val="000000"/>
        </w:rPr>
        <w:t>-1/4</w:t>
      </w:r>
      <w:r>
        <w:t xml:space="preserve"> days per year or </w:t>
      </w:r>
      <w:r w:rsidR="005B6B2C">
        <w:t>5</w:t>
      </w:r>
      <w:r>
        <w:t xml:space="preserve"> </w:t>
      </w:r>
      <w:r w:rsidR="00647CA9">
        <w:t>h</w:t>
      </w:r>
      <w:r>
        <w:t>ours per pay period for employees with less than three years of service.</w:t>
      </w:r>
    </w:p>
    <w:p w:rsidR="009C6B62" w:rsidRDefault="009C6B62">
      <w:pPr>
        <w:jc w:val="both"/>
      </w:pPr>
    </w:p>
    <w:p w:rsidR="009C6B62" w:rsidRDefault="009C6B62">
      <w:pPr>
        <w:tabs>
          <w:tab w:val="left" w:pos="-1440"/>
        </w:tabs>
        <w:ind w:left="3600" w:hanging="1440"/>
        <w:jc w:val="both"/>
      </w:pPr>
      <w:r>
        <w:t>9.3.1.2</w:t>
      </w:r>
      <w:r>
        <w:tab/>
        <w:t>19-1/</w:t>
      </w:r>
      <w:r w:rsidR="00C61D69">
        <w:t>2</w:t>
      </w:r>
      <w:r>
        <w:t xml:space="preserve"> days per year or </w:t>
      </w:r>
      <w:r w:rsidR="005B6B2C">
        <w:t>6</w:t>
      </w:r>
      <w:r>
        <w:t xml:space="preserve"> hours per pay period for employees with three but less than seven years of service.</w:t>
      </w:r>
    </w:p>
    <w:p w:rsidR="009C6B62" w:rsidRDefault="009C6B62">
      <w:pPr>
        <w:jc w:val="both"/>
      </w:pPr>
    </w:p>
    <w:p w:rsidR="009C6B62" w:rsidRDefault="009C6B62">
      <w:pPr>
        <w:tabs>
          <w:tab w:val="left" w:pos="-1440"/>
        </w:tabs>
        <w:ind w:left="3600" w:hanging="1440"/>
        <w:jc w:val="both"/>
      </w:pPr>
      <w:r>
        <w:t>9.3.1.3</w:t>
      </w:r>
      <w:r>
        <w:tab/>
        <w:t>22-</w:t>
      </w:r>
      <w:r w:rsidR="00C61D69">
        <w:t xml:space="preserve">3/4 </w:t>
      </w:r>
      <w:r>
        <w:t xml:space="preserve">days per year or </w:t>
      </w:r>
      <w:r w:rsidR="005B6B2C">
        <w:t>7</w:t>
      </w:r>
      <w:r>
        <w:t xml:space="preserve"> hours per pay period for employee with seven or more years of service.</w:t>
      </w:r>
    </w:p>
    <w:p w:rsidR="009C6B62" w:rsidRDefault="009C6B62">
      <w:pPr>
        <w:jc w:val="both"/>
      </w:pPr>
    </w:p>
    <w:p w:rsidR="009C6B62" w:rsidRDefault="009C6B62">
      <w:pPr>
        <w:tabs>
          <w:tab w:val="left" w:pos="-1440"/>
        </w:tabs>
        <w:ind w:left="3600" w:hanging="1440"/>
        <w:jc w:val="both"/>
      </w:pPr>
      <w:r>
        <w:t>9.3.1.4</w:t>
      </w:r>
      <w:r>
        <w:tab/>
      </w:r>
      <w:r>
        <w:rPr>
          <w:u w:val="single"/>
        </w:rPr>
        <w:t>Limitation</w:t>
      </w:r>
      <w:r>
        <w:t>: An employee must be in full pay status for the entire pay period in order to accrue annual leave.  Otherwise, there shall be no accrual for that period.</w:t>
      </w:r>
    </w:p>
    <w:p w:rsidR="009C6B62" w:rsidRDefault="009C6B62">
      <w:pPr>
        <w:jc w:val="both"/>
      </w:pPr>
    </w:p>
    <w:p w:rsidR="009C6B62" w:rsidRDefault="009C6B62" w:rsidP="00D905EF">
      <w:pPr>
        <w:tabs>
          <w:tab w:val="left" w:pos="-1440"/>
        </w:tabs>
        <w:ind w:left="2880" w:hanging="1440"/>
        <w:jc w:val="both"/>
      </w:pPr>
      <w:r>
        <w:t>9.3.2</w:t>
      </w:r>
      <w:r>
        <w:tab/>
      </w:r>
      <w:r>
        <w:rPr>
          <w:u w:val="single"/>
        </w:rPr>
        <w:t>Minimum Charges</w:t>
      </w:r>
      <w:r>
        <w:t>: A minimum charge for annual leave is one hour and additional charges in multiples thereof.</w:t>
      </w:r>
    </w:p>
    <w:p w:rsidR="009C6B62" w:rsidRDefault="009C6B62">
      <w:pPr>
        <w:jc w:val="both"/>
      </w:pPr>
    </w:p>
    <w:p w:rsidR="009C6B62" w:rsidRDefault="009C6B62" w:rsidP="00D905EF">
      <w:pPr>
        <w:tabs>
          <w:tab w:val="left" w:pos="-1440"/>
        </w:tabs>
        <w:ind w:left="2880" w:hanging="1440"/>
        <w:jc w:val="both"/>
      </w:pPr>
      <w:r>
        <w:t>9.3.3</w:t>
      </w:r>
      <w:r>
        <w:tab/>
      </w:r>
      <w:r>
        <w:rPr>
          <w:u w:val="single"/>
        </w:rPr>
        <w:t>Advance Payment</w:t>
      </w:r>
      <w:r>
        <w:t>: An employee may, prior to taking annual (vacation) leave, receive advance lump sum payment for the period of leave authorized, provided that the period of such leave shall be not less than ten (10) consecutive work days.  If the employee returns to duty status prior to expiration of the leave period, the employee shall reimburse the College for any portion of such leave, which shall not have expired.  The expired leave shall be restored to the employee's annual leave account for future use.</w:t>
      </w:r>
    </w:p>
    <w:p w:rsidR="009C6B62" w:rsidRDefault="009C6B62">
      <w:pPr>
        <w:jc w:val="both"/>
      </w:pPr>
    </w:p>
    <w:p w:rsidR="009C6B62" w:rsidRDefault="009C6B62" w:rsidP="00B55C14">
      <w:pPr>
        <w:tabs>
          <w:tab w:val="left" w:pos="-1440"/>
        </w:tabs>
        <w:ind w:left="2880" w:hanging="1440"/>
        <w:jc w:val="both"/>
      </w:pPr>
      <w:r>
        <w:t>9.3.4</w:t>
      </w:r>
      <w:r>
        <w:tab/>
      </w:r>
      <w:r>
        <w:rPr>
          <w:u w:val="single"/>
        </w:rPr>
        <w:t>Accrual Leave</w:t>
      </w:r>
      <w:r>
        <w:t xml:space="preserve">: </w:t>
      </w:r>
      <w:r w:rsidR="00AB3B8E">
        <w:t>Up to 360 hours of a</w:t>
      </w:r>
      <w:r>
        <w:t xml:space="preserve">nnual leave accrued during the year and unused at the end of the year and shall be carried over to the next </w:t>
      </w:r>
      <w:r w:rsidR="00AB3B8E">
        <w:t xml:space="preserve">calendar </w:t>
      </w:r>
      <w:r>
        <w:t>year.  Accrued annual leave may not be converted to cash</w:t>
      </w:r>
      <w:r w:rsidR="00EB22F1">
        <w:t>,</w:t>
      </w:r>
      <w:r>
        <w:t xml:space="preserve"> i.e., receive annual leave pay while receiving duty pay for the same period of time except</w:t>
      </w:r>
      <w:r w:rsidR="00AD2FFE">
        <w:t xml:space="preserve"> as provided in 9.3.6.</w:t>
      </w:r>
    </w:p>
    <w:p w:rsidR="009C6B62" w:rsidRDefault="009C6B62">
      <w:pPr>
        <w:jc w:val="both"/>
      </w:pPr>
    </w:p>
    <w:p w:rsidR="00F7327C" w:rsidRDefault="009C6B62" w:rsidP="00F7327C">
      <w:pPr>
        <w:tabs>
          <w:tab w:val="left" w:pos="-1440"/>
        </w:tabs>
        <w:ind w:left="2880" w:hanging="1440"/>
        <w:jc w:val="both"/>
      </w:pPr>
      <w:r>
        <w:t>9.3.5</w:t>
      </w:r>
      <w:r>
        <w:tab/>
      </w:r>
      <w:r>
        <w:rPr>
          <w:u w:val="single"/>
        </w:rPr>
        <w:t>Annual Leave Upon Termination</w:t>
      </w:r>
      <w:r>
        <w:t xml:space="preserve">: Up to </w:t>
      </w:r>
      <w:r w:rsidR="00DC1B02">
        <w:t>36</w:t>
      </w:r>
      <w:r>
        <w:t>0 hours annual leave found in the employee's record at the time of termination shall be paid to the employee.</w:t>
      </w:r>
    </w:p>
    <w:p w:rsidR="009C6B62" w:rsidRDefault="009C6B62">
      <w:pPr>
        <w:jc w:val="both"/>
      </w:pPr>
    </w:p>
    <w:p w:rsidR="009C6B62" w:rsidRDefault="00B55C14" w:rsidP="00B55C14">
      <w:pPr>
        <w:tabs>
          <w:tab w:val="left" w:pos="-1440"/>
        </w:tabs>
        <w:ind w:left="1440" w:hanging="1080"/>
        <w:jc w:val="both"/>
      </w:pPr>
      <w:r>
        <w:t>9.4</w:t>
      </w:r>
      <w:r>
        <w:tab/>
      </w:r>
      <w:r w:rsidR="009C6B62">
        <w:rPr>
          <w:u w:val="single"/>
        </w:rPr>
        <w:t>Sick Leave</w:t>
      </w:r>
    </w:p>
    <w:p w:rsidR="009C6B62" w:rsidRDefault="009C6B62">
      <w:pPr>
        <w:jc w:val="both"/>
      </w:pPr>
    </w:p>
    <w:p w:rsidR="009C6B62" w:rsidRDefault="009C6B62" w:rsidP="00B55C14">
      <w:pPr>
        <w:tabs>
          <w:tab w:val="left" w:pos="-1440"/>
        </w:tabs>
        <w:ind w:left="2880" w:hanging="1440"/>
        <w:jc w:val="both"/>
      </w:pPr>
      <w:r>
        <w:t>9.4.1</w:t>
      </w:r>
      <w:r>
        <w:tab/>
      </w:r>
      <w:r>
        <w:rPr>
          <w:u w:val="single"/>
        </w:rPr>
        <w:t>Purpose</w:t>
      </w:r>
      <w:r>
        <w:t>: The purpose of sick leave is to protect the employee from loss of pay due to absence from work due to illness.  Sick leave shall be granted to the employee under the following conditions:</w:t>
      </w:r>
    </w:p>
    <w:p w:rsidR="009C6B62" w:rsidRDefault="009C6B62">
      <w:pPr>
        <w:jc w:val="both"/>
      </w:pPr>
    </w:p>
    <w:p w:rsidR="009C6B62" w:rsidRDefault="009C6B62" w:rsidP="00B55C14">
      <w:pPr>
        <w:tabs>
          <w:tab w:val="left" w:pos="-1440"/>
        </w:tabs>
        <w:ind w:left="3600" w:hanging="1440"/>
        <w:jc w:val="both"/>
      </w:pPr>
      <w:r>
        <w:t>9.4.1.1</w:t>
      </w:r>
      <w:r>
        <w:tab/>
      </w:r>
      <w:r w:rsidR="00A5375A">
        <w:t>I</w:t>
      </w:r>
      <w:r>
        <w:t>s incapable of performance of duties because of sickness, injury or confinement for childbirth.</w:t>
      </w:r>
    </w:p>
    <w:p w:rsidR="009C6B62" w:rsidRDefault="009C6B62">
      <w:pPr>
        <w:jc w:val="both"/>
      </w:pPr>
    </w:p>
    <w:p w:rsidR="009C6B62" w:rsidRDefault="009C6B62" w:rsidP="00B55C14">
      <w:pPr>
        <w:tabs>
          <w:tab w:val="left" w:pos="-1440"/>
        </w:tabs>
        <w:ind w:left="3600" w:hanging="1440"/>
        <w:jc w:val="both"/>
      </w:pPr>
      <w:r>
        <w:t>9.4.1.</w:t>
      </w:r>
      <w:r w:rsidR="00086FE5">
        <w:t>2</w:t>
      </w:r>
      <w:r>
        <w:tab/>
        <w:t>Receives a medical, dental or optical examination or treatment, or any mental examination, counseling or treatment.</w:t>
      </w:r>
    </w:p>
    <w:p w:rsidR="009C6B62" w:rsidRDefault="009C6B62">
      <w:pPr>
        <w:jc w:val="both"/>
      </w:pPr>
    </w:p>
    <w:p w:rsidR="009C6B62" w:rsidRDefault="009C6B62" w:rsidP="00B55C14">
      <w:pPr>
        <w:tabs>
          <w:tab w:val="left" w:pos="-1440"/>
        </w:tabs>
        <w:ind w:left="3600" w:hanging="1440"/>
        <w:jc w:val="both"/>
      </w:pPr>
      <w:r>
        <w:t>9.4.1.</w:t>
      </w:r>
      <w:r w:rsidR="00086FE5">
        <w:t>3</w:t>
      </w:r>
      <w:r>
        <w:tab/>
        <w:t>Has a seriously ill spouse or child.</w:t>
      </w:r>
    </w:p>
    <w:p w:rsidR="009C6B62" w:rsidRDefault="009C6B62">
      <w:pPr>
        <w:jc w:val="both"/>
      </w:pPr>
    </w:p>
    <w:p w:rsidR="009C6B62" w:rsidRDefault="009C6B62" w:rsidP="00B55C14">
      <w:pPr>
        <w:tabs>
          <w:tab w:val="left" w:pos="-1440"/>
        </w:tabs>
        <w:ind w:left="3600" w:hanging="1440"/>
        <w:jc w:val="both"/>
      </w:pPr>
      <w:r>
        <w:t>9.4.1.</w:t>
      </w:r>
      <w:r w:rsidR="00086FE5">
        <w:t>4</w:t>
      </w:r>
      <w:r>
        <w:tab/>
        <w:t>An employee who became sick while on annual leave may be granted sick leave for the period of his illness provided that the period of his sick leave is supported by a certificate issued by a licensed physician.</w:t>
      </w:r>
    </w:p>
    <w:p w:rsidR="009C6B62" w:rsidRDefault="009C6B62">
      <w:pPr>
        <w:tabs>
          <w:tab w:val="left" w:pos="-1440"/>
        </w:tabs>
        <w:ind w:left="5040" w:hanging="1440"/>
        <w:jc w:val="both"/>
      </w:pPr>
    </w:p>
    <w:p w:rsidR="00685FEE" w:rsidRPr="00C61D69" w:rsidRDefault="00A25C7F" w:rsidP="00B55C14">
      <w:pPr>
        <w:tabs>
          <w:tab w:val="left" w:pos="-1440"/>
        </w:tabs>
        <w:ind w:left="3600" w:hanging="1530"/>
        <w:jc w:val="both"/>
        <w:rPr>
          <w:color w:val="000000"/>
        </w:rPr>
      </w:pPr>
      <w:r>
        <w:rPr>
          <w:color w:val="000000"/>
        </w:rPr>
        <w:t xml:space="preserve"> </w:t>
      </w:r>
      <w:r w:rsidR="00685FEE" w:rsidRPr="00C61D69">
        <w:rPr>
          <w:color w:val="000000"/>
        </w:rPr>
        <w:t>9.4.1.</w:t>
      </w:r>
      <w:r w:rsidR="00086FE5" w:rsidRPr="00C61D69">
        <w:rPr>
          <w:color w:val="000000"/>
        </w:rPr>
        <w:t>5</w:t>
      </w:r>
      <w:r w:rsidR="00685FEE" w:rsidRPr="00C61D69">
        <w:rPr>
          <w:color w:val="000000"/>
        </w:rPr>
        <w:tab/>
        <w:t>An employee who is absent from work for more than three days and wish to apply for sick leave must obtain a sick leave certificate issued by a licensed physician.</w:t>
      </w:r>
    </w:p>
    <w:p w:rsidR="009C6B62" w:rsidRPr="00C61D69" w:rsidRDefault="009C6B62">
      <w:pPr>
        <w:jc w:val="both"/>
        <w:rPr>
          <w:color w:val="000000"/>
        </w:rPr>
      </w:pPr>
    </w:p>
    <w:p w:rsidR="009C6B62" w:rsidRDefault="009C6B62" w:rsidP="00C64C19">
      <w:pPr>
        <w:tabs>
          <w:tab w:val="left" w:pos="-1440"/>
        </w:tabs>
        <w:ind w:left="2880" w:hanging="1440"/>
        <w:jc w:val="both"/>
      </w:pPr>
      <w:r>
        <w:t>9.4.2</w:t>
      </w:r>
      <w:r>
        <w:tab/>
      </w:r>
      <w:r>
        <w:rPr>
          <w:u w:val="single"/>
        </w:rPr>
        <w:t>Accrual Formula</w:t>
      </w:r>
      <w:r>
        <w:t>: Sick leave may be accrued for each year of service in the College as follows:</w:t>
      </w:r>
    </w:p>
    <w:p w:rsidR="009C6B62" w:rsidRDefault="009C6B62">
      <w:pPr>
        <w:jc w:val="both"/>
      </w:pPr>
    </w:p>
    <w:p w:rsidR="009C6B62" w:rsidRDefault="009C6B62" w:rsidP="00C64C19">
      <w:pPr>
        <w:tabs>
          <w:tab w:val="left" w:pos="-1440"/>
        </w:tabs>
        <w:ind w:left="3600" w:hanging="1440"/>
        <w:jc w:val="both"/>
      </w:pPr>
      <w:r>
        <w:t>9.4.2.1</w:t>
      </w:r>
      <w:r>
        <w:tab/>
        <w:t>16</w:t>
      </w:r>
      <w:r w:rsidRPr="00685FEE">
        <w:rPr>
          <w:color w:val="000000"/>
        </w:rPr>
        <w:t>-1/4</w:t>
      </w:r>
      <w:r w:rsidR="00685FEE">
        <w:t xml:space="preserve"> </w:t>
      </w:r>
      <w:r>
        <w:t xml:space="preserve">days per year or </w:t>
      </w:r>
      <w:r w:rsidR="00685FEE">
        <w:t>5</w:t>
      </w:r>
      <w:r>
        <w:t xml:space="preserve"> hours per pay period for employee.</w:t>
      </w:r>
    </w:p>
    <w:p w:rsidR="009C6B62" w:rsidRDefault="009C6B62">
      <w:pPr>
        <w:jc w:val="both"/>
      </w:pPr>
    </w:p>
    <w:p w:rsidR="009C6B62" w:rsidRDefault="009C6B62" w:rsidP="00C64C19">
      <w:pPr>
        <w:tabs>
          <w:tab w:val="left" w:pos="-1440"/>
        </w:tabs>
        <w:ind w:left="3600" w:hanging="1440"/>
        <w:jc w:val="both"/>
      </w:pPr>
      <w:r>
        <w:t>9.4.2.2</w:t>
      </w:r>
      <w:r>
        <w:tab/>
      </w:r>
      <w:r>
        <w:rPr>
          <w:u w:val="single"/>
        </w:rPr>
        <w:t>Limitation</w:t>
      </w:r>
      <w:r>
        <w:t>: An employee must be in full pay status for the entire pay period in order to accrue sick leave.  Otherwise, there shall be no accrual for that period.</w:t>
      </w:r>
    </w:p>
    <w:p w:rsidR="009C6B62" w:rsidRDefault="009C6B62">
      <w:pPr>
        <w:jc w:val="both"/>
      </w:pPr>
    </w:p>
    <w:p w:rsidR="009C6B62" w:rsidRDefault="009C6B62" w:rsidP="00C64C19">
      <w:pPr>
        <w:tabs>
          <w:tab w:val="left" w:pos="-1440"/>
        </w:tabs>
        <w:ind w:left="3600" w:hanging="1440"/>
        <w:jc w:val="both"/>
      </w:pPr>
      <w:r>
        <w:t>9.4.2.3</w:t>
      </w:r>
      <w:r>
        <w:tab/>
      </w:r>
      <w:r>
        <w:rPr>
          <w:u w:val="single"/>
        </w:rPr>
        <w:t>Minimum Charge</w:t>
      </w:r>
      <w:r>
        <w:t>: The minimum charge for sick leave shall be one hour and additional charges in multiple thereof.</w:t>
      </w:r>
    </w:p>
    <w:p w:rsidR="009C6B62" w:rsidRDefault="009C6B62">
      <w:pPr>
        <w:jc w:val="both"/>
      </w:pPr>
    </w:p>
    <w:p w:rsidR="009C6B62" w:rsidRDefault="009C6B62" w:rsidP="00C64C19">
      <w:pPr>
        <w:tabs>
          <w:tab w:val="left" w:pos="-1440"/>
        </w:tabs>
        <w:ind w:left="3600" w:hanging="1440"/>
        <w:jc w:val="both"/>
      </w:pPr>
      <w:r>
        <w:t>9.4.2.4</w:t>
      </w:r>
      <w:r>
        <w:tab/>
      </w:r>
      <w:r>
        <w:rPr>
          <w:u w:val="single"/>
        </w:rPr>
        <w:t>Physician</w:t>
      </w:r>
      <w:r w:rsidR="00692885">
        <w:rPr>
          <w:u w:val="single"/>
        </w:rPr>
        <w:t xml:space="preserve"> </w:t>
      </w:r>
      <w:r>
        <w:rPr>
          <w:u w:val="single"/>
        </w:rPr>
        <w:t>Certification Requirements</w:t>
      </w:r>
      <w:r>
        <w:t>:</w:t>
      </w:r>
    </w:p>
    <w:p w:rsidR="009C6B62" w:rsidRDefault="009C6B62">
      <w:pPr>
        <w:jc w:val="both"/>
      </w:pPr>
    </w:p>
    <w:p w:rsidR="009C6B62" w:rsidRDefault="009C6B62" w:rsidP="00C64C19">
      <w:pPr>
        <w:tabs>
          <w:tab w:val="left" w:pos="-1440"/>
        </w:tabs>
        <w:ind w:left="3600" w:hanging="720"/>
        <w:jc w:val="both"/>
      </w:pPr>
      <w:r>
        <w:t>1)</w:t>
      </w:r>
      <w:r>
        <w:tab/>
        <w:t>A physician's certificate may be required to determine ability of the employee to continue in the service of the College.</w:t>
      </w:r>
    </w:p>
    <w:p w:rsidR="009C6B62" w:rsidRDefault="009C6B62">
      <w:pPr>
        <w:jc w:val="both"/>
      </w:pPr>
    </w:p>
    <w:p w:rsidR="009C6B62" w:rsidRDefault="009C6B62" w:rsidP="00F7327C">
      <w:pPr>
        <w:tabs>
          <w:tab w:val="left" w:pos="-1440"/>
        </w:tabs>
        <w:ind w:left="3600" w:hanging="720"/>
        <w:jc w:val="both"/>
      </w:pPr>
      <w:r>
        <w:t>2)</w:t>
      </w:r>
      <w:r>
        <w:tab/>
        <w:t>When an employee's pattern of sick leave indicates possible misuse of sick leave, the employee may be required to provide physician certification for such illness, provided that the employee is so notified in advance, in writing of this requirement.</w:t>
      </w:r>
    </w:p>
    <w:p w:rsidR="00F7327C" w:rsidRDefault="00F7327C" w:rsidP="000A04EC">
      <w:pPr>
        <w:tabs>
          <w:tab w:val="left" w:pos="-1440"/>
        </w:tabs>
        <w:jc w:val="both"/>
      </w:pPr>
    </w:p>
    <w:p w:rsidR="009C6B62" w:rsidRDefault="009C6B62" w:rsidP="00C64C19">
      <w:pPr>
        <w:tabs>
          <w:tab w:val="left" w:pos="-1440"/>
        </w:tabs>
        <w:ind w:left="3600" w:hanging="1440"/>
        <w:jc w:val="both"/>
      </w:pPr>
      <w:r>
        <w:t>9.4.2.5</w:t>
      </w:r>
      <w:r>
        <w:tab/>
      </w:r>
      <w:r>
        <w:rPr>
          <w:u w:val="single"/>
        </w:rPr>
        <w:t>Miscellaneous Provisions</w:t>
      </w:r>
      <w:r>
        <w:t>:</w:t>
      </w:r>
    </w:p>
    <w:p w:rsidR="009C6B62" w:rsidRDefault="009C6B62">
      <w:pPr>
        <w:jc w:val="both"/>
      </w:pPr>
    </w:p>
    <w:p w:rsidR="009C6B62" w:rsidRDefault="009C6B62" w:rsidP="00C64C19">
      <w:pPr>
        <w:ind w:left="3690"/>
        <w:jc w:val="both"/>
      </w:pPr>
      <w:r>
        <w:t xml:space="preserve">Sick leave shall be accrued and carried over from </w:t>
      </w:r>
      <w:r>
        <w:lastRenderedPageBreak/>
        <w:t>year to year without limitation.</w:t>
      </w:r>
    </w:p>
    <w:p w:rsidR="009C6B62" w:rsidRDefault="009C6B62">
      <w:pPr>
        <w:jc w:val="both"/>
      </w:pPr>
    </w:p>
    <w:p w:rsidR="009C6B62" w:rsidRDefault="009C6B62" w:rsidP="00C64C19">
      <w:pPr>
        <w:tabs>
          <w:tab w:val="left" w:pos="-1440"/>
        </w:tabs>
        <w:ind w:left="3600" w:hanging="1440"/>
        <w:jc w:val="both"/>
      </w:pPr>
      <w:r>
        <w:t>9.4.2.6</w:t>
      </w:r>
      <w:r>
        <w:tab/>
        <w:t>Former employees of the College who are re-employed within three years of the date of separation will have their accumulated and unused sick leave at the time of separation restored to their credit.</w:t>
      </w:r>
    </w:p>
    <w:p w:rsidR="00692885" w:rsidRDefault="00692885" w:rsidP="008737C2">
      <w:pPr>
        <w:tabs>
          <w:tab w:val="left" w:pos="-1440"/>
        </w:tabs>
        <w:ind w:left="3600" w:hanging="2160"/>
        <w:jc w:val="both"/>
      </w:pPr>
    </w:p>
    <w:p w:rsidR="009C6B62" w:rsidRDefault="009C6B62" w:rsidP="00C64C19">
      <w:pPr>
        <w:tabs>
          <w:tab w:val="left" w:pos="-1440"/>
        </w:tabs>
        <w:ind w:left="2880" w:hanging="1440"/>
        <w:jc w:val="both"/>
      </w:pPr>
      <w:r>
        <w:t>9.4.3</w:t>
      </w:r>
      <w:r>
        <w:tab/>
        <w:t xml:space="preserve">Sick leave shall be approved by the supervisor and the President. Leave of eighty (80) hours </w:t>
      </w:r>
      <w:r w:rsidR="00086FE5">
        <w:t xml:space="preserve">or less </w:t>
      </w:r>
      <w:r>
        <w:t xml:space="preserve">shall be approved by the Vice President, and leave </w:t>
      </w:r>
      <w:r w:rsidR="008737C2" w:rsidRPr="00086FE5">
        <w:rPr>
          <w:color w:val="000000"/>
        </w:rPr>
        <w:t>of</w:t>
      </w:r>
      <w:r w:rsidR="008737C2">
        <w:t xml:space="preserve"> </w:t>
      </w:r>
      <w:r>
        <w:t xml:space="preserve">80 hours </w:t>
      </w:r>
      <w:r w:rsidR="008737C2" w:rsidRPr="00C61D69">
        <w:rPr>
          <w:color w:val="000000"/>
        </w:rPr>
        <w:t>and over</w:t>
      </w:r>
      <w:r w:rsidR="008737C2">
        <w:t xml:space="preserve"> </w:t>
      </w:r>
      <w:r>
        <w:t>shall be approved by the President.</w:t>
      </w:r>
    </w:p>
    <w:p w:rsidR="009C6B62" w:rsidRDefault="009C6B62">
      <w:pPr>
        <w:jc w:val="both"/>
      </w:pPr>
    </w:p>
    <w:p w:rsidR="009C6B62" w:rsidRDefault="009C6B62" w:rsidP="00C64C19">
      <w:pPr>
        <w:tabs>
          <w:tab w:val="left" w:pos="-1440"/>
        </w:tabs>
        <w:ind w:left="1440" w:hanging="1080"/>
        <w:jc w:val="both"/>
      </w:pPr>
      <w:r>
        <w:t>9.5</w:t>
      </w:r>
      <w:r>
        <w:tab/>
      </w:r>
      <w:r w:rsidR="008737C2" w:rsidRPr="008737C2">
        <w:rPr>
          <w:color w:val="000000"/>
          <w:u w:val="single"/>
        </w:rPr>
        <w:t xml:space="preserve">Maternity </w:t>
      </w:r>
      <w:r>
        <w:rPr>
          <w:u w:val="single"/>
        </w:rPr>
        <w:t>Leave</w:t>
      </w:r>
      <w:r>
        <w:t xml:space="preserve">: </w:t>
      </w:r>
      <w:r w:rsidR="008737C2">
        <w:t xml:space="preserve">Maternity </w:t>
      </w:r>
      <w:r>
        <w:t xml:space="preserve">leave with pay shall be granted </w:t>
      </w:r>
      <w:r w:rsidR="008737C2">
        <w:t>b</w:t>
      </w:r>
      <w:r>
        <w:t>y Vice President</w:t>
      </w:r>
      <w:r w:rsidR="008737C2">
        <w:t>s</w:t>
      </w:r>
      <w:r>
        <w:t xml:space="preserve"> and President to an employee who is absent from work due to </w:t>
      </w:r>
      <w:r w:rsidR="008737C2">
        <w:t>confinement</w:t>
      </w:r>
      <w:r>
        <w:t xml:space="preserve"> childbirth.  This leave shall be limited to </w:t>
      </w:r>
      <w:r w:rsidR="009D20E0" w:rsidRPr="00066217">
        <w:t xml:space="preserve">fourteen </w:t>
      </w:r>
      <w:r w:rsidR="00FD6A4C" w:rsidRPr="00066217">
        <w:t>(14)</w:t>
      </w:r>
      <w:r w:rsidR="00ED2832" w:rsidRPr="00ED2832">
        <w:t xml:space="preserve"> </w:t>
      </w:r>
      <w:r w:rsidRPr="00ED2832">
        <w:t>work</w:t>
      </w:r>
      <w:r>
        <w:t xml:space="preserve"> day</w:t>
      </w:r>
      <w:r w:rsidR="00E4283D">
        <w:t>s</w:t>
      </w:r>
      <w:r>
        <w:t xml:space="preserve"> from date of childbirth and is granted without charge against the employee's accumulated sick leave or annual leave.  Any leave of absence taken in excess of these</w:t>
      </w:r>
      <w:r w:rsidR="008F28C7">
        <w:t xml:space="preserve"> </w:t>
      </w:r>
      <w:r w:rsidR="009D20E0" w:rsidRPr="00066217">
        <w:t>14</w:t>
      </w:r>
      <w:r w:rsidRPr="008F28C7">
        <w:t xml:space="preserve"> </w:t>
      </w:r>
      <w:r>
        <w:t xml:space="preserve">days which is necessary for the employee's recovery from the childbirth is chargeable against the employee's sick leave and/or annual leave account. Additional conditions relative to </w:t>
      </w:r>
      <w:r w:rsidR="008737C2">
        <w:t xml:space="preserve">maternity </w:t>
      </w:r>
      <w:r>
        <w:t>leave are listed below:</w:t>
      </w:r>
    </w:p>
    <w:p w:rsidR="009C6B62" w:rsidRDefault="009C6B62">
      <w:pPr>
        <w:jc w:val="both"/>
      </w:pPr>
    </w:p>
    <w:p w:rsidR="009C6B62" w:rsidRDefault="009C6B62" w:rsidP="00C64C19">
      <w:pPr>
        <w:tabs>
          <w:tab w:val="left" w:pos="-1440"/>
        </w:tabs>
        <w:ind w:left="2880" w:hanging="1440"/>
        <w:jc w:val="both"/>
      </w:pPr>
      <w:r>
        <w:t>9.5.1</w:t>
      </w:r>
      <w:r>
        <w:tab/>
        <w:t>Absence from duty during pregnancy maybe charged against sick leave if in fact the employee was sick.  Otherwise, said absence may be charged against annual leave or leave without pay.</w:t>
      </w:r>
    </w:p>
    <w:p w:rsidR="009C6B62" w:rsidRDefault="009C6B62">
      <w:pPr>
        <w:jc w:val="both"/>
      </w:pPr>
    </w:p>
    <w:p w:rsidR="009C6B62" w:rsidRDefault="009C6B62" w:rsidP="00C64C19">
      <w:pPr>
        <w:tabs>
          <w:tab w:val="left" w:pos="-1440"/>
        </w:tabs>
        <w:ind w:left="2880" w:hanging="1440"/>
        <w:jc w:val="both"/>
      </w:pPr>
      <w:r>
        <w:t>9.5.2</w:t>
      </w:r>
      <w:r>
        <w:tab/>
        <w:t>Beginning of leave of absence preceding childbirth will be determined by the employee's physician, provided that two weeks written notice shall be given to the College of the expected date of the beginning of leave.</w:t>
      </w:r>
    </w:p>
    <w:p w:rsidR="009C6B62" w:rsidRDefault="009C6B62">
      <w:pPr>
        <w:jc w:val="both"/>
      </w:pPr>
    </w:p>
    <w:p w:rsidR="009C6B62" w:rsidRDefault="009C6B62" w:rsidP="00C64C19">
      <w:pPr>
        <w:tabs>
          <w:tab w:val="left" w:pos="-1440"/>
        </w:tabs>
        <w:ind w:left="2880" w:hanging="1440"/>
        <w:jc w:val="both"/>
      </w:pPr>
      <w:r>
        <w:t>9.5.3</w:t>
      </w:r>
      <w:r>
        <w:tab/>
        <w:t xml:space="preserve">Leave of absence after childbirth will end no later than the date the employee's </w:t>
      </w:r>
      <w:r w:rsidR="00452B09">
        <w:tab/>
      </w:r>
      <w:r>
        <w:t xml:space="preserve">physician gives written authorization for the employee to return to work. Two </w:t>
      </w:r>
      <w:r w:rsidR="00EA7E75">
        <w:t>weeks’ notice</w:t>
      </w:r>
      <w:r>
        <w:t xml:space="preserve"> shall be given to the College of the expected date of return to work.</w:t>
      </w:r>
    </w:p>
    <w:p w:rsidR="009C6B62" w:rsidRDefault="009C6B62">
      <w:pPr>
        <w:jc w:val="both"/>
      </w:pPr>
    </w:p>
    <w:p w:rsidR="009C6B62" w:rsidRDefault="009C6B62" w:rsidP="00C64C19">
      <w:pPr>
        <w:tabs>
          <w:tab w:val="left" w:pos="-1440"/>
        </w:tabs>
        <w:ind w:left="2880" w:hanging="1440"/>
        <w:jc w:val="both"/>
      </w:pPr>
      <w:r>
        <w:t>9.5.4</w:t>
      </w:r>
      <w:r>
        <w:tab/>
        <w:t xml:space="preserve">No </w:t>
      </w:r>
      <w:r w:rsidR="008745CC">
        <w:t>maternity</w:t>
      </w:r>
      <w:r>
        <w:t xml:space="preserve"> leave shall be granted for longer than three (3) months.</w:t>
      </w:r>
      <w:r>
        <w:tab/>
        <w:t>Absence during this three-month period, or portion thereof, may be covered by annual leave. Otherwise, such absence will be leave without pay.</w:t>
      </w:r>
    </w:p>
    <w:p w:rsidR="009C6B62" w:rsidRDefault="009C6B62">
      <w:pPr>
        <w:jc w:val="both"/>
      </w:pPr>
    </w:p>
    <w:p w:rsidR="009C6B62" w:rsidRDefault="009C6B62" w:rsidP="00C60333">
      <w:pPr>
        <w:tabs>
          <w:tab w:val="left" w:pos="-1440"/>
        </w:tabs>
        <w:ind w:left="2880" w:hanging="1440"/>
        <w:jc w:val="both"/>
      </w:pPr>
      <w:r>
        <w:t>9.5.5</w:t>
      </w:r>
      <w:r>
        <w:tab/>
        <w:t xml:space="preserve">College paid benefits will continue during </w:t>
      </w:r>
      <w:r w:rsidR="008745CC">
        <w:t>maternity</w:t>
      </w:r>
      <w:r>
        <w:t xml:space="preserve"> leave for a period not to exceed three </w:t>
      </w:r>
      <w:r w:rsidR="00A25C7F">
        <w:t>(</w:t>
      </w:r>
      <w:r>
        <w:t>3)</w:t>
      </w:r>
      <w:r w:rsidR="00A25C7F">
        <w:t xml:space="preserve"> </w:t>
      </w:r>
      <w:r>
        <w:t>months.</w:t>
      </w:r>
    </w:p>
    <w:p w:rsidR="009C6B62" w:rsidRDefault="009C6B62">
      <w:pPr>
        <w:jc w:val="both"/>
      </w:pPr>
    </w:p>
    <w:p w:rsidR="002A7E2F" w:rsidRDefault="002A7E2F">
      <w:pPr>
        <w:jc w:val="both"/>
      </w:pPr>
    </w:p>
    <w:p w:rsidR="008F28C7" w:rsidRDefault="008F28C7">
      <w:pPr>
        <w:jc w:val="both"/>
      </w:pPr>
    </w:p>
    <w:p w:rsidR="009C6B62" w:rsidRDefault="009C6B62" w:rsidP="00962AE2">
      <w:pPr>
        <w:tabs>
          <w:tab w:val="left" w:pos="-1440"/>
        </w:tabs>
        <w:ind w:left="1440" w:hanging="1080"/>
        <w:jc w:val="both"/>
      </w:pPr>
      <w:r>
        <w:lastRenderedPageBreak/>
        <w:t>9.6</w:t>
      </w:r>
      <w:r>
        <w:tab/>
      </w:r>
      <w:r>
        <w:rPr>
          <w:u w:val="single"/>
        </w:rPr>
        <w:t>Administrative Leave</w:t>
      </w:r>
      <w:r>
        <w:t>: Administrative leave is absence from duty authorized administratively with pay and without charge to the employee's annual or sick leave credit. Administrative leave may be authorized by the chief executive officer for the following reasons:</w:t>
      </w:r>
    </w:p>
    <w:p w:rsidR="008F105B" w:rsidRDefault="008F105B" w:rsidP="008F105B">
      <w:pPr>
        <w:tabs>
          <w:tab w:val="left" w:pos="-1440"/>
        </w:tabs>
        <w:ind w:left="2880" w:hanging="720"/>
        <w:jc w:val="both"/>
      </w:pPr>
    </w:p>
    <w:p w:rsidR="009C6B62" w:rsidRDefault="009C6B62" w:rsidP="00962AE2">
      <w:pPr>
        <w:tabs>
          <w:tab w:val="left" w:pos="-1440"/>
        </w:tabs>
        <w:ind w:left="2880" w:hanging="1440"/>
        <w:jc w:val="both"/>
      </w:pPr>
      <w:r>
        <w:t>9.6.1</w:t>
      </w:r>
      <w:r>
        <w:tab/>
        <w:t>Atte</w:t>
      </w:r>
      <w:r w:rsidR="00452B09">
        <w:t xml:space="preserve">ndance </w:t>
      </w:r>
      <w:r>
        <w:t>at official meetings, professional conferences, or any other temporary change of assignment in the performance of College duties, on or off the College campus.</w:t>
      </w:r>
    </w:p>
    <w:p w:rsidR="009C6B62" w:rsidRDefault="009C6B62">
      <w:pPr>
        <w:jc w:val="both"/>
      </w:pPr>
    </w:p>
    <w:p w:rsidR="009C6B62" w:rsidRDefault="009C6B62" w:rsidP="00962AE2">
      <w:pPr>
        <w:tabs>
          <w:tab w:val="left" w:pos="-1440"/>
        </w:tabs>
        <w:ind w:left="2880" w:hanging="1440"/>
        <w:jc w:val="both"/>
      </w:pPr>
      <w:r>
        <w:t>9.6.2</w:t>
      </w:r>
      <w:r>
        <w:tab/>
        <w:t xml:space="preserve">Attendance at a judicial or quasi-judicial proceeding where the employee has been subpoenaed to appear as a witness; provided nevertheless that an appearance on such a proceeding as an expert witness who will be or has been compensated as an expert will </w:t>
      </w:r>
      <w:r w:rsidR="008F105B">
        <w:tab/>
      </w:r>
      <w:r>
        <w:t>not be treated as administrative leave,</w:t>
      </w:r>
      <w:r w:rsidR="00A25C7F">
        <w:t xml:space="preserve"> </w:t>
      </w:r>
      <w:r>
        <w:t>but rather as leave without pay.</w:t>
      </w:r>
    </w:p>
    <w:p w:rsidR="009C6B62" w:rsidRDefault="009C6B62">
      <w:pPr>
        <w:jc w:val="both"/>
      </w:pPr>
    </w:p>
    <w:p w:rsidR="009C6B62" w:rsidRDefault="009C6B62" w:rsidP="00962AE2">
      <w:pPr>
        <w:tabs>
          <w:tab w:val="left" w:pos="-1440"/>
        </w:tabs>
        <w:ind w:left="2880" w:hanging="1440"/>
        <w:jc w:val="both"/>
      </w:pPr>
      <w:r>
        <w:t>9.6.3</w:t>
      </w:r>
      <w:r>
        <w:tab/>
        <w:t>Bereavement leaves for death of a member of the immediate family (spouse or children),</w:t>
      </w:r>
      <w:r w:rsidR="00A25C7F">
        <w:t xml:space="preserve"> </w:t>
      </w:r>
      <w:r>
        <w:t xml:space="preserve">parents, parents-in-law, grandparents, </w:t>
      </w:r>
      <w:r w:rsidR="00784DE1">
        <w:t>siblings</w:t>
      </w:r>
      <w:r>
        <w:t>,</w:t>
      </w:r>
      <w:r w:rsidR="00A25C7F">
        <w:t xml:space="preserve"> </w:t>
      </w:r>
      <w:r>
        <w:t xml:space="preserve">not to exceed </w:t>
      </w:r>
      <w:r w:rsidR="008745CC">
        <w:t>two</w:t>
      </w:r>
      <w:r>
        <w:t xml:space="preserve"> days per occurrence.</w:t>
      </w:r>
    </w:p>
    <w:p w:rsidR="009C6B62" w:rsidRDefault="009C6B62">
      <w:pPr>
        <w:jc w:val="both"/>
      </w:pPr>
    </w:p>
    <w:p w:rsidR="009C6B62" w:rsidRDefault="009C6B62" w:rsidP="00231947">
      <w:pPr>
        <w:tabs>
          <w:tab w:val="left" w:pos="-1440"/>
        </w:tabs>
        <w:ind w:left="2880" w:hanging="1440"/>
        <w:jc w:val="both"/>
      </w:pPr>
      <w:r>
        <w:t>9.6.4</w:t>
      </w:r>
      <w:r>
        <w:tab/>
        <w:t>Unusual weather condition when a hazardous condition is announced by the appropriate government official.</w:t>
      </w:r>
    </w:p>
    <w:p w:rsidR="009C6B62" w:rsidRDefault="009C6B62">
      <w:pPr>
        <w:jc w:val="both"/>
      </w:pPr>
    </w:p>
    <w:p w:rsidR="009C6B62" w:rsidRDefault="009C6B62" w:rsidP="00962AE2">
      <w:pPr>
        <w:tabs>
          <w:tab w:val="left" w:pos="-1440"/>
        </w:tabs>
        <w:ind w:left="2880" w:hanging="1440"/>
        <w:jc w:val="both"/>
      </w:pPr>
      <w:r>
        <w:t>9.6.5</w:t>
      </w:r>
      <w:r>
        <w:tab/>
        <w:t>One day of personal leave per contract year.</w:t>
      </w:r>
    </w:p>
    <w:p w:rsidR="009C6B62" w:rsidRDefault="009C6B62">
      <w:pPr>
        <w:jc w:val="both"/>
      </w:pPr>
    </w:p>
    <w:p w:rsidR="009C6B62" w:rsidRDefault="009C6B62" w:rsidP="00962AE2">
      <w:pPr>
        <w:tabs>
          <w:tab w:val="left" w:pos="-1440"/>
        </w:tabs>
        <w:ind w:left="2880" w:hanging="1440"/>
        <w:jc w:val="both"/>
      </w:pPr>
      <w:r>
        <w:t>9.6.6</w:t>
      </w:r>
      <w:r>
        <w:tab/>
        <w:t>Line of duty injury.</w:t>
      </w:r>
    </w:p>
    <w:p w:rsidR="009C6B62" w:rsidRDefault="009C6B62">
      <w:pPr>
        <w:jc w:val="both"/>
      </w:pPr>
    </w:p>
    <w:p w:rsidR="009C6B62" w:rsidRDefault="009C6B62" w:rsidP="00962AE2">
      <w:pPr>
        <w:tabs>
          <w:tab w:val="left" w:pos="-1440"/>
        </w:tabs>
        <w:ind w:left="2880" w:hanging="1440"/>
        <w:jc w:val="both"/>
      </w:pPr>
      <w:r>
        <w:t>9.6.7</w:t>
      </w:r>
      <w:r>
        <w:tab/>
        <w:t>Voting for public election not to exceed</w:t>
      </w:r>
      <w:r w:rsidR="00A25C7F">
        <w:t xml:space="preserve"> </w:t>
      </w:r>
      <w:r>
        <w:t>two hours.</w:t>
      </w:r>
    </w:p>
    <w:p w:rsidR="009C6B62" w:rsidRDefault="009C6B62">
      <w:pPr>
        <w:jc w:val="both"/>
      </w:pPr>
    </w:p>
    <w:p w:rsidR="009C6B62" w:rsidRDefault="009C6B62" w:rsidP="00962AE2">
      <w:pPr>
        <w:tabs>
          <w:tab w:val="left" w:pos="-1440"/>
        </w:tabs>
        <w:ind w:left="1440" w:hanging="1080"/>
        <w:jc w:val="both"/>
      </w:pPr>
      <w:r>
        <w:t>9.7</w:t>
      </w:r>
      <w:r>
        <w:tab/>
      </w:r>
      <w:r>
        <w:rPr>
          <w:u w:val="single"/>
        </w:rPr>
        <w:t>Leave for Staff Development</w:t>
      </w:r>
    </w:p>
    <w:p w:rsidR="009C6B62" w:rsidRDefault="009C6B62">
      <w:pPr>
        <w:jc w:val="both"/>
      </w:pPr>
    </w:p>
    <w:p w:rsidR="009C6B62" w:rsidRDefault="009C6B62" w:rsidP="00962AE2">
      <w:pPr>
        <w:tabs>
          <w:tab w:val="left" w:pos="-1440"/>
        </w:tabs>
        <w:ind w:left="2880" w:hanging="1440"/>
        <w:jc w:val="both"/>
      </w:pPr>
      <w:r>
        <w:t>9.7.1</w:t>
      </w:r>
      <w:r>
        <w:tab/>
      </w:r>
      <w:r>
        <w:rPr>
          <w:u w:val="single"/>
        </w:rPr>
        <w:t>In-service Staff Development</w:t>
      </w:r>
      <w:r>
        <w:t xml:space="preserve">: Upon recommendation of the supervisor and approval of the </w:t>
      </w:r>
      <w:r w:rsidR="00565AB2" w:rsidRPr="00066217">
        <w:t>President</w:t>
      </w:r>
      <w:r w:rsidRPr="00066217">
        <w:t>,</w:t>
      </w:r>
      <w:r>
        <w:t xml:space="preserve"> release time may be granted to employees for in-service development programs or classes.</w:t>
      </w:r>
    </w:p>
    <w:p w:rsidR="009C6B62" w:rsidRDefault="009C6B62">
      <w:pPr>
        <w:jc w:val="both"/>
      </w:pPr>
    </w:p>
    <w:p w:rsidR="009C6B62" w:rsidRDefault="009C6B62" w:rsidP="00962AE2">
      <w:pPr>
        <w:tabs>
          <w:tab w:val="left" w:pos="-1440"/>
        </w:tabs>
        <w:ind w:left="2880" w:hanging="1440"/>
        <w:jc w:val="both"/>
      </w:pPr>
      <w:r>
        <w:t>9.7.2</w:t>
      </w:r>
      <w:r>
        <w:tab/>
      </w:r>
      <w:r>
        <w:rPr>
          <w:u w:val="single"/>
        </w:rPr>
        <w:t>Exchange Teaching</w:t>
      </w:r>
      <w:r>
        <w:t xml:space="preserve">: Upon recommendation of the Vice President of Education &amp; Training to the President and approval by the President, a leave of absence with or without pay may be granted for exchange teaching not to exceed one year at a time </w:t>
      </w:r>
      <w:r w:rsidR="008F105B">
        <w:tab/>
      </w:r>
      <w:r>
        <w:t>per instructor.</w:t>
      </w:r>
    </w:p>
    <w:p w:rsidR="009C6B62" w:rsidRDefault="009C6B62">
      <w:pPr>
        <w:jc w:val="both"/>
      </w:pPr>
    </w:p>
    <w:p w:rsidR="009C6B62" w:rsidRDefault="009C6B62" w:rsidP="00962AE2">
      <w:pPr>
        <w:tabs>
          <w:tab w:val="left" w:pos="-1440"/>
        </w:tabs>
        <w:ind w:left="2880" w:hanging="1440"/>
        <w:jc w:val="both"/>
      </w:pPr>
      <w:r>
        <w:t>9.7.3</w:t>
      </w:r>
      <w:r>
        <w:tab/>
      </w:r>
      <w:r>
        <w:rPr>
          <w:u w:val="single"/>
        </w:rPr>
        <w:t>Educational Leave</w:t>
      </w:r>
      <w:r>
        <w:t xml:space="preserve">: Upon recommendation of the </w:t>
      </w:r>
      <w:r w:rsidR="005B688A" w:rsidRPr="00066217">
        <w:t xml:space="preserve">respective </w:t>
      </w:r>
      <w:r>
        <w:t xml:space="preserve">Vice President and approval </w:t>
      </w:r>
      <w:r w:rsidR="00962AE2">
        <w:t xml:space="preserve">by </w:t>
      </w:r>
      <w:r>
        <w:t xml:space="preserve">the President a leave of absence with pay and benefits may be granted for professional growth to further the employee's educational background, not to exceed two years at a time per employee. The employee shall </w:t>
      </w:r>
      <w:r>
        <w:lastRenderedPageBreak/>
        <w:t>return to the College for two times the amount of time spent on the professional growth program or reimburse the College for all costs incurred during such leave of absence.</w:t>
      </w:r>
    </w:p>
    <w:p w:rsidR="009C6B62" w:rsidRDefault="009C6B62">
      <w:pPr>
        <w:jc w:val="both"/>
      </w:pPr>
    </w:p>
    <w:p w:rsidR="009C6B62" w:rsidRDefault="009C6B62" w:rsidP="00962AE2">
      <w:pPr>
        <w:tabs>
          <w:tab w:val="left" w:pos="-1440"/>
        </w:tabs>
        <w:ind w:left="2880" w:hanging="1440"/>
        <w:jc w:val="both"/>
      </w:pPr>
      <w:r>
        <w:t>9.7.4</w:t>
      </w:r>
      <w:r>
        <w:tab/>
      </w:r>
      <w:r>
        <w:rPr>
          <w:u w:val="single"/>
        </w:rPr>
        <w:t>Sabbatical Leave</w:t>
      </w:r>
      <w:r>
        <w:t xml:space="preserve">: Upon the recommendation of the </w:t>
      </w:r>
      <w:r w:rsidR="005B688A" w:rsidRPr="00066217">
        <w:t>respective</w:t>
      </w:r>
      <w:r w:rsidR="005B688A">
        <w:t xml:space="preserve"> </w:t>
      </w:r>
      <w:r>
        <w:t xml:space="preserve">Vice President and approval by the President, sabbatical leave </w:t>
      </w:r>
      <w:r w:rsidR="00651EB6">
        <w:t>w</w:t>
      </w:r>
      <w:r>
        <w:t xml:space="preserve">ill be granted </w:t>
      </w:r>
      <w:r w:rsidRPr="00C61D69">
        <w:rPr>
          <w:color w:val="000000"/>
        </w:rPr>
        <w:t xml:space="preserve">by </w:t>
      </w:r>
      <w:r w:rsidR="008745CC" w:rsidRPr="00C61D69">
        <w:rPr>
          <w:color w:val="000000"/>
        </w:rPr>
        <w:t xml:space="preserve">the </w:t>
      </w:r>
      <w:r w:rsidR="008745CC" w:rsidRPr="00747610">
        <w:t xml:space="preserve">President </w:t>
      </w:r>
      <w:r>
        <w:t xml:space="preserve">for the purpose of carrying out programs contributing to the benefit or improvement </w:t>
      </w:r>
      <w:r w:rsidR="00962AE2">
        <w:t xml:space="preserve">of </w:t>
      </w:r>
      <w:r>
        <w:t xml:space="preserve">the College, the student, and the </w:t>
      </w:r>
      <w:r w:rsidR="00962AE2">
        <w:t xml:space="preserve">individual. </w:t>
      </w:r>
      <w:r>
        <w:t xml:space="preserve">All eligible employees are </w:t>
      </w:r>
      <w:r w:rsidR="00604FA8">
        <w:tab/>
      </w:r>
      <w:r>
        <w:t>expected to make full use of their sabbatical leave. Such leave is not granted as a reward for work already performed but rather as a means of preparing for improved service in the future</w:t>
      </w:r>
      <w:r w:rsidR="008745CC">
        <w:t>.</w:t>
      </w:r>
    </w:p>
    <w:p w:rsidR="009C6B62" w:rsidRDefault="009C6B62">
      <w:pPr>
        <w:jc w:val="both"/>
      </w:pPr>
    </w:p>
    <w:p w:rsidR="009C6B62" w:rsidRDefault="009C6B62" w:rsidP="009F7825">
      <w:pPr>
        <w:tabs>
          <w:tab w:val="left" w:pos="-1440"/>
        </w:tabs>
        <w:ind w:left="3600" w:hanging="1440"/>
        <w:jc w:val="both"/>
      </w:pPr>
      <w:r>
        <w:t>9.7.4.1</w:t>
      </w:r>
      <w:r>
        <w:tab/>
        <w:t>Only contract personnel with six continuous years of actual service are eligible for such leave.</w:t>
      </w:r>
    </w:p>
    <w:p w:rsidR="009C6B62" w:rsidRDefault="009C6B62">
      <w:pPr>
        <w:jc w:val="both"/>
      </w:pPr>
    </w:p>
    <w:p w:rsidR="009C6B62" w:rsidRDefault="009C6B62" w:rsidP="009F7825">
      <w:pPr>
        <w:tabs>
          <w:tab w:val="left" w:pos="-1440"/>
        </w:tabs>
        <w:ind w:left="3600" w:hanging="1440"/>
        <w:jc w:val="both"/>
      </w:pPr>
      <w:r>
        <w:t>9.7.4.2</w:t>
      </w:r>
      <w:r>
        <w:tab/>
        <w:t>The leave must be at the convenience of the College.</w:t>
      </w:r>
    </w:p>
    <w:p w:rsidR="009C6B62" w:rsidRDefault="009C6B62">
      <w:pPr>
        <w:jc w:val="both"/>
      </w:pPr>
    </w:p>
    <w:p w:rsidR="009C6B62" w:rsidRDefault="009C6B62" w:rsidP="009F7825">
      <w:pPr>
        <w:tabs>
          <w:tab w:val="left" w:pos="-1440"/>
        </w:tabs>
        <w:ind w:left="3600" w:hanging="1440"/>
        <w:jc w:val="both"/>
      </w:pPr>
      <w:r>
        <w:t>9.7.4.3</w:t>
      </w:r>
      <w:r>
        <w:tab/>
        <w:t>The program to be completed during the leave shall be determined jointly by the individual to be on leave and the President or designee and shall reflect the results of the most recent evaluation of the individual to be on leave.</w:t>
      </w:r>
    </w:p>
    <w:p w:rsidR="009C6B62" w:rsidRDefault="009C6B62">
      <w:pPr>
        <w:jc w:val="both"/>
      </w:pPr>
    </w:p>
    <w:p w:rsidR="009C6B62" w:rsidRDefault="009C6B62" w:rsidP="009F7825">
      <w:pPr>
        <w:tabs>
          <w:tab w:val="left" w:pos="-1440"/>
        </w:tabs>
        <w:ind w:left="3600" w:hanging="1440"/>
        <w:jc w:val="both"/>
      </w:pPr>
      <w:r>
        <w:t>9.7.4.4</w:t>
      </w:r>
      <w:r>
        <w:tab/>
        <w:t>Each semester spent on leave shall count as a semester of service in completing eligibility for the next leave.</w:t>
      </w:r>
    </w:p>
    <w:p w:rsidR="009C6B62" w:rsidRDefault="009C6B62">
      <w:pPr>
        <w:jc w:val="both"/>
      </w:pPr>
    </w:p>
    <w:p w:rsidR="009C6B62" w:rsidRDefault="009C6B62" w:rsidP="009F7825">
      <w:pPr>
        <w:tabs>
          <w:tab w:val="left" w:pos="-1440"/>
        </w:tabs>
        <w:ind w:left="3600" w:hanging="1440"/>
        <w:jc w:val="both"/>
      </w:pPr>
      <w:r>
        <w:t>9.7.4.5</w:t>
      </w:r>
      <w:r>
        <w:tab/>
        <w:t>An individual granted sabbatical leave shall continue to receive all College benefits. Each semester spent on leave is considered regular service relative to qualifying for advancement on the salary schedule.</w:t>
      </w:r>
    </w:p>
    <w:p w:rsidR="009C6B62" w:rsidRDefault="009C6B62">
      <w:pPr>
        <w:jc w:val="both"/>
      </w:pPr>
    </w:p>
    <w:p w:rsidR="009C6B62" w:rsidRDefault="009C6B62" w:rsidP="009F7825">
      <w:pPr>
        <w:tabs>
          <w:tab w:val="left" w:pos="-1440"/>
        </w:tabs>
        <w:ind w:left="3600" w:hanging="1440"/>
        <w:jc w:val="both"/>
      </w:pPr>
      <w:r>
        <w:t>9.7.4.6</w:t>
      </w:r>
      <w:r>
        <w:tab/>
        <w:t xml:space="preserve">Persons receiving grants, fellowships or fees for professional services provided as part of a sabbatical leave program will not normally receive funds from the College which, when combined with the sabbatical salary, exceed the anticipated amount they would have received from the College during that period. Sabbatical stipends may be reduced to a point where the combination of stipend and that portion of grants or other outside fees designated solely for salary equals full salary, and this prorated amount to apply only to the semester on formal sabbatical leave. Exceptions may be granted by the </w:t>
      </w:r>
      <w:r w:rsidR="00C61D69">
        <w:t xml:space="preserve">President </w:t>
      </w:r>
      <w:r w:rsidR="00922787">
        <w:t xml:space="preserve">with the approval of the Board of </w:t>
      </w:r>
      <w:r w:rsidR="00922787">
        <w:lastRenderedPageBreak/>
        <w:t>Trustees o</w:t>
      </w:r>
      <w:r>
        <w:t>n a case by case basis.</w:t>
      </w:r>
    </w:p>
    <w:p w:rsidR="009C6B62" w:rsidRDefault="009C6B62">
      <w:pPr>
        <w:jc w:val="both"/>
      </w:pPr>
    </w:p>
    <w:p w:rsidR="009C6B62" w:rsidRDefault="009C6B62" w:rsidP="009F7825">
      <w:pPr>
        <w:tabs>
          <w:tab w:val="left" w:pos="-1440"/>
        </w:tabs>
        <w:ind w:left="3600" w:hanging="1440"/>
        <w:jc w:val="both"/>
      </w:pPr>
      <w:r>
        <w:t>9.7.4.7</w:t>
      </w:r>
      <w:r>
        <w:tab/>
        <w:t>All work developed as a result of the sabbatical leave program belongs to and is the property of the College unless prohibited by the terms of any of the alternative funding sources listed in 9.7.4.6 above.</w:t>
      </w:r>
    </w:p>
    <w:p w:rsidR="009C6B62" w:rsidRDefault="009C6B62">
      <w:pPr>
        <w:jc w:val="both"/>
      </w:pPr>
    </w:p>
    <w:p w:rsidR="009C6B62" w:rsidRDefault="009C6B62" w:rsidP="009F7825">
      <w:pPr>
        <w:tabs>
          <w:tab w:val="left" w:pos="-1440"/>
        </w:tabs>
        <w:ind w:left="3600" w:hanging="1440"/>
        <w:jc w:val="both"/>
      </w:pPr>
      <w:r>
        <w:t>9.7.4.8</w:t>
      </w:r>
      <w:r>
        <w:tab/>
        <w:t>A time frame shall be developed by the administration providing for leave submission dates and review procedures. This time frame shall provide for final approval by the beginning of the spring semester of the year proceeding the year of the leave except in cases where, by agreement between the college and the individual, the date may be extended.</w:t>
      </w:r>
    </w:p>
    <w:p w:rsidR="009C6B62" w:rsidRDefault="009C6B62">
      <w:pPr>
        <w:jc w:val="both"/>
      </w:pPr>
    </w:p>
    <w:p w:rsidR="009C6B62" w:rsidRPr="00C61D69" w:rsidRDefault="009C6B62" w:rsidP="009F7825">
      <w:pPr>
        <w:tabs>
          <w:tab w:val="left" w:pos="-1440"/>
        </w:tabs>
        <w:ind w:left="3600" w:hanging="1440"/>
        <w:jc w:val="both"/>
        <w:rPr>
          <w:color w:val="000000"/>
        </w:rPr>
      </w:pPr>
      <w:r w:rsidRPr="00C61D69">
        <w:rPr>
          <w:color w:val="000000"/>
        </w:rPr>
        <w:t>9.7.4.9</w:t>
      </w:r>
      <w:r w:rsidRPr="00C61D69">
        <w:rPr>
          <w:color w:val="000000"/>
        </w:rPr>
        <w:tab/>
        <w:t>All sabbatical leave programs must have the approval of the President</w:t>
      </w:r>
      <w:r w:rsidRPr="00AF5947">
        <w:t>.</w:t>
      </w:r>
    </w:p>
    <w:p w:rsidR="009C6B62" w:rsidRDefault="009C6B62">
      <w:pPr>
        <w:jc w:val="both"/>
      </w:pPr>
    </w:p>
    <w:p w:rsidR="009C6B62" w:rsidRDefault="009C6B62" w:rsidP="009F7825">
      <w:pPr>
        <w:tabs>
          <w:tab w:val="left" w:pos="-1440"/>
        </w:tabs>
        <w:ind w:left="3600" w:hanging="1440"/>
        <w:jc w:val="both"/>
      </w:pPr>
      <w:r>
        <w:t>9.7.4.10</w:t>
      </w:r>
      <w:r>
        <w:tab/>
        <w:t>Reports of experiences and/or accomplishments shall be submitted to the President before the ninth week of the semester following the return from leave.</w:t>
      </w:r>
    </w:p>
    <w:p w:rsidR="009C6B62" w:rsidRDefault="009C6B62">
      <w:pPr>
        <w:jc w:val="both"/>
      </w:pPr>
    </w:p>
    <w:p w:rsidR="009C6B62" w:rsidRDefault="009C6B62" w:rsidP="009F7825">
      <w:pPr>
        <w:tabs>
          <w:tab w:val="left" w:pos="-1440"/>
        </w:tabs>
        <w:ind w:left="3600" w:hanging="1440"/>
        <w:jc w:val="both"/>
      </w:pPr>
      <w:r>
        <w:t>9.7.4.11</w:t>
      </w:r>
      <w:r>
        <w:tab/>
        <w:t>Individuals granted leave must to return to the College for a minimum of one contract year after completion of their leave or reimburse the College all costs incurred during the leave.</w:t>
      </w:r>
    </w:p>
    <w:p w:rsidR="009C6B62" w:rsidRDefault="009C6B62">
      <w:pPr>
        <w:jc w:val="both"/>
      </w:pPr>
    </w:p>
    <w:p w:rsidR="009C6B62" w:rsidRDefault="009C6B62" w:rsidP="009F7825">
      <w:pPr>
        <w:tabs>
          <w:tab w:val="left" w:pos="-1440"/>
        </w:tabs>
        <w:ind w:left="1440" w:hanging="1080"/>
        <w:jc w:val="both"/>
      </w:pPr>
      <w:r>
        <w:t>9.8</w:t>
      </w:r>
      <w:r>
        <w:tab/>
      </w:r>
      <w:r>
        <w:rPr>
          <w:u w:val="single"/>
        </w:rPr>
        <w:t>Retention of Leave</w:t>
      </w:r>
    </w:p>
    <w:p w:rsidR="009C6B62" w:rsidRDefault="009C6B62">
      <w:pPr>
        <w:ind w:firstLine="1440"/>
        <w:jc w:val="both"/>
      </w:pPr>
    </w:p>
    <w:p w:rsidR="009C6B62" w:rsidRDefault="009C6B62" w:rsidP="002A6256">
      <w:pPr>
        <w:tabs>
          <w:tab w:val="left" w:pos="-1440"/>
        </w:tabs>
        <w:ind w:left="2880" w:hanging="1440"/>
        <w:jc w:val="both"/>
      </w:pPr>
      <w:r>
        <w:t>9.8.1</w:t>
      </w:r>
      <w:r>
        <w:tab/>
        <w:t>Nothing in Section 9.0 is meant to deny leave that has accumulated up to the effective date of this manual, and is part of the leave computation of the employee's current contract. This accumulated College leave will be retained and used before the leave accrued under this Manual is used.</w:t>
      </w:r>
    </w:p>
    <w:p w:rsidR="009C6B62" w:rsidRDefault="009C6B62">
      <w:pPr>
        <w:jc w:val="both"/>
      </w:pPr>
    </w:p>
    <w:p w:rsidR="009C6B62" w:rsidRDefault="009C6B62" w:rsidP="002A6256">
      <w:pPr>
        <w:tabs>
          <w:tab w:val="left" w:pos="-1440"/>
        </w:tabs>
        <w:ind w:left="1440" w:hanging="1080"/>
        <w:jc w:val="both"/>
      </w:pPr>
      <w:r>
        <w:t>9.9</w:t>
      </w:r>
      <w:r>
        <w:tab/>
      </w:r>
      <w:r>
        <w:rPr>
          <w:u w:val="single"/>
        </w:rPr>
        <w:t>Faculty Vacation Leave</w:t>
      </w:r>
    </w:p>
    <w:p w:rsidR="009C6B62" w:rsidRDefault="009C6B62">
      <w:pPr>
        <w:jc w:val="both"/>
      </w:pPr>
    </w:p>
    <w:p w:rsidR="009C6B62" w:rsidRPr="00F23F3D" w:rsidRDefault="009C6B62" w:rsidP="002A6256">
      <w:pPr>
        <w:tabs>
          <w:tab w:val="left" w:pos="-1440"/>
        </w:tabs>
        <w:ind w:left="2880" w:hanging="1440"/>
        <w:jc w:val="both"/>
      </w:pPr>
      <w:r>
        <w:t>9.9.1</w:t>
      </w:r>
      <w:r>
        <w:tab/>
      </w:r>
      <w:r w:rsidRPr="00BA5591">
        <w:rPr>
          <w:u w:val="single"/>
        </w:rPr>
        <w:t>Purpose</w:t>
      </w:r>
      <w:r w:rsidRPr="00066217">
        <w:t>:</w:t>
      </w:r>
      <w:r>
        <w:t xml:space="preserve"> The purpose of this section is to explain the Faculty Vacation Leave Policy,</w:t>
      </w:r>
      <w:r w:rsidR="00604FA8">
        <w:tab/>
      </w:r>
      <w:r>
        <w:t xml:space="preserve">which applies to full-time instructional faculty. Instructional faculty is defined as a PCC employee who falls within the faculty classification appointed primarily for instructional and ranked as instructor, associate professor, or professor. Teaching load is based on equivalent semester hours taught, where a full-time load is </w:t>
      </w:r>
      <w:r w:rsidR="004208B2" w:rsidRPr="00F23F3D">
        <w:t>12-</w:t>
      </w:r>
      <w:r w:rsidRPr="00F23F3D">
        <w:t>15 semester hours or as may be specified in 19.1.</w:t>
      </w:r>
      <w:r w:rsidR="004208B2" w:rsidRPr="00F23F3D">
        <w:t>10.</w:t>
      </w:r>
    </w:p>
    <w:p w:rsidR="009C6B62" w:rsidRDefault="009C6B62">
      <w:pPr>
        <w:jc w:val="both"/>
      </w:pPr>
    </w:p>
    <w:p w:rsidR="002A7E2F" w:rsidRDefault="002A7E2F">
      <w:pPr>
        <w:jc w:val="both"/>
      </w:pPr>
    </w:p>
    <w:p w:rsidR="009C6B62" w:rsidRDefault="009C6B62" w:rsidP="00231947">
      <w:pPr>
        <w:tabs>
          <w:tab w:val="left" w:pos="-1440"/>
        </w:tabs>
        <w:ind w:left="2880" w:hanging="1440"/>
        <w:jc w:val="both"/>
      </w:pPr>
      <w:r>
        <w:t>9.9.2</w:t>
      </w:r>
      <w:r>
        <w:tab/>
      </w:r>
      <w:r>
        <w:rPr>
          <w:u w:val="single"/>
        </w:rPr>
        <w:t>Coverage</w:t>
      </w:r>
      <w:r>
        <w:t>: Faculty members do not earn annual leave that may be granted as vacation leave.</w:t>
      </w:r>
    </w:p>
    <w:p w:rsidR="009C6B62" w:rsidRDefault="009C6B62">
      <w:pPr>
        <w:jc w:val="both"/>
      </w:pPr>
    </w:p>
    <w:p w:rsidR="009C6B62" w:rsidRPr="004208B2" w:rsidRDefault="009C6B62" w:rsidP="00231947">
      <w:pPr>
        <w:tabs>
          <w:tab w:val="left" w:pos="-1440"/>
        </w:tabs>
        <w:ind w:left="2880" w:hanging="1440"/>
        <w:jc w:val="both"/>
      </w:pPr>
      <w:r>
        <w:t>9.9.3</w:t>
      </w:r>
      <w:r>
        <w:tab/>
      </w:r>
      <w:r>
        <w:rPr>
          <w:u w:val="single"/>
        </w:rPr>
        <w:t>The 10/2 Academic Year for Faculty</w:t>
      </w:r>
      <w:r>
        <w:t xml:space="preserve">: All instructional faculty members shall be required to work 210 Service Days Calendar or ten (10) months, from August 1 to May 31 each year. Vacation Leave for faculty is taken during the months of June and July on each calendar year. During these </w:t>
      </w:r>
      <w:proofErr w:type="gramStart"/>
      <w:r>
        <w:t>two month</w:t>
      </w:r>
      <w:proofErr w:type="gramEnd"/>
      <w:r>
        <w:t>,</w:t>
      </w:r>
      <w:r w:rsidR="002C305F">
        <w:t xml:space="preserve"> </w:t>
      </w:r>
      <w:r>
        <w:t xml:space="preserve">faculty members are not required to be on campus. A faculty member who has earned the two </w:t>
      </w:r>
      <w:r w:rsidR="00EA7E75">
        <w:t>months’ vacation</w:t>
      </w:r>
      <w:r>
        <w:t xml:space="preserve"> leave will be compensated based on applicable rules and regulation if asked to teac</w:t>
      </w:r>
      <w:r w:rsidR="004208B2">
        <w:t>h during the summer t</w:t>
      </w:r>
      <w:r>
        <w:t>er</w:t>
      </w:r>
      <w:r w:rsidR="004208B2">
        <w:t>m. Faculty who is hired in the spring s</w:t>
      </w:r>
      <w:r>
        <w:t xml:space="preserve">emester will be granted one month off. </w:t>
      </w:r>
      <w:r w:rsidR="00294513" w:rsidRPr="004208B2">
        <w:t>This is not applicable to limited term employees.</w:t>
      </w:r>
    </w:p>
    <w:p w:rsidR="009C6B62" w:rsidRDefault="009C6B62">
      <w:pPr>
        <w:jc w:val="both"/>
      </w:pPr>
    </w:p>
    <w:p w:rsidR="009C6B62" w:rsidRDefault="009C6B62" w:rsidP="00231947">
      <w:pPr>
        <w:tabs>
          <w:tab w:val="left" w:pos="-1440"/>
        </w:tabs>
        <w:ind w:left="2880" w:hanging="1440"/>
        <w:jc w:val="both"/>
      </w:pPr>
      <w:r>
        <w:t>9.9.4</w:t>
      </w:r>
      <w:r>
        <w:tab/>
      </w:r>
      <w:r>
        <w:rPr>
          <w:u w:val="single"/>
        </w:rPr>
        <w:t>Short Leave Involving No Scheduled Classes</w:t>
      </w:r>
      <w:r>
        <w:t xml:space="preserve">: This section applies to periods such as </w:t>
      </w:r>
      <w:r w:rsidR="006E45A3" w:rsidRPr="001D2AE3">
        <w:t>student’s break</w:t>
      </w:r>
      <w:r w:rsidR="001D2AE3">
        <w:t>.</w:t>
      </w:r>
      <w:r>
        <w:t xml:space="preserve"> An instructor who has no scheduled classes and wish to be off campus, may get the approval from the Associate Dean and Dean of Academic Affairs. The approval of such request is granted only if the instructor has completed all required</w:t>
      </w:r>
      <w:r w:rsidR="00FF3BC9">
        <w:t xml:space="preserve"> </w:t>
      </w:r>
      <w:r w:rsidR="00FF3BC9" w:rsidRPr="001D2AE3">
        <w:t>tasks</w:t>
      </w:r>
      <w:r>
        <w:t xml:space="preserve"> and requests for instructional supplies and materials for the upcoming scheduled classes. </w:t>
      </w:r>
      <w:r w:rsidR="004C476C">
        <w:t xml:space="preserve">A special </w:t>
      </w:r>
      <w:r>
        <w:t xml:space="preserve">form </w:t>
      </w:r>
      <w:r w:rsidR="004C476C">
        <w:t xml:space="preserve">must be completed and approved </w:t>
      </w:r>
      <w:r w:rsidRPr="001D2AE3">
        <w:t xml:space="preserve">by the </w:t>
      </w:r>
      <w:r w:rsidR="002C01FA" w:rsidRPr="001D2AE3">
        <w:t>Associate Dean and</w:t>
      </w:r>
      <w:r w:rsidR="002C01FA" w:rsidRPr="00B456B8">
        <w:t xml:space="preserve"> the </w:t>
      </w:r>
      <w:r w:rsidRPr="00B456B8">
        <w:t>Dean of Academic Affairs</w:t>
      </w:r>
      <w:r w:rsidR="00847CE9" w:rsidRPr="00B456B8">
        <w:t xml:space="preserve"> </w:t>
      </w:r>
      <w:r w:rsidR="00847CE9" w:rsidRPr="001D2AE3">
        <w:t>before any leave is taken</w:t>
      </w:r>
      <w:r w:rsidRPr="001D2AE3">
        <w:t>.</w:t>
      </w:r>
    </w:p>
    <w:p w:rsidR="009C6B62" w:rsidRDefault="009C6B62">
      <w:pPr>
        <w:jc w:val="both"/>
      </w:pPr>
    </w:p>
    <w:p w:rsidR="009C6B62" w:rsidRDefault="009C6B62" w:rsidP="00231947">
      <w:pPr>
        <w:tabs>
          <w:tab w:val="left" w:pos="-1440"/>
        </w:tabs>
        <w:ind w:left="2880" w:hanging="1440"/>
        <w:jc w:val="both"/>
      </w:pPr>
      <w:r>
        <w:t>9.9.5</w:t>
      </w:r>
      <w:r>
        <w:tab/>
      </w:r>
      <w:r w:rsidR="00DF6F13" w:rsidRPr="008F67BA">
        <w:rPr>
          <w:u w:val="single"/>
        </w:rPr>
        <w:t xml:space="preserve">Registration, Drop and Add, and Withdrawal </w:t>
      </w:r>
      <w:r w:rsidRPr="00604FA8">
        <w:rPr>
          <w:u w:val="single"/>
        </w:rPr>
        <w:t>Periods</w:t>
      </w:r>
      <w:r w:rsidRPr="008F67BA">
        <w:t>: During</w:t>
      </w:r>
      <w:r w:rsidR="001D2AE3">
        <w:t xml:space="preserve"> </w:t>
      </w:r>
      <w:r w:rsidRPr="008F67BA">
        <w:t>registration, drop and add</w:t>
      </w:r>
      <w:r w:rsidR="00DF6F13" w:rsidRPr="008F67BA">
        <w:t>,</w:t>
      </w:r>
      <w:r w:rsidR="00604FA8">
        <w:tab/>
      </w:r>
      <w:r w:rsidR="00DF6F13" w:rsidRPr="001D2AE3">
        <w:t>and withdrawal</w:t>
      </w:r>
      <w:r w:rsidRPr="001D2AE3">
        <w:t xml:space="preserve"> </w:t>
      </w:r>
      <w:r w:rsidRPr="008F67BA">
        <w:t>periods, all instructors</w:t>
      </w:r>
      <w:r w:rsidR="001776D9">
        <w:t xml:space="preserve"> </w:t>
      </w:r>
      <w:r w:rsidRPr="008F67BA">
        <w:t xml:space="preserve">must be on campus </w:t>
      </w:r>
      <w:r w:rsidR="00516E6F" w:rsidRPr="008F67BA">
        <w:t xml:space="preserve">during regular </w:t>
      </w:r>
      <w:r w:rsidR="00DF2FCB" w:rsidRPr="001776D9">
        <w:t>C</w:t>
      </w:r>
      <w:r w:rsidR="00516E6F" w:rsidRPr="001776D9">
        <w:t>ollege operational hours</w:t>
      </w:r>
      <w:r w:rsidR="00516E6F">
        <w:t xml:space="preserve"> </w:t>
      </w:r>
      <w:r>
        <w:t>to accommodate students. No short leave request will be approved</w:t>
      </w:r>
      <w:r w:rsidR="00A61660">
        <w:t xml:space="preserve"> during these periods.</w:t>
      </w:r>
      <w:r>
        <w:t xml:space="preserve">       </w:t>
      </w:r>
    </w:p>
    <w:p w:rsidR="009C6B62" w:rsidRDefault="009C6B62">
      <w:pPr>
        <w:jc w:val="both"/>
      </w:pPr>
    </w:p>
    <w:p w:rsidR="009C6B62" w:rsidRPr="009D0BE6" w:rsidRDefault="009C6B62">
      <w:pPr>
        <w:tabs>
          <w:tab w:val="center" w:pos="5508"/>
        </w:tabs>
        <w:jc w:val="both"/>
        <w:rPr>
          <w:rFonts w:ascii="Times New Roman" w:hAnsi="Times New Roman"/>
        </w:rPr>
      </w:pPr>
      <w:r>
        <w:tab/>
      </w:r>
      <w:r w:rsidRPr="009D0BE6">
        <w:rPr>
          <w:rFonts w:ascii="Times New Roman" w:hAnsi="Times New Roman"/>
          <w:b/>
        </w:rPr>
        <w:t>EMPLOYMENT BENEFITS</w:t>
      </w:r>
    </w:p>
    <w:p w:rsidR="009C6B62" w:rsidRDefault="009C6B62">
      <w:pPr>
        <w:jc w:val="both"/>
      </w:pPr>
    </w:p>
    <w:p w:rsidR="009C6B62" w:rsidRDefault="005F00E7" w:rsidP="006368EA">
      <w:pPr>
        <w:tabs>
          <w:tab w:val="left" w:pos="-1440"/>
        </w:tabs>
        <w:ind w:left="1440" w:hanging="1080"/>
        <w:jc w:val="both"/>
        <w:rPr>
          <w:b/>
        </w:rPr>
      </w:pPr>
      <w:r>
        <w:t>10.0</w:t>
      </w:r>
      <w:r>
        <w:tab/>
      </w:r>
      <w:r w:rsidR="009C6B62" w:rsidRPr="006368EA">
        <w:rPr>
          <w:u w:val="single"/>
        </w:rPr>
        <w:t>Employment Benefits</w:t>
      </w:r>
    </w:p>
    <w:p w:rsidR="009C6B62" w:rsidRDefault="009C6B62" w:rsidP="006368EA">
      <w:pPr>
        <w:ind w:left="1440"/>
        <w:jc w:val="both"/>
      </w:pPr>
      <w:r>
        <w:t xml:space="preserve">The purpose of this section is to explain the additional benefits that are available to </w:t>
      </w:r>
      <w:r w:rsidRPr="008F67BA">
        <w:t xml:space="preserve">employees </w:t>
      </w:r>
      <w:r w:rsidR="00B76DA0" w:rsidRPr="008F67BA">
        <w:t>of</w:t>
      </w:r>
      <w:r w:rsidR="00B76DA0">
        <w:t xml:space="preserve"> </w:t>
      </w:r>
      <w:r>
        <w:t>PCC.</w:t>
      </w:r>
    </w:p>
    <w:p w:rsidR="009C6B62" w:rsidRDefault="009C6B62">
      <w:pPr>
        <w:jc w:val="both"/>
      </w:pPr>
    </w:p>
    <w:p w:rsidR="009C6B62" w:rsidRDefault="005F00E7" w:rsidP="00231947">
      <w:pPr>
        <w:tabs>
          <w:tab w:val="left" w:pos="-1440"/>
        </w:tabs>
        <w:ind w:left="1440" w:hanging="1080"/>
        <w:jc w:val="both"/>
      </w:pPr>
      <w:r>
        <w:t>10.1</w:t>
      </w:r>
      <w:r>
        <w:tab/>
      </w:r>
      <w:r w:rsidR="009C6B62">
        <w:rPr>
          <w:u w:val="single"/>
        </w:rPr>
        <w:t>Statement</w:t>
      </w:r>
      <w:r w:rsidR="009C6B62">
        <w:t>: In addition to the employees' salaries, the following benefits are provided to all</w:t>
      </w:r>
      <w:r w:rsidR="008D5AFC" w:rsidRPr="008D5AFC">
        <w:rPr>
          <w:color w:val="FF0000"/>
        </w:rPr>
        <w:t xml:space="preserve"> </w:t>
      </w:r>
      <w:r w:rsidR="008D5AFC" w:rsidRPr="00CD4793">
        <w:t>full-time</w:t>
      </w:r>
      <w:r w:rsidR="009C6B62" w:rsidRPr="008D5AFC">
        <w:rPr>
          <w:color w:val="FF0000"/>
        </w:rPr>
        <w:t xml:space="preserve"> </w:t>
      </w:r>
      <w:r w:rsidR="009C6B62">
        <w:t>employees of PCC.</w:t>
      </w:r>
      <w:r w:rsidR="005E4613">
        <w:t xml:space="preserve"> </w:t>
      </w:r>
    </w:p>
    <w:p w:rsidR="009C6B62" w:rsidRDefault="009C6B62">
      <w:pPr>
        <w:jc w:val="both"/>
      </w:pPr>
    </w:p>
    <w:p w:rsidR="009C6B62" w:rsidRDefault="005F00E7" w:rsidP="00231947">
      <w:pPr>
        <w:tabs>
          <w:tab w:val="left" w:pos="-1440"/>
        </w:tabs>
        <w:ind w:left="1440" w:hanging="1080"/>
        <w:jc w:val="both"/>
      </w:pPr>
      <w:r>
        <w:t>10.2</w:t>
      </w:r>
      <w:r>
        <w:tab/>
      </w:r>
      <w:r w:rsidR="009C6B62">
        <w:rPr>
          <w:u w:val="single"/>
        </w:rPr>
        <w:t>Institutional Benefits</w:t>
      </w:r>
      <w:r w:rsidR="009C6B62">
        <w:t>: Pursuant to applicable laws of the Republic of Palau, the College shall provide the employer's share for all employees, unless exempted by law.</w:t>
      </w:r>
    </w:p>
    <w:p w:rsidR="009C6B62" w:rsidRDefault="009C6B62">
      <w:pPr>
        <w:jc w:val="both"/>
      </w:pPr>
    </w:p>
    <w:p w:rsidR="009C6B62" w:rsidRDefault="004D750A" w:rsidP="00231947">
      <w:pPr>
        <w:tabs>
          <w:tab w:val="left" w:pos="-1440"/>
        </w:tabs>
        <w:ind w:left="2880" w:hanging="1440"/>
        <w:jc w:val="both"/>
      </w:pPr>
      <w:r>
        <w:t xml:space="preserve">10.2.1 </w:t>
      </w:r>
      <w:r w:rsidR="009C6B62">
        <w:t>Social Security</w:t>
      </w:r>
    </w:p>
    <w:p w:rsidR="009C6B62" w:rsidRDefault="009C6B62">
      <w:pPr>
        <w:jc w:val="both"/>
      </w:pPr>
    </w:p>
    <w:p w:rsidR="009C6B62" w:rsidRDefault="00604FA8" w:rsidP="00231947">
      <w:pPr>
        <w:tabs>
          <w:tab w:val="left" w:pos="-1440"/>
        </w:tabs>
        <w:ind w:left="2880" w:hanging="1440"/>
        <w:jc w:val="both"/>
      </w:pPr>
      <w:r>
        <w:lastRenderedPageBreak/>
        <w:t xml:space="preserve">10.2.2 </w:t>
      </w:r>
      <w:r w:rsidR="009C6B62">
        <w:t>Line of Duty Injury (Worker's Compensation)</w:t>
      </w:r>
    </w:p>
    <w:p w:rsidR="009C6B62" w:rsidRDefault="009C6B62">
      <w:pPr>
        <w:jc w:val="both"/>
      </w:pPr>
    </w:p>
    <w:p w:rsidR="009C6B62" w:rsidRDefault="009C6B62" w:rsidP="00231947">
      <w:pPr>
        <w:tabs>
          <w:tab w:val="left" w:pos="-1440"/>
        </w:tabs>
        <w:ind w:left="3600" w:hanging="1440"/>
        <w:jc w:val="both"/>
      </w:pPr>
      <w:r>
        <w:t>10.2.2.1</w:t>
      </w:r>
      <w:r>
        <w:tab/>
      </w:r>
      <w:r>
        <w:rPr>
          <w:u w:val="single"/>
        </w:rPr>
        <w:t>Definition</w:t>
      </w:r>
      <w:r>
        <w:t>: Line of duty injury is defined as incapacitation for duty as a result of on-the-job injury and related medical treatment of the injury or death as the result of an on-the-job injury.</w:t>
      </w:r>
    </w:p>
    <w:p w:rsidR="009C6B62" w:rsidRDefault="009C6B62">
      <w:pPr>
        <w:jc w:val="both"/>
      </w:pPr>
    </w:p>
    <w:p w:rsidR="009C6B62" w:rsidRDefault="009C6B62" w:rsidP="00231947">
      <w:pPr>
        <w:tabs>
          <w:tab w:val="left" w:pos="-1440"/>
        </w:tabs>
        <w:ind w:left="3600" w:hanging="1440"/>
        <w:jc w:val="both"/>
      </w:pPr>
      <w:r>
        <w:t>10.2.2.2</w:t>
      </w:r>
      <w:r>
        <w:tab/>
      </w:r>
      <w:r>
        <w:rPr>
          <w:u w:val="single"/>
        </w:rPr>
        <w:t>Pay-Status</w:t>
      </w:r>
      <w:r>
        <w:t>: An employee who suffers on-the-job injury will be carried on the payroll with full pay status without charge to sick leave or any other</w:t>
      </w:r>
      <w:r w:rsidR="0022603A">
        <w:t xml:space="preserve"> </w:t>
      </w:r>
      <w:r>
        <w:t>leave until the employee's personal physician certifies that the employee is fit to return to duty.</w:t>
      </w:r>
    </w:p>
    <w:p w:rsidR="009C6B62" w:rsidRDefault="009C6B62">
      <w:pPr>
        <w:jc w:val="both"/>
      </w:pPr>
    </w:p>
    <w:p w:rsidR="009C6B62" w:rsidRDefault="009C6B62" w:rsidP="00231947">
      <w:pPr>
        <w:tabs>
          <w:tab w:val="left" w:pos="-1440"/>
        </w:tabs>
        <w:ind w:left="3600" w:hanging="1440"/>
        <w:jc w:val="both"/>
      </w:pPr>
      <w:r>
        <w:t>10.2.2.3</w:t>
      </w:r>
      <w:r>
        <w:tab/>
      </w:r>
      <w:r>
        <w:rPr>
          <w:u w:val="single"/>
        </w:rPr>
        <w:t>Treatment</w:t>
      </w:r>
      <w:r>
        <w:t>: An employee who is absent from duty for medical treatment of an on-the-job injury will be granted leave with pay and without charge to sick leave or any other leave.</w:t>
      </w:r>
    </w:p>
    <w:p w:rsidR="00B76DA0" w:rsidRDefault="00B76DA0">
      <w:pPr>
        <w:tabs>
          <w:tab w:val="left" w:pos="-1440"/>
        </w:tabs>
        <w:ind w:left="5040" w:hanging="1440"/>
        <w:jc w:val="both"/>
      </w:pPr>
    </w:p>
    <w:p w:rsidR="009C6B62" w:rsidRDefault="009C6B62" w:rsidP="00231947">
      <w:pPr>
        <w:tabs>
          <w:tab w:val="left" w:pos="-1440"/>
        </w:tabs>
        <w:ind w:left="3600" w:hanging="1440"/>
        <w:jc w:val="both"/>
      </w:pPr>
      <w:r>
        <w:t>10.2.2.4</w:t>
      </w:r>
      <w:r>
        <w:tab/>
      </w:r>
      <w:r>
        <w:rPr>
          <w:u w:val="single"/>
        </w:rPr>
        <w:t>Part-Time Duty</w:t>
      </w:r>
      <w:r>
        <w:t>: An employee who is able only to work part-time or light duty during recuperation from on-the-job injury shall receive full pay without charge to sick leave or any other leave for hours not worked during the recuperation period. The employee must present a statement of incapacitation for full-time duty from his personal physician in order to be eligible for pay for hours not worked.</w:t>
      </w:r>
    </w:p>
    <w:p w:rsidR="00B76DA0" w:rsidRDefault="00B76DA0" w:rsidP="00231947">
      <w:pPr>
        <w:tabs>
          <w:tab w:val="left" w:pos="-1440"/>
        </w:tabs>
        <w:jc w:val="both"/>
      </w:pPr>
    </w:p>
    <w:p w:rsidR="009C6B62" w:rsidRDefault="009C6B62" w:rsidP="00231947">
      <w:pPr>
        <w:tabs>
          <w:tab w:val="left" w:pos="-1440"/>
        </w:tabs>
        <w:ind w:left="3600" w:hanging="1440"/>
        <w:jc w:val="both"/>
      </w:pPr>
      <w:r>
        <w:t>10.2.2.5</w:t>
      </w:r>
      <w:r>
        <w:tab/>
      </w:r>
      <w:r>
        <w:rPr>
          <w:u w:val="single"/>
        </w:rPr>
        <w:t>Right to Refusal</w:t>
      </w:r>
      <w:r>
        <w:t>: Employee shall not be obliged to accept duties deem hazardous.</w:t>
      </w:r>
    </w:p>
    <w:p w:rsidR="00231947" w:rsidRDefault="00231947" w:rsidP="00231947">
      <w:pPr>
        <w:tabs>
          <w:tab w:val="left" w:pos="-1440"/>
        </w:tabs>
        <w:jc w:val="both"/>
      </w:pPr>
    </w:p>
    <w:p w:rsidR="00B07A1D" w:rsidRDefault="00B07A1D" w:rsidP="00231947">
      <w:pPr>
        <w:tabs>
          <w:tab w:val="left" w:pos="-1440"/>
        </w:tabs>
        <w:ind w:left="2880" w:hanging="1440"/>
        <w:jc w:val="both"/>
      </w:pPr>
      <w:r>
        <w:t>10.2.3</w:t>
      </w:r>
      <w:r>
        <w:tab/>
      </w:r>
      <w:r w:rsidRPr="00B07A1D">
        <w:rPr>
          <w:u w:val="single"/>
        </w:rPr>
        <w:t>Tuition Waiver and Reduction</w:t>
      </w:r>
      <w:r>
        <w:t xml:space="preserve">: The College will offer a tuition waver for up to six credit hours each semester for all employees. The College will offer a tuition reduction of 50% for all dependents of College employees.  </w:t>
      </w:r>
    </w:p>
    <w:p w:rsidR="00B07A1D" w:rsidRDefault="00B07A1D" w:rsidP="00357810">
      <w:pPr>
        <w:tabs>
          <w:tab w:val="left" w:pos="-1440"/>
        </w:tabs>
        <w:jc w:val="both"/>
      </w:pPr>
    </w:p>
    <w:p w:rsidR="009C6B62" w:rsidRDefault="009C6B62" w:rsidP="001E23DA">
      <w:pPr>
        <w:numPr>
          <w:ilvl w:val="2"/>
          <w:numId w:val="1"/>
        </w:numPr>
        <w:tabs>
          <w:tab w:val="clear" w:pos="3600"/>
          <w:tab w:val="num" w:pos="-1800"/>
          <w:tab w:val="left" w:pos="-1440"/>
        </w:tabs>
        <w:ind w:left="2880"/>
        <w:jc w:val="both"/>
      </w:pPr>
      <w:r>
        <w:rPr>
          <w:u w:val="single"/>
        </w:rPr>
        <w:t>Liability Insurance</w:t>
      </w:r>
      <w:r>
        <w:t>: PCC shall provide liability insurance for all employees for those acts carried out within the scope of their employment.</w:t>
      </w:r>
    </w:p>
    <w:p w:rsidR="009C6B62" w:rsidRDefault="009C6B62">
      <w:pPr>
        <w:tabs>
          <w:tab w:val="left" w:pos="-1440"/>
        </w:tabs>
        <w:ind w:left="2160"/>
        <w:jc w:val="both"/>
      </w:pPr>
    </w:p>
    <w:p w:rsidR="009C6B62" w:rsidRDefault="005F00E7" w:rsidP="001E23DA">
      <w:pPr>
        <w:tabs>
          <w:tab w:val="left" w:pos="-1440"/>
        </w:tabs>
        <w:ind w:left="1440" w:hanging="1080"/>
        <w:jc w:val="both"/>
      </w:pPr>
      <w:r>
        <w:t>10.3</w:t>
      </w:r>
      <w:r>
        <w:tab/>
      </w:r>
      <w:r w:rsidR="009C6B62">
        <w:rPr>
          <w:u w:val="single"/>
        </w:rPr>
        <w:t>Optional Benefits</w:t>
      </w:r>
      <w:r w:rsidR="009C6B62">
        <w:t xml:space="preserve">: PCC shall provide or make available the following benefits for all </w:t>
      </w:r>
      <w:r w:rsidR="00B07A1D" w:rsidRPr="00C61D69">
        <w:rPr>
          <w:color w:val="000000"/>
        </w:rPr>
        <w:t>permanent</w:t>
      </w:r>
      <w:r w:rsidR="00B07A1D">
        <w:t xml:space="preserve"> </w:t>
      </w:r>
      <w:r w:rsidR="009C6B62">
        <w:t>employees.</w:t>
      </w:r>
    </w:p>
    <w:p w:rsidR="009C6B62" w:rsidRDefault="009C6B62">
      <w:pPr>
        <w:jc w:val="both"/>
      </w:pPr>
    </w:p>
    <w:p w:rsidR="009C6B62" w:rsidRDefault="009C6B62" w:rsidP="001E23DA">
      <w:pPr>
        <w:tabs>
          <w:tab w:val="left" w:pos="-1440"/>
        </w:tabs>
        <w:ind w:left="2880" w:hanging="1440"/>
        <w:jc w:val="both"/>
      </w:pPr>
      <w:r>
        <w:t>10.3.1</w:t>
      </w:r>
      <w:r>
        <w:tab/>
        <w:t>Group Life Insurance</w:t>
      </w:r>
    </w:p>
    <w:p w:rsidR="009C6B62" w:rsidRDefault="009C6B62">
      <w:pPr>
        <w:jc w:val="both"/>
      </w:pPr>
    </w:p>
    <w:p w:rsidR="009C6B62" w:rsidRDefault="009C6B62" w:rsidP="001E23DA">
      <w:pPr>
        <w:tabs>
          <w:tab w:val="left" w:pos="-1440"/>
        </w:tabs>
        <w:ind w:left="2880" w:hanging="1440"/>
        <w:jc w:val="both"/>
      </w:pPr>
      <w:r>
        <w:t>10.3.2</w:t>
      </w:r>
      <w:r>
        <w:tab/>
        <w:t>Group Health Insurance</w:t>
      </w:r>
    </w:p>
    <w:p w:rsidR="009C6B62" w:rsidRDefault="009C6B62">
      <w:pPr>
        <w:jc w:val="both"/>
      </w:pPr>
    </w:p>
    <w:p w:rsidR="009C6B62" w:rsidRDefault="009C6B62" w:rsidP="001E23DA">
      <w:pPr>
        <w:tabs>
          <w:tab w:val="left" w:pos="-1440"/>
        </w:tabs>
        <w:ind w:left="1440" w:hanging="1080"/>
        <w:jc w:val="both"/>
      </w:pPr>
      <w:r>
        <w:t>10.4</w:t>
      </w:r>
      <w:r w:rsidR="005F00E7">
        <w:tab/>
      </w:r>
      <w:r w:rsidR="00B07A1D">
        <w:rPr>
          <w:u w:val="single"/>
        </w:rPr>
        <w:t>Retirement Plan:</w:t>
      </w:r>
      <w:r w:rsidR="00B07A1D">
        <w:t xml:space="preserve">  The </w:t>
      </w:r>
      <w:r w:rsidR="00680641" w:rsidRPr="001776D9">
        <w:t>College</w:t>
      </w:r>
      <w:r w:rsidR="00680641">
        <w:t xml:space="preserve"> </w:t>
      </w:r>
      <w:r w:rsidR="00B07A1D">
        <w:t xml:space="preserve">shall </w:t>
      </w:r>
      <w:r w:rsidR="00784DE1">
        <w:t>provide</w:t>
      </w:r>
      <w:r w:rsidR="00B07A1D">
        <w:t xml:space="preserve"> a retirement plan for the College employees.</w:t>
      </w:r>
    </w:p>
    <w:p w:rsidR="009C6B62" w:rsidRDefault="009C6B62">
      <w:pPr>
        <w:jc w:val="both"/>
      </w:pPr>
    </w:p>
    <w:p w:rsidR="009C6B62" w:rsidRDefault="009C6B62" w:rsidP="001E23DA">
      <w:pPr>
        <w:tabs>
          <w:tab w:val="left" w:pos="-1440"/>
        </w:tabs>
        <w:ind w:left="1440" w:hanging="1080"/>
        <w:jc w:val="both"/>
        <w:rPr>
          <w:color w:val="FFFFFF"/>
        </w:rPr>
      </w:pPr>
      <w:r>
        <w:t>10.5</w:t>
      </w:r>
      <w:r w:rsidR="005F00E7">
        <w:tab/>
      </w:r>
      <w:r>
        <w:rPr>
          <w:u w:val="single"/>
        </w:rPr>
        <w:t>Extended Employment Benefits</w:t>
      </w:r>
      <w:r>
        <w:t>: The following may be added to the employee's contract as needed for recruitment incentive and</w:t>
      </w:r>
      <w:r w:rsidR="00402102" w:rsidRPr="001776D9">
        <w:t>/or</w:t>
      </w:r>
      <w:r>
        <w:t xml:space="preserve"> emplo</w:t>
      </w:r>
      <w:r w:rsidR="00402102">
        <w:t xml:space="preserve">yee retention. </w:t>
      </w:r>
    </w:p>
    <w:p w:rsidR="00634ECA" w:rsidRDefault="00634ECA" w:rsidP="001D4BEF">
      <w:pPr>
        <w:tabs>
          <w:tab w:val="left" w:pos="-1440"/>
        </w:tabs>
        <w:ind w:left="2160" w:hanging="1440"/>
        <w:jc w:val="both"/>
      </w:pPr>
    </w:p>
    <w:p w:rsidR="009C6B62" w:rsidRDefault="009C6B62" w:rsidP="00AB11AC">
      <w:pPr>
        <w:tabs>
          <w:tab w:val="left" w:pos="-1440"/>
        </w:tabs>
        <w:ind w:left="2880" w:hanging="1440"/>
        <w:jc w:val="both"/>
      </w:pPr>
      <w:r>
        <w:t>10.5.1</w:t>
      </w:r>
      <w:r>
        <w:tab/>
      </w:r>
      <w:r>
        <w:rPr>
          <w:u w:val="single"/>
        </w:rPr>
        <w:t>Housing</w:t>
      </w:r>
    </w:p>
    <w:p w:rsidR="009C6B62" w:rsidRDefault="009C6B62">
      <w:pPr>
        <w:jc w:val="both"/>
      </w:pPr>
    </w:p>
    <w:p w:rsidR="00A0331B" w:rsidRPr="001776D9" w:rsidRDefault="00A0331B" w:rsidP="00AB11AC">
      <w:pPr>
        <w:tabs>
          <w:tab w:val="left" w:pos="-1440"/>
        </w:tabs>
        <w:ind w:left="3600" w:hanging="1440"/>
        <w:jc w:val="both"/>
      </w:pPr>
      <w:r>
        <w:t>10.5.1.1</w:t>
      </w:r>
      <w:r>
        <w:tab/>
        <w:t xml:space="preserve">The College may provide </w:t>
      </w:r>
      <w:r w:rsidRPr="001776D9">
        <w:t>housing of full-time employees during the first two years of their initial contract.</w:t>
      </w:r>
    </w:p>
    <w:p w:rsidR="009C6B62" w:rsidRDefault="009C6B62">
      <w:pPr>
        <w:jc w:val="both"/>
      </w:pPr>
    </w:p>
    <w:p w:rsidR="00634ECA" w:rsidRDefault="00634ECA" w:rsidP="00AB11AC">
      <w:pPr>
        <w:tabs>
          <w:tab w:val="left" w:pos="-1440"/>
        </w:tabs>
        <w:ind w:left="3600" w:hanging="1440"/>
        <w:jc w:val="both"/>
      </w:pPr>
      <w:r>
        <w:t>10.5.1.2</w:t>
      </w:r>
      <w:r>
        <w:tab/>
        <w:t>The</w:t>
      </w:r>
      <w:r w:rsidR="001776D9">
        <w:t xml:space="preserve"> </w:t>
      </w:r>
      <w:r>
        <w:t xml:space="preserve">Human Resource Director is responsible for coordinating the assignment of </w:t>
      </w:r>
      <w:r w:rsidRPr="001776D9">
        <w:t>on campus</w:t>
      </w:r>
      <w:r w:rsidR="001776D9">
        <w:t xml:space="preserve"> </w:t>
      </w:r>
      <w:r w:rsidRPr="001745DD">
        <w:t xml:space="preserve">housing </w:t>
      </w:r>
      <w:r w:rsidRPr="001776D9">
        <w:t>under</w:t>
      </w:r>
      <w:r w:rsidR="00773FEE">
        <w:t xml:space="preserve"> </w:t>
      </w:r>
      <w:r w:rsidRPr="00066217">
        <w:t>terms of 10.5.1.1</w:t>
      </w:r>
      <w:r w:rsidRPr="001745DD">
        <w:t xml:space="preserve"> </w:t>
      </w:r>
    </w:p>
    <w:p w:rsidR="009C6B62" w:rsidRDefault="009C6B62">
      <w:pPr>
        <w:jc w:val="both"/>
      </w:pPr>
    </w:p>
    <w:p w:rsidR="009C6B62" w:rsidRPr="00865093" w:rsidRDefault="009C6B62" w:rsidP="00AB11AC">
      <w:pPr>
        <w:tabs>
          <w:tab w:val="left" w:pos="-1440"/>
        </w:tabs>
        <w:ind w:left="3600" w:hanging="1440"/>
        <w:jc w:val="both"/>
      </w:pPr>
      <w:r>
        <w:t>10.5.1.3</w:t>
      </w:r>
      <w:r>
        <w:tab/>
        <w:t xml:space="preserve">Where </w:t>
      </w:r>
      <w:r w:rsidR="00E5079E" w:rsidRPr="00066217">
        <w:t>on campus</w:t>
      </w:r>
      <w:r w:rsidR="00E5079E">
        <w:t xml:space="preserve"> </w:t>
      </w:r>
      <w:r>
        <w:t>housing is not available, the President may adopt a procedure based on the employee and the number of dependents with the employee that will assist the employee by means of a housing allowance</w:t>
      </w:r>
      <w:r w:rsidR="00E5079E">
        <w:t xml:space="preserve"> </w:t>
      </w:r>
      <w:r w:rsidR="00E5079E" w:rsidRPr="00865093">
        <w:t>for off campus housing under the terms of 10.5.1.1</w:t>
      </w:r>
      <w:r w:rsidRPr="00865093">
        <w:t>.</w:t>
      </w:r>
    </w:p>
    <w:p w:rsidR="00C73F26" w:rsidRPr="00585F44" w:rsidRDefault="00C73F26">
      <w:pPr>
        <w:jc w:val="both"/>
      </w:pPr>
      <w:r>
        <w:tab/>
      </w:r>
      <w:r>
        <w:tab/>
      </w:r>
      <w:r>
        <w:tab/>
      </w:r>
      <w:r>
        <w:tab/>
      </w:r>
      <w:r>
        <w:tab/>
      </w:r>
    </w:p>
    <w:p w:rsidR="009C6B62" w:rsidRPr="00FB145A" w:rsidRDefault="00C73F26" w:rsidP="00BF0ED2">
      <w:pPr>
        <w:ind w:left="3600" w:hanging="1440"/>
        <w:jc w:val="both"/>
      </w:pPr>
      <w:r w:rsidRPr="00FB145A">
        <w:t xml:space="preserve">10.5.1.4 </w:t>
      </w:r>
      <w:r w:rsidR="006577EA">
        <w:tab/>
      </w:r>
      <w:r w:rsidR="00E9361E" w:rsidRPr="00FB145A">
        <w:t>After the first two years of initial</w:t>
      </w:r>
      <w:r w:rsidR="00773FEE">
        <w:t xml:space="preserve"> </w:t>
      </w:r>
      <w:r w:rsidR="00E9361E" w:rsidRPr="00FB145A">
        <w:t xml:space="preserve">contract all </w:t>
      </w:r>
      <w:proofErr w:type="gramStart"/>
      <w:r w:rsidR="00E9361E" w:rsidRPr="00FB145A">
        <w:t>full</w:t>
      </w:r>
      <w:r w:rsidR="00403404">
        <w:t xml:space="preserve"> </w:t>
      </w:r>
      <w:r w:rsidR="00E9361E" w:rsidRPr="00FB145A">
        <w:t>time</w:t>
      </w:r>
      <w:proofErr w:type="gramEnd"/>
      <w:r w:rsidR="00E9361E" w:rsidRPr="00FB145A">
        <w:t xml:space="preserve"> employees</w:t>
      </w:r>
      <w:r w:rsidR="00773FEE">
        <w:t xml:space="preserve"> </w:t>
      </w:r>
      <w:r w:rsidR="00E9361E" w:rsidRPr="00FB145A">
        <w:t>shall</w:t>
      </w:r>
      <w:r w:rsidR="00773FEE">
        <w:t xml:space="preserve"> </w:t>
      </w:r>
      <w:r w:rsidR="00E9361E" w:rsidRPr="00FB145A">
        <w:t xml:space="preserve">assume the responsibility of housing and utility cost. </w:t>
      </w:r>
    </w:p>
    <w:p w:rsidR="00E9361E" w:rsidRPr="00585F44" w:rsidRDefault="00E9361E" w:rsidP="00E9361E">
      <w:pPr>
        <w:jc w:val="both"/>
        <w:rPr>
          <w:u w:val="single"/>
        </w:rPr>
      </w:pPr>
    </w:p>
    <w:p w:rsidR="00E9361E" w:rsidRPr="00455C89" w:rsidRDefault="00B66159" w:rsidP="0022603A">
      <w:pPr>
        <w:ind w:left="3600" w:hanging="1440"/>
        <w:jc w:val="both"/>
      </w:pPr>
      <w:r w:rsidRPr="00455C89">
        <w:t xml:space="preserve">10.5.1.5 If a </w:t>
      </w:r>
      <w:proofErr w:type="gramStart"/>
      <w:r w:rsidRPr="00455C89">
        <w:t>full time</w:t>
      </w:r>
      <w:proofErr w:type="gramEnd"/>
      <w:r w:rsidRPr="00455C89">
        <w:t xml:space="preserve"> employee was assigned on campus housing under the terms of 10.5.1.1 and wishes to continue to reside on campus the employee shall be charged a reasonable rent and bear the cost of utilities. </w:t>
      </w:r>
    </w:p>
    <w:p w:rsidR="00B66159" w:rsidRDefault="00B66159">
      <w:pPr>
        <w:jc w:val="both"/>
      </w:pPr>
    </w:p>
    <w:p w:rsidR="009C6B62" w:rsidRDefault="009C6B62" w:rsidP="00BF0ED2">
      <w:pPr>
        <w:tabs>
          <w:tab w:val="left" w:pos="-1440"/>
        </w:tabs>
        <w:ind w:left="2880" w:hanging="1440"/>
        <w:jc w:val="both"/>
      </w:pPr>
      <w:r>
        <w:t>10.5.2</w:t>
      </w:r>
      <w:r>
        <w:tab/>
      </w:r>
      <w:r>
        <w:rPr>
          <w:u w:val="single"/>
        </w:rPr>
        <w:t>Transportation</w:t>
      </w:r>
      <w:r>
        <w:t>:</w:t>
      </w:r>
    </w:p>
    <w:p w:rsidR="009C6B62" w:rsidRDefault="009C6B62">
      <w:pPr>
        <w:jc w:val="both"/>
      </w:pPr>
    </w:p>
    <w:p w:rsidR="009C6B62" w:rsidRDefault="009C6B62" w:rsidP="00BF0ED2">
      <w:pPr>
        <w:tabs>
          <w:tab w:val="left" w:pos="-1440"/>
        </w:tabs>
        <w:ind w:left="3600" w:hanging="1440"/>
        <w:jc w:val="both"/>
      </w:pPr>
      <w:r>
        <w:t>10.5.2.1</w:t>
      </w:r>
      <w:r>
        <w:tab/>
        <w:t>The College may provide transportation from the point of hire to the work location by the simplest, most economical and most direct route for the full-time employee, spouse, and dependents under 18 years of age, after the contract signing.</w:t>
      </w:r>
    </w:p>
    <w:p w:rsidR="009C6B62" w:rsidRDefault="009C6B62">
      <w:pPr>
        <w:jc w:val="both"/>
      </w:pPr>
    </w:p>
    <w:p w:rsidR="009C6B62" w:rsidRDefault="009C6B62" w:rsidP="00BF0ED2">
      <w:pPr>
        <w:ind w:left="3600"/>
        <w:jc w:val="both"/>
      </w:pPr>
      <w:r>
        <w:t>If the employee completes the first year of employment under the contract providing for extended employment benefits, then the benefits extended under this subsection become vested.</w:t>
      </w:r>
    </w:p>
    <w:p w:rsidR="009C6B62" w:rsidRDefault="009C6B62">
      <w:pPr>
        <w:ind w:left="5040"/>
        <w:jc w:val="both"/>
      </w:pPr>
    </w:p>
    <w:p w:rsidR="009C6B62" w:rsidRDefault="009C6B62" w:rsidP="00BF0ED2">
      <w:pPr>
        <w:ind w:left="3600"/>
        <w:jc w:val="both"/>
      </w:pPr>
      <w:r>
        <w:t>If the employee fails to complete the first year of employment, then these benefits do not vest, and the employee is obligated to pay to the College an amount equal to the expense undertaken by the College in providing these benefits.</w:t>
      </w:r>
    </w:p>
    <w:p w:rsidR="009C6B62" w:rsidRDefault="009C6B62">
      <w:pPr>
        <w:jc w:val="both"/>
      </w:pPr>
    </w:p>
    <w:p w:rsidR="009C6B62" w:rsidRDefault="009C6B62" w:rsidP="00BF0ED2">
      <w:pPr>
        <w:tabs>
          <w:tab w:val="left" w:pos="-1440"/>
        </w:tabs>
        <w:ind w:left="3600" w:hanging="1440"/>
        <w:jc w:val="both"/>
      </w:pPr>
      <w:r>
        <w:lastRenderedPageBreak/>
        <w:t>10.5.2.2</w:t>
      </w:r>
      <w:r>
        <w:tab/>
        <w:t>The College shall provide return transportation from the work location to the point of hire by the simplest, most economical and most direct route for the employee, spouse, and dependents under 18 years of age, at the termination of the final contract.</w:t>
      </w:r>
    </w:p>
    <w:p w:rsidR="002C305F" w:rsidRDefault="002C305F" w:rsidP="00357810">
      <w:pPr>
        <w:jc w:val="both"/>
      </w:pPr>
    </w:p>
    <w:p w:rsidR="009C6B62" w:rsidRDefault="009C6B62" w:rsidP="00251080">
      <w:pPr>
        <w:ind w:left="3600"/>
        <w:jc w:val="both"/>
      </w:pPr>
      <w:r>
        <w:t>If the employee completes the second year of employment under the contract providing for extended employment benefits, then the benefits extended in that contract under this subsection become vested. If the employee fails to complete the second year of employment, then these benefits do not vest, and the College is not obligated to provide return transportation to the employee, spouse, and dependents.</w:t>
      </w:r>
    </w:p>
    <w:p w:rsidR="009C6B62" w:rsidRDefault="009C6B62">
      <w:pPr>
        <w:jc w:val="both"/>
      </w:pPr>
    </w:p>
    <w:p w:rsidR="009C6B62" w:rsidRDefault="009C6B62" w:rsidP="00BF0ED2">
      <w:pPr>
        <w:tabs>
          <w:tab w:val="left" w:pos="-1440"/>
        </w:tabs>
        <w:ind w:left="2880" w:hanging="1440"/>
        <w:jc w:val="both"/>
      </w:pPr>
      <w:r>
        <w:t>10.5.3.</w:t>
      </w:r>
      <w:r>
        <w:tab/>
      </w:r>
      <w:r>
        <w:rPr>
          <w:u w:val="single"/>
        </w:rPr>
        <w:t>Household Effects</w:t>
      </w:r>
      <w:r>
        <w:t>:</w:t>
      </w:r>
    </w:p>
    <w:p w:rsidR="009C6B62" w:rsidRDefault="009C6B62">
      <w:pPr>
        <w:jc w:val="both"/>
      </w:pPr>
    </w:p>
    <w:p w:rsidR="009C6B62" w:rsidRDefault="009C6B62" w:rsidP="00BF0ED2">
      <w:pPr>
        <w:tabs>
          <w:tab w:val="left" w:pos="-1440"/>
        </w:tabs>
        <w:ind w:left="3600" w:hanging="1440"/>
        <w:jc w:val="both"/>
      </w:pPr>
      <w:r>
        <w:t>10.5.3.1</w:t>
      </w:r>
      <w:r>
        <w:tab/>
        <w:t xml:space="preserve">The College may provide shipment </w:t>
      </w:r>
      <w:r w:rsidR="00BF0ED2">
        <w:t xml:space="preserve">of </w:t>
      </w:r>
      <w:r>
        <w:t xml:space="preserve">household effects from the point of hire to the work location and return by the </w:t>
      </w:r>
      <w:r w:rsidR="00BF0ED2">
        <w:t>simplest,</w:t>
      </w:r>
      <w:r w:rsidR="00BF0ED2">
        <w:tab/>
      </w:r>
      <w:r>
        <w:t>most economical, and most direct route according to the following formula:</w:t>
      </w:r>
    </w:p>
    <w:p w:rsidR="009C6B62" w:rsidRDefault="009C6B62">
      <w:pPr>
        <w:jc w:val="both"/>
      </w:pPr>
    </w:p>
    <w:p w:rsidR="009C6B62" w:rsidRDefault="009C6B62" w:rsidP="003B2D0B">
      <w:pPr>
        <w:ind w:left="2880" w:firstLine="720"/>
        <w:jc w:val="both"/>
      </w:pPr>
      <w:r>
        <w:t>Single Employee  : 2,500 pounds net</w:t>
      </w:r>
      <w:r w:rsidR="00BA5591">
        <w:t xml:space="preserve"> </w:t>
      </w:r>
      <w:r>
        <w:t>wt.</w:t>
      </w:r>
    </w:p>
    <w:p w:rsidR="00692885" w:rsidRDefault="00692885">
      <w:pPr>
        <w:ind w:firstLine="4320"/>
        <w:jc w:val="both"/>
      </w:pPr>
    </w:p>
    <w:p w:rsidR="009C6B62" w:rsidRDefault="003B2D0B" w:rsidP="003B2D0B">
      <w:pPr>
        <w:jc w:val="both"/>
      </w:pPr>
      <w:r>
        <w:tab/>
      </w:r>
      <w:r>
        <w:tab/>
      </w:r>
      <w:r>
        <w:tab/>
      </w:r>
      <w:r>
        <w:tab/>
      </w:r>
      <w:r w:rsidR="00BA5591">
        <w:tab/>
      </w:r>
      <w:r w:rsidR="009C6B62">
        <w:t>Employee</w:t>
      </w:r>
      <w:r w:rsidR="00692885">
        <w:t xml:space="preserve"> </w:t>
      </w:r>
      <w:r w:rsidR="009C6B62">
        <w:t>&amp;</w:t>
      </w:r>
      <w:r w:rsidR="00692885">
        <w:t xml:space="preserve"> </w:t>
      </w:r>
      <w:r w:rsidR="009C6B62">
        <w:t>Spouse: 4,000</w:t>
      </w:r>
      <w:r w:rsidR="00692885">
        <w:t xml:space="preserve"> </w:t>
      </w:r>
      <w:r w:rsidR="009C6B62">
        <w:t>pounds net</w:t>
      </w:r>
      <w:r w:rsidR="00BA5591">
        <w:t xml:space="preserve"> </w:t>
      </w:r>
      <w:r w:rsidR="009C6B62">
        <w:t>wt.</w:t>
      </w:r>
    </w:p>
    <w:p w:rsidR="00692885" w:rsidRDefault="00692885">
      <w:pPr>
        <w:ind w:firstLine="4320"/>
        <w:jc w:val="both"/>
      </w:pPr>
    </w:p>
    <w:p w:rsidR="009C6B62" w:rsidRDefault="009C6B62" w:rsidP="001C2F0E">
      <w:pPr>
        <w:tabs>
          <w:tab w:val="left" w:pos="3690"/>
        </w:tabs>
        <w:ind w:left="3600"/>
        <w:jc w:val="both"/>
      </w:pPr>
      <w:r>
        <w:t>Employee,</w:t>
      </w:r>
      <w:r w:rsidR="006D38C8">
        <w:t xml:space="preserve"> </w:t>
      </w:r>
      <w:r w:rsidR="00BE0FF4">
        <w:t>spouse and</w:t>
      </w:r>
      <w:r>
        <w:t xml:space="preserve"> family : 6,000 pounds net</w:t>
      </w:r>
      <w:r w:rsidR="006D38C8">
        <w:t xml:space="preserve"> </w:t>
      </w:r>
      <w:r>
        <w:t xml:space="preserve">wt.  </w:t>
      </w:r>
    </w:p>
    <w:p w:rsidR="009C6B62" w:rsidRDefault="009C6B62">
      <w:pPr>
        <w:jc w:val="both"/>
      </w:pPr>
    </w:p>
    <w:p w:rsidR="009C6B62" w:rsidRDefault="009C6B62" w:rsidP="005844C1">
      <w:pPr>
        <w:ind w:left="3600"/>
        <w:jc w:val="both"/>
      </w:pPr>
      <w:r>
        <w:t>If the employee completes the first year of employment under the contract providing for extend employment benefits, then such benefits as are extended in that contract under this subsection become vested. If the employee fails to complete the first year of employment, then these benefits do not vest, and the employee is obligated to pay to the College an amount equal to the expense undertaken by the College in providing these benefits.</w:t>
      </w:r>
      <w:r w:rsidR="00BA5591">
        <w:t xml:space="preserve"> </w:t>
      </w:r>
      <w:r>
        <w:t>If the employee completes the second year of employment under the contract providing for extended employment benefits, then the return shipment benefits extended under this subsection becom</w:t>
      </w:r>
      <w:r w:rsidR="005844C1">
        <w:t>e vested.</w:t>
      </w:r>
      <w:r>
        <w:t xml:space="preserve"> If the employee fails to complete the second year of employment, then these benefits do not vest, and the College is not obligated to provide return shipment of household effects to the</w:t>
      </w:r>
      <w:r w:rsidR="005844C1">
        <w:t xml:space="preserve"> </w:t>
      </w:r>
      <w:r>
        <w:t>employee, spouse, and dependents.</w:t>
      </w:r>
    </w:p>
    <w:p w:rsidR="009C6B62" w:rsidRDefault="009C6B62">
      <w:pPr>
        <w:jc w:val="both"/>
      </w:pPr>
    </w:p>
    <w:p w:rsidR="009C6B62" w:rsidRDefault="009C6B62" w:rsidP="005844C1">
      <w:pPr>
        <w:tabs>
          <w:tab w:val="left" w:pos="-1440"/>
        </w:tabs>
        <w:ind w:left="3600" w:hanging="1440"/>
        <w:jc w:val="both"/>
      </w:pPr>
      <w:r>
        <w:lastRenderedPageBreak/>
        <w:t>10.5.3.2</w:t>
      </w:r>
      <w:r>
        <w:tab/>
        <w:t xml:space="preserve">There are no restrictions, except as specified by law or rules and regulations of the shipping company, on what may be </w:t>
      </w:r>
      <w:r w:rsidR="00BA5591">
        <w:tab/>
      </w:r>
      <w:r>
        <w:t xml:space="preserve">transported. Expense incurred by reason of excess poundage and insurance must be </w:t>
      </w:r>
      <w:r w:rsidR="00BE0FF4">
        <w:t>borne</w:t>
      </w:r>
      <w:r>
        <w:t xml:space="preserve"> by the employee. Any point of higher personal storage expense must be met by the employee. Only one shipment per employee is allowed. Transportation for automobiles and boats may be covered but all duties, taxes, and related expenses must be </w:t>
      </w:r>
      <w:r w:rsidR="00BE0FF4">
        <w:t>borne</w:t>
      </w:r>
      <w:r>
        <w:t xml:space="preserve"> by the employee.</w:t>
      </w:r>
    </w:p>
    <w:p w:rsidR="009C6B62" w:rsidRDefault="009C6B62">
      <w:pPr>
        <w:jc w:val="both"/>
      </w:pPr>
    </w:p>
    <w:p w:rsidR="009C6B62" w:rsidRDefault="009C6B62" w:rsidP="001C2F0E">
      <w:pPr>
        <w:tabs>
          <w:tab w:val="left" w:pos="-1440"/>
        </w:tabs>
        <w:ind w:left="3600" w:hanging="1440"/>
        <w:jc w:val="both"/>
      </w:pPr>
      <w:r>
        <w:t>10.5.3.3</w:t>
      </w:r>
      <w:r>
        <w:tab/>
        <w:t>A 200-pound air freight shipment of necessary items prior to the arrival of the household effects shipment is allowed and will be paid for at College expense.</w:t>
      </w:r>
    </w:p>
    <w:p w:rsidR="009C6B62" w:rsidRDefault="009C6B62">
      <w:pPr>
        <w:jc w:val="both"/>
      </w:pPr>
    </w:p>
    <w:p w:rsidR="009C6B62" w:rsidRDefault="009C6B62" w:rsidP="00BB364F">
      <w:pPr>
        <w:tabs>
          <w:tab w:val="left" w:pos="-1440"/>
        </w:tabs>
        <w:ind w:left="2880" w:hanging="1440"/>
        <w:jc w:val="both"/>
      </w:pPr>
      <w:r>
        <w:t>10.5.4</w:t>
      </w:r>
      <w:r>
        <w:tab/>
      </w:r>
      <w:r>
        <w:rPr>
          <w:u w:val="single"/>
        </w:rPr>
        <w:t>Advanced Professional Premium</w:t>
      </w:r>
      <w:r>
        <w:t xml:space="preserve">: An advanced professional premium of the base salary may be given to an employee who possesses a doctorate degree from a U.S. accredited college or university or its equivalent for </w:t>
      </w:r>
      <w:r w:rsidR="00BB364F">
        <w:t>the faculty,</w:t>
      </w:r>
      <w:r w:rsidR="00273548">
        <w:t xml:space="preserve"> </w:t>
      </w:r>
      <w:r>
        <w:t xml:space="preserve">research, and extension </w:t>
      </w:r>
      <w:r w:rsidR="00BB364F">
        <w:t xml:space="preserve">personnel. </w:t>
      </w:r>
      <w:r>
        <w:t>The determination on the appropriate percentage will be based on recruitment incentive and internal salary alignment.</w:t>
      </w:r>
    </w:p>
    <w:p w:rsidR="00A82DB1" w:rsidRDefault="00A82DB1" w:rsidP="00BB364F">
      <w:pPr>
        <w:tabs>
          <w:tab w:val="left" w:pos="-1440"/>
        </w:tabs>
        <w:ind w:left="2880" w:hanging="1440"/>
        <w:jc w:val="both"/>
      </w:pPr>
    </w:p>
    <w:p w:rsidR="009C6B62" w:rsidRDefault="009C6B62" w:rsidP="00757B79">
      <w:pPr>
        <w:tabs>
          <w:tab w:val="left" w:pos="-1440"/>
        </w:tabs>
        <w:ind w:left="2880" w:hanging="1440"/>
        <w:jc w:val="both"/>
      </w:pPr>
      <w:r>
        <w:t>10.5.5</w:t>
      </w:r>
      <w:r>
        <w:tab/>
      </w:r>
      <w:r>
        <w:rPr>
          <w:u w:val="single"/>
        </w:rPr>
        <w:t>Recruitment Premium</w:t>
      </w:r>
      <w:r>
        <w:t xml:space="preserve">: A recruitment premium </w:t>
      </w:r>
      <w:r w:rsidR="00757B79">
        <w:t xml:space="preserve">of </w:t>
      </w:r>
      <w:r>
        <w:t>the base salary may be given to an employee as a recruitment incentive for hard to fill positions which require specialized skills. The determination of the appropriate percentage will be based on recruitment incentive and internal salary alignment.</w:t>
      </w:r>
    </w:p>
    <w:p w:rsidR="009C6B62" w:rsidRDefault="009C6B62">
      <w:pPr>
        <w:jc w:val="both"/>
      </w:pPr>
    </w:p>
    <w:p w:rsidR="009C6B62" w:rsidRDefault="005F00E7" w:rsidP="000627DA">
      <w:pPr>
        <w:tabs>
          <w:tab w:val="left" w:pos="-1440"/>
        </w:tabs>
        <w:ind w:left="1440" w:hanging="1080"/>
        <w:jc w:val="both"/>
      </w:pPr>
      <w:r>
        <w:t>11.0</w:t>
      </w:r>
      <w:r>
        <w:tab/>
      </w:r>
      <w:r w:rsidR="009C6B62" w:rsidRPr="00753EA9">
        <w:rPr>
          <w:b/>
          <w:u w:val="single"/>
        </w:rPr>
        <w:t>Incentive Program</w:t>
      </w:r>
    </w:p>
    <w:p w:rsidR="009C6B62" w:rsidRDefault="009C6B62" w:rsidP="000627DA">
      <w:pPr>
        <w:ind w:left="1440"/>
        <w:jc w:val="both"/>
      </w:pPr>
      <w:r>
        <w:t>The purpose of this section is to authorize establishment of an incentive program.</w:t>
      </w:r>
    </w:p>
    <w:p w:rsidR="009C6B62" w:rsidRDefault="009C6B62">
      <w:pPr>
        <w:jc w:val="both"/>
      </w:pPr>
    </w:p>
    <w:p w:rsidR="009C6B62" w:rsidRDefault="005F00E7" w:rsidP="000627DA">
      <w:pPr>
        <w:tabs>
          <w:tab w:val="left" w:pos="-1440"/>
        </w:tabs>
        <w:ind w:left="1440" w:hanging="1080"/>
        <w:jc w:val="both"/>
      </w:pPr>
      <w:r>
        <w:t>11.1</w:t>
      </w:r>
      <w:r>
        <w:tab/>
      </w:r>
      <w:r w:rsidR="009C6B62">
        <w:t xml:space="preserve">The </w:t>
      </w:r>
      <w:r w:rsidR="004C15EA" w:rsidRPr="00455C89">
        <w:t>College</w:t>
      </w:r>
      <w:r w:rsidR="004C15EA">
        <w:t xml:space="preserve"> </w:t>
      </w:r>
      <w:r w:rsidR="009C6B62">
        <w:t>shall establish an incentive program to promote and recognize outstanding performance and contributions of the employees of the College.</w:t>
      </w:r>
    </w:p>
    <w:p w:rsidR="009C6B62" w:rsidRDefault="009C6B62">
      <w:pPr>
        <w:jc w:val="both"/>
      </w:pPr>
    </w:p>
    <w:p w:rsidR="00D65698" w:rsidRPr="00C523AE" w:rsidRDefault="00D65698" w:rsidP="000627DA">
      <w:pPr>
        <w:ind w:left="2880" w:hanging="1440"/>
        <w:jc w:val="both"/>
      </w:pPr>
      <w:r>
        <w:t>11.1.1</w:t>
      </w:r>
      <w:r>
        <w:tab/>
        <w:t>Certain percentage of budget each year will be given</w:t>
      </w:r>
      <w:r w:rsidR="00692885">
        <w:t xml:space="preserve"> </w:t>
      </w:r>
      <w:r>
        <w:t xml:space="preserve">to at least three (3) employees each year for the </w:t>
      </w:r>
      <w:r w:rsidRPr="00C523AE">
        <w:t xml:space="preserve">recognition of their excellent performance such as; </w:t>
      </w:r>
    </w:p>
    <w:p w:rsidR="00C523AE" w:rsidRDefault="00D65698">
      <w:pPr>
        <w:jc w:val="both"/>
      </w:pPr>
      <w:r w:rsidRPr="00C523AE">
        <w:tab/>
      </w:r>
      <w:r w:rsidRPr="00C523AE">
        <w:tab/>
      </w:r>
      <w:r w:rsidRPr="00C523AE">
        <w:tab/>
      </w:r>
      <w:r w:rsidRPr="00C523AE">
        <w:tab/>
      </w:r>
      <w:r w:rsidRPr="00C523AE">
        <w:tab/>
      </w:r>
    </w:p>
    <w:p w:rsidR="000627DA" w:rsidRPr="00455C89" w:rsidRDefault="00D65698" w:rsidP="000627DA">
      <w:pPr>
        <w:ind w:left="3600" w:hanging="720"/>
        <w:jc w:val="both"/>
      </w:pPr>
      <w:r w:rsidRPr="00C523AE">
        <w:t>a.</w:t>
      </w:r>
      <w:r w:rsidRPr="00C523AE">
        <w:tab/>
      </w:r>
      <w:r w:rsidR="00C523AE" w:rsidRPr="00455C89">
        <w:t>Faculty of the year</w:t>
      </w:r>
    </w:p>
    <w:p w:rsidR="000627DA" w:rsidRPr="00585F44" w:rsidRDefault="00D65698" w:rsidP="000627DA">
      <w:pPr>
        <w:ind w:left="2880"/>
        <w:jc w:val="both"/>
      </w:pPr>
      <w:r w:rsidRPr="00585F44">
        <w:t>b.</w:t>
      </w:r>
      <w:r w:rsidRPr="00585F44">
        <w:tab/>
      </w:r>
      <w:r w:rsidR="00C523AE" w:rsidRPr="00455C89">
        <w:t>Administrator of the year</w:t>
      </w:r>
    </w:p>
    <w:p w:rsidR="00652AA8" w:rsidRDefault="00652AA8" w:rsidP="000627DA">
      <w:pPr>
        <w:ind w:left="2160" w:firstLine="720"/>
        <w:jc w:val="both"/>
      </w:pPr>
      <w:r w:rsidRPr="00585F44">
        <w:t xml:space="preserve">c. </w:t>
      </w:r>
      <w:r w:rsidR="00C523AE" w:rsidRPr="00585F44">
        <w:t xml:space="preserve">  </w:t>
      </w:r>
      <w:r w:rsidRPr="00455C89">
        <w:t>Classified Staff of the Year</w:t>
      </w:r>
    </w:p>
    <w:p w:rsidR="002A7E2F" w:rsidRDefault="002A7E2F" w:rsidP="000627DA">
      <w:pPr>
        <w:ind w:left="2160" w:firstLine="720"/>
        <w:jc w:val="both"/>
      </w:pPr>
    </w:p>
    <w:p w:rsidR="002A7E2F" w:rsidRDefault="002A7E2F" w:rsidP="000627DA">
      <w:pPr>
        <w:ind w:left="2160" w:firstLine="720"/>
        <w:jc w:val="both"/>
      </w:pPr>
    </w:p>
    <w:p w:rsidR="002A7E2F" w:rsidRPr="00585F44" w:rsidRDefault="002A7E2F" w:rsidP="000627DA">
      <w:pPr>
        <w:ind w:left="2160" w:firstLine="720"/>
        <w:jc w:val="both"/>
        <w:rPr>
          <w:u w:val="single"/>
        </w:rPr>
      </w:pPr>
    </w:p>
    <w:p w:rsidR="00D65698" w:rsidRPr="00C523AE" w:rsidRDefault="00D65698">
      <w:pPr>
        <w:jc w:val="both"/>
      </w:pPr>
      <w:r w:rsidRPr="00C523AE">
        <w:tab/>
      </w:r>
    </w:p>
    <w:p w:rsidR="00974965" w:rsidRPr="00455C89" w:rsidRDefault="00974965" w:rsidP="000627DA">
      <w:pPr>
        <w:ind w:firstLine="360"/>
        <w:jc w:val="both"/>
      </w:pPr>
      <w:r w:rsidRPr="00455C89">
        <w:lastRenderedPageBreak/>
        <w:t xml:space="preserve">11.2 </w:t>
      </w:r>
      <w:r w:rsidR="006577EA">
        <w:tab/>
      </w:r>
      <w:r w:rsidRPr="006577EA">
        <w:rPr>
          <w:u w:val="single"/>
        </w:rPr>
        <w:t>Employee Recognition Program</w:t>
      </w:r>
      <w:r w:rsidRPr="00455C89">
        <w:t xml:space="preserve"> </w:t>
      </w:r>
    </w:p>
    <w:p w:rsidR="00974965" w:rsidRPr="00455C89" w:rsidRDefault="000627DA">
      <w:pPr>
        <w:jc w:val="both"/>
      </w:pPr>
      <w:r>
        <w:tab/>
      </w:r>
      <w:r>
        <w:tab/>
      </w:r>
      <w:r>
        <w:tab/>
      </w:r>
      <w:r>
        <w:tab/>
      </w:r>
      <w:r w:rsidR="00974965" w:rsidRPr="00455C89">
        <w:t xml:space="preserve">a. </w:t>
      </w:r>
      <w:r w:rsidR="00980D14" w:rsidRPr="00455C89">
        <w:t>5 years</w:t>
      </w:r>
    </w:p>
    <w:p w:rsidR="00974965" w:rsidRPr="00455C89" w:rsidRDefault="000627DA">
      <w:pPr>
        <w:jc w:val="both"/>
      </w:pPr>
      <w:r>
        <w:tab/>
      </w:r>
      <w:r>
        <w:tab/>
      </w:r>
      <w:r>
        <w:tab/>
      </w:r>
      <w:r>
        <w:tab/>
      </w:r>
      <w:r w:rsidR="00974965" w:rsidRPr="00455C89">
        <w:t xml:space="preserve">b. </w:t>
      </w:r>
      <w:r w:rsidR="00980D14" w:rsidRPr="00455C89">
        <w:t>10 years</w:t>
      </w:r>
    </w:p>
    <w:p w:rsidR="00974965" w:rsidRPr="00455C89" w:rsidRDefault="000627DA">
      <w:pPr>
        <w:jc w:val="both"/>
      </w:pPr>
      <w:r>
        <w:tab/>
      </w:r>
      <w:r>
        <w:tab/>
      </w:r>
      <w:r>
        <w:tab/>
      </w:r>
      <w:r>
        <w:tab/>
      </w:r>
      <w:r w:rsidR="00974965" w:rsidRPr="00455C89">
        <w:t xml:space="preserve">c. </w:t>
      </w:r>
      <w:r w:rsidR="00980D14" w:rsidRPr="00455C89">
        <w:t>15 years</w:t>
      </w:r>
    </w:p>
    <w:p w:rsidR="00980D14" w:rsidRPr="00455C89" w:rsidRDefault="000627DA">
      <w:pPr>
        <w:jc w:val="both"/>
      </w:pPr>
      <w:r>
        <w:tab/>
      </w:r>
      <w:r>
        <w:tab/>
      </w:r>
      <w:r>
        <w:tab/>
      </w:r>
      <w:r>
        <w:tab/>
      </w:r>
      <w:r w:rsidR="00980D14" w:rsidRPr="00455C89">
        <w:t>d. 20 years</w:t>
      </w:r>
    </w:p>
    <w:p w:rsidR="00980D14" w:rsidRPr="00455C89" w:rsidRDefault="000627DA">
      <w:pPr>
        <w:jc w:val="both"/>
      </w:pPr>
      <w:r>
        <w:tab/>
      </w:r>
      <w:r>
        <w:tab/>
      </w:r>
      <w:r>
        <w:tab/>
      </w:r>
      <w:r>
        <w:tab/>
      </w:r>
      <w:r w:rsidR="00980D14" w:rsidRPr="00455C89">
        <w:t>e. 25 years</w:t>
      </w:r>
    </w:p>
    <w:p w:rsidR="006D38C8" w:rsidRDefault="000627DA" w:rsidP="006D38C8">
      <w:pPr>
        <w:jc w:val="both"/>
      </w:pPr>
      <w:r>
        <w:tab/>
      </w:r>
      <w:r>
        <w:tab/>
      </w:r>
      <w:r>
        <w:tab/>
      </w:r>
      <w:r>
        <w:tab/>
      </w:r>
      <w:r w:rsidR="00980D14" w:rsidRPr="00455C89">
        <w:t>f. 30 years</w:t>
      </w:r>
    </w:p>
    <w:p w:rsidR="00980D14" w:rsidRPr="00455C89" w:rsidRDefault="000627DA" w:rsidP="006D38C8">
      <w:pPr>
        <w:jc w:val="both"/>
      </w:pPr>
      <w:r>
        <w:tab/>
      </w:r>
      <w:r>
        <w:tab/>
      </w:r>
      <w:r>
        <w:tab/>
      </w:r>
      <w:r>
        <w:tab/>
      </w:r>
      <w:r w:rsidR="00980D14" w:rsidRPr="00455C89">
        <w:t>d. Retirement</w:t>
      </w:r>
    </w:p>
    <w:p w:rsidR="00C04158" w:rsidRDefault="00C04158">
      <w:pPr>
        <w:tabs>
          <w:tab w:val="center" w:pos="5508"/>
        </w:tabs>
        <w:jc w:val="both"/>
      </w:pPr>
    </w:p>
    <w:p w:rsidR="009C6B62" w:rsidRPr="009D0BE6" w:rsidRDefault="009C6B62" w:rsidP="00C04158">
      <w:pPr>
        <w:tabs>
          <w:tab w:val="center" w:pos="5508"/>
        </w:tabs>
        <w:jc w:val="center"/>
        <w:rPr>
          <w:rFonts w:ascii="Times New Roman" w:hAnsi="Times New Roman"/>
        </w:rPr>
      </w:pPr>
      <w:r w:rsidRPr="009D0BE6">
        <w:rPr>
          <w:rFonts w:ascii="Times New Roman" w:hAnsi="Times New Roman"/>
          <w:b/>
        </w:rPr>
        <w:t>PERFORMANCE EVALUATION</w:t>
      </w:r>
    </w:p>
    <w:p w:rsidR="009C6B62" w:rsidRDefault="009C6B62">
      <w:pPr>
        <w:jc w:val="both"/>
      </w:pPr>
    </w:p>
    <w:p w:rsidR="009C6B62" w:rsidRDefault="006577EA" w:rsidP="000627DA">
      <w:pPr>
        <w:tabs>
          <w:tab w:val="left" w:pos="-1440"/>
        </w:tabs>
        <w:ind w:firstLine="360"/>
        <w:jc w:val="both"/>
      </w:pPr>
      <w:r>
        <w:t>12.0</w:t>
      </w:r>
      <w:r>
        <w:tab/>
      </w:r>
      <w:r w:rsidR="009C6B62" w:rsidRPr="00753EA9">
        <w:rPr>
          <w:b/>
          <w:u w:val="single"/>
        </w:rPr>
        <w:t>Performance Evaluation</w:t>
      </w:r>
    </w:p>
    <w:p w:rsidR="009C6B62" w:rsidRDefault="009C6B62">
      <w:pPr>
        <w:jc w:val="both"/>
      </w:pPr>
    </w:p>
    <w:p w:rsidR="009C6B62" w:rsidRDefault="009C6B62" w:rsidP="000627DA">
      <w:pPr>
        <w:ind w:left="1440"/>
        <w:jc w:val="both"/>
      </w:pPr>
      <w:r>
        <w:t>The purpose of this section is to explain the general evaluation process for PCC employees.</w:t>
      </w:r>
    </w:p>
    <w:p w:rsidR="009C6B62" w:rsidRDefault="009C6B62">
      <w:pPr>
        <w:jc w:val="both"/>
      </w:pPr>
    </w:p>
    <w:p w:rsidR="009C6B62" w:rsidRDefault="005F00E7" w:rsidP="000627DA">
      <w:pPr>
        <w:tabs>
          <w:tab w:val="left" w:pos="-1440"/>
        </w:tabs>
        <w:ind w:left="1440" w:hanging="1080"/>
        <w:jc w:val="both"/>
      </w:pPr>
      <w:r>
        <w:t>12.1</w:t>
      </w:r>
      <w:r>
        <w:tab/>
      </w:r>
      <w:r w:rsidR="009C6B62">
        <w:rPr>
          <w:u w:val="single"/>
        </w:rPr>
        <w:t>Purpose</w:t>
      </w:r>
      <w:r w:rsidR="009C6B62">
        <w:t xml:space="preserve">: The ultimate purpose of the performance evaluation program of employees in PCC is for improvement of the employee job performance by guiding the employee toward more effective service through the establishment of measurable objectives </w:t>
      </w:r>
      <w:r w:rsidR="006D38C8">
        <w:t>(</w:t>
      </w:r>
      <w:r w:rsidR="009C6B62">
        <w:t>An employee serving the initial probationary period is not covered by this rule but rather by Rule 6 herein)</w:t>
      </w:r>
      <w:r w:rsidR="00D65698">
        <w:t>.</w:t>
      </w:r>
    </w:p>
    <w:p w:rsidR="009C6B62" w:rsidRDefault="009C6B62">
      <w:pPr>
        <w:jc w:val="both"/>
      </w:pPr>
    </w:p>
    <w:p w:rsidR="009C6B62" w:rsidRDefault="005F00E7" w:rsidP="00B800C7">
      <w:pPr>
        <w:tabs>
          <w:tab w:val="left" w:pos="-1440"/>
        </w:tabs>
        <w:ind w:left="1440" w:hanging="1080"/>
        <w:jc w:val="both"/>
      </w:pPr>
      <w:r>
        <w:t>12.2</w:t>
      </w:r>
      <w:r>
        <w:tab/>
      </w:r>
      <w:r w:rsidR="009C6B62">
        <w:rPr>
          <w:u w:val="single"/>
        </w:rPr>
        <w:t>Use of Performance Evaluation Report</w:t>
      </w:r>
      <w:r w:rsidR="009C6B62">
        <w:t>: The evaluation report of the employee's work performance will be used to provide a measure of the employee's level of performance and effectiveness in providing service to the College. The report will be used as the</w:t>
      </w:r>
      <w:r w:rsidR="006577EA">
        <w:t xml:space="preserve"> basic document for any of the </w:t>
      </w:r>
      <w:r w:rsidR="009C6B62">
        <w:t>following personnel-related actions:</w:t>
      </w:r>
    </w:p>
    <w:p w:rsidR="009C6B62" w:rsidRDefault="009C6B62">
      <w:pPr>
        <w:jc w:val="both"/>
      </w:pPr>
    </w:p>
    <w:p w:rsidR="009C6B62" w:rsidRDefault="009C6B62" w:rsidP="00B800C7">
      <w:pPr>
        <w:tabs>
          <w:tab w:val="left" w:pos="-1440"/>
        </w:tabs>
        <w:ind w:left="2880" w:hanging="1440"/>
        <w:jc w:val="both"/>
      </w:pPr>
      <w:r>
        <w:t>12.2.1</w:t>
      </w:r>
      <w:r>
        <w:tab/>
        <w:t>for employee improvement programs</w:t>
      </w:r>
    </w:p>
    <w:p w:rsidR="009C6B62" w:rsidRDefault="009C6B62">
      <w:pPr>
        <w:jc w:val="both"/>
      </w:pPr>
    </w:p>
    <w:p w:rsidR="00D65698" w:rsidRDefault="00B800C7">
      <w:pPr>
        <w:jc w:val="both"/>
      </w:pPr>
      <w:r>
        <w:tab/>
      </w:r>
      <w:r>
        <w:tab/>
      </w:r>
      <w:r w:rsidR="00D65698">
        <w:t>12.2.2</w:t>
      </w:r>
      <w:r w:rsidR="00D65698">
        <w:tab/>
        <w:t>for granting of pay increments</w:t>
      </w:r>
    </w:p>
    <w:p w:rsidR="009C6B62" w:rsidRDefault="009C6B62">
      <w:pPr>
        <w:tabs>
          <w:tab w:val="left" w:pos="-1440"/>
        </w:tabs>
        <w:ind w:left="3600" w:hanging="1440"/>
        <w:jc w:val="both"/>
      </w:pPr>
    </w:p>
    <w:p w:rsidR="009C6B62" w:rsidRDefault="00B800C7" w:rsidP="00B800C7">
      <w:pPr>
        <w:tabs>
          <w:tab w:val="left" w:pos="-1440"/>
        </w:tabs>
        <w:jc w:val="both"/>
      </w:pPr>
      <w:r>
        <w:tab/>
      </w:r>
      <w:r>
        <w:tab/>
      </w:r>
      <w:r w:rsidR="009C6B62">
        <w:t>12.2.3</w:t>
      </w:r>
      <w:r w:rsidR="009C6B62">
        <w:tab/>
        <w:t>for determining order of layoffs</w:t>
      </w:r>
    </w:p>
    <w:p w:rsidR="009C6B62" w:rsidRDefault="009C6B62">
      <w:pPr>
        <w:jc w:val="both"/>
      </w:pPr>
    </w:p>
    <w:p w:rsidR="009C6B62" w:rsidRDefault="00B800C7" w:rsidP="00B800C7">
      <w:pPr>
        <w:tabs>
          <w:tab w:val="left" w:pos="-1440"/>
        </w:tabs>
        <w:jc w:val="both"/>
      </w:pPr>
      <w:r>
        <w:tab/>
      </w:r>
      <w:r>
        <w:tab/>
      </w:r>
      <w:r w:rsidR="009C6B62">
        <w:t>12.2.4</w:t>
      </w:r>
      <w:r w:rsidR="009C6B62">
        <w:tab/>
        <w:t>for rating employee's suitability for promotion</w:t>
      </w:r>
    </w:p>
    <w:p w:rsidR="009C6B62" w:rsidRDefault="009C6B62">
      <w:pPr>
        <w:jc w:val="both"/>
      </w:pPr>
    </w:p>
    <w:p w:rsidR="009C6B62" w:rsidRDefault="00B800C7" w:rsidP="00B800C7">
      <w:pPr>
        <w:tabs>
          <w:tab w:val="left" w:pos="-1440"/>
        </w:tabs>
        <w:jc w:val="both"/>
      </w:pPr>
      <w:r>
        <w:tab/>
      </w:r>
      <w:r>
        <w:tab/>
      </w:r>
      <w:r w:rsidR="009C6B62">
        <w:t>12.2.5</w:t>
      </w:r>
      <w:r w:rsidR="009C6B62">
        <w:tab/>
        <w:t>for examining the employee's suitability for the job</w:t>
      </w:r>
    </w:p>
    <w:p w:rsidR="009C6B62" w:rsidRDefault="009C6B62">
      <w:pPr>
        <w:jc w:val="both"/>
      </w:pPr>
    </w:p>
    <w:p w:rsidR="009C6B62" w:rsidRDefault="009C6B62" w:rsidP="00B800C7">
      <w:pPr>
        <w:tabs>
          <w:tab w:val="left" w:pos="-1440"/>
        </w:tabs>
        <w:ind w:left="2880" w:hanging="1440"/>
        <w:jc w:val="both"/>
      </w:pPr>
      <w:r>
        <w:t>12.2.6</w:t>
      </w:r>
      <w:r>
        <w:tab/>
        <w:t>for justifying administrative decision to transfer, demote, or dismiss an employee.</w:t>
      </w:r>
    </w:p>
    <w:p w:rsidR="009C6B62" w:rsidRDefault="009C6B62">
      <w:pPr>
        <w:jc w:val="both"/>
      </w:pPr>
    </w:p>
    <w:p w:rsidR="009C6B62" w:rsidRDefault="005F00E7" w:rsidP="00A336BC">
      <w:pPr>
        <w:tabs>
          <w:tab w:val="left" w:pos="-1440"/>
        </w:tabs>
        <w:ind w:left="1440" w:hanging="1080"/>
        <w:jc w:val="both"/>
      </w:pPr>
      <w:r>
        <w:t>12.3</w:t>
      </w:r>
      <w:r>
        <w:tab/>
      </w:r>
      <w:r w:rsidR="009C6B62">
        <w:rPr>
          <w:u w:val="single"/>
        </w:rPr>
        <w:t>Evaluation Timelines</w:t>
      </w:r>
      <w:r w:rsidR="009C6B62">
        <w:t xml:space="preserve">: The immediate supervisor of each permanent employee shall, during the first two months of the new work year or new salary increment year, discuss with the employee the objectives, expectations and priorities to be achieved during the coming year. </w:t>
      </w:r>
      <w:r w:rsidR="009C6B62" w:rsidRPr="00294513">
        <w:rPr>
          <w:color w:val="000000"/>
        </w:rPr>
        <w:t>A memorandum, initialed by the employee, shall be attached to the evaluation form.</w:t>
      </w:r>
      <w:r w:rsidR="009C6B62">
        <w:t xml:space="preserve"> A copy is to be given to the employee and the original is to be retained in the employee's personnel file.</w:t>
      </w:r>
    </w:p>
    <w:p w:rsidR="009C6B62" w:rsidRDefault="009C6B62">
      <w:pPr>
        <w:jc w:val="both"/>
      </w:pPr>
    </w:p>
    <w:p w:rsidR="009C6B62" w:rsidRDefault="009C6B62" w:rsidP="001C2F0E">
      <w:pPr>
        <w:tabs>
          <w:tab w:val="left" w:pos="-1440"/>
        </w:tabs>
        <w:ind w:left="2880" w:hanging="1440"/>
        <w:jc w:val="both"/>
      </w:pPr>
      <w:r>
        <w:lastRenderedPageBreak/>
        <w:t>12.3.1</w:t>
      </w:r>
      <w:r>
        <w:tab/>
        <w:t>A permanent employee, having successfully completed the required probationary period and having been retained in the service of the College, shall be evaluated at least once a year, such evaluation to occur at least three months prior to the end of the work year or salary increment year.</w:t>
      </w:r>
    </w:p>
    <w:p w:rsidR="009C6B62" w:rsidRDefault="009C6B62">
      <w:pPr>
        <w:jc w:val="both"/>
      </w:pPr>
    </w:p>
    <w:p w:rsidR="009C6B62" w:rsidRDefault="009C6B62" w:rsidP="00A336BC">
      <w:pPr>
        <w:tabs>
          <w:tab w:val="left" w:pos="-1440"/>
        </w:tabs>
        <w:ind w:left="2880" w:hanging="1440"/>
        <w:jc w:val="both"/>
      </w:pPr>
      <w:r>
        <w:t>12.3.2</w:t>
      </w:r>
      <w:r>
        <w:tab/>
        <w:t>An employee whose employment is to be terminated as per Section 12.2.5 above must be notified at least 60 days prior to the end of the year for which performance evaluation was made.</w:t>
      </w:r>
    </w:p>
    <w:p w:rsidR="009C6B62" w:rsidRDefault="009C6B62">
      <w:pPr>
        <w:jc w:val="both"/>
      </w:pPr>
    </w:p>
    <w:p w:rsidR="009C6B62" w:rsidRDefault="009C6B62" w:rsidP="00A336BC">
      <w:pPr>
        <w:tabs>
          <w:tab w:val="left" w:pos="-1440"/>
        </w:tabs>
        <w:ind w:left="2880" w:hanging="1440"/>
        <w:jc w:val="both"/>
      </w:pPr>
      <w:r>
        <w:t>12.3.3</w:t>
      </w:r>
      <w:r>
        <w:tab/>
        <w:t>An employee may appeal an unsatisfactory performance evaluation if the employee alleges that the evaluation was unjust, arbitrary or discriminatory.</w:t>
      </w:r>
    </w:p>
    <w:p w:rsidR="009C6B62" w:rsidRDefault="009C6B62">
      <w:pPr>
        <w:jc w:val="both"/>
      </w:pPr>
    </w:p>
    <w:p w:rsidR="009C6B62" w:rsidRDefault="005F00E7" w:rsidP="00A336BC">
      <w:pPr>
        <w:tabs>
          <w:tab w:val="left" w:pos="-1440"/>
        </w:tabs>
        <w:ind w:left="1440" w:hanging="1080"/>
        <w:jc w:val="both"/>
      </w:pPr>
      <w:r>
        <w:t>12.4</w:t>
      </w:r>
      <w:r>
        <w:tab/>
      </w:r>
      <w:r w:rsidR="009C6B62">
        <w:rPr>
          <w:u w:val="single"/>
        </w:rPr>
        <w:t>Evaluation Instrument &amp; Criteria</w:t>
      </w:r>
      <w:r w:rsidR="009C6B62">
        <w:t>: The President and Director of Human Resources shall cause to be developed respective performance evaluation instruments, including the performance factors, procedures, and evaluation criteria, for the management, academic and classified personnel.</w:t>
      </w:r>
    </w:p>
    <w:p w:rsidR="002E3A48" w:rsidRDefault="002E3A48">
      <w:pPr>
        <w:tabs>
          <w:tab w:val="left" w:pos="-1440"/>
        </w:tabs>
        <w:ind w:left="2160" w:hanging="1440"/>
        <w:jc w:val="both"/>
      </w:pPr>
    </w:p>
    <w:p w:rsidR="008A52A5" w:rsidRPr="000F6FEF" w:rsidRDefault="008A52A5" w:rsidP="00A336BC">
      <w:pPr>
        <w:tabs>
          <w:tab w:val="left" w:pos="-1440"/>
        </w:tabs>
        <w:ind w:left="1440" w:hanging="1080"/>
        <w:rPr>
          <w:color w:val="002060"/>
        </w:rPr>
      </w:pPr>
      <w:r w:rsidRPr="00B741C9">
        <w:t>12.5</w:t>
      </w:r>
      <w:r w:rsidRPr="005C51C9">
        <w:tab/>
      </w:r>
      <w:r w:rsidRPr="00C07CFF">
        <w:rPr>
          <w:u w:val="single"/>
        </w:rPr>
        <w:t>Faculty Evaluation – Students’ Evaluation</w:t>
      </w:r>
      <w:r w:rsidRPr="000F6FEF">
        <w:t xml:space="preserve"> (Student Evaluation of Faculty)</w:t>
      </w:r>
    </w:p>
    <w:p w:rsidR="008A52A5" w:rsidRDefault="008A52A5" w:rsidP="008A52A5">
      <w:pPr>
        <w:tabs>
          <w:tab w:val="left" w:pos="-1440"/>
        </w:tabs>
        <w:ind w:left="2160" w:hanging="1440"/>
      </w:pPr>
      <w:r w:rsidRPr="008A52A5">
        <w:tab/>
      </w:r>
    </w:p>
    <w:p w:rsidR="008A52A5" w:rsidRPr="00B741C9" w:rsidRDefault="008A52A5" w:rsidP="00270401">
      <w:pPr>
        <w:tabs>
          <w:tab w:val="left" w:pos="-1440"/>
        </w:tabs>
        <w:ind w:left="2880" w:hanging="1440"/>
      </w:pPr>
      <w:r w:rsidRPr="00B741C9">
        <w:t>12.5.1</w:t>
      </w:r>
      <w:r w:rsidRPr="00B741C9">
        <w:tab/>
        <w:t>Each instructor shall be evaluated by his/her student for each class he/she teaches. The evaluation shall use an instrument developed by Academic Affairs utilizing a scale of 1 to 5, with 5 being most favorable.</w:t>
      </w:r>
    </w:p>
    <w:p w:rsidR="008A52A5" w:rsidRPr="008A52A5" w:rsidRDefault="008A52A5" w:rsidP="008A52A5">
      <w:pPr>
        <w:tabs>
          <w:tab w:val="left" w:pos="-1440"/>
        </w:tabs>
        <w:ind w:left="2160" w:hanging="1440"/>
        <w:rPr>
          <w:u w:val="single"/>
        </w:rPr>
      </w:pPr>
    </w:p>
    <w:p w:rsidR="008A52A5" w:rsidRPr="00B741C9" w:rsidRDefault="008A52A5" w:rsidP="00C07CFF">
      <w:pPr>
        <w:tabs>
          <w:tab w:val="left" w:pos="-1440"/>
        </w:tabs>
        <w:ind w:left="3600" w:hanging="1440"/>
      </w:pPr>
      <w:r w:rsidRPr="00B741C9">
        <w:t>12.5.1.</w:t>
      </w:r>
      <w:r w:rsidR="00C07CFF">
        <w:t>1</w:t>
      </w:r>
      <w:r w:rsidRPr="00B741C9">
        <w:tab/>
        <w:t>The Academic Affairs shall notify the instructor of the date and time of the evaluation.</w:t>
      </w:r>
    </w:p>
    <w:p w:rsidR="008A52A5" w:rsidRPr="00B741C9" w:rsidRDefault="008A52A5" w:rsidP="008A52A5">
      <w:pPr>
        <w:tabs>
          <w:tab w:val="left" w:pos="-1440"/>
        </w:tabs>
        <w:ind w:left="2160" w:hanging="1440"/>
      </w:pPr>
      <w:r w:rsidRPr="00B741C9">
        <w:tab/>
      </w:r>
    </w:p>
    <w:p w:rsidR="008A52A5" w:rsidRPr="00B741C9" w:rsidRDefault="008A52A5" w:rsidP="001C2F0E">
      <w:pPr>
        <w:tabs>
          <w:tab w:val="left" w:pos="-1440"/>
        </w:tabs>
        <w:ind w:left="3600" w:hanging="1440"/>
      </w:pPr>
      <w:r w:rsidRPr="00B741C9">
        <w:t>12.5.1.2</w:t>
      </w:r>
      <w:r w:rsidRPr="00B741C9">
        <w:tab/>
        <w:t>The instructor shall allot at least 20 minutes of</w:t>
      </w:r>
      <w:r w:rsidR="0090430F">
        <w:t xml:space="preserve"> </w:t>
      </w:r>
      <w:r w:rsidRPr="00B741C9">
        <w:t>the designed class session for the evaluation.</w:t>
      </w:r>
    </w:p>
    <w:p w:rsidR="008A52A5" w:rsidRPr="00B741C9" w:rsidRDefault="008A52A5" w:rsidP="008A52A5">
      <w:pPr>
        <w:tabs>
          <w:tab w:val="left" w:pos="-1440"/>
        </w:tabs>
        <w:ind w:left="2160" w:hanging="1440"/>
      </w:pPr>
      <w:r w:rsidRPr="00B741C9">
        <w:tab/>
      </w:r>
    </w:p>
    <w:p w:rsidR="008A52A5" w:rsidRPr="00B741C9" w:rsidRDefault="008A52A5" w:rsidP="001C2F0E">
      <w:pPr>
        <w:tabs>
          <w:tab w:val="left" w:pos="-1440"/>
        </w:tabs>
        <w:ind w:left="3600" w:hanging="1440"/>
      </w:pPr>
      <w:r w:rsidRPr="00B741C9">
        <w:t>12.5.1.3</w:t>
      </w:r>
      <w:r w:rsidRPr="00B741C9">
        <w:tab/>
        <w:t>The instructor being evaluated shall leave the room while a designated staff of Academic Affairs administers the valuation.</w:t>
      </w:r>
    </w:p>
    <w:p w:rsidR="008A52A5" w:rsidRPr="00B741C9" w:rsidRDefault="008A52A5" w:rsidP="008A52A5">
      <w:pPr>
        <w:tabs>
          <w:tab w:val="left" w:pos="-1440"/>
        </w:tabs>
        <w:ind w:left="2160" w:hanging="1440"/>
      </w:pPr>
      <w:r w:rsidRPr="00B741C9">
        <w:tab/>
      </w:r>
    </w:p>
    <w:p w:rsidR="008A52A5" w:rsidRPr="00B741C9" w:rsidRDefault="008A52A5" w:rsidP="001C2F0E">
      <w:pPr>
        <w:tabs>
          <w:tab w:val="left" w:pos="-1440"/>
        </w:tabs>
        <w:ind w:left="3600" w:hanging="1440"/>
      </w:pPr>
      <w:r w:rsidRPr="00B741C9">
        <w:t>12.5.1.4</w:t>
      </w:r>
      <w:r w:rsidRPr="00B741C9">
        <w:tab/>
        <w:t xml:space="preserve">The results of the students’ evaluations shall be compiled, tallied and averaged by </w:t>
      </w:r>
      <w:r w:rsidR="001C2F0E">
        <w:tab/>
      </w:r>
      <w:r w:rsidRPr="00B741C9">
        <w:t>Academic Affairs office.</w:t>
      </w:r>
    </w:p>
    <w:p w:rsidR="008A52A5" w:rsidRPr="008A52A5" w:rsidRDefault="008A52A5" w:rsidP="008A52A5">
      <w:pPr>
        <w:tabs>
          <w:tab w:val="left" w:pos="-1440"/>
        </w:tabs>
        <w:ind w:left="2160" w:hanging="1440"/>
      </w:pPr>
      <w:r w:rsidRPr="008A52A5">
        <w:tab/>
      </w:r>
    </w:p>
    <w:p w:rsidR="008A52A5" w:rsidRDefault="008A52A5" w:rsidP="001C2F0E">
      <w:pPr>
        <w:tabs>
          <w:tab w:val="left" w:pos="-1440"/>
        </w:tabs>
        <w:ind w:left="3600" w:hanging="1440"/>
      </w:pPr>
      <w:r w:rsidRPr="00B741C9">
        <w:t>12.5.1.5</w:t>
      </w:r>
      <w:r w:rsidRPr="00B741C9">
        <w:tab/>
        <w:t>Individual conferences shall be conducted with</w:t>
      </w:r>
      <w:r w:rsidR="00692885">
        <w:t xml:space="preserve"> </w:t>
      </w:r>
      <w:r w:rsidRPr="00B741C9">
        <w:t>instructors who score averaged rating(s) of below</w:t>
      </w:r>
      <w:r w:rsidR="00692885">
        <w:t xml:space="preserve"> </w:t>
      </w:r>
      <w:r w:rsidRPr="00B741C9">
        <w:t>“3” and/or receive salient comments from students.</w:t>
      </w:r>
    </w:p>
    <w:p w:rsidR="002A7E2F" w:rsidRDefault="002A7E2F" w:rsidP="001C2F0E">
      <w:pPr>
        <w:tabs>
          <w:tab w:val="left" w:pos="-1440"/>
        </w:tabs>
        <w:ind w:left="3600" w:hanging="1440"/>
      </w:pPr>
    </w:p>
    <w:p w:rsidR="002A7E2F" w:rsidRPr="00B741C9" w:rsidRDefault="002A7E2F" w:rsidP="001C2F0E">
      <w:pPr>
        <w:tabs>
          <w:tab w:val="left" w:pos="-1440"/>
        </w:tabs>
        <w:ind w:left="3600" w:hanging="1440"/>
      </w:pPr>
    </w:p>
    <w:p w:rsidR="008A52A5" w:rsidRPr="00B741C9" w:rsidRDefault="008A52A5" w:rsidP="008A52A5">
      <w:pPr>
        <w:tabs>
          <w:tab w:val="left" w:pos="-1440"/>
        </w:tabs>
        <w:ind w:left="2160" w:hanging="1440"/>
      </w:pPr>
      <w:r w:rsidRPr="00B741C9">
        <w:tab/>
      </w:r>
    </w:p>
    <w:p w:rsidR="008A52A5" w:rsidRDefault="008A52A5" w:rsidP="002A7E2F">
      <w:pPr>
        <w:tabs>
          <w:tab w:val="left" w:pos="-1440"/>
        </w:tabs>
        <w:ind w:left="3600" w:hanging="1440"/>
      </w:pPr>
      <w:r w:rsidRPr="00B741C9">
        <w:lastRenderedPageBreak/>
        <w:t>12.5.1.6</w:t>
      </w:r>
      <w:r w:rsidRPr="00B741C9">
        <w:tab/>
        <w:t>The second conference is held within the same</w:t>
      </w:r>
      <w:r w:rsidR="00692885">
        <w:t xml:space="preserve"> </w:t>
      </w:r>
      <w:r w:rsidRPr="00B741C9">
        <w:t>school year to assess improvements in the identified deficient areas.  During the second conference, it is determined if a Classroom Observation is necessary.</w:t>
      </w:r>
    </w:p>
    <w:p w:rsidR="00771612" w:rsidRDefault="00771612" w:rsidP="008A52A5">
      <w:pPr>
        <w:tabs>
          <w:tab w:val="left" w:pos="-1440"/>
        </w:tabs>
        <w:ind w:left="2160" w:hanging="1440"/>
      </w:pPr>
    </w:p>
    <w:p w:rsidR="008A52A5" w:rsidRPr="00B741C9" w:rsidRDefault="008A52A5" w:rsidP="00C07CFF">
      <w:pPr>
        <w:tabs>
          <w:tab w:val="left" w:pos="-1440"/>
        </w:tabs>
        <w:ind w:left="2880" w:hanging="1440"/>
      </w:pPr>
      <w:r w:rsidRPr="00B741C9">
        <w:t>12.5.2</w:t>
      </w:r>
      <w:r w:rsidRPr="00B741C9">
        <w:tab/>
      </w:r>
      <w:r w:rsidRPr="006577EA">
        <w:rPr>
          <w:u w:val="single"/>
        </w:rPr>
        <w:t>Classroom Observation</w:t>
      </w:r>
    </w:p>
    <w:p w:rsidR="008A52A5" w:rsidRPr="00B741C9" w:rsidRDefault="008A52A5" w:rsidP="001C2F0E">
      <w:pPr>
        <w:tabs>
          <w:tab w:val="left" w:pos="-1440"/>
        </w:tabs>
        <w:ind w:left="2880" w:hanging="2160"/>
      </w:pPr>
      <w:r w:rsidRPr="00B741C9">
        <w:tab/>
        <w:t xml:space="preserve">Classroom observation </w:t>
      </w:r>
      <w:r w:rsidR="00784DE1">
        <w:t>maybe required</w:t>
      </w:r>
      <w:r w:rsidRPr="00B741C9">
        <w:t xml:space="preserve"> for new and adjunct facult</w:t>
      </w:r>
      <w:r w:rsidR="00747610" w:rsidRPr="00B741C9">
        <w:t>y</w:t>
      </w:r>
      <w:r w:rsidRPr="00B741C9">
        <w:t xml:space="preserve"> and will be conducted if requested by an instructor or a Department/Program Chair. Classroom observations for faculty members who have surpassed probationary employment period may be conducted if deemed necessary by the Dean of Academic Affairs.</w:t>
      </w:r>
    </w:p>
    <w:p w:rsidR="00B77F3E" w:rsidRDefault="00B77F3E">
      <w:pPr>
        <w:jc w:val="both"/>
      </w:pPr>
    </w:p>
    <w:p w:rsidR="009C6B62" w:rsidRPr="0084661A" w:rsidRDefault="009C6B62" w:rsidP="001C2F0E">
      <w:pPr>
        <w:tabs>
          <w:tab w:val="center" w:pos="5508"/>
        </w:tabs>
        <w:jc w:val="center"/>
        <w:rPr>
          <w:rFonts w:ascii="Times New Roman" w:hAnsi="Times New Roman"/>
        </w:rPr>
      </w:pPr>
      <w:r w:rsidRPr="0084661A">
        <w:rPr>
          <w:rFonts w:ascii="Times New Roman" w:hAnsi="Times New Roman"/>
          <w:b/>
        </w:rPr>
        <w:t>TERMINATION</w:t>
      </w:r>
    </w:p>
    <w:p w:rsidR="009C6B62" w:rsidRDefault="009C6B62">
      <w:pPr>
        <w:jc w:val="both"/>
      </w:pPr>
    </w:p>
    <w:p w:rsidR="009C6B62" w:rsidRPr="00C833A2" w:rsidRDefault="00C833A2" w:rsidP="000D6AEE">
      <w:pPr>
        <w:tabs>
          <w:tab w:val="left" w:pos="-1440"/>
        </w:tabs>
        <w:ind w:left="1440" w:hanging="1080"/>
        <w:jc w:val="both"/>
        <w:rPr>
          <w:b/>
          <w:u w:val="single"/>
        </w:rPr>
      </w:pPr>
      <w:r>
        <w:t>13.0</w:t>
      </w:r>
      <w:r>
        <w:tab/>
      </w:r>
      <w:r w:rsidR="009C6B62" w:rsidRPr="00AD2F7A">
        <w:rPr>
          <w:b/>
          <w:u w:val="single"/>
        </w:rPr>
        <w:t>Termination</w:t>
      </w:r>
    </w:p>
    <w:p w:rsidR="009C6B62" w:rsidRDefault="009C6B62" w:rsidP="000D6AEE">
      <w:pPr>
        <w:ind w:left="1440"/>
        <w:jc w:val="both"/>
      </w:pPr>
      <w:r>
        <w:t>The purpose of this section is to explain the various processes of separation from PCC.</w:t>
      </w:r>
    </w:p>
    <w:p w:rsidR="009C6B62" w:rsidRDefault="009C6B62">
      <w:pPr>
        <w:jc w:val="both"/>
      </w:pPr>
    </w:p>
    <w:p w:rsidR="009C6B62" w:rsidRPr="00C07CFF" w:rsidRDefault="00C833A2" w:rsidP="000D6AEE">
      <w:pPr>
        <w:tabs>
          <w:tab w:val="left" w:pos="-1440"/>
        </w:tabs>
        <w:ind w:left="1440" w:hanging="1080"/>
        <w:jc w:val="both"/>
        <w:rPr>
          <w:u w:val="single"/>
        </w:rPr>
      </w:pPr>
      <w:r>
        <w:t>13.1</w:t>
      </w:r>
      <w:r>
        <w:tab/>
      </w:r>
      <w:r w:rsidR="009C6B62" w:rsidRPr="00C07CFF">
        <w:rPr>
          <w:u w:val="single"/>
        </w:rPr>
        <w:t>Resignation: Resignation of an employee from College employment shall be in writing and shall be submitted at least fourteen (14) days in advance of the effective date.  An exception may be made only upon the approval of the President.</w:t>
      </w:r>
    </w:p>
    <w:p w:rsidR="00BD0FEE" w:rsidRDefault="00BD0FEE">
      <w:pPr>
        <w:tabs>
          <w:tab w:val="left" w:pos="-1440"/>
        </w:tabs>
        <w:ind w:left="2160" w:hanging="1440"/>
        <w:jc w:val="both"/>
      </w:pPr>
      <w:r>
        <w:tab/>
      </w:r>
    </w:p>
    <w:p w:rsidR="00BD0FEE" w:rsidRPr="0065615E" w:rsidRDefault="00BD0FEE" w:rsidP="000D6AEE">
      <w:pPr>
        <w:tabs>
          <w:tab w:val="left" w:pos="-1440"/>
        </w:tabs>
        <w:ind w:left="1440" w:hanging="720"/>
        <w:jc w:val="both"/>
        <w:rPr>
          <w:u w:val="single"/>
        </w:rPr>
      </w:pPr>
      <w:r>
        <w:tab/>
      </w:r>
      <w:r w:rsidRPr="0065615E">
        <w:rPr>
          <w:u w:val="single"/>
        </w:rPr>
        <w:t>Failure to submit a resignation</w:t>
      </w:r>
      <w:r w:rsidR="00EE768B" w:rsidRPr="0065615E">
        <w:rPr>
          <w:u w:val="single"/>
        </w:rPr>
        <w:t xml:space="preserve"> letter in writing fourteen (14)days in advance before the effective date shall cause a deduction of fifty percent of employee leave pay.</w:t>
      </w:r>
    </w:p>
    <w:p w:rsidR="009C6B62" w:rsidRDefault="009C6B62">
      <w:pPr>
        <w:jc w:val="both"/>
      </w:pPr>
    </w:p>
    <w:p w:rsidR="009C6B62" w:rsidRDefault="009C6B62" w:rsidP="000D6AEE">
      <w:pPr>
        <w:ind w:left="1440"/>
        <w:jc w:val="both"/>
      </w:pPr>
      <w:r>
        <w:t>Withdrawal of a resignation may be permitted provided the employee provides notice in writing, prior to the effective date, and if the President agrees to the proposed withdrawal.</w:t>
      </w:r>
    </w:p>
    <w:p w:rsidR="009C6B62" w:rsidRDefault="009C6B62">
      <w:pPr>
        <w:jc w:val="both"/>
      </w:pPr>
    </w:p>
    <w:p w:rsidR="009C6B62" w:rsidRDefault="00C833A2" w:rsidP="000D6AEE">
      <w:pPr>
        <w:tabs>
          <w:tab w:val="left" w:pos="-1440"/>
        </w:tabs>
        <w:ind w:left="1440" w:hanging="1080"/>
        <w:jc w:val="both"/>
      </w:pPr>
      <w:r>
        <w:t>13.2</w:t>
      </w:r>
      <w:r>
        <w:tab/>
      </w:r>
      <w:r w:rsidR="009C6B62">
        <w:rPr>
          <w:u w:val="single"/>
        </w:rPr>
        <w:t>Termination for Medical Reasons</w:t>
      </w:r>
      <w:r w:rsidR="009C6B62">
        <w:t xml:space="preserve">: An employee shall be terminated for medical reasons when evidence of incapacity to perform the duties of the position </w:t>
      </w:r>
      <w:r w:rsidR="009C6B62" w:rsidRPr="00F11137">
        <w:rPr>
          <w:color w:val="000000"/>
        </w:rPr>
        <w:t>are</w:t>
      </w:r>
      <w:r w:rsidR="00F11137">
        <w:rPr>
          <w:color w:val="339966"/>
        </w:rPr>
        <w:t>/is</w:t>
      </w:r>
      <w:r w:rsidR="009C6B62">
        <w:t xml:space="preserve"> substantiated by a duly authorized physician.</w:t>
      </w:r>
    </w:p>
    <w:p w:rsidR="009C6B62" w:rsidRDefault="009C6B62">
      <w:pPr>
        <w:jc w:val="both"/>
      </w:pPr>
    </w:p>
    <w:p w:rsidR="009C6B62" w:rsidRDefault="00C833A2" w:rsidP="000D6AEE">
      <w:pPr>
        <w:tabs>
          <w:tab w:val="left" w:pos="-1440"/>
        </w:tabs>
        <w:ind w:left="1440" w:hanging="1080"/>
        <w:jc w:val="both"/>
      </w:pPr>
      <w:r>
        <w:t>13.3</w:t>
      </w:r>
      <w:r>
        <w:tab/>
      </w:r>
      <w:r w:rsidR="009C6B62">
        <w:rPr>
          <w:u w:val="single"/>
        </w:rPr>
        <w:t>Termination During Probation</w:t>
      </w:r>
      <w:r w:rsidR="009C6B62">
        <w:t>: When the President finds it necessary to terminate an employee during the initial probationary period there shall be, provided to the employee at least fourteen (14) days in advance, notice in writing, specifying the reasons for termination.</w:t>
      </w:r>
    </w:p>
    <w:p w:rsidR="009C6B62" w:rsidRDefault="009C6B62">
      <w:pPr>
        <w:jc w:val="both"/>
      </w:pPr>
    </w:p>
    <w:p w:rsidR="009C6B62" w:rsidRDefault="009C6B62" w:rsidP="000D6AEE">
      <w:pPr>
        <w:ind w:left="1440"/>
        <w:jc w:val="both"/>
      </w:pPr>
      <w:r>
        <w:t>Disciplinary procedures do not apply to this termination.</w:t>
      </w:r>
    </w:p>
    <w:p w:rsidR="009C6B62" w:rsidRDefault="009C6B62">
      <w:pPr>
        <w:jc w:val="both"/>
      </w:pPr>
    </w:p>
    <w:p w:rsidR="009C6B62" w:rsidRDefault="009C6B62" w:rsidP="007C0BC2">
      <w:pPr>
        <w:tabs>
          <w:tab w:val="left" w:pos="-1440"/>
        </w:tabs>
        <w:ind w:left="1440" w:hanging="1080"/>
        <w:jc w:val="both"/>
      </w:pPr>
      <w:r>
        <w:t>13.</w:t>
      </w:r>
      <w:r w:rsidR="00C833A2">
        <w:t>4</w:t>
      </w:r>
      <w:r w:rsidR="00C833A2">
        <w:tab/>
      </w:r>
      <w:r>
        <w:rPr>
          <w:u w:val="single"/>
        </w:rPr>
        <w:t>Termination of Employment</w:t>
      </w:r>
      <w:r>
        <w:t>: The termination of employment under this Section shall reflect no discredit on the employee unless otherwise specified in writing. Some examples are:</w:t>
      </w:r>
    </w:p>
    <w:p w:rsidR="009C6B62" w:rsidRDefault="009C6B62">
      <w:pPr>
        <w:jc w:val="both"/>
      </w:pPr>
    </w:p>
    <w:p w:rsidR="009C6B62" w:rsidRDefault="009C6B62" w:rsidP="00AA05D0">
      <w:pPr>
        <w:tabs>
          <w:tab w:val="left" w:pos="-1440"/>
        </w:tabs>
        <w:ind w:left="2880" w:hanging="1440"/>
        <w:jc w:val="both"/>
      </w:pPr>
      <w:r>
        <w:t>13.4.1</w:t>
      </w:r>
      <w:r>
        <w:tab/>
        <w:t>When the duration of the temporary, limited-term, or emergency employment ended.</w:t>
      </w:r>
    </w:p>
    <w:p w:rsidR="009C6B62" w:rsidRDefault="009C6B62">
      <w:pPr>
        <w:tabs>
          <w:tab w:val="left" w:pos="-1440"/>
        </w:tabs>
        <w:ind w:left="3600" w:hanging="1440"/>
        <w:jc w:val="both"/>
      </w:pPr>
    </w:p>
    <w:p w:rsidR="009C6B62" w:rsidRDefault="009C6B62" w:rsidP="00AA05D0">
      <w:pPr>
        <w:tabs>
          <w:tab w:val="left" w:pos="-1440"/>
        </w:tabs>
        <w:ind w:left="2880" w:hanging="1440"/>
        <w:jc w:val="both"/>
      </w:pPr>
      <w:r>
        <w:t>13.4.2</w:t>
      </w:r>
      <w:r>
        <w:tab/>
        <w:t>The employee does not qualify for continuation of his/her employment.</w:t>
      </w:r>
    </w:p>
    <w:p w:rsidR="009C6B62" w:rsidRDefault="009C6B62">
      <w:pPr>
        <w:jc w:val="both"/>
      </w:pPr>
    </w:p>
    <w:p w:rsidR="009C6B62" w:rsidRDefault="009C6B62" w:rsidP="00AA05D0">
      <w:pPr>
        <w:tabs>
          <w:tab w:val="left" w:pos="-1440"/>
        </w:tabs>
        <w:ind w:left="2880" w:hanging="1440"/>
        <w:jc w:val="both"/>
      </w:pPr>
      <w:r>
        <w:t>13.4.3</w:t>
      </w:r>
      <w:r>
        <w:tab/>
        <w:t>The employee does not return to duty at the expiration of his/her leave of absence (with or without pay) and fails to notify the appropriate supervisor of the reason for the extended absence within fourteen (14) days.</w:t>
      </w:r>
    </w:p>
    <w:p w:rsidR="009C6B62" w:rsidRDefault="009C6B62">
      <w:pPr>
        <w:jc w:val="both"/>
      </w:pPr>
    </w:p>
    <w:p w:rsidR="009C6B62" w:rsidRDefault="009C6B62" w:rsidP="00AA05D0">
      <w:pPr>
        <w:ind w:left="2880"/>
        <w:jc w:val="both"/>
      </w:pPr>
      <w:r>
        <w:t>Efforts must be made to contact the employee by telephone, mail or personal contact before the action is taken.</w:t>
      </w:r>
    </w:p>
    <w:p w:rsidR="009C6B62" w:rsidRDefault="009C6B62">
      <w:pPr>
        <w:jc w:val="both"/>
      </w:pPr>
    </w:p>
    <w:p w:rsidR="009C6B62" w:rsidRDefault="009C6B62" w:rsidP="00AA05D0">
      <w:pPr>
        <w:tabs>
          <w:tab w:val="left" w:pos="-1440"/>
        </w:tabs>
        <w:ind w:left="2880" w:hanging="1440"/>
        <w:jc w:val="both"/>
      </w:pPr>
      <w:r>
        <w:t>13.4.4</w:t>
      </w:r>
      <w:r>
        <w:tab/>
        <w:t>The employee does not report for work for a period of fourteen (14) days and fails to notify the appropriate supervisor of the employee intentions during the period.</w:t>
      </w:r>
    </w:p>
    <w:p w:rsidR="009C6B62" w:rsidRDefault="009C6B62">
      <w:pPr>
        <w:jc w:val="both"/>
      </w:pPr>
    </w:p>
    <w:p w:rsidR="009C6B62" w:rsidRDefault="00C833A2" w:rsidP="00AA05D0">
      <w:pPr>
        <w:tabs>
          <w:tab w:val="left" w:pos="-1440"/>
        </w:tabs>
        <w:ind w:left="1440" w:hanging="1080"/>
        <w:jc w:val="both"/>
      </w:pPr>
      <w:r>
        <w:t>13.5</w:t>
      </w:r>
      <w:r>
        <w:tab/>
      </w:r>
      <w:r w:rsidR="009C6B62">
        <w:rPr>
          <w:u w:val="single"/>
        </w:rPr>
        <w:t>Lay-off</w:t>
      </w:r>
      <w:r w:rsidR="009C6B62">
        <w:t xml:space="preserve">: When curtailment of work, shortage of funds, or reorganization as determined by the Board of Trustees makes it necessary to abolish positions, the employee affected shall be laid off. Employees without permanent positions shall be laid off first. In case of permanent employees, work performance </w:t>
      </w:r>
      <w:r w:rsidR="00E025C3" w:rsidRPr="00B741C9">
        <w:t>shall be considered first followed by</w:t>
      </w:r>
      <w:r w:rsidR="006577EA">
        <w:t xml:space="preserve"> </w:t>
      </w:r>
      <w:r w:rsidR="00E025C3" w:rsidRPr="00B741C9">
        <w:t xml:space="preserve">seniority, </w:t>
      </w:r>
      <w:r w:rsidR="009C6B62" w:rsidRPr="00B741C9">
        <w:t>as reco</w:t>
      </w:r>
      <w:r w:rsidR="009C6B62">
        <w:t xml:space="preserve">rded on the Employee Progress Report in determining the order of layoff.  </w:t>
      </w:r>
    </w:p>
    <w:p w:rsidR="00B741C9" w:rsidRDefault="00B741C9" w:rsidP="00B741C9">
      <w:pPr>
        <w:tabs>
          <w:tab w:val="left" w:pos="-1440"/>
        </w:tabs>
        <w:ind w:left="2160" w:hanging="1440"/>
        <w:jc w:val="both"/>
      </w:pPr>
    </w:p>
    <w:p w:rsidR="009C6B62" w:rsidRPr="00B741C9" w:rsidRDefault="009C6B62" w:rsidP="00AA05D0">
      <w:pPr>
        <w:ind w:left="1440"/>
        <w:jc w:val="both"/>
      </w:pPr>
      <w:r>
        <w:t>An employee identified to be laid off will be notified in writing no later than thirty (30) days prior to the effective date of the layoff. The employee may appeal the action through the Grievance Procedures if the employee feels the action unfair</w:t>
      </w:r>
      <w:r w:rsidR="0067230B">
        <w:t>.</w:t>
      </w:r>
      <w:r w:rsidR="00351A7B" w:rsidRPr="00D164B7">
        <w:rPr>
          <w:color w:val="00B0F0"/>
        </w:rPr>
        <w:t xml:space="preserve"> </w:t>
      </w:r>
      <w:r w:rsidR="00351A7B" w:rsidRPr="00B741C9">
        <w:t>Permanent employees who are laid off shall be placed on the re-employment list in order of their service credit and will be given priority for re-employment for openings for which they meet qualifications.</w:t>
      </w:r>
    </w:p>
    <w:p w:rsidR="009C6B62" w:rsidRDefault="009C6B62">
      <w:pPr>
        <w:jc w:val="both"/>
      </w:pPr>
    </w:p>
    <w:p w:rsidR="009C6B62" w:rsidRPr="0084661A" w:rsidRDefault="009C6B62">
      <w:pPr>
        <w:tabs>
          <w:tab w:val="center" w:pos="5508"/>
        </w:tabs>
        <w:jc w:val="both"/>
        <w:rPr>
          <w:rFonts w:ascii="Times New Roman" w:hAnsi="Times New Roman"/>
          <w:b/>
        </w:rPr>
      </w:pPr>
      <w:r>
        <w:tab/>
      </w:r>
      <w:r w:rsidRPr="0084661A">
        <w:rPr>
          <w:rFonts w:ascii="Times New Roman" w:hAnsi="Times New Roman"/>
          <w:b/>
        </w:rPr>
        <w:t>EMPLOYEE DISCIPLINE</w:t>
      </w:r>
    </w:p>
    <w:p w:rsidR="009C6B62" w:rsidRDefault="009C6B62">
      <w:pPr>
        <w:jc w:val="both"/>
        <w:rPr>
          <w:b/>
        </w:rPr>
      </w:pPr>
    </w:p>
    <w:p w:rsidR="009C6B62" w:rsidRDefault="009C6B62" w:rsidP="00AA05D0">
      <w:pPr>
        <w:tabs>
          <w:tab w:val="left" w:pos="-1440"/>
        </w:tabs>
        <w:ind w:left="1440" w:hanging="1080"/>
        <w:jc w:val="both"/>
      </w:pPr>
      <w:r>
        <w:t>14.0</w:t>
      </w:r>
      <w:r>
        <w:tab/>
      </w:r>
      <w:r w:rsidRPr="00C833A2">
        <w:t>Employee Discipline</w:t>
      </w:r>
    </w:p>
    <w:p w:rsidR="009C6B62" w:rsidRDefault="009C6B62">
      <w:pPr>
        <w:jc w:val="both"/>
      </w:pPr>
    </w:p>
    <w:p w:rsidR="009C6B62" w:rsidRDefault="00C833A2" w:rsidP="00AA05D0">
      <w:pPr>
        <w:tabs>
          <w:tab w:val="left" w:pos="-1440"/>
        </w:tabs>
        <w:ind w:left="1350" w:hanging="990"/>
        <w:jc w:val="both"/>
      </w:pPr>
      <w:r>
        <w:t>14.1</w:t>
      </w:r>
      <w:r>
        <w:tab/>
      </w:r>
      <w:r w:rsidR="009C6B62">
        <w:rPr>
          <w:u w:val="single"/>
        </w:rPr>
        <w:t>Authority of the President</w:t>
      </w:r>
      <w:r w:rsidR="009C6B62">
        <w:t>. The President has the sole authority to take formal disciplinary action against employees under these regulations.</w:t>
      </w:r>
    </w:p>
    <w:p w:rsidR="009C6B62" w:rsidRDefault="009C6B62">
      <w:pPr>
        <w:jc w:val="both"/>
      </w:pPr>
    </w:p>
    <w:p w:rsidR="009C6B62" w:rsidRDefault="009C6B62" w:rsidP="00AA05D0">
      <w:pPr>
        <w:tabs>
          <w:tab w:val="left" w:pos="-1440"/>
        </w:tabs>
        <w:ind w:left="1440" w:hanging="1080"/>
        <w:jc w:val="both"/>
      </w:pPr>
      <w:r>
        <w:t>14.2</w:t>
      </w:r>
      <w:r w:rsidR="00C833A2">
        <w:tab/>
      </w:r>
      <w:r w:rsidR="003F5250">
        <w:rPr>
          <w:u w:val="single"/>
        </w:rPr>
        <w:t>Authority of S</w:t>
      </w:r>
      <w:r>
        <w:rPr>
          <w:u w:val="single"/>
        </w:rPr>
        <w:t>upervisors</w:t>
      </w:r>
      <w:r>
        <w:t xml:space="preserve">. An employee's immediate supervisor shall be responsible for providing instruction, guidance and direction for the performance of the employee's duties. In instances in which the employee does not comply with his or her supervisor's instruction, guidance or direction, the supervisor may, as he or she deems appropriate, issue an oral admonition or a letter of reprimand delivered to the employee and filed with the employee's personnel record. The supervisor may also make a </w:t>
      </w:r>
      <w:r>
        <w:lastRenderedPageBreak/>
        <w:t>memorandum of the employee's actions and present the contents of the memorandum to the employee in the employee's annual performance evaluation. Memoranda not provided to the employee at or before the time of the employee's annual evaluation shall be destroyed and may not be used against the employee in any way.</w:t>
      </w:r>
    </w:p>
    <w:p w:rsidR="009C6B62" w:rsidRDefault="009C6B62">
      <w:pPr>
        <w:ind w:left="720"/>
        <w:jc w:val="both"/>
      </w:pPr>
    </w:p>
    <w:p w:rsidR="009C6B62" w:rsidRDefault="00C833A2" w:rsidP="0082506B">
      <w:pPr>
        <w:tabs>
          <w:tab w:val="left" w:pos="-1440"/>
        </w:tabs>
        <w:ind w:left="1440" w:hanging="1080"/>
        <w:jc w:val="both"/>
      </w:pPr>
      <w:r>
        <w:t>14.3</w:t>
      </w:r>
      <w:r>
        <w:tab/>
      </w:r>
      <w:r w:rsidR="009C6B62">
        <w:rPr>
          <w:u w:val="single"/>
        </w:rPr>
        <w:t>Formal disciplinary action</w:t>
      </w:r>
      <w:r w:rsidR="009C6B62">
        <w:t>. An employee may be subject to suspension with or without pay, demotion, or termination for the following reasons:</w:t>
      </w:r>
    </w:p>
    <w:p w:rsidR="009C6B62" w:rsidRDefault="009C6B62">
      <w:pPr>
        <w:jc w:val="both"/>
      </w:pPr>
    </w:p>
    <w:p w:rsidR="009C6B62" w:rsidRDefault="00C833A2" w:rsidP="0082506B">
      <w:pPr>
        <w:tabs>
          <w:tab w:val="left" w:pos="-1440"/>
        </w:tabs>
        <w:ind w:left="2880" w:hanging="1440"/>
        <w:jc w:val="both"/>
      </w:pPr>
      <w:r>
        <w:t xml:space="preserve">14.3.1  </w:t>
      </w:r>
      <w:r>
        <w:tab/>
      </w:r>
      <w:r>
        <w:tab/>
      </w:r>
      <w:r w:rsidR="009C6B62">
        <w:t>Fraud in securing appointment</w:t>
      </w:r>
    </w:p>
    <w:p w:rsidR="009C6B62" w:rsidRDefault="009C6B62">
      <w:pPr>
        <w:jc w:val="both"/>
      </w:pPr>
    </w:p>
    <w:p w:rsidR="009C6B62" w:rsidRDefault="009C6B62" w:rsidP="0082506B">
      <w:pPr>
        <w:tabs>
          <w:tab w:val="left" w:pos="-1440"/>
        </w:tabs>
        <w:ind w:left="2880" w:hanging="1440"/>
        <w:jc w:val="both"/>
      </w:pPr>
      <w:r>
        <w:t>14.3.2</w:t>
      </w:r>
      <w:r>
        <w:tab/>
      </w:r>
      <w:r>
        <w:tab/>
        <w:t>Incompetence</w:t>
      </w:r>
    </w:p>
    <w:p w:rsidR="009C6B62" w:rsidRDefault="009C6B62">
      <w:pPr>
        <w:jc w:val="both"/>
      </w:pPr>
    </w:p>
    <w:p w:rsidR="009C6B62" w:rsidRDefault="0082506B" w:rsidP="0082506B">
      <w:pPr>
        <w:tabs>
          <w:tab w:val="left" w:pos="-1440"/>
        </w:tabs>
        <w:ind w:left="3600" w:hanging="2160"/>
        <w:jc w:val="both"/>
      </w:pPr>
      <w:r>
        <w:t>14.3.3</w:t>
      </w:r>
      <w:r>
        <w:tab/>
      </w:r>
      <w:r w:rsidR="009C6B62">
        <w:t>Inefficiency</w:t>
      </w:r>
    </w:p>
    <w:p w:rsidR="009C6B62" w:rsidRDefault="009C6B62">
      <w:pPr>
        <w:jc w:val="both"/>
      </w:pPr>
    </w:p>
    <w:p w:rsidR="009C6B62" w:rsidRDefault="0082506B" w:rsidP="0082506B">
      <w:pPr>
        <w:tabs>
          <w:tab w:val="left" w:pos="-1440"/>
        </w:tabs>
        <w:ind w:left="3600" w:hanging="2160"/>
        <w:jc w:val="both"/>
      </w:pPr>
      <w:r>
        <w:t>14.3.4</w:t>
      </w:r>
      <w:r>
        <w:tab/>
      </w:r>
      <w:r w:rsidR="009C6B62">
        <w:t>Inexcusable neglect of duty</w:t>
      </w:r>
    </w:p>
    <w:p w:rsidR="009C6B62" w:rsidRDefault="009C6B62">
      <w:pPr>
        <w:jc w:val="both"/>
      </w:pPr>
    </w:p>
    <w:p w:rsidR="009C6B62" w:rsidRDefault="0082506B" w:rsidP="0082506B">
      <w:pPr>
        <w:tabs>
          <w:tab w:val="left" w:pos="-1440"/>
          <w:tab w:val="left" w:pos="3600"/>
        </w:tabs>
        <w:ind w:left="4320" w:hanging="2880"/>
        <w:jc w:val="both"/>
      </w:pPr>
      <w:r>
        <w:t>14.3.5</w:t>
      </w:r>
      <w:r>
        <w:tab/>
      </w:r>
      <w:r w:rsidR="009C6B62">
        <w:t>Insubordination</w:t>
      </w:r>
    </w:p>
    <w:p w:rsidR="009C6B62" w:rsidRDefault="009C6B62" w:rsidP="0082506B">
      <w:pPr>
        <w:tabs>
          <w:tab w:val="left" w:pos="3600"/>
        </w:tabs>
        <w:ind w:hanging="2880"/>
        <w:jc w:val="both"/>
      </w:pPr>
    </w:p>
    <w:p w:rsidR="009C6B62" w:rsidRDefault="0082506B" w:rsidP="0082506B">
      <w:pPr>
        <w:tabs>
          <w:tab w:val="left" w:pos="-1440"/>
          <w:tab w:val="left" w:pos="3600"/>
        </w:tabs>
        <w:ind w:left="4320" w:hanging="2880"/>
        <w:jc w:val="both"/>
      </w:pPr>
      <w:r>
        <w:t>14.3.6</w:t>
      </w:r>
      <w:r>
        <w:tab/>
      </w:r>
      <w:r w:rsidR="009C6B62">
        <w:t>Dishonesty</w:t>
      </w:r>
    </w:p>
    <w:p w:rsidR="009C6B62" w:rsidRDefault="009C6B62" w:rsidP="0082506B">
      <w:pPr>
        <w:tabs>
          <w:tab w:val="left" w:pos="3600"/>
        </w:tabs>
        <w:ind w:hanging="2880"/>
        <w:jc w:val="both"/>
      </w:pPr>
    </w:p>
    <w:p w:rsidR="009C6B62" w:rsidRDefault="0082506B" w:rsidP="0082506B">
      <w:pPr>
        <w:tabs>
          <w:tab w:val="left" w:pos="-1440"/>
          <w:tab w:val="left" w:pos="3600"/>
        </w:tabs>
        <w:ind w:left="4320" w:hanging="2880"/>
        <w:jc w:val="both"/>
      </w:pPr>
      <w:r>
        <w:t>14.3.7</w:t>
      </w:r>
      <w:r>
        <w:tab/>
      </w:r>
      <w:r w:rsidR="009C6B62">
        <w:t>Drinking or Drunkenness on duty</w:t>
      </w:r>
    </w:p>
    <w:p w:rsidR="009C6B62" w:rsidRDefault="009C6B62" w:rsidP="0082506B">
      <w:pPr>
        <w:tabs>
          <w:tab w:val="left" w:pos="3600"/>
        </w:tabs>
        <w:ind w:hanging="2880"/>
        <w:jc w:val="both"/>
      </w:pPr>
    </w:p>
    <w:p w:rsidR="009C6B62" w:rsidRDefault="0082506B" w:rsidP="0082506B">
      <w:pPr>
        <w:tabs>
          <w:tab w:val="left" w:pos="-1440"/>
          <w:tab w:val="left" w:pos="3600"/>
        </w:tabs>
        <w:ind w:left="4320" w:hanging="2880"/>
        <w:jc w:val="both"/>
      </w:pPr>
      <w:r>
        <w:t>14.3.8</w:t>
      </w:r>
      <w:r>
        <w:tab/>
      </w:r>
      <w:r w:rsidR="009C6B62">
        <w:t>Use of or trafficking in illegal substances/drugs</w:t>
      </w:r>
    </w:p>
    <w:p w:rsidR="009C6B62" w:rsidRDefault="009C6B62" w:rsidP="0082506B">
      <w:pPr>
        <w:tabs>
          <w:tab w:val="left" w:pos="3600"/>
        </w:tabs>
        <w:ind w:hanging="2880"/>
        <w:jc w:val="both"/>
      </w:pPr>
    </w:p>
    <w:p w:rsidR="009C6B62" w:rsidRDefault="0082506B" w:rsidP="0082506B">
      <w:pPr>
        <w:tabs>
          <w:tab w:val="left" w:pos="-1440"/>
          <w:tab w:val="left" w:pos="3600"/>
        </w:tabs>
        <w:ind w:left="4320" w:hanging="2880"/>
        <w:jc w:val="both"/>
      </w:pPr>
      <w:r>
        <w:t>14.3.9</w:t>
      </w:r>
      <w:r>
        <w:tab/>
      </w:r>
      <w:r w:rsidR="009C6B62">
        <w:t>Inexcusable absence without leave</w:t>
      </w:r>
    </w:p>
    <w:p w:rsidR="009C6B62" w:rsidRDefault="009C6B62" w:rsidP="0082506B">
      <w:pPr>
        <w:tabs>
          <w:tab w:val="left" w:pos="3600"/>
        </w:tabs>
        <w:ind w:hanging="2880"/>
        <w:jc w:val="both"/>
      </w:pPr>
    </w:p>
    <w:p w:rsidR="009C6B62" w:rsidRDefault="0082506B" w:rsidP="0082506B">
      <w:pPr>
        <w:tabs>
          <w:tab w:val="left" w:pos="-1440"/>
          <w:tab w:val="left" w:pos="3600"/>
        </w:tabs>
        <w:ind w:left="3600" w:hanging="2160"/>
        <w:jc w:val="both"/>
      </w:pPr>
      <w:r>
        <w:t>14.3.10</w:t>
      </w:r>
      <w:r>
        <w:tab/>
        <w:t xml:space="preserve">Conviction </w:t>
      </w:r>
      <w:r w:rsidR="009C6B62">
        <w:t>of a felony or misdemeanor</w:t>
      </w:r>
      <w:r>
        <w:t xml:space="preserve"> </w:t>
      </w:r>
      <w:r w:rsidR="009C6B62">
        <w:t>involving moral turpitude</w:t>
      </w:r>
    </w:p>
    <w:p w:rsidR="009C6B62" w:rsidRDefault="009C6B62" w:rsidP="0082506B">
      <w:pPr>
        <w:tabs>
          <w:tab w:val="left" w:pos="3600"/>
        </w:tabs>
        <w:ind w:hanging="2880"/>
        <w:jc w:val="both"/>
      </w:pPr>
    </w:p>
    <w:p w:rsidR="009C6B62" w:rsidRDefault="0082506B" w:rsidP="0082506B">
      <w:pPr>
        <w:tabs>
          <w:tab w:val="left" w:pos="-1440"/>
          <w:tab w:val="left" w:pos="3600"/>
        </w:tabs>
        <w:ind w:left="3600" w:hanging="2160"/>
        <w:jc w:val="both"/>
      </w:pPr>
      <w:r>
        <w:t>14.3.11</w:t>
      </w:r>
      <w:r>
        <w:tab/>
      </w:r>
      <w:r w:rsidR="009C6B62">
        <w:t>Discourteous treatment of the public or other employees</w:t>
      </w:r>
    </w:p>
    <w:p w:rsidR="009C6B62" w:rsidRDefault="009C6B62" w:rsidP="0082506B">
      <w:pPr>
        <w:tabs>
          <w:tab w:val="left" w:pos="3600"/>
        </w:tabs>
        <w:ind w:hanging="2880"/>
        <w:jc w:val="both"/>
      </w:pPr>
    </w:p>
    <w:p w:rsidR="009C6B62" w:rsidRDefault="0082506B" w:rsidP="0082506B">
      <w:pPr>
        <w:tabs>
          <w:tab w:val="left" w:pos="-1440"/>
          <w:tab w:val="left" w:pos="3600"/>
        </w:tabs>
        <w:ind w:left="4320" w:hanging="2880"/>
        <w:jc w:val="both"/>
      </w:pPr>
      <w:r>
        <w:t>14.3.12</w:t>
      </w:r>
      <w:r>
        <w:tab/>
      </w:r>
      <w:r w:rsidR="009C6B62">
        <w:t>Willful disobedience</w:t>
      </w:r>
    </w:p>
    <w:p w:rsidR="009C6B62" w:rsidRDefault="009C6B62" w:rsidP="0082506B">
      <w:pPr>
        <w:tabs>
          <w:tab w:val="left" w:pos="-1440"/>
          <w:tab w:val="left" w:pos="3600"/>
        </w:tabs>
        <w:ind w:left="4320" w:hanging="2880"/>
        <w:jc w:val="both"/>
      </w:pPr>
    </w:p>
    <w:p w:rsidR="009C6B62" w:rsidRDefault="0082506B" w:rsidP="0082506B">
      <w:pPr>
        <w:tabs>
          <w:tab w:val="left" w:pos="-1440"/>
          <w:tab w:val="left" w:pos="3600"/>
        </w:tabs>
        <w:ind w:left="4320" w:hanging="2880"/>
        <w:jc w:val="both"/>
      </w:pPr>
      <w:r>
        <w:t>14.3.13</w:t>
      </w:r>
      <w:r>
        <w:tab/>
      </w:r>
      <w:r w:rsidR="009C6B62">
        <w:t>Misuse of PCC property</w:t>
      </w:r>
    </w:p>
    <w:p w:rsidR="009C6B62" w:rsidRDefault="009C6B62" w:rsidP="0082506B">
      <w:pPr>
        <w:tabs>
          <w:tab w:val="left" w:pos="3600"/>
        </w:tabs>
        <w:ind w:hanging="2880"/>
        <w:jc w:val="both"/>
      </w:pPr>
    </w:p>
    <w:p w:rsidR="009C6B62" w:rsidRDefault="0082506B" w:rsidP="0082506B">
      <w:pPr>
        <w:tabs>
          <w:tab w:val="left" w:pos="-1440"/>
          <w:tab w:val="left" w:pos="3600"/>
        </w:tabs>
        <w:ind w:left="3600" w:right="720" w:hanging="2160"/>
        <w:jc w:val="both"/>
      </w:pPr>
      <w:r>
        <w:t>14.3.14</w:t>
      </w:r>
      <w:r>
        <w:tab/>
      </w:r>
      <w:r w:rsidR="009C6B62">
        <w:t xml:space="preserve">Acts of assaultive behavior </w:t>
      </w:r>
      <w:r w:rsidR="00FE60AD" w:rsidRPr="00B741C9">
        <w:t xml:space="preserve">that </w:t>
      </w:r>
      <w:r w:rsidR="005F6977">
        <w:tab/>
      </w:r>
      <w:r>
        <w:t xml:space="preserve">occur on </w:t>
      </w:r>
      <w:r w:rsidR="009C6B62">
        <w:t>campus</w:t>
      </w:r>
      <w:r w:rsidR="005F6977">
        <w:t xml:space="preserve"> </w:t>
      </w:r>
      <w:r w:rsidR="009C6B62">
        <w:t>property</w:t>
      </w:r>
      <w:r w:rsidR="005F6977">
        <w:t xml:space="preserve"> </w:t>
      </w:r>
      <w:r w:rsidR="009C6B62">
        <w:t>or conviction obtained.</w:t>
      </w:r>
    </w:p>
    <w:p w:rsidR="009C6B62" w:rsidRDefault="009C6B62" w:rsidP="0082506B">
      <w:pPr>
        <w:tabs>
          <w:tab w:val="left" w:pos="-1440"/>
          <w:tab w:val="left" w:pos="3600"/>
        </w:tabs>
        <w:ind w:left="4320" w:hanging="2880"/>
        <w:jc w:val="both"/>
      </w:pPr>
    </w:p>
    <w:p w:rsidR="009C6B62" w:rsidRPr="00C61D69" w:rsidRDefault="0082506B" w:rsidP="0082506B">
      <w:pPr>
        <w:tabs>
          <w:tab w:val="left" w:pos="-1440"/>
          <w:tab w:val="left" w:pos="3600"/>
        </w:tabs>
        <w:ind w:left="4320" w:hanging="2880"/>
        <w:jc w:val="both"/>
        <w:rPr>
          <w:color w:val="000000"/>
        </w:rPr>
      </w:pPr>
      <w:r>
        <w:rPr>
          <w:color w:val="000000"/>
        </w:rPr>
        <w:t>14.3.15</w:t>
      </w:r>
      <w:r>
        <w:rPr>
          <w:color w:val="000000"/>
        </w:rPr>
        <w:tab/>
      </w:r>
      <w:r w:rsidR="009C6B62" w:rsidRPr="00C61D69">
        <w:rPr>
          <w:color w:val="000000"/>
        </w:rPr>
        <w:t>Any form of sexual harassment</w:t>
      </w:r>
    </w:p>
    <w:p w:rsidR="009C6B62" w:rsidRDefault="009C6B62" w:rsidP="0082506B">
      <w:pPr>
        <w:tabs>
          <w:tab w:val="left" w:pos="-1440"/>
          <w:tab w:val="left" w:pos="3600"/>
        </w:tabs>
        <w:ind w:left="4320" w:hanging="2880"/>
        <w:jc w:val="both"/>
      </w:pPr>
    </w:p>
    <w:p w:rsidR="00BB459E" w:rsidRDefault="0082506B" w:rsidP="0082506B">
      <w:pPr>
        <w:tabs>
          <w:tab w:val="left" w:pos="-1440"/>
          <w:tab w:val="left" w:pos="3600"/>
        </w:tabs>
        <w:ind w:left="4320" w:hanging="2880"/>
        <w:jc w:val="both"/>
      </w:pPr>
      <w:r>
        <w:t>14.3.16</w:t>
      </w:r>
      <w:r>
        <w:tab/>
      </w:r>
      <w:r w:rsidR="00BB459E">
        <w:t xml:space="preserve">Absence </w:t>
      </w:r>
      <w:proofErr w:type="gramStart"/>
      <w:r w:rsidR="00BB459E">
        <w:t>With</w:t>
      </w:r>
      <w:proofErr w:type="gramEnd"/>
      <w:r w:rsidR="00BB459E">
        <w:t xml:space="preserve"> Out Leave (AWOL).</w:t>
      </w:r>
    </w:p>
    <w:p w:rsidR="009C6B62" w:rsidRDefault="009C6B62">
      <w:pPr>
        <w:jc w:val="both"/>
      </w:pPr>
    </w:p>
    <w:p w:rsidR="009C6B62" w:rsidRDefault="00C833A2" w:rsidP="00555656">
      <w:pPr>
        <w:tabs>
          <w:tab w:val="left" w:pos="-1440"/>
        </w:tabs>
        <w:ind w:left="1440" w:hanging="1080"/>
        <w:jc w:val="both"/>
      </w:pPr>
      <w:r>
        <w:t>14.4</w:t>
      </w:r>
      <w:r>
        <w:tab/>
      </w:r>
      <w:r w:rsidR="009C6B62">
        <w:rPr>
          <w:u w:val="single"/>
        </w:rPr>
        <w:t>Formal disciplinary procedures.</w:t>
      </w:r>
      <w:r w:rsidR="009C6B62">
        <w:t xml:space="preserve"> Before any formal disciplinary action may be taken, the President shall consult with the employee and the employee's supervisor either independently or together; provided, however, that the failure of the employee to appear for consultation with the President after reasonable notice shall not preclude the President from disciplining that </w:t>
      </w:r>
      <w:r w:rsidR="009C6B62">
        <w:lastRenderedPageBreak/>
        <w:t>employee. Upon making the determination that an employee has committed an act constituting one of the reasons listed in regulation 14.3, the President may discipline an employee in the following manner.</w:t>
      </w:r>
    </w:p>
    <w:p w:rsidR="009C6B62" w:rsidRDefault="009C6B62">
      <w:pPr>
        <w:jc w:val="both"/>
      </w:pPr>
    </w:p>
    <w:p w:rsidR="009C6B62" w:rsidRDefault="009C6B62" w:rsidP="00555656">
      <w:pPr>
        <w:tabs>
          <w:tab w:val="left" w:pos="-1440"/>
        </w:tabs>
        <w:ind w:left="2880" w:hanging="1440"/>
        <w:jc w:val="both"/>
      </w:pPr>
      <w:r>
        <w:t>14.4.1</w:t>
      </w:r>
      <w:r>
        <w:tab/>
      </w:r>
      <w:r>
        <w:rPr>
          <w:u w:val="single"/>
        </w:rPr>
        <w:t>Suspension and temporary demotion</w:t>
      </w:r>
      <w:r>
        <w:t>. The President may suspend an employee with or without pay or demote an employee for ten days or less (which need not be consecutive) with written notice as set forth in regulation 14.5.  Such suspension or demotion may take effect immediately.  A copy of the written notice and the personnel action must be placed in the employee's personnel file</w:t>
      </w:r>
      <w:r w:rsidRPr="00DD328A">
        <w:t>.</w:t>
      </w:r>
    </w:p>
    <w:p w:rsidR="00B741C9" w:rsidRDefault="00B741C9">
      <w:pPr>
        <w:tabs>
          <w:tab w:val="left" w:pos="-1440"/>
        </w:tabs>
        <w:ind w:left="3600" w:hanging="1440"/>
        <w:jc w:val="both"/>
      </w:pPr>
    </w:p>
    <w:p w:rsidR="009C6B62" w:rsidRDefault="009C6B62" w:rsidP="00555656">
      <w:pPr>
        <w:tabs>
          <w:tab w:val="left" w:pos="-1440"/>
        </w:tabs>
        <w:ind w:left="2880" w:hanging="1440"/>
        <w:jc w:val="both"/>
      </w:pPr>
      <w:r>
        <w:t>14.4.2</w:t>
      </w:r>
      <w:r>
        <w:tab/>
      </w:r>
      <w:r>
        <w:rPr>
          <w:u w:val="single"/>
        </w:rPr>
        <w:t>Termination and permanent demotion</w:t>
      </w:r>
      <w:r>
        <w:t>. The President may terminate or permanently demote an employee provided that at least ten working days before the effective date of the dismissal or permanent demotion the employee is delivered a written notice of the action.  Regulation 14.4.1 may be used in conjunction with any disciplinary action taken under 14.4.2.</w:t>
      </w:r>
    </w:p>
    <w:p w:rsidR="009C6B62" w:rsidRDefault="009C6B62">
      <w:pPr>
        <w:jc w:val="both"/>
      </w:pPr>
    </w:p>
    <w:p w:rsidR="009C6B62" w:rsidRDefault="00C833A2" w:rsidP="00555656">
      <w:pPr>
        <w:tabs>
          <w:tab w:val="left" w:pos="-1440"/>
        </w:tabs>
        <w:ind w:left="1440" w:hanging="1080"/>
        <w:jc w:val="both"/>
      </w:pPr>
      <w:r>
        <w:t>14.5</w:t>
      </w:r>
      <w:r>
        <w:tab/>
      </w:r>
      <w:r w:rsidR="009C6B62">
        <w:rPr>
          <w:u w:val="single"/>
        </w:rPr>
        <w:t>Contents of notice</w:t>
      </w:r>
      <w:r w:rsidR="009C6B62">
        <w:t>. The written notice of disciplinary action must include the following:</w:t>
      </w:r>
    </w:p>
    <w:p w:rsidR="009C6B62" w:rsidRDefault="009C6B62">
      <w:pPr>
        <w:jc w:val="both"/>
      </w:pPr>
    </w:p>
    <w:p w:rsidR="009C6B62" w:rsidRDefault="009C6B62" w:rsidP="00555656">
      <w:pPr>
        <w:tabs>
          <w:tab w:val="left" w:pos="-1440"/>
        </w:tabs>
        <w:ind w:left="2880" w:hanging="1440"/>
        <w:jc w:val="both"/>
      </w:pPr>
      <w:r>
        <w:t>14.5.1</w:t>
      </w:r>
      <w:r>
        <w:tab/>
        <w:t>The date of the notice.</w:t>
      </w:r>
    </w:p>
    <w:p w:rsidR="009C6B62" w:rsidRDefault="009C6B62" w:rsidP="00555656">
      <w:pPr>
        <w:ind w:left="2880"/>
        <w:jc w:val="both"/>
      </w:pPr>
    </w:p>
    <w:p w:rsidR="009C6B62" w:rsidRDefault="009C6B62" w:rsidP="00555656">
      <w:pPr>
        <w:tabs>
          <w:tab w:val="left" w:pos="-1440"/>
        </w:tabs>
        <w:ind w:left="2880" w:hanging="1440"/>
        <w:jc w:val="both"/>
      </w:pPr>
      <w:r>
        <w:t>14.5.2</w:t>
      </w:r>
      <w:r>
        <w:tab/>
        <w:t>The effective date of the disciplinary action</w:t>
      </w:r>
      <w:r w:rsidR="00C61D69">
        <w:t>.</w:t>
      </w:r>
      <w:r>
        <w:t xml:space="preserve"> </w:t>
      </w:r>
    </w:p>
    <w:p w:rsidR="009C6B62" w:rsidRDefault="009C6B62" w:rsidP="00555656">
      <w:pPr>
        <w:ind w:left="2880"/>
        <w:jc w:val="both"/>
      </w:pPr>
    </w:p>
    <w:p w:rsidR="009C6B62" w:rsidRDefault="009C6B62" w:rsidP="00555656">
      <w:pPr>
        <w:tabs>
          <w:tab w:val="left" w:pos="-1440"/>
        </w:tabs>
        <w:ind w:left="2880" w:hanging="1440"/>
        <w:jc w:val="both"/>
      </w:pPr>
      <w:r>
        <w:t>14.5.3</w:t>
      </w:r>
      <w:r>
        <w:tab/>
        <w:t>The name, address, employing department of the employee.</w:t>
      </w:r>
    </w:p>
    <w:p w:rsidR="009C6B62" w:rsidRDefault="009C6B62" w:rsidP="00555656">
      <w:pPr>
        <w:ind w:left="2880"/>
        <w:jc w:val="both"/>
      </w:pPr>
    </w:p>
    <w:p w:rsidR="009C6B62" w:rsidRDefault="009C6B62" w:rsidP="00555656">
      <w:pPr>
        <w:tabs>
          <w:tab w:val="left" w:pos="-1440"/>
        </w:tabs>
        <w:ind w:left="2880" w:hanging="1440"/>
        <w:jc w:val="both"/>
      </w:pPr>
      <w:r>
        <w:t>14.5.4</w:t>
      </w:r>
      <w:r>
        <w:tab/>
        <w:t>The title and the position held by the employee.</w:t>
      </w:r>
    </w:p>
    <w:p w:rsidR="009C6B62" w:rsidRDefault="009C6B62" w:rsidP="00555656">
      <w:pPr>
        <w:ind w:left="2880"/>
        <w:jc w:val="both"/>
      </w:pPr>
    </w:p>
    <w:p w:rsidR="009C6B62" w:rsidRDefault="009C6B62" w:rsidP="00555656">
      <w:pPr>
        <w:tabs>
          <w:tab w:val="left" w:pos="-1440"/>
        </w:tabs>
        <w:ind w:left="2880" w:hanging="1440"/>
        <w:jc w:val="both"/>
      </w:pPr>
      <w:r>
        <w:t>14.5.5</w:t>
      </w:r>
      <w:r>
        <w:tab/>
        <w:t>The disciplinary provision utilized in regulation 14.3 and the factual basis for the disciplinary action.  The factual basis shall be detailed and include names, times and places and include all facts relied upon for the disciplinary action including anything in the employee's record.</w:t>
      </w:r>
    </w:p>
    <w:p w:rsidR="009C6B62" w:rsidRDefault="009C6B62" w:rsidP="00555656">
      <w:pPr>
        <w:ind w:left="2880"/>
        <w:jc w:val="both"/>
      </w:pPr>
    </w:p>
    <w:p w:rsidR="009C6B62" w:rsidRDefault="009C6B62" w:rsidP="00555656">
      <w:pPr>
        <w:tabs>
          <w:tab w:val="left" w:pos="-1440"/>
        </w:tabs>
        <w:ind w:left="2880" w:hanging="1440"/>
        <w:jc w:val="both"/>
      </w:pPr>
      <w:r>
        <w:t>14.5.6</w:t>
      </w:r>
      <w:r>
        <w:tab/>
        <w:t>Notice of the employee's right to:</w:t>
      </w:r>
    </w:p>
    <w:p w:rsidR="009C6B62" w:rsidRDefault="007A2C4D" w:rsidP="00555656">
      <w:pPr>
        <w:ind w:left="2880"/>
        <w:jc w:val="both"/>
      </w:pPr>
      <w:r>
        <w:tab/>
      </w:r>
      <w:r>
        <w:tab/>
      </w:r>
      <w:r>
        <w:tab/>
      </w:r>
      <w:r>
        <w:tab/>
      </w:r>
      <w:r>
        <w:tab/>
      </w:r>
    </w:p>
    <w:p w:rsidR="009C6B62" w:rsidRDefault="009C6B62" w:rsidP="00555656">
      <w:pPr>
        <w:tabs>
          <w:tab w:val="left" w:pos="-1440"/>
        </w:tabs>
        <w:ind w:left="3600" w:hanging="720"/>
        <w:jc w:val="both"/>
      </w:pPr>
      <w:r>
        <w:t>-</w:t>
      </w:r>
      <w:r>
        <w:tab/>
        <w:t>Examine all records relied upon for the disciplinary action; and</w:t>
      </w:r>
    </w:p>
    <w:p w:rsidR="009C6B62" w:rsidRDefault="009C6B62" w:rsidP="00955BD3">
      <w:pPr>
        <w:spacing w:line="72" w:lineRule="auto"/>
        <w:jc w:val="both"/>
      </w:pPr>
    </w:p>
    <w:p w:rsidR="009C6B62" w:rsidRDefault="009C6B62" w:rsidP="00555656">
      <w:pPr>
        <w:tabs>
          <w:tab w:val="left" w:pos="-1440"/>
        </w:tabs>
        <w:ind w:left="3600" w:hanging="720"/>
        <w:jc w:val="both"/>
      </w:pPr>
      <w:r>
        <w:t>-</w:t>
      </w:r>
      <w:r>
        <w:tab/>
        <w:t>Appeal the disciplinary action by filing a written request for reconsideration with the President within ten days of the effective date of the disciplinary action, and the right to have a hearing before the Board, if necessary.</w:t>
      </w:r>
    </w:p>
    <w:p w:rsidR="009C6B62" w:rsidRDefault="009C6B62">
      <w:pPr>
        <w:jc w:val="both"/>
      </w:pPr>
    </w:p>
    <w:p w:rsidR="002A7E2F" w:rsidRDefault="002A7E2F" w:rsidP="00555656">
      <w:pPr>
        <w:tabs>
          <w:tab w:val="left" w:pos="-1440"/>
        </w:tabs>
        <w:ind w:left="1440" w:hanging="1080"/>
        <w:jc w:val="both"/>
      </w:pPr>
    </w:p>
    <w:p w:rsidR="009C6B62" w:rsidRDefault="00C833A2" w:rsidP="00555656">
      <w:pPr>
        <w:tabs>
          <w:tab w:val="left" w:pos="-1440"/>
        </w:tabs>
        <w:ind w:left="1440" w:hanging="1080"/>
        <w:jc w:val="both"/>
      </w:pPr>
      <w:r>
        <w:lastRenderedPageBreak/>
        <w:t>14.6</w:t>
      </w:r>
      <w:r>
        <w:tab/>
      </w:r>
      <w:r w:rsidR="009C6B62">
        <w:rPr>
          <w:u w:val="single"/>
        </w:rPr>
        <w:t>Delivery of Notice</w:t>
      </w:r>
      <w:r w:rsidR="009C6B62">
        <w:t xml:space="preserve">. Delivery may </w:t>
      </w:r>
      <w:r w:rsidR="007A2C4D">
        <w:t xml:space="preserve">be made by an employee of PCC. </w:t>
      </w:r>
      <w:r w:rsidR="009C6B62">
        <w:t xml:space="preserve">Delivery may be </w:t>
      </w:r>
      <w:r w:rsidR="00C61D69">
        <w:t>a</w:t>
      </w:r>
      <w:r w:rsidR="009C6B62">
        <w:t>ffected by any one of the following means.</w:t>
      </w:r>
    </w:p>
    <w:p w:rsidR="009C6B62" w:rsidRDefault="009C6B62">
      <w:pPr>
        <w:jc w:val="both"/>
      </w:pPr>
    </w:p>
    <w:p w:rsidR="009C6B62" w:rsidRDefault="009C6B62" w:rsidP="00872496">
      <w:pPr>
        <w:tabs>
          <w:tab w:val="left" w:pos="-1440"/>
        </w:tabs>
        <w:ind w:left="2880" w:hanging="1440"/>
        <w:jc w:val="both"/>
      </w:pPr>
      <w:r>
        <w:t>14.6.1</w:t>
      </w:r>
      <w:r>
        <w:tab/>
      </w:r>
      <w:r>
        <w:rPr>
          <w:u w:val="single"/>
        </w:rPr>
        <w:t>Personal delivery</w:t>
      </w:r>
      <w:r>
        <w:t>.  If the delivery is to the employee in person, the employee shall be requested to sign and date the notice as an acknowledgment of receipt.  If the employee refuses, the person delivering the notice shall note the refusal and indicate the date and time of the delivery on the copy retained by PCC.</w:t>
      </w:r>
    </w:p>
    <w:p w:rsidR="009C6B62" w:rsidRDefault="009C6B62" w:rsidP="00872496">
      <w:pPr>
        <w:ind w:left="2880"/>
        <w:jc w:val="both"/>
      </w:pPr>
    </w:p>
    <w:p w:rsidR="009C6B62" w:rsidRDefault="009C6B62" w:rsidP="00872496">
      <w:pPr>
        <w:tabs>
          <w:tab w:val="left" w:pos="-1440"/>
        </w:tabs>
        <w:ind w:left="2880" w:hanging="1440"/>
        <w:jc w:val="both"/>
      </w:pPr>
      <w:r>
        <w:t>14.6.2</w:t>
      </w:r>
      <w:r>
        <w:tab/>
      </w:r>
      <w:r>
        <w:rPr>
          <w:u w:val="single"/>
        </w:rPr>
        <w:t>Delivery to residence</w:t>
      </w:r>
      <w:r>
        <w:t>.  The notice may be delivered to any person over the age of eighteen years found at the residence of the employee</w:t>
      </w:r>
      <w:r w:rsidRPr="003449A3">
        <w:t>.</w:t>
      </w:r>
    </w:p>
    <w:p w:rsidR="009C6B62" w:rsidRDefault="009C6B62" w:rsidP="00872496">
      <w:pPr>
        <w:ind w:left="2880"/>
        <w:jc w:val="both"/>
      </w:pPr>
    </w:p>
    <w:p w:rsidR="009C6B62" w:rsidRDefault="009C6B62" w:rsidP="00872496">
      <w:pPr>
        <w:tabs>
          <w:tab w:val="left" w:pos="-1440"/>
        </w:tabs>
        <w:ind w:left="2880" w:hanging="1440"/>
        <w:jc w:val="both"/>
      </w:pPr>
      <w:r>
        <w:t>14.6.3</w:t>
      </w:r>
      <w:r>
        <w:tab/>
      </w:r>
      <w:r>
        <w:rPr>
          <w:u w:val="single"/>
        </w:rPr>
        <w:t>Delivery by mail</w:t>
      </w:r>
      <w:r>
        <w:t>. Notice may be delivered by registered or certified mail to the employee's last known mailing address appearing in the personnel records of PCC.  The effective date of delivery shall be 10 days after mailing.</w:t>
      </w:r>
    </w:p>
    <w:p w:rsidR="009C6B62" w:rsidRDefault="009C6B62" w:rsidP="00872496">
      <w:pPr>
        <w:ind w:left="2880"/>
        <w:jc w:val="both"/>
      </w:pPr>
    </w:p>
    <w:p w:rsidR="009C6B62" w:rsidRDefault="00C833A2" w:rsidP="00872496">
      <w:pPr>
        <w:tabs>
          <w:tab w:val="left" w:pos="-1440"/>
        </w:tabs>
        <w:ind w:left="1440" w:hanging="1080"/>
        <w:jc w:val="both"/>
      </w:pPr>
      <w:r>
        <w:t>14.7</w:t>
      </w:r>
      <w:r>
        <w:tab/>
      </w:r>
      <w:r w:rsidR="009C6B62">
        <w:rPr>
          <w:u w:val="single"/>
        </w:rPr>
        <w:t>Reconsideration by the President</w:t>
      </w:r>
      <w:r w:rsidR="009C6B62">
        <w:t>. An employee may challenge any disciplinary action or performance evaluation by filing a written request for reconsideration with the office of the President within ten days of the effective date of the disciplinary action or performance evaluation as the case may be. Upon the receipt of such request the President shall appoint two employees who are employed in the same position classification as the disciplined employee who, along with the President, shall hear the reconsideration. The reconsideration hearing shall be held within five days of the request. At the hearing, the employee's supervisor shall present witnesses and documents and any other evidence supporting the disciplinary action. The employee shall have the opportunity to cross-examine witnesses presented by the supervisor and to present witnesses on his own behalf and to introduce any documents or other information regarding the disciplinary action. At the end of the proceedings the panel shall adjourn to evaluate the evidence.  The President shall consider all comments provided by the two appointed panelists and then shall issue a written decision reversing, modifying or upholding the disciplinary action within five days of the close of the hearing.</w:t>
      </w:r>
    </w:p>
    <w:p w:rsidR="009C6B62" w:rsidRDefault="009C6B62" w:rsidP="00872496">
      <w:pPr>
        <w:ind w:left="1440" w:hanging="1080"/>
        <w:jc w:val="both"/>
      </w:pPr>
    </w:p>
    <w:p w:rsidR="009C6B62" w:rsidRDefault="00C833A2" w:rsidP="00872496">
      <w:pPr>
        <w:tabs>
          <w:tab w:val="left" w:pos="-1440"/>
        </w:tabs>
        <w:ind w:left="1440" w:hanging="1080"/>
        <w:jc w:val="both"/>
      </w:pPr>
      <w:r>
        <w:t>14.8</w:t>
      </w:r>
      <w:r>
        <w:tab/>
      </w:r>
      <w:r w:rsidR="009C6B62">
        <w:rPr>
          <w:u w:val="single"/>
        </w:rPr>
        <w:t>Appeal to the Board</w:t>
      </w:r>
      <w:r w:rsidR="009C6B62">
        <w:t xml:space="preserve">. A reconsideration by the President performed pursuant to regulation 14.7 that is </w:t>
      </w:r>
      <w:proofErr w:type="gramStart"/>
      <w:r w:rsidR="009C6B62">
        <w:t>adverse</w:t>
      </w:r>
      <w:proofErr w:type="gramEnd"/>
      <w:r w:rsidR="009C6B62">
        <w:t xml:space="preserve"> to the employee may be appealed by the employee to the Board. To appeal, the employee must file a request for a hearing with the Chairman of the Board within 10 days of the receipt of the President's written reconsideration decision. The Board shall rehear all the evidence and render a written decision. The decision of the Board shall be final.</w:t>
      </w:r>
    </w:p>
    <w:p w:rsidR="009C6B62" w:rsidRDefault="009C6B62">
      <w:pPr>
        <w:jc w:val="both"/>
      </w:pPr>
    </w:p>
    <w:p w:rsidR="002A7E2F" w:rsidRDefault="002A7E2F" w:rsidP="00872496">
      <w:pPr>
        <w:tabs>
          <w:tab w:val="left" w:pos="-1440"/>
        </w:tabs>
        <w:ind w:left="1440" w:hanging="1080"/>
        <w:jc w:val="both"/>
      </w:pPr>
    </w:p>
    <w:p w:rsidR="009C6B62" w:rsidRDefault="00C833A2" w:rsidP="00872496">
      <w:pPr>
        <w:tabs>
          <w:tab w:val="left" w:pos="-1440"/>
        </w:tabs>
        <w:ind w:left="1440" w:hanging="1080"/>
        <w:jc w:val="both"/>
      </w:pPr>
      <w:r>
        <w:lastRenderedPageBreak/>
        <w:t>14.9</w:t>
      </w:r>
      <w:r>
        <w:tab/>
      </w:r>
      <w:r w:rsidR="009C6B62">
        <w:rPr>
          <w:u w:val="single"/>
        </w:rPr>
        <w:t>Records</w:t>
      </w:r>
      <w:r w:rsidR="009C6B62">
        <w:t>. All notices of disciplinary action and all written decisions of the President and the Board shall become a permanent record in the employee's personnel file. Evidence supporting disciplinary actions found upon a final decision to be not credible or unsubstantiated may not be used against an employee for any purpose.</w:t>
      </w:r>
    </w:p>
    <w:p w:rsidR="009C6B62" w:rsidRDefault="009C6B62">
      <w:pPr>
        <w:jc w:val="both"/>
      </w:pPr>
    </w:p>
    <w:p w:rsidR="009C6B62" w:rsidRPr="0084661A" w:rsidRDefault="009C6B62">
      <w:pPr>
        <w:tabs>
          <w:tab w:val="center" w:pos="5508"/>
        </w:tabs>
        <w:jc w:val="both"/>
        <w:rPr>
          <w:rFonts w:ascii="Times New Roman" w:hAnsi="Times New Roman"/>
        </w:rPr>
      </w:pPr>
      <w:r>
        <w:tab/>
      </w:r>
      <w:r w:rsidRPr="0084661A">
        <w:rPr>
          <w:rFonts w:ascii="Times New Roman" w:hAnsi="Times New Roman"/>
          <w:b/>
        </w:rPr>
        <w:t>GRIEVANCE PROCEDURE</w:t>
      </w:r>
    </w:p>
    <w:p w:rsidR="009C6B62" w:rsidRDefault="009C6B62">
      <w:pPr>
        <w:jc w:val="both"/>
      </w:pPr>
    </w:p>
    <w:p w:rsidR="009C6B62" w:rsidRDefault="00C833A2" w:rsidP="00872496">
      <w:pPr>
        <w:tabs>
          <w:tab w:val="left" w:pos="-1440"/>
        </w:tabs>
        <w:ind w:left="1440" w:hanging="1080"/>
        <w:jc w:val="both"/>
      </w:pPr>
      <w:r>
        <w:t>15.0</w:t>
      </w:r>
      <w:r>
        <w:tab/>
      </w:r>
      <w:r w:rsidR="009C6B62" w:rsidRPr="00AD2F7A">
        <w:rPr>
          <w:b/>
          <w:u w:val="single"/>
        </w:rPr>
        <w:t>Grievance Procedure</w:t>
      </w:r>
    </w:p>
    <w:p w:rsidR="009C6B62" w:rsidRDefault="009C6B62" w:rsidP="00872496">
      <w:pPr>
        <w:ind w:left="1440" w:hanging="1080"/>
        <w:jc w:val="both"/>
      </w:pPr>
    </w:p>
    <w:p w:rsidR="009C6B62" w:rsidRDefault="00C833A2" w:rsidP="00872496">
      <w:pPr>
        <w:tabs>
          <w:tab w:val="left" w:pos="-1440"/>
        </w:tabs>
        <w:ind w:left="1440" w:hanging="1080"/>
        <w:jc w:val="both"/>
      </w:pPr>
      <w:r>
        <w:t>15.1</w:t>
      </w:r>
      <w:r>
        <w:tab/>
      </w:r>
      <w:r w:rsidR="009C6B62">
        <w:rPr>
          <w:u w:val="single"/>
        </w:rPr>
        <w:t>Right to bring grievance</w:t>
      </w:r>
      <w:r w:rsidR="009C6B62">
        <w:t>.  Any employee or employee organization shall have the right to bring a grievance.  The grievance procedure shall not be used in place of a challenge of a performance evaluation or a disciplinary action against an employee.</w:t>
      </w:r>
    </w:p>
    <w:p w:rsidR="009C6B62" w:rsidRDefault="009C6B62" w:rsidP="00872496">
      <w:pPr>
        <w:ind w:left="1440" w:hanging="1080"/>
        <w:jc w:val="both"/>
      </w:pPr>
    </w:p>
    <w:p w:rsidR="009C6B62" w:rsidRDefault="00C833A2" w:rsidP="00872496">
      <w:pPr>
        <w:tabs>
          <w:tab w:val="left" w:pos="-1440"/>
        </w:tabs>
        <w:ind w:left="1440" w:hanging="1080"/>
        <w:jc w:val="both"/>
      </w:pPr>
      <w:r>
        <w:t>15.2</w:t>
      </w:r>
      <w:r>
        <w:tab/>
      </w:r>
      <w:r w:rsidR="009C6B62">
        <w:rPr>
          <w:u w:val="single"/>
        </w:rPr>
        <w:t>Informal procedure</w:t>
      </w:r>
      <w:r w:rsidR="009C6B62">
        <w:t>.  Grievances shall be commenced in the following manner.</w:t>
      </w:r>
    </w:p>
    <w:p w:rsidR="009C6B62" w:rsidRDefault="009C6B62">
      <w:pPr>
        <w:jc w:val="both"/>
      </w:pPr>
    </w:p>
    <w:p w:rsidR="009C6B62" w:rsidRDefault="009C6B62" w:rsidP="00F8717E">
      <w:pPr>
        <w:tabs>
          <w:tab w:val="left" w:pos="-1440"/>
        </w:tabs>
        <w:ind w:left="2880" w:hanging="1440"/>
        <w:jc w:val="both"/>
      </w:pPr>
      <w:r>
        <w:t>15.2.1</w:t>
      </w:r>
      <w:r>
        <w:tab/>
      </w:r>
      <w:r>
        <w:rPr>
          <w:u w:val="single"/>
        </w:rPr>
        <w:t>Statement filing</w:t>
      </w:r>
      <w:r>
        <w:t>.  An aggrieved employee may file a written statement of the facts constituting the grievance within 30 days of the occurrence of the act or acts forming the basis of the grievance.  The statement shall include the following.</w:t>
      </w:r>
    </w:p>
    <w:p w:rsidR="009C6B62" w:rsidRDefault="009C6B62">
      <w:pPr>
        <w:ind w:firstLine="1440"/>
        <w:jc w:val="both"/>
      </w:pPr>
    </w:p>
    <w:p w:rsidR="009C6B62" w:rsidRDefault="009C6B62" w:rsidP="00F8717E">
      <w:pPr>
        <w:tabs>
          <w:tab w:val="left" w:pos="-1440"/>
        </w:tabs>
        <w:ind w:left="3600" w:hanging="1440"/>
        <w:jc w:val="both"/>
      </w:pPr>
      <w:r>
        <w:t>15.2.1.1</w:t>
      </w:r>
      <w:r>
        <w:tab/>
        <w:t>General description of the nature of the grievance.</w:t>
      </w:r>
    </w:p>
    <w:p w:rsidR="009C6B62" w:rsidRDefault="009C6B62">
      <w:pPr>
        <w:jc w:val="both"/>
      </w:pPr>
    </w:p>
    <w:p w:rsidR="009C6B62" w:rsidRDefault="009C6B62" w:rsidP="00F8717E">
      <w:pPr>
        <w:tabs>
          <w:tab w:val="left" w:pos="-1440"/>
        </w:tabs>
        <w:ind w:left="3600" w:hanging="1440"/>
        <w:jc w:val="both"/>
      </w:pPr>
      <w:r>
        <w:t>15.2.1.2</w:t>
      </w:r>
      <w:r>
        <w:tab/>
        <w:t>Specific description of the act or acts upon which the grievance is based.</w:t>
      </w:r>
    </w:p>
    <w:p w:rsidR="009C6B62" w:rsidRDefault="009C6B62">
      <w:pPr>
        <w:jc w:val="both"/>
      </w:pPr>
    </w:p>
    <w:p w:rsidR="009C6B62" w:rsidRDefault="009C6B62" w:rsidP="00F8717E">
      <w:pPr>
        <w:ind w:left="3600" w:hanging="1440"/>
        <w:jc w:val="both"/>
      </w:pPr>
      <w:r>
        <w:t>15.2.1.3</w:t>
      </w:r>
      <w:r>
        <w:tab/>
        <w:t>Time, date and place of such act or acts.</w:t>
      </w:r>
    </w:p>
    <w:p w:rsidR="009C6B62" w:rsidRDefault="009C6B62">
      <w:pPr>
        <w:jc w:val="both"/>
      </w:pPr>
    </w:p>
    <w:p w:rsidR="009C6B62" w:rsidRDefault="009C6B62" w:rsidP="00F8717E">
      <w:pPr>
        <w:ind w:left="3600" w:hanging="1440"/>
        <w:jc w:val="both"/>
      </w:pPr>
      <w:r>
        <w:t>15.2.1.4</w:t>
      </w:r>
      <w:r>
        <w:tab/>
        <w:t xml:space="preserve">Remedy sought to resolve the </w:t>
      </w:r>
      <w:r w:rsidR="00F8717E">
        <w:tab/>
      </w:r>
      <w:r>
        <w:t>grievance.</w:t>
      </w:r>
    </w:p>
    <w:p w:rsidR="009C6B62" w:rsidRDefault="009C6B62">
      <w:pPr>
        <w:tabs>
          <w:tab w:val="left" w:pos="-1440"/>
        </w:tabs>
        <w:ind w:left="3600" w:hanging="1440"/>
        <w:jc w:val="both"/>
      </w:pPr>
    </w:p>
    <w:p w:rsidR="009C6B62" w:rsidRDefault="009C6B62" w:rsidP="00F8717E">
      <w:pPr>
        <w:tabs>
          <w:tab w:val="left" w:pos="-1440"/>
        </w:tabs>
        <w:ind w:left="2880" w:hanging="1440"/>
        <w:jc w:val="both"/>
      </w:pPr>
      <w:r>
        <w:t>15.2.2</w:t>
      </w:r>
      <w:r>
        <w:tab/>
      </w:r>
      <w:r>
        <w:rPr>
          <w:u w:val="single"/>
        </w:rPr>
        <w:t>Service and response</w:t>
      </w:r>
      <w:r>
        <w:t>. Upon receipt of the statement, the President shall serve a copy of the statement to all employees named or involved. The parties served shall be given five days to present a response or comment in writing.</w:t>
      </w:r>
    </w:p>
    <w:p w:rsidR="009C6B62" w:rsidRDefault="009C6B62">
      <w:pPr>
        <w:jc w:val="both"/>
      </w:pPr>
    </w:p>
    <w:p w:rsidR="009C6B62" w:rsidRDefault="009C6B62" w:rsidP="00F8717E">
      <w:pPr>
        <w:tabs>
          <w:tab w:val="left" w:pos="-1440"/>
        </w:tabs>
        <w:ind w:left="2880" w:hanging="1440"/>
        <w:jc w:val="both"/>
      </w:pPr>
      <w:r>
        <w:t>15.2.3</w:t>
      </w:r>
      <w:r>
        <w:tab/>
      </w:r>
      <w:r>
        <w:rPr>
          <w:u w:val="single"/>
        </w:rPr>
        <w:t>Decision</w:t>
      </w:r>
      <w:r w:rsidR="00E7187D">
        <w:t xml:space="preserve">. </w:t>
      </w:r>
      <w:r>
        <w:t>Based upon the information submitted, the President shall make a written decision and serve it upon the aggrieved employee and all persons named and involved within ten days of the statement's date of filing.</w:t>
      </w:r>
    </w:p>
    <w:p w:rsidR="009C6B62" w:rsidRDefault="009C6B62">
      <w:pPr>
        <w:jc w:val="both"/>
      </w:pPr>
    </w:p>
    <w:p w:rsidR="009C6B62" w:rsidRDefault="00C833A2" w:rsidP="00F8717E">
      <w:pPr>
        <w:tabs>
          <w:tab w:val="left" w:pos="-1440"/>
        </w:tabs>
        <w:ind w:left="1440" w:hanging="1080"/>
        <w:jc w:val="both"/>
      </w:pPr>
      <w:r>
        <w:t>15.3</w:t>
      </w:r>
      <w:r>
        <w:tab/>
      </w:r>
      <w:r w:rsidR="009C6B62">
        <w:rPr>
          <w:u w:val="single"/>
        </w:rPr>
        <w:t>Formal grievance procedure</w:t>
      </w:r>
      <w:r w:rsidR="009C6B62">
        <w:t>. Any party aggrieved by the President's decision rendered in the informal procedure may file a request for a formal grievance procedure with the President within 10 days of the receipt of the President's decision.</w:t>
      </w:r>
    </w:p>
    <w:p w:rsidR="00771612" w:rsidRDefault="00771612" w:rsidP="00F8717E">
      <w:pPr>
        <w:tabs>
          <w:tab w:val="left" w:pos="-1440"/>
        </w:tabs>
        <w:ind w:left="1440" w:hanging="1080"/>
        <w:jc w:val="both"/>
      </w:pPr>
    </w:p>
    <w:p w:rsidR="00FC386F" w:rsidRDefault="00FC386F">
      <w:pPr>
        <w:tabs>
          <w:tab w:val="left" w:pos="-1440"/>
        </w:tabs>
        <w:ind w:left="2160" w:hanging="1440"/>
        <w:jc w:val="both"/>
      </w:pPr>
    </w:p>
    <w:p w:rsidR="009C6B62" w:rsidRDefault="00C833A2" w:rsidP="00F8717E">
      <w:pPr>
        <w:tabs>
          <w:tab w:val="left" w:pos="-1440"/>
        </w:tabs>
        <w:ind w:left="1440" w:hanging="1080"/>
        <w:jc w:val="both"/>
      </w:pPr>
      <w:r>
        <w:t>15.4</w:t>
      </w:r>
      <w:r>
        <w:tab/>
      </w:r>
      <w:r w:rsidR="009C6B62">
        <w:rPr>
          <w:u w:val="single"/>
        </w:rPr>
        <w:t>Grievance committee</w:t>
      </w:r>
      <w:r w:rsidR="009C6B62">
        <w:t>. Within three days of the receipt of a request for a formal grievance procedure, a grievance committee shall be formed consisting of one member from the employee's peer group selected by the aggrieved party, one member from the administrative or supervisory level from a different division as the aggrieved employee by the President, and a third member to be selected by the two appointees. The group shall appoint a chairperson from among their members.</w:t>
      </w:r>
    </w:p>
    <w:p w:rsidR="009C6B62" w:rsidRDefault="009C6B62">
      <w:pPr>
        <w:jc w:val="both"/>
      </w:pPr>
    </w:p>
    <w:p w:rsidR="009C6B62" w:rsidRDefault="00C833A2" w:rsidP="00F8717E">
      <w:pPr>
        <w:tabs>
          <w:tab w:val="left" w:pos="-1440"/>
        </w:tabs>
        <w:ind w:left="1440" w:hanging="1080"/>
        <w:jc w:val="both"/>
      </w:pPr>
      <w:r>
        <w:t>15.5</w:t>
      </w:r>
      <w:r>
        <w:tab/>
      </w:r>
      <w:r w:rsidR="009C6B62">
        <w:rPr>
          <w:u w:val="single"/>
        </w:rPr>
        <w:t>Formal grievance hearing</w:t>
      </w:r>
      <w:r w:rsidR="009C6B62">
        <w:t>. The grievance committee shall hold hearings within ten days of the appointment of its members.  Minutes of the hearing shall be recorded. The committee shall make a written determination of the grievance within five days of the close of the hearing.</w:t>
      </w:r>
    </w:p>
    <w:p w:rsidR="009C6B62" w:rsidRDefault="009C6B62" w:rsidP="00F8717E">
      <w:pPr>
        <w:ind w:left="1440" w:hanging="1080"/>
        <w:jc w:val="both"/>
      </w:pPr>
    </w:p>
    <w:p w:rsidR="009C6B62" w:rsidRDefault="00C833A2" w:rsidP="00F8717E">
      <w:pPr>
        <w:tabs>
          <w:tab w:val="left" w:pos="-1440"/>
        </w:tabs>
        <w:ind w:left="1440" w:hanging="1080"/>
        <w:jc w:val="both"/>
      </w:pPr>
      <w:r>
        <w:t>15.6</w:t>
      </w:r>
      <w:r>
        <w:tab/>
      </w:r>
      <w:r w:rsidR="009C6B62">
        <w:rPr>
          <w:u w:val="single"/>
        </w:rPr>
        <w:t>Appeal to the Board of Trustees</w:t>
      </w:r>
      <w:r w:rsidR="009C6B62">
        <w:t>. Within ten (10) days of the receipt of grievance committee's decision, any aggrieved party may request the Board of Trustees to review the decision.  The request shall be served upon the chairman of the Board. A transcript of the formal grievance hearing shall be prepared.  Within thirty days of the completion of the transcript, the Board shall review the evidence. The Board shall uphold the decision of the President unless it finds that the President's decision constituted an abuse of discretion. The decision of the Board is final.</w:t>
      </w:r>
    </w:p>
    <w:p w:rsidR="009C6B62" w:rsidRDefault="009C6B62" w:rsidP="00F8717E">
      <w:pPr>
        <w:tabs>
          <w:tab w:val="left" w:pos="-1440"/>
        </w:tabs>
        <w:ind w:left="1440" w:hanging="1080"/>
        <w:jc w:val="both"/>
      </w:pPr>
    </w:p>
    <w:p w:rsidR="009C6B62" w:rsidRDefault="00C833A2" w:rsidP="00C04158">
      <w:pPr>
        <w:tabs>
          <w:tab w:val="left" w:pos="-1440"/>
        </w:tabs>
        <w:ind w:left="1440" w:hanging="1080"/>
        <w:jc w:val="both"/>
      </w:pPr>
      <w:r>
        <w:t>15.7</w:t>
      </w:r>
      <w:r>
        <w:tab/>
      </w:r>
      <w:r w:rsidR="009C6B62">
        <w:rPr>
          <w:u w:val="single"/>
        </w:rPr>
        <w:t>Records</w:t>
      </w:r>
      <w:r w:rsidR="009C6B62">
        <w:t xml:space="preserve">. No record of the fact that a grievance has been initiated shall be entered into the employee's personnel file. However, if formal proceedings result in a final ruling that is </w:t>
      </w:r>
      <w:proofErr w:type="gramStart"/>
      <w:r w:rsidR="009C6B62">
        <w:t>adverse</w:t>
      </w:r>
      <w:proofErr w:type="gramEnd"/>
      <w:r w:rsidR="009C6B62">
        <w:t xml:space="preserve"> to the employee, a record shall be entered in the personnel file of the employee.</w:t>
      </w:r>
    </w:p>
    <w:p w:rsidR="00F9723B" w:rsidRDefault="00F9723B">
      <w:pPr>
        <w:jc w:val="both"/>
      </w:pPr>
    </w:p>
    <w:p w:rsidR="009C6B62" w:rsidRPr="0084661A" w:rsidRDefault="009C6B62">
      <w:pPr>
        <w:tabs>
          <w:tab w:val="center" w:pos="5508"/>
        </w:tabs>
        <w:jc w:val="both"/>
        <w:rPr>
          <w:rFonts w:ascii="Times New Roman" w:hAnsi="Times New Roman"/>
          <w:b/>
        </w:rPr>
      </w:pPr>
      <w:r>
        <w:tab/>
      </w:r>
      <w:r w:rsidRPr="0084661A">
        <w:rPr>
          <w:rFonts w:ascii="Times New Roman" w:hAnsi="Times New Roman"/>
          <w:b/>
        </w:rPr>
        <w:t>EMPLOYEE ORGANIZATION</w:t>
      </w:r>
    </w:p>
    <w:p w:rsidR="009C6B62" w:rsidRDefault="009C6B62">
      <w:pPr>
        <w:jc w:val="both"/>
        <w:rPr>
          <w:b/>
        </w:rPr>
      </w:pPr>
    </w:p>
    <w:p w:rsidR="009C6B62" w:rsidRPr="00D67009" w:rsidRDefault="00D67009" w:rsidP="00F8717E">
      <w:pPr>
        <w:tabs>
          <w:tab w:val="left" w:pos="-1440"/>
        </w:tabs>
        <w:ind w:left="1440" w:hanging="1080"/>
        <w:jc w:val="both"/>
      </w:pPr>
      <w:r>
        <w:t>16.0</w:t>
      </w:r>
      <w:r>
        <w:tab/>
      </w:r>
      <w:r w:rsidR="009C6B62" w:rsidRPr="00130807">
        <w:rPr>
          <w:b/>
          <w:u w:val="single"/>
        </w:rPr>
        <w:t>Employee Organization</w:t>
      </w:r>
    </w:p>
    <w:p w:rsidR="009C6B62" w:rsidRDefault="009C6B62" w:rsidP="00F8717E">
      <w:pPr>
        <w:ind w:left="1440" w:hanging="1080"/>
        <w:jc w:val="both"/>
      </w:pPr>
    </w:p>
    <w:p w:rsidR="009C6B62" w:rsidRDefault="00C833A2" w:rsidP="00F8717E">
      <w:pPr>
        <w:tabs>
          <w:tab w:val="left" w:pos="-1440"/>
        </w:tabs>
        <w:ind w:left="1440" w:hanging="1080"/>
        <w:jc w:val="both"/>
      </w:pPr>
      <w:r>
        <w:t>16.1</w:t>
      </w:r>
      <w:r>
        <w:tab/>
      </w:r>
      <w:r w:rsidR="009C6B62">
        <w:rPr>
          <w:u w:val="single"/>
        </w:rPr>
        <w:t>Right to organize</w:t>
      </w:r>
      <w:r w:rsidR="009C6B62">
        <w:t>. Employees of PCC shall have the right to join or not to join employee organizations.</w:t>
      </w:r>
    </w:p>
    <w:p w:rsidR="009C6B62" w:rsidRDefault="009C6B62">
      <w:pPr>
        <w:jc w:val="both"/>
      </w:pPr>
    </w:p>
    <w:p w:rsidR="009C6B62" w:rsidRDefault="00C833A2" w:rsidP="00F8717E">
      <w:pPr>
        <w:tabs>
          <w:tab w:val="left" w:pos="-1440"/>
        </w:tabs>
        <w:ind w:left="1440" w:hanging="1080"/>
        <w:jc w:val="both"/>
      </w:pPr>
      <w:r>
        <w:t>16.2</w:t>
      </w:r>
      <w:r>
        <w:tab/>
      </w:r>
      <w:r w:rsidR="009C6B62">
        <w:rPr>
          <w:u w:val="single"/>
        </w:rPr>
        <w:t>Employee protection</w:t>
      </w:r>
      <w:r w:rsidR="009C6B62">
        <w:t>. Administrative actions or decisions affecting the individual employee will be made without regard to employee's membership or non-membership in such organizations.</w:t>
      </w:r>
    </w:p>
    <w:p w:rsidR="009C6B62" w:rsidRDefault="009C6B62" w:rsidP="00F8717E">
      <w:pPr>
        <w:ind w:left="1440" w:hanging="1080"/>
        <w:jc w:val="both"/>
      </w:pPr>
    </w:p>
    <w:p w:rsidR="009C6B62" w:rsidRDefault="00C833A2" w:rsidP="00F8717E">
      <w:pPr>
        <w:tabs>
          <w:tab w:val="left" w:pos="-1440"/>
        </w:tabs>
        <w:ind w:left="1440" w:hanging="1080"/>
        <w:jc w:val="both"/>
      </w:pPr>
      <w:r>
        <w:t>16.3</w:t>
      </w:r>
      <w:r>
        <w:tab/>
      </w:r>
      <w:r w:rsidR="009C6B62">
        <w:rPr>
          <w:u w:val="single"/>
        </w:rPr>
        <w:t>Communication with employees</w:t>
      </w:r>
      <w:r w:rsidR="009C6B62">
        <w:t>. Any person or employee organization wishing to communicate with any employee of PCC for the purpose of an employee organization, may do so at times and places which do not conflict with the employee's performance of duties or with the operation of PCC or its instructional programs.</w:t>
      </w:r>
    </w:p>
    <w:p w:rsidR="00C45214" w:rsidRDefault="00C45214" w:rsidP="009976FD">
      <w:pPr>
        <w:tabs>
          <w:tab w:val="center" w:pos="5508"/>
        </w:tabs>
        <w:spacing w:line="120" w:lineRule="auto"/>
        <w:jc w:val="both"/>
      </w:pPr>
    </w:p>
    <w:p w:rsidR="00E7187D" w:rsidRDefault="00E7187D" w:rsidP="009976FD">
      <w:pPr>
        <w:tabs>
          <w:tab w:val="center" w:pos="5508"/>
        </w:tabs>
        <w:spacing w:line="120" w:lineRule="auto"/>
        <w:jc w:val="both"/>
      </w:pPr>
    </w:p>
    <w:p w:rsidR="00E7187D" w:rsidRDefault="00E7187D" w:rsidP="009976FD">
      <w:pPr>
        <w:tabs>
          <w:tab w:val="center" w:pos="5508"/>
        </w:tabs>
        <w:spacing w:line="120" w:lineRule="auto"/>
        <w:jc w:val="both"/>
      </w:pPr>
    </w:p>
    <w:p w:rsidR="009C6B62" w:rsidRPr="00E7187D" w:rsidRDefault="00C45214">
      <w:pPr>
        <w:tabs>
          <w:tab w:val="center" w:pos="5508"/>
        </w:tabs>
        <w:jc w:val="both"/>
      </w:pPr>
      <w:r>
        <w:tab/>
      </w:r>
      <w:r w:rsidR="009C6B62" w:rsidRPr="0084661A">
        <w:rPr>
          <w:rFonts w:ascii="Times New Roman" w:hAnsi="Times New Roman"/>
          <w:b/>
        </w:rPr>
        <w:t>OUTSIDE EMPLOYMENT</w:t>
      </w:r>
    </w:p>
    <w:p w:rsidR="009C6B62" w:rsidRDefault="009C6B62" w:rsidP="009976FD">
      <w:pPr>
        <w:spacing w:line="120" w:lineRule="auto"/>
        <w:jc w:val="both"/>
      </w:pPr>
    </w:p>
    <w:p w:rsidR="009C6B62" w:rsidRDefault="009C6B62" w:rsidP="00F8717E">
      <w:pPr>
        <w:tabs>
          <w:tab w:val="left" w:pos="-1440"/>
        </w:tabs>
        <w:ind w:left="1440" w:hanging="1080"/>
        <w:jc w:val="both"/>
        <w:rPr>
          <w:b/>
        </w:rPr>
      </w:pPr>
      <w:r>
        <w:t>17.0</w:t>
      </w:r>
      <w:r>
        <w:tab/>
      </w:r>
      <w:r w:rsidRPr="00130807">
        <w:rPr>
          <w:b/>
          <w:u w:val="single"/>
        </w:rPr>
        <w:t>Outside Employment</w:t>
      </w:r>
    </w:p>
    <w:p w:rsidR="009C6B62" w:rsidRDefault="009C6B62" w:rsidP="00F8717E">
      <w:pPr>
        <w:ind w:left="1440"/>
        <w:jc w:val="both"/>
      </w:pPr>
      <w:r>
        <w:t>The purpose of this section is to describe the parameters placed on PCC employees regarding employment outside of the College.</w:t>
      </w:r>
    </w:p>
    <w:p w:rsidR="009C6B62" w:rsidRDefault="009C6B62" w:rsidP="00F8717E">
      <w:pPr>
        <w:ind w:left="1440" w:hanging="1080"/>
        <w:jc w:val="both"/>
      </w:pPr>
    </w:p>
    <w:p w:rsidR="009C6B62" w:rsidRDefault="00D67009" w:rsidP="00F8717E">
      <w:pPr>
        <w:tabs>
          <w:tab w:val="left" w:pos="-1440"/>
        </w:tabs>
        <w:ind w:left="1440" w:hanging="1080"/>
        <w:jc w:val="both"/>
      </w:pPr>
      <w:r>
        <w:t>17.1</w:t>
      </w:r>
      <w:r>
        <w:tab/>
      </w:r>
      <w:r w:rsidR="009C6B62">
        <w:t>An employee may not engage in outside employment or other outside activities which: (1) damage the image of the College or its employees; (2) conflict with duties and responsibilities of the employee's position in the College; (3) conflict with the employee's duly-schedule work hours; or (4) conflict with applicable local laws.</w:t>
      </w:r>
    </w:p>
    <w:p w:rsidR="009C6B62" w:rsidRDefault="009C6B62" w:rsidP="00F8717E">
      <w:pPr>
        <w:ind w:left="1440" w:hanging="1080"/>
        <w:jc w:val="both"/>
      </w:pPr>
    </w:p>
    <w:p w:rsidR="005C5EA7" w:rsidRPr="005C5EA7" w:rsidRDefault="009C6B62" w:rsidP="00F8717E">
      <w:pPr>
        <w:tabs>
          <w:tab w:val="left" w:pos="-1440"/>
        </w:tabs>
        <w:ind w:left="1440" w:hanging="1080"/>
        <w:jc w:val="both"/>
      </w:pPr>
      <w:r w:rsidRPr="0084661A">
        <w:rPr>
          <w:color w:val="000000"/>
        </w:rPr>
        <w:t>17.2</w:t>
      </w:r>
      <w:r w:rsidR="005C5EA7">
        <w:rPr>
          <w:color w:val="0000FF"/>
        </w:rPr>
        <w:tab/>
      </w:r>
      <w:r w:rsidR="005C5EA7" w:rsidRPr="005C5EA7">
        <w:t xml:space="preserve">Full-time employees of the College may run for and/or hold elective office provided the concerned employee’s work schedule and performance is not disrupted. </w:t>
      </w:r>
    </w:p>
    <w:p w:rsidR="005C5EA7" w:rsidRPr="005C5EA7" w:rsidRDefault="005C5EA7" w:rsidP="005C5EA7">
      <w:pPr>
        <w:tabs>
          <w:tab w:val="left" w:pos="-1440"/>
        </w:tabs>
        <w:ind w:left="2160" w:hanging="1440"/>
        <w:jc w:val="both"/>
      </w:pPr>
    </w:p>
    <w:p w:rsidR="005C5EA7" w:rsidRPr="005C5EA7" w:rsidRDefault="005C5EA7" w:rsidP="00F8717E">
      <w:pPr>
        <w:tabs>
          <w:tab w:val="left" w:pos="-1440"/>
        </w:tabs>
        <w:ind w:left="2880" w:hanging="1440"/>
        <w:jc w:val="both"/>
      </w:pPr>
      <w:r w:rsidRPr="005C5EA7">
        <w:t xml:space="preserve">17.2.1 </w:t>
      </w:r>
      <w:r w:rsidR="00651B79">
        <w:tab/>
      </w:r>
      <w:r w:rsidRPr="005C5EA7">
        <w:t xml:space="preserve">A full-time employee of the College shall obtain a written approval from the President of the College prior to filing for candidacy or actively engaging in </w:t>
      </w:r>
      <w:r w:rsidR="00F8717E">
        <w:t xml:space="preserve">campaign for his/her </w:t>
      </w:r>
      <w:r w:rsidRPr="005C5EA7">
        <w:t xml:space="preserve">election. </w:t>
      </w:r>
    </w:p>
    <w:p w:rsidR="005C5EA7" w:rsidRPr="005C5EA7" w:rsidRDefault="005C5EA7" w:rsidP="005C5EA7">
      <w:pPr>
        <w:tabs>
          <w:tab w:val="left" w:pos="-1440"/>
        </w:tabs>
        <w:ind w:left="2160" w:hanging="1440"/>
        <w:jc w:val="both"/>
      </w:pPr>
    </w:p>
    <w:p w:rsidR="005C5EA7" w:rsidRPr="005C5EA7" w:rsidRDefault="005C5EA7" w:rsidP="00F8717E">
      <w:pPr>
        <w:tabs>
          <w:tab w:val="left" w:pos="-1440"/>
        </w:tabs>
        <w:ind w:left="2880" w:hanging="1440"/>
        <w:jc w:val="both"/>
      </w:pPr>
      <w:r w:rsidRPr="005C5EA7">
        <w:t xml:space="preserve">17.2.2 </w:t>
      </w:r>
      <w:r w:rsidR="00651B79">
        <w:tab/>
      </w:r>
      <w:r w:rsidRPr="005C5EA7">
        <w:t>A full-time employee of the College holding an</w:t>
      </w:r>
      <w:r w:rsidR="00651B79">
        <w:t xml:space="preserve"> </w:t>
      </w:r>
      <w:r w:rsidRPr="005C5EA7">
        <w:t>elective office must maintain strict comp</w:t>
      </w:r>
      <w:r w:rsidR="00F8717E">
        <w:t>liance with Section 17.1 of the</w:t>
      </w:r>
      <w:r w:rsidR="00651B79">
        <w:tab/>
      </w:r>
      <w:r w:rsidRPr="005C5EA7">
        <w:t xml:space="preserve">Personnel Rules and Regulation Manual. </w:t>
      </w:r>
    </w:p>
    <w:p w:rsidR="005C5EA7" w:rsidRPr="005C5EA7" w:rsidRDefault="005C5EA7" w:rsidP="005C5EA7">
      <w:pPr>
        <w:tabs>
          <w:tab w:val="left" w:pos="-1440"/>
        </w:tabs>
        <w:ind w:left="2160" w:hanging="1440"/>
        <w:jc w:val="both"/>
      </w:pPr>
    </w:p>
    <w:p w:rsidR="005C5EA7" w:rsidRDefault="005C5EA7" w:rsidP="00F8717E">
      <w:pPr>
        <w:tabs>
          <w:tab w:val="left" w:pos="-1440"/>
        </w:tabs>
        <w:ind w:left="2880" w:hanging="1440"/>
        <w:jc w:val="both"/>
      </w:pPr>
      <w:r w:rsidRPr="005C5EA7">
        <w:t xml:space="preserve">17.2.3 </w:t>
      </w:r>
      <w:r w:rsidR="00651B79">
        <w:tab/>
      </w:r>
      <w:r w:rsidRPr="005C5EA7">
        <w:t>In the event that legislative sessions or meetings</w:t>
      </w:r>
      <w:r w:rsidR="00651B79">
        <w:t xml:space="preserve"> </w:t>
      </w:r>
      <w:r w:rsidRPr="005C5EA7">
        <w:t xml:space="preserve">conflict with the concerned </w:t>
      </w:r>
      <w:r w:rsidR="00F8717E">
        <w:t xml:space="preserve">employee </w:t>
      </w:r>
      <w:r w:rsidRPr="005C5EA7">
        <w:t xml:space="preserve">work schedule, the employee must apply for leave in accordance with the </w:t>
      </w:r>
      <w:r w:rsidR="00F8717E">
        <w:tab/>
      </w:r>
      <w:r w:rsidRPr="005C5EA7">
        <w:t>College’s Leave Policy.</w:t>
      </w:r>
    </w:p>
    <w:p w:rsidR="00E7187D" w:rsidRDefault="00E7187D">
      <w:pPr>
        <w:tabs>
          <w:tab w:val="center" w:pos="5508"/>
        </w:tabs>
        <w:jc w:val="both"/>
      </w:pPr>
    </w:p>
    <w:p w:rsidR="009C6B62" w:rsidRPr="0084661A" w:rsidRDefault="009C6B62">
      <w:pPr>
        <w:tabs>
          <w:tab w:val="center" w:pos="5508"/>
        </w:tabs>
        <w:jc w:val="both"/>
        <w:rPr>
          <w:rFonts w:ascii="Times New Roman" w:hAnsi="Times New Roman"/>
          <w:b/>
        </w:rPr>
      </w:pPr>
      <w:r>
        <w:tab/>
      </w:r>
      <w:r w:rsidRPr="0084661A">
        <w:rPr>
          <w:rFonts w:ascii="Times New Roman" w:hAnsi="Times New Roman"/>
          <w:b/>
        </w:rPr>
        <w:t>NEPOTISM</w:t>
      </w:r>
    </w:p>
    <w:p w:rsidR="009C6B62" w:rsidRDefault="009C6B62">
      <w:pPr>
        <w:jc w:val="both"/>
        <w:rPr>
          <w:b/>
        </w:rPr>
      </w:pPr>
    </w:p>
    <w:p w:rsidR="009C6B62" w:rsidRDefault="009C6B62" w:rsidP="00F8717E">
      <w:pPr>
        <w:tabs>
          <w:tab w:val="left" w:pos="-1440"/>
        </w:tabs>
        <w:ind w:left="1440" w:hanging="1080"/>
        <w:jc w:val="both"/>
      </w:pPr>
      <w:r>
        <w:t>1</w:t>
      </w:r>
      <w:r w:rsidR="00D67009">
        <w:t>8.0</w:t>
      </w:r>
      <w:r w:rsidR="00D67009">
        <w:tab/>
      </w:r>
      <w:r w:rsidRPr="00130807">
        <w:rPr>
          <w:b/>
          <w:u w:val="single"/>
        </w:rPr>
        <w:t>Nepotism</w:t>
      </w:r>
    </w:p>
    <w:p w:rsidR="009C6B62" w:rsidRDefault="009C6B62" w:rsidP="00F8717E">
      <w:pPr>
        <w:ind w:left="1440"/>
        <w:jc w:val="both"/>
      </w:pPr>
      <w:r>
        <w:t>The purpose of this section is to further ensure that employment at PCC is based on merit.</w:t>
      </w:r>
    </w:p>
    <w:p w:rsidR="009C6B62" w:rsidRDefault="009C6B62">
      <w:pPr>
        <w:jc w:val="both"/>
      </w:pPr>
    </w:p>
    <w:p w:rsidR="009C6B62" w:rsidRDefault="009C6B62" w:rsidP="00F8717E">
      <w:pPr>
        <w:tabs>
          <w:tab w:val="left" w:pos="-1440"/>
        </w:tabs>
        <w:ind w:left="1440" w:hanging="1080"/>
        <w:jc w:val="both"/>
      </w:pPr>
      <w:r>
        <w:t>18.1</w:t>
      </w:r>
      <w:r w:rsidR="00D67009">
        <w:tab/>
      </w:r>
      <w:r>
        <w:rPr>
          <w:u w:val="single"/>
        </w:rPr>
        <w:t>Nepotism Prohibited</w:t>
      </w:r>
      <w:r>
        <w:t>: Nepotism is prohibited in all cases of hiring within the College.  The hiring of persons in a supervision-subordinate relationship is prohibited.  This includes people in relationships listed below:</w:t>
      </w:r>
    </w:p>
    <w:p w:rsidR="009C6B62" w:rsidRDefault="009C6B62">
      <w:pPr>
        <w:jc w:val="both"/>
      </w:pPr>
    </w:p>
    <w:p w:rsidR="009C6B62" w:rsidRDefault="009C6B62">
      <w:pPr>
        <w:ind w:firstLine="2160"/>
        <w:jc w:val="both"/>
      </w:pPr>
      <w:r>
        <w:t>Husband</w:t>
      </w:r>
      <w:r>
        <w:tab/>
      </w:r>
      <w:r>
        <w:tab/>
        <w:t>Sister</w:t>
      </w:r>
      <w:r>
        <w:tab/>
      </w:r>
      <w:r>
        <w:tab/>
        <w:t>Sister-in-law</w:t>
      </w:r>
    </w:p>
    <w:p w:rsidR="009C6B62" w:rsidRDefault="009C6B62">
      <w:pPr>
        <w:ind w:firstLine="2160"/>
        <w:jc w:val="both"/>
      </w:pPr>
      <w:r>
        <w:t>Wife</w:t>
      </w:r>
      <w:r>
        <w:tab/>
      </w:r>
      <w:r>
        <w:tab/>
      </w:r>
      <w:r>
        <w:tab/>
        <w:t>Grandchild</w:t>
      </w:r>
      <w:r>
        <w:tab/>
        <w:t>Son-in-law</w:t>
      </w:r>
    </w:p>
    <w:p w:rsidR="009C6B62" w:rsidRDefault="009C6B62">
      <w:pPr>
        <w:ind w:firstLine="2160"/>
        <w:jc w:val="both"/>
      </w:pPr>
      <w:r>
        <w:t>Child</w:t>
      </w:r>
      <w:r>
        <w:tab/>
      </w:r>
      <w:r>
        <w:tab/>
        <w:t>Stepbrother</w:t>
      </w:r>
      <w:r>
        <w:tab/>
        <w:t>Daughter-in-law</w:t>
      </w:r>
    </w:p>
    <w:p w:rsidR="009C6B62" w:rsidRDefault="009C6B62">
      <w:pPr>
        <w:ind w:firstLine="2160"/>
        <w:jc w:val="both"/>
      </w:pPr>
      <w:r>
        <w:t>Stepchild</w:t>
      </w:r>
      <w:r>
        <w:tab/>
      </w:r>
      <w:r>
        <w:tab/>
        <w:t>Stepsister</w:t>
      </w:r>
      <w:r>
        <w:tab/>
        <w:t>OR, if related by blood</w:t>
      </w:r>
    </w:p>
    <w:p w:rsidR="009C6B62" w:rsidRDefault="009C6B62">
      <w:pPr>
        <w:ind w:firstLine="2160"/>
        <w:jc w:val="both"/>
      </w:pPr>
      <w:r>
        <w:t>Parent</w:t>
      </w:r>
      <w:r>
        <w:tab/>
      </w:r>
      <w:r>
        <w:tab/>
        <w:t>Stepparent</w:t>
      </w:r>
      <w:r>
        <w:tab/>
        <w:t>Uncle</w:t>
      </w:r>
    </w:p>
    <w:p w:rsidR="009C6B62" w:rsidRDefault="009C6B62">
      <w:pPr>
        <w:ind w:firstLine="2160"/>
        <w:jc w:val="both"/>
      </w:pPr>
      <w:r>
        <w:t>Grandparent</w:t>
      </w:r>
      <w:r>
        <w:tab/>
        <w:t>Parent-in-law</w:t>
      </w:r>
      <w:r>
        <w:tab/>
        <w:t>Aunt</w:t>
      </w:r>
    </w:p>
    <w:p w:rsidR="00C45C44" w:rsidRDefault="009C6B62">
      <w:pPr>
        <w:ind w:firstLine="2160"/>
        <w:jc w:val="both"/>
      </w:pPr>
      <w:r>
        <w:t>Brother</w:t>
      </w:r>
      <w:r>
        <w:tab/>
      </w:r>
      <w:r>
        <w:tab/>
        <w:t>Brother-in-law</w:t>
      </w:r>
      <w:r>
        <w:tab/>
      </w:r>
      <w:r w:rsidR="00AE4F10">
        <w:t>Nephew</w:t>
      </w:r>
      <w:r w:rsidR="00C45C44">
        <w:t xml:space="preserve"> </w:t>
      </w:r>
    </w:p>
    <w:p w:rsidR="0078427C" w:rsidRDefault="00C45C44">
      <w:pPr>
        <w:ind w:firstLine="2160"/>
        <w:jc w:val="both"/>
      </w:pPr>
      <w:r>
        <w:t>Niece</w:t>
      </w:r>
    </w:p>
    <w:p w:rsidR="00357810" w:rsidRDefault="00357810">
      <w:pPr>
        <w:ind w:firstLine="2160"/>
        <w:jc w:val="both"/>
      </w:pPr>
    </w:p>
    <w:p w:rsidR="00357810" w:rsidRDefault="00357810">
      <w:pPr>
        <w:ind w:firstLine="2160"/>
        <w:jc w:val="both"/>
      </w:pPr>
    </w:p>
    <w:p w:rsidR="00357810" w:rsidRDefault="00357810">
      <w:pPr>
        <w:ind w:firstLine="2160"/>
        <w:jc w:val="both"/>
      </w:pPr>
    </w:p>
    <w:p w:rsidR="00357810" w:rsidRDefault="00357810">
      <w:pPr>
        <w:ind w:firstLine="2160"/>
        <w:jc w:val="both"/>
      </w:pPr>
    </w:p>
    <w:p w:rsidR="009C6B62" w:rsidRDefault="00D67009" w:rsidP="00F8717E">
      <w:pPr>
        <w:tabs>
          <w:tab w:val="left" w:pos="-1440"/>
        </w:tabs>
        <w:ind w:left="1440" w:hanging="1080"/>
        <w:jc w:val="both"/>
      </w:pPr>
      <w:r>
        <w:t>18.2</w:t>
      </w:r>
      <w:r>
        <w:tab/>
      </w:r>
      <w:r w:rsidR="009C6B62">
        <w:rPr>
          <w:u w:val="single"/>
        </w:rPr>
        <w:t>Exceptions</w:t>
      </w:r>
      <w:r w:rsidR="009C6B62">
        <w:t xml:space="preserve">: </w:t>
      </w:r>
      <w:r w:rsidR="00DE5B02">
        <w:t>E</w:t>
      </w:r>
      <w:r w:rsidR="009C6B62">
        <w:t>xceptions to the above prohibition on a case-by-case basis and only when such exception is the best interest of the College.</w:t>
      </w:r>
    </w:p>
    <w:p w:rsidR="00C04158" w:rsidRDefault="00C04158">
      <w:pPr>
        <w:jc w:val="both"/>
      </w:pPr>
    </w:p>
    <w:p w:rsidR="009C6B62" w:rsidRDefault="000C67AA" w:rsidP="000C67AA">
      <w:pPr>
        <w:tabs>
          <w:tab w:val="left" w:pos="-1440"/>
        </w:tabs>
        <w:ind w:left="1440" w:hanging="1080"/>
        <w:jc w:val="both"/>
      </w:pPr>
      <w:r>
        <w:t>19.0</w:t>
      </w:r>
      <w:r>
        <w:tab/>
      </w:r>
      <w:r w:rsidR="009C6B62" w:rsidRPr="001B159E">
        <w:rPr>
          <w:b/>
          <w:u w:val="single"/>
        </w:rPr>
        <w:t>FACULTY WORKLOAD</w:t>
      </w:r>
    </w:p>
    <w:p w:rsidR="003A21C8" w:rsidRDefault="009C6B62">
      <w:pPr>
        <w:tabs>
          <w:tab w:val="left" w:pos="-1440"/>
        </w:tabs>
        <w:ind w:left="3600" w:hanging="2160"/>
        <w:jc w:val="both"/>
      </w:pPr>
      <w:r>
        <w:t xml:space="preserve">  </w:t>
      </w:r>
      <w:r>
        <w:tab/>
      </w:r>
    </w:p>
    <w:p w:rsidR="009C6B62" w:rsidRDefault="00D67009" w:rsidP="000C67AA">
      <w:pPr>
        <w:tabs>
          <w:tab w:val="left" w:pos="-1440"/>
        </w:tabs>
        <w:ind w:left="1440" w:hanging="1080"/>
        <w:jc w:val="both"/>
      </w:pPr>
      <w:r>
        <w:t>19.1</w:t>
      </w:r>
      <w:r>
        <w:tab/>
      </w:r>
      <w:r w:rsidR="009C6B62">
        <w:rPr>
          <w:u w:val="single"/>
        </w:rPr>
        <w:t>Teaching Faculty</w:t>
      </w:r>
      <w:r w:rsidR="009C6B62">
        <w:t xml:space="preserve">: Each faculty member shall provide teaching and other services corresponding to </w:t>
      </w:r>
      <w:r w:rsidR="003343DC" w:rsidRPr="003343DC">
        <w:t>2</w:t>
      </w:r>
      <w:r w:rsidR="00467DB9" w:rsidRPr="003343DC">
        <w:t>4-30</w:t>
      </w:r>
      <w:r w:rsidR="00467DB9" w:rsidRPr="0044326F">
        <w:t xml:space="preserve"> </w:t>
      </w:r>
      <w:r w:rsidR="009C6B62" w:rsidRPr="0044326F">
        <w:t xml:space="preserve">lecture hour equivalent instructional units per year, or an average of </w:t>
      </w:r>
      <w:r w:rsidR="00D31FF5" w:rsidRPr="003343DC">
        <w:t>12-15</w:t>
      </w:r>
      <w:r w:rsidR="00D31FF5">
        <w:t xml:space="preserve"> </w:t>
      </w:r>
      <w:r w:rsidR="009C6B62">
        <w:t>lecture hour equivalent units per semester as follows:</w:t>
      </w:r>
    </w:p>
    <w:p w:rsidR="009C6B62" w:rsidRDefault="009C6B62">
      <w:pPr>
        <w:jc w:val="both"/>
      </w:pPr>
    </w:p>
    <w:p w:rsidR="009C6B62" w:rsidRDefault="009C6B62" w:rsidP="000C67AA">
      <w:pPr>
        <w:tabs>
          <w:tab w:val="left" w:pos="-1440"/>
        </w:tabs>
        <w:ind w:left="2880" w:hanging="1440"/>
        <w:jc w:val="both"/>
      </w:pPr>
      <w:r>
        <w:t>19.1.1</w:t>
      </w:r>
      <w:r>
        <w:tab/>
        <w:t>A class hour is defined as sixty (60) minutes, which includes a ten (10) minute passing time.</w:t>
      </w:r>
    </w:p>
    <w:p w:rsidR="009C6B62" w:rsidRDefault="009C6B62">
      <w:pPr>
        <w:jc w:val="both"/>
      </w:pPr>
    </w:p>
    <w:p w:rsidR="009C6B62" w:rsidRDefault="009C6B62" w:rsidP="000C67AA">
      <w:pPr>
        <w:tabs>
          <w:tab w:val="left" w:pos="-1440"/>
        </w:tabs>
        <w:ind w:left="2880" w:hanging="1440"/>
        <w:jc w:val="both"/>
      </w:pPr>
      <w:r>
        <w:t>19.1.2</w:t>
      </w:r>
      <w:r>
        <w:tab/>
        <w:t>Lecture class-hours shall count at the ratio of 1:1, so that a faculty member teaching all lecture classes totaling fifteen (15) hours shall be credited with fifteen (15) lecture hour equivalent units.</w:t>
      </w:r>
    </w:p>
    <w:p w:rsidR="009C6B62" w:rsidRDefault="009C6B62" w:rsidP="000C67AA">
      <w:pPr>
        <w:ind w:left="2880"/>
        <w:jc w:val="both"/>
      </w:pPr>
    </w:p>
    <w:p w:rsidR="009C6B62" w:rsidRDefault="009C6B62" w:rsidP="000C67AA">
      <w:pPr>
        <w:tabs>
          <w:tab w:val="left" w:pos="-1440"/>
        </w:tabs>
        <w:ind w:left="2880" w:hanging="1440"/>
        <w:jc w:val="both"/>
      </w:pPr>
      <w:r>
        <w:t>19.1.3</w:t>
      </w:r>
      <w:r>
        <w:tab/>
        <w:t xml:space="preserve">Laboratory class-hours including, but not limited to, science laboratories, physical education/recreation activity classes, </w:t>
      </w:r>
      <w:r w:rsidR="00426E87" w:rsidRPr="003343DC">
        <w:t>and</w:t>
      </w:r>
      <w:r w:rsidR="00426E87">
        <w:t xml:space="preserve"> </w:t>
      </w:r>
      <w:r>
        <w:t>nursing clinical laboratories</w:t>
      </w:r>
      <w:r w:rsidRPr="0044326F">
        <w:rPr>
          <w:strike/>
        </w:rPr>
        <w:t>,</w:t>
      </w:r>
      <w:r>
        <w:t xml:space="preserve"> shall count at the ratio of 1.5:1, so that a faculty member assigned to 22.5 laboratory class hours shall be credited with fifteen (15) lecture hour equivalent units.</w:t>
      </w:r>
    </w:p>
    <w:p w:rsidR="009C6B62" w:rsidRDefault="009C6B62" w:rsidP="000C67AA">
      <w:pPr>
        <w:ind w:left="2880"/>
        <w:jc w:val="both"/>
      </w:pPr>
    </w:p>
    <w:p w:rsidR="009C6B62" w:rsidRDefault="009C6B62" w:rsidP="000C67AA">
      <w:pPr>
        <w:tabs>
          <w:tab w:val="left" w:pos="-1440"/>
        </w:tabs>
        <w:ind w:left="2880" w:hanging="1440"/>
        <w:jc w:val="both"/>
      </w:pPr>
      <w:r>
        <w:t>19.1.4</w:t>
      </w:r>
      <w:r>
        <w:tab/>
        <w:t>Studio/technical</w:t>
      </w:r>
      <w:r w:rsidR="003343DC">
        <w:t>/</w:t>
      </w:r>
      <w:r>
        <w:t xml:space="preserve">class hours including, but not limited to, automotive, electronics, art studio, music laboratories, shall count at a </w:t>
      </w:r>
      <w:r w:rsidR="002C3047">
        <w:t xml:space="preserve">ratio of 2:1, so that a faculty </w:t>
      </w:r>
      <w:r>
        <w:t>member assigned to 30 studio/technical/vocational hours shall be credited with fifteen (15) lecture hour equivalent units.</w:t>
      </w:r>
    </w:p>
    <w:p w:rsidR="001A3A01" w:rsidRDefault="001A3A01">
      <w:pPr>
        <w:tabs>
          <w:tab w:val="left" w:pos="-1440"/>
        </w:tabs>
        <w:ind w:left="3600" w:hanging="1440"/>
        <w:jc w:val="both"/>
      </w:pPr>
    </w:p>
    <w:p w:rsidR="009C6B62" w:rsidRDefault="009C6B62" w:rsidP="000C67AA">
      <w:pPr>
        <w:tabs>
          <w:tab w:val="left" w:pos="-1440"/>
        </w:tabs>
        <w:ind w:left="2880" w:hanging="1440"/>
        <w:jc w:val="both"/>
      </w:pPr>
      <w:r>
        <w:t>19.1.5</w:t>
      </w:r>
      <w:r>
        <w:tab/>
        <w:t>When an assignment involves a mixed assignment of lecture and laboratory, the laboratory class hours shall count at the ratio of 1.5:1 for all hours beyond those assigned for lecture hours.</w:t>
      </w:r>
    </w:p>
    <w:p w:rsidR="009C6B62" w:rsidRDefault="009C6B62" w:rsidP="000C67AA">
      <w:pPr>
        <w:ind w:left="2880"/>
        <w:jc w:val="both"/>
      </w:pPr>
    </w:p>
    <w:p w:rsidR="009C6B62" w:rsidRDefault="009C6B62" w:rsidP="000C67AA">
      <w:pPr>
        <w:tabs>
          <w:tab w:val="left" w:pos="-1440"/>
        </w:tabs>
        <w:ind w:left="2880" w:hanging="1440"/>
        <w:jc w:val="both"/>
      </w:pPr>
      <w:r>
        <w:t>19.1.6</w:t>
      </w:r>
      <w:r>
        <w:tab/>
        <w:t>When an assignment involves a mixed assignment of lecture</w:t>
      </w:r>
      <w:r w:rsidR="003343DC">
        <w:t xml:space="preserve"> </w:t>
      </w:r>
      <w:r>
        <w:t>and studio/</w:t>
      </w:r>
      <w:r w:rsidR="003343DC">
        <w:t xml:space="preserve"> </w:t>
      </w:r>
      <w:r>
        <w:t>technical,</w:t>
      </w:r>
      <w:r w:rsidR="003343DC">
        <w:t xml:space="preserve"> </w:t>
      </w:r>
      <w:r>
        <w:t>the studio/technical/vocational class hours shall count at the ratio of 2:1 for all hours beyond those assigned for lecture hours.</w:t>
      </w:r>
    </w:p>
    <w:p w:rsidR="009C6B62" w:rsidRDefault="009C6B62" w:rsidP="000C67AA">
      <w:pPr>
        <w:ind w:left="2880"/>
        <w:jc w:val="both"/>
      </w:pPr>
    </w:p>
    <w:p w:rsidR="009C6B62" w:rsidRDefault="009C6B62" w:rsidP="000C67AA">
      <w:pPr>
        <w:tabs>
          <w:tab w:val="left" w:pos="-1440"/>
        </w:tabs>
        <w:ind w:left="2880" w:hanging="1440"/>
        <w:jc w:val="both"/>
      </w:pPr>
      <w:r>
        <w:t>19.1.7</w:t>
      </w:r>
      <w:r>
        <w:tab/>
        <w:t>The total load of any English</w:t>
      </w:r>
      <w:r w:rsidR="0040070C">
        <w:t xml:space="preserve"> </w:t>
      </w:r>
      <w:r w:rsidR="0040070C" w:rsidRPr="003343DC">
        <w:t>composition</w:t>
      </w:r>
      <w:r w:rsidRPr="0044326F">
        <w:t xml:space="preserve"> instructor may not exceed </w:t>
      </w:r>
      <w:r w:rsidR="006D5C67" w:rsidRPr="003343DC">
        <w:t xml:space="preserve">100 </w:t>
      </w:r>
      <w:r w:rsidRPr="0044326F">
        <w:t>total</w:t>
      </w:r>
      <w:r>
        <w:t xml:space="preserve"> students for each instructor unless mutual written consent is obtained. For a class to be designated Composition, written work must be the </w:t>
      </w:r>
      <w:r>
        <w:lastRenderedPageBreak/>
        <w:t xml:space="preserve">primary mode for evaluating students' performance and a minimum of </w:t>
      </w:r>
      <w:r w:rsidR="0040070C" w:rsidRPr="003343DC">
        <w:t>3,000</w:t>
      </w:r>
      <w:r w:rsidR="0040070C" w:rsidRPr="0044326F">
        <w:t xml:space="preserve"> </w:t>
      </w:r>
      <w:r>
        <w:t>words must be written each semester.</w:t>
      </w:r>
    </w:p>
    <w:p w:rsidR="009C6B62" w:rsidRDefault="009C6B62" w:rsidP="000C67AA">
      <w:pPr>
        <w:ind w:left="2880"/>
        <w:jc w:val="both"/>
      </w:pPr>
    </w:p>
    <w:p w:rsidR="009C6B62" w:rsidRDefault="009C6B62" w:rsidP="000C67AA">
      <w:pPr>
        <w:tabs>
          <w:tab w:val="left" w:pos="-1440"/>
        </w:tabs>
        <w:ind w:left="2880" w:hanging="1440"/>
        <w:jc w:val="both"/>
      </w:pPr>
      <w:r>
        <w:t>19.1.8</w:t>
      </w:r>
      <w:r>
        <w:tab/>
        <w:t xml:space="preserve">The College has a right to assign hours day and night.  However, no assignment for </w:t>
      </w:r>
      <w:r w:rsidR="00E9245E" w:rsidRPr="003343DC">
        <w:t xml:space="preserve">a </w:t>
      </w:r>
      <w:r>
        <w:t>twenty-four hour</w:t>
      </w:r>
      <w:r w:rsidRPr="0044326F">
        <w:rPr>
          <w:strike/>
        </w:rPr>
        <w:t>s</w:t>
      </w:r>
      <w:r>
        <w:t xml:space="preserve"> period may cover a time span of beyond 10 hours without the consent of the faculty member.</w:t>
      </w:r>
    </w:p>
    <w:p w:rsidR="009C6B62" w:rsidRDefault="009C6B62" w:rsidP="000C67AA">
      <w:pPr>
        <w:ind w:left="2880"/>
        <w:jc w:val="both"/>
      </w:pPr>
    </w:p>
    <w:p w:rsidR="009C6B62" w:rsidRDefault="009C6B62" w:rsidP="000C67AA">
      <w:pPr>
        <w:tabs>
          <w:tab w:val="left" w:pos="-1440"/>
        </w:tabs>
        <w:ind w:left="2880" w:hanging="1440"/>
        <w:jc w:val="both"/>
      </w:pPr>
      <w:r>
        <w:t>19.1.9</w:t>
      </w:r>
      <w:r>
        <w:tab/>
        <w:t>A maximum number of course preparations per semester is four (4). Courses which, are taught concurrently are considered to be one (1) preparation.</w:t>
      </w:r>
      <w:r w:rsidR="004A3863">
        <w:t xml:space="preserve"> </w:t>
      </w:r>
      <w:r w:rsidR="00B20A56" w:rsidRPr="003343DC">
        <w:t>Any preparation beyond four (4) per semester is an overload.</w:t>
      </w:r>
      <w:r w:rsidR="00B20A56">
        <w:t xml:space="preserve"> </w:t>
      </w:r>
    </w:p>
    <w:p w:rsidR="009C6B62" w:rsidRDefault="009C6B62" w:rsidP="000C67AA">
      <w:pPr>
        <w:ind w:left="2880"/>
        <w:jc w:val="both"/>
      </w:pPr>
    </w:p>
    <w:p w:rsidR="009C6B62" w:rsidRPr="003343DC" w:rsidRDefault="009C6B62" w:rsidP="000C67AA">
      <w:pPr>
        <w:tabs>
          <w:tab w:val="left" w:pos="-1440"/>
        </w:tabs>
        <w:ind w:left="2880" w:hanging="1440"/>
        <w:jc w:val="both"/>
      </w:pPr>
      <w:r>
        <w:t>19.1.10</w:t>
      </w:r>
      <w:r>
        <w:tab/>
        <w:t>The annual teaching load for instructional faculty schedule may range from 12-15 lecture hour equivalent units per semester</w:t>
      </w:r>
      <w:r w:rsidR="00B20A56">
        <w:t xml:space="preserve"> or </w:t>
      </w:r>
      <w:r w:rsidR="00B20A56" w:rsidRPr="003343DC">
        <w:t xml:space="preserve">24-30 credits per academic school year. </w:t>
      </w:r>
      <w:r w:rsidR="00784DE1">
        <w:t>This excludes the summer term which is not part of the faculty member’s work calendar. (See section 8.4.4 and section 9.9.3)</w:t>
      </w:r>
    </w:p>
    <w:p w:rsidR="00B20A56" w:rsidRDefault="00B20A56">
      <w:pPr>
        <w:tabs>
          <w:tab w:val="left" w:pos="-1440"/>
        </w:tabs>
        <w:ind w:left="3600" w:hanging="1440"/>
        <w:jc w:val="both"/>
      </w:pPr>
    </w:p>
    <w:p w:rsidR="009C6B62" w:rsidRDefault="009C6B62" w:rsidP="000C67AA">
      <w:pPr>
        <w:tabs>
          <w:tab w:val="left" w:pos="-1440"/>
        </w:tabs>
        <w:ind w:left="3600" w:hanging="1440"/>
        <w:jc w:val="both"/>
      </w:pPr>
      <w:r>
        <w:t>19.1.10.1</w:t>
      </w:r>
      <w:r>
        <w:tab/>
        <w:t>The Vice President of Education and Training may assign up to four (4) additional teaching units to compensate for an under-load in the previous semester.</w:t>
      </w:r>
    </w:p>
    <w:p w:rsidR="009C6B62" w:rsidRDefault="009C6B62" w:rsidP="00851849">
      <w:pPr>
        <w:spacing w:line="120" w:lineRule="auto"/>
        <w:ind w:left="3600"/>
        <w:jc w:val="both"/>
      </w:pPr>
    </w:p>
    <w:p w:rsidR="008E6030" w:rsidRDefault="008E6030" w:rsidP="00851849">
      <w:pPr>
        <w:spacing w:line="120" w:lineRule="auto"/>
        <w:ind w:left="3600"/>
        <w:jc w:val="both"/>
      </w:pPr>
    </w:p>
    <w:p w:rsidR="009C6B62" w:rsidRDefault="009C6B62" w:rsidP="000C67AA">
      <w:pPr>
        <w:tabs>
          <w:tab w:val="left" w:pos="-1440"/>
        </w:tabs>
        <w:ind w:left="3600" w:hanging="1440"/>
        <w:jc w:val="both"/>
      </w:pPr>
      <w:r>
        <w:t>19.1.10.2</w:t>
      </w:r>
      <w:r>
        <w:tab/>
        <w:t>Under-load will not reduce a faculty member's salary.</w:t>
      </w:r>
    </w:p>
    <w:p w:rsidR="009C6B62" w:rsidRDefault="009C6B62" w:rsidP="000C67AA">
      <w:pPr>
        <w:ind w:left="3600"/>
        <w:jc w:val="both"/>
      </w:pPr>
    </w:p>
    <w:p w:rsidR="009C6B62" w:rsidRDefault="009C6B62" w:rsidP="000C67AA">
      <w:pPr>
        <w:tabs>
          <w:tab w:val="left" w:pos="-1440"/>
        </w:tabs>
        <w:ind w:left="3600" w:hanging="1440"/>
        <w:jc w:val="both"/>
      </w:pPr>
      <w:r>
        <w:t>19.1.10.3</w:t>
      </w:r>
      <w:r>
        <w:tab/>
        <w:t>If a faculty member is overloaded in one semester, an effort will be made to balance the load by under-load in the subsequent semester.</w:t>
      </w:r>
    </w:p>
    <w:p w:rsidR="009C6B62" w:rsidRDefault="009C6B62">
      <w:pPr>
        <w:jc w:val="both"/>
      </w:pPr>
    </w:p>
    <w:p w:rsidR="009C6B62" w:rsidRDefault="009C6B62" w:rsidP="00BF7DE4">
      <w:pPr>
        <w:tabs>
          <w:tab w:val="left" w:pos="-1440"/>
        </w:tabs>
        <w:ind w:left="3600" w:hanging="1440"/>
        <w:jc w:val="both"/>
      </w:pPr>
      <w:r>
        <w:t>19.1.10.4</w:t>
      </w:r>
      <w:r>
        <w:tab/>
        <w:t xml:space="preserve">After two semesters of overload, the faculty member will receive compensation for the overload </w:t>
      </w:r>
      <w:r w:rsidRPr="003343DC">
        <w:t>equivalent to</w:t>
      </w:r>
      <w:r w:rsidR="00431A51" w:rsidRPr="003343DC">
        <w:t xml:space="preserve"> the hourly rate of the faculty member at the time overloaded</w:t>
      </w:r>
      <w:r>
        <w:t xml:space="preserve"> compensation granted a part-time instructor for a like assignment.</w:t>
      </w:r>
    </w:p>
    <w:p w:rsidR="009C6B62" w:rsidRDefault="009C6B62" w:rsidP="00BF7DE4">
      <w:pPr>
        <w:ind w:left="3600"/>
        <w:jc w:val="both"/>
      </w:pPr>
    </w:p>
    <w:p w:rsidR="009C6B62" w:rsidRDefault="009C6B62" w:rsidP="00BF7DE4">
      <w:pPr>
        <w:tabs>
          <w:tab w:val="left" w:pos="-1440"/>
        </w:tabs>
        <w:ind w:left="3600" w:hanging="1440"/>
        <w:jc w:val="both"/>
      </w:pPr>
      <w:r>
        <w:t>19.1.10.5</w:t>
      </w:r>
      <w:r>
        <w:tab/>
        <w:t>In the event that a faculty member shall have a class canceled due to insufficient enrollment or a full class load cannot be assigned t</w:t>
      </w:r>
      <w:r w:rsidR="006B2814">
        <w:t>o an individual faculty member,</w:t>
      </w:r>
      <w:r w:rsidR="008D6816">
        <w:t xml:space="preserve"> he/she</w:t>
      </w:r>
      <w:r>
        <w:t xml:space="preserve"> will be compensated for by:</w:t>
      </w:r>
    </w:p>
    <w:p w:rsidR="009C6B62" w:rsidRDefault="009C6B62" w:rsidP="00BF7DE4">
      <w:pPr>
        <w:ind w:left="3600"/>
        <w:jc w:val="both"/>
      </w:pPr>
    </w:p>
    <w:p w:rsidR="009C6B62" w:rsidRDefault="00BF7DE4" w:rsidP="00BF7DE4">
      <w:pPr>
        <w:tabs>
          <w:tab w:val="left" w:pos="-1440"/>
        </w:tabs>
        <w:ind w:left="3600" w:hanging="720"/>
        <w:jc w:val="both"/>
      </w:pPr>
      <w:r>
        <w:tab/>
      </w:r>
      <w:r w:rsidR="009C6B62">
        <w:t>1.</w:t>
      </w:r>
      <w:r w:rsidR="009C6B62">
        <w:tab/>
        <w:t>An overload in the subsequent semester.</w:t>
      </w:r>
    </w:p>
    <w:p w:rsidR="009C6B62" w:rsidRDefault="00BF7DE4" w:rsidP="00BF7DE4">
      <w:pPr>
        <w:tabs>
          <w:tab w:val="left" w:pos="-1440"/>
        </w:tabs>
        <w:ind w:left="3600" w:hanging="720"/>
        <w:jc w:val="both"/>
      </w:pPr>
      <w:r>
        <w:tab/>
      </w:r>
      <w:r w:rsidR="009C6B62">
        <w:t>2.</w:t>
      </w:r>
      <w:r w:rsidR="009C6B62">
        <w:tab/>
        <w:t>Alternative work assignment.</w:t>
      </w:r>
    </w:p>
    <w:p w:rsidR="009C6B62" w:rsidRDefault="009C6B62" w:rsidP="00BF7DE4">
      <w:pPr>
        <w:ind w:left="3600"/>
        <w:jc w:val="both"/>
      </w:pPr>
    </w:p>
    <w:p w:rsidR="009C6B62" w:rsidRDefault="009C6B62" w:rsidP="00BF7DE4">
      <w:pPr>
        <w:ind w:left="3600"/>
        <w:jc w:val="both"/>
      </w:pPr>
      <w:r>
        <w:t xml:space="preserve">The administration, in consultation with the faculty member, will make the determination of </w:t>
      </w:r>
      <w:r>
        <w:lastRenderedPageBreak/>
        <w:t xml:space="preserve">which method will be used to balance </w:t>
      </w:r>
      <w:r w:rsidR="003E6C78" w:rsidRPr="003343DC">
        <w:t>the</w:t>
      </w:r>
      <w:r w:rsidR="003E6C78">
        <w:t xml:space="preserve"> </w:t>
      </w:r>
      <w:r>
        <w:t>load.</w:t>
      </w:r>
    </w:p>
    <w:p w:rsidR="009C6B62" w:rsidRDefault="009C6B62" w:rsidP="00BF7DE4">
      <w:pPr>
        <w:ind w:left="3600"/>
        <w:jc w:val="both"/>
      </w:pPr>
    </w:p>
    <w:p w:rsidR="009C6B62" w:rsidRDefault="009C6B62" w:rsidP="00BF7DE4">
      <w:pPr>
        <w:tabs>
          <w:tab w:val="left" w:pos="-1440"/>
        </w:tabs>
        <w:ind w:left="3600" w:hanging="1440"/>
        <w:jc w:val="both"/>
      </w:pPr>
      <w:r>
        <w:t>19.1.10.6</w:t>
      </w:r>
      <w:r>
        <w:tab/>
        <w:t>The maximum workload imbalance either in overload or under-load</w:t>
      </w:r>
      <w:r w:rsidR="00B558F2">
        <w:t xml:space="preserve"> is </w:t>
      </w:r>
      <w:r w:rsidR="006B2814">
        <w:t>recommended</w:t>
      </w:r>
      <w:r>
        <w:t xml:space="preserve"> not exceed four (4) teaching hours.</w:t>
      </w:r>
      <w:r w:rsidR="00D428B6">
        <w:t xml:space="preserve"> </w:t>
      </w:r>
    </w:p>
    <w:p w:rsidR="009C6B62" w:rsidRDefault="009C6B62" w:rsidP="00BF7DE4">
      <w:pPr>
        <w:ind w:left="3600"/>
        <w:jc w:val="both"/>
      </w:pPr>
    </w:p>
    <w:p w:rsidR="009C6B62" w:rsidRDefault="009C6B62" w:rsidP="00BF7DE4">
      <w:pPr>
        <w:tabs>
          <w:tab w:val="left" w:pos="-1440"/>
        </w:tabs>
        <w:ind w:left="3600" w:hanging="1440"/>
        <w:jc w:val="both"/>
      </w:pPr>
      <w:r>
        <w:t>19.1.10.7</w:t>
      </w:r>
      <w:r>
        <w:tab/>
        <w:t>The balancing of load or additional compensation for overload must occur by the fourth week of the third semester of overloading (summer session excluded).</w:t>
      </w:r>
    </w:p>
    <w:p w:rsidR="009C6B62" w:rsidRDefault="009C6B62" w:rsidP="00BF7DE4">
      <w:pPr>
        <w:ind w:left="3600"/>
        <w:jc w:val="both"/>
      </w:pPr>
    </w:p>
    <w:p w:rsidR="009C6B62" w:rsidRDefault="009C6B62" w:rsidP="00BF7DE4">
      <w:pPr>
        <w:tabs>
          <w:tab w:val="left" w:pos="-1440"/>
        </w:tabs>
        <w:ind w:left="3600" w:hanging="1440"/>
        <w:jc w:val="both"/>
      </w:pPr>
      <w:r>
        <w:t>19.1.10.8</w:t>
      </w:r>
      <w:r>
        <w:tab/>
        <w:t xml:space="preserve">Compensation for overload will be computed </w:t>
      </w:r>
      <w:r w:rsidR="00580522" w:rsidRPr="003343DC">
        <w:t>equivalent to the hourly rate of the faculty member at the time overloaded</w:t>
      </w:r>
      <w:r w:rsidR="003343DC">
        <w:t>.</w:t>
      </w:r>
      <w:r w:rsidR="00580522">
        <w:t xml:space="preserve"> </w:t>
      </w:r>
    </w:p>
    <w:p w:rsidR="009C6B62" w:rsidRDefault="009C6B62">
      <w:pPr>
        <w:jc w:val="both"/>
      </w:pPr>
    </w:p>
    <w:p w:rsidR="009C6B62" w:rsidRDefault="00D67009" w:rsidP="00BF7DE4">
      <w:pPr>
        <w:tabs>
          <w:tab w:val="left" w:pos="-1440"/>
        </w:tabs>
        <w:ind w:left="1440" w:hanging="1080"/>
        <w:jc w:val="both"/>
      </w:pPr>
      <w:r>
        <w:t>19.2</w:t>
      </w:r>
      <w:r>
        <w:tab/>
      </w:r>
      <w:r w:rsidR="009C6B62" w:rsidRPr="00651B79">
        <w:t>A full-time faculty member who has had a satisfactory performance evaluation may teach an overload.</w:t>
      </w:r>
    </w:p>
    <w:p w:rsidR="00651B79" w:rsidRPr="00651B79" w:rsidRDefault="00651B79">
      <w:pPr>
        <w:tabs>
          <w:tab w:val="left" w:pos="-1440"/>
        </w:tabs>
        <w:ind w:left="2160" w:hanging="1440"/>
        <w:jc w:val="both"/>
      </w:pPr>
    </w:p>
    <w:p w:rsidR="009C6B62" w:rsidRDefault="009C6B62" w:rsidP="00BF7DE4">
      <w:pPr>
        <w:tabs>
          <w:tab w:val="left" w:pos="-1440"/>
        </w:tabs>
        <w:ind w:left="2880" w:hanging="1440"/>
        <w:jc w:val="both"/>
      </w:pPr>
      <w:r>
        <w:t>19.2.1</w:t>
      </w:r>
      <w:r>
        <w:tab/>
        <w:t xml:space="preserve">During any given semester, an instructor who is already scheduled for a full-time teaching load (1.0 FTE) </w:t>
      </w:r>
      <w:r w:rsidR="006C0218" w:rsidRPr="003343DC">
        <w:t>may be overloaded</w:t>
      </w:r>
      <w:r w:rsidR="003343DC">
        <w:t xml:space="preserve"> </w:t>
      </w:r>
      <w:r>
        <w:t>if the College's administration determines that a need exists.</w:t>
      </w:r>
    </w:p>
    <w:p w:rsidR="009C6B62" w:rsidRDefault="009C6B62" w:rsidP="00BF7DE4">
      <w:pPr>
        <w:ind w:left="2880" w:hanging="1440"/>
        <w:jc w:val="both"/>
      </w:pPr>
    </w:p>
    <w:p w:rsidR="009C6B62" w:rsidRDefault="009C6B62" w:rsidP="00BF7DE4">
      <w:pPr>
        <w:tabs>
          <w:tab w:val="left" w:pos="-1440"/>
        </w:tabs>
        <w:ind w:left="2880" w:hanging="1440"/>
        <w:jc w:val="both"/>
      </w:pPr>
      <w:r>
        <w:t>19.2.2</w:t>
      </w:r>
      <w:r>
        <w:tab/>
        <w:t xml:space="preserve">If a faculty member does not accept the offer to teach an overload, this will not </w:t>
      </w:r>
      <w:r w:rsidR="00BE0FF4">
        <w:t>affect</w:t>
      </w:r>
      <w:r>
        <w:t xml:space="preserve"> the faculty member's status.  The faculty member has the right to refuse an overload unless that person has been under-loaded in prior semesters.</w:t>
      </w:r>
      <w:r w:rsidR="005D2B6C">
        <w:t xml:space="preserve"> </w:t>
      </w:r>
    </w:p>
    <w:p w:rsidR="009C6B62" w:rsidRDefault="009C6B62">
      <w:pPr>
        <w:jc w:val="both"/>
      </w:pPr>
    </w:p>
    <w:p w:rsidR="009C6B62" w:rsidRDefault="009C6B62" w:rsidP="00BF7DE4">
      <w:pPr>
        <w:tabs>
          <w:tab w:val="left" w:pos="-1440"/>
        </w:tabs>
        <w:ind w:left="1440" w:hanging="1080"/>
        <w:jc w:val="both"/>
      </w:pPr>
      <w:r>
        <w:t>19</w:t>
      </w:r>
      <w:r w:rsidR="00D67009">
        <w:t>.3</w:t>
      </w:r>
      <w:r w:rsidR="00D67009">
        <w:tab/>
      </w:r>
      <w:r>
        <w:t>The Palau Community College President and Vice President of Education and Training in consultation with the</w:t>
      </w:r>
      <w:r w:rsidR="00917C29">
        <w:t xml:space="preserve"> </w:t>
      </w:r>
      <w:r w:rsidR="00917C29" w:rsidRPr="003343DC">
        <w:t>Dean and the</w:t>
      </w:r>
      <w:r w:rsidRPr="003343DC">
        <w:t xml:space="preserve"> Associate Dean</w:t>
      </w:r>
      <w:r w:rsidRPr="003343DC">
        <w:rPr>
          <w:strike/>
        </w:rPr>
        <w:t>s</w:t>
      </w:r>
      <w:r w:rsidRPr="003343DC">
        <w:t xml:space="preserve"> </w:t>
      </w:r>
      <w:r w:rsidR="00917C29" w:rsidRPr="003343DC">
        <w:t xml:space="preserve">of Academic Affairs </w:t>
      </w:r>
      <w:r w:rsidRPr="003343DC">
        <w:t>will d</w:t>
      </w:r>
      <w:r>
        <w:t>etermine minimum and maximum class size for each discipline.  Availability of equipment, health and safety, and space shall be considered in making these decisions.</w:t>
      </w:r>
    </w:p>
    <w:p w:rsidR="009C6B62" w:rsidRDefault="009C6B62" w:rsidP="00BF7DE4">
      <w:pPr>
        <w:ind w:left="1440" w:hanging="1080"/>
        <w:jc w:val="both"/>
      </w:pPr>
    </w:p>
    <w:p w:rsidR="009C6B62" w:rsidRDefault="00D67009" w:rsidP="00BF7DE4">
      <w:pPr>
        <w:tabs>
          <w:tab w:val="left" w:pos="-1440"/>
        </w:tabs>
        <w:ind w:left="1440" w:hanging="1080"/>
        <w:jc w:val="both"/>
      </w:pPr>
      <w:r>
        <w:t>19.4</w:t>
      </w:r>
      <w:r>
        <w:tab/>
      </w:r>
      <w:r w:rsidR="009C6B62">
        <w:t>A teaching faculty member's responsibilities cover a minimum of forty (40) hours a week.  Such responsibilities include, but are not limited to the following:</w:t>
      </w:r>
    </w:p>
    <w:p w:rsidR="009C6B62" w:rsidRDefault="009C6B62">
      <w:pPr>
        <w:jc w:val="both"/>
      </w:pPr>
    </w:p>
    <w:p w:rsidR="009C6B62" w:rsidRDefault="009C6B62" w:rsidP="00BF7DE4">
      <w:pPr>
        <w:tabs>
          <w:tab w:val="left" w:pos="-1440"/>
        </w:tabs>
        <w:ind w:left="2880" w:hanging="1440"/>
        <w:jc w:val="both"/>
      </w:pPr>
      <w:r>
        <w:t>19.4.1</w:t>
      </w:r>
      <w:r>
        <w:tab/>
        <w:t>Meeting with classes as scheduled by the Vice President of Education and Training and Dean of Academic Affairs.</w:t>
      </w:r>
    </w:p>
    <w:p w:rsidR="009C6B62" w:rsidRDefault="009C6B62" w:rsidP="00BF7DE4">
      <w:pPr>
        <w:ind w:left="2880"/>
        <w:jc w:val="both"/>
      </w:pPr>
    </w:p>
    <w:p w:rsidR="009C6B62" w:rsidRDefault="009C6B62" w:rsidP="00BF7DE4">
      <w:pPr>
        <w:tabs>
          <w:tab w:val="left" w:pos="-1440"/>
        </w:tabs>
        <w:ind w:left="2880" w:hanging="1440"/>
        <w:jc w:val="both"/>
      </w:pPr>
      <w:r>
        <w:t>19.4.2</w:t>
      </w:r>
      <w:r>
        <w:tab/>
        <w:t>Teaching classes in accordance with the intent of the College catalog, with the</w:t>
      </w:r>
      <w:r w:rsidR="00364631">
        <w:t xml:space="preserve"> </w:t>
      </w:r>
      <w:r w:rsidR="00364631" w:rsidRPr="003343DC">
        <w:t>course and student learning outcomes</w:t>
      </w:r>
      <w:r w:rsidRPr="0044326F">
        <w:t xml:space="preserve"> </w:t>
      </w:r>
      <w:r>
        <w:t>of the course as described in the course outline.</w:t>
      </w:r>
    </w:p>
    <w:p w:rsidR="009C6B62" w:rsidRDefault="009C6B62" w:rsidP="00BF7DE4">
      <w:pPr>
        <w:ind w:left="2880"/>
        <w:jc w:val="both"/>
      </w:pPr>
    </w:p>
    <w:p w:rsidR="007B7700" w:rsidRDefault="007B7700" w:rsidP="00BF7DE4">
      <w:pPr>
        <w:tabs>
          <w:tab w:val="left" w:pos="-1440"/>
        </w:tabs>
        <w:ind w:left="2880" w:hanging="1440"/>
        <w:jc w:val="both"/>
      </w:pPr>
      <w:r>
        <w:t>19.4.3</w:t>
      </w:r>
      <w:r>
        <w:tab/>
      </w:r>
      <w:r w:rsidRPr="003343DC">
        <w:t>Curriculum related activities, such as but not limited to course outlines, program/course modifications, assessments, and learning outcomes shall be</w:t>
      </w:r>
      <w:r>
        <w:t xml:space="preserve"> directed </w:t>
      </w:r>
      <w:r>
        <w:lastRenderedPageBreak/>
        <w:t xml:space="preserve">by the </w:t>
      </w:r>
      <w:r w:rsidRPr="003343DC">
        <w:t>Associate</w:t>
      </w:r>
      <w:r>
        <w:t xml:space="preserve"> Dean of Academic Affairs.  This should be done in cooperation with other faculty members who teach </w:t>
      </w:r>
      <w:r w:rsidRPr="003343DC">
        <w:t>within the same program/department</w:t>
      </w:r>
      <w:r w:rsidR="003343DC">
        <w:t>.</w:t>
      </w:r>
    </w:p>
    <w:p w:rsidR="009C6B62" w:rsidRDefault="009C6B62" w:rsidP="00D92085">
      <w:pPr>
        <w:jc w:val="both"/>
      </w:pPr>
    </w:p>
    <w:p w:rsidR="009C6B62" w:rsidRDefault="009C6B62" w:rsidP="00BF7DE4">
      <w:pPr>
        <w:tabs>
          <w:tab w:val="left" w:pos="-1440"/>
        </w:tabs>
        <w:ind w:left="2880" w:hanging="1440"/>
        <w:jc w:val="both"/>
      </w:pPr>
      <w:r>
        <w:t>19.4.4</w:t>
      </w:r>
      <w:r>
        <w:tab/>
        <w:t>Reviewing, in cooperation with other faculty in the same</w:t>
      </w:r>
      <w:r w:rsidR="005D47AB">
        <w:t xml:space="preserve"> </w:t>
      </w:r>
      <w:r w:rsidR="005D47AB" w:rsidRPr="003343DC">
        <w:t>program/department</w:t>
      </w:r>
      <w:r w:rsidRPr="0044326F">
        <w:t xml:space="preserve"> </w:t>
      </w:r>
      <w:r>
        <w:t>textbooks, required reading, workbooks, and other materials for purchase by students.</w:t>
      </w:r>
    </w:p>
    <w:p w:rsidR="009C6B62" w:rsidRDefault="009C6B62" w:rsidP="00D92085">
      <w:pPr>
        <w:jc w:val="both"/>
      </w:pPr>
    </w:p>
    <w:p w:rsidR="009C6B62" w:rsidRDefault="009C6B62" w:rsidP="00BF7DE4">
      <w:pPr>
        <w:tabs>
          <w:tab w:val="left" w:pos="-1440"/>
        </w:tabs>
        <w:ind w:left="2880" w:hanging="1440"/>
        <w:jc w:val="both"/>
      </w:pPr>
      <w:r>
        <w:t>19.4.5</w:t>
      </w:r>
      <w:r>
        <w:tab/>
        <w:t>Maintaining accurate and current records of student attendance and student achievement in accordance with the College procedures.</w:t>
      </w:r>
    </w:p>
    <w:p w:rsidR="009C6B62" w:rsidRDefault="009C6B62" w:rsidP="00D92085">
      <w:pPr>
        <w:tabs>
          <w:tab w:val="left" w:pos="3871"/>
        </w:tabs>
        <w:jc w:val="both"/>
      </w:pPr>
    </w:p>
    <w:p w:rsidR="009C6B62" w:rsidRDefault="009C6B62" w:rsidP="00BF7DE4">
      <w:pPr>
        <w:tabs>
          <w:tab w:val="left" w:pos="-1440"/>
        </w:tabs>
        <w:ind w:left="2880" w:hanging="1440"/>
        <w:jc w:val="both"/>
      </w:pPr>
      <w:r>
        <w:t>19.4.6</w:t>
      </w:r>
      <w:r>
        <w:tab/>
        <w:t>Keeping current with developments and changes in his/her field</w:t>
      </w:r>
      <w:r w:rsidR="008941E4">
        <w:t xml:space="preserve"> </w:t>
      </w:r>
      <w:r w:rsidR="008941E4" w:rsidRPr="003343DC">
        <w:t>or subject area</w:t>
      </w:r>
      <w:r>
        <w:t>.</w:t>
      </w:r>
    </w:p>
    <w:p w:rsidR="009C6B62" w:rsidRDefault="009C6B62" w:rsidP="00D92085">
      <w:pPr>
        <w:jc w:val="both"/>
      </w:pPr>
    </w:p>
    <w:p w:rsidR="009C6B62" w:rsidRDefault="009C6B62" w:rsidP="00BF7DE4">
      <w:pPr>
        <w:tabs>
          <w:tab w:val="left" w:pos="-1440"/>
        </w:tabs>
        <w:ind w:left="2880" w:hanging="1440"/>
        <w:jc w:val="both"/>
      </w:pPr>
      <w:r>
        <w:t>19.4.7</w:t>
      </w:r>
      <w:r>
        <w:tab/>
        <w:t>Serving on college committees, as assigned.</w:t>
      </w:r>
    </w:p>
    <w:p w:rsidR="008E6030" w:rsidRDefault="008E6030" w:rsidP="00D92085">
      <w:pPr>
        <w:jc w:val="both"/>
      </w:pPr>
    </w:p>
    <w:p w:rsidR="009C6B62" w:rsidRDefault="009C6B62" w:rsidP="00BF7DE4">
      <w:pPr>
        <w:tabs>
          <w:tab w:val="left" w:pos="-1440"/>
        </w:tabs>
        <w:ind w:left="2880" w:hanging="1440"/>
        <w:jc w:val="both"/>
      </w:pPr>
      <w:r>
        <w:t>19.4.8</w:t>
      </w:r>
      <w:r>
        <w:tab/>
        <w:t>Supervising the care and maintenance of equipment provided for student use in classes.</w:t>
      </w:r>
    </w:p>
    <w:p w:rsidR="00D92085" w:rsidRDefault="00D92085" w:rsidP="00D92085">
      <w:pPr>
        <w:tabs>
          <w:tab w:val="left" w:pos="-1440"/>
        </w:tabs>
        <w:jc w:val="both"/>
      </w:pPr>
    </w:p>
    <w:p w:rsidR="009C6B62" w:rsidRDefault="009C6B62" w:rsidP="00BF7DE4">
      <w:pPr>
        <w:tabs>
          <w:tab w:val="left" w:pos="-1440"/>
        </w:tabs>
        <w:ind w:left="2880" w:hanging="1440"/>
        <w:jc w:val="both"/>
      </w:pPr>
      <w:r>
        <w:t>19.4.9</w:t>
      </w:r>
      <w:r>
        <w:tab/>
        <w:t>Recommending instructional materials.</w:t>
      </w:r>
    </w:p>
    <w:p w:rsidR="009C6B62" w:rsidRDefault="009C6B62">
      <w:pPr>
        <w:jc w:val="both"/>
      </w:pPr>
    </w:p>
    <w:p w:rsidR="009C6B62" w:rsidRDefault="009C6B62" w:rsidP="00BF7DE4">
      <w:pPr>
        <w:tabs>
          <w:tab w:val="left" w:pos="-1440"/>
        </w:tabs>
        <w:ind w:left="2880" w:hanging="1440"/>
        <w:jc w:val="both"/>
      </w:pPr>
      <w:r>
        <w:t>19.4.10</w:t>
      </w:r>
      <w:r>
        <w:tab/>
        <w:t>Participating in other special college functions.</w:t>
      </w:r>
    </w:p>
    <w:p w:rsidR="009C6B62" w:rsidRDefault="009C6B62">
      <w:pPr>
        <w:jc w:val="both"/>
      </w:pPr>
    </w:p>
    <w:p w:rsidR="009C6B62" w:rsidRPr="003343DC" w:rsidRDefault="00D67009" w:rsidP="00BF7DE4">
      <w:pPr>
        <w:tabs>
          <w:tab w:val="left" w:pos="-1440"/>
        </w:tabs>
        <w:ind w:left="1440" w:hanging="1080"/>
        <w:jc w:val="both"/>
      </w:pPr>
      <w:r>
        <w:t>19.5</w:t>
      </w:r>
      <w:r>
        <w:tab/>
      </w:r>
      <w:r w:rsidR="009C6B62">
        <w:t>Instructional faculty shall schedule a minimum of</w:t>
      </w:r>
      <w:r w:rsidR="008941E4">
        <w:t xml:space="preserve"> one (1)</w:t>
      </w:r>
      <w:r w:rsidR="009C6B62">
        <w:t xml:space="preserve"> </w:t>
      </w:r>
      <w:r w:rsidR="009C6B62" w:rsidRPr="0044326F">
        <w:t>on-campus office hour</w:t>
      </w:r>
      <w:r w:rsidR="009C6B62">
        <w:t xml:space="preserve"> </w:t>
      </w:r>
      <w:r w:rsidR="009C6B62" w:rsidRPr="003343DC">
        <w:t>per</w:t>
      </w:r>
      <w:r w:rsidR="008941E4" w:rsidRPr="003343DC">
        <w:t xml:space="preserve"> day,</w:t>
      </w:r>
      <w:r w:rsidR="008941E4" w:rsidRPr="0044326F">
        <w:t xml:space="preserve"> </w:t>
      </w:r>
      <w:r w:rsidR="008941E4">
        <w:t>per</w:t>
      </w:r>
      <w:r w:rsidR="009C6B62">
        <w:t xml:space="preserve"> week</w:t>
      </w:r>
      <w:r w:rsidR="008941E4">
        <w:t xml:space="preserve"> for </w:t>
      </w:r>
      <w:r w:rsidR="008941E4" w:rsidRPr="003343DC">
        <w:t>the duration of the semester</w:t>
      </w:r>
      <w:r w:rsidR="009C6B62" w:rsidRPr="003343DC">
        <w:t>.</w:t>
      </w:r>
    </w:p>
    <w:p w:rsidR="009C6B62" w:rsidRPr="003343DC" w:rsidRDefault="009C6B62">
      <w:pPr>
        <w:jc w:val="both"/>
      </w:pPr>
    </w:p>
    <w:p w:rsidR="009C6B62" w:rsidRDefault="009C6B62" w:rsidP="00BF7DE4">
      <w:pPr>
        <w:tabs>
          <w:tab w:val="left" w:pos="-1440"/>
        </w:tabs>
        <w:ind w:left="2880" w:hanging="1440"/>
        <w:jc w:val="both"/>
      </w:pPr>
      <w:r>
        <w:t>19.5.1</w:t>
      </w:r>
      <w:r>
        <w:tab/>
        <w:t>An office hour is a minimum of fifty (50) minutes.</w:t>
      </w:r>
    </w:p>
    <w:p w:rsidR="009C6B62" w:rsidRDefault="009C6B62" w:rsidP="00D92085">
      <w:pPr>
        <w:jc w:val="both"/>
      </w:pPr>
    </w:p>
    <w:p w:rsidR="009C6B62" w:rsidRDefault="009C6B62" w:rsidP="00BF7DE4">
      <w:pPr>
        <w:tabs>
          <w:tab w:val="left" w:pos="-1440"/>
        </w:tabs>
        <w:ind w:left="2880" w:hanging="1440"/>
        <w:jc w:val="both"/>
      </w:pPr>
      <w:r>
        <w:t>19.5.2</w:t>
      </w:r>
      <w:r>
        <w:tab/>
        <w:t>The Dean of Academic Affairs shall review and approve instructional faculty members' office hour schedules and make changes as may be required by student needs.</w:t>
      </w:r>
    </w:p>
    <w:p w:rsidR="00D92085" w:rsidRDefault="00D92085" w:rsidP="00D92085">
      <w:pPr>
        <w:tabs>
          <w:tab w:val="left" w:pos="-1440"/>
        </w:tabs>
        <w:jc w:val="both"/>
      </w:pPr>
    </w:p>
    <w:p w:rsidR="009C6B62" w:rsidRDefault="009C6B62" w:rsidP="00BF7DE4">
      <w:pPr>
        <w:tabs>
          <w:tab w:val="left" w:pos="-1440"/>
        </w:tabs>
        <w:ind w:left="2880" w:hanging="1440"/>
        <w:jc w:val="both"/>
      </w:pPr>
      <w:r>
        <w:t>19.5.3</w:t>
      </w:r>
      <w:r>
        <w:tab/>
        <w:t>Instructional faculty shall post office hours in a place where students can gain ready access to the information.</w:t>
      </w:r>
    </w:p>
    <w:p w:rsidR="009C6B62" w:rsidRDefault="009C6B62">
      <w:pPr>
        <w:jc w:val="both"/>
      </w:pPr>
    </w:p>
    <w:p w:rsidR="009C6B62" w:rsidRDefault="009C6B62" w:rsidP="00BF7DE4">
      <w:pPr>
        <w:tabs>
          <w:tab w:val="left" w:pos="-1440"/>
        </w:tabs>
        <w:ind w:left="1440" w:hanging="1080"/>
        <w:jc w:val="both"/>
      </w:pPr>
      <w:r>
        <w:t>19.6</w:t>
      </w:r>
      <w:r>
        <w:tab/>
        <w:t xml:space="preserve">The College administration, after consultation with a faculty member may assign special duties in lieu of regularly assigned duties.  When reassigned time is given, duties shall be documented and a copy placed in the faculty member's personnel files.  Time shall be converted to appropriate </w:t>
      </w:r>
      <w:r w:rsidRPr="003F268D">
        <w:t xml:space="preserve">teaching </w:t>
      </w:r>
      <w:r w:rsidR="003F268D" w:rsidRPr="003343DC">
        <w:t xml:space="preserve">credits </w:t>
      </w:r>
      <w:r w:rsidRPr="003343DC">
        <w:t>w</w:t>
      </w:r>
      <w:r>
        <w:t>hich when added to other assignments, shall equal a full load.</w:t>
      </w:r>
    </w:p>
    <w:p w:rsidR="009C6B62" w:rsidRDefault="009C6B62" w:rsidP="00D92085">
      <w:pPr>
        <w:jc w:val="both"/>
      </w:pPr>
    </w:p>
    <w:p w:rsidR="009C6B62" w:rsidRDefault="00D67009" w:rsidP="00BF7DE4">
      <w:pPr>
        <w:tabs>
          <w:tab w:val="left" w:pos="-1440"/>
        </w:tabs>
        <w:ind w:left="1440" w:hanging="1080"/>
        <w:jc w:val="both"/>
      </w:pPr>
      <w:r>
        <w:t>19.7</w:t>
      </w:r>
      <w:r>
        <w:tab/>
      </w:r>
      <w:r w:rsidR="009C6B62">
        <w:t>Instructional</w:t>
      </w:r>
      <w:r>
        <w:t xml:space="preserve"> </w:t>
      </w:r>
      <w:r w:rsidR="009C6B62">
        <w:t>faculty assigned the following responsibilities will be granted reassigned time as follows:</w:t>
      </w:r>
    </w:p>
    <w:p w:rsidR="009C6B62" w:rsidRDefault="009C6B62" w:rsidP="00D92085">
      <w:pPr>
        <w:jc w:val="both"/>
      </w:pPr>
    </w:p>
    <w:p w:rsidR="009C6B62" w:rsidRPr="00BF7DE4" w:rsidRDefault="009C6B62" w:rsidP="00BF7DE4">
      <w:pPr>
        <w:ind w:left="2880" w:hanging="1440"/>
        <w:jc w:val="both"/>
        <w:rPr>
          <w:u w:val="single"/>
        </w:rPr>
      </w:pPr>
      <w:r>
        <w:t>19.7.1</w:t>
      </w:r>
      <w:r>
        <w:tab/>
        <w:t>Program</w:t>
      </w:r>
      <w:r w:rsidR="0073456F">
        <w:t xml:space="preserve"> </w:t>
      </w:r>
      <w:r w:rsidR="0073456F" w:rsidRPr="003343DC">
        <w:t>or Department Chair/or Grant</w:t>
      </w:r>
      <w:r w:rsidR="0073456F" w:rsidRPr="0044326F">
        <w:t xml:space="preserve"> </w:t>
      </w:r>
      <w:r>
        <w:t>Coordinator</w:t>
      </w:r>
      <w:r w:rsidR="00651B79">
        <w:t xml:space="preserve"> </w:t>
      </w:r>
      <w:r>
        <w:t xml:space="preserve">1 - 4 hrs. per </w:t>
      </w:r>
      <w:r w:rsidR="00BF7DE4">
        <w:tab/>
      </w:r>
      <w:r>
        <w:t>week</w:t>
      </w:r>
    </w:p>
    <w:p w:rsidR="009C6B62" w:rsidRDefault="009C6B62" w:rsidP="00D92085">
      <w:pPr>
        <w:jc w:val="both"/>
      </w:pPr>
    </w:p>
    <w:p w:rsidR="009C6B62" w:rsidRDefault="009C6B62" w:rsidP="00BF7DE4">
      <w:pPr>
        <w:tabs>
          <w:tab w:val="left" w:pos="-1440"/>
        </w:tabs>
        <w:ind w:left="2880" w:hanging="1440"/>
        <w:jc w:val="both"/>
      </w:pPr>
      <w:r>
        <w:lastRenderedPageBreak/>
        <w:t>19.7.4</w:t>
      </w:r>
      <w:r>
        <w:tab/>
        <w:t>Faculty Senate</w:t>
      </w:r>
      <w:r w:rsidR="0073456F">
        <w:t xml:space="preserve"> </w:t>
      </w:r>
      <w:r w:rsidR="0073456F" w:rsidRPr="003343DC">
        <w:t>President</w:t>
      </w:r>
      <w:r w:rsidR="0073456F">
        <w:t xml:space="preserve"> </w:t>
      </w:r>
      <w:r>
        <w:t>1 - 3 hrs. per week</w:t>
      </w:r>
    </w:p>
    <w:p w:rsidR="009C6B62" w:rsidRDefault="009C6B62" w:rsidP="00D92085">
      <w:pPr>
        <w:jc w:val="both"/>
      </w:pPr>
    </w:p>
    <w:p w:rsidR="009C6B62" w:rsidRDefault="009C6B62" w:rsidP="00BF7DE4">
      <w:pPr>
        <w:tabs>
          <w:tab w:val="left" w:pos="-1440"/>
        </w:tabs>
        <w:ind w:left="2880" w:hanging="1440"/>
        <w:jc w:val="both"/>
      </w:pPr>
      <w:r>
        <w:t>19.7.5</w:t>
      </w:r>
      <w:r>
        <w:tab/>
        <w:t>Student Activities</w:t>
      </w:r>
      <w:r w:rsidR="00BF7DE4">
        <w:t xml:space="preserve"> </w:t>
      </w:r>
      <w:r>
        <w:t>Advisor</w:t>
      </w:r>
      <w:r>
        <w:tab/>
        <w:t>1 - 3 hrs. per week</w:t>
      </w:r>
    </w:p>
    <w:p w:rsidR="009C6B62" w:rsidRDefault="009C6B62" w:rsidP="00D92085">
      <w:pPr>
        <w:jc w:val="both"/>
      </w:pPr>
    </w:p>
    <w:p w:rsidR="009C6B62" w:rsidRDefault="009C6B62" w:rsidP="00BF7DE4">
      <w:pPr>
        <w:ind w:left="2880" w:hanging="1440"/>
        <w:jc w:val="both"/>
      </w:pPr>
      <w:r>
        <w:t>19.7.8</w:t>
      </w:r>
      <w:r>
        <w:tab/>
        <w:t>Special Projects</w:t>
      </w:r>
      <w:r w:rsidR="00651B79">
        <w:t xml:space="preserve"> </w:t>
      </w:r>
      <w:r>
        <w:t>1 - 3 hrs. per</w:t>
      </w:r>
      <w:r w:rsidR="00651B79">
        <w:t xml:space="preserve"> </w:t>
      </w:r>
      <w:r>
        <w:t>week</w:t>
      </w:r>
    </w:p>
    <w:p w:rsidR="009C6B62" w:rsidRDefault="009C6B62" w:rsidP="00D92085">
      <w:pPr>
        <w:jc w:val="both"/>
      </w:pPr>
    </w:p>
    <w:p w:rsidR="009C6B62" w:rsidRDefault="009C6B62" w:rsidP="00BF7DE4">
      <w:pPr>
        <w:ind w:left="1440"/>
        <w:jc w:val="both"/>
      </w:pPr>
      <w:r>
        <w:t>When variable hours may be assigned (Example: Project Coordinator) the Vice-President of Education and Training makes recommendations to the President.  All recommendations will be discussed and approved by the College President.</w:t>
      </w:r>
    </w:p>
    <w:p w:rsidR="00851849" w:rsidRDefault="00851849">
      <w:pPr>
        <w:jc w:val="both"/>
      </w:pPr>
    </w:p>
    <w:p w:rsidR="009C6B62" w:rsidRDefault="009C6B62" w:rsidP="00BF7DE4">
      <w:pPr>
        <w:tabs>
          <w:tab w:val="left" w:pos="-1440"/>
        </w:tabs>
        <w:ind w:left="1440" w:hanging="1080"/>
        <w:jc w:val="both"/>
      </w:pPr>
      <w:r>
        <w:t>19.</w:t>
      </w:r>
      <w:r w:rsidR="00D67009">
        <w:t>8</w:t>
      </w:r>
      <w:r w:rsidR="00D67009">
        <w:tab/>
      </w:r>
      <w:r>
        <w:rPr>
          <w:u w:val="single"/>
        </w:rPr>
        <w:t>Non-Teaching Faculty</w:t>
      </w:r>
    </w:p>
    <w:p w:rsidR="009C6B62" w:rsidRDefault="009C6B62">
      <w:pPr>
        <w:jc w:val="both"/>
      </w:pPr>
    </w:p>
    <w:p w:rsidR="009C6B62" w:rsidRDefault="009C6B62" w:rsidP="00BF7DE4">
      <w:pPr>
        <w:tabs>
          <w:tab w:val="left" w:pos="-1440"/>
        </w:tabs>
        <w:ind w:left="2880" w:hanging="1440"/>
        <w:jc w:val="both"/>
      </w:pPr>
      <w:r>
        <w:t>19.8.1</w:t>
      </w:r>
      <w:r>
        <w:tab/>
        <w:t>Librarians shall maintain a schedule of forty (40) hours per week.  It may be necessary to schedule some library hours during the evenings and/or weekends.</w:t>
      </w:r>
    </w:p>
    <w:p w:rsidR="009C6B62" w:rsidRDefault="009C6B62" w:rsidP="00D92085">
      <w:pPr>
        <w:jc w:val="both"/>
      </w:pPr>
    </w:p>
    <w:p w:rsidR="009C6B62" w:rsidRDefault="009C6B62" w:rsidP="00BF7DE4">
      <w:pPr>
        <w:tabs>
          <w:tab w:val="left" w:pos="-1440"/>
        </w:tabs>
        <w:ind w:left="2880" w:hanging="1440"/>
        <w:jc w:val="both"/>
      </w:pPr>
      <w:r>
        <w:t>19.8.2</w:t>
      </w:r>
      <w:r>
        <w:tab/>
        <w:t>Counselors shall maintain a schedule of forty (40) hours per week.  It may be necessary to schedule some counseling activities during the evenings and/or weekends.</w:t>
      </w:r>
    </w:p>
    <w:p w:rsidR="009C6B62" w:rsidRPr="00236681" w:rsidRDefault="009C6B62">
      <w:pPr>
        <w:jc w:val="both"/>
        <w:rPr>
          <w:strike/>
        </w:rPr>
      </w:pPr>
    </w:p>
    <w:p w:rsidR="009C6B62" w:rsidRDefault="009C6B62" w:rsidP="00BF7DE4">
      <w:pPr>
        <w:ind w:left="1440" w:hanging="1080"/>
        <w:jc w:val="both"/>
      </w:pPr>
      <w:r>
        <w:t>20.0</w:t>
      </w:r>
      <w:r>
        <w:tab/>
      </w:r>
      <w:r>
        <w:tab/>
      </w:r>
      <w:r w:rsidRPr="00130807">
        <w:rPr>
          <w:b/>
          <w:u w:val="single"/>
        </w:rPr>
        <w:t>Drug-Free Workplace</w:t>
      </w:r>
    </w:p>
    <w:p w:rsidR="009C6B62" w:rsidRDefault="009C6B62">
      <w:pPr>
        <w:jc w:val="both"/>
      </w:pPr>
    </w:p>
    <w:p w:rsidR="009C6B62" w:rsidRPr="00C61D69" w:rsidRDefault="009C6B62" w:rsidP="00BF7DE4">
      <w:pPr>
        <w:tabs>
          <w:tab w:val="left" w:pos="-1440"/>
        </w:tabs>
        <w:ind w:left="1440" w:hanging="1080"/>
        <w:jc w:val="both"/>
        <w:rPr>
          <w:color w:val="000000"/>
        </w:rPr>
      </w:pPr>
      <w:r>
        <w:t>20.1</w:t>
      </w:r>
      <w:r>
        <w:tab/>
      </w:r>
      <w:r>
        <w:tab/>
      </w:r>
      <w:r w:rsidRPr="00C61D69">
        <w:rPr>
          <w:color w:val="000000"/>
          <w:u w:val="single"/>
        </w:rPr>
        <w:t>Policy Statement</w:t>
      </w:r>
      <w:r w:rsidRPr="00C61D69">
        <w:rPr>
          <w:color w:val="000000"/>
        </w:rPr>
        <w:t>:</w:t>
      </w:r>
    </w:p>
    <w:p w:rsidR="009C6B62" w:rsidRPr="00C61D69" w:rsidRDefault="009C6B62">
      <w:pPr>
        <w:jc w:val="both"/>
        <w:rPr>
          <w:color w:val="000000"/>
        </w:rPr>
      </w:pPr>
    </w:p>
    <w:p w:rsidR="009C6B62" w:rsidRPr="00C61D69" w:rsidRDefault="009C6B62">
      <w:pPr>
        <w:ind w:left="2160"/>
        <w:jc w:val="both"/>
        <w:rPr>
          <w:color w:val="000000"/>
        </w:rPr>
      </w:pPr>
      <w:r w:rsidRPr="00C61D69">
        <w:rPr>
          <w:color w:val="000000"/>
        </w:rPr>
        <w:t>A drug-free workplace is essential to Palau Community College. Accordingly, the President shall establish regulations consistent with the Drug-Free Workplace Act of 1988*, hereafter referred to as "the Act", regarding the unlawful manufacture, distribution, dispensation, possession or use of a controlled substance in the workplace.  The regulations shall address the need to:</w:t>
      </w:r>
    </w:p>
    <w:p w:rsidR="009C6B62" w:rsidRPr="00C61D69" w:rsidRDefault="009C6B62">
      <w:pPr>
        <w:jc w:val="both"/>
        <w:rPr>
          <w:color w:val="000000"/>
        </w:rPr>
      </w:pPr>
    </w:p>
    <w:p w:rsidR="009C6B62" w:rsidRPr="00C61D69" w:rsidRDefault="009C6B62">
      <w:pPr>
        <w:tabs>
          <w:tab w:val="left" w:pos="-1440"/>
        </w:tabs>
        <w:ind w:left="3600" w:hanging="1440"/>
        <w:jc w:val="both"/>
        <w:rPr>
          <w:color w:val="000000"/>
        </w:rPr>
      </w:pPr>
      <w:r w:rsidRPr="00C61D69">
        <w:rPr>
          <w:color w:val="000000"/>
        </w:rPr>
        <w:t>20.1.1</w:t>
      </w:r>
      <w:r w:rsidRPr="00C61D69">
        <w:rPr>
          <w:color w:val="000000"/>
        </w:rPr>
        <w:tab/>
        <w:t>Certify, pursuant to the Act that PCC will provide a drug-free workplace;</w:t>
      </w:r>
    </w:p>
    <w:p w:rsidR="009C6B62" w:rsidRPr="00C61D69" w:rsidRDefault="009C6B62">
      <w:pPr>
        <w:jc w:val="both"/>
        <w:rPr>
          <w:color w:val="000000"/>
        </w:rPr>
      </w:pPr>
    </w:p>
    <w:p w:rsidR="009C6B62" w:rsidRPr="00C61D69" w:rsidRDefault="009C6B62">
      <w:pPr>
        <w:tabs>
          <w:tab w:val="left" w:pos="-1440"/>
        </w:tabs>
        <w:ind w:left="3600" w:hanging="1440"/>
        <w:jc w:val="both"/>
        <w:rPr>
          <w:color w:val="000000"/>
        </w:rPr>
      </w:pPr>
      <w:r w:rsidRPr="00C61D69">
        <w:rPr>
          <w:color w:val="000000"/>
        </w:rPr>
        <w:t>20.1.2</w:t>
      </w:r>
      <w:r w:rsidRPr="00C61D69">
        <w:rPr>
          <w:color w:val="000000"/>
        </w:rPr>
        <w:tab/>
        <w:t>Notify employees regarding prohibitions and penalties under the Act;</w:t>
      </w:r>
    </w:p>
    <w:p w:rsidR="009C6B62" w:rsidRPr="00C61D69" w:rsidRDefault="009C6B62">
      <w:pPr>
        <w:jc w:val="both"/>
        <w:rPr>
          <w:color w:val="000000"/>
        </w:rPr>
      </w:pPr>
    </w:p>
    <w:p w:rsidR="009C6B62" w:rsidRPr="00C61D69" w:rsidRDefault="009C6B62">
      <w:pPr>
        <w:tabs>
          <w:tab w:val="left" w:pos="-1440"/>
        </w:tabs>
        <w:ind w:left="3600" w:hanging="1440"/>
        <w:jc w:val="both"/>
        <w:rPr>
          <w:color w:val="000000"/>
        </w:rPr>
      </w:pPr>
      <w:r w:rsidRPr="00C61D69">
        <w:rPr>
          <w:color w:val="000000"/>
        </w:rPr>
        <w:t>20.1.3</w:t>
      </w:r>
      <w:r w:rsidRPr="00C61D69">
        <w:rPr>
          <w:color w:val="000000"/>
        </w:rPr>
        <w:tab/>
        <w:t>Notify appropriate agencies regarding workplace violations; and</w:t>
      </w:r>
    </w:p>
    <w:p w:rsidR="009C6B62" w:rsidRPr="00C61D69" w:rsidRDefault="009C6B62">
      <w:pPr>
        <w:jc w:val="both"/>
        <w:rPr>
          <w:color w:val="000000"/>
        </w:rPr>
      </w:pPr>
    </w:p>
    <w:p w:rsidR="009C6B62" w:rsidRPr="00C61D69" w:rsidRDefault="009C6B62">
      <w:pPr>
        <w:tabs>
          <w:tab w:val="left" w:pos="-1440"/>
        </w:tabs>
        <w:ind w:left="3600" w:hanging="1440"/>
        <w:jc w:val="both"/>
        <w:rPr>
          <w:color w:val="000000"/>
        </w:rPr>
      </w:pPr>
      <w:r w:rsidRPr="00C61D69">
        <w:rPr>
          <w:color w:val="000000"/>
        </w:rPr>
        <w:t>20.1.4</w:t>
      </w:r>
      <w:r w:rsidRPr="00C61D69">
        <w:rPr>
          <w:color w:val="000000"/>
        </w:rPr>
        <w:tab/>
        <w:t>Establish a drug-free awareness program for employees.</w:t>
      </w:r>
    </w:p>
    <w:p w:rsidR="0055285A" w:rsidRPr="00C61D69" w:rsidRDefault="0055285A">
      <w:pPr>
        <w:jc w:val="both"/>
        <w:rPr>
          <w:color w:val="000000"/>
        </w:rPr>
      </w:pPr>
    </w:p>
    <w:p w:rsidR="009C6B62" w:rsidRPr="00C61D69" w:rsidRDefault="009C6B62" w:rsidP="00174805">
      <w:pPr>
        <w:ind w:left="1440" w:hanging="1080"/>
        <w:jc w:val="both"/>
        <w:rPr>
          <w:color w:val="000000"/>
        </w:rPr>
      </w:pPr>
      <w:r w:rsidRPr="00C61D69">
        <w:rPr>
          <w:color w:val="000000"/>
        </w:rPr>
        <w:t>20.2</w:t>
      </w:r>
      <w:r w:rsidRPr="00C61D69">
        <w:rPr>
          <w:color w:val="000000"/>
        </w:rPr>
        <w:tab/>
      </w:r>
      <w:r w:rsidRPr="00C61D69">
        <w:rPr>
          <w:color w:val="000000"/>
        </w:rPr>
        <w:tab/>
      </w:r>
      <w:r w:rsidRPr="00C61D69">
        <w:rPr>
          <w:color w:val="000000"/>
          <w:u w:val="single"/>
        </w:rPr>
        <w:t>Administrative Regulations</w:t>
      </w:r>
      <w:r w:rsidRPr="00C61D69">
        <w:rPr>
          <w:color w:val="000000"/>
        </w:rPr>
        <w:t>:</w:t>
      </w:r>
    </w:p>
    <w:p w:rsidR="009C6B62" w:rsidRPr="00C61D69" w:rsidRDefault="009C6B62">
      <w:pPr>
        <w:jc w:val="both"/>
        <w:rPr>
          <w:color w:val="000000"/>
        </w:rPr>
      </w:pPr>
    </w:p>
    <w:p w:rsidR="009C6B62" w:rsidRPr="00C61D69" w:rsidRDefault="009C6B62" w:rsidP="00174805">
      <w:pPr>
        <w:tabs>
          <w:tab w:val="left" w:pos="-1440"/>
        </w:tabs>
        <w:ind w:left="2880" w:hanging="1440"/>
        <w:jc w:val="both"/>
        <w:rPr>
          <w:color w:val="000000"/>
        </w:rPr>
      </w:pPr>
      <w:r w:rsidRPr="00C61D69">
        <w:rPr>
          <w:color w:val="000000"/>
        </w:rPr>
        <w:t>20.2.1</w:t>
      </w:r>
      <w:r w:rsidRPr="00C61D69">
        <w:rPr>
          <w:color w:val="000000"/>
        </w:rPr>
        <w:tab/>
        <w:t xml:space="preserve">The following definitions are intended to conform to federal regulations to implement the Drug-Free Workplace Act of 1988 and are subject to change as necessary to maintain consistency with such </w:t>
      </w:r>
      <w:r w:rsidRPr="00C61D69">
        <w:rPr>
          <w:color w:val="000000"/>
        </w:rPr>
        <w:lastRenderedPageBreak/>
        <w:t>regulations.  The following definitions apply to this administrative regulation only:</w:t>
      </w:r>
    </w:p>
    <w:p w:rsidR="009C6B62" w:rsidRPr="00C61D69" w:rsidRDefault="009C6B62" w:rsidP="00D92085">
      <w:pPr>
        <w:jc w:val="both"/>
        <w:rPr>
          <w:color w:val="000000"/>
        </w:rPr>
      </w:pPr>
    </w:p>
    <w:p w:rsidR="009C6B62" w:rsidRPr="00C61D69" w:rsidRDefault="009C6B62" w:rsidP="00174805">
      <w:pPr>
        <w:tabs>
          <w:tab w:val="left" w:pos="-1440"/>
        </w:tabs>
        <w:ind w:left="3600" w:hanging="720"/>
        <w:jc w:val="both"/>
        <w:rPr>
          <w:color w:val="000000"/>
        </w:rPr>
      </w:pPr>
      <w:r w:rsidRPr="00C61D69">
        <w:rPr>
          <w:color w:val="000000"/>
        </w:rPr>
        <w:t>a.</w:t>
      </w:r>
      <w:r w:rsidRPr="00C61D69">
        <w:rPr>
          <w:color w:val="000000"/>
        </w:rPr>
        <w:tab/>
        <w:t>"Drug-free workplace" means the site for performance of work done in connection with a specific grant.</w:t>
      </w:r>
    </w:p>
    <w:p w:rsidR="009C6B62" w:rsidRPr="00C61D69" w:rsidRDefault="009C6B62" w:rsidP="00D92085">
      <w:pPr>
        <w:jc w:val="both"/>
        <w:rPr>
          <w:color w:val="000000"/>
        </w:rPr>
      </w:pPr>
    </w:p>
    <w:p w:rsidR="009C6B62" w:rsidRPr="00C61D69" w:rsidRDefault="009C6B62" w:rsidP="00174805">
      <w:pPr>
        <w:tabs>
          <w:tab w:val="left" w:pos="-1440"/>
        </w:tabs>
        <w:ind w:left="3600" w:hanging="720"/>
        <w:jc w:val="both"/>
        <w:rPr>
          <w:color w:val="000000"/>
        </w:rPr>
      </w:pPr>
      <w:r w:rsidRPr="00C61D69">
        <w:rPr>
          <w:color w:val="000000"/>
        </w:rPr>
        <w:t>b.</w:t>
      </w:r>
      <w:r w:rsidRPr="00C61D69">
        <w:rPr>
          <w:color w:val="000000"/>
        </w:rPr>
        <w:tab/>
        <w:t>"Employee" means the employee directly engaged in the performance of work pursuant to the provisions of the grant.</w:t>
      </w:r>
    </w:p>
    <w:p w:rsidR="009C6B62" w:rsidRPr="00C61D69" w:rsidRDefault="009C6B62">
      <w:pPr>
        <w:jc w:val="both"/>
        <w:rPr>
          <w:color w:val="000000"/>
        </w:rPr>
      </w:pPr>
    </w:p>
    <w:p w:rsidR="009C6B62" w:rsidRPr="00C61D69" w:rsidRDefault="009C6B62" w:rsidP="00174805">
      <w:pPr>
        <w:tabs>
          <w:tab w:val="left" w:pos="-1440"/>
        </w:tabs>
        <w:ind w:left="2880" w:hanging="1440"/>
        <w:jc w:val="both"/>
        <w:rPr>
          <w:color w:val="000000"/>
        </w:rPr>
      </w:pPr>
      <w:r w:rsidRPr="00C61D69">
        <w:rPr>
          <w:color w:val="000000"/>
        </w:rPr>
        <w:t>20.2.2</w:t>
      </w:r>
      <w:r w:rsidRPr="00C61D69">
        <w:rPr>
          <w:color w:val="000000"/>
        </w:rPr>
        <w:tab/>
        <w:t xml:space="preserve">PCC will provide the appropriate agencies from </w:t>
      </w:r>
      <w:r w:rsidR="00EA7E75" w:rsidRPr="00C61D69">
        <w:rPr>
          <w:color w:val="000000"/>
        </w:rPr>
        <w:t>which</w:t>
      </w:r>
      <w:r w:rsidRPr="00C61D69">
        <w:rPr>
          <w:color w:val="000000"/>
        </w:rPr>
        <w:t xml:space="preserve"> it receives grants, the necessary certifications related to the Drug-Free Workplace Act of 1988.</w:t>
      </w:r>
    </w:p>
    <w:p w:rsidR="009C6B62" w:rsidRPr="00C61D69" w:rsidRDefault="009C6B62">
      <w:pPr>
        <w:jc w:val="both"/>
        <w:rPr>
          <w:color w:val="000000"/>
        </w:rPr>
      </w:pPr>
    </w:p>
    <w:p w:rsidR="009C6B62" w:rsidRPr="00C61D69" w:rsidRDefault="009C6B62" w:rsidP="00174805">
      <w:pPr>
        <w:tabs>
          <w:tab w:val="left" w:pos="-1440"/>
        </w:tabs>
        <w:ind w:left="2880" w:hanging="1440"/>
        <w:jc w:val="both"/>
        <w:rPr>
          <w:color w:val="000000"/>
        </w:rPr>
      </w:pPr>
      <w:r w:rsidRPr="00C61D69">
        <w:rPr>
          <w:color w:val="000000"/>
        </w:rPr>
        <w:t>20.2.3</w:t>
      </w:r>
      <w:r w:rsidRPr="00C61D69">
        <w:rPr>
          <w:color w:val="000000"/>
        </w:rPr>
        <w:tab/>
        <w:t>PCC shall notify employees that it maintains a drug-free workplace where the unlawful manufacture, distribution, dispensation, possession or use of a controlled substance is prohibited. That notification will specify that drug abuse in the workplace is prohibited and the actions taken against employees who violate the prohibition. Each employee directly engaged in the performance of any grant subject to the Act would be given a copy of the notification. The notice will inform such employees that it is a condition of employment that the employee adhere to the requirements of the Drug-Free Workplace Act and notify the PCC President's Office within five (5) days of any criminal statute conviction occurring in the workplace.</w:t>
      </w:r>
    </w:p>
    <w:p w:rsidR="009C6B62" w:rsidRPr="00C61D69" w:rsidRDefault="009C6B62" w:rsidP="00D92085">
      <w:pPr>
        <w:jc w:val="both"/>
        <w:rPr>
          <w:color w:val="000000"/>
        </w:rPr>
      </w:pPr>
    </w:p>
    <w:p w:rsidR="009C6B62" w:rsidRPr="00C61D69" w:rsidRDefault="009C6B62" w:rsidP="00174805">
      <w:pPr>
        <w:tabs>
          <w:tab w:val="left" w:pos="-1440"/>
        </w:tabs>
        <w:ind w:left="2880" w:hanging="1440"/>
        <w:jc w:val="both"/>
        <w:rPr>
          <w:color w:val="000000"/>
        </w:rPr>
      </w:pPr>
      <w:r w:rsidRPr="00C61D69">
        <w:rPr>
          <w:color w:val="000000"/>
        </w:rPr>
        <w:t>20.2.4</w:t>
      </w:r>
      <w:r w:rsidRPr="00C61D69">
        <w:rPr>
          <w:color w:val="000000"/>
        </w:rPr>
        <w:tab/>
        <w:t xml:space="preserve">Within ten (10) days after receiving notice of any workplace-related criminal drug statute conviction pursuant to paragraph 20.2.3 above, PCC will notify appropriate agencies from </w:t>
      </w:r>
      <w:r w:rsidR="00EA7E75" w:rsidRPr="00C61D69">
        <w:rPr>
          <w:color w:val="000000"/>
        </w:rPr>
        <w:t>which</w:t>
      </w:r>
      <w:r w:rsidRPr="00C61D69">
        <w:rPr>
          <w:color w:val="000000"/>
        </w:rPr>
        <w:t xml:space="preserve"> applicable grants are received. The President or designee shall, within thirty (30) days of receiving notice of such conviction, initiate appropriate personnel action or require the employee to satisfactorily participate in a drug abuse assistance or rehabilitation program approved for such purposes by an appropriate governmental agency.</w:t>
      </w:r>
    </w:p>
    <w:p w:rsidR="009C6B62" w:rsidRPr="00C61D69" w:rsidRDefault="009C6B62" w:rsidP="00D92085">
      <w:pPr>
        <w:jc w:val="both"/>
        <w:rPr>
          <w:color w:val="000000"/>
        </w:rPr>
      </w:pPr>
    </w:p>
    <w:p w:rsidR="00C52476" w:rsidRPr="00A00F2A" w:rsidRDefault="009C6B62" w:rsidP="00D92085">
      <w:pPr>
        <w:tabs>
          <w:tab w:val="left" w:pos="-1440"/>
        </w:tabs>
        <w:ind w:left="2880" w:hanging="1440"/>
        <w:jc w:val="both"/>
        <w:rPr>
          <w:color w:val="0000FF"/>
        </w:rPr>
      </w:pPr>
      <w:r w:rsidRPr="00C61D69">
        <w:rPr>
          <w:color w:val="000000"/>
        </w:rPr>
        <w:t>20.2.5</w:t>
      </w:r>
      <w:r w:rsidRPr="00C61D69">
        <w:rPr>
          <w:color w:val="000000"/>
        </w:rPr>
        <w:tab/>
        <w:t>PCC shall establish a drug-free awareness program for employees. The program is designed to inform employees about the PCC's policy regarding a drug-free workplace, the dangers of drug abuse in the workplace, any assistance programs, and penalties that may be imposed for drug statute convictions.</w:t>
      </w:r>
    </w:p>
    <w:p w:rsidR="00D92085" w:rsidRDefault="0084661A">
      <w:pPr>
        <w:tabs>
          <w:tab w:val="center" w:pos="5508"/>
        </w:tabs>
        <w:jc w:val="both"/>
      </w:pPr>
      <w:r>
        <w:tab/>
      </w:r>
    </w:p>
    <w:p w:rsidR="00D92085" w:rsidRDefault="00D92085">
      <w:pPr>
        <w:tabs>
          <w:tab w:val="center" w:pos="5508"/>
        </w:tabs>
        <w:jc w:val="both"/>
      </w:pPr>
    </w:p>
    <w:p w:rsidR="00D92085" w:rsidRDefault="00D92085">
      <w:pPr>
        <w:tabs>
          <w:tab w:val="center" w:pos="5508"/>
        </w:tabs>
        <w:jc w:val="both"/>
      </w:pPr>
    </w:p>
    <w:p w:rsidR="009C6B62" w:rsidRPr="0084661A" w:rsidRDefault="009C6B62" w:rsidP="00D92085">
      <w:pPr>
        <w:tabs>
          <w:tab w:val="center" w:pos="5508"/>
        </w:tabs>
        <w:jc w:val="center"/>
        <w:rPr>
          <w:rFonts w:ascii="Times New Roman" w:hAnsi="Times New Roman"/>
        </w:rPr>
      </w:pPr>
      <w:r w:rsidRPr="0084661A">
        <w:rPr>
          <w:rFonts w:ascii="Times New Roman" w:hAnsi="Times New Roman"/>
          <w:b/>
        </w:rPr>
        <w:lastRenderedPageBreak/>
        <w:t>REVISIONS AND AMENDMENTS</w:t>
      </w:r>
    </w:p>
    <w:p w:rsidR="009C6B62" w:rsidRDefault="009C6B62">
      <w:pPr>
        <w:jc w:val="both"/>
      </w:pPr>
    </w:p>
    <w:p w:rsidR="009C6B62" w:rsidRDefault="00D67009" w:rsidP="00174805">
      <w:pPr>
        <w:tabs>
          <w:tab w:val="left" w:pos="-1440"/>
        </w:tabs>
        <w:ind w:left="1440" w:hanging="1080"/>
        <w:jc w:val="both"/>
      </w:pPr>
      <w:r>
        <w:t>21.0</w:t>
      </w:r>
      <w:r>
        <w:tab/>
      </w:r>
      <w:r w:rsidR="009C6B62" w:rsidRPr="00D67009">
        <w:rPr>
          <w:u w:val="single"/>
        </w:rPr>
        <w:t>Revisions and Amendments</w:t>
      </w:r>
    </w:p>
    <w:p w:rsidR="009C6B62" w:rsidRDefault="009C6B62">
      <w:pPr>
        <w:jc w:val="both"/>
      </w:pPr>
    </w:p>
    <w:p w:rsidR="009C6B62" w:rsidRDefault="009C6B62" w:rsidP="00174805">
      <w:pPr>
        <w:ind w:left="1440"/>
        <w:jc w:val="both"/>
      </w:pPr>
      <w:r>
        <w:t>The purpose of this section is to authorize the continued revision and amendments to these rules and regulations.</w:t>
      </w:r>
    </w:p>
    <w:p w:rsidR="009C6B62" w:rsidRDefault="009C6B62" w:rsidP="00D92085">
      <w:pPr>
        <w:jc w:val="both"/>
      </w:pPr>
    </w:p>
    <w:p w:rsidR="009C6B62" w:rsidRDefault="009C6B62" w:rsidP="00174805">
      <w:pPr>
        <w:ind w:left="1440"/>
        <w:jc w:val="both"/>
      </w:pPr>
      <w:r>
        <w:t xml:space="preserve">The provisions of this manual may be revised or amended upon majority vote of the Board of Trustees, provided that any such proposed revision or amendment is submitted to the Trustees in writing </w:t>
      </w:r>
      <w:r w:rsidR="00A00F2A" w:rsidRPr="00C61D69">
        <w:rPr>
          <w:color w:val="000000"/>
        </w:rPr>
        <w:t>at least</w:t>
      </w:r>
      <w:r w:rsidR="00A00F2A">
        <w:t xml:space="preserve"> </w:t>
      </w:r>
      <w:r>
        <w:t>30 days prior to the next meeting of the Board at which the revision or amendment is to be considered.</w:t>
      </w:r>
    </w:p>
    <w:p w:rsidR="009C6B62" w:rsidRDefault="009C6B62">
      <w:pPr>
        <w:jc w:val="both"/>
      </w:pPr>
    </w:p>
    <w:p w:rsidR="009C6B62" w:rsidRDefault="009C6B62" w:rsidP="006C75C7">
      <w:pPr>
        <w:ind w:left="1440"/>
        <w:jc w:val="both"/>
      </w:pPr>
      <w:r>
        <w:t>All proposed revisions shall be submitted to the Board of Trustees through the President.</w:t>
      </w:r>
      <w:r w:rsidR="0084661A">
        <w:t xml:space="preserve"> </w:t>
      </w:r>
    </w:p>
    <w:p w:rsidR="009C6B62" w:rsidRDefault="009C6B62">
      <w:pPr>
        <w:jc w:val="both"/>
      </w:pPr>
    </w:p>
    <w:p w:rsidR="00130807" w:rsidRDefault="00130807">
      <w:pPr>
        <w:jc w:val="both"/>
      </w:pPr>
    </w:p>
    <w:p w:rsidR="00130807" w:rsidRDefault="00130807">
      <w:pPr>
        <w:jc w:val="both"/>
      </w:pPr>
    </w:p>
    <w:p w:rsidR="00921BAF" w:rsidRDefault="00921BAF">
      <w:pPr>
        <w:jc w:val="both"/>
      </w:pPr>
    </w:p>
    <w:p w:rsidR="00C52476" w:rsidRDefault="00C52476">
      <w:pPr>
        <w:jc w:val="both"/>
      </w:pPr>
    </w:p>
    <w:p w:rsidR="00C52476" w:rsidRDefault="00C52476">
      <w:pPr>
        <w:jc w:val="both"/>
      </w:pPr>
    </w:p>
    <w:p w:rsidR="00E7187D" w:rsidRDefault="00E7187D">
      <w:pPr>
        <w:jc w:val="both"/>
      </w:pPr>
    </w:p>
    <w:p w:rsidR="00E7187D" w:rsidRDefault="00E7187D">
      <w:pPr>
        <w:jc w:val="both"/>
      </w:pPr>
    </w:p>
    <w:p w:rsidR="00C52476" w:rsidRDefault="00C52476">
      <w:pPr>
        <w:jc w:val="both"/>
      </w:pPr>
    </w:p>
    <w:p w:rsidR="00C52476" w:rsidRDefault="00C52476">
      <w:pPr>
        <w:jc w:val="both"/>
      </w:pPr>
    </w:p>
    <w:p w:rsidR="00C52476" w:rsidRDefault="00C52476">
      <w:pPr>
        <w:jc w:val="both"/>
      </w:pPr>
    </w:p>
    <w:p w:rsidR="00C52476" w:rsidRDefault="00C52476">
      <w:pPr>
        <w:jc w:val="both"/>
      </w:pPr>
    </w:p>
    <w:p w:rsidR="00C52476" w:rsidRDefault="00C52476">
      <w:pPr>
        <w:jc w:val="both"/>
      </w:pPr>
    </w:p>
    <w:p w:rsidR="00C52476" w:rsidRDefault="00C52476">
      <w:pPr>
        <w:jc w:val="both"/>
      </w:pPr>
    </w:p>
    <w:p w:rsidR="00C52476" w:rsidRDefault="00C52476">
      <w:pPr>
        <w:jc w:val="both"/>
      </w:pPr>
    </w:p>
    <w:p w:rsidR="00C52476" w:rsidRDefault="00C52476">
      <w:pPr>
        <w:jc w:val="both"/>
      </w:pPr>
    </w:p>
    <w:p w:rsidR="00C52476" w:rsidRDefault="00C52476">
      <w:pPr>
        <w:jc w:val="both"/>
      </w:pPr>
    </w:p>
    <w:p w:rsidR="00C52476" w:rsidRDefault="00C52476">
      <w:pPr>
        <w:jc w:val="both"/>
      </w:pPr>
    </w:p>
    <w:p w:rsidR="00C52476" w:rsidRDefault="00C52476">
      <w:pPr>
        <w:jc w:val="both"/>
      </w:pPr>
    </w:p>
    <w:p w:rsidR="00C52476" w:rsidRDefault="00C52476">
      <w:pPr>
        <w:jc w:val="both"/>
      </w:pPr>
    </w:p>
    <w:p w:rsidR="00C52476" w:rsidRDefault="00C52476">
      <w:pPr>
        <w:jc w:val="both"/>
      </w:pPr>
    </w:p>
    <w:p w:rsidR="00C52476" w:rsidRDefault="00C52476">
      <w:pPr>
        <w:jc w:val="both"/>
      </w:pPr>
    </w:p>
    <w:p w:rsidR="00C52476" w:rsidRDefault="00C52476">
      <w:pPr>
        <w:jc w:val="both"/>
      </w:pPr>
    </w:p>
    <w:p w:rsidR="00C52476" w:rsidRDefault="00C52476">
      <w:pPr>
        <w:jc w:val="both"/>
      </w:pPr>
    </w:p>
    <w:p w:rsidR="00C52476" w:rsidRDefault="00C52476">
      <w:pPr>
        <w:jc w:val="both"/>
      </w:pPr>
    </w:p>
    <w:p w:rsidR="00C52476" w:rsidRDefault="00C52476">
      <w:pPr>
        <w:jc w:val="both"/>
      </w:pPr>
    </w:p>
    <w:p w:rsidR="00C52476" w:rsidRDefault="00C52476">
      <w:pPr>
        <w:jc w:val="both"/>
      </w:pPr>
    </w:p>
    <w:p w:rsidR="00C52476" w:rsidRDefault="00C52476">
      <w:pPr>
        <w:jc w:val="both"/>
      </w:pPr>
    </w:p>
    <w:p w:rsidR="00C52476" w:rsidRDefault="00C52476">
      <w:pPr>
        <w:jc w:val="both"/>
      </w:pPr>
    </w:p>
    <w:p w:rsidR="00C52476" w:rsidRDefault="00C52476">
      <w:pPr>
        <w:jc w:val="both"/>
      </w:pPr>
    </w:p>
    <w:p w:rsidR="00C52476" w:rsidRDefault="00C52476">
      <w:pPr>
        <w:jc w:val="both"/>
      </w:pPr>
    </w:p>
    <w:p w:rsidR="00C52476" w:rsidRDefault="00C52476">
      <w:pPr>
        <w:jc w:val="both"/>
      </w:pPr>
    </w:p>
    <w:p w:rsidR="00921BAF" w:rsidRDefault="00921BAF">
      <w:pPr>
        <w:jc w:val="both"/>
      </w:pPr>
    </w:p>
    <w:p w:rsidR="00AD78FD" w:rsidRDefault="00AD78FD">
      <w:pPr>
        <w:jc w:val="both"/>
      </w:pPr>
    </w:p>
    <w:p w:rsidR="00130807" w:rsidRDefault="00130807">
      <w:pPr>
        <w:jc w:val="both"/>
      </w:pPr>
    </w:p>
    <w:p w:rsidR="00130807" w:rsidRDefault="00130807">
      <w:pPr>
        <w:jc w:val="both"/>
      </w:pPr>
    </w:p>
    <w:p w:rsidR="00D92085" w:rsidRDefault="009C6B62" w:rsidP="0084661A">
      <w:pPr>
        <w:jc w:val="both"/>
      </w:pPr>
      <w:r>
        <w:t xml:space="preserve">  </w:t>
      </w:r>
      <w:r>
        <w:tab/>
      </w:r>
      <w:r>
        <w:tab/>
      </w:r>
      <w:r w:rsidR="0084661A">
        <w:tab/>
      </w:r>
      <w:r w:rsidR="0084661A">
        <w:tab/>
      </w:r>
      <w:r w:rsidR="0084661A">
        <w:tab/>
      </w:r>
      <w:r>
        <w:tab/>
      </w:r>
    </w:p>
    <w:p w:rsidR="009C6B62" w:rsidRPr="0084661A" w:rsidRDefault="009C6B62" w:rsidP="00D92085">
      <w:pPr>
        <w:jc w:val="center"/>
        <w:rPr>
          <w:rFonts w:ascii="Times New Roman" w:hAnsi="Times New Roman"/>
        </w:rPr>
      </w:pPr>
      <w:r w:rsidRPr="0084661A">
        <w:rPr>
          <w:rFonts w:ascii="Times New Roman" w:hAnsi="Times New Roman"/>
          <w:b/>
        </w:rPr>
        <w:lastRenderedPageBreak/>
        <w:t>GLOSSARY</w:t>
      </w:r>
    </w:p>
    <w:p w:rsidR="009C6B62" w:rsidRDefault="009C6B62">
      <w:pPr>
        <w:jc w:val="both"/>
      </w:pPr>
    </w:p>
    <w:p w:rsidR="009C6B62" w:rsidRDefault="009C6B62">
      <w:pPr>
        <w:jc w:val="both"/>
      </w:pPr>
    </w:p>
    <w:p w:rsidR="009C6B62" w:rsidRDefault="009C6B62">
      <w:pPr>
        <w:tabs>
          <w:tab w:val="left" w:pos="-1440"/>
        </w:tabs>
        <w:ind w:left="5040" w:hanging="4320"/>
        <w:jc w:val="both"/>
      </w:pPr>
      <w:r>
        <w:t>Academic Year --------------</w:t>
      </w:r>
      <w:r>
        <w:tab/>
        <w:t>Two semesters of five months each or ten months of instructional responsibilities.</w:t>
      </w:r>
    </w:p>
    <w:p w:rsidR="009C6B62" w:rsidRDefault="009C6B62">
      <w:pPr>
        <w:jc w:val="both"/>
      </w:pPr>
    </w:p>
    <w:p w:rsidR="009C6B62" w:rsidRDefault="009C6B62">
      <w:pPr>
        <w:tabs>
          <w:tab w:val="left" w:pos="-1440"/>
        </w:tabs>
        <w:ind w:left="5040" w:hanging="4320"/>
        <w:jc w:val="both"/>
      </w:pPr>
      <w:r>
        <w:t>Acting Appointment ---------</w:t>
      </w:r>
      <w:r>
        <w:tab/>
        <w:t>A designation of a person to temporarily assume full authority and responsibility in the absence of the permanent occupant of a position.</w:t>
      </w:r>
    </w:p>
    <w:p w:rsidR="009C6B62" w:rsidRDefault="009C6B62">
      <w:pPr>
        <w:jc w:val="both"/>
      </w:pPr>
    </w:p>
    <w:p w:rsidR="009C6B62" w:rsidRDefault="009C6B62">
      <w:pPr>
        <w:tabs>
          <w:tab w:val="left" w:pos="-1440"/>
        </w:tabs>
        <w:ind w:left="5040" w:hanging="4320"/>
        <w:jc w:val="both"/>
      </w:pPr>
      <w:r>
        <w:t>Administrators -------------</w:t>
      </w:r>
      <w:r>
        <w:tab/>
        <w:t>Employees who plan, direct, coordinate, support, and evaluate the work of others.</w:t>
      </w:r>
    </w:p>
    <w:p w:rsidR="009C6B62" w:rsidRDefault="009C6B62">
      <w:pPr>
        <w:jc w:val="both"/>
      </w:pPr>
    </w:p>
    <w:p w:rsidR="009C6B62" w:rsidRDefault="009C6B62">
      <w:pPr>
        <w:tabs>
          <w:tab w:val="left" w:pos="-1440"/>
        </w:tabs>
        <w:ind w:left="5040" w:hanging="4320"/>
        <w:jc w:val="both"/>
      </w:pPr>
      <w:r>
        <w:t>Anniversary Date -----------</w:t>
      </w:r>
      <w:r>
        <w:tab/>
        <w:t>That date upon which an employee's initial work commences or that date upon which a transfer, promotion, or demotion begins.</w:t>
      </w:r>
    </w:p>
    <w:p w:rsidR="009C6B62" w:rsidRDefault="009C6B62">
      <w:pPr>
        <w:jc w:val="both"/>
      </w:pPr>
    </w:p>
    <w:p w:rsidR="009C6B62" w:rsidRDefault="009C6B62">
      <w:pPr>
        <w:tabs>
          <w:tab w:val="left" w:pos="-1440"/>
        </w:tabs>
        <w:ind w:left="5040" w:hanging="4320"/>
        <w:jc w:val="both"/>
      </w:pPr>
      <w:r>
        <w:t>Appointment ---------------</w:t>
      </w:r>
      <w:r>
        <w:tab/>
        <w:t>Approval of a person to fill a position.</w:t>
      </w:r>
    </w:p>
    <w:p w:rsidR="009C6B62" w:rsidRDefault="009C6B62">
      <w:pPr>
        <w:jc w:val="both"/>
      </w:pPr>
    </w:p>
    <w:p w:rsidR="009C6B62" w:rsidRDefault="009C6B62">
      <w:pPr>
        <w:tabs>
          <w:tab w:val="left" w:pos="-1440"/>
        </w:tabs>
        <w:ind w:left="5040" w:hanging="4320"/>
        <w:jc w:val="both"/>
      </w:pPr>
      <w:r>
        <w:t>Board of Trustees ---------</w:t>
      </w:r>
      <w:r>
        <w:tab/>
        <w:t>The governing body of the Palau Community College, representing the several areas served by the College.</w:t>
      </w:r>
    </w:p>
    <w:p w:rsidR="009C6B62" w:rsidRDefault="009C6B62">
      <w:pPr>
        <w:jc w:val="both"/>
      </w:pPr>
    </w:p>
    <w:p w:rsidR="009C6B62" w:rsidRDefault="009C6B62">
      <w:pPr>
        <w:tabs>
          <w:tab w:val="left" w:pos="-1440"/>
        </w:tabs>
        <w:ind w:left="5040" w:hanging="4320"/>
        <w:jc w:val="both"/>
      </w:pPr>
      <w:r>
        <w:t>Campus --------------------</w:t>
      </w:r>
      <w:r>
        <w:tab/>
        <w:t>The physical location upon which the College stands.</w:t>
      </w:r>
    </w:p>
    <w:p w:rsidR="009C6B62" w:rsidRDefault="009C6B62">
      <w:pPr>
        <w:jc w:val="both"/>
      </w:pPr>
    </w:p>
    <w:p w:rsidR="009C6B62" w:rsidRDefault="009C6B62">
      <w:pPr>
        <w:tabs>
          <w:tab w:val="left" w:pos="-1440"/>
        </w:tabs>
        <w:ind w:left="5040" w:hanging="4320"/>
        <w:jc w:val="both"/>
      </w:pPr>
      <w:r>
        <w:t>Classified Employee -------</w:t>
      </w:r>
      <w:r>
        <w:tab/>
        <w:t>Employees hired for positions, which are classify based on duties and responsibilities.</w:t>
      </w:r>
    </w:p>
    <w:p w:rsidR="009C6B62" w:rsidRDefault="009C6B62">
      <w:pPr>
        <w:jc w:val="both"/>
      </w:pPr>
    </w:p>
    <w:p w:rsidR="009C6B62" w:rsidRDefault="009C6B62">
      <w:pPr>
        <w:tabs>
          <w:tab w:val="left" w:pos="-1440"/>
        </w:tabs>
        <w:ind w:left="5040" w:hanging="4320"/>
        <w:jc w:val="both"/>
      </w:pPr>
      <w:r>
        <w:t>Class Specification -------</w:t>
      </w:r>
      <w:r>
        <w:tab/>
        <w:t>Information that describes a class of position.</w:t>
      </w:r>
    </w:p>
    <w:p w:rsidR="009C6B62" w:rsidRDefault="009C6B62">
      <w:pPr>
        <w:jc w:val="both"/>
      </w:pPr>
    </w:p>
    <w:p w:rsidR="009C6B62" w:rsidRDefault="009C6B62">
      <w:pPr>
        <w:tabs>
          <w:tab w:val="left" w:pos="-1440"/>
        </w:tabs>
        <w:ind w:left="5040" w:hanging="4320"/>
        <w:jc w:val="both"/>
      </w:pPr>
      <w:r>
        <w:t>Compensation Plan ---------</w:t>
      </w:r>
      <w:r>
        <w:tab/>
        <w:t>An approved plan, which includes salary schedule, compensation policies and employee benefits.</w:t>
      </w:r>
    </w:p>
    <w:p w:rsidR="009C6B62" w:rsidRDefault="009C6B62">
      <w:pPr>
        <w:jc w:val="both"/>
      </w:pPr>
    </w:p>
    <w:p w:rsidR="009C6B62" w:rsidRDefault="009C6B62">
      <w:pPr>
        <w:tabs>
          <w:tab w:val="left" w:pos="-1440"/>
        </w:tabs>
        <w:ind w:left="5040" w:hanging="4320"/>
        <w:jc w:val="both"/>
      </w:pPr>
      <w:r>
        <w:t>Component -----------------</w:t>
      </w:r>
      <w:r>
        <w:tab/>
        <w:t>A program or a series of programs, which serve the College system (e.g. Continuing Education).</w:t>
      </w:r>
    </w:p>
    <w:p w:rsidR="009C6B62" w:rsidRDefault="009C6B62">
      <w:pPr>
        <w:jc w:val="both"/>
      </w:pPr>
    </w:p>
    <w:p w:rsidR="009C6B62" w:rsidRDefault="009C6B62">
      <w:pPr>
        <w:tabs>
          <w:tab w:val="left" w:pos="-1440"/>
        </w:tabs>
        <w:ind w:left="5040" w:hanging="4320"/>
        <w:jc w:val="both"/>
      </w:pPr>
      <w:r>
        <w:t>College System ------------</w:t>
      </w:r>
      <w:r>
        <w:tab/>
        <w:t>A composite of campus and programs each distant from the other and each offering post-secondary studies in a variety of techniques.</w:t>
      </w:r>
    </w:p>
    <w:p w:rsidR="009C6B62" w:rsidRDefault="009C6B62">
      <w:pPr>
        <w:jc w:val="both"/>
      </w:pPr>
    </w:p>
    <w:p w:rsidR="009C6B62" w:rsidRDefault="009C6B62">
      <w:pPr>
        <w:tabs>
          <w:tab w:val="left" w:pos="-1440"/>
        </w:tabs>
        <w:ind w:left="5040" w:hanging="4320"/>
        <w:jc w:val="both"/>
      </w:pPr>
      <w:r>
        <w:t>Contract ------------------</w:t>
      </w:r>
      <w:r>
        <w:tab/>
        <w:t xml:space="preserve">The document signed by the College and </w:t>
      </w:r>
      <w:r>
        <w:lastRenderedPageBreak/>
        <w:t>the employee identifying position, salary, and condition of employment.</w:t>
      </w:r>
    </w:p>
    <w:p w:rsidR="009C6B62" w:rsidRDefault="009C6B62">
      <w:pPr>
        <w:jc w:val="both"/>
      </w:pPr>
    </w:p>
    <w:p w:rsidR="009C6B62" w:rsidRDefault="009C6B62">
      <w:pPr>
        <w:tabs>
          <w:tab w:val="left" w:pos="-1440"/>
        </w:tabs>
        <w:ind w:left="5040" w:hanging="4320"/>
        <w:jc w:val="both"/>
      </w:pPr>
      <w:r>
        <w:t>Counselors ----------------</w:t>
      </w:r>
      <w:r>
        <w:tab/>
        <w:t xml:space="preserve">Employees who are hired to </w:t>
      </w:r>
      <w:r w:rsidR="00EA7E75">
        <w:t>advice</w:t>
      </w:r>
      <w:r>
        <w:t xml:space="preserve"> and counsel students on academic and personal matters.</w:t>
      </w:r>
    </w:p>
    <w:p w:rsidR="009C6B62" w:rsidRDefault="009C6B62">
      <w:pPr>
        <w:jc w:val="both"/>
      </w:pPr>
    </w:p>
    <w:p w:rsidR="009C6B62" w:rsidRDefault="009C6B62">
      <w:pPr>
        <w:ind w:firstLine="720"/>
        <w:jc w:val="both"/>
      </w:pPr>
      <w:r>
        <w:t>Definition of Management</w:t>
      </w:r>
    </w:p>
    <w:p w:rsidR="009C6B62" w:rsidRDefault="009C6B62">
      <w:pPr>
        <w:tabs>
          <w:tab w:val="left" w:pos="-1440"/>
        </w:tabs>
        <w:ind w:left="5040" w:hanging="4320"/>
        <w:jc w:val="both"/>
      </w:pPr>
      <w:r>
        <w:t>Positions -----------------</w:t>
      </w:r>
      <w:r>
        <w:tab/>
        <w:t>Definition used in identifying  the management level positions in the current Palau Community College (PCC) organization  for placement on the new Management Salary Schedule:</w:t>
      </w:r>
    </w:p>
    <w:p w:rsidR="009C6B62" w:rsidRDefault="009C6B62" w:rsidP="006B17D4">
      <w:pPr>
        <w:spacing w:line="120" w:lineRule="auto"/>
        <w:jc w:val="both"/>
      </w:pPr>
    </w:p>
    <w:p w:rsidR="009C6B62" w:rsidRDefault="009C6B62">
      <w:pPr>
        <w:ind w:left="5760"/>
        <w:jc w:val="both"/>
      </w:pPr>
      <w:r>
        <w:t>"A manager is an individual who has responsibility to formulate systems and/or campus policies and regulations and who administers any number of campus programs."</w:t>
      </w:r>
    </w:p>
    <w:p w:rsidR="009C6B62" w:rsidRDefault="009C6B62" w:rsidP="006B17D4">
      <w:pPr>
        <w:spacing w:line="120" w:lineRule="auto"/>
        <w:jc w:val="both"/>
      </w:pPr>
    </w:p>
    <w:p w:rsidR="009C6B62" w:rsidRDefault="009C6B62">
      <w:pPr>
        <w:tabs>
          <w:tab w:val="left" w:pos="-1440"/>
        </w:tabs>
        <w:ind w:left="5040" w:hanging="4320"/>
        <w:jc w:val="both"/>
      </w:pPr>
      <w:r>
        <w:t>Dependent -----------------</w:t>
      </w:r>
      <w:r>
        <w:tab/>
        <w:t>The spouse; children (including step &amp; legally adopted unmarried children up to 21 years of age attending schools); unmarried and under 18 years of age; physically or mentally incapable of supporting themselves regardless of age; wholly dependent parents; children for whom employee and spouse have legal custody.</w:t>
      </w:r>
    </w:p>
    <w:p w:rsidR="009C6B62" w:rsidRDefault="009C6B62">
      <w:pPr>
        <w:jc w:val="both"/>
      </w:pPr>
    </w:p>
    <w:p w:rsidR="009C6B62" w:rsidRDefault="009C6B62">
      <w:pPr>
        <w:tabs>
          <w:tab w:val="left" w:pos="-1440"/>
        </w:tabs>
        <w:ind w:left="5040" w:hanging="4320"/>
        <w:jc w:val="both"/>
      </w:pPr>
      <w:r>
        <w:t>Educational Leave ---------</w:t>
      </w:r>
      <w:r>
        <w:tab/>
        <w:t>Leave taken for professional growth to enhance one's educational background for a period not to exceed one year.</w:t>
      </w:r>
    </w:p>
    <w:p w:rsidR="009C6B62" w:rsidRDefault="009C6B62">
      <w:pPr>
        <w:jc w:val="both"/>
      </w:pPr>
    </w:p>
    <w:p w:rsidR="009C6B62" w:rsidRDefault="009C6B62">
      <w:pPr>
        <w:tabs>
          <w:tab w:val="left" w:pos="-1440"/>
        </w:tabs>
        <w:ind w:left="5040" w:hanging="4320"/>
        <w:jc w:val="both"/>
      </w:pPr>
      <w:r>
        <w:t>Eligible List -------------</w:t>
      </w:r>
      <w:r>
        <w:tab/>
        <w:t>Names of those applicants who have been certified through appropriate screening procedures of PCC.</w:t>
      </w:r>
    </w:p>
    <w:p w:rsidR="009C6B62" w:rsidRDefault="009C6B62">
      <w:pPr>
        <w:jc w:val="both"/>
      </w:pPr>
    </w:p>
    <w:p w:rsidR="009C6B62" w:rsidRDefault="009C6B62">
      <w:pPr>
        <w:tabs>
          <w:tab w:val="left" w:pos="-1440"/>
        </w:tabs>
        <w:ind w:left="5040" w:hanging="4320"/>
        <w:jc w:val="both"/>
      </w:pPr>
      <w:r>
        <w:t>Extended Emp</w:t>
      </w:r>
      <w:r w:rsidR="00C61D69">
        <w:t>loyment---</w:t>
      </w:r>
      <w:r>
        <w:t>----</w:t>
      </w:r>
      <w:r w:rsidR="00C61D69">
        <w:t>-</w:t>
      </w:r>
      <w:r>
        <w:tab/>
        <w:t>Additio</w:t>
      </w:r>
      <w:r w:rsidR="00C61D69">
        <w:t>nal</w:t>
      </w:r>
      <w:r w:rsidR="00651B79">
        <w:t xml:space="preserve"> </w:t>
      </w:r>
      <w:r w:rsidR="00C61D69">
        <w:t>benefits</w:t>
      </w:r>
      <w:r w:rsidR="00651B79">
        <w:t xml:space="preserve"> </w:t>
      </w:r>
      <w:r w:rsidR="00C61D69">
        <w:t>to the employee as</w:t>
      </w:r>
      <w:r w:rsidR="00651B79">
        <w:t xml:space="preserve"> </w:t>
      </w:r>
      <w:r w:rsidR="00C61D69">
        <w:t>Benefits</w:t>
      </w:r>
      <w:r w:rsidR="00651B79">
        <w:t xml:space="preserve"> </w:t>
      </w:r>
      <w:r>
        <w:t>negotiated by contract.</w:t>
      </w:r>
    </w:p>
    <w:p w:rsidR="009C6B62" w:rsidRDefault="009C6B62">
      <w:pPr>
        <w:jc w:val="both"/>
      </w:pPr>
    </w:p>
    <w:p w:rsidR="009C6B62" w:rsidRDefault="009C6B62">
      <w:pPr>
        <w:tabs>
          <w:tab w:val="left" w:pos="-1440"/>
        </w:tabs>
        <w:ind w:left="5040" w:hanging="4320"/>
        <w:jc w:val="both"/>
      </w:pPr>
      <w:r>
        <w:t>Governance ----------------</w:t>
      </w:r>
      <w:r>
        <w:tab/>
        <w:t>Authority to govern PCC through its established channels.  (e.g. Board of Trustees, President).</w:t>
      </w:r>
    </w:p>
    <w:p w:rsidR="009C6B62" w:rsidRDefault="009C6B62">
      <w:pPr>
        <w:jc w:val="both"/>
      </w:pPr>
    </w:p>
    <w:p w:rsidR="009C6B62" w:rsidRDefault="009C6B62">
      <w:pPr>
        <w:tabs>
          <w:tab w:val="left" w:pos="-1440"/>
        </w:tabs>
        <w:ind w:left="5040" w:hanging="4320"/>
        <w:jc w:val="both"/>
      </w:pPr>
      <w:r>
        <w:t>Increment -----------------</w:t>
      </w:r>
      <w:r>
        <w:tab/>
        <w:t>A one-step increase granted ann</w:t>
      </w:r>
      <w:r w:rsidR="002B75CE">
        <w:t xml:space="preserve">ually </w:t>
      </w:r>
      <w:r>
        <w:t>after a year of satisfactory service.</w:t>
      </w:r>
    </w:p>
    <w:p w:rsidR="009C6B62" w:rsidRDefault="009C6B62" w:rsidP="00AC278B">
      <w:pPr>
        <w:spacing w:line="120" w:lineRule="auto"/>
        <w:jc w:val="both"/>
      </w:pPr>
    </w:p>
    <w:p w:rsidR="009C6B62" w:rsidRDefault="009C6B62" w:rsidP="006B17D4">
      <w:pPr>
        <w:tabs>
          <w:tab w:val="left" w:pos="-1440"/>
        </w:tabs>
        <w:ind w:left="5040" w:hanging="4320"/>
      </w:pPr>
      <w:r>
        <w:t>Initial Contract -----------</w:t>
      </w:r>
      <w:r>
        <w:tab/>
        <w:t>First contract signed between the College and an employee.</w:t>
      </w:r>
    </w:p>
    <w:p w:rsidR="009C6B62" w:rsidRDefault="009C6B62">
      <w:pPr>
        <w:jc w:val="both"/>
      </w:pPr>
    </w:p>
    <w:p w:rsidR="009C6B62" w:rsidRDefault="009C6B62">
      <w:pPr>
        <w:tabs>
          <w:tab w:val="left" w:pos="-1440"/>
        </w:tabs>
        <w:ind w:left="5040" w:hanging="4320"/>
        <w:jc w:val="both"/>
      </w:pPr>
      <w:r>
        <w:t>Institutional Benefits -----</w:t>
      </w:r>
      <w:r>
        <w:tab/>
        <w:t>Benefits received by all employees.</w:t>
      </w:r>
    </w:p>
    <w:p w:rsidR="009C6B62" w:rsidRDefault="009C6B62">
      <w:pPr>
        <w:jc w:val="both"/>
      </w:pPr>
    </w:p>
    <w:p w:rsidR="009C6B62" w:rsidRDefault="009C6B62" w:rsidP="006B17D4">
      <w:pPr>
        <w:tabs>
          <w:tab w:val="left" w:pos="-1440"/>
        </w:tabs>
        <w:ind w:left="5040" w:hanging="4320"/>
      </w:pPr>
      <w:r>
        <w:lastRenderedPageBreak/>
        <w:t>Instructional Support Staff--</w:t>
      </w:r>
      <w:r>
        <w:tab/>
        <w:t>Employees whose work is supportive of the teaching process (e.g. curriculum specialists, media specialists, librarians, etc.)</w:t>
      </w:r>
    </w:p>
    <w:p w:rsidR="009C6B62" w:rsidRDefault="009C6B62" w:rsidP="00AC278B">
      <w:pPr>
        <w:spacing w:line="120" w:lineRule="auto"/>
        <w:jc w:val="both"/>
      </w:pPr>
    </w:p>
    <w:p w:rsidR="009C6B62" w:rsidRDefault="009C6B62" w:rsidP="006B17D4">
      <w:pPr>
        <w:tabs>
          <w:tab w:val="left" w:pos="-1440"/>
        </w:tabs>
        <w:ind w:left="5040" w:hanging="4320"/>
      </w:pPr>
      <w:r>
        <w:t>Leave Accrual --------------</w:t>
      </w:r>
      <w:r>
        <w:tab/>
        <w:t>Hours of leave granted to an employee per pay period.</w:t>
      </w:r>
    </w:p>
    <w:p w:rsidR="009C6B62" w:rsidRDefault="009C6B62" w:rsidP="00AC278B">
      <w:pPr>
        <w:spacing w:line="120" w:lineRule="auto"/>
        <w:jc w:val="both"/>
      </w:pPr>
    </w:p>
    <w:p w:rsidR="009C6B62" w:rsidRDefault="009C6B62">
      <w:pPr>
        <w:tabs>
          <w:tab w:val="left" w:pos="-1440"/>
        </w:tabs>
        <w:ind w:left="5040" w:hanging="4320"/>
        <w:jc w:val="both"/>
      </w:pPr>
      <w:r>
        <w:t>Merit Bonus ----------------</w:t>
      </w:r>
      <w:r>
        <w:tab/>
        <w:t>Lump sum money awarded to a permanent employee for outstanding service.</w:t>
      </w:r>
    </w:p>
    <w:p w:rsidR="009C6B62" w:rsidRDefault="009C6B62" w:rsidP="00AC278B">
      <w:pPr>
        <w:spacing w:line="120" w:lineRule="auto"/>
        <w:jc w:val="both"/>
      </w:pPr>
    </w:p>
    <w:p w:rsidR="009C6B62" w:rsidRDefault="009C6B62" w:rsidP="006B17D4">
      <w:pPr>
        <w:tabs>
          <w:tab w:val="left" w:pos="-1440"/>
        </w:tabs>
        <w:ind w:left="5040" w:hanging="4320"/>
      </w:pPr>
      <w:r>
        <w:t>Nepotism -------------------</w:t>
      </w:r>
      <w:r>
        <w:tab/>
        <w:t xml:space="preserve">Employment of close family members to the exclusion of other qualified </w:t>
      </w:r>
      <w:r w:rsidR="006B17D4">
        <w:t>p</w:t>
      </w:r>
      <w:r>
        <w:t>ersons.</w:t>
      </w:r>
    </w:p>
    <w:p w:rsidR="00BD2231" w:rsidRDefault="00BD2231" w:rsidP="00D92085">
      <w:pPr>
        <w:tabs>
          <w:tab w:val="left" w:pos="-1440"/>
        </w:tabs>
        <w:jc w:val="both"/>
      </w:pPr>
    </w:p>
    <w:p w:rsidR="009C6B62" w:rsidRDefault="00BD2231" w:rsidP="006B17D4">
      <w:pPr>
        <w:ind w:left="5040" w:hanging="4320"/>
      </w:pPr>
      <w:r>
        <w:t>Official Working Hours -----</w:t>
      </w:r>
      <w:r>
        <w:tab/>
      </w:r>
      <w:r w:rsidRPr="00C61D69">
        <w:rPr>
          <w:color w:val="000000"/>
        </w:rPr>
        <w:t>The official working hours of Palau Community College is 8:00 a.m. to 5:00 p.m.</w:t>
      </w:r>
      <w:r w:rsidRPr="00A00F2A">
        <w:rPr>
          <w:color w:val="0000FF"/>
        </w:rPr>
        <w:t xml:space="preserve"> </w:t>
      </w:r>
    </w:p>
    <w:p w:rsidR="00BD2231" w:rsidRDefault="00BD2231">
      <w:pPr>
        <w:jc w:val="both"/>
      </w:pPr>
    </w:p>
    <w:p w:rsidR="009C6B62" w:rsidRDefault="009C6B62">
      <w:pPr>
        <w:tabs>
          <w:tab w:val="left" w:pos="-1440"/>
        </w:tabs>
        <w:ind w:left="5040" w:hanging="4320"/>
        <w:jc w:val="both"/>
      </w:pPr>
      <w:r>
        <w:t>Optional Benefits ----------</w:t>
      </w:r>
      <w:r>
        <w:tab/>
      </w:r>
      <w:proofErr w:type="spellStart"/>
      <w:r>
        <w:t>Benefits</w:t>
      </w:r>
      <w:proofErr w:type="spellEnd"/>
      <w:r>
        <w:t xml:space="preserve"> available to the employee while employed by College on a cost-sharing basis.</w:t>
      </w:r>
    </w:p>
    <w:p w:rsidR="009C6B62" w:rsidRDefault="009C6B62">
      <w:pPr>
        <w:jc w:val="both"/>
      </w:pPr>
    </w:p>
    <w:p w:rsidR="009C6B62" w:rsidRDefault="009C6B62" w:rsidP="006B17D4">
      <w:pPr>
        <w:tabs>
          <w:tab w:val="left" w:pos="-1440"/>
        </w:tabs>
        <w:ind w:left="5040" w:hanging="4320"/>
      </w:pPr>
      <w:r>
        <w:t>Part-Time Employees --------</w:t>
      </w:r>
      <w:r>
        <w:tab/>
      </w:r>
      <w:proofErr w:type="spellStart"/>
      <w:r>
        <w:t>Employees</w:t>
      </w:r>
      <w:proofErr w:type="spellEnd"/>
      <w:r>
        <w:t xml:space="preserve"> who are appointed to </w:t>
      </w:r>
      <w:r w:rsidR="006B17D4">
        <w:t>t</w:t>
      </w:r>
      <w:r>
        <w:t>emporary or permanent positions and are placed on a work schedule not more than 30 hours a week.</w:t>
      </w:r>
    </w:p>
    <w:p w:rsidR="009C6B62" w:rsidRDefault="009C6B62" w:rsidP="00AC278B">
      <w:pPr>
        <w:spacing w:line="120" w:lineRule="auto"/>
        <w:jc w:val="both"/>
      </w:pPr>
    </w:p>
    <w:p w:rsidR="009C6B62" w:rsidRDefault="009C6B62">
      <w:pPr>
        <w:tabs>
          <w:tab w:val="left" w:pos="-1440"/>
        </w:tabs>
        <w:ind w:left="5040" w:hanging="4320"/>
        <w:jc w:val="both"/>
      </w:pPr>
      <w:r>
        <w:t>Pay Level ------------------</w:t>
      </w:r>
      <w:r>
        <w:tab/>
        <w:t>Levels of duties and responsibilities as reflected in the salary schedule for pay purposes.</w:t>
      </w:r>
    </w:p>
    <w:p w:rsidR="009C6B62" w:rsidRDefault="009C6B62">
      <w:pPr>
        <w:jc w:val="both"/>
      </w:pPr>
    </w:p>
    <w:p w:rsidR="009C6B62" w:rsidRDefault="009C6B62" w:rsidP="00AC278B">
      <w:pPr>
        <w:tabs>
          <w:tab w:val="left" w:pos="-1440"/>
        </w:tabs>
        <w:ind w:left="5040" w:hanging="4320"/>
        <w:jc w:val="both"/>
      </w:pPr>
      <w:r>
        <w:t>Permanent Employees --------</w:t>
      </w:r>
      <w:r>
        <w:tab/>
      </w:r>
      <w:proofErr w:type="spellStart"/>
      <w:r>
        <w:t>Employees</w:t>
      </w:r>
      <w:proofErr w:type="spellEnd"/>
      <w:r>
        <w:t xml:space="preserve"> who have satisfactorily completed the initial year of </w:t>
      </w:r>
      <w:r w:rsidR="00AC278B">
        <w:t>p</w:t>
      </w:r>
      <w:r>
        <w:t>robation.</w:t>
      </w:r>
    </w:p>
    <w:p w:rsidR="009C6B62" w:rsidRDefault="009C6B62">
      <w:pPr>
        <w:jc w:val="both"/>
      </w:pPr>
    </w:p>
    <w:p w:rsidR="009C6B62" w:rsidRDefault="009C6B62">
      <w:pPr>
        <w:tabs>
          <w:tab w:val="left" w:pos="-1440"/>
        </w:tabs>
        <w:ind w:left="5040" w:hanging="4320"/>
        <w:jc w:val="both"/>
      </w:pPr>
      <w:r>
        <w:t>Point of Hire --------------</w:t>
      </w:r>
      <w:r>
        <w:tab/>
        <w:t>The place at which the employee negotiated the contract for extended benefits purposes.</w:t>
      </w:r>
    </w:p>
    <w:p w:rsidR="009C6B62" w:rsidRDefault="009C6B62" w:rsidP="00AC278B">
      <w:pPr>
        <w:spacing w:line="120" w:lineRule="auto"/>
        <w:jc w:val="both"/>
      </w:pPr>
    </w:p>
    <w:p w:rsidR="009C6B62" w:rsidRDefault="009C6B62">
      <w:pPr>
        <w:tabs>
          <w:tab w:val="left" w:pos="-1440"/>
        </w:tabs>
        <w:ind w:left="5040" w:hanging="4320"/>
        <w:jc w:val="both"/>
      </w:pPr>
      <w:r>
        <w:t>Position Classification Plan-</w:t>
      </w:r>
      <w:r>
        <w:tab/>
        <w:t>Positions and classes of positions grouped in kind and arranged in ascending order of difficulty and responsibility.</w:t>
      </w:r>
    </w:p>
    <w:p w:rsidR="009C6B62" w:rsidRDefault="009C6B62">
      <w:pPr>
        <w:jc w:val="both"/>
      </w:pPr>
    </w:p>
    <w:p w:rsidR="009C6B62" w:rsidRDefault="009C6B62">
      <w:pPr>
        <w:tabs>
          <w:tab w:val="left" w:pos="-1440"/>
        </w:tabs>
        <w:ind w:left="5040" w:hanging="4320"/>
        <w:jc w:val="both"/>
      </w:pPr>
      <w:r>
        <w:t>Probation -----------------</w:t>
      </w:r>
      <w:r>
        <w:tab/>
        <w:t>The employment status in which an employee works a specified length of time  (e.g. one year) to satisfactorily demonstrate his/her ability to continue in a position on a permanent basis.</w:t>
      </w:r>
    </w:p>
    <w:p w:rsidR="009C6B62" w:rsidRDefault="009C6B62">
      <w:pPr>
        <w:jc w:val="both"/>
      </w:pPr>
    </w:p>
    <w:p w:rsidR="009C6B62" w:rsidRDefault="009C6B62">
      <w:pPr>
        <w:tabs>
          <w:tab w:val="left" w:pos="-1440"/>
        </w:tabs>
        <w:ind w:left="5040" w:hanging="4320"/>
        <w:jc w:val="both"/>
      </w:pPr>
      <w:r>
        <w:t>Professional Employees -----</w:t>
      </w:r>
      <w:r>
        <w:tab/>
        <w:t xml:space="preserve">Employee hired for positions requiring formal education, highly specialized knowledge and other requirements of a </w:t>
      </w:r>
      <w:r>
        <w:lastRenderedPageBreak/>
        <w:t>learned profession.</w:t>
      </w:r>
    </w:p>
    <w:p w:rsidR="009C6B62" w:rsidRDefault="009C6B62" w:rsidP="00AC278B">
      <w:pPr>
        <w:spacing w:line="120" w:lineRule="auto"/>
        <w:jc w:val="both"/>
      </w:pPr>
    </w:p>
    <w:p w:rsidR="009C6B62" w:rsidRDefault="009C6B62">
      <w:pPr>
        <w:tabs>
          <w:tab w:val="left" w:pos="-1440"/>
        </w:tabs>
        <w:ind w:left="5040" w:hanging="4320"/>
        <w:jc w:val="both"/>
      </w:pPr>
      <w:r>
        <w:t>Promotion ------------------</w:t>
      </w:r>
      <w:r>
        <w:tab/>
        <w:t xml:space="preserve">Any movement to a </w:t>
      </w:r>
      <w:proofErr w:type="gramStart"/>
      <w:r>
        <w:t>higher level</w:t>
      </w:r>
      <w:proofErr w:type="gramEnd"/>
      <w:r>
        <w:t xml:space="preserve"> position for pay purposes.</w:t>
      </w:r>
    </w:p>
    <w:p w:rsidR="009C6B62" w:rsidRDefault="009C6B62">
      <w:pPr>
        <w:jc w:val="both"/>
      </w:pPr>
    </w:p>
    <w:p w:rsidR="009C6B62" w:rsidRDefault="009C6B62">
      <w:pPr>
        <w:tabs>
          <w:tab w:val="left" w:pos="-1440"/>
        </w:tabs>
        <w:ind w:left="5040" w:hanging="4320"/>
        <w:jc w:val="both"/>
      </w:pPr>
      <w:r>
        <w:t>Pro-Rated-Personnel --------</w:t>
      </w:r>
      <w:r>
        <w:tab/>
        <w:t>Employees who work not less than 30 hours per week and are classified as full-time employees with full-time benefits.</w:t>
      </w:r>
    </w:p>
    <w:p w:rsidR="0060655E" w:rsidRDefault="0060655E" w:rsidP="00D92085">
      <w:pPr>
        <w:tabs>
          <w:tab w:val="left" w:pos="-1440"/>
        </w:tabs>
        <w:jc w:val="both"/>
      </w:pPr>
    </w:p>
    <w:p w:rsidR="009C6B62" w:rsidRDefault="009C6B62">
      <w:pPr>
        <w:tabs>
          <w:tab w:val="left" w:pos="-1440"/>
        </w:tabs>
        <w:ind w:left="5040" w:hanging="4320"/>
        <w:jc w:val="both"/>
      </w:pPr>
      <w:r>
        <w:t>Renewal Contract -----------</w:t>
      </w:r>
      <w:r>
        <w:tab/>
        <w:t>Second and/or subsequent contracts offered by the College and signed by an employee.</w:t>
      </w:r>
    </w:p>
    <w:p w:rsidR="009C6B62" w:rsidRDefault="009C6B62" w:rsidP="00D92085">
      <w:pPr>
        <w:tabs>
          <w:tab w:val="left" w:pos="-1440"/>
        </w:tabs>
        <w:jc w:val="both"/>
      </w:pPr>
    </w:p>
    <w:p w:rsidR="009C6B62" w:rsidRDefault="009C6B62">
      <w:pPr>
        <w:tabs>
          <w:tab w:val="left" w:pos="-1440"/>
        </w:tabs>
        <w:ind w:left="5040" w:hanging="4320"/>
        <w:jc w:val="both"/>
      </w:pPr>
      <w:r>
        <w:t>Retirement Plan ------------</w:t>
      </w:r>
      <w:r>
        <w:tab/>
        <w:t>A program which accumulates money for the employee's use in later years.</w:t>
      </w:r>
    </w:p>
    <w:p w:rsidR="009C6B62" w:rsidRDefault="009C6B62">
      <w:pPr>
        <w:jc w:val="both"/>
      </w:pPr>
    </w:p>
    <w:p w:rsidR="009C6B62" w:rsidRDefault="009C6B62" w:rsidP="006B17D4">
      <w:pPr>
        <w:tabs>
          <w:tab w:val="left" w:pos="-1440"/>
        </w:tabs>
        <w:ind w:left="5040" w:hanging="4320"/>
      </w:pPr>
      <w:r>
        <w:t>Sabbatical Leave -----------</w:t>
      </w:r>
      <w:r>
        <w:tab/>
        <w:t xml:space="preserve">Leave taken by an employee after 6 </w:t>
      </w:r>
      <w:r w:rsidR="00EA7E75">
        <w:t>years’ service</w:t>
      </w:r>
      <w:r>
        <w:t xml:space="preserve"> to enhance program contributions to the benefit or improvement of the College, the students, and the individual for a period not to exceed one year.</w:t>
      </w:r>
    </w:p>
    <w:p w:rsidR="009C6B62" w:rsidRDefault="009C6B62">
      <w:pPr>
        <w:jc w:val="both"/>
      </w:pPr>
    </w:p>
    <w:p w:rsidR="009C6B62" w:rsidRDefault="009C6B62">
      <w:pPr>
        <w:tabs>
          <w:tab w:val="left" w:pos="-1440"/>
        </w:tabs>
        <w:ind w:left="5040" w:hanging="4320"/>
        <w:jc w:val="both"/>
      </w:pPr>
      <w:r>
        <w:t>Step -----------------------</w:t>
      </w:r>
      <w:r>
        <w:tab/>
        <w:t>Sequential raises (increments) on one pay level, which has been divided into steps.</w:t>
      </w:r>
    </w:p>
    <w:p w:rsidR="009C6B62" w:rsidRDefault="009C6B62">
      <w:pPr>
        <w:jc w:val="both"/>
      </w:pPr>
    </w:p>
    <w:p w:rsidR="009C6B62" w:rsidRDefault="009C6B62">
      <w:pPr>
        <w:tabs>
          <w:tab w:val="left" w:pos="-1440"/>
        </w:tabs>
        <w:ind w:left="5040" w:hanging="4320"/>
        <w:jc w:val="both"/>
      </w:pPr>
      <w:r>
        <w:t>Teaching Staff -------------</w:t>
      </w:r>
      <w:r>
        <w:tab/>
        <w:t>Employees whose major work is direct teaching.</w:t>
      </w:r>
    </w:p>
    <w:p w:rsidR="009C6B62" w:rsidRDefault="009C6B62">
      <w:pPr>
        <w:jc w:val="both"/>
      </w:pPr>
    </w:p>
    <w:p w:rsidR="009C6B62" w:rsidRDefault="009C6B62">
      <w:pPr>
        <w:tabs>
          <w:tab w:val="left" w:pos="-1440"/>
        </w:tabs>
        <w:ind w:left="5040" w:hanging="4320"/>
        <w:jc w:val="both"/>
      </w:pPr>
      <w:r>
        <w:t>Termination ----------------</w:t>
      </w:r>
      <w:r>
        <w:tab/>
        <w:t>End of Employer-Employee relationship between the College and employee.</w:t>
      </w:r>
    </w:p>
    <w:p w:rsidR="009C6B62" w:rsidRDefault="009C6B62" w:rsidP="00AC278B">
      <w:pPr>
        <w:spacing w:line="120" w:lineRule="auto"/>
        <w:jc w:val="both"/>
      </w:pPr>
    </w:p>
    <w:p w:rsidR="00D2034F" w:rsidRDefault="009C6B62" w:rsidP="00AC278B">
      <w:pPr>
        <w:tabs>
          <w:tab w:val="left" w:pos="-1440"/>
        </w:tabs>
        <w:ind w:left="5040" w:hanging="4320"/>
        <w:jc w:val="both"/>
        <w:rPr>
          <w:b/>
        </w:rPr>
      </w:pPr>
      <w:r>
        <w:t>Transfer -------------------</w:t>
      </w:r>
      <w:r>
        <w:tab/>
        <w:t>The movement of an employee from one position to another or from one program to another at the same pay level and step.</w:t>
      </w:r>
    </w:p>
    <w:p w:rsidR="00B75A1E" w:rsidRDefault="00B75A1E">
      <w:pPr>
        <w:jc w:val="both"/>
        <w:rPr>
          <w:b/>
        </w:rPr>
      </w:pPr>
    </w:p>
    <w:p w:rsidR="00AD78FD" w:rsidRDefault="00AD78FD">
      <w:pPr>
        <w:jc w:val="both"/>
        <w:rPr>
          <w:b/>
        </w:rPr>
      </w:pPr>
    </w:p>
    <w:p w:rsidR="00E7187D" w:rsidRPr="00611260" w:rsidRDefault="00E7187D">
      <w:pPr>
        <w:jc w:val="both"/>
        <w:rPr>
          <w:b/>
        </w:rPr>
      </w:pPr>
    </w:p>
    <w:p w:rsidR="009C6B62" w:rsidRDefault="009C6B62">
      <w:pPr>
        <w:jc w:val="both"/>
      </w:pPr>
    </w:p>
    <w:tbl>
      <w:tblPr>
        <w:tblpPr w:leftFromText="180" w:rightFromText="180" w:vertAnchor="text" w:horzAnchor="margin" w:tblpY="-122"/>
        <w:tblW w:w="106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3"/>
        <w:gridCol w:w="1233"/>
        <w:gridCol w:w="1233"/>
        <w:gridCol w:w="1328"/>
        <w:gridCol w:w="1214"/>
        <w:gridCol w:w="1176"/>
        <w:gridCol w:w="1309"/>
        <w:gridCol w:w="2276"/>
      </w:tblGrid>
      <w:tr w:rsidR="00C8012E" w:rsidRPr="00CF6122" w:rsidTr="00C8012E">
        <w:trPr>
          <w:trHeight w:val="296"/>
        </w:trPr>
        <w:tc>
          <w:tcPr>
            <w:tcW w:w="10642" w:type="dxa"/>
            <w:gridSpan w:val="8"/>
            <w:shd w:val="clear" w:color="auto" w:fill="auto"/>
            <w:noWrap/>
            <w:vAlign w:val="bottom"/>
            <w:hideMark/>
          </w:tcPr>
          <w:p w:rsidR="00C8012E" w:rsidRPr="003F30B3" w:rsidRDefault="00C8012E" w:rsidP="00C8012E">
            <w:pPr>
              <w:widowControl/>
              <w:jc w:val="center"/>
              <w:rPr>
                <w:rFonts w:ascii="Pegasus" w:hAnsi="Pegasus"/>
                <w:b/>
                <w:bCs/>
                <w:snapToGrid/>
                <w:color w:val="000000"/>
                <w:szCs w:val="24"/>
                <w:u w:val="single"/>
              </w:rPr>
            </w:pPr>
            <w:r w:rsidRPr="003F30B3">
              <w:rPr>
                <w:rFonts w:ascii="Pegasus" w:hAnsi="Pegasus"/>
                <w:b/>
                <w:bCs/>
                <w:snapToGrid/>
                <w:szCs w:val="24"/>
                <w:u w:val="single"/>
              </w:rPr>
              <w:lastRenderedPageBreak/>
              <w:t>F</w:t>
            </w:r>
            <w:r w:rsidRPr="003F30B3">
              <w:rPr>
                <w:rFonts w:ascii="Pegasus" w:hAnsi="Pegasus"/>
                <w:b/>
                <w:bCs/>
                <w:snapToGrid/>
                <w:color w:val="000000"/>
                <w:szCs w:val="24"/>
                <w:u w:val="single"/>
              </w:rPr>
              <w:t xml:space="preserve">ACULTY SALARY SCHEDULE </w:t>
            </w:r>
          </w:p>
        </w:tc>
      </w:tr>
      <w:tr w:rsidR="00C8012E" w:rsidRPr="00CF6122" w:rsidTr="00C8012E">
        <w:trPr>
          <w:trHeight w:val="282"/>
        </w:trPr>
        <w:tc>
          <w:tcPr>
            <w:tcW w:w="10642" w:type="dxa"/>
            <w:gridSpan w:val="8"/>
            <w:shd w:val="clear" w:color="auto" w:fill="auto"/>
            <w:noWrap/>
            <w:vAlign w:val="bottom"/>
            <w:hideMark/>
          </w:tcPr>
          <w:p w:rsidR="00C8012E" w:rsidRPr="003F30B3" w:rsidRDefault="00C8012E" w:rsidP="00C8012E">
            <w:pPr>
              <w:widowControl/>
              <w:rPr>
                <w:rFonts w:ascii="Calibri" w:hAnsi="Calibri"/>
                <w:snapToGrid/>
                <w:color w:val="000000"/>
                <w:sz w:val="22"/>
                <w:szCs w:val="22"/>
                <w:u w:val="single"/>
              </w:rPr>
            </w:pPr>
          </w:p>
        </w:tc>
      </w:tr>
      <w:tr w:rsidR="00C8012E" w:rsidRPr="00CF6122" w:rsidTr="00C8012E">
        <w:trPr>
          <w:trHeight w:val="296"/>
        </w:trPr>
        <w:tc>
          <w:tcPr>
            <w:tcW w:w="10642" w:type="dxa"/>
            <w:gridSpan w:val="8"/>
            <w:shd w:val="clear" w:color="auto" w:fill="auto"/>
            <w:noWrap/>
            <w:vAlign w:val="bottom"/>
            <w:hideMark/>
          </w:tcPr>
          <w:p w:rsidR="00C8012E" w:rsidRPr="003F30B3" w:rsidRDefault="00C8012E" w:rsidP="00C8012E">
            <w:pPr>
              <w:widowControl/>
              <w:jc w:val="center"/>
              <w:rPr>
                <w:rFonts w:ascii="Pegasus" w:hAnsi="Pegasus"/>
                <w:b/>
                <w:bCs/>
                <w:snapToGrid/>
                <w:color w:val="000000"/>
                <w:szCs w:val="24"/>
                <w:u w:val="single"/>
              </w:rPr>
            </w:pPr>
            <w:r w:rsidRPr="003F30B3">
              <w:rPr>
                <w:rFonts w:ascii="Pegasus" w:hAnsi="Pegasus"/>
                <w:b/>
                <w:bCs/>
                <w:snapToGrid/>
                <w:color w:val="000000"/>
                <w:szCs w:val="24"/>
                <w:u w:val="single"/>
              </w:rPr>
              <w:t>PAY LEVEL</w:t>
            </w:r>
          </w:p>
        </w:tc>
      </w:tr>
      <w:tr w:rsidR="00C8012E" w:rsidRPr="00CF6122" w:rsidTr="00C8012E">
        <w:trPr>
          <w:trHeight w:val="282"/>
        </w:trPr>
        <w:tc>
          <w:tcPr>
            <w:tcW w:w="873" w:type="dxa"/>
            <w:shd w:val="clear" w:color="auto" w:fill="auto"/>
            <w:noWrap/>
            <w:vAlign w:val="bottom"/>
            <w:hideMark/>
          </w:tcPr>
          <w:p w:rsidR="00C8012E" w:rsidRPr="003F30B3" w:rsidRDefault="00C8012E" w:rsidP="00C8012E">
            <w:pPr>
              <w:widowControl/>
              <w:rPr>
                <w:rFonts w:ascii="Calibri" w:hAnsi="Calibri"/>
                <w:snapToGrid/>
                <w:color w:val="000000"/>
                <w:sz w:val="22"/>
                <w:szCs w:val="22"/>
                <w:u w:val="single"/>
              </w:rPr>
            </w:pPr>
          </w:p>
        </w:tc>
        <w:tc>
          <w:tcPr>
            <w:tcW w:w="1233" w:type="dxa"/>
            <w:shd w:val="clear" w:color="auto" w:fill="auto"/>
            <w:noWrap/>
            <w:vAlign w:val="bottom"/>
            <w:hideMark/>
          </w:tcPr>
          <w:p w:rsidR="00C8012E" w:rsidRPr="003F30B3" w:rsidRDefault="00C8012E" w:rsidP="00C8012E">
            <w:pPr>
              <w:widowControl/>
              <w:jc w:val="center"/>
              <w:rPr>
                <w:rFonts w:ascii="Calibri" w:hAnsi="Calibri"/>
                <w:b/>
                <w:bCs/>
                <w:snapToGrid/>
                <w:color w:val="000000"/>
                <w:sz w:val="22"/>
                <w:szCs w:val="22"/>
                <w:u w:val="single"/>
              </w:rPr>
            </w:pPr>
            <w:r w:rsidRPr="003F30B3">
              <w:rPr>
                <w:rFonts w:ascii="Calibri" w:hAnsi="Calibri"/>
                <w:b/>
                <w:bCs/>
                <w:snapToGrid/>
                <w:color w:val="000000"/>
                <w:sz w:val="22"/>
                <w:szCs w:val="22"/>
                <w:u w:val="single"/>
              </w:rPr>
              <w:t>&lt; BAC</w:t>
            </w:r>
          </w:p>
        </w:tc>
        <w:tc>
          <w:tcPr>
            <w:tcW w:w="1233" w:type="dxa"/>
            <w:shd w:val="clear" w:color="auto" w:fill="auto"/>
            <w:noWrap/>
            <w:vAlign w:val="bottom"/>
            <w:hideMark/>
          </w:tcPr>
          <w:p w:rsidR="00C8012E" w:rsidRPr="003F30B3" w:rsidRDefault="00C8012E" w:rsidP="00C8012E">
            <w:pPr>
              <w:widowControl/>
              <w:jc w:val="center"/>
              <w:rPr>
                <w:rFonts w:ascii="Calibri" w:hAnsi="Calibri"/>
                <w:b/>
                <w:bCs/>
                <w:snapToGrid/>
                <w:color w:val="000000"/>
                <w:sz w:val="22"/>
                <w:szCs w:val="22"/>
                <w:u w:val="single"/>
              </w:rPr>
            </w:pPr>
            <w:r w:rsidRPr="003F30B3">
              <w:rPr>
                <w:rFonts w:ascii="Calibri" w:hAnsi="Calibri"/>
                <w:b/>
                <w:bCs/>
                <w:snapToGrid/>
                <w:color w:val="000000"/>
                <w:sz w:val="22"/>
                <w:szCs w:val="22"/>
                <w:u w:val="single"/>
              </w:rPr>
              <w:t>BAC</w:t>
            </w:r>
          </w:p>
        </w:tc>
        <w:tc>
          <w:tcPr>
            <w:tcW w:w="1328" w:type="dxa"/>
            <w:shd w:val="clear" w:color="auto" w:fill="auto"/>
            <w:noWrap/>
            <w:vAlign w:val="bottom"/>
            <w:hideMark/>
          </w:tcPr>
          <w:p w:rsidR="00C8012E" w:rsidRPr="003F30B3" w:rsidRDefault="00C8012E" w:rsidP="00C8012E">
            <w:pPr>
              <w:widowControl/>
              <w:jc w:val="center"/>
              <w:rPr>
                <w:rFonts w:ascii="Calibri" w:hAnsi="Calibri"/>
                <w:b/>
                <w:bCs/>
                <w:snapToGrid/>
                <w:color w:val="000000"/>
                <w:sz w:val="22"/>
                <w:szCs w:val="22"/>
                <w:u w:val="single"/>
              </w:rPr>
            </w:pPr>
            <w:r w:rsidRPr="003F30B3">
              <w:rPr>
                <w:rFonts w:ascii="Calibri" w:hAnsi="Calibri"/>
                <w:b/>
                <w:bCs/>
                <w:snapToGrid/>
                <w:color w:val="000000"/>
                <w:sz w:val="22"/>
                <w:szCs w:val="22"/>
                <w:u w:val="single"/>
              </w:rPr>
              <w:t>BAC +15</w:t>
            </w:r>
          </w:p>
        </w:tc>
        <w:tc>
          <w:tcPr>
            <w:tcW w:w="1214" w:type="dxa"/>
            <w:shd w:val="clear" w:color="auto" w:fill="auto"/>
            <w:noWrap/>
            <w:vAlign w:val="bottom"/>
            <w:hideMark/>
          </w:tcPr>
          <w:p w:rsidR="00C8012E" w:rsidRPr="003F30B3" w:rsidRDefault="00C8012E" w:rsidP="00C8012E">
            <w:pPr>
              <w:widowControl/>
              <w:jc w:val="center"/>
              <w:rPr>
                <w:rFonts w:ascii="Calibri" w:hAnsi="Calibri"/>
                <w:b/>
                <w:bCs/>
                <w:snapToGrid/>
                <w:color w:val="000000"/>
                <w:sz w:val="22"/>
                <w:szCs w:val="22"/>
                <w:u w:val="single"/>
              </w:rPr>
            </w:pPr>
            <w:r w:rsidRPr="003F30B3">
              <w:rPr>
                <w:rFonts w:ascii="Calibri" w:hAnsi="Calibri"/>
                <w:b/>
                <w:bCs/>
                <w:snapToGrid/>
                <w:color w:val="000000"/>
                <w:sz w:val="22"/>
                <w:szCs w:val="22"/>
                <w:u w:val="single"/>
              </w:rPr>
              <w:t>BAC +30</w:t>
            </w:r>
          </w:p>
        </w:tc>
        <w:tc>
          <w:tcPr>
            <w:tcW w:w="1176" w:type="dxa"/>
            <w:shd w:val="clear" w:color="auto" w:fill="auto"/>
            <w:noWrap/>
            <w:vAlign w:val="bottom"/>
            <w:hideMark/>
          </w:tcPr>
          <w:p w:rsidR="00C8012E" w:rsidRPr="003F30B3" w:rsidRDefault="00C8012E" w:rsidP="00C8012E">
            <w:pPr>
              <w:widowControl/>
              <w:jc w:val="center"/>
              <w:rPr>
                <w:rFonts w:ascii="Calibri" w:hAnsi="Calibri"/>
                <w:b/>
                <w:bCs/>
                <w:snapToGrid/>
                <w:color w:val="000000"/>
                <w:sz w:val="22"/>
                <w:szCs w:val="22"/>
                <w:u w:val="single"/>
              </w:rPr>
            </w:pPr>
            <w:r w:rsidRPr="003F30B3">
              <w:rPr>
                <w:rFonts w:ascii="Calibri" w:hAnsi="Calibri"/>
                <w:b/>
                <w:bCs/>
                <w:snapToGrid/>
                <w:color w:val="000000"/>
                <w:sz w:val="22"/>
                <w:szCs w:val="22"/>
                <w:u w:val="single"/>
              </w:rPr>
              <w:t>MA</w:t>
            </w:r>
          </w:p>
        </w:tc>
        <w:tc>
          <w:tcPr>
            <w:tcW w:w="1309" w:type="dxa"/>
            <w:shd w:val="clear" w:color="auto" w:fill="auto"/>
            <w:noWrap/>
            <w:vAlign w:val="bottom"/>
            <w:hideMark/>
          </w:tcPr>
          <w:p w:rsidR="00C8012E" w:rsidRPr="003F30B3" w:rsidRDefault="00C8012E" w:rsidP="00C8012E">
            <w:pPr>
              <w:widowControl/>
              <w:jc w:val="center"/>
              <w:rPr>
                <w:rFonts w:ascii="Calibri" w:hAnsi="Calibri"/>
                <w:b/>
                <w:bCs/>
                <w:snapToGrid/>
                <w:color w:val="000000"/>
                <w:sz w:val="22"/>
                <w:szCs w:val="22"/>
                <w:u w:val="single"/>
              </w:rPr>
            </w:pPr>
            <w:r w:rsidRPr="003F30B3">
              <w:rPr>
                <w:rFonts w:ascii="Calibri" w:hAnsi="Calibri"/>
                <w:b/>
                <w:bCs/>
                <w:snapToGrid/>
                <w:color w:val="000000"/>
                <w:sz w:val="22"/>
                <w:szCs w:val="22"/>
                <w:u w:val="single"/>
              </w:rPr>
              <w:t>MA +30</w:t>
            </w:r>
          </w:p>
        </w:tc>
        <w:tc>
          <w:tcPr>
            <w:tcW w:w="2276" w:type="dxa"/>
            <w:shd w:val="clear" w:color="auto" w:fill="auto"/>
            <w:noWrap/>
            <w:vAlign w:val="bottom"/>
            <w:hideMark/>
          </w:tcPr>
          <w:p w:rsidR="00C8012E" w:rsidRPr="003F30B3" w:rsidRDefault="00C8012E" w:rsidP="00C8012E">
            <w:pPr>
              <w:widowControl/>
              <w:jc w:val="center"/>
              <w:rPr>
                <w:rFonts w:ascii="Calibri" w:hAnsi="Calibri"/>
                <w:b/>
                <w:bCs/>
                <w:snapToGrid/>
                <w:color w:val="000000"/>
                <w:sz w:val="22"/>
                <w:szCs w:val="22"/>
                <w:u w:val="single"/>
              </w:rPr>
            </w:pPr>
            <w:proofErr w:type="spellStart"/>
            <w:r w:rsidRPr="003F30B3">
              <w:rPr>
                <w:rFonts w:ascii="Calibri" w:hAnsi="Calibri"/>
                <w:b/>
                <w:bCs/>
                <w:snapToGrid/>
                <w:color w:val="000000"/>
                <w:sz w:val="22"/>
                <w:szCs w:val="22"/>
                <w:u w:val="single"/>
              </w:rPr>
              <w:t>Ed.D</w:t>
            </w:r>
            <w:proofErr w:type="spellEnd"/>
            <w:r w:rsidRPr="003F30B3">
              <w:rPr>
                <w:rFonts w:ascii="Calibri" w:hAnsi="Calibri"/>
                <w:b/>
                <w:bCs/>
                <w:snapToGrid/>
                <w:color w:val="000000"/>
                <w:sz w:val="22"/>
                <w:szCs w:val="22"/>
                <w:u w:val="single"/>
              </w:rPr>
              <w:t>, PhD &amp; DBA</w:t>
            </w:r>
          </w:p>
        </w:tc>
      </w:tr>
      <w:tr w:rsidR="00C8012E" w:rsidRPr="00CF6122" w:rsidTr="00C8012E">
        <w:trPr>
          <w:trHeight w:val="296"/>
        </w:trPr>
        <w:tc>
          <w:tcPr>
            <w:tcW w:w="873" w:type="dxa"/>
            <w:shd w:val="clear" w:color="auto" w:fill="auto"/>
            <w:noWrap/>
            <w:vAlign w:val="bottom"/>
            <w:hideMark/>
          </w:tcPr>
          <w:p w:rsidR="00C8012E" w:rsidRPr="003F30B3" w:rsidRDefault="00C8012E" w:rsidP="00C8012E">
            <w:pPr>
              <w:widowControl/>
              <w:jc w:val="center"/>
              <w:rPr>
                <w:rFonts w:ascii="Pegasus" w:hAnsi="Pegasus"/>
                <w:b/>
                <w:bCs/>
                <w:snapToGrid/>
                <w:szCs w:val="24"/>
                <w:u w:val="single"/>
              </w:rPr>
            </w:pPr>
            <w:r w:rsidRPr="003F30B3">
              <w:rPr>
                <w:rFonts w:ascii="Pegasus" w:hAnsi="Pegasus"/>
                <w:b/>
                <w:bCs/>
                <w:snapToGrid/>
                <w:szCs w:val="24"/>
                <w:u w:val="single"/>
              </w:rPr>
              <w:t>STEP</w:t>
            </w:r>
          </w:p>
        </w:tc>
        <w:tc>
          <w:tcPr>
            <w:tcW w:w="1233" w:type="dxa"/>
            <w:shd w:val="clear" w:color="auto" w:fill="auto"/>
            <w:noWrap/>
            <w:vAlign w:val="bottom"/>
            <w:hideMark/>
          </w:tcPr>
          <w:p w:rsidR="00C8012E" w:rsidRPr="003F30B3" w:rsidRDefault="00C8012E" w:rsidP="00C8012E">
            <w:pPr>
              <w:widowControl/>
              <w:jc w:val="center"/>
              <w:rPr>
                <w:rFonts w:ascii="Pegasus" w:hAnsi="Pegasus"/>
                <w:b/>
                <w:bCs/>
                <w:snapToGrid/>
                <w:szCs w:val="24"/>
                <w:u w:val="single"/>
              </w:rPr>
            </w:pPr>
            <w:r w:rsidRPr="003F30B3">
              <w:rPr>
                <w:rFonts w:ascii="Pegasus" w:hAnsi="Pegasus"/>
                <w:b/>
                <w:bCs/>
                <w:snapToGrid/>
                <w:szCs w:val="24"/>
                <w:u w:val="single"/>
              </w:rPr>
              <w:t>I</w:t>
            </w:r>
          </w:p>
        </w:tc>
        <w:tc>
          <w:tcPr>
            <w:tcW w:w="1233" w:type="dxa"/>
            <w:shd w:val="clear" w:color="auto" w:fill="auto"/>
            <w:noWrap/>
            <w:vAlign w:val="bottom"/>
            <w:hideMark/>
          </w:tcPr>
          <w:p w:rsidR="00C8012E" w:rsidRPr="003F30B3" w:rsidRDefault="00C8012E" w:rsidP="00C8012E">
            <w:pPr>
              <w:widowControl/>
              <w:jc w:val="center"/>
              <w:rPr>
                <w:rFonts w:ascii="Pegasus" w:hAnsi="Pegasus"/>
                <w:b/>
                <w:bCs/>
                <w:snapToGrid/>
                <w:szCs w:val="24"/>
                <w:u w:val="single"/>
              </w:rPr>
            </w:pPr>
            <w:r w:rsidRPr="003F30B3">
              <w:rPr>
                <w:rFonts w:ascii="Pegasus" w:hAnsi="Pegasus"/>
                <w:b/>
                <w:bCs/>
                <w:snapToGrid/>
                <w:szCs w:val="24"/>
                <w:u w:val="single"/>
              </w:rPr>
              <w:t>II</w:t>
            </w:r>
          </w:p>
        </w:tc>
        <w:tc>
          <w:tcPr>
            <w:tcW w:w="1328" w:type="dxa"/>
            <w:shd w:val="clear" w:color="auto" w:fill="auto"/>
            <w:noWrap/>
            <w:vAlign w:val="bottom"/>
            <w:hideMark/>
          </w:tcPr>
          <w:p w:rsidR="00C8012E" w:rsidRPr="003F30B3" w:rsidRDefault="00C8012E" w:rsidP="00C8012E">
            <w:pPr>
              <w:widowControl/>
              <w:jc w:val="center"/>
              <w:rPr>
                <w:rFonts w:ascii="Pegasus" w:hAnsi="Pegasus"/>
                <w:b/>
                <w:bCs/>
                <w:snapToGrid/>
                <w:szCs w:val="24"/>
                <w:u w:val="single"/>
              </w:rPr>
            </w:pPr>
            <w:r w:rsidRPr="003F30B3">
              <w:rPr>
                <w:rFonts w:ascii="Pegasus" w:hAnsi="Pegasus"/>
                <w:b/>
                <w:bCs/>
                <w:snapToGrid/>
                <w:szCs w:val="24"/>
                <w:u w:val="single"/>
              </w:rPr>
              <w:t>III</w:t>
            </w:r>
          </w:p>
        </w:tc>
        <w:tc>
          <w:tcPr>
            <w:tcW w:w="1214" w:type="dxa"/>
            <w:shd w:val="clear" w:color="auto" w:fill="auto"/>
            <w:noWrap/>
            <w:vAlign w:val="bottom"/>
            <w:hideMark/>
          </w:tcPr>
          <w:p w:rsidR="00C8012E" w:rsidRPr="003F30B3" w:rsidRDefault="00C8012E" w:rsidP="00C8012E">
            <w:pPr>
              <w:widowControl/>
              <w:jc w:val="center"/>
              <w:rPr>
                <w:rFonts w:ascii="Pegasus" w:hAnsi="Pegasus"/>
                <w:b/>
                <w:bCs/>
                <w:snapToGrid/>
                <w:szCs w:val="24"/>
                <w:u w:val="single"/>
              </w:rPr>
            </w:pPr>
            <w:r w:rsidRPr="003F30B3">
              <w:rPr>
                <w:rFonts w:ascii="Pegasus" w:hAnsi="Pegasus"/>
                <w:b/>
                <w:bCs/>
                <w:snapToGrid/>
                <w:szCs w:val="24"/>
                <w:u w:val="single"/>
              </w:rPr>
              <w:t>IV</w:t>
            </w:r>
          </w:p>
        </w:tc>
        <w:tc>
          <w:tcPr>
            <w:tcW w:w="1176" w:type="dxa"/>
            <w:shd w:val="clear" w:color="auto" w:fill="auto"/>
            <w:noWrap/>
            <w:vAlign w:val="bottom"/>
            <w:hideMark/>
          </w:tcPr>
          <w:p w:rsidR="00C8012E" w:rsidRPr="003F30B3" w:rsidRDefault="00C8012E" w:rsidP="00C8012E">
            <w:pPr>
              <w:widowControl/>
              <w:jc w:val="center"/>
              <w:rPr>
                <w:rFonts w:ascii="Pegasus" w:hAnsi="Pegasus"/>
                <w:b/>
                <w:bCs/>
                <w:snapToGrid/>
                <w:szCs w:val="24"/>
                <w:u w:val="single"/>
              </w:rPr>
            </w:pPr>
            <w:r w:rsidRPr="003F30B3">
              <w:rPr>
                <w:rFonts w:ascii="Pegasus" w:hAnsi="Pegasus"/>
                <w:b/>
                <w:bCs/>
                <w:snapToGrid/>
                <w:szCs w:val="24"/>
                <w:u w:val="single"/>
              </w:rPr>
              <w:t>V</w:t>
            </w:r>
          </w:p>
        </w:tc>
        <w:tc>
          <w:tcPr>
            <w:tcW w:w="1309" w:type="dxa"/>
            <w:shd w:val="clear" w:color="auto" w:fill="auto"/>
            <w:noWrap/>
            <w:vAlign w:val="bottom"/>
            <w:hideMark/>
          </w:tcPr>
          <w:p w:rsidR="00C8012E" w:rsidRPr="003F30B3" w:rsidRDefault="00C8012E" w:rsidP="00C8012E">
            <w:pPr>
              <w:widowControl/>
              <w:jc w:val="center"/>
              <w:rPr>
                <w:rFonts w:ascii="Pegasus" w:hAnsi="Pegasus"/>
                <w:b/>
                <w:bCs/>
                <w:snapToGrid/>
                <w:szCs w:val="24"/>
                <w:u w:val="single"/>
              </w:rPr>
            </w:pPr>
            <w:r w:rsidRPr="003F30B3">
              <w:rPr>
                <w:rFonts w:ascii="Pegasus" w:hAnsi="Pegasus"/>
                <w:b/>
                <w:bCs/>
                <w:snapToGrid/>
                <w:szCs w:val="24"/>
                <w:u w:val="single"/>
              </w:rPr>
              <w:t>VI</w:t>
            </w:r>
          </w:p>
        </w:tc>
        <w:tc>
          <w:tcPr>
            <w:tcW w:w="2276" w:type="dxa"/>
            <w:shd w:val="clear" w:color="auto" w:fill="auto"/>
            <w:noWrap/>
            <w:vAlign w:val="bottom"/>
            <w:hideMark/>
          </w:tcPr>
          <w:p w:rsidR="00C8012E" w:rsidRPr="003F30B3" w:rsidRDefault="00C8012E" w:rsidP="00C8012E">
            <w:pPr>
              <w:widowControl/>
              <w:jc w:val="center"/>
              <w:rPr>
                <w:rFonts w:ascii="Pegasus" w:hAnsi="Pegasus"/>
                <w:b/>
                <w:bCs/>
                <w:snapToGrid/>
                <w:szCs w:val="24"/>
                <w:u w:val="single"/>
              </w:rPr>
            </w:pPr>
            <w:r w:rsidRPr="003F30B3">
              <w:rPr>
                <w:rFonts w:ascii="Pegasus" w:hAnsi="Pegasus"/>
                <w:b/>
                <w:bCs/>
                <w:snapToGrid/>
                <w:szCs w:val="24"/>
                <w:u w:val="single"/>
              </w:rPr>
              <w:t>VII</w:t>
            </w:r>
          </w:p>
        </w:tc>
      </w:tr>
      <w:tr w:rsidR="00C8012E" w:rsidRPr="00CF6122" w:rsidTr="00C8012E">
        <w:trPr>
          <w:trHeight w:val="282"/>
        </w:trPr>
        <w:tc>
          <w:tcPr>
            <w:tcW w:w="873" w:type="dxa"/>
            <w:shd w:val="clear" w:color="auto" w:fill="auto"/>
            <w:noWrap/>
            <w:vAlign w:val="bottom"/>
            <w:hideMark/>
          </w:tcPr>
          <w:p w:rsidR="00C8012E" w:rsidRPr="003F30B3" w:rsidRDefault="00C8012E" w:rsidP="00C8012E">
            <w:pPr>
              <w:widowControl/>
              <w:rPr>
                <w:rFonts w:ascii="Calibri" w:hAnsi="Calibri"/>
                <w:snapToGrid/>
                <w:sz w:val="22"/>
                <w:szCs w:val="22"/>
                <w:u w:val="single"/>
              </w:rPr>
            </w:pPr>
          </w:p>
        </w:tc>
        <w:tc>
          <w:tcPr>
            <w:tcW w:w="1233" w:type="dxa"/>
            <w:shd w:val="clear" w:color="auto" w:fill="auto"/>
            <w:noWrap/>
            <w:vAlign w:val="bottom"/>
            <w:hideMark/>
          </w:tcPr>
          <w:p w:rsidR="00C8012E" w:rsidRPr="003F30B3" w:rsidRDefault="00C8012E" w:rsidP="00C8012E">
            <w:pPr>
              <w:widowControl/>
              <w:rPr>
                <w:rFonts w:ascii="Calibri" w:hAnsi="Calibri"/>
                <w:snapToGrid/>
                <w:sz w:val="22"/>
                <w:szCs w:val="22"/>
                <w:u w:val="single"/>
              </w:rPr>
            </w:pPr>
          </w:p>
        </w:tc>
        <w:tc>
          <w:tcPr>
            <w:tcW w:w="1233" w:type="dxa"/>
            <w:shd w:val="clear" w:color="auto" w:fill="auto"/>
            <w:noWrap/>
            <w:vAlign w:val="bottom"/>
            <w:hideMark/>
          </w:tcPr>
          <w:p w:rsidR="00C8012E" w:rsidRPr="003F30B3" w:rsidRDefault="00C8012E" w:rsidP="00C8012E">
            <w:pPr>
              <w:widowControl/>
              <w:rPr>
                <w:rFonts w:ascii="Calibri" w:hAnsi="Calibri"/>
                <w:snapToGrid/>
                <w:sz w:val="22"/>
                <w:szCs w:val="22"/>
                <w:u w:val="single"/>
              </w:rPr>
            </w:pPr>
          </w:p>
        </w:tc>
        <w:tc>
          <w:tcPr>
            <w:tcW w:w="1328" w:type="dxa"/>
            <w:shd w:val="clear" w:color="auto" w:fill="auto"/>
            <w:noWrap/>
            <w:vAlign w:val="bottom"/>
            <w:hideMark/>
          </w:tcPr>
          <w:p w:rsidR="00C8012E" w:rsidRPr="003F30B3" w:rsidRDefault="00C8012E" w:rsidP="00C8012E">
            <w:pPr>
              <w:widowControl/>
              <w:rPr>
                <w:rFonts w:ascii="Calibri" w:hAnsi="Calibri"/>
                <w:snapToGrid/>
                <w:sz w:val="22"/>
                <w:szCs w:val="22"/>
                <w:u w:val="single"/>
              </w:rPr>
            </w:pPr>
          </w:p>
        </w:tc>
        <w:tc>
          <w:tcPr>
            <w:tcW w:w="1214" w:type="dxa"/>
            <w:shd w:val="clear" w:color="auto" w:fill="auto"/>
            <w:noWrap/>
            <w:vAlign w:val="bottom"/>
            <w:hideMark/>
          </w:tcPr>
          <w:p w:rsidR="00C8012E" w:rsidRPr="003F30B3" w:rsidRDefault="00C8012E" w:rsidP="00C8012E">
            <w:pPr>
              <w:widowControl/>
              <w:rPr>
                <w:rFonts w:ascii="Calibri" w:hAnsi="Calibri"/>
                <w:snapToGrid/>
                <w:sz w:val="22"/>
                <w:szCs w:val="22"/>
                <w:u w:val="single"/>
              </w:rPr>
            </w:pPr>
          </w:p>
        </w:tc>
        <w:tc>
          <w:tcPr>
            <w:tcW w:w="1176" w:type="dxa"/>
            <w:shd w:val="clear" w:color="auto" w:fill="auto"/>
            <w:noWrap/>
            <w:vAlign w:val="bottom"/>
            <w:hideMark/>
          </w:tcPr>
          <w:p w:rsidR="00C8012E" w:rsidRPr="003F30B3" w:rsidRDefault="00C8012E" w:rsidP="00C8012E">
            <w:pPr>
              <w:widowControl/>
              <w:rPr>
                <w:rFonts w:ascii="Calibri" w:hAnsi="Calibri"/>
                <w:snapToGrid/>
                <w:sz w:val="22"/>
                <w:szCs w:val="22"/>
                <w:u w:val="single"/>
              </w:rPr>
            </w:pPr>
          </w:p>
        </w:tc>
        <w:tc>
          <w:tcPr>
            <w:tcW w:w="1309" w:type="dxa"/>
            <w:shd w:val="clear" w:color="auto" w:fill="auto"/>
            <w:noWrap/>
            <w:vAlign w:val="bottom"/>
            <w:hideMark/>
          </w:tcPr>
          <w:p w:rsidR="00C8012E" w:rsidRPr="003F30B3" w:rsidRDefault="00C8012E" w:rsidP="00C8012E">
            <w:pPr>
              <w:widowControl/>
              <w:rPr>
                <w:rFonts w:ascii="Calibri" w:hAnsi="Calibri"/>
                <w:snapToGrid/>
                <w:sz w:val="22"/>
                <w:szCs w:val="22"/>
                <w:u w:val="single"/>
              </w:rPr>
            </w:pPr>
          </w:p>
        </w:tc>
        <w:tc>
          <w:tcPr>
            <w:tcW w:w="2276" w:type="dxa"/>
            <w:shd w:val="clear" w:color="auto" w:fill="auto"/>
            <w:noWrap/>
            <w:vAlign w:val="bottom"/>
            <w:hideMark/>
          </w:tcPr>
          <w:p w:rsidR="00C8012E" w:rsidRPr="003F30B3" w:rsidRDefault="00C8012E" w:rsidP="00C8012E">
            <w:pPr>
              <w:widowControl/>
              <w:rPr>
                <w:rFonts w:ascii="Calibri" w:hAnsi="Calibri"/>
                <w:snapToGrid/>
                <w:sz w:val="22"/>
                <w:szCs w:val="22"/>
                <w:u w:val="single"/>
              </w:rPr>
            </w:pPr>
          </w:p>
        </w:tc>
      </w:tr>
      <w:tr w:rsidR="00C8012E" w:rsidRPr="00CF6122" w:rsidTr="00C8012E">
        <w:trPr>
          <w:trHeight w:val="296"/>
        </w:trPr>
        <w:tc>
          <w:tcPr>
            <w:tcW w:w="873" w:type="dxa"/>
            <w:shd w:val="clear" w:color="000000" w:fill="FFFFFF"/>
            <w:noWrap/>
            <w:vAlign w:val="center"/>
            <w:hideMark/>
          </w:tcPr>
          <w:p w:rsidR="00C8012E" w:rsidRPr="003F30B3" w:rsidRDefault="00C8012E" w:rsidP="00C8012E">
            <w:pPr>
              <w:widowControl/>
              <w:jc w:val="center"/>
              <w:rPr>
                <w:rFonts w:ascii="Calibri" w:hAnsi="Calibri"/>
                <w:b/>
                <w:bCs/>
                <w:snapToGrid/>
                <w:sz w:val="22"/>
                <w:szCs w:val="22"/>
                <w:u w:val="single"/>
              </w:rPr>
            </w:pPr>
            <w:r w:rsidRPr="003F30B3">
              <w:rPr>
                <w:rFonts w:ascii="Calibri" w:hAnsi="Calibri"/>
                <w:b/>
                <w:bCs/>
                <w:snapToGrid/>
                <w:sz w:val="22"/>
                <w:szCs w:val="22"/>
                <w:u w:val="single"/>
              </w:rPr>
              <w:t>1</w:t>
            </w:r>
          </w:p>
        </w:tc>
        <w:tc>
          <w:tcPr>
            <w:tcW w:w="1233"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12653</w:t>
            </w:r>
          </w:p>
        </w:tc>
        <w:tc>
          <w:tcPr>
            <w:tcW w:w="1233"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16010</w:t>
            </w:r>
          </w:p>
        </w:tc>
        <w:tc>
          <w:tcPr>
            <w:tcW w:w="1328"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16651</w:t>
            </w:r>
          </w:p>
        </w:tc>
        <w:tc>
          <w:tcPr>
            <w:tcW w:w="1214"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17317</w:t>
            </w:r>
          </w:p>
        </w:tc>
        <w:tc>
          <w:tcPr>
            <w:tcW w:w="1176"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18009</w:t>
            </w:r>
          </w:p>
        </w:tc>
        <w:tc>
          <w:tcPr>
            <w:tcW w:w="1309"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18730</w:t>
            </w:r>
          </w:p>
        </w:tc>
        <w:tc>
          <w:tcPr>
            <w:tcW w:w="2276"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19479</w:t>
            </w:r>
          </w:p>
        </w:tc>
      </w:tr>
      <w:tr w:rsidR="00C8012E" w:rsidRPr="00CF6122" w:rsidTr="00C8012E">
        <w:trPr>
          <w:trHeight w:val="296"/>
        </w:trPr>
        <w:tc>
          <w:tcPr>
            <w:tcW w:w="873" w:type="dxa"/>
            <w:shd w:val="clear" w:color="000000" w:fill="FFFFFF"/>
            <w:noWrap/>
            <w:vAlign w:val="center"/>
            <w:hideMark/>
          </w:tcPr>
          <w:p w:rsidR="00C8012E" w:rsidRPr="003F30B3" w:rsidRDefault="00C8012E" w:rsidP="00C8012E">
            <w:pPr>
              <w:widowControl/>
              <w:jc w:val="center"/>
              <w:rPr>
                <w:rFonts w:ascii="Calibri" w:hAnsi="Calibri"/>
                <w:b/>
                <w:bCs/>
                <w:snapToGrid/>
                <w:sz w:val="22"/>
                <w:szCs w:val="22"/>
                <w:u w:val="single"/>
              </w:rPr>
            </w:pPr>
            <w:r w:rsidRPr="003F30B3">
              <w:rPr>
                <w:rFonts w:ascii="Calibri" w:hAnsi="Calibri"/>
                <w:b/>
                <w:bCs/>
                <w:snapToGrid/>
                <w:sz w:val="22"/>
                <w:szCs w:val="22"/>
                <w:u w:val="single"/>
              </w:rPr>
              <w:t>2</w:t>
            </w:r>
          </w:p>
        </w:tc>
        <w:tc>
          <w:tcPr>
            <w:tcW w:w="1233"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12906</w:t>
            </w:r>
          </w:p>
        </w:tc>
        <w:tc>
          <w:tcPr>
            <w:tcW w:w="1233"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16330</w:t>
            </w:r>
          </w:p>
        </w:tc>
        <w:tc>
          <w:tcPr>
            <w:tcW w:w="1328"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16984</w:t>
            </w:r>
          </w:p>
        </w:tc>
        <w:tc>
          <w:tcPr>
            <w:tcW w:w="1214"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17663</w:t>
            </w:r>
          </w:p>
        </w:tc>
        <w:tc>
          <w:tcPr>
            <w:tcW w:w="1176"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18369</w:t>
            </w:r>
          </w:p>
        </w:tc>
        <w:tc>
          <w:tcPr>
            <w:tcW w:w="1309"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19105</w:t>
            </w:r>
          </w:p>
        </w:tc>
        <w:tc>
          <w:tcPr>
            <w:tcW w:w="2276"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19869</w:t>
            </w:r>
          </w:p>
        </w:tc>
      </w:tr>
      <w:tr w:rsidR="00C8012E" w:rsidRPr="00CF6122" w:rsidTr="00C8012E">
        <w:trPr>
          <w:trHeight w:val="296"/>
        </w:trPr>
        <w:tc>
          <w:tcPr>
            <w:tcW w:w="873" w:type="dxa"/>
            <w:shd w:val="clear" w:color="000000" w:fill="FFFFFF"/>
            <w:noWrap/>
            <w:vAlign w:val="center"/>
            <w:hideMark/>
          </w:tcPr>
          <w:p w:rsidR="00C8012E" w:rsidRPr="003F30B3" w:rsidRDefault="00C8012E" w:rsidP="00C8012E">
            <w:pPr>
              <w:widowControl/>
              <w:jc w:val="center"/>
              <w:rPr>
                <w:rFonts w:ascii="Calibri" w:hAnsi="Calibri"/>
                <w:b/>
                <w:bCs/>
                <w:snapToGrid/>
                <w:sz w:val="22"/>
                <w:szCs w:val="22"/>
                <w:u w:val="single"/>
              </w:rPr>
            </w:pPr>
            <w:r w:rsidRPr="003F30B3">
              <w:rPr>
                <w:rFonts w:ascii="Calibri" w:hAnsi="Calibri"/>
                <w:b/>
                <w:bCs/>
                <w:snapToGrid/>
                <w:sz w:val="22"/>
                <w:szCs w:val="22"/>
                <w:u w:val="single"/>
              </w:rPr>
              <w:t>3</w:t>
            </w:r>
          </w:p>
        </w:tc>
        <w:tc>
          <w:tcPr>
            <w:tcW w:w="1233"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13159</w:t>
            </w:r>
          </w:p>
        </w:tc>
        <w:tc>
          <w:tcPr>
            <w:tcW w:w="1233"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16651</w:t>
            </w:r>
          </w:p>
        </w:tc>
        <w:tc>
          <w:tcPr>
            <w:tcW w:w="1328"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17317</w:t>
            </w:r>
          </w:p>
        </w:tc>
        <w:tc>
          <w:tcPr>
            <w:tcW w:w="1214"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18009</w:t>
            </w:r>
          </w:p>
        </w:tc>
        <w:tc>
          <w:tcPr>
            <w:tcW w:w="1176"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18730</w:t>
            </w:r>
          </w:p>
        </w:tc>
        <w:tc>
          <w:tcPr>
            <w:tcW w:w="1309"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19479</w:t>
            </w:r>
          </w:p>
        </w:tc>
        <w:tc>
          <w:tcPr>
            <w:tcW w:w="2276"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0258</w:t>
            </w:r>
          </w:p>
        </w:tc>
      </w:tr>
      <w:tr w:rsidR="00C8012E" w:rsidRPr="00CF6122" w:rsidTr="00C8012E">
        <w:trPr>
          <w:trHeight w:val="296"/>
        </w:trPr>
        <w:tc>
          <w:tcPr>
            <w:tcW w:w="873" w:type="dxa"/>
            <w:shd w:val="clear" w:color="000000" w:fill="FFFFFF"/>
            <w:noWrap/>
            <w:vAlign w:val="center"/>
            <w:hideMark/>
          </w:tcPr>
          <w:p w:rsidR="00C8012E" w:rsidRPr="003F30B3" w:rsidRDefault="00C8012E" w:rsidP="00C8012E">
            <w:pPr>
              <w:widowControl/>
              <w:jc w:val="center"/>
              <w:rPr>
                <w:rFonts w:ascii="Calibri" w:hAnsi="Calibri"/>
                <w:b/>
                <w:bCs/>
                <w:snapToGrid/>
                <w:sz w:val="22"/>
                <w:szCs w:val="22"/>
                <w:u w:val="single"/>
              </w:rPr>
            </w:pPr>
            <w:r w:rsidRPr="003F30B3">
              <w:rPr>
                <w:rFonts w:ascii="Calibri" w:hAnsi="Calibri"/>
                <w:b/>
                <w:bCs/>
                <w:snapToGrid/>
                <w:sz w:val="22"/>
                <w:szCs w:val="22"/>
                <w:u w:val="single"/>
              </w:rPr>
              <w:t>4</w:t>
            </w:r>
          </w:p>
        </w:tc>
        <w:tc>
          <w:tcPr>
            <w:tcW w:w="1233"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13422</w:t>
            </w:r>
          </w:p>
        </w:tc>
        <w:tc>
          <w:tcPr>
            <w:tcW w:w="1233"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16984</w:t>
            </w:r>
          </w:p>
        </w:tc>
        <w:tc>
          <w:tcPr>
            <w:tcW w:w="1328"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17663</w:t>
            </w:r>
          </w:p>
        </w:tc>
        <w:tc>
          <w:tcPr>
            <w:tcW w:w="1214"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18369</w:t>
            </w:r>
          </w:p>
        </w:tc>
        <w:tc>
          <w:tcPr>
            <w:tcW w:w="1176"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19105</w:t>
            </w:r>
          </w:p>
        </w:tc>
        <w:tc>
          <w:tcPr>
            <w:tcW w:w="1309"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19869</w:t>
            </w:r>
          </w:p>
        </w:tc>
        <w:tc>
          <w:tcPr>
            <w:tcW w:w="2276"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0663</w:t>
            </w:r>
          </w:p>
        </w:tc>
      </w:tr>
      <w:tr w:rsidR="00C8012E" w:rsidRPr="00CF6122" w:rsidTr="00C8012E">
        <w:trPr>
          <w:trHeight w:val="296"/>
        </w:trPr>
        <w:tc>
          <w:tcPr>
            <w:tcW w:w="873" w:type="dxa"/>
            <w:shd w:val="clear" w:color="000000" w:fill="FFFFFF"/>
            <w:noWrap/>
            <w:vAlign w:val="center"/>
            <w:hideMark/>
          </w:tcPr>
          <w:p w:rsidR="00C8012E" w:rsidRPr="003F30B3" w:rsidRDefault="00C8012E" w:rsidP="00C8012E">
            <w:pPr>
              <w:widowControl/>
              <w:jc w:val="center"/>
              <w:rPr>
                <w:rFonts w:ascii="Calibri" w:hAnsi="Calibri"/>
                <w:b/>
                <w:bCs/>
                <w:snapToGrid/>
                <w:sz w:val="22"/>
                <w:szCs w:val="22"/>
                <w:u w:val="single"/>
              </w:rPr>
            </w:pPr>
            <w:r w:rsidRPr="003F30B3">
              <w:rPr>
                <w:rFonts w:ascii="Calibri" w:hAnsi="Calibri"/>
                <w:b/>
                <w:bCs/>
                <w:snapToGrid/>
                <w:sz w:val="22"/>
                <w:szCs w:val="22"/>
                <w:u w:val="single"/>
              </w:rPr>
              <w:t>5</w:t>
            </w:r>
          </w:p>
        </w:tc>
        <w:tc>
          <w:tcPr>
            <w:tcW w:w="1233"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13685</w:t>
            </w:r>
          </w:p>
        </w:tc>
        <w:tc>
          <w:tcPr>
            <w:tcW w:w="1233"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17317</w:t>
            </w:r>
          </w:p>
        </w:tc>
        <w:tc>
          <w:tcPr>
            <w:tcW w:w="1328"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18009</w:t>
            </w:r>
          </w:p>
        </w:tc>
        <w:tc>
          <w:tcPr>
            <w:tcW w:w="1214"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18730</w:t>
            </w:r>
          </w:p>
        </w:tc>
        <w:tc>
          <w:tcPr>
            <w:tcW w:w="1176"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19479</w:t>
            </w:r>
          </w:p>
        </w:tc>
        <w:tc>
          <w:tcPr>
            <w:tcW w:w="1309"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0258</w:t>
            </w:r>
          </w:p>
        </w:tc>
        <w:tc>
          <w:tcPr>
            <w:tcW w:w="2276"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1068</w:t>
            </w:r>
          </w:p>
        </w:tc>
      </w:tr>
      <w:tr w:rsidR="00C8012E" w:rsidRPr="00CF6122" w:rsidTr="00C8012E">
        <w:trPr>
          <w:trHeight w:val="296"/>
        </w:trPr>
        <w:tc>
          <w:tcPr>
            <w:tcW w:w="873" w:type="dxa"/>
            <w:shd w:val="clear" w:color="000000" w:fill="FFFFFF"/>
            <w:noWrap/>
            <w:vAlign w:val="center"/>
            <w:hideMark/>
          </w:tcPr>
          <w:p w:rsidR="00C8012E" w:rsidRPr="003F30B3" w:rsidRDefault="00C8012E" w:rsidP="00C8012E">
            <w:pPr>
              <w:widowControl/>
              <w:jc w:val="center"/>
              <w:rPr>
                <w:rFonts w:ascii="Calibri" w:hAnsi="Calibri"/>
                <w:b/>
                <w:bCs/>
                <w:snapToGrid/>
                <w:sz w:val="22"/>
                <w:szCs w:val="22"/>
                <w:u w:val="single"/>
              </w:rPr>
            </w:pPr>
            <w:r w:rsidRPr="003F30B3">
              <w:rPr>
                <w:rFonts w:ascii="Calibri" w:hAnsi="Calibri"/>
                <w:b/>
                <w:bCs/>
                <w:snapToGrid/>
                <w:sz w:val="22"/>
                <w:szCs w:val="22"/>
                <w:u w:val="single"/>
              </w:rPr>
              <w:t>6</w:t>
            </w:r>
          </w:p>
        </w:tc>
        <w:tc>
          <w:tcPr>
            <w:tcW w:w="1233"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13959</w:t>
            </w:r>
          </w:p>
        </w:tc>
        <w:tc>
          <w:tcPr>
            <w:tcW w:w="1233"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17663</w:t>
            </w:r>
          </w:p>
        </w:tc>
        <w:tc>
          <w:tcPr>
            <w:tcW w:w="1328"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18369</w:t>
            </w:r>
          </w:p>
        </w:tc>
        <w:tc>
          <w:tcPr>
            <w:tcW w:w="1214"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19105</w:t>
            </w:r>
          </w:p>
        </w:tc>
        <w:tc>
          <w:tcPr>
            <w:tcW w:w="1176"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19869</w:t>
            </w:r>
          </w:p>
        </w:tc>
        <w:tc>
          <w:tcPr>
            <w:tcW w:w="1309"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0663</w:t>
            </w:r>
          </w:p>
        </w:tc>
        <w:tc>
          <w:tcPr>
            <w:tcW w:w="2276"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1489</w:t>
            </w:r>
          </w:p>
        </w:tc>
      </w:tr>
      <w:tr w:rsidR="00C8012E" w:rsidRPr="00CF6122" w:rsidTr="00C8012E">
        <w:trPr>
          <w:trHeight w:val="296"/>
        </w:trPr>
        <w:tc>
          <w:tcPr>
            <w:tcW w:w="873" w:type="dxa"/>
            <w:shd w:val="clear" w:color="000000" w:fill="FFFFFF"/>
            <w:noWrap/>
            <w:vAlign w:val="center"/>
            <w:hideMark/>
          </w:tcPr>
          <w:p w:rsidR="00C8012E" w:rsidRPr="003F30B3" w:rsidRDefault="00C8012E" w:rsidP="00C8012E">
            <w:pPr>
              <w:widowControl/>
              <w:jc w:val="center"/>
              <w:rPr>
                <w:rFonts w:ascii="Calibri" w:hAnsi="Calibri"/>
                <w:b/>
                <w:bCs/>
                <w:snapToGrid/>
                <w:sz w:val="22"/>
                <w:szCs w:val="22"/>
                <w:u w:val="single"/>
              </w:rPr>
            </w:pPr>
            <w:r w:rsidRPr="003F30B3">
              <w:rPr>
                <w:rFonts w:ascii="Calibri" w:hAnsi="Calibri"/>
                <w:b/>
                <w:bCs/>
                <w:snapToGrid/>
                <w:sz w:val="22"/>
                <w:szCs w:val="22"/>
                <w:u w:val="single"/>
              </w:rPr>
              <w:t>7</w:t>
            </w:r>
          </w:p>
        </w:tc>
        <w:tc>
          <w:tcPr>
            <w:tcW w:w="1233"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14233</w:t>
            </w:r>
          </w:p>
        </w:tc>
        <w:tc>
          <w:tcPr>
            <w:tcW w:w="1233"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18009</w:t>
            </w:r>
          </w:p>
        </w:tc>
        <w:tc>
          <w:tcPr>
            <w:tcW w:w="1328"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18730</w:t>
            </w:r>
          </w:p>
        </w:tc>
        <w:tc>
          <w:tcPr>
            <w:tcW w:w="1214"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19479</w:t>
            </w:r>
          </w:p>
        </w:tc>
        <w:tc>
          <w:tcPr>
            <w:tcW w:w="1176"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0258</w:t>
            </w:r>
          </w:p>
        </w:tc>
        <w:tc>
          <w:tcPr>
            <w:tcW w:w="1309"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1068</w:t>
            </w:r>
          </w:p>
        </w:tc>
        <w:tc>
          <w:tcPr>
            <w:tcW w:w="2276"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1911</w:t>
            </w:r>
          </w:p>
        </w:tc>
      </w:tr>
      <w:tr w:rsidR="00C8012E" w:rsidRPr="00CF6122" w:rsidTr="00C8012E">
        <w:trPr>
          <w:trHeight w:val="296"/>
        </w:trPr>
        <w:tc>
          <w:tcPr>
            <w:tcW w:w="873" w:type="dxa"/>
            <w:shd w:val="clear" w:color="000000" w:fill="FFFFFF"/>
            <w:noWrap/>
            <w:vAlign w:val="center"/>
            <w:hideMark/>
          </w:tcPr>
          <w:p w:rsidR="00C8012E" w:rsidRPr="003F30B3" w:rsidRDefault="00C8012E" w:rsidP="00C8012E">
            <w:pPr>
              <w:widowControl/>
              <w:jc w:val="center"/>
              <w:rPr>
                <w:rFonts w:ascii="Calibri" w:hAnsi="Calibri"/>
                <w:b/>
                <w:bCs/>
                <w:snapToGrid/>
                <w:sz w:val="22"/>
                <w:szCs w:val="22"/>
                <w:u w:val="single"/>
              </w:rPr>
            </w:pPr>
            <w:r w:rsidRPr="003F30B3">
              <w:rPr>
                <w:rFonts w:ascii="Calibri" w:hAnsi="Calibri"/>
                <w:b/>
                <w:bCs/>
                <w:snapToGrid/>
                <w:sz w:val="22"/>
                <w:szCs w:val="22"/>
                <w:u w:val="single"/>
              </w:rPr>
              <w:t>8</w:t>
            </w:r>
          </w:p>
        </w:tc>
        <w:tc>
          <w:tcPr>
            <w:tcW w:w="1233"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14518</w:t>
            </w:r>
          </w:p>
        </w:tc>
        <w:tc>
          <w:tcPr>
            <w:tcW w:w="1233"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18369</w:t>
            </w:r>
          </w:p>
        </w:tc>
        <w:tc>
          <w:tcPr>
            <w:tcW w:w="1328"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19105</w:t>
            </w:r>
          </w:p>
        </w:tc>
        <w:tc>
          <w:tcPr>
            <w:tcW w:w="1214"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19869</w:t>
            </w:r>
          </w:p>
        </w:tc>
        <w:tc>
          <w:tcPr>
            <w:tcW w:w="1176"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0663</w:t>
            </w:r>
          </w:p>
        </w:tc>
        <w:tc>
          <w:tcPr>
            <w:tcW w:w="1309"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1489</w:t>
            </w:r>
          </w:p>
        </w:tc>
        <w:tc>
          <w:tcPr>
            <w:tcW w:w="2276"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2349</w:t>
            </w:r>
          </w:p>
        </w:tc>
      </w:tr>
      <w:tr w:rsidR="00C8012E" w:rsidRPr="00CF6122" w:rsidTr="00C8012E">
        <w:trPr>
          <w:trHeight w:val="296"/>
        </w:trPr>
        <w:tc>
          <w:tcPr>
            <w:tcW w:w="873" w:type="dxa"/>
            <w:shd w:val="clear" w:color="000000" w:fill="FFFFFF"/>
            <w:noWrap/>
            <w:vAlign w:val="center"/>
            <w:hideMark/>
          </w:tcPr>
          <w:p w:rsidR="00C8012E" w:rsidRPr="003F30B3" w:rsidRDefault="00C8012E" w:rsidP="00C8012E">
            <w:pPr>
              <w:widowControl/>
              <w:jc w:val="center"/>
              <w:rPr>
                <w:rFonts w:ascii="Calibri" w:hAnsi="Calibri"/>
                <w:b/>
                <w:bCs/>
                <w:snapToGrid/>
                <w:sz w:val="22"/>
                <w:szCs w:val="22"/>
                <w:u w:val="single"/>
              </w:rPr>
            </w:pPr>
            <w:r w:rsidRPr="003F30B3">
              <w:rPr>
                <w:rFonts w:ascii="Calibri" w:hAnsi="Calibri"/>
                <w:b/>
                <w:bCs/>
                <w:snapToGrid/>
                <w:sz w:val="22"/>
                <w:szCs w:val="22"/>
                <w:u w:val="single"/>
              </w:rPr>
              <w:t>9</w:t>
            </w:r>
          </w:p>
        </w:tc>
        <w:tc>
          <w:tcPr>
            <w:tcW w:w="1233"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14802</w:t>
            </w:r>
          </w:p>
        </w:tc>
        <w:tc>
          <w:tcPr>
            <w:tcW w:w="1233"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18730</w:t>
            </w:r>
          </w:p>
        </w:tc>
        <w:tc>
          <w:tcPr>
            <w:tcW w:w="1328"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19479</w:t>
            </w:r>
          </w:p>
        </w:tc>
        <w:tc>
          <w:tcPr>
            <w:tcW w:w="1214"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0258</w:t>
            </w:r>
          </w:p>
        </w:tc>
        <w:tc>
          <w:tcPr>
            <w:tcW w:w="1176"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1068</w:t>
            </w:r>
          </w:p>
        </w:tc>
        <w:tc>
          <w:tcPr>
            <w:tcW w:w="1309"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1911</w:t>
            </w:r>
          </w:p>
        </w:tc>
        <w:tc>
          <w:tcPr>
            <w:tcW w:w="2276"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2787</w:t>
            </w:r>
          </w:p>
        </w:tc>
      </w:tr>
      <w:tr w:rsidR="00C8012E" w:rsidRPr="00CF6122" w:rsidTr="00C8012E">
        <w:trPr>
          <w:trHeight w:val="296"/>
        </w:trPr>
        <w:tc>
          <w:tcPr>
            <w:tcW w:w="873" w:type="dxa"/>
            <w:shd w:val="clear" w:color="000000" w:fill="FFFFFF"/>
            <w:noWrap/>
            <w:vAlign w:val="center"/>
            <w:hideMark/>
          </w:tcPr>
          <w:p w:rsidR="00C8012E" w:rsidRPr="003F30B3" w:rsidRDefault="00C8012E" w:rsidP="00C8012E">
            <w:pPr>
              <w:widowControl/>
              <w:jc w:val="center"/>
              <w:rPr>
                <w:rFonts w:ascii="Calibri" w:hAnsi="Calibri"/>
                <w:b/>
                <w:bCs/>
                <w:snapToGrid/>
                <w:sz w:val="22"/>
                <w:szCs w:val="22"/>
                <w:u w:val="single"/>
              </w:rPr>
            </w:pPr>
            <w:r w:rsidRPr="003F30B3">
              <w:rPr>
                <w:rFonts w:ascii="Calibri" w:hAnsi="Calibri"/>
                <w:b/>
                <w:bCs/>
                <w:snapToGrid/>
                <w:sz w:val="22"/>
                <w:szCs w:val="22"/>
                <w:u w:val="single"/>
              </w:rPr>
              <w:t>10</w:t>
            </w:r>
          </w:p>
        </w:tc>
        <w:tc>
          <w:tcPr>
            <w:tcW w:w="1233"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15098</w:t>
            </w:r>
          </w:p>
        </w:tc>
        <w:tc>
          <w:tcPr>
            <w:tcW w:w="1233"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19105</w:t>
            </w:r>
          </w:p>
        </w:tc>
        <w:tc>
          <w:tcPr>
            <w:tcW w:w="1328"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19869</w:t>
            </w:r>
          </w:p>
        </w:tc>
        <w:tc>
          <w:tcPr>
            <w:tcW w:w="1214"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0663</w:t>
            </w:r>
          </w:p>
        </w:tc>
        <w:tc>
          <w:tcPr>
            <w:tcW w:w="1176"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1489</w:t>
            </w:r>
          </w:p>
        </w:tc>
        <w:tc>
          <w:tcPr>
            <w:tcW w:w="1309"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2349</w:t>
            </w:r>
          </w:p>
        </w:tc>
        <w:tc>
          <w:tcPr>
            <w:tcW w:w="2276"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3243</w:t>
            </w:r>
          </w:p>
        </w:tc>
      </w:tr>
      <w:tr w:rsidR="00C8012E" w:rsidRPr="00CF6122" w:rsidTr="00C8012E">
        <w:trPr>
          <w:trHeight w:val="296"/>
        </w:trPr>
        <w:tc>
          <w:tcPr>
            <w:tcW w:w="873" w:type="dxa"/>
            <w:shd w:val="clear" w:color="000000" w:fill="FFFFFF"/>
            <w:noWrap/>
            <w:vAlign w:val="center"/>
            <w:hideMark/>
          </w:tcPr>
          <w:p w:rsidR="00C8012E" w:rsidRPr="003F30B3" w:rsidRDefault="00C8012E" w:rsidP="00C8012E">
            <w:pPr>
              <w:widowControl/>
              <w:jc w:val="center"/>
              <w:rPr>
                <w:rFonts w:ascii="Calibri" w:hAnsi="Calibri"/>
                <w:b/>
                <w:bCs/>
                <w:snapToGrid/>
                <w:sz w:val="22"/>
                <w:szCs w:val="22"/>
                <w:u w:val="single"/>
              </w:rPr>
            </w:pPr>
            <w:r w:rsidRPr="003F30B3">
              <w:rPr>
                <w:rFonts w:ascii="Calibri" w:hAnsi="Calibri"/>
                <w:b/>
                <w:bCs/>
                <w:snapToGrid/>
                <w:sz w:val="22"/>
                <w:szCs w:val="22"/>
                <w:u w:val="single"/>
              </w:rPr>
              <w:t>11</w:t>
            </w:r>
          </w:p>
        </w:tc>
        <w:tc>
          <w:tcPr>
            <w:tcW w:w="1233"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15394</w:t>
            </w:r>
          </w:p>
        </w:tc>
        <w:tc>
          <w:tcPr>
            <w:tcW w:w="1233"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19479</w:t>
            </w:r>
          </w:p>
        </w:tc>
        <w:tc>
          <w:tcPr>
            <w:tcW w:w="1328"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0258</w:t>
            </w:r>
          </w:p>
        </w:tc>
        <w:tc>
          <w:tcPr>
            <w:tcW w:w="1214"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1068</w:t>
            </w:r>
          </w:p>
        </w:tc>
        <w:tc>
          <w:tcPr>
            <w:tcW w:w="1176"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1911</w:t>
            </w:r>
          </w:p>
        </w:tc>
        <w:tc>
          <w:tcPr>
            <w:tcW w:w="1309"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2787</w:t>
            </w:r>
          </w:p>
        </w:tc>
        <w:tc>
          <w:tcPr>
            <w:tcW w:w="2276"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3699</w:t>
            </w:r>
          </w:p>
        </w:tc>
      </w:tr>
      <w:tr w:rsidR="00C8012E" w:rsidRPr="00CF6122" w:rsidTr="00C8012E">
        <w:trPr>
          <w:trHeight w:val="296"/>
        </w:trPr>
        <w:tc>
          <w:tcPr>
            <w:tcW w:w="873" w:type="dxa"/>
            <w:shd w:val="clear" w:color="000000" w:fill="FFFFFF"/>
            <w:noWrap/>
            <w:vAlign w:val="center"/>
            <w:hideMark/>
          </w:tcPr>
          <w:p w:rsidR="00C8012E" w:rsidRPr="003F30B3" w:rsidRDefault="00C8012E" w:rsidP="00C8012E">
            <w:pPr>
              <w:widowControl/>
              <w:jc w:val="center"/>
              <w:rPr>
                <w:rFonts w:ascii="Calibri" w:hAnsi="Calibri"/>
                <w:b/>
                <w:bCs/>
                <w:snapToGrid/>
                <w:sz w:val="22"/>
                <w:szCs w:val="22"/>
                <w:u w:val="single"/>
              </w:rPr>
            </w:pPr>
            <w:r w:rsidRPr="003F30B3">
              <w:rPr>
                <w:rFonts w:ascii="Calibri" w:hAnsi="Calibri"/>
                <w:b/>
                <w:bCs/>
                <w:snapToGrid/>
                <w:sz w:val="22"/>
                <w:szCs w:val="22"/>
                <w:u w:val="single"/>
              </w:rPr>
              <w:t>12</w:t>
            </w:r>
          </w:p>
        </w:tc>
        <w:tc>
          <w:tcPr>
            <w:tcW w:w="1233"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15702</w:t>
            </w:r>
          </w:p>
        </w:tc>
        <w:tc>
          <w:tcPr>
            <w:tcW w:w="1233"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19869</w:t>
            </w:r>
          </w:p>
        </w:tc>
        <w:tc>
          <w:tcPr>
            <w:tcW w:w="1328"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0663</w:t>
            </w:r>
          </w:p>
        </w:tc>
        <w:tc>
          <w:tcPr>
            <w:tcW w:w="1214"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1489</w:t>
            </w:r>
          </w:p>
        </w:tc>
        <w:tc>
          <w:tcPr>
            <w:tcW w:w="1176"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2349</w:t>
            </w:r>
          </w:p>
        </w:tc>
        <w:tc>
          <w:tcPr>
            <w:tcW w:w="1309"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3243</w:t>
            </w:r>
          </w:p>
        </w:tc>
        <w:tc>
          <w:tcPr>
            <w:tcW w:w="2276"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4173</w:t>
            </w:r>
          </w:p>
        </w:tc>
      </w:tr>
      <w:tr w:rsidR="00C8012E" w:rsidRPr="00CF6122" w:rsidTr="00C8012E">
        <w:trPr>
          <w:trHeight w:val="296"/>
        </w:trPr>
        <w:tc>
          <w:tcPr>
            <w:tcW w:w="873" w:type="dxa"/>
            <w:shd w:val="clear" w:color="000000" w:fill="FFFFFF"/>
            <w:noWrap/>
            <w:vAlign w:val="center"/>
            <w:hideMark/>
          </w:tcPr>
          <w:p w:rsidR="00C8012E" w:rsidRPr="003F30B3" w:rsidRDefault="00C8012E" w:rsidP="00C8012E">
            <w:pPr>
              <w:widowControl/>
              <w:jc w:val="center"/>
              <w:rPr>
                <w:rFonts w:ascii="Calibri" w:hAnsi="Calibri"/>
                <w:b/>
                <w:bCs/>
                <w:snapToGrid/>
                <w:sz w:val="22"/>
                <w:szCs w:val="22"/>
                <w:u w:val="single"/>
              </w:rPr>
            </w:pPr>
            <w:r w:rsidRPr="003F30B3">
              <w:rPr>
                <w:rFonts w:ascii="Calibri" w:hAnsi="Calibri"/>
                <w:b/>
                <w:bCs/>
                <w:snapToGrid/>
                <w:sz w:val="22"/>
                <w:szCs w:val="22"/>
                <w:u w:val="single"/>
              </w:rPr>
              <w:t>13</w:t>
            </w:r>
          </w:p>
        </w:tc>
        <w:tc>
          <w:tcPr>
            <w:tcW w:w="1233"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16010</w:t>
            </w:r>
          </w:p>
        </w:tc>
        <w:tc>
          <w:tcPr>
            <w:tcW w:w="1233"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0258</w:t>
            </w:r>
          </w:p>
        </w:tc>
        <w:tc>
          <w:tcPr>
            <w:tcW w:w="1328"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1068</w:t>
            </w:r>
          </w:p>
        </w:tc>
        <w:tc>
          <w:tcPr>
            <w:tcW w:w="1214"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1911</w:t>
            </w:r>
          </w:p>
        </w:tc>
        <w:tc>
          <w:tcPr>
            <w:tcW w:w="1176"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2787</w:t>
            </w:r>
          </w:p>
        </w:tc>
        <w:tc>
          <w:tcPr>
            <w:tcW w:w="1309"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3699</w:t>
            </w:r>
          </w:p>
        </w:tc>
        <w:tc>
          <w:tcPr>
            <w:tcW w:w="2276"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4647</w:t>
            </w:r>
          </w:p>
        </w:tc>
      </w:tr>
      <w:tr w:rsidR="00C8012E" w:rsidRPr="00CF6122" w:rsidTr="00C8012E">
        <w:trPr>
          <w:trHeight w:val="296"/>
        </w:trPr>
        <w:tc>
          <w:tcPr>
            <w:tcW w:w="873" w:type="dxa"/>
            <w:shd w:val="clear" w:color="000000" w:fill="FFFFFF"/>
            <w:noWrap/>
            <w:vAlign w:val="center"/>
            <w:hideMark/>
          </w:tcPr>
          <w:p w:rsidR="00C8012E" w:rsidRPr="003F30B3" w:rsidRDefault="00C8012E" w:rsidP="00C8012E">
            <w:pPr>
              <w:widowControl/>
              <w:jc w:val="center"/>
              <w:rPr>
                <w:rFonts w:ascii="Calibri" w:hAnsi="Calibri"/>
                <w:b/>
                <w:bCs/>
                <w:snapToGrid/>
                <w:sz w:val="22"/>
                <w:szCs w:val="22"/>
                <w:u w:val="single"/>
              </w:rPr>
            </w:pPr>
            <w:r w:rsidRPr="003F30B3">
              <w:rPr>
                <w:rFonts w:ascii="Calibri" w:hAnsi="Calibri"/>
                <w:b/>
                <w:bCs/>
                <w:snapToGrid/>
                <w:sz w:val="22"/>
                <w:szCs w:val="22"/>
                <w:u w:val="single"/>
              </w:rPr>
              <w:t>14</w:t>
            </w:r>
          </w:p>
        </w:tc>
        <w:tc>
          <w:tcPr>
            <w:tcW w:w="1233"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16330</w:t>
            </w:r>
          </w:p>
        </w:tc>
        <w:tc>
          <w:tcPr>
            <w:tcW w:w="1233"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0663</w:t>
            </w:r>
          </w:p>
        </w:tc>
        <w:tc>
          <w:tcPr>
            <w:tcW w:w="1328"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1489</w:t>
            </w:r>
          </w:p>
        </w:tc>
        <w:tc>
          <w:tcPr>
            <w:tcW w:w="1214"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2349</w:t>
            </w:r>
          </w:p>
        </w:tc>
        <w:tc>
          <w:tcPr>
            <w:tcW w:w="1176"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3243</w:t>
            </w:r>
          </w:p>
        </w:tc>
        <w:tc>
          <w:tcPr>
            <w:tcW w:w="1309"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4173</w:t>
            </w:r>
          </w:p>
        </w:tc>
        <w:tc>
          <w:tcPr>
            <w:tcW w:w="2276"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5140</w:t>
            </w:r>
          </w:p>
        </w:tc>
      </w:tr>
      <w:tr w:rsidR="00C8012E" w:rsidRPr="00CF6122" w:rsidTr="00C8012E">
        <w:trPr>
          <w:trHeight w:val="296"/>
        </w:trPr>
        <w:tc>
          <w:tcPr>
            <w:tcW w:w="873" w:type="dxa"/>
            <w:shd w:val="clear" w:color="000000" w:fill="FFFFFF"/>
            <w:noWrap/>
            <w:vAlign w:val="center"/>
            <w:hideMark/>
          </w:tcPr>
          <w:p w:rsidR="00C8012E" w:rsidRPr="003F30B3" w:rsidRDefault="00C8012E" w:rsidP="00C8012E">
            <w:pPr>
              <w:widowControl/>
              <w:jc w:val="center"/>
              <w:rPr>
                <w:rFonts w:ascii="Calibri" w:hAnsi="Calibri"/>
                <w:b/>
                <w:bCs/>
                <w:snapToGrid/>
                <w:sz w:val="22"/>
                <w:szCs w:val="22"/>
                <w:u w:val="single"/>
              </w:rPr>
            </w:pPr>
            <w:r w:rsidRPr="003F30B3">
              <w:rPr>
                <w:rFonts w:ascii="Calibri" w:hAnsi="Calibri"/>
                <w:b/>
                <w:bCs/>
                <w:snapToGrid/>
                <w:sz w:val="22"/>
                <w:szCs w:val="22"/>
                <w:u w:val="single"/>
              </w:rPr>
              <w:t>15</w:t>
            </w:r>
          </w:p>
        </w:tc>
        <w:tc>
          <w:tcPr>
            <w:tcW w:w="1233"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16651</w:t>
            </w:r>
          </w:p>
        </w:tc>
        <w:tc>
          <w:tcPr>
            <w:tcW w:w="1233"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1068</w:t>
            </w:r>
          </w:p>
        </w:tc>
        <w:tc>
          <w:tcPr>
            <w:tcW w:w="1328"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1911</w:t>
            </w:r>
          </w:p>
        </w:tc>
        <w:tc>
          <w:tcPr>
            <w:tcW w:w="1214"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2787</w:t>
            </w:r>
          </w:p>
        </w:tc>
        <w:tc>
          <w:tcPr>
            <w:tcW w:w="1176"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3699</w:t>
            </w:r>
          </w:p>
        </w:tc>
        <w:tc>
          <w:tcPr>
            <w:tcW w:w="1309"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4647</w:t>
            </w:r>
          </w:p>
        </w:tc>
        <w:tc>
          <w:tcPr>
            <w:tcW w:w="2276"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5633</w:t>
            </w:r>
          </w:p>
        </w:tc>
      </w:tr>
      <w:tr w:rsidR="00C8012E" w:rsidRPr="00CF6122" w:rsidTr="00C8012E">
        <w:trPr>
          <w:trHeight w:val="296"/>
        </w:trPr>
        <w:tc>
          <w:tcPr>
            <w:tcW w:w="873" w:type="dxa"/>
            <w:shd w:val="clear" w:color="000000" w:fill="FFFFFF"/>
            <w:noWrap/>
            <w:vAlign w:val="center"/>
            <w:hideMark/>
          </w:tcPr>
          <w:p w:rsidR="00C8012E" w:rsidRPr="003F30B3" w:rsidRDefault="00C8012E" w:rsidP="00C8012E">
            <w:pPr>
              <w:widowControl/>
              <w:jc w:val="center"/>
              <w:rPr>
                <w:rFonts w:ascii="Calibri" w:hAnsi="Calibri"/>
                <w:b/>
                <w:bCs/>
                <w:snapToGrid/>
                <w:sz w:val="22"/>
                <w:szCs w:val="22"/>
                <w:u w:val="single"/>
              </w:rPr>
            </w:pPr>
            <w:r w:rsidRPr="003F30B3">
              <w:rPr>
                <w:rFonts w:ascii="Calibri" w:hAnsi="Calibri"/>
                <w:b/>
                <w:bCs/>
                <w:snapToGrid/>
                <w:sz w:val="22"/>
                <w:szCs w:val="22"/>
                <w:u w:val="single"/>
              </w:rPr>
              <w:t>16</w:t>
            </w:r>
          </w:p>
        </w:tc>
        <w:tc>
          <w:tcPr>
            <w:tcW w:w="1233"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16984</w:t>
            </w:r>
          </w:p>
        </w:tc>
        <w:tc>
          <w:tcPr>
            <w:tcW w:w="1233"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1489</w:t>
            </w:r>
          </w:p>
        </w:tc>
        <w:tc>
          <w:tcPr>
            <w:tcW w:w="1328"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2349</w:t>
            </w:r>
          </w:p>
        </w:tc>
        <w:tc>
          <w:tcPr>
            <w:tcW w:w="1214"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3243</w:t>
            </w:r>
          </w:p>
        </w:tc>
        <w:tc>
          <w:tcPr>
            <w:tcW w:w="1176"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4173</w:t>
            </w:r>
          </w:p>
        </w:tc>
        <w:tc>
          <w:tcPr>
            <w:tcW w:w="1309"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5140</w:t>
            </w:r>
          </w:p>
        </w:tc>
        <w:tc>
          <w:tcPr>
            <w:tcW w:w="2276"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6146</w:t>
            </w:r>
          </w:p>
        </w:tc>
      </w:tr>
      <w:tr w:rsidR="00C8012E" w:rsidRPr="00CF6122" w:rsidTr="00C8012E">
        <w:trPr>
          <w:trHeight w:val="296"/>
        </w:trPr>
        <w:tc>
          <w:tcPr>
            <w:tcW w:w="873" w:type="dxa"/>
            <w:shd w:val="clear" w:color="000000" w:fill="FFFFFF"/>
            <w:noWrap/>
            <w:vAlign w:val="center"/>
            <w:hideMark/>
          </w:tcPr>
          <w:p w:rsidR="00C8012E" w:rsidRPr="003F30B3" w:rsidRDefault="00C8012E" w:rsidP="00C8012E">
            <w:pPr>
              <w:widowControl/>
              <w:jc w:val="center"/>
              <w:rPr>
                <w:rFonts w:ascii="Calibri" w:hAnsi="Calibri"/>
                <w:b/>
                <w:bCs/>
                <w:snapToGrid/>
                <w:sz w:val="22"/>
                <w:szCs w:val="22"/>
                <w:u w:val="single"/>
              </w:rPr>
            </w:pPr>
            <w:r w:rsidRPr="003F30B3">
              <w:rPr>
                <w:rFonts w:ascii="Calibri" w:hAnsi="Calibri"/>
                <w:b/>
                <w:bCs/>
                <w:snapToGrid/>
                <w:sz w:val="22"/>
                <w:szCs w:val="22"/>
                <w:u w:val="single"/>
              </w:rPr>
              <w:t>17</w:t>
            </w:r>
          </w:p>
        </w:tc>
        <w:tc>
          <w:tcPr>
            <w:tcW w:w="1233"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17317</w:t>
            </w:r>
          </w:p>
        </w:tc>
        <w:tc>
          <w:tcPr>
            <w:tcW w:w="1233"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1911</w:t>
            </w:r>
          </w:p>
        </w:tc>
        <w:tc>
          <w:tcPr>
            <w:tcW w:w="1328"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2787</w:t>
            </w:r>
          </w:p>
        </w:tc>
        <w:tc>
          <w:tcPr>
            <w:tcW w:w="1214"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3699</w:t>
            </w:r>
          </w:p>
        </w:tc>
        <w:tc>
          <w:tcPr>
            <w:tcW w:w="1176"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4647</w:t>
            </w:r>
          </w:p>
        </w:tc>
        <w:tc>
          <w:tcPr>
            <w:tcW w:w="1309"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5633</w:t>
            </w:r>
          </w:p>
        </w:tc>
        <w:tc>
          <w:tcPr>
            <w:tcW w:w="2276"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6658</w:t>
            </w:r>
          </w:p>
        </w:tc>
      </w:tr>
      <w:tr w:rsidR="00C8012E" w:rsidRPr="00CF6122" w:rsidTr="00C8012E">
        <w:trPr>
          <w:trHeight w:val="296"/>
        </w:trPr>
        <w:tc>
          <w:tcPr>
            <w:tcW w:w="873" w:type="dxa"/>
            <w:shd w:val="clear" w:color="000000" w:fill="FFFFFF"/>
            <w:noWrap/>
            <w:vAlign w:val="center"/>
            <w:hideMark/>
          </w:tcPr>
          <w:p w:rsidR="00C8012E" w:rsidRPr="003F30B3" w:rsidRDefault="00C8012E" w:rsidP="00C8012E">
            <w:pPr>
              <w:widowControl/>
              <w:jc w:val="center"/>
              <w:rPr>
                <w:rFonts w:ascii="Calibri" w:hAnsi="Calibri"/>
                <w:b/>
                <w:bCs/>
                <w:snapToGrid/>
                <w:sz w:val="22"/>
                <w:szCs w:val="22"/>
                <w:u w:val="single"/>
              </w:rPr>
            </w:pPr>
            <w:r w:rsidRPr="003F30B3">
              <w:rPr>
                <w:rFonts w:ascii="Calibri" w:hAnsi="Calibri"/>
                <w:b/>
                <w:bCs/>
                <w:snapToGrid/>
                <w:sz w:val="22"/>
                <w:szCs w:val="22"/>
                <w:u w:val="single"/>
              </w:rPr>
              <w:t>18</w:t>
            </w:r>
          </w:p>
        </w:tc>
        <w:tc>
          <w:tcPr>
            <w:tcW w:w="1233"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17663</w:t>
            </w:r>
          </w:p>
        </w:tc>
        <w:tc>
          <w:tcPr>
            <w:tcW w:w="1233"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2349</w:t>
            </w:r>
          </w:p>
        </w:tc>
        <w:tc>
          <w:tcPr>
            <w:tcW w:w="1328"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3243</w:t>
            </w:r>
          </w:p>
        </w:tc>
        <w:tc>
          <w:tcPr>
            <w:tcW w:w="1214"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4173</w:t>
            </w:r>
          </w:p>
        </w:tc>
        <w:tc>
          <w:tcPr>
            <w:tcW w:w="1176"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5140</w:t>
            </w:r>
          </w:p>
        </w:tc>
        <w:tc>
          <w:tcPr>
            <w:tcW w:w="1309"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6146</w:t>
            </w:r>
          </w:p>
        </w:tc>
        <w:tc>
          <w:tcPr>
            <w:tcW w:w="2276"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7191</w:t>
            </w:r>
          </w:p>
        </w:tc>
      </w:tr>
      <w:tr w:rsidR="00C8012E" w:rsidRPr="00CF6122" w:rsidTr="00C8012E">
        <w:trPr>
          <w:trHeight w:val="296"/>
        </w:trPr>
        <w:tc>
          <w:tcPr>
            <w:tcW w:w="873" w:type="dxa"/>
            <w:shd w:val="clear" w:color="000000" w:fill="FFFFFF"/>
            <w:noWrap/>
            <w:vAlign w:val="center"/>
            <w:hideMark/>
          </w:tcPr>
          <w:p w:rsidR="00C8012E" w:rsidRPr="003F30B3" w:rsidRDefault="00C8012E" w:rsidP="00C8012E">
            <w:pPr>
              <w:widowControl/>
              <w:jc w:val="center"/>
              <w:rPr>
                <w:rFonts w:ascii="Calibri" w:hAnsi="Calibri"/>
                <w:b/>
                <w:bCs/>
                <w:snapToGrid/>
                <w:sz w:val="22"/>
                <w:szCs w:val="22"/>
                <w:u w:val="single"/>
              </w:rPr>
            </w:pPr>
            <w:r w:rsidRPr="003F30B3">
              <w:rPr>
                <w:rFonts w:ascii="Calibri" w:hAnsi="Calibri"/>
                <w:b/>
                <w:bCs/>
                <w:snapToGrid/>
                <w:sz w:val="22"/>
                <w:szCs w:val="22"/>
                <w:u w:val="single"/>
              </w:rPr>
              <w:t>19</w:t>
            </w:r>
          </w:p>
        </w:tc>
        <w:tc>
          <w:tcPr>
            <w:tcW w:w="1233"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18009</w:t>
            </w:r>
          </w:p>
        </w:tc>
        <w:tc>
          <w:tcPr>
            <w:tcW w:w="1233"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2787</w:t>
            </w:r>
          </w:p>
        </w:tc>
        <w:tc>
          <w:tcPr>
            <w:tcW w:w="1328"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3699</w:t>
            </w:r>
          </w:p>
        </w:tc>
        <w:tc>
          <w:tcPr>
            <w:tcW w:w="1214"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4647</w:t>
            </w:r>
          </w:p>
        </w:tc>
        <w:tc>
          <w:tcPr>
            <w:tcW w:w="1176"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5633</w:t>
            </w:r>
          </w:p>
        </w:tc>
        <w:tc>
          <w:tcPr>
            <w:tcW w:w="1309"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6658</w:t>
            </w:r>
          </w:p>
        </w:tc>
        <w:tc>
          <w:tcPr>
            <w:tcW w:w="2276"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7725</w:t>
            </w:r>
          </w:p>
        </w:tc>
      </w:tr>
      <w:tr w:rsidR="00C8012E" w:rsidRPr="00CF6122" w:rsidTr="00C8012E">
        <w:trPr>
          <w:trHeight w:val="296"/>
        </w:trPr>
        <w:tc>
          <w:tcPr>
            <w:tcW w:w="873" w:type="dxa"/>
            <w:shd w:val="clear" w:color="000000" w:fill="FFFFFF"/>
            <w:noWrap/>
            <w:vAlign w:val="center"/>
            <w:hideMark/>
          </w:tcPr>
          <w:p w:rsidR="00C8012E" w:rsidRPr="003F30B3" w:rsidRDefault="00C8012E" w:rsidP="00C8012E">
            <w:pPr>
              <w:widowControl/>
              <w:jc w:val="center"/>
              <w:rPr>
                <w:rFonts w:ascii="Calibri" w:hAnsi="Calibri"/>
                <w:b/>
                <w:bCs/>
                <w:snapToGrid/>
                <w:sz w:val="22"/>
                <w:szCs w:val="22"/>
                <w:u w:val="single"/>
              </w:rPr>
            </w:pPr>
            <w:r w:rsidRPr="003F30B3">
              <w:rPr>
                <w:rFonts w:ascii="Calibri" w:hAnsi="Calibri"/>
                <w:b/>
                <w:bCs/>
                <w:snapToGrid/>
                <w:sz w:val="22"/>
                <w:szCs w:val="22"/>
                <w:u w:val="single"/>
              </w:rPr>
              <w:t>20</w:t>
            </w:r>
          </w:p>
        </w:tc>
        <w:tc>
          <w:tcPr>
            <w:tcW w:w="1233"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18369</w:t>
            </w:r>
          </w:p>
        </w:tc>
        <w:tc>
          <w:tcPr>
            <w:tcW w:w="1233"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3243</w:t>
            </w:r>
          </w:p>
        </w:tc>
        <w:tc>
          <w:tcPr>
            <w:tcW w:w="1328"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4173</w:t>
            </w:r>
          </w:p>
        </w:tc>
        <w:tc>
          <w:tcPr>
            <w:tcW w:w="1214"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5140</w:t>
            </w:r>
          </w:p>
        </w:tc>
        <w:tc>
          <w:tcPr>
            <w:tcW w:w="1176"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6146</w:t>
            </w:r>
          </w:p>
        </w:tc>
        <w:tc>
          <w:tcPr>
            <w:tcW w:w="1309"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7191</w:t>
            </w:r>
          </w:p>
        </w:tc>
        <w:tc>
          <w:tcPr>
            <w:tcW w:w="2276"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8280</w:t>
            </w:r>
          </w:p>
        </w:tc>
      </w:tr>
      <w:tr w:rsidR="00C8012E" w:rsidRPr="00CF6122" w:rsidTr="00C8012E">
        <w:trPr>
          <w:trHeight w:val="296"/>
        </w:trPr>
        <w:tc>
          <w:tcPr>
            <w:tcW w:w="873" w:type="dxa"/>
            <w:shd w:val="clear" w:color="000000" w:fill="FFFFFF"/>
            <w:noWrap/>
            <w:vAlign w:val="center"/>
            <w:hideMark/>
          </w:tcPr>
          <w:p w:rsidR="00C8012E" w:rsidRPr="003F30B3" w:rsidRDefault="00C8012E" w:rsidP="00C8012E">
            <w:pPr>
              <w:widowControl/>
              <w:jc w:val="center"/>
              <w:rPr>
                <w:rFonts w:ascii="Calibri" w:hAnsi="Calibri"/>
                <w:b/>
                <w:bCs/>
                <w:snapToGrid/>
                <w:sz w:val="22"/>
                <w:szCs w:val="22"/>
                <w:u w:val="single"/>
              </w:rPr>
            </w:pPr>
            <w:r w:rsidRPr="003F30B3">
              <w:rPr>
                <w:rFonts w:ascii="Calibri" w:hAnsi="Calibri"/>
                <w:b/>
                <w:bCs/>
                <w:snapToGrid/>
                <w:sz w:val="22"/>
                <w:szCs w:val="22"/>
                <w:u w:val="single"/>
              </w:rPr>
              <w:t>21</w:t>
            </w:r>
          </w:p>
        </w:tc>
        <w:tc>
          <w:tcPr>
            <w:tcW w:w="1233"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18730</w:t>
            </w:r>
          </w:p>
        </w:tc>
        <w:tc>
          <w:tcPr>
            <w:tcW w:w="1233"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3699</w:t>
            </w:r>
          </w:p>
        </w:tc>
        <w:tc>
          <w:tcPr>
            <w:tcW w:w="1328"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4647</w:t>
            </w:r>
          </w:p>
        </w:tc>
        <w:tc>
          <w:tcPr>
            <w:tcW w:w="1214"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5633</w:t>
            </w:r>
          </w:p>
        </w:tc>
        <w:tc>
          <w:tcPr>
            <w:tcW w:w="1176"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6658</w:t>
            </w:r>
          </w:p>
        </w:tc>
        <w:tc>
          <w:tcPr>
            <w:tcW w:w="1309"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7725</w:t>
            </w:r>
          </w:p>
        </w:tc>
        <w:tc>
          <w:tcPr>
            <w:tcW w:w="2276"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8833</w:t>
            </w:r>
          </w:p>
        </w:tc>
      </w:tr>
      <w:tr w:rsidR="00C8012E" w:rsidRPr="00CF6122" w:rsidTr="00C8012E">
        <w:trPr>
          <w:trHeight w:val="296"/>
        </w:trPr>
        <w:tc>
          <w:tcPr>
            <w:tcW w:w="873" w:type="dxa"/>
            <w:shd w:val="clear" w:color="000000" w:fill="FFFFFF"/>
            <w:noWrap/>
            <w:vAlign w:val="center"/>
            <w:hideMark/>
          </w:tcPr>
          <w:p w:rsidR="00C8012E" w:rsidRPr="003F30B3" w:rsidRDefault="00C8012E" w:rsidP="00C8012E">
            <w:pPr>
              <w:widowControl/>
              <w:jc w:val="center"/>
              <w:rPr>
                <w:rFonts w:ascii="Calibri" w:hAnsi="Calibri"/>
                <w:b/>
                <w:bCs/>
                <w:snapToGrid/>
                <w:sz w:val="22"/>
                <w:szCs w:val="22"/>
                <w:u w:val="single"/>
              </w:rPr>
            </w:pPr>
            <w:r w:rsidRPr="003F30B3">
              <w:rPr>
                <w:rFonts w:ascii="Calibri" w:hAnsi="Calibri"/>
                <w:b/>
                <w:bCs/>
                <w:snapToGrid/>
                <w:sz w:val="22"/>
                <w:szCs w:val="22"/>
                <w:u w:val="single"/>
              </w:rPr>
              <w:t>22</w:t>
            </w:r>
          </w:p>
        </w:tc>
        <w:tc>
          <w:tcPr>
            <w:tcW w:w="1233"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19105</w:t>
            </w:r>
          </w:p>
        </w:tc>
        <w:tc>
          <w:tcPr>
            <w:tcW w:w="1233"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4173</w:t>
            </w:r>
          </w:p>
        </w:tc>
        <w:tc>
          <w:tcPr>
            <w:tcW w:w="1328"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5140</w:t>
            </w:r>
          </w:p>
        </w:tc>
        <w:tc>
          <w:tcPr>
            <w:tcW w:w="1214"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6146</w:t>
            </w:r>
          </w:p>
        </w:tc>
        <w:tc>
          <w:tcPr>
            <w:tcW w:w="1176"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7191</w:t>
            </w:r>
          </w:p>
        </w:tc>
        <w:tc>
          <w:tcPr>
            <w:tcW w:w="1309"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8280</w:t>
            </w:r>
          </w:p>
        </w:tc>
        <w:tc>
          <w:tcPr>
            <w:tcW w:w="2276"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9410</w:t>
            </w:r>
          </w:p>
        </w:tc>
      </w:tr>
      <w:tr w:rsidR="00C8012E" w:rsidRPr="00CF6122" w:rsidTr="00C8012E">
        <w:trPr>
          <w:trHeight w:val="296"/>
        </w:trPr>
        <w:tc>
          <w:tcPr>
            <w:tcW w:w="873" w:type="dxa"/>
            <w:shd w:val="clear" w:color="000000" w:fill="FFFFFF"/>
            <w:noWrap/>
            <w:vAlign w:val="center"/>
            <w:hideMark/>
          </w:tcPr>
          <w:p w:rsidR="00C8012E" w:rsidRPr="003F30B3" w:rsidRDefault="00C8012E" w:rsidP="00C8012E">
            <w:pPr>
              <w:widowControl/>
              <w:jc w:val="center"/>
              <w:rPr>
                <w:rFonts w:ascii="Calibri" w:hAnsi="Calibri"/>
                <w:b/>
                <w:bCs/>
                <w:snapToGrid/>
                <w:sz w:val="22"/>
                <w:szCs w:val="22"/>
                <w:u w:val="single"/>
              </w:rPr>
            </w:pPr>
            <w:r w:rsidRPr="003F30B3">
              <w:rPr>
                <w:rFonts w:ascii="Calibri" w:hAnsi="Calibri"/>
                <w:b/>
                <w:bCs/>
                <w:snapToGrid/>
                <w:sz w:val="22"/>
                <w:szCs w:val="22"/>
                <w:u w:val="single"/>
              </w:rPr>
              <w:t>23</w:t>
            </w:r>
          </w:p>
        </w:tc>
        <w:tc>
          <w:tcPr>
            <w:tcW w:w="1233"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19479</w:t>
            </w:r>
          </w:p>
        </w:tc>
        <w:tc>
          <w:tcPr>
            <w:tcW w:w="1233"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4647</w:t>
            </w:r>
          </w:p>
        </w:tc>
        <w:tc>
          <w:tcPr>
            <w:tcW w:w="1328"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5633</w:t>
            </w:r>
          </w:p>
        </w:tc>
        <w:tc>
          <w:tcPr>
            <w:tcW w:w="1214"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6658</w:t>
            </w:r>
          </w:p>
        </w:tc>
        <w:tc>
          <w:tcPr>
            <w:tcW w:w="1176"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7725</w:t>
            </w:r>
          </w:p>
        </w:tc>
        <w:tc>
          <w:tcPr>
            <w:tcW w:w="1309"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8833</w:t>
            </w:r>
          </w:p>
        </w:tc>
        <w:tc>
          <w:tcPr>
            <w:tcW w:w="2276"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9987</w:t>
            </w:r>
          </w:p>
        </w:tc>
      </w:tr>
      <w:tr w:rsidR="00C8012E" w:rsidRPr="00CF6122" w:rsidTr="00C8012E">
        <w:trPr>
          <w:trHeight w:val="296"/>
        </w:trPr>
        <w:tc>
          <w:tcPr>
            <w:tcW w:w="873" w:type="dxa"/>
            <w:shd w:val="clear" w:color="000000" w:fill="FFFFFF"/>
            <w:noWrap/>
            <w:vAlign w:val="center"/>
            <w:hideMark/>
          </w:tcPr>
          <w:p w:rsidR="00C8012E" w:rsidRPr="003F30B3" w:rsidRDefault="00C8012E" w:rsidP="00C8012E">
            <w:pPr>
              <w:widowControl/>
              <w:jc w:val="center"/>
              <w:rPr>
                <w:rFonts w:ascii="Calibri" w:hAnsi="Calibri"/>
                <w:b/>
                <w:bCs/>
                <w:snapToGrid/>
                <w:sz w:val="22"/>
                <w:szCs w:val="22"/>
                <w:u w:val="single"/>
              </w:rPr>
            </w:pPr>
            <w:r w:rsidRPr="003F30B3">
              <w:rPr>
                <w:rFonts w:ascii="Calibri" w:hAnsi="Calibri"/>
                <w:b/>
                <w:bCs/>
                <w:snapToGrid/>
                <w:sz w:val="22"/>
                <w:szCs w:val="22"/>
                <w:u w:val="single"/>
              </w:rPr>
              <w:t>24</w:t>
            </w:r>
          </w:p>
        </w:tc>
        <w:tc>
          <w:tcPr>
            <w:tcW w:w="1233"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19869</w:t>
            </w:r>
          </w:p>
        </w:tc>
        <w:tc>
          <w:tcPr>
            <w:tcW w:w="1233"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5140</w:t>
            </w:r>
          </w:p>
        </w:tc>
        <w:tc>
          <w:tcPr>
            <w:tcW w:w="1328"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6146</w:t>
            </w:r>
          </w:p>
        </w:tc>
        <w:tc>
          <w:tcPr>
            <w:tcW w:w="1214"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7191</w:t>
            </w:r>
          </w:p>
        </w:tc>
        <w:tc>
          <w:tcPr>
            <w:tcW w:w="1176"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8280</w:t>
            </w:r>
          </w:p>
        </w:tc>
        <w:tc>
          <w:tcPr>
            <w:tcW w:w="1309"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9410</w:t>
            </w:r>
          </w:p>
        </w:tc>
        <w:tc>
          <w:tcPr>
            <w:tcW w:w="2276" w:type="dxa"/>
            <w:shd w:val="clear" w:color="000000" w:fill="FFFFFF"/>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30587</w:t>
            </w:r>
          </w:p>
        </w:tc>
      </w:tr>
      <w:tr w:rsidR="00C8012E" w:rsidRPr="00CF6122" w:rsidTr="00C8012E">
        <w:trPr>
          <w:trHeight w:val="296"/>
        </w:trPr>
        <w:tc>
          <w:tcPr>
            <w:tcW w:w="873" w:type="dxa"/>
            <w:shd w:val="clear" w:color="auto" w:fill="auto"/>
            <w:noWrap/>
            <w:vAlign w:val="center"/>
            <w:hideMark/>
          </w:tcPr>
          <w:p w:rsidR="00C8012E" w:rsidRPr="003F30B3" w:rsidRDefault="00C8012E" w:rsidP="00C8012E">
            <w:pPr>
              <w:widowControl/>
              <w:jc w:val="center"/>
              <w:rPr>
                <w:rFonts w:ascii="Calibri" w:hAnsi="Calibri"/>
                <w:b/>
                <w:bCs/>
                <w:snapToGrid/>
                <w:sz w:val="22"/>
                <w:szCs w:val="22"/>
                <w:u w:val="single"/>
              </w:rPr>
            </w:pPr>
            <w:r w:rsidRPr="003F30B3">
              <w:rPr>
                <w:rFonts w:ascii="Calibri" w:hAnsi="Calibri"/>
                <w:b/>
                <w:bCs/>
                <w:snapToGrid/>
                <w:sz w:val="22"/>
                <w:szCs w:val="22"/>
                <w:u w:val="single"/>
              </w:rPr>
              <w:t>25</w:t>
            </w:r>
          </w:p>
        </w:tc>
        <w:tc>
          <w:tcPr>
            <w:tcW w:w="1233" w:type="dxa"/>
            <w:shd w:val="clear" w:color="auto" w:fill="auto"/>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0,258</w:t>
            </w:r>
          </w:p>
        </w:tc>
        <w:tc>
          <w:tcPr>
            <w:tcW w:w="1233" w:type="dxa"/>
            <w:shd w:val="clear" w:color="auto" w:fill="auto"/>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5,633</w:t>
            </w:r>
          </w:p>
        </w:tc>
        <w:tc>
          <w:tcPr>
            <w:tcW w:w="1328" w:type="dxa"/>
            <w:shd w:val="clear" w:color="auto" w:fill="auto"/>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6,658</w:t>
            </w:r>
          </w:p>
        </w:tc>
        <w:tc>
          <w:tcPr>
            <w:tcW w:w="1214" w:type="dxa"/>
            <w:shd w:val="clear" w:color="auto" w:fill="auto"/>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7,725</w:t>
            </w:r>
          </w:p>
        </w:tc>
        <w:tc>
          <w:tcPr>
            <w:tcW w:w="1176" w:type="dxa"/>
            <w:shd w:val="clear" w:color="auto" w:fill="auto"/>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8,833</w:t>
            </w:r>
          </w:p>
        </w:tc>
        <w:tc>
          <w:tcPr>
            <w:tcW w:w="1309" w:type="dxa"/>
            <w:shd w:val="clear" w:color="auto" w:fill="auto"/>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9,987</w:t>
            </w:r>
          </w:p>
        </w:tc>
        <w:tc>
          <w:tcPr>
            <w:tcW w:w="2276" w:type="dxa"/>
            <w:shd w:val="clear" w:color="auto" w:fill="auto"/>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31,186</w:t>
            </w:r>
          </w:p>
        </w:tc>
      </w:tr>
      <w:tr w:rsidR="00C8012E" w:rsidRPr="00CF6122" w:rsidTr="00C8012E">
        <w:trPr>
          <w:trHeight w:val="282"/>
        </w:trPr>
        <w:tc>
          <w:tcPr>
            <w:tcW w:w="873" w:type="dxa"/>
            <w:shd w:val="clear" w:color="auto" w:fill="auto"/>
            <w:noWrap/>
            <w:vAlign w:val="center"/>
            <w:hideMark/>
          </w:tcPr>
          <w:p w:rsidR="00C8012E" w:rsidRPr="003F30B3" w:rsidRDefault="00C8012E" w:rsidP="00C8012E">
            <w:pPr>
              <w:widowControl/>
              <w:jc w:val="center"/>
              <w:rPr>
                <w:rFonts w:ascii="Calibri" w:hAnsi="Calibri"/>
                <w:b/>
                <w:bCs/>
                <w:snapToGrid/>
                <w:sz w:val="22"/>
                <w:szCs w:val="22"/>
                <w:u w:val="single"/>
              </w:rPr>
            </w:pPr>
            <w:r w:rsidRPr="003F30B3">
              <w:rPr>
                <w:rFonts w:ascii="Calibri" w:hAnsi="Calibri"/>
                <w:b/>
                <w:bCs/>
                <w:snapToGrid/>
                <w:sz w:val="22"/>
                <w:szCs w:val="22"/>
                <w:u w:val="single"/>
              </w:rPr>
              <w:t>26</w:t>
            </w:r>
          </w:p>
        </w:tc>
        <w:tc>
          <w:tcPr>
            <w:tcW w:w="1233" w:type="dxa"/>
            <w:shd w:val="clear" w:color="auto" w:fill="auto"/>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0,663</w:t>
            </w:r>
          </w:p>
        </w:tc>
        <w:tc>
          <w:tcPr>
            <w:tcW w:w="1233" w:type="dxa"/>
            <w:shd w:val="clear" w:color="auto" w:fill="auto"/>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6,146</w:t>
            </w:r>
          </w:p>
        </w:tc>
        <w:tc>
          <w:tcPr>
            <w:tcW w:w="1328" w:type="dxa"/>
            <w:shd w:val="clear" w:color="auto" w:fill="auto"/>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7,191</w:t>
            </w:r>
          </w:p>
        </w:tc>
        <w:tc>
          <w:tcPr>
            <w:tcW w:w="1214" w:type="dxa"/>
            <w:shd w:val="clear" w:color="auto" w:fill="auto"/>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8,280</w:t>
            </w:r>
          </w:p>
        </w:tc>
        <w:tc>
          <w:tcPr>
            <w:tcW w:w="1176" w:type="dxa"/>
            <w:shd w:val="clear" w:color="auto" w:fill="auto"/>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9,410</w:t>
            </w:r>
          </w:p>
        </w:tc>
        <w:tc>
          <w:tcPr>
            <w:tcW w:w="1309" w:type="dxa"/>
            <w:shd w:val="clear" w:color="auto" w:fill="auto"/>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30,587</w:t>
            </w:r>
          </w:p>
        </w:tc>
        <w:tc>
          <w:tcPr>
            <w:tcW w:w="2276" w:type="dxa"/>
            <w:shd w:val="clear" w:color="auto" w:fill="auto"/>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31,810</w:t>
            </w:r>
          </w:p>
        </w:tc>
      </w:tr>
      <w:tr w:rsidR="00C8012E" w:rsidRPr="00CF6122" w:rsidTr="00C8012E">
        <w:trPr>
          <w:trHeight w:val="296"/>
        </w:trPr>
        <w:tc>
          <w:tcPr>
            <w:tcW w:w="873" w:type="dxa"/>
            <w:shd w:val="clear" w:color="auto" w:fill="auto"/>
            <w:noWrap/>
            <w:vAlign w:val="center"/>
            <w:hideMark/>
          </w:tcPr>
          <w:p w:rsidR="00C8012E" w:rsidRPr="003F30B3" w:rsidRDefault="00C8012E" w:rsidP="00C8012E">
            <w:pPr>
              <w:widowControl/>
              <w:jc w:val="center"/>
              <w:rPr>
                <w:rFonts w:ascii="Calibri" w:hAnsi="Calibri"/>
                <w:b/>
                <w:bCs/>
                <w:snapToGrid/>
                <w:sz w:val="22"/>
                <w:szCs w:val="22"/>
                <w:u w:val="single"/>
              </w:rPr>
            </w:pPr>
            <w:r w:rsidRPr="003F30B3">
              <w:rPr>
                <w:rFonts w:ascii="Calibri" w:hAnsi="Calibri"/>
                <w:b/>
                <w:bCs/>
                <w:snapToGrid/>
                <w:sz w:val="22"/>
                <w:szCs w:val="22"/>
                <w:u w:val="single"/>
              </w:rPr>
              <w:t>27</w:t>
            </w:r>
          </w:p>
        </w:tc>
        <w:tc>
          <w:tcPr>
            <w:tcW w:w="1233" w:type="dxa"/>
            <w:shd w:val="clear" w:color="auto" w:fill="auto"/>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1,068</w:t>
            </w:r>
          </w:p>
        </w:tc>
        <w:tc>
          <w:tcPr>
            <w:tcW w:w="1233" w:type="dxa"/>
            <w:shd w:val="clear" w:color="auto" w:fill="auto"/>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6,658</w:t>
            </w:r>
          </w:p>
        </w:tc>
        <w:tc>
          <w:tcPr>
            <w:tcW w:w="1328" w:type="dxa"/>
            <w:shd w:val="clear" w:color="auto" w:fill="auto"/>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7,725</w:t>
            </w:r>
          </w:p>
        </w:tc>
        <w:tc>
          <w:tcPr>
            <w:tcW w:w="1214" w:type="dxa"/>
            <w:shd w:val="clear" w:color="auto" w:fill="auto"/>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8,833</w:t>
            </w:r>
          </w:p>
        </w:tc>
        <w:tc>
          <w:tcPr>
            <w:tcW w:w="1176" w:type="dxa"/>
            <w:shd w:val="clear" w:color="auto" w:fill="auto"/>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9,987</w:t>
            </w:r>
          </w:p>
        </w:tc>
        <w:tc>
          <w:tcPr>
            <w:tcW w:w="1309" w:type="dxa"/>
            <w:shd w:val="clear" w:color="auto" w:fill="auto"/>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31,186</w:t>
            </w:r>
          </w:p>
        </w:tc>
        <w:tc>
          <w:tcPr>
            <w:tcW w:w="2276" w:type="dxa"/>
            <w:shd w:val="clear" w:color="auto" w:fill="auto"/>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32,433</w:t>
            </w:r>
          </w:p>
        </w:tc>
      </w:tr>
      <w:tr w:rsidR="00C8012E" w:rsidRPr="00CF6122" w:rsidTr="00C8012E">
        <w:trPr>
          <w:trHeight w:val="282"/>
        </w:trPr>
        <w:tc>
          <w:tcPr>
            <w:tcW w:w="873" w:type="dxa"/>
            <w:shd w:val="clear" w:color="auto" w:fill="auto"/>
            <w:noWrap/>
            <w:vAlign w:val="center"/>
            <w:hideMark/>
          </w:tcPr>
          <w:p w:rsidR="00C8012E" w:rsidRPr="003F30B3" w:rsidRDefault="00C8012E" w:rsidP="00C8012E">
            <w:pPr>
              <w:widowControl/>
              <w:jc w:val="center"/>
              <w:rPr>
                <w:rFonts w:ascii="Calibri" w:hAnsi="Calibri"/>
                <w:b/>
                <w:bCs/>
                <w:snapToGrid/>
                <w:sz w:val="22"/>
                <w:szCs w:val="22"/>
                <w:u w:val="single"/>
              </w:rPr>
            </w:pPr>
            <w:r w:rsidRPr="003F30B3">
              <w:rPr>
                <w:rFonts w:ascii="Calibri" w:hAnsi="Calibri"/>
                <w:b/>
                <w:bCs/>
                <w:snapToGrid/>
                <w:sz w:val="22"/>
                <w:szCs w:val="22"/>
                <w:u w:val="single"/>
              </w:rPr>
              <w:t>28</w:t>
            </w:r>
          </w:p>
        </w:tc>
        <w:tc>
          <w:tcPr>
            <w:tcW w:w="1233" w:type="dxa"/>
            <w:shd w:val="clear" w:color="auto" w:fill="auto"/>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1,489</w:t>
            </w:r>
          </w:p>
        </w:tc>
        <w:tc>
          <w:tcPr>
            <w:tcW w:w="1233" w:type="dxa"/>
            <w:shd w:val="clear" w:color="auto" w:fill="auto"/>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7,191</w:t>
            </w:r>
          </w:p>
        </w:tc>
        <w:tc>
          <w:tcPr>
            <w:tcW w:w="1328" w:type="dxa"/>
            <w:shd w:val="clear" w:color="auto" w:fill="auto"/>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8,280</w:t>
            </w:r>
          </w:p>
        </w:tc>
        <w:tc>
          <w:tcPr>
            <w:tcW w:w="1214" w:type="dxa"/>
            <w:shd w:val="clear" w:color="auto" w:fill="auto"/>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9,410</w:t>
            </w:r>
          </w:p>
        </w:tc>
        <w:tc>
          <w:tcPr>
            <w:tcW w:w="1176" w:type="dxa"/>
            <w:shd w:val="clear" w:color="auto" w:fill="auto"/>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30,587</w:t>
            </w:r>
          </w:p>
        </w:tc>
        <w:tc>
          <w:tcPr>
            <w:tcW w:w="1309" w:type="dxa"/>
            <w:shd w:val="clear" w:color="auto" w:fill="auto"/>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31,810</w:t>
            </w:r>
          </w:p>
        </w:tc>
        <w:tc>
          <w:tcPr>
            <w:tcW w:w="2276" w:type="dxa"/>
            <w:shd w:val="clear" w:color="auto" w:fill="auto"/>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33,082</w:t>
            </w:r>
          </w:p>
        </w:tc>
      </w:tr>
      <w:tr w:rsidR="00C8012E" w:rsidRPr="00CF6122" w:rsidTr="00C8012E">
        <w:trPr>
          <w:trHeight w:val="296"/>
        </w:trPr>
        <w:tc>
          <w:tcPr>
            <w:tcW w:w="873" w:type="dxa"/>
            <w:shd w:val="clear" w:color="auto" w:fill="auto"/>
            <w:noWrap/>
            <w:vAlign w:val="center"/>
            <w:hideMark/>
          </w:tcPr>
          <w:p w:rsidR="00C8012E" w:rsidRPr="003F30B3" w:rsidRDefault="00C8012E" w:rsidP="00C8012E">
            <w:pPr>
              <w:widowControl/>
              <w:jc w:val="center"/>
              <w:rPr>
                <w:rFonts w:ascii="Calibri" w:hAnsi="Calibri"/>
                <w:b/>
                <w:bCs/>
                <w:snapToGrid/>
                <w:sz w:val="22"/>
                <w:szCs w:val="22"/>
                <w:u w:val="single"/>
              </w:rPr>
            </w:pPr>
            <w:r w:rsidRPr="003F30B3">
              <w:rPr>
                <w:rFonts w:ascii="Calibri" w:hAnsi="Calibri"/>
                <w:b/>
                <w:bCs/>
                <w:snapToGrid/>
                <w:sz w:val="22"/>
                <w:szCs w:val="22"/>
                <w:u w:val="single"/>
              </w:rPr>
              <w:t>29</w:t>
            </w:r>
          </w:p>
        </w:tc>
        <w:tc>
          <w:tcPr>
            <w:tcW w:w="1233" w:type="dxa"/>
            <w:shd w:val="clear" w:color="auto" w:fill="auto"/>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1,911</w:t>
            </w:r>
          </w:p>
        </w:tc>
        <w:tc>
          <w:tcPr>
            <w:tcW w:w="1233" w:type="dxa"/>
            <w:shd w:val="clear" w:color="auto" w:fill="auto"/>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7,725</w:t>
            </w:r>
          </w:p>
        </w:tc>
        <w:tc>
          <w:tcPr>
            <w:tcW w:w="1328" w:type="dxa"/>
            <w:shd w:val="clear" w:color="auto" w:fill="auto"/>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8,833</w:t>
            </w:r>
          </w:p>
        </w:tc>
        <w:tc>
          <w:tcPr>
            <w:tcW w:w="1214" w:type="dxa"/>
            <w:shd w:val="clear" w:color="auto" w:fill="auto"/>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9,987</w:t>
            </w:r>
          </w:p>
        </w:tc>
        <w:tc>
          <w:tcPr>
            <w:tcW w:w="1176" w:type="dxa"/>
            <w:shd w:val="clear" w:color="auto" w:fill="auto"/>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31,186</w:t>
            </w:r>
          </w:p>
        </w:tc>
        <w:tc>
          <w:tcPr>
            <w:tcW w:w="1309" w:type="dxa"/>
            <w:shd w:val="clear" w:color="auto" w:fill="auto"/>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32,433</w:t>
            </w:r>
          </w:p>
        </w:tc>
        <w:tc>
          <w:tcPr>
            <w:tcW w:w="2276" w:type="dxa"/>
            <w:shd w:val="clear" w:color="auto" w:fill="auto"/>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33,730</w:t>
            </w:r>
          </w:p>
        </w:tc>
      </w:tr>
      <w:tr w:rsidR="00C8012E" w:rsidRPr="00CF6122" w:rsidTr="00C8012E">
        <w:trPr>
          <w:trHeight w:val="282"/>
        </w:trPr>
        <w:tc>
          <w:tcPr>
            <w:tcW w:w="873" w:type="dxa"/>
            <w:shd w:val="clear" w:color="auto" w:fill="auto"/>
            <w:noWrap/>
            <w:vAlign w:val="center"/>
            <w:hideMark/>
          </w:tcPr>
          <w:p w:rsidR="00C8012E" w:rsidRPr="003F30B3" w:rsidRDefault="00C8012E" w:rsidP="00C8012E">
            <w:pPr>
              <w:widowControl/>
              <w:jc w:val="center"/>
              <w:rPr>
                <w:rFonts w:ascii="Calibri" w:hAnsi="Calibri"/>
                <w:b/>
                <w:bCs/>
                <w:snapToGrid/>
                <w:sz w:val="22"/>
                <w:szCs w:val="22"/>
                <w:u w:val="single"/>
              </w:rPr>
            </w:pPr>
            <w:r w:rsidRPr="003F30B3">
              <w:rPr>
                <w:rFonts w:ascii="Calibri" w:hAnsi="Calibri"/>
                <w:b/>
                <w:bCs/>
                <w:snapToGrid/>
                <w:sz w:val="22"/>
                <w:szCs w:val="22"/>
                <w:u w:val="single"/>
              </w:rPr>
              <w:t>30</w:t>
            </w:r>
          </w:p>
        </w:tc>
        <w:tc>
          <w:tcPr>
            <w:tcW w:w="1233" w:type="dxa"/>
            <w:shd w:val="clear" w:color="auto" w:fill="auto"/>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2,349</w:t>
            </w:r>
          </w:p>
        </w:tc>
        <w:tc>
          <w:tcPr>
            <w:tcW w:w="1233" w:type="dxa"/>
            <w:shd w:val="clear" w:color="auto" w:fill="auto"/>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8,280</w:t>
            </w:r>
          </w:p>
        </w:tc>
        <w:tc>
          <w:tcPr>
            <w:tcW w:w="1328" w:type="dxa"/>
            <w:shd w:val="clear" w:color="auto" w:fill="auto"/>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29,410</w:t>
            </w:r>
          </w:p>
        </w:tc>
        <w:tc>
          <w:tcPr>
            <w:tcW w:w="1214" w:type="dxa"/>
            <w:shd w:val="clear" w:color="auto" w:fill="auto"/>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30,587</w:t>
            </w:r>
          </w:p>
        </w:tc>
        <w:tc>
          <w:tcPr>
            <w:tcW w:w="1176" w:type="dxa"/>
            <w:shd w:val="clear" w:color="auto" w:fill="auto"/>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31,810</w:t>
            </w:r>
          </w:p>
        </w:tc>
        <w:tc>
          <w:tcPr>
            <w:tcW w:w="1309" w:type="dxa"/>
            <w:shd w:val="clear" w:color="auto" w:fill="auto"/>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33,082</w:t>
            </w:r>
          </w:p>
        </w:tc>
        <w:tc>
          <w:tcPr>
            <w:tcW w:w="2276" w:type="dxa"/>
            <w:shd w:val="clear" w:color="auto" w:fill="auto"/>
            <w:noWrap/>
            <w:vAlign w:val="center"/>
            <w:hideMark/>
          </w:tcPr>
          <w:p w:rsidR="00C8012E" w:rsidRPr="003F30B3" w:rsidRDefault="00C8012E" w:rsidP="00C8012E">
            <w:pPr>
              <w:widowControl/>
              <w:jc w:val="center"/>
              <w:rPr>
                <w:rFonts w:ascii="Calibri" w:hAnsi="Calibri"/>
                <w:snapToGrid/>
                <w:sz w:val="22"/>
                <w:szCs w:val="22"/>
                <w:u w:val="single"/>
              </w:rPr>
            </w:pPr>
            <w:r w:rsidRPr="003F30B3">
              <w:rPr>
                <w:rFonts w:ascii="Calibri" w:hAnsi="Calibri"/>
                <w:snapToGrid/>
                <w:sz w:val="22"/>
                <w:szCs w:val="22"/>
                <w:u w:val="single"/>
              </w:rPr>
              <w:t>34,405</w:t>
            </w:r>
          </w:p>
        </w:tc>
      </w:tr>
    </w:tbl>
    <w:p w:rsidR="00C8012E" w:rsidRDefault="009C6B62">
      <w:pPr>
        <w:tabs>
          <w:tab w:val="right" w:pos="9936"/>
        </w:tabs>
        <w:jc w:val="both"/>
      </w:pPr>
      <w:r>
        <w:tab/>
      </w:r>
    </w:p>
    <w:p w:rsidR="00C8012E" w:rsidRDefault="00C8012E">
      <w:pPr>
        <w:tabs>
          <w:tab w:val="right" w:pos="9936"/>
        </w:tabs>
        <w:jc w:val="both"/>
      </w:pPr>
    </w:p>
    <w:p w:rsidR="00C8012E" w:rsidRDefault="00C8012E">
      <w:pPr>
        <w:tabs>
          <w:tab w:val="right" w:pos="9936"/>
        </w:tabs>
        <w:jc w:val="both"/>
      </w:pPr>
    </w:p>
    <w:p w:rsidR="009C6B62" w:rsidRPr="007B5BE7" w:rsidRDefault="00C8012E">
      <w:pPr>
        <w:tabs>
          <w:tab w:val="right" w:pos="9936"/>
        </w:tabs>
        <w:jc w:val="both"/>
        <w:rPr>
          <w:b/>
        </w:rPr>
      </w:pPr>
      <w:r>
        <w:tab/>
      </w:r>
      <w:r w:rsidR="009C6B62" w:rsidRPr="007B5BE7">
        <w:rPr>
          <w:b/>
        </w:rPr>
        <w:t xml:space="preserve">Exhibit </w:t>
      </w:r>
      <w:r w:rsidR="00AC278B">
        <w:rPr>
          <w:b/>
        </w:rPr>
        <w:t>A</w:t>
      </w:r>
    </w:p>
    <w:p w:rsidR="00D2034F" w:rsidRDefault="00D2034F">
      <w:pPr>
        <w:jc w:val="both"/>
        <w:rPr>
          <w:b/>
        </w:rPr>
      </w:pPr>
    </w:p>
    <w:p w:rsidR="00E7187D" w:rsidRDefault="00E7187D">
      <w:pPr>
        <w:jc w:val="both"/>
        <w:rPr>
          <w:b/>
        </w:rPr>
      </w:pPr>
    </w:p>
    <w:p w:rsidR="00E7187D" w:rsidRDefault="00E7187D">
      <w:pPr>
        <w:jc w:val="both"/>
        <w:rPr>
          <w:b/>
        </w:rPr>
      </w:pPr>
    </w:p>
    <w:p w:rsidR="00E7187D" w:rsidRDefault="00E7187D">
      <w:pPr>
        <w:jc w:val="both"/>
        <w:rPr>
          <w:b/>
        </w:rPr>
      </w:pPr>
    </w:p>
    <w:p w:rsidR="00E7187D" w:rsidRDefault="00E7187D">
      <w:pPr>
        <w:jc w:val="both"/>
        <w:rPr>
          <w:b/>
        </w:rPr>
      </w:pPr>
    </w:p>
    <w:p w:rsidR="00E7187D" w:rsidRDefault="00E7187D">
      <w:pPr>
        <w:jc w:val="both"/>
        <w:rPr>
          <w:b/>
        </w:rPr>
      </w:pPr>
    </w:p>
    <w:p w:rsidR="00D2034F" w:rsidRDefault="00D2034F">
      <w:pPr>
        <w:jc w:val="both"/>
        <w:rPr>
          <w:b/>
        </w:rPr>
      </w:pPr>
    </w:p>
    <w:p w:rsidR="00D92085" w:rsidRDefault="009C6B62" w:rsidP="00B75A1E">
      <w:pPr>
        <w:tabs>
          <w:tab w:val="center" w:pos="4968"/>
        </w:tabs>
        <w:jc w:val="both"/>
        <w:rPr>
          <w:b/>
        </w:rPr>
      </w:pPr>
      <w:r>
        <w:rPr>
          <w:b/>
        </w:rPr>
        <w:tab/>
      </w:r>
    </w:p>
    <w:p w:rsidR="00B75A1E" w:rsidRDefault="009C6B62" w:rsidP="00D92085">
      <w:pPr>
        <w:tabs>
          <w:tab w:val="center" w:pos="4968"/>
        </w:tabs>
        <w:jc w:val="center"/>
        <w:rPr>
          <w:b/>
        </w:rPr>
      </w:pPr>
      <w:r>
        <w:rPr>
          <w:b/>
        </w:rPr>
        <w:lastRenderedPageBreak/>
        <w:t>PALAU COMMUNITY COLLEGE</w:t>
      </w:r>
    </w:p>
    <w:p w:rsidR="0060655E" w:rsidRPr="00B75A1E" w:rsidRDefault="009C6B62" w:rsidP="00B75A1E">
      <w:pPr>
        <w:tabs>
          <w:tab w:val="center" w:pos="4968"/>
        </w:tabs>
        <w:jc w:val="both"/>
        <w:rPr>
          <w:b/>
        </w:rPr>
      </w:pPr>
      <w:r>
        <w:rPr>
          <w:b/>
        </w:rPr>
        <w:tab/>
        <w:t>PROPOSED RESEARCHER SALARY SCHEDULE</w:t>
      </w:r>
    </w:p>
    <w:p w:rsidR="0060655E" w:rsidRDefault="0060655E">
      <w:pPr>
        <w:jc w:val="both"/>
      </w:pPr>
    </w:p>
    <w:p w:rsidR="0060655E" w:rsidRDefault="0060655E">
      <w:pPr>
        <w:jc w:val="both"/>
      </w:pPr>
    </w:p>
    <w:p w:rsidR="009C6B62" w:rsidRPr="007B5BE7" w:rsidRDefault="009C6B62">
      <w:pPr>
        <w:jc w:val="both"/>
        <w:rPr>
          <w:b/>
        </w:rPr>
      </w:pPr>
      <w:r>
        <w:t>II.</w:t>
      </w:r>
      <w:r>
        <w:tab/>
      </w:r>
      <w:r>
        <w:tab/>
      </w:r>
      <w:r w:rsidRPr="007B5BE7">
        <w:rPr>
          <w:b/>
        </w:rPr>
        <w:t>College of Tropical Agriculture and Sciences</w:t>
      </w:r>
    </w:p>
    <w:p w:rsidR="009C6B62" w:rsidRDefault="009C6B62">
      <w:pPr>
        <w:ind w:firstLine="2160"/>
        <w:jc w:val="both"/>
        <w:rPr>
          <w:b/>
        </w:rPr>
      </w:pPr>
      <w:r w:rsidRPr="007B5BE7">
        <w:rPr>
          <w:b/>
        </w:rPr>
        <w:t>Agriculture Experiment Station*</w:t>
      </w:r>
    </w:p>
    <w:p w:rsidR="009C6B62" w:rsidRDefault="009C6B62">
      <w:pPr>
        <w:jc w:val="both"/>
      </w:pPr>
    </w:p>
    <w:p w:rsidR="009C6B62" w:rsidRDefault="009C6B62">
      <w:pPr>
        <w:jc w:val="both"/>
      </w:pPr>
    </w:p>
    <w:p w:rsidR="009C6B62" w:rsidRPr="007B5BE7" w:rsidRDefault="009C6B62">
      <w:pPr>
        <w:ind w:firstLine="2160"/>
        <w:jc w:val="both"/>
        <w:rPr>
          <w:b/>
        </w:rPr>
      </w:pPr>
      <w:r w:rsidRPr="007B5BE7">
        <w:rPr>
          <w:b/>
        </w:rPr>
        <w:t>PAY LEVEL</w:t>
      </w:r>
      <w:r w:rsidRPr="007B5BE7">
        <w:rPr>
          <w:b/>
        </w:rPr>
        <w:tab/>
      </w:r>
      <w:r w:rsidRPr="007B5BE7">
        <w:rPr>
          <w:b/>
        </w:rPr>
        <w:tab/>
      </w:r>
      <w:r w:rsidRPr="007B5BE7">
        <w:rPr>
          <w:b/>
        </w:rPr>
        <w:tab/>
      </w:r>
      <w:r w:rsidRPr="007B5BE7">
        <w:rPr>
          <w:b/>
        </w:rPr>
        <w:tab/>
        <w:t>ACADEMIC RANK</w:t>
      </w:r>
    </w:p>
    <w:p w:rsidR="009C6B62" w:rsidRDefault="009C6B62">
      <w:pPr>
        <w:ind w:firstLine="1440"/>
        <w:jc w:val="both"/>
      </w:pPr>
      <w:r>
        <w:rPr>
          <w:u w:val="single"/>
        </w:rPr>
        <w:t xml:space="preserve">                                                    </w:t>
      </w:r>
      <w:r>
        <w:t xml:space="preserve">     STEP   </w:t>
      </w:r>
    </w:p>
    <w:p w:rsidR="009C6B62" w:rsidRDefault="009C6B62">
      <w:pPr>
        <w:jc w:val="both"/>
      </w:pPr>
    </w:p>
    <w:p w:rsidR="009C6B62" w:rsidRDefault="009C6B62">
      <w:pPr>
        <w:jc w:val="both"/>
      </w:pPr>
      <w:r>
        <w:t xml:space="preserve"> 1</w:t>
      </w:r>
      <w:r>
        <w:tab/>
      </w:r>
      <w:r>
        <w:tab/>
      </w:r>
      <w:r>
        <w:tab/>
        <w:t>22,787</w:t>
      </w:r>
      <w:r>
        <w:tab/>
      </w:r>
      <w:r>
        <w:tab/>
      </w:r>
      <w:r>
        <w:tab/>
      </w:r>
      <w:r>
        <w:tab/>
        <w:t>Assistant Professor</w:t>
      </w:r>
    </w:p>
    <w:p w:rsidR="009C6B62" w:rsidRDefault="009C6B62">
      <w:pPr>
        <w:jc w:val="both"/>
      </w:pPr>
    </w:p>
    <w:p w:rsidR="009C6B62" w:rsidRDefault="009C6B62">
      <w:pPr>
        <w:jc w:val="both"/>
      </w:pPr>
      <w:r>
        <w:t xml:space="preserve"> 2</w:t>
      </w:r>
      <w:r>
        <w:tab/>
      </w:r>
      <w:r>
        <w:tab/>
      </w:r>
      <w:r>
        <w:tab/>
        <w:t>23,699</w:t>
      </w:r>
      <w:r>
        <w:tab/>
      </w:r>
      <w:r>
        <w:tab/>
      </w:r>
      <w:r>
        <w:tab/>
      </w:r>
      <w:r>
        <w:tab/>
        <w:t>Assistant Professor</w:t>
      </w:r>
    </w:p>
    <w:p w:rsidR="009C6B62" w:rsidRDefault="009C6B62">
      <w:pPr>
        <w:jc w:val="both"/>
      </w:pPr>
    </w:p>
    <w:p w:rsidR="009C6B62" w:rsidRDefault="009C6B62">
      <w:pPr>
        <w:jc w:val="both"/>
      </w:pPr>
      <w:r>
        <w:t xml:space="preserve"> 3</w:t>
      </w:r>
      <w:r>
        <w:tab/>
      </w:r>
      <w:r>
        <w:tab/>
      </w:r>
      <w:r>
        <w:tab/>
        <w:t>24,647</w:t>
      </w:r>
      <w:r>
        <w:tab/>
      </w:r>
      <w:r>
        <w:tab/>
      </w:r>
      <w:r>
        <w:tab/>
      </w:r>
      <w:r>
        <w:tab/>
        <w:t>Assistant Professor</w:t>
      </w:r>
    </w:p>
    <w:p w:rsidR="009C6B62" w:rsidRDefault="009C6B62">
      <w:pPr>
        <w:jc w:val="both"/>
      </w:pPr>
    </w:p>
    <w:p w:rsidR="009C6B62" w:rsidRDefault="009C6B62">
      <w:pPr>
        <w:jc w:val="both"/>
      </w:pPr>
      <w:r>
        <w:t xml:space="preserve"> 4</w:t>
      </w:r>
      <w:r>
        <w:tab/>
      </w:r>
      <w:r>
        <w:tab/>
      </w:r>
      <w:r>
        <w:tab/>
        <w:t>25,633</w:t>
      </w:r>
      <w:r>
        <w:tab/>
      </w:r>
      <w:r>
        <w:tab/>
      </w:r>
      <w:r>
        <w:tab/>
      </w:r>
      <w:r>
        <w:tab/>
        <w:t>Associate Professor</w:t>
      </w:r>
    </w:p>
    <w:p w:rsidR="009C6B62" w:rsidRDefault="009C6B62">
      <w:pPr>
        <w:jc w:val="both"/>
      </w:pPr>
    </w:p>
    <w:p w:rsidR="009C6B62" w:rsidRDefault="009C6B62">
      <w:pPr>
        <w:jc w:val="both"/>
      </w:pPr>
      <w:r>
        <w:t xml:space="preserve"> 5</w:t>
      </w:r>
      <w:r>
        <w:tab/>
      </w:r>
      <w:r>
        <w:tab/>
      </w:r>
      <w:r>
        <w:tab/>
        <w:t>26,658</w:t>
      </w:r>
      <w:r>
        <w:tab/>
      </w:r>
      <w:r>
        <w:tab/>
      </w:r>
      <w:r>
        <w:tab/>
      </w:r>
      <w:r>
        <w:tab/>
        <w:t>Associate Professor</w:t>
      </w:r>
    </w:p>
    <w:p w:rsidR="009C6B62" w:rsidRDefault="009C6B62">
      <w:pPr>
        <w:jc w:val="both"/>
      </w:pPr>
    </w:p>
    <w:p w:rsidR="009C6B62" w:rsidRDefault="009C6B62">
      <w:pPr>
        <w:jc w:val="both"/>
      </w:pPr>
      <w:r>
        <w:t xml:space="preserve"> 6</w:t>
      </w:r>
      <w:r>
        <w:tab/>
      </w:r>
      <w:r>
        <w:tab/>
      </w:r>
      <w:r>
        <w:tab/>
        <w:t>27,725</w:t>
      </w:r>
      <w:r>
        <w:tab/>
      </w:r>
      <w:r>
        <w:tab/>
      </w:r>
      <w:r>
        <w:tab/>
      </w:r>
      <w:r>
        <w:tab/>
        <w:t>Professor</w:t>
      </w:r>
    </w:p>
    <w:p w:rsidR="00611260" w:rsidRDefault="00611260">
      <w:pPr>
        <w:jc w:val="both"/>
      </w:pPr>
    </w:p>
    <w:p w:rsidR="009C6B62" w:rsidRDefault="009C6B62">
      <w:pPr>
        <w:jc w:val="both"/>
      </w:pPr>
      <w:r>
        <w:rPr>
          <w:u w:val="single"/>
        </w:rPr>
        <w:t xml:space="preserve">                                                             </w:t>
      </w:r>
    </w:p>
    <w:p w:rsidR="009C6B62" w:rsidRDefault="009C6B62">
      <w:pPr>
        <w:tabs>
          <w:tab w:val="left" w:pos="-1440"/>
        </w:tabs>
        <w:ind w:left="720" w:hanging="720"/>
        <w:jc w:val="both"/>
      </w:pPr>
      <w:r>
        <w:t>*</w:t>
      </w:r>
      <w:r>
        <w:tab/>
        <w:t>Positions placed on this schedule are the principal researchers responsible for one or more of the following Agriculture Experiment Station research areas:  Agronomy, entomology, plant pathology, veterinary science, aquaculture and soil science.</w:t>
      </w:r>
    </w:p>
    <w:p w:rsidR="009C6B62" w:rsidRDefault="009C6B62">
      <w:pPr>
        <w:jc w:val="both"/>
      </w:pPr>
    </w:p>
    <w:p w:rsidR="009C6B62" w:rsidRDefault="009C6B62">
      <w:pPr>
        <w:ind w:left="720"/>
        <w:jc w:val="both"/>
      </w:pPr>
      <w:r>
        <w:t>Salary schedule placement criteria:  Earned Doctorate degree from an accredited United States institution or foreign equivalent.  Degrees earned in institutions outside the United States may be considered as equivalent if such degree</w:t>
      </w:r>
      <w:r w:rsidR="00A00F2A" w:rsidRPr="00742686">
        <w:rPr>
          <w:color w:val="000000"/>
        </w:rPr>
        <w:t>s</w:t>
      </w:r>
      <w:r>
        <w:t xml:space="preserve"> are recognized by the Accrediting Commission for Senior Institutions, Western Association of Schools and the Council on Postsecondary Accreditation [COPA].</w:t>
      </w:r>
    </w:p>
    <w:p w:rsidR="002A7E2F" w:rsidRDefault="002A7E2F">
      <w:pPr>
        <w:jc w:val="both"/>
      </w:pPr>
      <w:r>
        <w:t xml:space="preserve">      </w:t>
      </w:r>
    </w:p>
    <w:p w:rsidR="0060655E" w:rsidRDefault="0060655E">
      <w:pPr>
        <w:jc w:val="both"/>
      </w:pPr>
    </w:p>
    <w:p w:rsidR="0060655E" w:rsidRDefault="0060655E">
      <w:pPr>
        <w:jc w:val="both"/>
      </w:pPr>
    </w:p>
    <w:p w:rsidR="0060655E" w:rsidRDefault="0060655E">
      <w:pPr>
        <w:jc w:val="both"/>
      </w:pPr>
    </w:p>
    <w:p w:rsidR="002A7E2F" w:rsidRDefault="002A7E2F">
      <w:pPr>
        <w:jc w:val="both"/>
      </w:pPr>
    </w:p>
    <w:p w:rsidR="002A7E2F" w:rsidRDefault="002A7E2F">
      <w:pPr>
        <w:jc w:val="both"/>
      </w:pPr>
    </w:p>
    <w:p w:rsidR="0060655E" w:rsidRDefault="0060655E">
      <w:pPr>
        <w:jc w:val="both"/>
      </w:pPr>
    </w:p>
    <w:p w:rsidR="00D2034F" w:rsidRDefault="00D2034F">
      <w:pPr>
        <w:tabs>
          <w:tab w:val="right" w:pos="9936"/>
        </w:tabs>
        <w:jc w:val="both"/>
        <w:rPr>
          <w:b/>
        </w:rPr>
      </w:pPr>
    </w:p>
    <w:p w:rsidR="00CA62F7" w:rsidRDefault="00AC0950" w:rsidP="00133FA9">
      <w:pPr>
        <w:tabs>
          <w:tab w:val="right" w:pos="9936"/>
        </w:tabs>
        <w:jc w:val="both"/>
        <w:rPr>
          <w:b/>
        </w:rPr>
      </w:pPr>
      <w:r>
        <w:rPr>
          <w:b/>
        </w:rPr>
        <w:tab/>
        <w:t>E</w:t>
      </w:r>
      <w:r w:rsidR="009C6B62" w:rsidRPr="007B5BE7">
        <w:rPr>
          <w:b/>
        </w:rPr>
        <w:t xml:space="preserve">xhibit </w:t>
      </w:r>
      <w:r w:rsidR="00AC278B">
        <w:rPr>
          <w:b/>
        </w:rPr>
        <w:t>B</w:t>
      </w:r>
    </w:p>
    <w:p w:rsidR="00CA62F7" w:rsidRDefault="00CA62F7">
      <w:pPr>
        <w:jc w:val="both"/>
        <w:rPr>
          <w:b/>
        </w:rPr>
      </w:pPr>
    </w:p>
    <w:p w:rsidR="00E7187D" w:rsidRDefault="00E7187D">
      <w:pPr>
        <w:jc w:val="both"/>
        <w:rPr>
          <w:b/>
        </w:rPr>
      </w:pPr>
    </w:p>
    <w:p w:rsidR="00E7187D" w:rsidRDefault="00E7187D">
      <w:pPr>
        <w:jc w:val="both"/>
        <w:rPr>
          <w:b/>
        </w:rPr>
      </w:pPr>
    </w:p>
    <w:p w:rsidR="00C65BAF" w:rsidRDefault="00C65BAF">
      <w:pPr>
        <w:jc w:val="both"/>
        <w:rPr>
          <w:b/>
        </w:rPr>
      </w:pPr>
    </w:p>
    <w:p w:rsidR="00C65BAF" w:rsidRDefault="00C65BAF">
      <w:pPr>
        <w:jc w:val="both"/>
        <w:rPr>
          <w:b/>
        </w:rPr>
      </w:pPr>
    </w:p>
    <w:p w:rsidR="00C65BAF" w:rsidRDefault="00C65BAF">
      <w:pPr>
        <w:jc w:val="both"/>
        <w:rPr>
          <w:b/>
        </w:rPr>
      </w:pPr>
    </w:p>
    <w:p w:rsidR="00E7187D" w:rsidRDefault="00E7187D">
      <w:pPr>
        <w:jc w:val="both"/>
        <w:rPr>
          <w:b/>
        </w:rPr>
      </w:pPr>
    </w:p>
    <w:p w:rsidR="00E7187D" w:rsidRDefault="00E7187D">
      <w:pPr>
        <w:jc w:val="both"/>
        <w:rPr>
          <w:b/>
        </w:rPr>
      </w:pPr>
    </w:p>
    <w:p w:rsidR="00D92085" w:rsidRDefault="009C6B62">
      <w:pPr>
        <w:tabs>
          <w:tab w:val="center" w:pos="4968"/>
        </w:tabs>
        <w:jc w:val="both"/>
        <w:rPr>
          <w:b/>
        </w:rPr>
      </w:pPr>
      <w:r>
        <w:rPr>
          <w:b/>
        </w:rPr>
        <w:lastRenderedPageBreak/>
        <w:tab/>
      </w:r>
    </w:p>
    <w:p w:rsidR="009C6B62" w:rsidRDefault="009C6B62" w:rsidP="00D92085">
      <w:pPr>
        <w:tabs>
          <w:tab w:val="center" w:pos="4968"/>
        </w:tabs>
        <w:jc w:val="center"/>
        <w:rPr>
          <w:b/>
        </w:rPr>
      </w:pPr>
      <w:r>
        <w:rPr>
          <w:b/>
        </w:rPr>
        <w:t>PALAU COMMUNITY COLLEGE</w:t>
      </w:r>
    </w:p>
    <w:p w:rsidR="009C6B62" w:rsidRDefault="009C6B62">
      <w:pPr>
        <w:tabs>
          <w:tab w:val="center" w:pos="4968"/>
        </w:tabs>
        <w:jc w:val="both"/>
        <w:rPr>
          <w:b/>
        </w:rPr>
      </w:pPr>
      <w:r>
        <w:rPr>
          <w:b/>
        </w:rPr>
        <w:tab/>
        <w:t>III.3  PROPOSED CLASSIFIED STAFF SALARY SCHEDULE</w:t>
      </w:r>
    </w:p>
    <w:p w:rsidR="009C6B62" w:rsidRDefault="009C6B62">
      <w:pPr>
        <w:jc w:val="both"/>
      </w:pPr>
    </w:p>
    <w:p w:rsidR="002B6AD8" w:rsidRDefault="002B6AD8">
      <w:pPr>
        <w:jc w:val="both"/>
      </w:pPr>
    </w:p>
    <w:tbl>
      <w:tblPr>
        <w:tblW w:w="112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8"/>
        <w:gridCol w:w="1161"/>
        <w:gridCol w:w="1018"/>
        <w:gridCol w:w="1018"/>
        <w:gridCol w:w="1018"/>
        <w:gridCol w:w="1019"/>
        <w:gridCol w:w="1019"/>
        <w:gridCol w:w="1019"/>
        <w:gridCol w:w="1019"/>
        <w:gridCol w:w="1019"/>
        <w:gridCol w:w="1019"/>
      </w:tblGrid>
      <w:tr w:rsidR="002B6AD8" w:rsidTr="00337640">
        <w:trPr>
          <w:trHeight w:val="269"/>
        </w:trPr>
        <w:tc>
          <w:tcPr>
            <w:tcW w:w="918" w:type="dxa"/>
          </w:tcPr>
          <w:p w:rsidR="00AC56BA" w:rsidRPr="00061135" w:rsidRDefault="00CA62F7" w:rsidP="00061135">
            <w:pPr>
              <w:jc w:val="center"/>
              <w:rPr>
                <w:rFonts w:ascii="Times New Roman" w:hAnsi="Times New Roman"/>
                <w:b/>
                <w:sz w:val="20"/>
              </w:rPr>
            </w:pPr>
            <w:r w:rsidRPr="00061135">
              <w:rPr>
                <w:rFonts w:ascii="Times New Roman" w:hAnsi="Times New Roman"/>
                <w:b/>
                <w:sz w:val="20"/>
              </w:rPr>
              <w:t>STEP</w:t>
            </w:r>
          </w:p>
        </w:tc>
        <w:tc>
          <w:tcPr>
            <w:tcW w:w="1161" w:type="dxa"/>
          </w:tcPr>
          <w:p w:rsidR="00AC56BA" w:rsidRPr="00061135" w:rsidRDefault="002B6AD8" w:rsidP="00061135">
            <w:pPr>
              <w:jc w:val="center"/>
              <w:rPr>
                <w:rFonts w:ascii="Times New Roman" w:hAnsi="Times New Roman"/>
                <w:b/>
                <w:sz w:val="20"/>
              </w:rPr>
            </w:pPr>
            <w:r w:rsidRPr="00061135">
              <w:rPr>
                <w:rFonts w:ascii="Times New Roman" w:hAnsi="Times New Roman"/>
                <w:b/>
                <w:sz w:val="20"/>
              </w:rPr>
              <w:t>1</w:t>
            </w:r>
          </w:p>
        </w:tc>
        <w:tc>
          <w:tcPr>
            <w:tcW w:w="1018" w:type="dxa"/>
          </w:tcPr>
          <w:p w:rsidR="00AC56BA" w:rsidRPr="00061135" w:rsidRDefault="002B6AD8" w:rsidP="00061135">
            <w:pPr>
              <w:jc w:val="center"/>
              <w:rPr>
                <w:rFonts w:ascii="Times New Roman" w:hAnsi="Times New Roman"/>
                <w:b/>
                <w:sz w:val="20"/>
              </w:rPr>
            </w:pPr>
            <w:r w:rsidRPr="00061135">
              <w:rPr>
                <w:rFonts w:ascii="Times New Roman" w:hAnsi="Times New Roman"/>
                <w:b/>
                <w:sz w:val="20"/>
              </w:rPr>
              <w:t>2</w:t>
            </w:r>
          </w:p>
        </w:tc>
        <w:tc>
          <w:tcPr>
            <w:tcW w:w="1018" w:type="dxa"/>
          </w:tcPr>
          <w:p w:rsidR="00AC56BA" w:rsidRPr="00061135" w:rsidRDefault="002B6AD8" w:rsidP="00061135">
            <w:pPr>
              <w:jc w:val="center"/>
              <w:rPr>
                <w:rFonts w:ascii="Times New Roman" w:hAnsi="Times New Roman"/>
                <w:b/>
                <w:sz w:val="20"/>
              </w:rPr>
            </w:pPr>
            <w:r w:rsidRPr="00061135">
              <w:rPr>
                <w:rFonts w:ascii="Times New Roman" w:hAnsi="Times New Roman"/>
                <w:b/>
                <w:sz w:val="20"/>
              </w:rPr>
              <w:t>3</w:t>
            </w:r>
          </w:p>
        </w:tc>
        <w:tc>
          <w:tcPr>
            <w:tcW w:w="1018" w:type="dxa"/>
          </w:tcPr>
          <w:p w:rsidR="00AC56BA" w:rsidRPr="00061135" w:rsidRDefault="002B6AD8" w:rsidP="00061135">
            <w:pPr>
              <w:jc w:val="center"/>
              <w:rPr>
                <w:rFonts w:ascii="Times New Roman" w:hAnsi="Times New Roman"/>
                <w:b/>
                <w:sz w:val="20"/>
              </w:rPr>
            </w:pPr>
            <w:r w:rsidRPr="00061135">
              <w:rPr>
                <w:rFonts w:ascii="Times New Roman" w:hAnsi="Times New Roman"/>
                <w:b/>
                <w:sz w:val="20"/>
              </w:rPr>
              <w:t>4</w:t>
            </w:r>
          </w:p>
        </w:tc>
        <w:tc>
          <w:tcPr>
            <w:tcW w:w="1019" w:type="dxa"/>
          </w:tcPr>
          <w:p w:rsidR="00AC56BA" w:rsidRPr="00061135" w:rsidRDefault="002B6AD8" w:rsidP="00061135">
            <w:pPr>
              <w:jc w:val="center"/>
              <w:rPr>
                <w:rFonts w:ascii="Times New Roman" w:hAnsi="Times New Roman"/>
                <w:b/>
                <w:sz w:val="20"/>
              </w:rPr>
            </w:pPr>
            <w:r w:rsidRPr="00061135">
              <w:rPr>
                <w:rFonts w:ascii="Times New Roman" w:hAnsi="Times New Roman"/>
                <w:b/>
                <w:sz w:val="20"/>
              </w:rPr>
              <w:t>5</w:t>
            </w:r>
          </w:p>
        </w:tc>
        <w:tc>
          <w:tcPr>
            <w:tcW w:w="1019" w:type="dxa"/>
          </w:tcPr>
          <w:p w:rsidR="00AC56BA" w:rsidRPr="00061135" w:rsidRDefault="002B6AD8" w:rsidP="00061135">
            <w:pPr>
              <w:jc w:val="center"/>
              <w:rPr>
                <w:rFonts w:ascii="Times New Roman" w:hAnsi="Times New Roman"/>
                <w:b/>
                <w:sz w:val="20"/>
              </w:rPr>
            </w:pPr>
            <w:r w:rsidRPr="00061135">
              <w:rPr>
                <w:rFonts w:ascii="Times New Roman" w:hAnsi="Times New Roman"/>
                <w:b/>
                <w:sz w:val="20"/>
              </w:rPr>
              <w:t>6</w:t>
            </w:r>
          </w:p>
        </w:tc>
        <w:tc>
          <w:tcPr>
            <w:tcW w:w="1019" w:type="dxa"/>
          </w:tcPr>
          <w:p w:rsidR="00AC56BA" w:rsidRPr="00061135" w:rsidRDefault="002B6AD8" w:rsidP="00061135">
            <w:pPr>
              <w:jc w:val="center"/>
              <w:rPr>
                <w:rFonts w:ascii="Times New Roman" w:hAnsi="Times New Roman"/>
                <w:b/>
                <w:sz w:val="20"/>
              </w:rPr>
            </w:pPr>
            <w:r w:rsidRPr="00061135">
              <w:rPr>
                <w:rFonts w:ascii="Times New Roman" w:hAnsi="Times New Roman"/>
                <w:b/>
                <w:sz w:val="20"/>
              </w:rPr>
              <w:t>7</w:t>
            </w:r>
          </w:p>
        </w:tc>
        <w:tc>
          <w:tcPr>
            <w:tcW w:w="1019" w:type="dxa"/>
          </w:tcPr>
          <w:p w:rsidR="00AC56BA" w:rsidRPr="00061135" w:rsidRDefault="002B6AD8" w:rsidP="00061135">
            <w:pPr>
              <w:jc w:val="center"/>
              <w:rPr>
                <w:rFonts w:ascii="Times New Roman" w:hAnsi="Times New Roman"/>
                <w:b/>
                <w:sz w:val="20"/>
              </w:rPr>
            </w:pPr>
            <w:r w:rsidRPr="00061135">
              <w:rPr>
                <w:rFonts w:ascii="Times New Roman" w:hAnsi="Times New Roman"/>
                <w:b/>
                <w:sz w:val="20"/>
              </w:rPr>
              <w:t>8</w:t>
            </w:r>
          </w:p>
        </w:tc>
        <w:tc>
          <w:tcPr>
            <w:tcW w:w="1019" w:type="dxa"/>
          </w:tcPr>
          <w:p w:rsidR="00AC56BA" w:rsidRPr="00061135" w:rsidRDefault="002B6AD8" w:rsidP="00061135">
            <w:pPr>
              <w:jc w:val="center"/>
              <w:rPr>
                <w:rFonts w:ascii="Times New Roman" w:hAnsi="Times New Roman"/>
                <w:b/>
                <w:sz w:val="20"/>
              </w:rPr>
            </w:pPr>
            <w:r w:rsidRPr="00061135">
              <w:rPr>
                <w:rFonts w:ascii="Times New Roman" w:hAnsi="Times New Roman"/>
                <w:b/>
                <w:sz w:val="20"/>
              </w:rPr>
              <w:t>9</w:t>
            </w:r>
          </w:p>
        </w:tc>
        <w:tc>
          <w:tcPr>
            <w:tcW w:w="1019" w:type="dxa"/>
          </w:tcPr>
          <w:p w:rsidR="00AC56BA" w:rsidRPr="00061135" w:rsidRDefault="002B6AD8" w:rsidP="00061135">
            <w:pPr>
              <w:jc w:val="center"/>
              <w:rPr>
                <w:rFonts w:ascii="Times New Roman" w:hAnsi="Times New Roman"/>
                <w:b/>
                <w:sz w:val="20"/>
              </w:rPr>
            </w:pPr>
            <w:r w:rsidRPr="00061135">
              <w:rPr>
                <w:rFonts w:ascii="Times New Roman" w:hAnsi="Times New Roman"/>
                <w:b/>
                <w:sz w:val="20"/>
              </w:rPr>
              <w:t>10</w:t>
            </w:r>
          </w:p>
        </w:tc>
      </w:tr>
      <w:tr w:rsidR="002B6AD8" w:rsidTr="00337640">
        <w:trPr>
          <w:trHeight w:val="269"/>
        </w:trPr>
        <w:tc>
          <w:tcPr>
            <w:tcW w:w="918" w:type="dxa"/>
          </w:tcPr>
          <w:p w:rsidR="00AC56BA" w:rsidRPr="00061135" w:rsidRDefault="00AC56BA" w:rsidP="00061135">
            <w:pPr>
              <w:jc w:val="center"/>
              <w:rPr>
                <w:rFonts w:ascii="Times New Roman" w:hAnsi="Times New Roman"/>
                <w:b/>
                <w:sz w:val="20"/>
              </w:rPr>
            </w:pPr>
            <w:r w:rsidRPr="00061135">
              <w:rPr>
                <w:rFonts w:ascii="Times New Roman" w:hAnsi="Times New Roman"/>
                <w:b/>
                <w:sz w:val="20"/>
              </w:rPr>
              <w:t>1</w:t>
            </w:r>
          </w:p>
        </w:tc>
        <w:tc>
          <w:tcPr>
            <w:tcW w:w="1161" w:type="dxa"/>
          </w:tcPr>
          <w:p w:rsidR="00AC56BA" w:rsidRPr="00061135" w:rsidRDefault="002B6AD8" w:rsidP="00337640">
            <w:pPr>
              <w:jc w:val="center"/>
              <w:rPr>
                <w:rFonts w:ascii="Times New Roman" w:hAnsi="Times New Roman"/>
                <w:sz w:val="20"/>
              </w:rPr>
            </w:pPr>
            <w:r w:rsidRPr="00061135">
              <w:rPr>
                <w:rFonts w:ascii="Times New Roman" w:hAnsi="Times New Roman"/>
                <w:sz w:val="20"/>
              </w:rPr>
              <w:t>7800</w:t>
            </w:r>
          </w:p>
        </w:tc>
        <w:tc>
          <w:tcPr>
            <w:tcW w:w="1018" w:type="dxa"/>
          </w:tcPr>
          <w:p w:rsidR="00AC56BA" w:rsidRPr="00061135" w:rsidRDefault="002B6AD8" w:rsidP="00337640">
            <w:pPr>
              <w:jc w:val="center"/>
              <w:rPr>
                <w:rFonts w:ascii="Times New Roman" w:hAnsi="Times New Roman"/>
                <w:sz w:val="20"/>
              </w:rPr>
            </w:pPr>
            <w:r w:rsidRPr="00061135">
              <w:rPr>
                <w:rFonts w:ascii="Times New Roman" w:hAnsi="Times New Roman"/>
                <w:sz w:val="20"/>
              </w:rPr>
              <w:t>8502</w:t>
            </w:r>
          </w:p>
        </w:tc>
        <w:tc>
          <w:tcPr>
            <w:tcW w:w="1018" w:type="dxa"/>
          </w:tcPr>
          <w:p w:rsidR="00AC56BA" w:rsidRPr="00061135" w:rsidRDefault="002B6AD8" w:rsidP="00337640">
            <w:pPr>
              <w:jc w:val="center"/>
              <w:rPr>
                <w:rFonts w:ascii="Times New Roman" w:hAnsi="Times New Roman"/>
                <w:sz w:val="20"/>
              </w:rPr>
            </w:pPr>
            <w:r w:rsidRPr="00061135">
              <w:rPr>
                <w:rFonts w:ascii="Times New Roman" w:hAnsi="Times New Roman"/>
                <w:sz w:val="20"/>
              </w:rPr>
              <w:t>9267</w:t>
            </w:r>
          </w:p>
        </w:tc>
        <w:tc>
          <w:tcPr>
            <w:tcW w:w="1018" w:type="dxa"/>
          </w:tcPr>
          <w:p w:rsidR="00AC56BA" w:rsidRPr="00061135" w:rsidRDefault="002B6AD8" w:rsidP="00337640">
            <w:pPr>
              <w:jc w:val="center"/>
              <w:rPr>
                <w:rFonts w:ascii="Times New Roman" w:hAnsi="Times New Roman"/>
                <w:sz w:val="20"/>
              </w:rPr>
            </w:pPr>
            <w:r w:rsidRPr="00061135">
              <w:rPr>
                <w:rFonts w:ascii="Times New Roman" w:hAnsi="Times New Roman"/>
                <w:sz w:val="20"/>
              </w:rPr>
              <w:t>10101</w:t>
            </w:r>
          </w:p>
        </w:tc>
        <w:tc>
          <w:tcPr>
            <w:tcW w:w="1019" w:type="dxa"/>
          </w:tcPr>
          <w:p w:rsidR="00AC56BA" w:rsidRPr="00061135" w:rsidRDefault="002B6AD8" w:rsidP="00337640">
            <w:pPr>
              <w:jc w:val="center"/>
              <w:rPr>
                <w:rFonts w:ascii="Times New Roman" w:hAnsi="Times New Roman"/>
                <w:sz w:val="20"/>
              </w:rPr>
            </w:pPr>
            <w:r w:rsidRPr="00061135">
              <w:rPr>
                <w:rFonts w:ascii="Times New Roman" w:hAnsi="Times New Roman"/>
                <w:sz w:val="20"/>
              </w:rPr>
              <w:t>11010</w:t>
            </w:r>
          </w:p>
        </w:tc>
        <w:tc>
          <w:tcPr>
            <w:tcW w:w="1019" w:type="dxa"/>
          </w:tcPr>
          <w:p w:rsidR="00AC56BA" w:rsidRPr="00061135" w:rsidRDefault="002B6AD8" w:rsidP="00A12FC0">
            <w:pPr>
              <w:jc w:val="center"/>
              <w:rPr>
                <w:rFonts w:ascii="Times New Roman" w:hAnsi="Times New Roman"/>
                <w:sz w:val="20"/>
              </w:rPr>
            </w:pPr>
            <w:r w:rsidRPr="00061135">
              <w:rPr>
                <w:rFonts w:ascii="Times New Roman" w:hAnsi="Times New Roman"/>
                <w:sz w:val="20"/>
              </w:rPr>
              <w:t>12001</w:t>
            </w:r>
          </w:p>
        </w:tc>
        <w:tc>
          <w:tcPr>
            <w:tcW w:w="1019" w:type="dxa"/>
          </w:tcPr>
          <w:p w:rsidR="00AC56BA" w:rsidRPr="00061135" w:rsidRDefault="002B6AD8" w:rsidP="00337640">
            <w:pPr>
              <w:jc w:val="center"/>
              <w:rPr>
                <w:rFonts w:ascii="Times New Roman" w:hAnsi="Times New Roman"/>
                <w:sz w:val="20"/>
              </w:rPr>
            </w:pPr>
            <w:r w:rsidRPr="00061135">
              <w:rPr>
                <w:rFonts w:ascii="Times New Roman" w:hAnsi="Times New Roman"/>
                <w:sz w:val="20"/>
              </w:rPr>
              <w:t>13081</w:t>
            </w:r>
          </w:p>
        </w:tc>
        <w:tc>
          <w:tcPr>
            <w:tcW w:w="1019" w:type="dxa"/>
          </w:tcPr>
          <w:p w:rsidR="00AC56BA" w:rsidRPr="00061135" w:rsidRDefault="002B6AD8" w:rsidP="00337640">
            <w:pPr>
              <w:jc w:val="center"/>
              <w:rPr>
                <w:rFonts w:ascii="Times New Roman" w:hAnsi="Times New Roman"/>
                <w:sz w:val="20"/>
              </w:rPr>
            </w:pPr>
            <w:r w:rsidRPr="00061135">
              <w:rPr>
                <w:rFonts w:ascii="Times New Roman" w:hAnsi="Times New Roman"/>
                <w:sz w:val="20"/>
              </w:rPr>
              <w:t>14259</w:t>
            </w:r>
          </w:p>
        </w:tc>
        <w:tc>
          <w:tcPr>
            <w:tcW w:w="1019" w:type="dxa"/>
          </w:tcPr>
          <w:p w:rsidR="00AC56BA" w:rsidRPr="00061135" w:rsidRDefault="002B6AD8" w:rsidP="00337640">
            <w:pPr>
              <w:jc w:val="center"/>
              <w:rPr>
                <w:rFonts w:ascii="Times New Roman" w:hAnsi="Times New Roman"/>
                <w:sz w:val="20"/>
              </w:rPr>
            </w:pPr>
            <w:r w:rsidRPr="00061135">
              <w:rPr>
                <w:rFonts w:ascii="Times New Roman" w:hAnsi="Times New Roman"/>
                <w:sz w:val="20"/>
              </w:rPr>
              <w:t>15542</w:t>
            </w:r>
          </w:p>
        </w:tc>
        <w:tc>
          <w:tcPr>
            <w:tcW w:w="1019" w:type="dxa"/>
          </w:tcPr>
          <w:p w:rsidR="00AC56BA" w:rsidRPr="00061135" w:rsidRDefault="002B6AD8" w:rsidP="00337640">
            <w:pPr>
              <w:jc w:val="center"/>
              <w:rPr>
                <w:rFonts w:ascii="Times New Roman" w:hAnsi="Times New Roman"/>
                <w:sz w:val="20"/>
              </w:rPr>
            </w:pPr>
            <w:r w:rsidRPr="00061135">
              <w:rPr>
                <w:rFonts w:ascii="Times New Roman" w:hAnsi="Times New Roman"/>
                <w:sz w:val="20"/>
              </w:rPr>
              <w:t>16941</w:t>
            </w:r>
          </w:p>
        </w:tc>
      </w:tr>
      <w:tr w:rsidR="002B6AD8" w:rsidRPr="00061135" w:rsidTr="00337640">
        <w:trPr>
          <w:trHeight w:val="269"/>
        </w:trPr>
        <w:tc>
          <w:tcPr>
            <w:tcW w:w="918" w:type="dxa"/>
          </w:tcPr>
          <w:p w:rsidR="00AC56BA" w:rsidRPr="00061135" w:rsidRDefault="00AC56BA" w:rsidP="00061135">
            <w:pPr>
              <w:jc w:val="center"/>
              <w:rPr>
                <w:rFonts w:ascii="Times New Roman" w:hAnsi="Times New Roman"/>
                <w:b/>
                <w:sz w:val="20"/>
              </w:rPr>
            </w:pPr>
            <w:r w:rsidRPr="00061135">
              <w:rPr>
                <w:rFonts w:ascii="Times New Roman" w:hAnsi="Times New Roman"/>
                <w:b/>
                <w:sz w:val="20"/>
              </w:rPr>
              <w:t>2</w:t>
            </w:r>
          </w:p>
        </w:tc>
        <w:tc>
          <w:tcPr>
            <w:tcW w:w="1161" w:type="dxa"/>
          </w:tcPr>
          <w:p w:rsidR="00AC56BA" w:rsidRPr="00061135" w:rsidRDefault="002B6AD8" w:rsidP="00337640">
            <w:pPr>
              <w:jc w:val="center"/>
              <w:rPr>
                <w:rFonts w:ascii="Times New Roman" w:hAnsi="Times New Roman"/>
                <w:sz w:val="20"/>
              </w:rPr>
            </w:pPr>
            <w:r w:rsidRPr="00061135">
              <w:rPr>
                <w:rFonts w:ascii="Times New Roman" w:hAnsi="Times New Roman"/>
                <w:sz w:val="20"/>
              </w:rPr>
              <w:t>7956</w:t>
            </w:r>
          </w:p>
        </w:tc>
        <w:tc>
          <w:tcPr>
            <w:tcW w:w="1018" w:type="dxa"/>
          </w:tcPr>
          <w:p w:rsidR="00AC56BA" w:rsidRPr="00061135" w:rsidRDefault="002B6AD8" w:rsidP="00337640">
            <w:pPr>
              <w:jc w:val="center"/>
              <w:rPr>
                <w:rFonts w:ascii="Times New Roman" w:hAnsi="Times New Roman"/>
                <w:sz w:val="20"/>
              </w:rPr>
            </w:pPr>
            <w:r w:rsidRPr="00061135">
              <w:rPr>
                <w:rFonts w:ascii="Times New Roman" w:hAnsi="Times New Roman"/>
                <w:sz w:val="20"/>
              </w:rPr>
              <w:t>8672</w:t>
            </w:r>
          </w:p>
        </w:tc>
        <w:tc>
          <w:tcPr>
            <w:tcW w:w="1018" w:type="dxa"/>
          </w:tcPr>
          <w:p w:rsidR="00AC56BA" w:rsidRPr="00061135" w:rsidRDefault="002B6AD8" w:rsidP="00337640">
            <w:pPr>
              <w:jc w:val="center"/>
              <w:rPr>
                <w:rFonts w:ascii="Times New Roman" w:hAnsi="Times New Roman"/>
                <w:sz w:val="20"/>
              </w:rPr>
            </w:pPr>
            <w:r w:rsidRPr="00061135">
              <w:rPr>
                <w:rFonts w:ascii="Times New Roman" w:hAnsi="Times New Roman"/>
                <w:sz w:val="20"/>
              </w:rPr>
              <w:t>9452</w:t>
            </w:r>
          </w:p>
        </w:tc>
        <w:tc>
          <w:tcPr>
            <w:tcW w:w="1018" w:type="dxa"/>
          </w:tcPr>
          <w:p w:rsidR="00AC56BA" w:rsidRPr="00061135" w:rsidRDefault="002B6AD8" w:rsidP="00337640">
            <w:pPr>
              <w:jc w:val="center"/>
              <w:rPr>
                <w:rFonts w:ascii="Times New Roman" w:hAnsi="Times New Roman"/>
                <w:sz w:val="20"/>
              </w:rPr>
            </w:pPr>
            <w:r w:rsidRPr="00061135">
              <w:rPr>
                <w:rFonts w:ascii="Times New Roman" w:hAnsi="Times New Roman"/>
                <w:sz w:val="20"/>
              </w:rPr>
              <w:t>10303</w:t>
            </w:r>
          </w:p>
        </w:tc>
        <w:tc>
          <w:tcPr>
            <w:tcW w:w="1019" w:type="dxa"/>
          </w:tcPr>
          <w:p w:rsidR="00AC56BA" w:rsidRPr="00061135" w:rsidRDefault="002B6AD8" w:rsidP="00337640">
            <w:pPr>
              <w:jc w:val="center"/>
              <w:rPr>
                <w:rFonts w:ascii="Times New Roman" w:hAnsi="Times New Roman"/>
                <w:sz w:val="20"/>
              </w:rPr>
            </w:pPr>
            <w:r w:rsidRPr="00061135">
              <w:rPr>
                <w:rFonts w:ascii="Times New Roman" w:hAnsi="Times New Roman"/>
                <w:sz w:val="20"/>
              </w:rPr>
              <w:t>11230</w:t>
            </w:r>
          </w:p>
        </w:tc>
        <w:tc>
          <w:tcPr>
            <w:tcW w:w="1019" w:type="dxa"/>
          </w:tcPr>
          <w:p w:rsidR="00AC56BA" w:rsidRPr="00061135" w:rsidRDefault="002B6AD8" w:rsidP="00337640">
            <w:pPr>
              <w:jc w:val="center"/>
              <w:rPr>
                <w:rFonts w:ascii="Times New Roman" w:hAnsi="Times New Roman"/>
                <w:sz w:val="20"/>
              </w:rPr>
            </w:pPr>
            <w:r w:rsidRPr="00061135">
              <w:rPr>
                <w:rFonts w:ascii="Times New Roman" w:hAnsi="Times New Roman"/>
                <w:sz w:val="20"/>
              </w:rPr>
              <w:t>12241</w:t>
            </w:r>
          </w:p>
        </w:tc>
        <w:tc>
          <w:tcPr>
            <w:tcW w:w="1019" w:type="dxa"/>
          </w:tcPr>
          <w:p w:rsidR="00AC56BA" w:rsidRPr="00061135" w:rsidRDefault="002B6AD8" w:rsidP="00337640">
            <w:pPr>
              <w:jc w:val="center"/>
              <w:rPr>
                <w:rFonts w:ascii="Times New Roman" w:hAnsi="Times New Roman"/>
                <w:sz w:val="20"/>
              </w:rPr>
            </w:pPr>
            <w:r w:rsidRPr="00061135">
              <w:rPr>
                <w:rFonts w:ascii="Times New Roman" w:hAnsi="Times New Roman"/>
                <w:sz w:val="20"/>
              </w:rPr>
              <w:t>13313</w:t>
            </w:r>
          </w:p>
        </w:tc>
        <w:tc>
          <w:tcPr>
            <w:tcW w:w="1019" w:type="dxa"/>
          </w:tcPr>
          <w:p w:rsidR="00AC56BA" w:rsidRPr="00061135" w:rsidRDefault="002B6AD8" w:rsidP="00337640">
            <w:pPr>
              <w:jc w:val="center"/>
              <w:rPr>
                <w:rFonts w:ascii="Times New Roman" w:hAnsi="Times New Roman"/>
                <w:sz w:val="20"/>
              </w:rPr>
            </w:pPr>
            <w:r w:rsidRPr="00061135">
              <w:rPr>
                <w:rFonts w:ascii="Times New Roman" w:hAnsi="Times New Roman"/>
                <w:sz w:val="20"/>
              </w:rPr>
              <w:t>14544</w:t>
            </w:r>
          </w:p>
        </w:tc>
        <w:tc>
          <w:tcPr>
            <w:tcW w:w="1019" w:type="dxa"/>
          </w:tcPr>
          <w:p w:rsidR="00AC56BA" w:rsidRPr="00061135" w:rsidRDefault="002B6AD8" w:rsidP="00337640">
            <w:pPr>
              <w:jc w:val="center"/>
              <w:rPr>
                <w:rFonts w:ascii="Times New Roman" w:hAnsi="Times New Roman"/>
                <w:sz w:val="20"/>
              </w:rPr>
            </w:pPr>
            <w:r w:rsidRPr="00061135">
              <w:rPr>
                <w:rFonts w:ascii="Times New Roman" w:hAnsi="Times New Roman"/>
                <w:sz w:val="20"/>
              </w:rPr>
              <w:t>15853</w:t>
            </w:r>
          </w:p>
        </w:tc>
        <w:tc>
          <w:tcPr>
            <w:tcW w:w="1019" w:type="dxa"/>
          </w:tcPr>
          <w:p w:rsidR="00AC56BA" w:rsidRPr="00061135" w:rsidRDefault="002B6AD8" w:rsidP="00337640">
            <w:pPr>
              <w:jc w:val="center"/>
              <w:rPr>
                <w:rFonts w:ascii="Times New Roman" w:hAnsi="Times New Roman"/>
                <w:sz w:val="20"/>
              </w:rPr>
            </w:pPr>
            <w:r w:rsidRPr="00061135">
              <w:rPr>
                <w:rFonts w:ascii="Times New Roman" w:hAnsi="Times New Roman"/>
                <w:sz w:val="20"/>
              </w:rPr>
              <w:t>17280</w:t>
            </w:r>
          </w:p>
        </w:tc>
      </w:tr>
      <w:tr w:rsidR="002B6AD8" w:rsidRPr="00061135" w:rsidTr="00337640">
        <w:trPr>
          <w:trHeight w:val="269"/>
        </w:trPr>
        <w:tc>
          <w:tcPr>
            <w:tcW w:w="918" w:type="dxa"/>
          </w:tcPr>
          <w:p w:rsidR="00AC56BA" w:rsidRPr="00061135" w:rsidRDefault="00AC56BA" w:rsidP="00061135">
            <w:pPr>
              <w:jc w:val="center"/>
              <w:rPr>
                <w:rFonts w:ascii="Times New Roman" w:hAnsi="Times New Roman"/>
                <w:b/>
                <w:sz w:val="20"/>
              </w:rPr>
            </w:pPr>
            <w:r w:rsidRPr="00061135">
              <w:rPr>
                <w:rFonts w:ascii="Times New Roman" w:hAnsi="Times New Roman"/>
                <w:b/>
                <w:sz w:val="20"/>
              </w:rPr>
              <w:t>3</w:t>
            </w:r>
          </w:p>
        </w:tc>
        <w:tc>
          <w:tcPr>
            <w:tcW w:w="1161" w:type="dxa"/>
          </w:tcPr>
          <w:p w:rsidR="00AC56BA" w:rsidRPr="00061135" w:rsidRDefault="002B6AD8" w:rsidP="00337640">
            <w:pPr>
              <w:jc w:val="center"/>
              <w:rPr>
                <w:rFonts w:ascii="Times New Roman" w:hAnsi="Times New Roman"/>
                <w:sz w:val="20"/>
              </w:rPr>
            </w:pPr>
            <w:r w:rsidRPr="00061135">
              <w:rPr>
                <w:rFonts w:ascii="Times New Roman" w:hAnsi="Times New Roman"/>
                <w:sz w:val="20"/>
              </w:rPr>
              <w:t>8115</w:t>
            </w:r>
          </w:p>
        </w:tc>
        <w:tc>
          <w:tcPr>
            <w:tcW w:w="1018" w:type="dxa"/>
          </w:tcPr>
          <w:p w:rsidR="00AC56BA" w:rsidRPr="00061135" w:rsidRDefault="002B6AD8" w:rsidP="00337640">
            <w:pPr>
              <w:jc w:val="center"/>
              <w:rPr>
                <w:rFonts w:ascii="Times New Roman" w:hAnsi="Times New Roman"/>
                <w:sz w:val="20"/>
              </w:rPr>
            </w:pPr>
            <w:r w:rsidRPr="00061135">
              <w:rPr>
                <w:rFonts w:ascii="Times New Roman" w:hAnsi="Times New Roman"/>
                <w:sz w:val="20"/>
              </w:rPr>
              <w:t>8845</w:t>
            </w:r>
          </w:p>
        </w:tc>
        <w:tc>
          <w:tcPr>
            <w:tcW w:w="1018" w:type="dxa"/>
          </w:tcPr>
          <w:p w:rsidR="00AC56BA" w:rsidRPr="00061135" w:rsidRDefault="002B6AD8" w:rsidP="00337640">
            <w:pPr>
              <w:jc w:val="center"/>
              <w:rPr>
                <w:rFonts w:ascii="Times New Roman" w:hAnsi="Times New Roman"/>
                <w:sz w:val="20"/>
              </w:rPr>
            </w:pPr>
            <w:r w:rsidRPr="00061135">
              <w:rPr>
                <w:rFonts w:ascii="Times New Roman" w:hAnsi="Times New Roman"/>
                <w:sz w:val="20"/>
              </w:rPr>
              <w:t>9641</w:t>
            </w:r>
          </w:p>
        </w:tc>
        <w:tc>
          <w:tcPr>
            <w:tcW w:w="1018" w:type="dxa"/>
          </w:tcPr>
          <w:p w:rsidR="00AC56BA" w:rsidRPr="00061135" w:rsidRDefault="002B6AD8" w:rsidP="00337640">
            <w:pPr>
              <w:jc w:val="center"/>
              <w:rPr>
                <w:rFonts w:ascii="Times New Roman" w:hAnsi="Times New Roman"/>
                <w:sz w:val="20"/>
              </w:rPr>
            </w:pPr>
            <w:r w:rsidRPr="00061135">
              <w:rPr>
                <w:rFonts w:ascii="Times New Roman" w:hAnsi="Times New Roman"/>
                <w:sz w:val="20"/>
              </w:rPr>
              <w:t>10509</w:t>
            </w:r>
          </w:p>
        </w:tc>
        <w:tc>
          <w:tcPr>
            <w:tcW w:w="1019" w:type="dxa"/>
          </w:tcPr>
          <w:p w:rsidR="00AC56BA" w:rsidRPr="00061135" w:rsidRDefault="002B6AD8" w:rsidP="00337640">
            <w:pPr>
              <w:jc w:val="center"/>
              <w:rPr>
                <w:rFonts w:ascii="Times New Roman" w:hAnsi="Times New Roman"/>
                <w:sz w:val="20"/>
              </w:rPr>
            </w:pPr>
            <w:r w:rsidRPr="00061135">
              <w:rPr>
                <w:rFonts w:ascii="Times New Roman" w:hAnsi="Times New Roman"/>
                <w:sz w:val="20"/>
              </w:rPr>
              <w:t>11455</w:t>
            </w:r>
          </w:p>
        </w:tc>
        <w:tc>
          <w:tcPr>
            <w:tcW w:w="1019" w:type="dxa"/>
          </w:tcPr>
          <w:p w:rsidR="00AC56BA" w:rsidRPr="00061135" w:rsidRDefault="002B6AD8" w:rsidP="00337640">
            <w:pPr>
              <w:jc w:val="center"/>
              <w:rPr>
                <w:rFonts w:ascii="Times New Roman" w:hAnsi="Times New Roman"/>
                <w:sz w:val="20"/>
              </w:rPr>
            </w:pPr>
            <w:r w:rsidRPr="00061135">
              <w:rPr>
                <w:rFonts w:ascii="Times New Roman" w:hAnsi="Times New Roman"/>
                <w:sz w:val="20"/>
              </w:rPr>
              <w:t>12486</w:t>
            </w:r>
          </w:p>
        </w:tc>
        <w:tc>
          <w:tcPr>
            <w:tcW w:w="1019" w:type="dxa"/>
          </w:tcPr>
          <w:p w:rsidR="00AC56BA" w:rsidRPr="00061135" w:rsidRDefault="002B6AD8" w:rsidP="00337640">
            <w:pPr>
              <w:jc w:val="center"/>
              <w:rPr>
                <w:rFonts w:ascii="Times New Roman" w:hAnsi="Times New Roman"/>
                <w:sz w:val="20"/>
              </w:rPr>
            </w:pPr>
            <w:r w:rsidRPr="00061135">
              <w:rPr>
                <w:rFonts w:ascii="Times New Roman" w:hAnsi="Times New Roman"/>
                <w:sz w:val="20"/>
              </w:rPr>
              <w:t>13609</w:t>
            </w:r>
          </w:p>
        </w:tc>
        <w:tc>
          <w:tcPr>
            <w:tcW w:w="1019" w:type="dxa"/>
          </w:tcPr>
          <w:p w:rsidR="00AC56BA" w:rsidRPr="00061135" w:rsidRDefault="002B6AD8" w:rsidP="00337640">
            <w:pPr>
              <w:jc w:val="center"/>
              <w:rPr>
                <w:rFonts w:ascii="Times New Roman" w:hAnsi="Times New Roman"/>
                <w:sz w:val="20"/>
              </w:rPr>
            </w:pPr>
            <w:r w:rsidRPr="00061135">
              <w:rPr>
                <w:rFonts w:ascii="Times New Roman" w:hAnsi="Times New Roman"/>
                <w:sz w:val="20"/>
              </w:rPr>
              <w:t>14835</w:t>
            </w:r>
          </w:p>
        </w:tc>
        <w:tc>
          <w:tcPr>
            <w:tcW w:w="1019" w:type="dxa"/>
          </w:tcPr>
          <w:p w:rsidR="00AC56BA" w:rsidRPr="00061135" w:rsidRDefault="002B6AD8" w:rsidP="00337640">
            <w:pPr>
              <w:jc w:val="center"/>
              <w:rPr>
                <w:rFonts w:ascii="Times New Roman" w:hAnsi="Times New Roman"/>
                <w:sz w:val="20"/>
              </w:rPr>
            </w:pPr>
            <w:r w:rsidRPr="00061135">
              <w:rPr>
                <w:rFonts w:ascii="Times New Roman" w:hAnsi="Times New Roman"/>
                <w:sz w:val="20"/>
              </w:rPr>
              <w:t>16170</w:t>
            </w:r>
          </w:p>
        </w:tc>
        <w:tc>
          <w:tcPr>
            <w:tcW w:w="1019" w:type="dxa"/>
          </w:tcPr>
          <w:p w:rsidR="00AC56BA" w:rsidRPr="00061135" w:rsidRDefault="002B6AD8" w:rsidP="00337640">
            <w:pPr>
              <w:jc w:val="center"/>
              <w:rPr>
                <w:rFonts w:ascii="Times New Roman" w:hAnsi="Times New Roman"/>
                <w:sz w:val="20"/>
              </w:rPr>
            </w:pPr>
            <w:r w:rsidRPr="00061135">
              <w:rPr>
                <w:rFonts w:ascii="Times New Roman" w:hAnsi="Times New Roman"/>
                <w:sz w:val="20"/>
              </w:rPr>
              <w:t>17625</w:t>
            </w:r>
          </w:p>
        </w:tc>
      </w:tr>
      <w:tr w:rsidR="002B6AD8" w:rsidRPr="00061135" w:rsidTr="00337640">
        <w:trPr>
          <w:trHeight w:val="295"/>
        </w:trPr>
        <w:tc>
          <w:tcPr>
            <w:tcW w:w="918" w:type="dxa"/>
          </w:tcPr>
          <w:p w:rsidR="00AC56BA" w:rsidRPr="00061135" w:rsidRDefault="00AC56BA" w:rsidP="00061135">
            <w:pPr>
              <w:jc w:val="center"/>
              <w:rPr>
                <w:rFonts w:ascii="Times New Roman" w:hAnsi="Times New Roman"/>
                <w:b/>
                <w:sz w:val="20"/>
              </w:rPr>
            </w:pPr>
            <w:r w:rsidRPr="00061135">
              <w:rPr>
                <w:rFonts w:ascii="Times New Roman" w:hAnsi="Times New Roman"/>
                <w:b/>
                <w:sz w:val="20"/>
              </w:rPr>
              <w:t>4</w:t>
            </w:r>
          </w:p>
        </w:tc>
        <w:tc>
          <w:tcPr>
            <w:tcW w:w="1161" w:type="dxa"/>
          </w:tcPr>
          <w:p w:rsidR="00AC56BA" w:rsidRPr="00061135" w:rsidRDefault="002B6AD8" w:rsidP="00337640">
            <w:pPr>
              <w:jc w:val="center"/>
              <w:rPr>
                <w:rFonts w:ascii="Times New Roman" w:hAnsi="Times New Roman"/>
                <w:sz w:val="20"/>
              </w:rPr>
            </w:pPr>
            <w:r w:rsidRPr="00061135">
              <w:rPr>
                <w:rFonts w:ascii="Times New Roman" w:hAnsi="Times New Roman"/>
                <w:sz w:val="20"/>
              </w:rPr>
              <w:t>8277</w:t>
            </w:r>
          </w:p>
        </w:tc>
        <w:tc>
          <w:tcPr>
            <w:tcW w:w="1018" w:type="dxa"/>
          </w:tcPr>
          <w:p w:rsidR="00AC56BA" w:rsidRPr="00061135" w:rsidRDefault="002B6AD8" w:rsidP="00337640">
            <w:pPr>
              <w:jc w:val="center"/>
              <w:rPr>
                <w:rFonts w:ascii="Times New Roman" w:hAnsi="Times New Roman"/>
                <w:sz w:val="20"/>
              </w:rPr>
            </w:pPr>
            <w:r w:rsidRPr="00061135">
              <w:rPr>
                <w:rFonts w:ascii="Times New Roman" w:hAnsi="Times New Roman"/>
                <w:sz w:val="20"/>
              </w:rPr>
              <w:t>9022</w:t>
            </w:r>
          </w:p>
        </w:tc>
        <w:tc>
          <w:tcPr>
            <w:tcW w:w="1018" w:type="dxa"/>
          </w:tcPr>
          <w:p w:rsidR="00AC56BA" w:rsidRPr="00061135" w:rsidRDefault="002B6AD8" w:rsidP="00337640">
            <w:pPr>
              <w:jc w:val="center"/>
              <w:rPr>
                <w:rFonts w:ascii="Times New Roman" w:hAnsi="Times New Roman"/>
                <w:sz w:val="20"/>
              </w:rPr>
            </w:pPr>
            <w:r w:rsidRPr="00061135">
              <w:rPr>
                <w:rFonts w:ascii="Times New Roman" w:hAnsi="Times New Roman"/>
                <w:sz w:val="20"/>
              </w:rPr>
              <w:t>9834</w:t>
            </w:r>
          </w:p>
        </w:tc>
        <w:tc>
          <w:tcPr>
            <w:tcW w:w="1018" w:type="dxa"/>
          </w:tcPr>
          <w:p w:rsidR="00AC56BA" w:rsidRPr="00061135" w:rsidRDefault="002B6AD8" w:rsidP="00337640">
            <w:pPr>
              <w:jc w:val="center"/>
              <w:rPr>
                <w:rFonts w:ascii="Times New Roman" w:hAnsi="Times New Roman"/>
                <w:sz w:val="20"/>
              </w:rPr>
            </w:pPr>
            <w:r w:rsidRPr="00061135">
              <w:rPr>
                <w:rFonts w:ascii="Times New Roman" w:hAnsi="Times New Roman"/>
                <w:sz w:val="20"/>
              </w:rPr>
              <w:t>10719</w:t>
            </w:r>
          </w:p>
        </w:tc>
        <w:tc>
          <w:tcPr>
            <w:tcW w:w="1019" w:type="dxa"/>
          </w:tcPr>
          <w:p w:rsidR="00AC56BA" w:rsidRPr="00061135" w:rsidRDefault="002B6AD8" w:rsidP="00337640">
            <w:pPr>
              <w:jc w:val="center"/>
              <w:rPr>
                <w:rFonts w:ascii="Times New Roman" w:hAnsi="Times New Roman"/>
                <w:sz w:val="20"/>
              </w:rPr>
            </w:pPr>
            <w:r w:rsidRPr="00061135">
              <w:rPr>
                <w:rFonts w:ascii="Times New Roman" w:hAnsi="Times New Roman"/>
                <w:sz w:val="20"/>
              </w:rPr>
              <w:t>11684</w:t>
            </w:r>
          </w:p>
        </w:tc>
        <w:tc>
          <w:tcPr>
            <w:tcW w:w="1019" w:type="dxa"/>
          </w:tcPr>
          <w:p w:rsidR="00AC56BA" w:rsidRPr="00061135" w:rsidRDefault="002B6AD8" w:rsidP="00337640">
            <w:pPr>
              <w:jc w:val="center"/>
              <w:rPr>
                <w:rFonts w:ascii="Times New Roman" w:hAnsi="Times New Roman"/>
                <w:sz w:val="20"/>
              </w:rPr>
            </w:pPr>
            <w:r w:rsidRPr="00061135">
              <w:rPr>
                <w:rFonts w:ascii="Times New Roman" w:hAnsi="Times New Roman"/>
                <w:sz w:val="20"/>
              </w:rPr>
              <w:t>12736</w:t>
            </w:r>
          </w:p>
        </w:tc>
        <w:tc>
          <w:tcPr>
            <w:tcW w:w="1019" w:type="dxa"/>
          </w:tcPr>
          <w:p w:rsidR="00AC56BA" w:rsidRPr="00061135" w:rsidRDefault="002B6AD8" w:rsidP="00337640">
            <w:pPr>
              <w:jc w:val="center"/>
              <w:rPr>
                <w:rFonts w:ascii="Times New Roman" w:hAnsi="Times New Roman"/>
                <w:sz w:val="20"/>
              </w:rPr>
            </w:pPr>
            <w:r w:rsidRPr="00061135">
              <w:rPr>
                <w:rFonts w:ascii="Times New Roman" w:hAnsi="Times New Roman"/>
                <w:sz w:val="20"/>
              </w:rPr>
              <w:t>13882</w:t>
            </w:r>
          </w:p>
        </w:tc>
        <w:tc>
          <w:tcPr>
            <w:tcW w:w="1019" w:type="dxa"/>
          </w:tcPr>
          <w:p w:rsidR="00AC56BA" w:rsidRPr="00061135" w:rsidRDefault="002B6AD8" w:rsidP="00337640">
            <w:pPr>
              <w:jc w:val="center"/>
              <w:rPr>
                <w:rFonts w:ascii="Times New Roman" w:hAnsi="Times New Roman"/>
                <w:sz w:val="20"/>
              </w:rPr>
            </w:pPr>
            <w:r w:rsidRPr="00061135">
              <w:rPr>
                <w:rFonts w:ascii="Times New Roman" w:hAnsi="Times New Roman"/>
                <w:sz w:val="20"/>
              </w:rPr>
              <w:t>15132</w:t>
            </w:r>
          </w:p>
        </w:tc>
        <w:tc>
          <w:tcPr>
            <w:tcW w:w="1019" w:type="dxa"/>
          </w:tcPr>
          <w:p w:rsidR="00AC56BA" w:rsidRPr="00061135" w:rsidRDefault="002B6AD8" w:rsidP="00337640">
            <w:pPr>
              <w:jc w:val="center"/>
              <w:rPr>
                <w:rFonts w:ascii="Times New Roman" w:hAnsi="Times New Roman"/>
                <w:sz w:val="20"/>
              </w:rPr>
            </w:pPr>
            <w:r w:rsidRPr="00061135">
              <w:rPr>
                <w:rFonts w:ascii="Times New Roman" w:hAnsi="Times New Roman"/>
                <w:sz w:val="20"/>
              </w:rPr>
              <w:t>16493</w:t>
            </w:r>
          </w:p>
        </w:tc>
        <w:tc>
          <w:tcPr>
            <w:tcW w:w="1019" w:type="dxa"/>
          </w:tcPr>
          <w:p w:rsidR="00AC56BA" w:rsidRPr="00061135" w:rsidRDefault="002B6AD8" w:rsidP="00337640">
            <w:pPr>
              <w:jc w:val="center"/>
              <w:rPr>
                <w:rFonts w:ascii="Times New Roman" w:hAnsi="Times New Roman"/>
                <w:sz w:val="20"/>
              </w:rPr>
            </w:pPr>
            <w:r w:rsidRPr="00061135">
              <w:rPr>
                <w:rFonts w:ascii="Times New Roman" w:hAnsi="Times New Roman"/>
                <w:sz w:val="20"/>
              </w:rPr>
              <w:t>17978</w:t>
            </w:r>
          </w:p>
        </w:tc>
      </w:tr>
      <w:tr w:rsidR="002B6AD8" w:rsidRPr="00061135" w:rsidTr="00337640">
        <w:trPr>
          <w:trHeight w:val="269"/>
        </w:trPr>
        <w:tc>
          <w:tcPr>
            <w:tcW w:w="918" w:type="dxa"/>
          </w:tcPr>
          <w:p w:rsidR="00AC56BA" w:rsidRPr="00061135" w:rsidRDefault="00AC56BA" w:rsidP="00061135">
            <w:pPr>
              <w:jc w:val="center"/>
              <w:rPr>
                <w:rFonts w:ascii="Times New Roman" w:hAnsi="Times New Roman"/>
                <w:b/>
                <w:sz w:val="20"/>
              </w:rPr>
            </w:pPr>
            <w:r w:rsidRPr="00061135">
              <w:rPr>
                <w:rFonts w:ascii="Times New Roman" w:hAnsi="Times New Roman"/>
                <w:b/>
                <w:sz w:val="20"/>
              </w:rPr>
              <w:t>5</w:t>
            </w:r>
          </w:p>
        </w:tc>
        <w:tc>
          <w:tcPr>
            <w:tcW w:w="1161" w:type="dxa"/>
          </w:tcPr>
          <w:p w:rsidR="00AC56BA" w:rsidRPr="00061135" w:rsidRDefault="00CE2650" w:rsidP="00337640">
            <w:pPr>
              <w:jc w:val="center"/>
              <w:rPr>
                <w:rFonts w:ascii="Times New Roman" w:hAnsi="Times New Roman"/>
                <w:sz w:val="20"/>
              </w:rPr>
            </w:pPr>
            <w:r w:rsidRPr="00061135">
              <w:rPr>
                <w:rFonts w:ascii="Times New Roman" w:hAnsi="Times New Roman"/>
                <w:sz w:val="20"/>
              </w:rPr>
              <w:t>8443</w:t>
            </w:r>
          </w:p>
        </w:tc>
        <w:tc>
          <w:tcPr>
            <w:tcW w:w="1018" w:type="dxa"/>
          </w:tcPr>
          <w:p w:rsidR="00AC56BA" w:rsidRPr="00061135" w:rsidRDefault="00CE2650" w:rsidP="00337640">
            <w:pPr>
              <w:jc w:val="center"/>
              <w:rPr>
                <w:rFonts w:ascii="Times New Roman" w:hAnsi="Times New Roman"/>
                <w:sz w:val="20"/>
              </w:rPr>
            </w:pPr>
            <w:r w:rsidRPr="00061135">
              <w:rPr>
                <w:rFonts w:ascii="Times New Roman" w:hAnsi="Times New Roman"/>
                <w:sz w:val="20"/>
              </w:rPr>
              <w:t>9103</w:t>
            </w:r>
          </w:p>
        </w:tc>
        <w:tc>
          <w:tcPr>
            <w:tcW w:w="1018" w:type="dxa"/>
          </w:tcPr>
          <w:p w:rsidR="00AC56BA" w:rsidRPr="00061135" w:rsidRDefault="00CE2650" w:rsidP="00337640">
            <w:pPr>
              <w:jc w:val="center"/>
              <w:rPr>
                <w:rFonts w:ascii="Times New Roman" w:hAnsi="Times New Roman"/>
                <w:sz w:val="20"/>
              </w:rPr>
            </w:pPr>
            <w:r w:rsidRPr="00061135">
              <w:rPr>
                <w:rFonts w:ascii="Times New Roman" w:hAnsi="Times New Roman"/>
                <w:sz w:val="20"/>
              </w:rPr>
              <w:t>10031</w:t>
            </w:r>
          </w:p>
        </w:tc>
        <w:tc>
          <w:tcPr>
            <w:tcW w:w="1018" w:type="dxa"/>
          </w:tcPr>
          <w:p w:rsidR="00AC56BA" w:rsidRPr="00061135" w:rsidRDefault="00CE2650" w:rsidP="00337640">
            <w:pPr>
              <w:jc w:val="center"/>
              <w:rPr>
                <w:rFonts w:ascii="Times New Roman" w:hAnsi="Times New Roman"/>
                <w:sz w:val="20"/>
              </w:rPr>
            </w:pPr>
            <w:r w:rsidRPr="00061135">
              <w:rPr>
                <w:rFonts w:ascii="Times New Roman" w:hAnsi="Times New Roman"/>
                <w:sz w:val="20"/>
              </w:rPr>
              <w:t>10934</w:t>
            </w:r>
          </w:p>
        </w:tc>
        <w:tc>
          <w:tcPr>
            <w:tcW w:w="1019" w:type="dxa"/>
          </w:tcPr>
          <w:p w:rsidR="00AC56BA" w:rsidRPr="00061135" w:rsidRDefault="00CE2650" w:rsidP="00337640">
            <w:pPr>
              <w:jc w:val="center"/>
              <w:rPr>
                <w:rFonts w:ascii="Times New Roman" w:hAnsi="Times New Roman"/>
                <w:sz w:val="20"/>
              </w:rPr>
            </w:pPr>
            <w:r w:rsidRPr="00061135">
              <w:rPr>
                <w:rFonts w:ascii="Times New Roman" w:hAnsi="Times New Roman"/>
                <w:sz w:val="20"/>
              </w:rPr>
              <w:t>11918</w:t>
            </w:r>
          </w:p>
        </w:tc>
        <w:tc>
          <w:tcPr>
            <w:tcW w:w="1019" w:type="dxa"/>
          </w:tcPr>
          <w:p w:rsidR="00AC56BA" w:rsidRPr="00061135" w:rsidRDefault="00CE2650" w:rsidP="00337640">
            <w:pPr>
              <w:jc w:val="center"/>
              <w:rPr>
                <w:rFonts w:ascii="Times New Roman" w:hAnsi="Times New Roman"/>
                <w:sz w:val="20"/>
              </w:rPr>
            </w:pPr>
            <w:r w:rsidRPr="00061135">
              <w:rPr>
                <w:rFonts w:ascii="Times New Roman" w:hAnsi="Times New Roman"/>
                <w:sz w:val="20"/>
              </w:rPr>
              <w:t>12990</w:t>
            </w:r>
          </w:p>
        </w:tc>
        <w:tc>
          <w:tcPr>
            <w:tcW w:w="1019" w:type="dxa"/>
          </w:tcPr>
          <w:p w:rsidR="00AC56BA" w:rsidRPr="00061135" w:rsidRDefault="00CE2650" w:rsidP="00337640">
            <w:pPr>
              <w:jc w:val="center"/>
              <w:rPr>
                <w:rFonts w:ascii="Times New Roman" w:hAnsi="Times New Roman"/>
                <w:sz w:val="20"/>
              </w:rPr>
            </w:pPr>
            <w:r w:rsidRPr="00061135">
              <w:rPr>
                <w:rFonts w:ascii="Times New Roman" w:hAnsi="Times New Roman"/>
                <w:sz w:val="20"/>
              </w:rPr>
              <w:t>14159</w:t>
            </w:r>
          </w:p>
        </w:tc>
        <w:tc>
          <w:tcPr>
            <w:tcW w:w="1019" w:type="dxa"/>
          </w:tcPr>
          <w:p w:rsidR="00AC56BA" w:rsidRPr="00061135" w:rsidRDefault="00CE2650" w:rsidP="00337640">
            <w:pPr>
              <w:jc w:val="center"/>
              <w:rPr>
                <w:rFonts w:ascii="Times New Roman" w:hAnsi="Times New Roman"/>
                <w:sz w:val="20"/>
              </w:rPr>
            </w:pPr>
            <w:r w:rsidRPr="00061135">
              <w:rPr>
                <w:rFonts w:ascii="Times New Roman" w:hAnsi="Times New Roman"/>
                <w:sz w:val="20"/>
              </w:rPr>
              <w:t>15434</w:t>
            </w:r>
          </w:p>
        </w:tc>
        <w:tc>
          <w:tcPr>
            <w:tcW w:w="1019" w:type="dxa"/>
          </w:tcPr>
          <w:p w:rsidR="00AC56BA" w:rsidRPr="00061135" w:rsidRDefault="00CE2650" w:rsidP="00337640">
            <w:pPr>
              <w:jc w:val="center"/>
              <w:rPr>
                <w:rFonts w:ascii="Times New Roman" w:hAnsi="Times New Roman"/>
                <w:sz w:val="20"/>
              </w:rPr>
            </w:pPr>
            <w:r w:rsidRPr="00061135">
              <w:rPr>
                <w:rFonts w:ascii="Times New Roman" w:hAnsi="Times New Roman"/>
                <w:sz w:val="20"/>
              </w:rPr>
              <w:t>16823</w:t>
            </w:r>
          </w:p>
        </w:tc>
        <w:tc>
          <w:tcPr>
            <w:tcW w:w="1019" w:type="dxa"/>
          </w:tcPr>
          <w:p w:rsidR="00AC56BA" w:rsidRPr="00061135" w:rsidRDefault="00CE2650" w:rsidP="00337640">
            <w:pPr>
              <w:jc w:val="center"/>
              <w:rPr>
                <w:rFonts w:ascii="Times New Roman" w:hAnsi="Times New Roman"/>
                <w:sz w:val="20"/>
              </w:rPr>
            </w:pPr>
            <w:r w:rsidRPr="00061135">
              <w:rPr>
                <w:rFonts w:ascii="Times New Roman" w:hAnsi="Times New Roman"/>
                <w:sz w:val="20"/>
              </w:rPr>
              <w:t>18337</w:t>
            </w:r>
          </w:p>
        </w:tc>
      </w:tr>
      <w:tr w:rsidR="002B6AD8" w:rsidRPr="00061135" w:rsidTr="00337640">
        <w:trPr>
          <w:trHeight w:val="269"/>
        </w:trPr>
        <w:tc>
          <w:tcPr>
            <w:tcW w:w="918" w:type="dxa"/>
          </w:tcPr>
          <w:p w:rsidR="00AC56BA" w:rsidRPr="00061135" w:rsidRDefault="00AC56BA" w:rsidP="00061135">
            <w:pPr>
              <w:jc w:val="center"/>
              <w:rPr>
                <w:rFonts w:ascii="Times New Roman" w:hAnsi="Times New Roman"/>
                <w:b/>
                <w:sz w:val="20"/>
              </w:rPr>
            </w:pPr>
            <w:r w:rsidRPr="00061135">
              <w:rPr>
                <w:rFonts w:ascii="Times New Roman" w:hAnsi="Times New Roman"/>
                <w:b/>
                <w:sz w:val="20"/>
              </w:rPr>
              <w:t>6</w:t>
            </w:r>
          </w:p>
        </w:tc>
        <w:tc>
          <w:tcPr>
            <w:tcW w:w="1161" w:type="dxa"/>
          </w:tcPr>
          <w:p w:rsidR="00AC56BA" w:rsidRPr="00061135" w:rsidRDefault="00CE2650" w:rsidP="00337640">
            <w:pPr>
              <w:jc w:val="center"/>
              <w:rPr>
                <w:rFonts w:ascii="Times New Roman" w:hAnsi="Times New Roman"/>
                <w:sz w:val="20"/>
              </w:rPr>
            </w:pPr>
            <w:r w:rsidRPr="00061135">
              <w:rPr>
                <w:rFonts w:ascii="Times New Roman" w:hAnsi="Times New Roman"/>
                <w:sz w:val="20"/>
              </w:rPr>
              <w:t>8612</w:t>
            </w:r>
          </w:p>
        </w:tc>
        <w:tc>
          <w:tcPr>
            <w:tcW w:w="1018" w:type="dxa"/>
          </w:tcPr>
          <w:p w:rsidR="00AC56BA" w:rsidRPr="00061135" w:rsidRDefault="00CE2650" w:rsidP="00337640">
            <w:pPr>
              <w:jc w:val="center"/>
              <w:rPr>
                <w:rFonts w:ascii="Times New Roman" w:hAnsi="Times New Roman"/>
                <w:sz w:val="20"/>
              </w:rPr>
            </w:pPr>
            <w:r w:rsidRPr="00061135">
              <w:rPr>
                <w:rFonts w:ascii="Times New Roman" w:hAnsi="Times New Roman"/>
                <w:sz w:val="20"/>
              </w:rPr>
              <w:t>9387</w:t>
            </w:r>
          </w:p>
        </w:tc>
        <w:tc>
          <w:tcPr>
            <w:tcW w:w="1018" w:type="dxa"/>
          </w:tcPr>
          <w:p w:rsidR="00AC56BA" w:rsidRPr="00061135" w:rsidRDefault="00CE2650" w:rsidP="00337640">
            <w:pPr>
              <w:jc w:val="center"/>
              <w:rPr>
                <w:rFonts w:ascii="Times New Roman" w:hAnsi="Times New Roman"/>
                <w:sz w:val="20"/>
              </w:rPr>
            </w:pPr>
            <w:r w:rsidRPr="00061135">
              <w:rPr>
                <w:rFonts w:ascii="Times New Roman" w:hAnsi="Times New Roman"/>
                <w:sz w:val="20"/>
              </w:rPr>
              <w:t>10232</w:t>
            </w:r>
          </w:p>
        </w:tc>
        <w:tc>
          <w:tcPr>
            <w:tcW w:w="1018" w:type="dxa"/>
          </w:tcPr>
          <w:p w:rsidR="00AC56BA" w:rsidRPr="00061135" w:rsidRDefault="00CE2650" w:rsidP="00337640">
            <w:pPr>
              <w:jc w:val="center"/>
              <w:rPr>
                <w:rFonts w:ascii="Times New Roman" w:hAnsi="Times New Roman"/>
                <w:sz w:val="20"/>
              </w:rPr>
            </w:pPr>
            <w:r w:rsidRPr="00061135">
              <w:rPr>
                <w:rFonts w:ascii="Times New Roman" w:hAnsi="Times New Roman"/>
                <w:sz w:val="20"/>
              </w:rPr>
              <w:t>11152</w:t>
            </w:r>
          </w:p>
        </w:tc>
        <w:tc>
          <w:tcPr>
            <w:tcW w:w="1019" w:type="dxa"/>
          </w:tcPr>
          <w:p w:rsidR="00AC56BA" w:rsidRPr="00061135" w:rsidRDefault="00CE2650" w:rsidP="00337640">
            <w:pPr>
              <w:jc w:val="center"/>
              <w:rPr>
                <w:rFonts w:ascii="Times New Roman" w:hAnsi="Times New Roman"/>
                <w:sz w:val="20"/>
              </w:rPr>
            </w:pPr>
            <w:r w:rsidRPr="00061135">
              <w:rPr>
                <w:rFonts w:ascii="Times New Roman" w:hAnsi="Times New Roman"/>
                <w:sz w:val="20"/>
              </w:rPr>
              <w:t>12156</w:t>
            </w:r>
          </w:p>
        </w:tc>
        <w:tc>
          <w:tcPr>
            <w:tcW w:w="1019" w:type="dxa"/>
          </w:tcPr>
          <w:p w:rsidR="00AC56BA" w:rsidRPr="00061135" w:rsidRDefault="00CE2650" w:rsidP="00337640">
            <w:pPr>
              <w:jc w:val="center"/>
              <w:rPr>
                <w:rFonts w:ascii="Times New Roman" w:hAnsi="Times New Roman"/>
                <w:sz w:val="20"/>
              </w:rPr>
            </w:pPr>
            <w:r w:rsidRPr="00061135">
              <w:rPr>
                <w:rFonts w:ascii="Times New Roman" w:hAnsi="Times New Roman"/>
                <w:sz w:val="20"/>
              </w:rPr>
              <w:t>13250</w:t>
            </w:r>
          </w:p>
        </w:tc>
        <w:tc>
          <w:tcPr>
            <w:tcW w:w="1019" w:type="dxa"/>
          </w:tcPr>
          <w:p w:rsidR="00AC56BA" w:rsidRPr="00061135" w:rsidRDefault="00CE2650" w:rsidP="00337640">
            <w:pPr>
              <w:jc w:val="center"/>
              <w:rPr>
                <w:rFonts w:ascii="Times New Roman" w:hAnsi="Times New Roman"/>
                <w:sz w:val="20"/>
              </w:rPr>
            </w:pPr>
            <w:r w:rsidRPr="00061135">
              <w:rPr>
                <w:rFonts w:ascii="Times New Roman" w:hAnsi="Times New Roman"/>
                <w:sz w:val="20"/>
              </w:rPr>
              <w:t>14442</w:t>
            </w:r>
          </w:p>
        </w:tc>
        <w:tc>
          <w:tcPr>
            <w:tcW w:w="1019" w:type="dxa"/>
          </w:tcPr>
          <w:p w:rsidR="00AC56BA" w:rsidRPr="00061135" w:rsidRDefault="00CE2650" w:rsidP="00337640">
            <w:pPr>
              <w:jc w:val="center"/>
              <w:rPr>
                <w:rFonts w:ascii="Times New Roman" w:hAnsi="Times New Roman"/>
                <w:sz w:val="20"/>
              </w:rPr>
            </w:pPr>
            <w:r w:rsidRPr="00061135">
              <w:rPr>
                <w:rFonts w:ascii="Times New Roman" w:hAnsi="Times New Roman"/>
                <w:sz w:val="20"/>
              </w:rPr>
              <w:t>15743</w:t>
            </w:r>
          </w:p>
        </w:tc>
        <w:tc>
          <w:tcPr>
            <w:tcW w:w="1019" w:type="dxa"/>
          </w:tcPr>
          <w:p w:rsidR="00AC56BA" w:rsidRPr="00061135" w:rsidRDefault="00CE2650" w:rsidP="00337640">
            <w:pPr>
              <w:jc w:val="center"/>
              <w:rPr>
                <w:rFonts w:ascii="Times New Roman" w:hAnsi="Times New Roman"/>
                <w:sz w:val="20"/>
              </w:rPr>
            </w:pPr>
            <w:r w:rsidRPr="00061135">
              <w:rPr>
                <w:rFonts w:ascii="Times New Roman" w:hAnsi="Times New Roman"/>
                <w:sz w:val="20"/>
              </w:rPr>
              <w:t>17160</w:t>
            </w:r>
          </w:p>
        </w:tc>
        <w:tc>
          <w:tcPr>
            <w:tcW w:w="1019" w:type="dxa"/>
          </w:tcPr>
          <w:p w:rsidR="00AC56BA" w:rsidRPr="00061135" w:rsidRDefault="00CE2650" w:rsidP="00337640">
            <w:pPr>
              <w:jc w:val="center"/>
              <w:rPr>
                <w:rFonts w:ascii="Times New Roman" w:hAnsi="Times New Roman"/>
                <w:sz w:val="20"/>
              </w:rPr>
            </w:pPr>
            <w:r w:rsidRPr="00061135">
              <w:rPr>
                <w:rFonts w:ascii="Times New Roman" w:hAnsi="Times New Roman"/>
                <w:sz w:val="20"/>
              </w:rPr>
              <w:t>18704</w:t>
            </w:r>
          </w:p>
        </w:tc>
      </w:tr>
      <w:tr w:rsidR="002B6AD8" w:rsidRPr="00061135" w:rsidTr="00337640">
        <w:trPr>
          <w:trHeight w:val="269"/>
        </w:trPr>
        <w:tc>
          <w:tcPr>
            <w:tcW w:w="918" w:type="dxa"/>
          </w:tcPr>
          <w:p w:rsidR="00AC56BA" w:rsidRPr="00061135" w:rsidRDefault="00AC56BA" w:rsidP="00061135">
            <w:pPr>
              <w:jc w:val="center"/>
              <w:rPr>
                <w:rFonts w:ascii="Times New Roman" w:hAnsi="Times New Roman"/>
                <w:b/>
                <w:sz w:val="20"/>
              </w:rPr>
            </w:pPr>
            <w:r w:rsidRPr="00061135">
              <w:rPr>
                <w:rFonts w:ascii="Times New Roman" w:hAnsi="Times New Roman"/>
                <w:b/>
                <w:sz w:val="20"/>
              </w:rPr>
              <w:t>7</w:t>
            </w:r>
          </w:p>
        </w:tc>
        <w:tc>
          <w:tcPr>
            <w:tcW w:w="1161" w:type="dxa"/>
          </w:tcPr>
          <w:p w:rsidR="00AC56BA" w:rsidRPr="00061135" w:rsidRDefault="00CE2650" w:rsidP="00337640">
            <w:pPr>
              <w:jc w:val="center"/>
              <w:rPr>
                <w:rFonts w:ascii="Times New Roman" w:hAnsi="Times New Roman"/>
                <w:sz w:val="20"/>
              </w:rPr>
            </w:pPr>
            <w:r w:rsidRPr="00061135">
              <w:rPr>
                <w:rFonts w:ascii="Times New Roman" w:hAnsi="Times New Roman"/>
                <w:sz w:val="20"/>
              </w:rPr>
              <w:t>8784</w:t>
            </w:r>
          </w:p>
        </w:tc>
        <w:tc>
          <w:tcPr>
            <w:tcW w:w="1018" w:type="dxa"/>
          </w:tcPr>
          <w:p w:rsidR="00AC56BA" w:rsidRPr="00061135" w:rsidRDefault="00CE2650" w:rsidP="00337640">
            <w:pPr>
              <w:jc w:val="center"/>
              <w:rPr>
                <w:rFonts w:ascii="Times New Roman" w:hAnsi="Times New Roman"/>
                <w:sz w:val="20"/>
              </w:rPr>
            </w:pPr>
            <w:r w:rsidRPr="00061135">
              <w:rPr>
                <w:rFonts w:ascii="Times New Roman" w:hAnsi="Times New Roman"/>
                <w:sz w:val="20"/>
              </w:rPr>
              <w:t>9575</w:t>
            </w:r>
          </w:p>
        </w:tc>
        <w:tc>
          <w:tcPr>
            <w:tcW w:w="1018" w:type="dxa"/>
          </w:tcPr>
          <w:p w:rsidR="00AC56BA" w:rsidRPr="00061135" w:rsidRDefault="00CE2650" w:rsidP="00337640">
            <w:pPr>
              <w:jc w:val="center"/>
              <w:rPr>
                <w:rFonts w:ascii="Times New Roman" w:hAnsi="Times New Roman"/>
                <w:sz w:val="20"/>
              </w:rPr>
            </w:pPr>
            <w:r w:rsidRPr="00061135">
              <w:rPr>
                <w:rFonts w:ascii="Times New Roman" w:hAnsi="Times New Roman"/>
                <w:sz w:val="20"/>
              </w:rPr>
              <w:t>10436</w:t>
            </w:r>
          </w:p>
        </w:tc>
        <w:tc>
          <w:tcPr>
            <w:tcW w:w="1018" w:type="dxa"/>
          </w:tcPr>
          <w:p w:rsidR="00AC56BA" w:rsidRPr="00061135" w:rsidRDefault="00CE2650" w:rsidP="00337640">
            <w:pPr>
              <w:jc w:val="center"/>
              <w:rPr>
                <w:rFonts w:ascii="Times New Roman" w:hAnsi="Times New Roman"/>
                <w:sz w:val="20"/>
              </w:rPr>
            </w:pPr>
            <w:r w:rsidRPr="00061135">
              <w:rPr>
                <w:rFonts w:ascii="Times New Roman" w:hAnsi="Times New Roman"/>
                <w:sz w:val="20"/>
              </w:rPr>
              <w:t>11375</w:t>
            </w:r>
          </w:p>
        </w:tc>
        <w:tc>
          <w:tcPr>
            <w:tcW w:w="1019" w:type="dxa"/>
          </w:tcPr>
          <w:p w:rsidR="00AC56BA" w:rsidRPr="00061135" w:rsidRDefault="00CE2650" w:rsidP="00337640">
            <w:pPr>
              <w:jc w:val="center"/>
              <w:rPr>
                <w:rFonts w:ascii="Times New Roman" w:hAnsi="Times New Roman"/>
                <w:sz w:val="20"/>
              </w:rPr>
            </w:pPr>
            <w:r w:rsidRPr="00061135">
              <w:rPr>
                <w:rFonts w:ascii="Times New Roman" w:hAnsi="Times New Roman"/>
                <w:sz w:val="20"/>
              </w:rPr>
              <w:t>12399</w:t>
            </w:r>
          </w:p>
        </w:tc>
        <w:tc>
          <w:tcPr>
            <w:tcW w:w="1019" w:type="dxa"/>
          </w:tcPr>
          <w:p w:rsidR="00AC56BA" w:rsidRPr="00061135" w:rsidRDefault="00CE2650" w:rsidP="00337640">
            <w:pPr>
              <w:jc w:val="center"/>
              <w:rPr>
                <w:rFonts w:ascii="Times New Roman" w:hAnsi="Times New Roman"/>
                <w:sz w:val="20"/>
              </w:rPr>
            </w:pPr>
            <w:r w:rsidRPr="00061135">
              <w:rPr>
                <w:rFonts w:ascii="Times New Roman" w:hAnsi="Times New Roman"/>
                <w:sz w:val="20"/>
              </w:rPr>
              <w:t>13515</w:t>
            </w:r>
          </w:p>
        </w:tc>
        <w:tc>
          <w:tcPr>
            <w:tcW w:w="1019" w:type="dxa"/>
          </w:tcPr>
          <w:p w:rsidR="00AC56BA" w:rsidRPr="00061135" w:rsidRDefault="00CE2650" w:rsidP="00337640">
            <w:pPr>
              <w:jc w:val="center"/>
              <w:rPr>
                <w:rFonts w:ascii="Times New Roman" w:hAnsi="Times New Roman"/>
                <w:sz w:val="20"/>
              </w:rPr>
            </w:pPr>
            <w:r w:rsidRPr="00061135">
              <w:rPr>
                <w:rFonts w:ascii="Times New Roman" w:hAnsi="Times New Roman"/>
                <w:sz w:val="20"/>
              </w:rPr>
              <w:t>14731</w:t>
            </w:r>
          </w:p>
        </w:tc>
        <w:tc>
          <w:tcPr>
            <w:tcW w:w="1019" w:type="dxa"/>
          </w:tcPr>
          <w:p w:rsidR="00AC56BA" w:rsidRPr="00061135" w:rsidRDefault="00CE2650" w:rsidP="00337640">
            <w:pPr>
              <w:jc w:val="center"/>
              <w:rPr>
                <w:rFonts w:ascii="Times New Roman" w:hAnsi="Times New Roman"/>
                <w:sz w:val="20"/>
              </w:rPr>
            </w:pPr>
            <w:r w:rsidRPr="00061135">
              <w:rPr>
                <w:rFonts w:ascii="Times New Roman" w:hAnsi="Times New Roman"/>
                <w:sz w:val="20"/>
              </w:rPr>
              <w:t>16058</w:t>
            </w:r>
          </w:p>
        </w:tc>
        <w:tc>
          <w:tcPr>
            <w:tcW w:w="1019" w:type="dxa"/>
          </w:tcPr>
          <w:p w:rsidR="00AC56BA" w:rsidRPr="00061135" w:rsidRDefault="00CE2650" w:rsidP="00337640">
            <w:pPr>
              <w:jc w:val="center"/>
              <w:rPr>
                <w:rFonts w:ascii="Times New Roman" w:hAnsi="Times New Roman"/>
                <w:sz w:val="20"/>
              </w:rPr>
            </w:pPr>
            <w:r w:rsidRPr="00061135">
              <w:rPr>
                <w:rFonts w:ascii="Times New Roman" w:hAnsi="Times New Roman"/>
                <w:sz w:val="20"/>
              </w:rPr>
              <w:t>17503</w:t>
            </w:r>
          </w:p>
        </w:tc>
        <w:tc>
          <w:tcPr>
            <w:tcW w:w="1019" w:type="dxa"/>
          </w:tcPr>
          <w:p w:rsidR="00AC56BA" w:rsidRPr="00061135" w:rsidRDefault="00CE2650" w:rsidP="00337640">
            <w:pPr>
              <w:jc w:val="center"/>
              <w:rPr>
                <w:rFonts w:ascii="Times New Roman" w:hAnsi="Times New Roman"/>
                <w:sz w:val="20"/>
              </w:rPr>
            </w:pPr>
            <w:r w:rsidRPr="00061135">
              <w:rPr>
                <w:rFonts w:ascii="Times New Roman" w:hAnsi="Times New Roman"/>
                <w:sz w:val="20"/>
              </w:rPr>
              <w:t>19078</w:t>
            </w:r>
          </w:p>
        </w:tc>
      </w:tr>
      <w:tr w:rsidR="002B6AD8" w:rsidRPr="00061135" w:rsidTr="00337640">
        <w:trPr>
          <w:trHeight w:val="269"/>
        </w:trPr>
        <w:tc>
          <w:tcPr>
            <w:tcW w:w="918" w:type="dxa"/>
          </w:tcPr>
          <w:p w:rsidR="00AC56BA" w:rsidRPr="00061135" w:rsidRDefault="00AC56BA" w:rsidP="00061135">
            <w:pPr>
              <w:jc w:val="center"/>
              <w:rPr>
                <w:rFonts w:ascii="Times New Roman" w:hAnsi="Times New Roman"/>
                <w:b/>
                <w:sz w:val="20"/>
              </w:rPr>
            </w:pPr>
            <w:r w:rsidRPr="00061135">
              <w:rPr>
                <w:rFonts w:ascii="Times New Roman" w:hAnsi="Times New Roman"/>
                <w:b/>
                <w:sz w:val="20"/>
              </w:rPr>
              <w:t>8</w:t>
            </w:r>
          </w:p>
        </w:tc>
        <w:tc>
          <w:tcPr>
            <w:tcW w:w="1161" w:type="dxa"/>
          </w:tcPr>
          <w:p w:rsidR="00AC56BA" w:rsidRPr="00061135" w:rsidRDefault="00CE2650" w:rsidP="00337640">
            <w:pPr>
              <w:jc w:val="center"/>
              <w:rPr>
                <w:rFonts w:ascii="Times New Roman" w:hAnsi="Times New Roman"/>
                <w:sz w:val="20"/>
              </w:rPr>
            </w:pPr>
            <w:r w:rsidRPr="00061135">
              <w:rPr>
                <w:rFonts w:ascii="Times New Roman" w:hAnsi="Times New Roman"/>
                <w:sz w:val="20"/>
              </w:rPr>
              <w:t>8960</w:t>
            </w:r>
          </w:p>
        </w:tc>
        <w:tc>
          <w:tcPr>
            <w:tcW w:w="1018" w:type="dxa"/>
          </w:tcPr>
          <w:p w:rsidR="00AC56BA" w:rsidRPr="00061135" w:rsidRDefault="00CE2650" w:rsidP="00337640">
            <w:pPr>
              <w:jc w:val="center"/>
              <w:rPr>
                <w:rFonts w:ascii="Times New Roman" w:hAnsi="Times New Roman"/>
                <w:sz w:val="20"/>
              </w:rPr>
            </w:pPr>
            <w:r w:rsidRPr="00061135">
              <w:rPr>
                <w:rFonts w:ascii="Times New Roman" w:hAnsi="Times New Roman"/>
                <w:sz w:val="20"/>
              </w:rPr>
              <w:t>9766</w:t>
            </w:r>
          </w:p>
        </w:tc>
        <w:tc>
          <w:tcPr>
            <w:tcW w:w="1018" w:type="dxa"/>
          </w:tcPr>
          <w:p w:rsidR="00AC56BA" w:rsidRPr="00061135" w:rsidRDefault="00CE2650" w:rsidP="00337640">
            <w:pPr>
              <w:jc w:val="center"/>
              <w:rPr>
                <w:rFonts w:ascii="Times New Roman" w:hAnsi="Times New Roman"/>
                <w:sz w:val="20"/>
              </w:rPr>
            </w:pPr>
            <w:r w:rsidRPr="00061135">
              <w:rPr>
                <w:rFonts w:ascii="Times New Roman" w:hAnsi="Times New Roman"/>
                <w:sz w:val="20"/>
              </w:rPr>
              <w:t>10645</w:t>
            </w:r>
          </w:p>
        </w:tc>
        <w:tc>
          <w:tcPr>
            <w:tcW w:w="1018" w:type="dxa"/>
          </w:tcPr>
          <w:p w:rsidR="00AC56BA" w:rsidRPr="00061135" w:rsidRDefault="00CE2650" w:rsidP="00337640">
            <w:pPr>
              <w:jc w:val="center"/>
              <w:rPr>
                <w:rFonts w:ascii="Times New Roman" w:hAnsi="Times New Roman"/>
                <w:sz w:val="20"/>
              </w:rPr>
            </w:pPr>
            <w:r w:rsidRPr="00061135">
              <w:rPr>
                <w:rFonts w:ascii="Times New Roman" w:hAnsi="Times New Roman"/>
                <w:sz w:val="20"/>
              </w:rPr>
              <w:t>11603</w:t>
            </w:r>
          </w:p>
        </w:tc>
        <w:tc>
          <w:tcPr>
            <w:tcW w:w="1019" w:type="dxa"/>
          </w:tcPr>
          <w:p w:rsidR="00AC56BA" w:rsidRPr="00061135" w:rsidRDefault="00CE2650" w:rsidP="00337640">
            <w:pPr>
              <w:jc w:val="center"/>
              <w:rPr>
                <w:rFonts w:ascii="Times New Roman" w:hAnsi="Times New Roman"/>
                <w:sz w:val="20"/>
              </w:rPr>
            </w:pPr>
            <w:r w:rsidRPr="00061135">
              <w:rPr>
                <w:rFonts w:ascii="Times New Roman" w:hAnsi="Times New Roman"/>
                <w:sz w:val="20"/>
              </w:rPr>
              <w:t>12</w:t>
            </w:r>
            <w:r w:rsidR="00267D9E" w:rsidRPr="00061135">
              <w:rPr>
                <w:rFonts w:ascii="Times New Roman" w:hAnsi="Times New Roman"/>
                <w:sz w:val="20"/>
              </w:rPr>
              <w:t>647</w:t>
            </w:r>
          </w:p>
        </w:tc>
        <w:tc>
          <w:tcPr>
            <w:tcW w:w="1019"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13785</w:t>
            </w:r>
          </w:p>
        </w:tc>
        <w:tc>
          <w:tcPr>
            <w:tcW w:w="1019"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15026</w:t>
            </w:r>
          </w:p>
        </w:tc>
        <w:tc>
          <w:tcPr>
            <w:tcW w:w="1019"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16379</w:t>
            </w:r>
          </w:p>
        </w:tc>
        <w:tc>
          <w:tcPr>
            <w:tcW w:w="1019"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17853</w:t>
            </w:r>
          </w:p>
        </w:tc>
        <w:tc>
          <w:tcPr>
            <w:tcW w:w="1019"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19460</w:t>
            </w:r>
          </w:p>
        </w:tc>
      </w:tr>
      <w:tr w:rsidR="002B6AD8" w:rsidRPr="00061135" w:rsidTr="00337640">
        <w:trPr>
          <w:trHeight w:val="269"/>
        </w:trPr>
        <w:tc>
          <w:tcPr>
            <w:tcW w:w="918" w:type="dxa"/>
          </w:tcPr>
          <w:p w:rsidR="00AC56BA" w:rsidRPr="00061135" w:rsidRDefault="00AC56BA" w:rsidP="00061135">
            <w:pPr>
              <w:jc w:val="center"/>
              <w:rPr>
                <w:rFonts w:ascii="Times New Roman" w:hAnsi="Times New Roman"/>
                <w:b/>
                <w:sz w:val="20"/>
              </w:rPr>
            </w:pPr>
            <w:r w:rsidRPr="00061135">
              <w:rPr>
                <w:rFonts w:ascii="Times New Roman" w:hAnsi="Times New Roman"/>
                <w:b/>
                <w:sz w:val="20"/>
              </w:rPr>
              <w:t>9</w:t>
            </w:r>
          </w:p>
        </w:tc>
        <w:tc>
          <w:tcPr>
            <w:tcW w:w="1161"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9139</w:t>
            </w:r>
          </w:p>
        </w:tc>
        <w:tc>
          <w:tcPr>
            <w:tcW w:w="1018"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9961</w:t>
            </w:r>
          </w:p>
        </w:tc>
        <w:tc>
          <w:tcPr>
            <w:tcW w:w="1018"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10858</w:t>
            </w:r>
          </w:p>
        </w:tc>
        <w:tc>
          <w:tcPr>
            <w:tcW w:w="1018"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11835</w:t>
            </w:r>
          </w:p>
        </w:tc>
        <w:tc>
          <w:tcPr>
            <w:tcW w:w="1019"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12900</w:t>
            </w:r>
          </w:p>
        </w:tc>
        <w:tc>
          <w:tcPr>
            <w:tcW w:w="1019"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14061</w:t>
            </w:r>
          </w:p>
        </w:tc>
        <w:tc>
          <w:tcPr>
            <w:tcW w:w="1019"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15326</w:t>
            </w:r>
          </w:p>
        </w:tc>
        <w:tc>
          <w:tcPr>
            <w:tcW w:w="1019"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16707</w:t>
            </w:r>
          </w:p>
        </w:tc>
        <w:tc>
          <w:tcPr>
            <w:tcW w:w="1019"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18210</w:t>
            </w:r>
          </w:p>
        </w:tc>
        <w:tc>
          <w:tcPr>
            <w:tcW w:w="1019"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19849</w:t>
            </w:r>
          </w:p>
        </w:tc>
      </w:tr>
      <w:tr w:rsidR="002B6AD8" w:rsidRPr="00061135" w:rsidTr="00337640">
        <w:trPr>
          <w:trHeight w:val="295"/>
        </w:trPr>
        <w:tc>
          <w:tcPr>
            <w:tcW w:w="918" w:type="dxa"/>
          </w:tcPr>
          <w:p w:rsidR="00AC56BA" w:rsidRPr="00061135" w:rsidRDefault="00AC56BA" w:rsidP="00061135">
            <w:pPr>
              <w:jc w:val="center"/>
              <w:rPr>
                <w:rFonts w:ascii="Times New Roman" w:hAnsi="Times New Roman"/>
                <w:b/>
                <w:sz w:val="20"/>
              </w:rPr>
            </w:pPr>
            <w:r w:rsidRPr="00061135">
              <w:rPr>
                <w:rFonts w:ascii="Times New Roman" w:hAnsi="Times New Roman"/>
                <w:b/>
                <w:sz w:val="20"/>
              </w:rPr>
              <w:t>10</w:t>
            </w:r>
          </w:p>
        </w:tc>
        <w:tc>
          <w:tcPr>
            <w:tcW w:w="1161"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9322</w:t>
            </w:r>
          </w:p>
        </w:tc>
        <w:tc>
          <w:tcPr>
            <w:tcW w:w="1018"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10161</w:t>
            </w:r>
          </w:p>
        </w:tc>
        <w:tc>
          <w:tcPr>
            <w:tcW w:w="1018"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11075</w:t>
            </w:r>
          </w:p>
        </w:tc>
        <w:tc>
          <w:tcPr>
            <w:tcW w:w="1018"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12072</w:t>
            </w:r>
          </w:p>
        </w:tc>
        <w:tc>
          <w:tcPr>
            <w:tcW w:w="1019"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13158</w:t>
            </w:r>
          </w:p>
        </w:tc>
        <w:tc>
          <w:tcPr>
            <w:tcW w:w="1019"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14342</w:t>
            </w:r>
          </w:p>
        </w:tc>
        <w:tc>
          <w:tcPr>
            <w:tcW w:w="1019"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15633</w:t>
            </w:r>
          </w:p>
        </w:tc>
        <w:tc>
          <w:tcPr>
            <w:tcW w:w="1019"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17041</w:t>
            </w:r>
          </w:p>
        </w:tc>
        <w:tc>
          <w:tcPr>
            <w:tcW w:w="1019"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18574</w:t>
            </w:r>
          </w:p>
        </w:tc>
        <w:tc>
          <w:tcPr>
            <w:tcW w:w="1019"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20246</w:t>
            </w:r>
          </w:p>
        </w:tc>
      </w:tr>
      <w:tr w:rsidR="002B6AD8" w:rsidRPr="00061135" w:rsidTr="00337640">
        <w:trPr>
          <w:trHeight w:val="269"/>
        </w:trPr>
        <w:tc>
          <w:tcPr>
            <w:tcW w:w="918" w:type="dxa"/>
          </w:tcPr>
          <w:p w:rsidR="00AC56BA" w:rsidRPr="00061135" w:rsidRDefault="00AC56BA" w:rsidP="00061135">
            <w:pPr>
              <w:jc w:val="center"/>
              <w:rPr>
                <w:rFonts w:ascii="Times New Roman" w:hAnsi="Times New Roman"/>
                <w:b/>
                <w:sz w:val="20"/>
              </w:rPr>
            </w:pPr>
            <w:r w:rsidRPr="00061135">
              <w:rPr>
                <w:rFonts w:ascii="Times New Roman" w:hAnsi="Times New Roman"/>
                <w:b/>
                <w:sz w:val="20"/>
              </w:rPr>
              <w:t>11</w:t>
            </w:r>
          </w:p>
        </w:tc>
        <w:tc>
          <w:tcPr>
            <w:tcW w:w="1161"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9508</w:t>
            </w:r>
          </w:p>
        </w:tc>
        <w:tc>
          <w:tcPr>
            <w:tcW w:w="1018"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10364</w:t>
            </w:r>
          </w:p>
        </w:tc>
        <w:tc>
          <w:tcPr>
            <w:tcW w:w="1018"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11296</w:t>
            </w:r>
          </w:p>
        </w:tc>
        <w:tc>
          <w:tcPr>
            <w:tcW w:w="1018"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12313</w:t>
            </w:r>
          </w:p>
        </w:tc>
        <w:tc>
          <w:tcPr>
            <w:tcW w:w="1019"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13421</w:t>
            </w:r>
          </w:p>
        </w:tc>
        <w:tc>
          <w:tcPr>
            <w:tcW w:w="1019"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14629</w:t>
            </w:r>
          </w:p>
        </w:tc>
        <w:tc>
          <w:tcPr>
            <w:tcW w:w="1019"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15946</w:t>
            </w:r>
          </w:p>
        </w:tc>
        <w:tc>
          <w:tcPr>
            <w:tcW w:w="1019"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17382</w:t>
            </w:r>
          </w:p>
        </w:tc>
        <w:tc>
          <w:tcPr>
            <w:tcW w:w="1019"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18946</w:t>
            </w:r>
          </w:p>
        </w:tc>
        <w:tc>
          <w:tcPr>
            <w:tcW w:w="1019"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20651</w:t>
            </w:r>
          </w:p>
        </w:tc>
      </w:tr>
      <w:tr w:rsidR="002B6AD8" w:rsidRPr="00061135" w:rsidTr="00337640">
        <w:trPr>
          <w:trHeight w:val="269"/>
        </w:trPr>
        <w:tc>
          <w:tcPr>
            <w:tcW w:w="918" w:type="dxa"/>
          </w:tcPr>
          <w:p w:rsidR="00AC56BA" w:rsidRPr="00061135" w:rsidRDefault="00AC56BA" w:rsidP="00061135">
            <w:pPr>
              <w:jc w:val="center"/>
              <w:rPr>
                <w:rFonts w:ascii="Times New Roman" w:hAnsi="Times New Roman"/>
                <w:b/>
                <w:sz w:val="20"/>
              </w:rPr>
            </w:pPr>
            <w:r w:rsidRPr="00061135">
              <w:rPr>
                <w:rFonts w:ascii="Times New Roman" w:hAnsi="Times New Roman"/>
                <w:b/>
                <w:sz w:val="20"/>
              </w:rPr>
              <w:t>12</w:t>
            </w:r>
          </w:p>
        </w:tc>
        <w:tc>
          <w:tcPr>
            <w:tcW w:w="1161"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9698</w:t>
            </w:r>
          </w:p>
        </w:tc>
        <w:tc>
          <w:tcPr>
            <w:tcW w:w="1018"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10571</w:t>
            </w:r>
          </w:p>
        </w:tc>
        <w:tc>
          <w:tcPr>
            <w:tcW w:w="1018"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11522</w:t>
            </w:r>
          </w:p>
        </w:tc>
        <w:tc>
          <w:tcPr>
            <w:tcW w:w="1018"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12559</w:t>
            </w:r>
          </w:p>
        </w:tc>
        <w:tc>
          <w:tcPr>
            <w:tcW w:w="1019"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13690</w:t>
            </w:r>
          </w:p>
        </w:tc>
        <w:tc>
          <w:tcPr>
            <w:tcW w:w="1019"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14922</w:t>
            </w:r>
          </w:p>
        </w:tc>
        <w:tc>
          <w:tcPr>
            <w:tcW w:w="1019"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16265</w:t>
            </w:r>
          </w:p>
        </w:tc>
        <w:tc>
          <w:tcPr>
            <w:tcW w:w="1019"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17729</w:t>
            </w:r>
          </w:p>
        </w:tc>
        <w:tc>
          <w:tcPr>
            <w:tcW w:w="1019"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19325</w:t>
            </w:r>
          </w:p>
        </w:tc>
        <w:tc>
          <w:tcPr>
            <w:tcW w:w="1019"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21064</w:t>
            </w:r>
          </w:p>
        </w:tc>
      </w:tr>
      <w:tr w:rsidR="002B6AD8" w:rsidRPr="00061135" w:rsidTr="00337640">
        <w:trPr>
          <w:trHeight w:val="269"/>
        </w:trPr>
        <w:tc>
          <w:tcPr>
            <w:tcW w:w="918" w:type="dxa"/>
          </w:tcPr>
          <w:p w:rsidR="00AC56BA" w:rsidRPr="00061135" w:rsidRDefault="00AC56BA" w:rsidP="00061135">
            <w:pPr>
              <w:jc w:val="center"/>
              <w:rPr>
                <w:rFonts w:ascii="Times New Roman" w:hAnsi="Times New Roman"/>
                <w:b/>
                <w:sz w:val="20"/>
              </w:rPr>
            </w:pPr>
            <w:r w:rsidRPr="00061135">
              <w:rPr>
                <w:rFonts w:ascii="Times New Roman" w:hAnsi="Times New Roman"/>
                <w:b/>
                <w:sz w:val="20"/>
              </w:rPr>
              <w:t>13</w:t>
            </w:r>
          </w:p>
        </w:tc>
        <w:tc>
          <w:tcPr>
            <w:tcW w:w="1161"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9892</w:t>
            </w:r>
          </w:p>
        </w:tc>
        <w:tc>
          <w:tcPr>
            <w:tcW w:w="1018"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10783</w:t>
            </w:r>
          </w:p>
        </w:tc>
        <w:tc>
          <w:tcPr>
            <w:tcW w:w="1018"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11753</w:t>
            </w:r>
          </w:p>
        </w:tc>
        <w:tc>
          <w:tcPr>
            <w:tcW w:w="1018"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12811</w:t>
            </w:r>
          </w:p>
        </w:tc>
        <w:tc>
          <w:tcPr>
            <w:tcW w:w="1019"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13963</w:t>
            </w:r>
          </w:p>
        </w:tc>
        <w:tc>
          <w:tcPr>
            <w:tcW w:w="1019"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15220</w:t>
            </w:r>
          </w:p>
        </w:tc>
        <w:tc>
          <w:tcPr>
            <w:tcW w:w="1019"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16590</w:t>
            </w:r>
          </w:p>
        </w:tc>
        <w:tc>
          <w:tcPr>
            <w:tcW w:w="1019"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18084</w:t>
            </w:r>
          </w:p>
        </w:tc>
        <w:tc>
          <w:tcPr>
            <w:tcW w:w="1019"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19711</w:t>
            </w:r>
          </w:p>
        </w:tc>
        <w:tc>
          <w:tcPr>
            <w:tcW w:w="1019"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21485</w:t>
            </w:r>
          </w:p>
        </w:tc>
      </w:tr>
      <w:tr w:rsidR="002B6AD8" w:rsidRPr="00061135" w:rsidTr="00337640">
        <w:trPr>
          <w:trHeight w:val="269"/>
        </w:trPr>
        <w:tc>
          <w:tcPr>
            <w:tcW w:w="918" w:type="dxa"/>
          </w:tcPr>
          <w:p w:rsidR="00AC56BA" w:rsidRPr="00061135" w:rsidRDefault="00AC56BA" w:rsidP="00061135">
            <w:pPr>
              <w:jc w:val="center"/>
              <w:rPr>
                <w:rFonts w:ascii="Times New Roman" w:hAnsi="Times New Roman"/>
                <w:b/>
                <w:sz w:val="20"/>
              </w:rPr>
            </w:pPr>
            <w:r w:rsidRPr="00061135">
              <w:rPr>
                <w:rFonts w:ascii="Times New Roman" w:hAnsi="Times New Roman"/>
                <w:b/>
                <w:sz w:val="20"/>
              </w:rPr>
              <w:t>14</w:t>
            </w:r>
          </w:p>
        </w:tc>
        <w:tc>
          <w:tcPr>
            <w:tcW w:w="1161"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10090</w:t>
            </w:r>
          </w:p>
        </w:tc>
        <w:tc>
          <w:tcPr>
            <w:tcW w:w="1018"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10998</w:t>
            </w:r>
          </w:p>
        </w:tc>
        <w:tc>
          <w:tcPr>
            <w:tcW w:w="1018"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11988</w:t>
            </w:r>
          </w:p>
        </w:tc>
        <w:tc>
          <w:tcPr>
            <w:tcW w:w="1018"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13067</w:t>
            </w:r>
          </w:p>
        </w:tc>
        <w:tc>
          <w:tcPr>
            <w:tcW w:w="1019"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14243</w:t>
            </w:r>
          </w:p>
        </w:tc>
        <w:tc>
          <w:tcPr>
            <w:tcW w:w="1019"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15525</w:t>
            </w:r>
          </w:p>
        </w:tc>
        <w:tc>
          <w:tcPr>
            <w:tcW w:w="1019"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16922</w:t>
            </w:r>
          </w:p>
        </w:tc>
        <w:tc>
          <w:tcPr>
            <w:tcW w:w="1019"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18446</w:t>
            </w:r>
          </w:p>
        </w:tc>
        <w:tc>
          <w:tcPr>
            <w:tcW w:w="1019"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20105</w:t>
            </w:r>
          </w:p>
        </w:tc>
        <w:tc>
          <w:tcPr>
            <w:tcW w:w="1019"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21915</w:t>
            </w:r>
          </w:p>
        </w:tc>
      </w:tr>
      <w:tr w:rsidR="002B6AD8" w:rsidRPr="00061135" w:rsidTr="00337640">
        <w:trPr>
          <w:trHeight w:val="269"/>
        </w:trPr>
        <w:tc>
          <w:tcPr>
            <w:tcW w:w="918" w:type="dxa"/>
          </w:tcPr>
          <w:p w:rsidR="00AC56BA" w:rsidRPr="00061135" w:rsidRDefault="00AC56BA" w:rsidP="00061135">
            <w:pPr>
              <w:jc w:val="center"/>
              <w:rPr>
                <w:rFonts w:ascii="Times New Roman" w:hAnsi="Times New Roman"/>
                <w:b/>
                <w:sz w:val="20"/>
              </w:rPr>
            </w:pPr>
            <w:r w:rsidRPr="00061135">
              <w:rPr>
                <w:rFonts w:ascii="Times New Roman" w:hAnsi="Times New Roman"/>
                <w:b/>
                <w:sz w:val="20"/>
              </w:rPr>
              <w:t>15</w:t>
            </w:r>
          </w:p>
        </w:tc>
        <w:tc>
          <w:tcPr>
            <w:tcW w:w="1161"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10292</w:t>
            </w:r>
          </w:p>
        </w:tc>
        <w:tc>
          <w:tcPr>
            <w:tcW w:w="1018"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11218</w:t>
            </w:r>
          </w:p>
        </w:tc>
        <w:tc>
          <w:tcPr>
            <w:tcW w:w="1018"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12228</w:t>
            </w:r>
          </w:p>
        </w:tc>
        <w:tc>
          <w:tcPr>
            <w:tcW w:w="1018"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13328</w:t>
            </w:r>
          </w:p>
        </w:tc>
        <w:tc>
          <w:tcPr>
            <w:tcW w:w="1019"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14527</w:t>
            </w:r>
          </w:p>
        </w:tc>
        <w:tc>
          <w:tcPr>
            <w:tcW w:w="1019"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15835</w:t>
            </w:r>
          </w:p>
        </w:tc>
        <w:tc>
          <w:tcPr>
            <w:tcW w:w="1019"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17260</w:t>
            </w:r>
          </w:p>
        </w:tc>
        <w:tc>
          <w:tcPr>
            <w:tcW w:w="1019"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18814</w:t>
            </w:r>
          </w:p>
        </w:tc>
        <w:tc>
          <w:tcPr>
            <w:tcW w:w="1019"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20507</w:t>
            </w:r>
          </w:p>
        </w:tc>
        <w:tc>
          <w:tcPr>
            <w:tcW w:w="1019"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22353</w:t>
            </w:r>
          </w:p>
        </w:tc>
      </w:tr>
      <w:tr w:rsidR="002B6AD8" w:rsidRPr="00061135" w:rsidTr="00337640">
        <w:trPr>
          <w:trHeight w:val="295"/>
        </w:trPr>
        <w:tc>
          <w:tcPr>
            <w:tcW w:w="918" w:type="dxa"/>
          </w:tcPr>
          <w:p w:rsidR="00AC56BA" w:rsidRPr="00061135" w:rsidRDefault="002B6AD8" w:rsidP="00061135">
            <w:pPr>
              <w:jc w:val="center"/>
              <w:rPr>
                <w:rFonts w:ascii="Times New Roman" w:hAnsi="Times New Roman"/>
                <w:b/>
                <w:sz w:val="20"/>
              </w:rPr>
            </w:pPr>
            <w:r w:rsidRPr="00061135">
              <w:rPr>
                <w:rFonts w:ascii="Times New Roman" w:hAnsi="Times New Roman"/>
                <w:b/>
                <w:sz w:val="20"/>
              </w:rPr>
              <w:t>16</w:t>
            </w:r>
          </w:p>
        </w:tc>
        <w:tc>
          <w:tcPr>
            <w:tcW w:w="1161"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10498</w:t>
            </w:r>
          </w:p>
        </w:tc>
        <w:tc>
          <w:tcPr>
            <w:tcW w:w="1018"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11443</w:t>
            </w:r>
          </w:p>
        </w:tc>
        <w:tc>
          <w:tcPr>
            <w:tcW w:w="1018"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12472</w:t>
            </w:r>
          </w:p>
        </w:tc>
        <w:tc>
          <w:tcPr>
            <w:tcW w:w="1018"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13595</w:t>
            </w:r>
          </w:p>
        </w:tc>
        <w:tc>
          <w:tcPr>
            <w:tcW w:w="1019"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14818</w:t>
            </w:r>
          </w:p>
        </w:tc>
        <w:tc>
          <w:tcPr>
            <w:tcW w:w="1019"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16152</w:t>
            </w:r>
          </w:p>
        </w:tc>
        <w:tc>
          <w:tcPr>
            <w:tcW w:w="1019" w:type="dxa"/>
          </w:tcPr>
          <w:p w:rsidR="00AC56BA" w:rsidRPr="00061135" w:rsidRDefault="00267D9E" w:rsidP="00337640">
            <w:pPr>
              <w:jc w:val="center"/>
              <w:rPr>
                <w:rFonts w:ascii="Times New Roman" w:hAnsi="Times New Roman"/>
                <w:sz w:val="20"/>
              </w:rPr>
            </w:pPr>
            <w:r w:rsidRPr="00061135">
              <w:rPr>
                <w:rFonts w:ascii="Times New Roman" w:hAnsi="Times New Roman"/>
                <w:sz w:val="20"/>
              </w:rPr>
              <w:t>17605</w:t>
            </w:r>
          </w:p>
        </w:tc>
        <w:tc>
          <w:tcPr>
            <w:tcW w:w="1019" w:type="dxa"/>
          </w:tcPr>
          <w:p w:rsidR="00AC56BA" w:rsidRPr="00061135" w:rsidRDefault="00EF3047" w:rsidP="00337640">
            <w:pPr>
              <w:jc w:val="center"/>
              <w:rPr>
                <w:rFonts w:ascii="Times New Roman" w:hAnsi="Times New Roman"/>
                <w:sz w:val="20"/>
              </w:rPr>
            </w:pPr>
            <w:r w:rsidRPr="00061135">
              <w:rPr>
                <w:rFonts w:ascii="Times New Roman" w:hAnsi="Times New Roman"/>
                <w:sz w:val="20"/>
              </w:rPr>
              <w:t>19191</w:t>
            </w:r>
          </w:p>
        </w:tc>
        <w:tc>
          <w:tcPr>
            <w:tcW w:w="1019" w:type="dxa"/>
          </w:tcPr>
          <w:p w:rsidR="00AC56BA" w:rsidRPr="00061135" w:rsidRDefault="00EF3047" w:rsidP="00337640">
            <w:pPr>
              <w:jc w:val="center"/>
              <w:rPr>
                <w:rFonts w:ascii="Times New Roman" w:hAnsi="Times New Roman"/>
                <w:sz w:val="20"/>
              </w:rPr>
            </w:pPr>
            <w:r w:rsidRPr="00061135">
              <w:rPr>
                <w:rFonts w:ascii="Times New Roman" w:hAnsi="Times New Roman"/>
                <w:sz w:val="20"/>
              </w:rPr>
              <w:t>20917</w:t>
            </w:r>
          </w:p>
        </w:tc>
        <w:tc>
          <w:tcPr>
            <w:tcW w:w="1019" w:type="dxa"/>
          </w:tcPr>
          <w:p w:rsidR="00AC56BA" w:rsidRPr="00061135" w:rsidRDefault="00EF3047" w:rsidP="00337640">
            <w:pPr>
              <w:jc w:val="center"/>
              <w:rPr>
                <w:rFonts w:ascii="Times New Roman" w:hAnsi="Times New Roman"/>
                <w:sz w:val="20"/>
              </w:rPr>
            </w:pPr>
            <w:r w:rsidRPr="00061135">
              <w:rPr>
                <w:rFonts w:ascii="Times New Roman" w:hAnsi="Times New Roman"/>
                <w:sz w:val="20"/>
              </w:rPr>
              <w:t>22800</w:t>
            </w:r>
          </w:p>
        </w:tc>
      </w:tr>
      <w:tr w:rsidR="002B6AD8" w:rsidRPr="00061135" w:rsidTr="00337640">
        <w:trPr>
          <w:trHeight w:val="269"/>
        </w:trPr>
        <w:tc>
          <w:tcPr>
            <w:tcW w:w="918" w:type="dxa"/>
          </w:tcPr>
          <w:p w:rsidR="002B6AD8" w:rsidRPr="00061135" w:rsidRDefault="002B6AD8" w:rsidP="00061135">
            <w:pPr>
              <w:jc w:val="center"/>
              <w:rPr>
                <w:rFonts w:ascii="Times New Roman" w:hAnsi="Times New Roman"/>
                <w:b/>
                <w:sz w:val="20"/>
              </w:rPr>
            </w:pPr>
            <w:r w:rsidRPr="00061135">
              <w:rPr>
                <w:rFonts w:ascii="Times New Roman" w:hAnsi="Times New Roman"/>
                <w:b/>
                <w:sz w:val="20"/>
              </w:rPr>
              <w:t>17</w:t>
            </w:r>
          </w:p>
        </w:tc>
        <w:tc>
          <w:tcPr>
            <w:tcW w:w="1161" w:type="dxa"/>
          </w:tcPr>
          <w:p w:rsidR="002B6AD8" w:rsidRPr="00061135" w:rsidRDefault="00EF3047" w:rsidP="00337640">
            <w:pPr>
              <w:jc w:val="center"/>
              <w:rPr>
                <w:rFonts w:ascii="Times New Roman" w:hAnsi="Times New Roman"/>
                <w:sz w:val="20"/>
              </w:rPr>
            </w:pPr>
            <w:r w:rsidRPr="00061135">
              <w:rPr>
                <w:rFonts w:ascii="Times New Roman" w:hAnsi="Times New Roman"/>
                <w:sz w:val="20"/>
              </w:rPr>
              <w:t>10708</w:t>
            </w:r>
          </w:p>
        </w:tc>
        <w:tc>
          <w:tcPr>
            <w:tcW w:w="1018" w:type="dxa"/>
          </w:tcPr>
          <w:p w:rsidR="002B6AD8" w:rsidRPr="00061135" w:rsidRDefault="00EF3047" w:rsidP="00337640">
            <w:pPr>
              <w:jc w:val="center"/>
              <w:rPr>
                <w:rFonts w:ascii="Times New Roman" w:hAnsi="Times New Roman"/>
                <w:sz w:val="20"/>
              </w:rPr>
            </w:pPr>
            <w:r w:rsidRPr="00061135">
              <w:rPr>
                <w:rFonts w:ascii="Times New Roman" w:hAnsi="Times New Roman"/>
                <w:sz w:val="20"/>
              </w:rPr>
              <w:t>11671</w:t>
            </w:r>
          </w:p>
        </w:tc>
        <w:tc>
          <w:tcPr>
            <w:tcW w:w="1018" w:type="dxa"/>
          </w:tcPr>
          <w:p w:rsidR="002B6AD8" w:rsidRPr="00061135" w:rsidRDefault="00EF3047" w:rsidP="00337640">
            <w:pPr>
              <w:jc w:val="center"/>
              <w:rPr>
                <w:rFonts w:ascii="Times New Roman" w:hAnsi="Times New Roman"/>
                <w:sz w:val="20"/>
              </w:rPr>
            </w:pPr>
            <w:r w:rsidRPr="00061135">
              <w:rPr>
                <w:rFonts w:ascii="Times New Roman" w:hAnsi="Times New Roman"/>
                <w:sz w:val="20"/>
              </w:rPr>
              <w:t>12722</w:t>
            </w:r>
          </w:p>
        </w:tc>
        <w:tc>
          <w:tcPr>
            <w:tcW w:w="1018" w:type="dxa"/>
          </w:tcPr>
          <w:p w:rsidR="002B6AD8" w:rsidRPr="00061135" w:rsidRDefault="00EF3047" w:rsidP="00337640">
            <w:pPr>
              <w:jc w:val="center"/>
              <w:rPr>
                <w:rFonts w:ascii="Times New Roman" w:hAnsi="Times New Roman"/>
                <w:sz w:val="20"/>
              </w:rPr>
            </w:pPr>
            <w:r w:rsidRPr="00061135">
              <w:rPr>
                <w:rFonts w:ascii="Times New Roman" w:hAnsi="Times New Roman"/>
                <w:sz w:val="20"/>
              </w:rPr>
              <w:t>13867</w:t>
            </w:r>
          </w:p>
        </w:tc>
        <w:tc>
          <w:tcPr>
            <w:tcW w:w="1019" w:type="dxa"/>
          </w:tcPr>
          <w:p w:rsidR="002B6AD8" w:rsidRPr="00061135" w:rsidRDefault="00EF3047" w:rsidP="00337640">
            <w:pPr>
              <w:jc w:val="center"/>
              <w:rPr>
                <w:rFonts w:ascii="Times New Roman" w:hAnsi="Times New Roman"/>
                <w:sz w:val="20"/>
              </w:rPr>
            </w:pPr>
            <w:r w:rsidRPr="00061135">
              <w:rPr>
                <w:rFonts w:ascii="Times New Roman" w:hAnsi="Times New Roman"/>
                <w:sz w:val="20"/>
              </w:rPr>
              <w:t>15114</w:t>
            </w:r>
          </w:p>
        </w:tc>
        <w:tc>
          <w:tcPr>
            <w:tcW w:w="1019" w:type="dxa"/>
          </w:tcPr>
          <w:p w:rsidR="002B6AD8" w:rsidRPr="00061135" w:rsidRDefault="00EF3047" w:rsidP="00337640">
            <w:pPr>
              <w:jc w:val="center"/>
              <w:rPr>
                <w:rFonts w:ascii="Times New Roman" w:hAnsi="Times New Roman"/>
                <w:sz w:val="20"/>
              </w:rPr>
            </w:pPr>
            <w:r w:rsidRPr="00061135">
              <w:rPr>
                <w:rFonts w:ascii="Times New Roman" w:hAnsi="Times New Roman"/>
                <w:sz w:val="20"/>
              </w:rPr>
              <w:t>16475</w:t>
            </w:r>
          </w:p>
        </w:tc>
        <w:tc>
          <w:tcPr>
            <w:tcW w:w="1019" w:type="dxa"/>
          </w:tcPr>
          <w:p w:rsidR="002B6AD8" w:rsidRPr="00061135" w:rsidRDefault="00EF3047" w:rsidP="00337640">
            <w:pPr>
              <w:jc w:val="center"/>
              <w:rPr>
                <w:rFonts w:ascii="Times New Roman" w:hAnsi="Times New Roman"/>
                <w:sz w:val="20"/>
              </w:rPr>
            </w:pPr>
            <w:r w:rsidRPr="00061135">
              <w:rPr>
                <w:rFonts w:ascii="Times New Roman" w:hAnsi="Times New Roman"/>
                <w:sz w:val="20"/>
              </w:rPr>
              <w:t>17957</w:t>
            </w:r>
          </w:p>
        </w:tc>
        <w:tc>
          <w:tcPr>
            <w:tcW w:w="1019" w:type="dxa"/>
          </w:tcPr>
          <w:p w:rsidR="002B6AD8" w:rsidRPr="00061135" w:rsidRDefault="00EF3047" w:rsidP="00337640">
            <w:pPr>
              <w:jc w:val="center"/>
              <w:rPr>
                <w:rFonts w:ascii="Times New Roman" w:hAnsi="Times New Roman"/>
                <w:sz w:val="20"/>
              </w:rPr>
            </w:pPr>
            <w:r w:rsidRPr="00061135">
              <w:rPr>
                <w:rFonts w:ascii="Times New Roman" w:hAnsi="Times New Roman"/>
                <w:sz w:val="20"/>
              </w:rPr>
              <w:t>19575</w:t>
            </w:r>
          </w:p>
        </w:tc>
        <w:tc>
          <w:tcPr>
            <w:tcW w:w="1019" w:type="dxa"/>
          </w:tcPr>
          <w:p w:rsidR="002B6AD8" w:rsidRPr="00061135" w:rsidRDefault="00EF3047" w:rsidP="00337640">
            <w:pPr>
              <w:jc w:val="center"/>
              <w:rPr>
                <w:rFonts w:ascii="Times New Roman" w:hAnsi="Times New Roman"/>
                <w:sz w:val="20"/>
              </w:rPr>
            </w:pPr>
            <w:r w:rsidRPr="00061135">
              <w:rPr>
                <w:rFonts w:ascii="Times New Roman" w:hAnsi="Times New Roman"/>
                <w:sz w:val="20"/>
              </w:rPr>
              <w:t>21336</w:t>
            </w:r>
          </w:p>
        </w:tc>
        <w:tc>
          <w:tcPr>
            <w:tcW w:w="1019" w:type="dxa"/>
          </w:tcPr>
          <w:p w:rsidR="002B6AD8" w:rsidRPr="00061135" w:rsidRDefault="00EF3047" w:rsidP="00337640">
            <w:pPr>
              <w:jc w:val="center"/>
              <w:rPr>
                <w:rFonts w:ascii="Times New Roman" w:hAnsi="Times New Roman"/>
                <w:sz w:val="20"/>
              </w:rPr>
            </w:pPr>
            <w:r w:rsidRPr="00061135">
              <w:rPr>
                <w:rFonts w:ascii="Times New Roman" w:hAnsi="Times New Roman"/>
                <w:sz w:val="20"/>
              </w:rPr>
              <w:t>23256</w:t>
            </w:r>
          </w:p>
        </w:tc>
      </w:tr>
      <w:tr w:rsidR="002B6AD8" w:rsidRPr="00061135" w:rsidTr="00337640">
        <w:trPr>
          <w:trHeight w:val="269"/>
        </w:trPr>
        <w:tc>
          <w:tcPr>
            <w:tcW w:w="918" w:type="dxa"/>
          </w:tcPr>
          <w:p w:rsidR="002B6AD8" w:rsidRPr="00061135" w:rsidRDefault="002B6AD8" w:rsidP="00061135">
            <w:pPr>
              <w:jc w:val="center"/>
              <w:rPr>
                <w:rFonts w:ascii="Times New Roman" w:hAnsi="Times New Roman"/>
                <w:b/>
                <w:sz w:val="20"/>
              </w:rPr>
            </w:pPr>
            <w:r w:rsidRPr="00061135">
              <w:rPr>
                <w:rFonts w:ascii="Times New Roman" w:hAnsi="Times New Roman"/>
                <w:b/>
                <w:sz w:val="20"/>
              </w:rPr>
              <w:t>18</w:t>
            </w:r>
          </w:p>
        </w:tc>
        <w:tc>
          <w:tcPr>
            <w:tcW w:w="1161" w:type="dxa"/>
          </w:tcPr>
          <w:p w:rsidR="002B6AD8" w:rsidRPr="00061135" w:rsidRDefault="00EF3047" w:rsidP="00337640">
            <w:pPr>
              <w:jc w:val="center"/>
              <w:rPr>
                <w:rFonts w:ascii="Times New Roman" w:hAnsi="Times New Roman"/>
                <w:sz w:val="20"/>
              </w:rPr>
            </w:pPr>
            <w:r w:rsidRPr="00061135">
              <w:rPr>
                <w:rFonts w:ascii="Times New Roman" w:hAnsi="Times New Roman"/>
                <w:sz w:val="20"/>
              </w:rPr>
              <w:t>10922</w:t>
            </w:r>
          </w:p>
        </w:tc>
        <w:tc>
          <w:tcPr>
            <w:tcW w:w="1018" w:type="dxa"/>
          </w:tcPr>
          <w:p w:rsidR="002B6AD8" w:rsidRPr="00061135" w:rsidRDefault="00EF3047" w:rsidP="00337640">
            <w:pPr>
              <w:jc w:val="center"/>
              <w:rPr>
                <w:rFonts w:ascii="Times New Roman" w:hAnsi="Times New Roman"/>
                <w:sz w:val="20"/>
              </w:rPr>
            </w:pPr>
            <w:r w:rsidRPr="00061135">
              <w:rPr>
                <w:rFonts w:ascii="Times New Roman" w:hAnsi="Times New Roman"/>
                <w:sz w:val="20"/>
              </w:rPr>
              <w:t>11905</w:t>
            </w:r>
          </w:p>
        </w:tc>
        <w:tc>
          <w:tcPr>
            <w:tcW w:w="1018" w:type="dxa"/>
          </w:tcPr>
          <w:p w:rsidR="002B6AD8" w:rsidRPr="00061135" w:rsidRDefault="00EF3047" w:rsidP="00337640">
            <w:pPr>
              <w:jc w:val="center"/>
              <w:rPr>
                <w:rFonts w:ascii="Times New Roman" w:hAnsi="Times New Roman"/>
                <w:sz w:val="20"/>
              </w:rPr>
            </w:pPr>
            <w:r w:rsidRPr="00061135">
              <w:rPr>
                <w:rFonts w:ascii="Times New Roman" w:hAnsi="Times New Roman"/>
                <w:sz w:val="20"/>
              </w:rPr>
              <w:t>12976</w:t>
            </w:r>
          </w:p>
        </w:tc>
        <w:tc>
          <w:tcPr>
            <w:tcW w:w="1018" w:type="dxa"/>
          </w:tcPr>
          <w:p w:rsidR="002B6AD8" w:rsidRPr="00061135" w:rsidRDefault="00EF3047" w:rsidP="00337640">
            <w:pPr>
              <w:jc w:val="center"/>
              <w:rPr>
                <w:rFonts w:ascii="Times New Roman" w:hAnsi="Times New Roman"/>
                <w:sz w:val="20"/>
              </w:rPr>
            </w:pPr>
            <w:r w:rsidRPr="00061135">
              <w:rPr>
                <w:rFonts w:ascii="Times New Roman" w:hAnsi="Times New Roman"/>
                <w:sz w:val="20"/>
              </w:rPr>
              <w:t>14144</w:t>
            </w:r>
          </w:p>
        </w:tc>
        <w:tc>
          <w:tcPr>
            <w:tcW w:w="1019" w:type="dxa"/>
          </w:tcPr>
          <w:p w:rsidR="002B6AD8" w:rsidRPr="00061135" w:rsidRDefault="00EF3047" w:rsidP="00337640">
            <w:pPr>
              <w:jc w:val="center"/>
              <w:rPr>
                <w:rFonts w:ascii="Times New Roman" w:hAnsi="Times New Roman"/>
                <w:sz w:val="20"/>
              </w:rPr>
            </w:pPr>
            <w:r w:rsidRPr="00061135">
              <w:rPr>
                <w:rFonts w:ascii="Times New Roman" w:hAnsi="Times New Roman"/>
                <w:sz w:val="20"/>
              </w:rPr>
              <w:t>15417</w:t>
            </w:r>
          </w:p>
        </w:tc>
        <w:tc>
          <w:tcPr>
            <w:tcW w:w="1019" w:type="dxa"/>
          </w:tcPr>
          <w:p w:rsidR="002B6AD8" w:rsidRPr="00061135" w:rsidRDefault="00EF3047" w:rsidP="00337640">
            <w:pPr>
              <w:jc w:val="center"/>
              <w:rPr>
                <w:rFonts w:ascii="Times New Roman" w:hAnsi="Times New Roman"/>
                <w:sz w:val="20"/>
              </w:rPr>
            </w:pPr>
            <w:r w:rsidRPr="00061135">
              <w:rPr>
                <w:rFonts w:ascii="Times New Roman" w:hAnsi="Times New Roman"/>
                <w:sz w:val="20"/>
              </w:rPr>
              <w:t>16804</w:t>
            </w:r>
          </w:p>
        </w:tc>
        <w:tc>
          <w:tcPr>
            <w:tcW w:w="1019" w:type="dxa"/>
          </w:tcPr>
          <w:p w:rsidR="002B6AD8" w:rsidRPr="00061135" w:rsidRDefault="00EF3047" w:rsidP="00337640">
            <w:pPr>
              <w:jc w:val="center"/>
              <w:rPr>
                <w:rFonts w:ascii="Times New Roman" w:hAnsi="Times New Roman"/>
                <w:sz w:val="20"/>
              </w:rPr>
            </w:pPr>
            <w:r w:rsidRPr="00061135">
              <w:rPr>
                <w:rFonts w:ascii="Times New Roman" w:hAnsi="Times New Roman"/>
                <w:sz w:val="20"/>
              </w:rPr>
              <w:t>18317</w:t>
            </w:r>
          </w:p>
        </w:tc>
        <w:tc>
          <w:tcPr>
            <w:tcW w:w="1019" w:type="dxa"/>
          </w:tcPr>
          <w:p w:rsidR="002B6AD8" w:rsidRPr="00061135" w:rsidRDefault="00EF3047" w:rsidP="00337640">
            <w:pPr>
              <w:jc w:val="center"/>
              <w:rPr>
                <w:rFonts w:ascii="Times New Roman" w:hAnsi="Times New Roman"/>
                <w:sz w:val="20"/>
              </w:rPr>
            </w:pPr>
            <w:r w:rsidRPr="00061135">
              <w:rPr>
                <w:rFonts w:ascii="Times New Roman" w:hAnsi="Times New Roman"/>
                <w:sz w:val="20"/>
              </w:rPr>
              <w:t>19966</w:t>
            </w:r>
          </w:p>
        </w:tc>
        <w:tc>
          <w:tcPr>
            <w:tcW w:w="1019" w:type="dxa"/>
          </w:tcPr>
          <w:p w:rsidR="002B6AD8" w:rsidRPr="00061135" w:rsidRDefault="00EF3047" w:rsidP="00337640">
            <w:pPr>
              <w:jc w:val="center"/>
              <w:rPr>
                <w:rFonts w:ascii="Times New Roman" w:hAnsi="Times New Roman"/>
                <w:sz w:val="20"/>
              </w:rPr>
            </w:pPr>
            <w:r w:rsidRPr="00061135">
              <w:rPr>
                <w:rFonts w:ascii="Times New Roman" w:hAnsi="Times New Roman"/>
                <w:sz w:val="20"/>
              </w:rPr>
              <w:t>21763</w:t>
            </w:r>
          </w:p>
        </w:tc>
        <w:tc>
          <w:tcPr>
            <w:tcW w:w="1019" w:type="dxa"/>
          </w:tcPr>
          <w:p w:rsidR="002B6AD8" w:rsidRPr="00061135" w:rsidRDefault="00EF3047" w:rsidP="00337640">
            <w:pPr>
              <w:jc w:val="center"/>
              <w:rPr>
                <w:rFonts w:ascii="Times New Roman" w:hAnsi="Times New Roman"/>
                <w:sz w:val="20"/>
              </w:rPr>
            </w:pPr>
            <w:r w:rsidRPr="00061135">
              <w:rPr>
                <w:rFonts w:ascii="Times New Roman" w:hAnsi="Times New Roman"/>
                <w:sz w:val="20"/>
              </w:rPr>
              <w:t>23721</w:t>
            </w:r>
          </w:p>
        </w:tc>
      </w:tr>
      <w:tr w:rsidR="002B6AD8" w:rsidRPr="00061135" w:rsidTr="00337640">
        <w:trPr>
          <w:trHeight w:val="269"/>
        </w:trPr>
        <w:tc>
          <w:tcPr>
            <w:tcW w:w="918" w:type="dxa"/>
          </w:tcPr>
          <w:p w:rsidR="002B6AD8" w:rsidRPr="00061135" w:rsidRDefault="002B6AD8" w:rsidP="00061135">
            <w:pPr>
              <w:jc w:val="center"/>
              <w:rPr>
                <w:rFonts w:ascii="Times New Roman" w:hAnsi="Times New Roman"/>
                <w:b/>
                <w:sz w:val="20"/>
              </w:rPr>
            </w:pPr>
            <w:r w:rsidRPr="00061135">
              <w:rPr>
                <w:rFonts w:ascii="Times New Roman" w:hAnsi="Times New Roman"/>
                <w:b/>
                <w:sz w:val="20"/>
              </w:rPr>
              <w:t>19</w:t>
            </w:r>
          </w:p>
        </w:tc>
        <w:tc>
          <w:tcPr>
            <w:tcW w:w="1161" w:type="dxa"/>
          </w:tcPr>
          <w:p w:rsidR="002B6AD8" w:rsidRPr="00061135" w:rsidRDefault="00EF3047" w:rsidP="00337640">
            <w:pPr>
              <w:jc w:val="center"/>
              <w:rPr>
                <w:rFonts w:ascii="Times New Roman" w:hAnsi="Times New Roman"/>
                <w:sz w:val="20"/>
              </w:rPr>
            </w:pPr>
            <w:r w:rsidRPr="00061135">
              <w:rPr>
                <w:rFonts w:ascii="Times New Roman" w:hAnsi="Times New Roman"/>
                <w:sz w:val="20"/>
              </w:rPr>
              <w:t>11140</w:t>
            </w:r>
          </w:p>
        </w:tc>
        <w:tc>
          <w:tcPr>
            <w:tcW w:w="1018" w:type="dxa"/>
          </w:tcPr>
          <w:p w:rsidR="002B6AD8" w:rsidRPr="00061135" w:rsidRDefault="00EF3047" w:rsidP="00337640">
            <w:pPr>
              <w:jc w:val="center"/>
              <w:rPr>
                <w:rFonts w:ascii="Times New Roman" w:hAnsi="Times New Roman"/>
                <w:sz w:val="20"/>
              </w:rPr>
            </w:pPr>
            <w:r w:rsidRPr="00061135">
              <w:rPr>
                <w:rFonts w:ascii="Times New Roman" w:hAnsi="Times New Roman"/>
                <w:sz w:val="20"/>
              </w:rPr>
              <w:t>12143</w:t>
            </w:r>
          </w:p>
        </w:tc>
        <w:tc>
          <w:tcPr>
            <w:tcW w:w="1018" w:type="dxa"/>
          </w:tcPr>
          <w:p w:rsidR="002B6AD8" w:rsidRPr="00061135" w:rsidRDefault="00EF3047" w:rsidP="00337640">
            <w:pPr>
              <w:jc w:val="center"/>
              <w:rPr>
                <w:rFonts w:ascii="Times New Roman" w:hAnsi="Times New Roman"/>
                <w:sz w:val="20"/>
              </w:rPr>
            </w:pPr>
            <w:r w:rsidRPr="00061135">
              <w:rPr>
                <w:rFonts w:ascii="Times New Roman" w:hAnsi="Times New Roman"/>
                <w:sz w:val="20"/>
              </w:rPr>
              <w:t>13236</w:t>
            </w:r>
          </w:p>
        </w:tc>
        <w:tc>
          <w:tcPr>
            <w:tcW w:w="1018" w:type="dxa"/>
          </w:tcPr>
          <w:p w:rsidR="002B6AD8" w:rsidRPr="00061135" w:rsidRDefault="00EF3047" w:rsidP="00337640">
            <w:pPr>
              <w:jc w:val="center"/>
              <w:rPr>
                <w:rFonts w:ascii="Times New Roman" w:hAnsi="Times New Roman"/>
                <w:sz w:val="20"/>
              </w:rPr>
            </w:pPr>
            <w:r w:rsidRPr="00061135">
              <w:rPr>
                <w:rFonts w:ascii="Times New Roman" w:hAnsi="Times New Roman"/>
                <w:sz w:val="20"/>
              </w:rPr>
              <w:t>14427</w:t>
            </w:r>
          </w:p>
        </w:tc>
        <w:tc>
          <w:tcPr>
            <w:tcW w:w="1019" w:type="dxa"/>
          </w:tcPr>
          <w:p w:rsidR="002B6AD8" w:rsidRPr="00061135" w:rsidRDefault="00EF3047" w:rsidP="00337640">
            <w:pPr>
              <w:jc w:val="center"/>
              <w:rPr>
                <w:rFonts w:ascii="Times New Roman" w:hAnsi="Times New Roman"/>
                <w:sz w:val="20"/>
              </w:rPr>
            </w:pPr>
            <w:r w:rsidRPr="00061135">
              <w:rPr>
                <w:rFonts w:ascii="Times New Roman" w:hAnsi="Times New Roman"/>
                <w:sz w:val="20"/>
              </w:rPr>
              <w:t>15725</w:t>
            </w:r>
          </w:p>
        </w:tc>
        <w:tc>
          <w:tcPr>
            <w:tcW w:w="1019" w:type="dxa"/>
          </w:tcPr>
          <w:p w:rsidR="002B6AD8" w:rsidRPr="00061135" w:rsidRDefault="00EF3047" w:rsidP="00337640">
            <w:pPr>
              <w:jc w:val="center"/>
              <w:rPr>
                <w:rFonts w:ascii="Times New Roman" w:hAnsi="Times New Roman"/>
                <w:sz w:val="20"/>
              </w:rPr>
            </w:pPr>
            <w:r w:rsidRPr="00061135">
              <w:rPr>
                <w:rFonts w:ascii="Times New Roman" w:hAnsi="Times New Roman"/>
                <w:sz w:val="20"/>
              </w:rPr>
              <w:t>17140</w:t>
            </w:r>
          </w:p>
        </w:tc>
        <w:tc>
          <w:tcPr>
            <w:tcW w:w="1019" w:type="dxa"/>
          </w:tcPr>
          <w:p w:rsidR="002B6AD8" w:rsidRPr="00061135" w:rsidRDefault="00EF3047" w:rsidP="00337640">
            <w:pPr>
              <w:jc w:val="center"/>
              <w:rPr>
                <w:rFonts w:ascii="Times New Roman" w:hAnsi="Times New Roman"/>
                <w:sz w:val="20"/>
              </w:rPr>
            </w:pPr>
            <w:r w:rsidRPr="00061135">
              <w:rPr>
                <w:rFonts w:ascii="Times New Roman" w:hAnsi="Times New Roman"/>
                <w:sz w:val="20"/>
              </w:rPr>
              <w:t>18683</w:t>
            </w:r>
          </w:p>
        </w:tc>
        <w:tc>
          <w:tcPr>
            <w:tcW w:w="1019" w:type="dxa"/>
          </w:tcPr>
          <w:p w:rsidR="002B6AD8" w:rsidRPr="00061135" w:rsidRDefault="00EF3047" w:rsidP="00337640">
            <w:pPr>
              <w:jc w:val="center"/>
              <w:rPr>
                <w:rFonts w:ascii="Times New Roman" w:hAnsi="Times New Roman"/>
                <w:sz w:val="20"/>
              </w:rPr>
            </w:pPr>
            <w:r w:rsidRPr="00061135">
              <w:rPr>
                <w:rFonts w:ascii="Times New Roman" w:hAnsi="Times New Roman"/>
                <w:sz w:val="20"/>
              </w:rPr>
              <w:t>20365</w:t>
            </w:r>
          </w:p>
        </w:tc>
        <w:tc>
          <w:tcPr>
            <w:tcW w:w="1019" w:type="dxa"/>
          </w:tcPr>
          <w:p w:rsidR="002B6AD8" w:rsidRPr="00061135" w:rsidRDefault="00EF3047" w:rsidP="00337640">
            <w:pPr>
              <w:jc w:val="center"/>
              <w:rPr>
                <w:rFonts w:ascii="Times New Roman" w:hAnsi="Times New Roman"/>
                <w:sz w:val="20"/>
              </w:rPr>
            </w:pPr>
            <w:r w:rsidRPr="00061135">
              <w:rPr>
                <w:rFonts w:ascii="Times New Roman" w:hAnsi="Times New Roman"/>
                <w:sz w:val="20"/>
              </w:rPr>
              <w:t>22198</w:t>
            </w:r>
          </w:p>
        </w:tc>
        <w:tc>
          <w:tcPr>
            <w:tcW w:w="1019" w:type="dxa"/>
          </w:tcPr>
          <w:p w:rsidR="002B6AD8" w:rsidRPr="00061135" w:rsidRDefault="00EF3047" w:rsidP="00337640">
            <w:pPr>
              <w:jc w:val="center"/>
              <w:rPr>
                <w:rFonts w:ascii="Times New Roman" w:hAnsi="Times New Roman"/>
                <w:sz w:val="20"/>
              </w:rPr>
            </w:pPr>
            <w:r w:rsidRPr="00061135">
              <w:rPr>
                <w:rFonts w:ascii="Times New Roman" w:hAnsi="Times New Roman"/>
                <w:sz w:val="20"/>
              </w:rPr>
              <w:t>24196</w:t>
            </w:r>
          </w:p>
        </w:tc>
      </w:tr>
      <w:tr w:rsidR="002B6AD8" w:rsidRPr="00061135" w:rsidTr="00337640">
        <w:trPr>
          <w:trHeight w:val="269"/>
        </w:trPr>
        <w:tc>
          <w:tcPr>
            <w:tcW w:w="918" w:type="dxa"/>
          </w:tcPr>
          <w:p w:rsidR="002B6AD8" w:rsidRPr="00061135" w:rsidRDefault="002B6AD8" w:rsidP="00061135">
            <w:pPr>
              <w:jc w:val="center"/>
              <w:rPr>
                <w:rFonts w:ascii="Times New Roman" w:hAnsi="Times New Roman"/>
                <w:b/>
                <w:sz w:val="20"/>
              </w:rPr>
            </w:pPr>
            <w:r w:rsidRPr="00061135">
              <w:rPr>
                <w:rFonts w:ascii="Times New Roman" w:hAnsi="Times New Roman"/>
                <w:b/>
                <w:sz w:val="20"/>
              </w:rPr>
              <w:t>20</w:t>
            </w:r>
          </w:p>
        </w:tc>
        <w:tc>
          <w:tcPr>
            <w:tcW w:w="1161" w:type="dxa"/>
          </w:tcPr>
          <w:p w:rsidR="002B6AD8" w:rsidRPr="00061135" w:rsidRDefault="00EF3047" w:rsidP="00337640">
            <w:pPr>
              <w:jc w:val="center"/>
              <w:rPr>
                <w:rFonts w:ascii="Times New Roman" w:hAnsi="Times New Roman"/>
                <w:sz w:val="20"/>
              </w:rPr>
            </w:pPr>
            <w:r w:rsidRPr="00061135">
              <w:rPr>
                <w:rFonts w:ascii="Times New Roman" w:hAnsi="Times New Roman"/>
                <w:sz w:val="20"/>
              </w:rPr>
              <w:t>11363</w:t>
            </w:r>
          </w:p>
        </w:tc>
        <w:tc>
          <w:tcPr>
            <w:tcW w:w="1018" w:type="dxa"/>
          </w:tcPr>
          <w:p w:rsidR="002B6AD8" w:rsidRPr="00061135" w:rsidRDefault="00EF3047" w:rsidP="00337640">
            <w:pPr>
              <w:jc w:val="center"/>
              <w:rPr>
                <w:rFonts w:ascii="Times New Roman" w:hAnsi="Times New Roman"/>
                <w:sz w:val="20"/>
              </w:rPr>
            </w:pPr>
            <w:r w:rsidRPr="00061135">
              <w:rPr>
                <w:rFonts w:ascii="Times New Roman" w:hAnsi="Times New Roman"/>
                <w:sz w:val="20"/>
              </w:rPr>
              <w:t>12386</w:t>
            </w:r>
          </w:p>
        </w:tc>
        <w:tc>
          <w:tcPr>
            <w:tcW w:w="1018" w:type="dxa"/>
          </w:tcPr>
          <w:p w:rsidR="002B6AD8" w:rsidRPr="00061135" w:rsidRDefault="00EF3047" w:rsidP="00337640">
            <w:pPr>
              <w:jc w:val="center"/>
              <w:rPr>
                <w:rFonts w:ascii="Times New Roman" w:hAnsi="Times New Roman"/>
                <w:sz w:val="20"/>
              </w:rPr>
            </w:pPr>
            <w:r w:rsidRPr="00061135">
              <w:rPr>
                <w:rFonts w:ascii="Times New Roman" w:hAnsi="Times New Roman"/>
                <w:sz w:val="20"/>
              </w:rPr>
              <w:t>13500</w:t>
            </w:r>
          </w:p>
        </w:tc>
        <w:tc>
          <w:tcPr>
            <w:tcW w:w="1018" w:type="dxa"/>
          </w:tcPr>
          <w:p w:rsidR="002B6AD8" w:rsidRPr="00061135" w:rsidRDefault="00EF3047" w:rsidP="00337640">
            <w:pPr>
              <w:jc w:val="center"/>
              <w:rPr>
                <w:rFonts w:ascii="Times New Roman" w:hAnsi="Times New Roman"/>
                <w:sz w:val="20"/>
              </w:rPr>
            </w:pPr>
            <w:r w:rsidRPr="00061135">
              <w:rPr>
                <w:rFonts w:ascii="Times New Roman" w:hAnsi="Times New Roman"/>
                <w:sz w:val="20"/>
              </w:rPr>
              <w:t>14715</w:t>
            </w:r>
          </w:p>
        </w:tc>
        <w:tc>
          <w:tcPr>
            <w:tcW w:w="1019" w:type="dxa"/>
          </w:tcPr>
          <w:p w:rsidR="002B6AD8" w:rsidRPr="00061135" w:rsidRDefault="00EF3047" w:rsidP="00337640">
            <w:pPr>
              <w:jc w:val="center"/>
              <w:rPr>
                <w:rFonts w:ascii="Times New Roman" w:hAnsi="Times New Roman"/>
                <w:sz w:val="20"/>
              </w:rPr>
            </w:pPr>
            <w:r w:rsidRPr="00061135">
              <w:rPr>
                <w:rFonts w:ascii="Times New Roman" w:hAnsi="Times New Roman"/>
                <w:sz w:val="20"/>
              </w:rPr>
              <w:t>16039</w:t>
            </w:r>
          </w:p>
        </w:tc>
        <w:tc>
          <w:tcPr>
            <w:tcW w:w="1019" w:type="dxa"/>
          </w:tcPr>
          <w:p w:rsidR="002B6AD8" w:rsidRPr="00061135" w:rsidRDefault="00EF3047" w:rsidP="00337640">
            <w:pPr>
              <w:jc w:val="center"/>
              <w:rPr>
                <w:rFonts w:ascii="Times New Roman" w:hAnsi="Times New Roman"/>
                <w:sz w:val="20"/>
              </w:rPr>
            </w:pPr>
            <w:r w:rsidRPr="00061135">
              <w:rPr>
                <w:rFonts w:ascii="Times New Roman" w:hAnsi="Times New Roman"/>
                <w:sz w:val="20"/>
              </w:rPr>
              <w:t>17483</w:t>
            </w:r>
          </w:p>
        </w:tc>
        <w:tc>
          <w:tcPr>
            <w:tcW w:w="1019" w:type="dxa"/>
          </w:tcPr>
          <w:p w:rsidR="002B6AD8" w:rsidRPr="00061135" w:rsidRDefault="00EF3047" w:rsidP="00337640">
            <w:pPr>
              <w:jc w:val="center"/>
              <w:rPr>
                <w:rFonts w:ascii="Times New Roman" w:hAnsi="Times New Roman"/>
                <w:sz w:val="20"/>
              </w:rPr>
            </w:pPr>
            <w:r w:rsidRPr="00061135">
              <w:rPr>
                <w:rFonts w:ascii="Times New Roman" w:hAnsi="Times New Roman"/>
                <w:sz w:val="20"/>
              </w:rPr>
              <w:t>19057</w:t>
            </w:r>
          </w:p>
        </w:tc>
        <w:tc>
          <w:tcPr>
            <w:tcW w:w="1019" w:type="dxa"/>
          </w:tcPr>
          <w:p w:rsidR="002B6AD8" w:rsidRPr="00061135" w:rsidRDefault="00EF3047" w:rsidP="00337640">
            <w:pPr>
              <w:jc w:val="center"/>
              <w:rPr>
                <w:rFonts w:ascii="Times New Roman" w:hAnsi="Times New Roman"/>
                <w:sz w:val="20"/>
              </w:rPr>
            </w:pPr>
            <w:r w:rsidRPr="00061135">
              <w:rPr>
                <w:rFonts w:ascii="Times New Roman" w:hAnsi="Times New Roman"/>
                <w:sz w:val="20"/>
              </w:rPr>
              <w:t>20773</w:t>
            </w:r>
          </w:p>
        </w:tc>
        <w:tc>
          <w:tcPr>
            <w:tcW w:w="1019" w:type="dxa"/>
          </w:tcPr>
          <w:p w:rsidR="002B6AD8" w:rsidRPr="00061135" w:rsidRDefault="00EF3047" w:rsidP="00337640">
            <w:pPr>
              <w:jc w:val="center"/>
              <w:rPr>
                <w:rFonts w:ascii="Times New Roman" w:hAnsi="Times New Roman"/>
                <w:sz w:val="20"/>
              </w:rPr>
            </w:pPr>
            <w:r w:rsidRPr="00061135">
              <w:rPr>
                <w:rFonts w:ascii="Times New Roman" w:hAnsi="Times New Roman"/>
                <w:sz w:val="20"/>
              </w:rPr>
              <w:t>22642</w:t>
            </w:r>
          </w:p>
        </w:tc>
        <w:tc>
          <w:tcPr>
            <w:tcW w:w="1019" w:type="dxa"/>
          </w:tcPr>
          <w:p w:rsidR="002B6AD8" w:rsidRPr="00061135" w:rsidRDefault="00EF3047" w:rsidP="00337640">
            <w:pPr>
              <w:jc w:val="center"/>
              <w:rPr>
                <w:rFonts w:ascii="Times New Roman" w:hAnsi="Times New Roman"/>
                <w:sz w:val="20"/>
              </w:rPr>
            </w:pPr>
            <w:r w:rsidRPr="00061135">
              <w:rPr>
                <w:rFonts w:ascii="Times New Roman" w:hAnsi="Times New Roman"/>
                <w:sz w:val="20"/>
              </w:rPr>
              <w:t>24680</w:t>
            </w:r>
          </w:p>
        </w:tc>
      </w:tr>
      <w:tr w:rsidR="002B6AD8" w:rsidRPr="00061135" w:rsidTr="00337640">
        <w:trPr>
          <w:trHeight w:val="269"/>
        </w:trPr>
        <w:tc>
          <w:tcPr>
            <w:tcW w:w="918" w:type="dxa"/>
          </w:tcPr>
          <w:p w:rsidR="002B6AD8" w:rsidRPr="00061135" w:rsidRDefault="002B6AD8" w:rsidP="00061135">
            <w:pPr>
              <w:jc w:val="center"/>
              <w:rPr>
                <w:rFonts w:ascii="Times New Roman" w:hAnsi="Times New Roman"/>
                <w:b/>
                <w:sz w:val="20"/>
              </w:rPr>
            </w:pPr>
            <w:r w:rsidRPr="00061135">
              <w:rPr>
                <w:rFonts w:ascii="Times New Roman" w:hAnsi="Times New Roman"/>
                <w:b/>
                <w:sz w:val="20"/>
              </w:rPr>
              <w:t>21</w:t>
            </w:r>
          </w:p>
        </w:tc>
        <w:tc>
          <w:tcPr>
            <w:tcW w:w="1161" w:type="dxa"/>
          </w:tcPr>
          <w:p w:rsidR="002B6AD8" w:rsidRPr="00061135" w:rsidRDefault="00EF3047" w:rsidP="00337640">
            <w:pPr>
              <w:jc w:val="center"/>
              <w:rPr>
                <w:rFonts w:ascii="Times New Roman" w:hAnsi="Times New Roman"/>
                <w:sz w:val="20"/>
              </w:rPr>
            </w:pPr>
            <w:r w:rsidRPr="00061135">
              <w:rPr>
                <w:rFonts w:ascii="Times New Roman" w:hAnsi="Times New Roman"/>
                <w:sz w:val="20"/>
              </w:rPr>
              <w:t>11590</w:t>
            </w:r>
          </w:p>
        </w:tc>
        <w:tc>
          <w:tcPr>
            <w:tcW w:w="1018" w:type="dxa"/>
          </w:tcPr>
          <w:p w:rsidR="002B6AD8" w:rsidRPr="00061135" w:rsidRDefault="00EF3047" w:rsidP="00337640">
            <w:pPr>
              <w:jc w:val="center"/>
              <w:rPr>
                <w:rFonts w:ascii="Times New Roman" w:hAnsi="Times New Roman"/>
                <w:sz w:val="20"/>
              </w:rPr>
            </w:pPr>
            <w:r w:rsidRPr="00061135">
              <w:rPr>
                <w:rFonts w:ascii="Times New Roman" w:hAnsi="Times New Roman"/>
                <w:sz w:val="20"/>
              </w:rPr>
              <w:t>12634</w:t>
            </w:r>
          </w:p>
        </w:tc>
        <w:tc>
          <w:tcPr>
            <w:tcW w:w="1018" w:type="dxa"/>
          </w:tcPr>
          <w:p w:rsidR="002B6AD8" w:rsidRPr="00061135" w:rsidRDefault="00EF3047" w:rsidP="00337640">
            <w:pPr>
              <w:jc w:val="center"/>
              <w:rPr>
                <w:rFonts w:ascii="Times New Roman" w:hAnsi="Times New Roman"/>
                <w:sz w:val="20"/>
              </w:rPr>
            </w:pPr>
            <w:r w:rsidRPr="00061135">
              <w:rPr>
                <w:rFonts w:ascii="Times New Roman" w:hAnsi="Times New Roman"/>
                <w:sz w:val="20"/>
              </w:rPr>
              <w:t>13770</w:t>
            </w:r>
          </w:p>
        </w:tc>
        <w:tc>
          <w:tcPr>
            <w:tcW w:w="1018" w:type="dxa"/>
          </w:tcPr>
          <w:p w:rsidR="002B6AD8" w:rsidRPr="00061135" w:rsidRDefault="00EF3047" w:rsidP="00337640">
            <w:pPr>
              <w:jc w:val="center"/>
              <w:rPr>
                <w:rFonts w:ascii="Times New Roman" w:hAnsi="Times New Roman"/>
                <w:sz w:val="20"/>
              </w:rPr>
            </w:pPr>
            <w:r w:rsidRPr="00061135">
              <w:rPr>
                <w:rFonts w:ascii="Times New Roman" w:hAnsi="Times New Roman"/>
                <w:sz w:val="20"/>
              </w:rPr>
              <w:t>15010</w:t>
            </w:r>
          </w:p>
        </w:tc>
        <w:tc>
          <w:tcPr>
            <w:tcW w:w="1019" w:type="dxa"/>
          </w:tcPr>
          <w:p w:rsidR="002B6AD8" w:rsidRPr="00061135" w:rsidRDefault="00EF3047" w:rsidP="00337640">
            <w:pPr>
              <w:jc w:val="center"/>
              <w:rPr>
                <w:rFonts w:ascii="Times New Roman" w:hAnsi="Times New Roman"/>
                <w:sz w:val="20"/>
              </w:rPr>
            </w:pPr>
            <w:r w:rsidRPr="00061135">
              <w:rPr>
                <w:rFonts w:ascii="Times New Roman" w:hAnsi="Times New Roman"/>
                <w:sz w:val="20"/>
              </w:rPr>
              <w:t>16360</w:t>
            </w:r>
          </w:p>
        </w:tc>
        <w:tc>
          <w:tcPr>
            <w:tcW w:w="1019" w:type="dxa"/>
          </w:tcPr>
          <w:p w:rsidR="002B6AD8" w:rsidRPr="00061135" w:rsidRDefault="00EF3047" w:rsidP="00337640">
            <w:pPr>
              <w:jc w:val="center"/>
              <w:rPr>
                <w:rFonts w:ascii="Times New Roman" w:hAnsi="Times New Roman"/>
                <w:sz w:val="20"/>
              </w:rPr>
            </w:pPr>
            <w:r w:rsidRPr="00061135">
              <w:rPr>
                <w:rFonts w:ascii="Times New Roman" w:hAnsi="Times New Roman"/>
                <w:sz w:val="20"/>
              </w:rPr>
              <w:t>17833</w:t>
            </w:r>
          </w:p>
        </w:tc>
        <w:tc>
          <w:tcPr>
            <w:tcW w:w="1019" w:type="dxa"/>
          </w:tcPr>
          <w:p w:rsidR="002B6AD8" w:rsidRPr="00061135" w:rsidRDefault="00EF3047" w:rsidP="00337640">
            <w:pPr>
              <w:jc w:val="center"/>
              <w:rPr>
                <w:rFonts w:ascii="Times New Roman" w:hAnsi="Times New Roman"/>
                <w:sz w:val="20"/>
              </w:rPr>
            </w:pPr>
            <w:r w:rsidRPr="00061135">
              <w:rPr>
                <w:rFonts w:ascii="Times New Roman" w:hAnsi="Times New Roman"/>
                <w:sz w:val="20"/>
              </w:rPr>
              <w:t>19438</w:t>
            </w:r>
          </w:p>
        </w:tc>
        <w:tc>
          <w:tcPr>
            <w:tcW w:w="1019" w:type="dxa"/>
          </w:tcPr>
          <w:p w:rsidR="002B6AD8" w:rsidRPr="00061135" w:rsidRDefault="00EF3047" w:rsidP="00337640">
            <w:pPr>
              <w:jc w:val="center"/>
              <w:rPr>
                <w:rFonts w:ascii="Times New Roman" w:hAnsi="Times New Roman"/>
                <w:sz w:val="20"/>
              </w:rPr>
            </w:pPr>
            <w:r w:rsidRPr="00061135">
              <w:rPr>
                <w:rFonts w:ascii="Times New Roman" w:hAnsi="Times New Roman"/>
                <w:sz w:val="20"/>
              </w:rPr>
              <w:t>21188</w:t>
            </w:r>
          </w:p>
        </w:tc>
        <w:tc>
          <w:tcPr>
            <w:tcW w:w="1019" w:type="dxa"/>
          </w:tcPr>
          <w:p w:rsidR="002B6AD8" w:rsidRPr="00061135" w:rsidRDefault="00EF3047" w:rsidP="00337640">
            <w:pPr>
              <w:jc w:val="center"/>
              <w:rPr>
                <w:rFonts w:ascii="Times New Roman" w:hAnsi="Times New Roman"/>
                <w:sz w:val="20"/>
              </w:rPr>
            </w:pPr>
            <w:r w:rsidRPr="00061135">
              <w:rPr>
                <w:rFonts w:ascii="Times New Roman" w:hAnsi="Times New Roman"/>
                <w:sz w:val="20"/>
              </w:rPr>
              <w:t>23095</w:t>
            </w:r>
          </w:p>
        </w:tc>
        <w:tc>
          <w:tcPr>
            <w:tcW w:w="1019" w:type="dxa"/>
          </w:tcPr>
          <w:p w:rsidR="002B6AD8" w:rsidRPr="00061135" w:rsidRDefault="00EF3047" w:rsidP="00337640">
            <w:pPr>
              <w:jc w:val="center"/>
              <w:rPr>
                <w:rFonts w:ascii="Times New Roman" w:hAnsi="Times New Roman"/>
                <w:sz w:val="20"/>
              </w:rPr>
            </w:pPr>
            <w:r w:rsidRPr="00061135">
              <w:rPr>
                <w:rFonts w:ascii="Times New Roman" w:hAnsi="Times New Roman"/>
                <w:sz w:val="20"/>
              </w:rPr>
              <w:t>25173</w:t>
            </w:r>
          </w:p>
        </w:tc>
      </w:tr>
      <w:tr w:rsidR="002B6AD8" w:rsidRPr="00061135" w:rsidTr="00337640">
        <w:trPr>
          <w:trHeight w:val="295"/>
        </w:trPr>
        <w:tc>
          <w:tcPr>
            <w:tcW w:w="918" w:type="dxa"/>
          </w:tcPr>
          <w:p w:rsidR="002B6AD8" w:rsidRPr="00061135" w:rsidRDefault="002B6AD8" w:rsidP="00061135">
            <w:pPr>
              <w:jc w:val="center"/>
              <w:rPr>
                <w:rFonts w:ascii="Times New Roman" w:hAnsi="Times New Roman"/>
                <w:b/>
                <w:sz w:val="20"/>
              </w:rPr>
            </w:pPr>
            <w:r w:rsidRPr="00061135">
              <w:rPr>
                <w:rFonts w:ascii="Times New Roman" w:hAnsi="Times New Roman"/>
                <w:b/>
                <w:sz w:val="20"/>
              </w:rPr>
              <w:t>22</w:t>
            </w:r>
          </w:p>
        </w:tc>
        <w:tc>
          <w:tcPr>
            <w:tcW w:w="1161" w:type="dxa"/>
          </w:tcPr>
          <w:p w:rsidR="002B6AD8" w:rsidRPr="00061135" w:rsidRDefault="00EF3047" w:rsidP="00337640">
            <w:pPr>
              <w:jc w:val="center"/>
              <w:rPr>
                <w:rFonts w:ascii="Times New Roman" w:hAnsi="Times New Roman"/>
                <w:sz w:val="20"/>
              </w:rPr>
            </w:pPr>
            <w:r w:rsidRPr="00061135">
              <w:rPr>
                <w:rFonts w:ascii="Times New Roman" w:hAnsi="Times New Roman"/>
                <w:sz w:val="20"/>
              </w:rPr>
              <w:t>11822</w:t>
            </w:r>
          </w:p>
        </w:tc>
        <w:tc>
          <w:tcPr>
            <w:tcW w:w="1018" w:type="dxa"/>
          </w:tcPr>
          <w:p w:rsidR="002B6AD8" w:rsidRPr="00061135" w:rsidRDefault="00EF3047" w:rsidP="00337640">
            <w:pPr>
              <w:jc w:val="center"/>
              <w:rPr>
                <w:rFonts w:ascii="Times New Roman" w:hAnsi="Times New Roman"/>
                <w:sz w:val="20"/>
              </w:rPr>
            </w:pPr>
            <w:r w:rsidRPr="00061135">
              <w:rPr>
                <w:rFonts w:ascii="Times New Roman" w:hAnsi="Times New Roman"/>
                <w:sz w:val="20"/>
              </w:rPr>
              <w:t>12886</w:t>
            </w:r>
          </w:p>
        </w:tc>
        <w:tc>
          <w:tcPr>
            <w:tcW w:w="1018" w:type="dxa"/>
          </w:tcPr>
          <w:p w:rsidR="002B6AD8" w:rsidRPr="00061135" w:rsidRDefault="00EF3047" w:rsidP="00337640">
            <w:pPr>
              <w:jc w:val="center"/>
              <w:rPr>
                <w:rFonts w:ascii="Times New Roman" w:hAnsi="Times New Roman"/>
                <w:sz w:val="20"/>
              </w:rPr>
            </w:pPr>
            <w:r w:rsidRPr="00061135">
              <w:rPr>
                <w:rFonts w:ascii="Times New Roman" w:hAnsi="Times New Roman"/>
                <w:sz w:val="20"/>
              </w:rPr>
              <w:t>14046</w:t>
            </w:r>
          </w:p>
        </w:tc>
        <w:tc>
          <w:tcPr>
            <w:tcW w:w="1018" w:type="dxa"/>
          </w:tcPr>
          <w:p w:rsidR="002B6AD8" w:rsidRPr="00061135" w:rsidRDefault="00EF3047" w:rsidP="00337640">
            <w:pPr>
              <w:jc w:val="center"/>
              <w:rPr>
                <w:rFonts w:ascii="Times New Roman" w:hAnsi="Times New Roman"/>
                <w:sz w:val="20"/>
              </w:rPr>
            </w:pPr>
            <w:r w:rsidRPr="00061135">
              <w:rPr>
                <w:rFonts w:ascii="Times New Roman" w:hAnsi="Times New Roman"/>
                <w:sz w:val="20"/>
              </w:rPr>
              <w:t>15310</w:t>
            </w:r>
          </w:p>
        </w:tc>
        <w:tc>
          <w:tcPr>
            <w:tcW w:w="1019" w:type="dxa"/>
          </w:tcPr>
          <w:p w:rsidR="002B6AD8" w:rsidRPr="00061135" w:rsidRDefault="00EF3047" w:rsidP="00337640">
            <w:pPr>
              <w:jc w:val="center"/>
              <w:rPr>
                <w:rFonts w:ascii="Times New Roman" w:hAnsi="Times New Roman"/>
                <w:sz w:val="20"/>
              </w:rPr>
            </w:pPr>
            <w:r w:rsidRPr="00061135">
              <w:rPr>
                <w:rFonts w:ascii="Times New Roman" w:hAnsi="Times New Roman"/>
                <w:sz w:val="20"/>
              </w:rPr>
              <w:t>16687</w:t>
            </w:r>
          </w:p>
        </w:tc>
        <w:tc>
          <w:tcPr>
            <w:tcW w:w="1019" w:type="dxa"/>
          </w:tcPr>
          <w:p w:rsidR="002B6AD8" w:rsidRPr="00061135" w:rsidRDefault="00EF3047" w:rsidP="00337640">
            <w:pPr>
              <w:jc w:val="center"/>
              <w:rPr>
                <w:rFonts w:ascii="Times New Roman" w:hAnsi="Times New Roman"/>
                <w:sz w:val="20"/>
              </w:rPr>
            </w:pPr>
            <w:r w:rsidRPr="00061135">
              <w:rPr>
                <w:rFonts w:ascii="Times New Roman" w:hAnsi="Times New Roman"/>
                <w:sz w:val="20"/>
              </w:rPr>
              <w:t>18190</w:t>
            </w:r>
          </w:p>
        </w:tc>
        <w:tc>
          <w:tcPr>
            <w:tcW w:w="1019" w:type="dxa"/>
          </w:tcPr>
          <w:p w:rsidR="002B6AD8" w:rsidRPr="00061135" w:rsidRDefault="00EC39F2" w:rsidP="00337640">
            <w:pPr>
              <w:jc w:val="center"/>
              <w:rPr>
                <w:rFonts w:ascii="Times New Roman" w:hAnsi="Times New Roman"/>
                <w:sz w:val="20"/>
              </w:rPr>
            </w:pPr>
            <w:r w:rsidRPr="00061135">
              <w:rPr>
                <w:rFonts w:ascii="Times New Roman" w:hAnsi="Times New Roman"/>
                <w:sz w:val="20"/>
              </w:rPr>
              <w:t>19826</w:t>
            </w:r>
          </w:p>
        </w:tc>
        <w:tc>
          <w:tcPr>
            <w:tcW w:w="1019" w:type="dxa"/>
          </w:tcPr>
          <w:p w:rsidR="002B6AD8" w:rsidRPr="00061135" w:rsidRDefault="00EC39F2" w:rsidP="00337640">
            <w:pPr>
              <w:jc w:val="center"/>
              <w:rPr>
                <w:rFonts w:ascii="Times New Roman" w:hAnsi="Times New Roman"/>
                <w:sz w:val="20"/>
              </w:rPr>
            </w:pPr>
            <w:r w:rsidRPr="00061135">
              <w:rPr>
                <w:rFonts w:ascii="Times New Roman" w:hAnsi="Times New Roman"/>
                <w:sz w:val="20"/>
              </w:rPr>
              <w:t>21612</w:t>
            </w:r>
          </w:p>
        </w:tc>
        <w:tc>
          <w:tcPr>
            <w:tcW w:w="1019" w:type="dxa"/>
          </w:tcPr>
          <w:p w:rsidR="002B6AD8" w:rsidRPr="00061135" w:rsidRDefault="00EC39F2" w:rsidP="00337640">
            <w:pPr>
              <w:jc w:val="center"/>
              <w:rPr>
                <w:rFonts w:ascii="Times New Roman" w:hAnsi="Times New Roman"/>
                <w:sz w:val="20"/>
              </w:rPr>
            </w:pPr>
            <w:r w:rsidRPr="00061135">
              <w:rPr>
                <w:rFonts w:ascii="Times New Roman" w:hAnsi="Times New Roman"/>
                <w:sz w:val="20"/>
              </w:rPr>
              <w:t>23556</w:t>
            </w:r>
          </w:p>
        </w:tc>
        <w:tc>
          <w:tcPr>
            <w:tcW w:w="1019" w:type="dxa"/>
          </w:tcPr>
          <w:p w:rsidR="002B6AD8" w:rsidRPr="00061135" w:rsidRDefault="00EC39F2" w:rsidP="00337640">
            <w:pPr>
              <w:jc w:val="center"/>
              <w:rPr>
                <w:rFonts w:ascii="Times New Roman" w:hAnsi="Times New Roman"/>
                <w:sz w:val="20"/>
              </w:rPr>
            </w:pPr>
            <w:r w:rsidRPr="00061135">
              <w:rPr>
                <w:rFonts w:ascii="Times New Roman" w:hAnsi="Times New Roman"/>
                <w:sz w:val="20"/>
              </w:rPr>
              <w:t>25677</w:t>
            </w:r>
          </w:p>
        </w:tc>
      </w:tr>
      <w:tr w:rsidR="002B6AD8" w:rsidRPr="00061135" w:rsidTr="00337640">
        <w:trPr>
          <w:trHeight w:val="269"/>
        </w:trPr>
        <w:tc>
          <w:tcPr>
            <w:tcW w:w="918" w:type="dxa"/>
          </w:tcPr>
          <w:p w:rsidR="002B6AD8" w:rsidRPr="00061135" w:rsidRDefault="002B6AD8" w:rsidP="00061135">
            <w:pPr>
              <w:jc w:val="center"/>
              <w:rPr>
                <w:rFonts w:ascii="Times New Roman" w:hAnsi="Times New Roman"/>
                <w:b/>
                <w:sz w:val="20"/>
              </w:rPr>
            </w:pPr>
            <w:r w:rsidRPr="00061135">
              <w:rPr>
                <w:rFonts w:ascii="Times New Roman" w:hAnsi="Times New Roman"/>
                <w:b/>
                <w:sz w:val="20"/>
              </w:rPr>
              <w:t>23</w:t>
            </w:r>
          </w:p>
        </w:tc>
        <w:tc>
          <w:tcPr>
            <w:tcW w:w="1161" w:type="dxa"/>
          </w:tcPr>
          <w:p w:rsidR="002B6AD8" w:rsidRPr="00061135" w:rsidRDefault="00EC39F2" w:rsidP="00337640">
            <w:pPr>
              <w:jc w:val="center"/>
              <w:rPr>
                <w:rFonts w:ascii="Times New Roman" w:hAnsi="Times New Roman"/>
                <w:sz w:val="20"/>
              </w:rPr>
            </w:pPr>
            <w:r w:rsidRPr="00061135">
              <w:rPr>
                <w:rFonts w:ascii="Times New Roman" w:hAnsi="Times New Roman"/>
                <w:sz w:val="20"/>
              </w:rPr>
              <w:t>12059</w:t>
            </w:r>
          </w:p>
        </w:tc>
        <w:tc>
          <w:tcPr>
            <w:tcW w:w="1018" w:type="dxa"/>
          </w:tcPr>
          <w:p w:rsidR="002B6AD8" w:rsidRPr="00061135" w:rsidRDefault="00EC39F2" w:rsidP="00337640">
            <w:pPr>
              <w:jc w:val="center"/>
              <w:rPr>
                <w:rFonts w:ascii="Times New Roman" w:hAnsi="Times New Roman"/>
                <w:sz w:val="20"/>
              </w:rPr>
            </w:pPr>
            <w:r w:rsidRPr="00061135">
              <w:rPr>
                <w:rFonts w:ascii="Times New Roman" w:hAnsi="Times New Roman"/>
                <w:sz w:val="20"/>
              </w:rPr>
              <w:t>13144</w:t>
            </w:r>
          </w:p>
        </w:tc>
        <w:tc>
          <w:tcPr>
            <w:tcW w:w="1018" w:type="dxa"/>
          </w:tcPr>
          <w:p w:rsidR="002B6AD8" w:rsidRPr="00061135" w:rsidRDefault="00EC39F2" w:rsidP="00337640">
            <w:pPr>
              <w:jc w:val="center"/>
              <w:rPr>
                <w:rFonts w:ascii="Times New Roman" w:hAnsi="Times New Roman"/>
                <w:sz w:val="20"/>
              </w:rPr>
            </w:pPr>
            <w:r w:rsidRPr="00061135">
              <w:rPr>
                <w:rFonts w:ascii="Times New Roman" w:hAnsi="Times New Roman"/>
                <w:sz w:val="20"/>
              </w:rPr>
              <w:t>14327</w:t>
            </w:r>
          </w:p>
        </w:tc>
        <w:tc>
          <w:tcPr>
            <w:tcW w:w="1018" w:type="dxa"/>
          </w:tcPr>
          <w:p w:rsidR="002B6AD8" w:rsidRPr="00061135" w:rsidRDefault="00EC39F2" w:rsidP="00337640">
            <w:pPr>
              <w:jc w:val="center"/>
              <w:rPr>
                <w:rFonts w:ascii="Times New Roman" w:hAnsi="Times New Roman"/>
                <w:sz w:val="20"/>
              </w:rPr>
            </w:pPr>
            <w:r w:rsidRPr="00061135">
              <w:rPr>
                <w:rFonts w:ascii="Times New Roman" w:hAnsi="Times New Roman"/>
                <w:sz w:val="20"/>
              </w:rPr>
              <w:t>15616</w:t>
            </w:r>
          </w:p>
        </w:tc>
        <w:tc>
          <w:tcPr>
            <w:tcW w:w="1019" w:type="dxa"/>
          </w:tcPr>
          <w:p w:rsidR="002B6AD8" w:rsidRPr="00061135" w:rsidRDefault="00EC39F2" w:rsidP="00337640">
            <w:pPr>
              <w:jc w:val="center"/>
              <w:rPr>
                <w:rFonts w:ascii="Times New Roman" w:hAnsi="Times New Roman"/>
                <w:sz w:val="20"/>
              </w:rPr>
            </w:pPr>
            <w:r w:rsidRPr="00061135">
              <w:rPr>
                <w:rFonts w:ascii="Times New Roman" w:hAnsi="Times New Roman"/>
                <w:sz w:val="20"/>
              </w:rPr>
              <w:t>17021</w:t>
            </w:r>
          </w:p>
        </w:tc>
        <w:tc>
          <w:tcPr>
            <w:tcW w:w="1019" w:type="dxa"/>
          </w:tcPr>
          <w:p w:rsidR="002B6AD8" w:rsidRPr="00061135" w:rsidRDefault="00EC39F2" w:rsidP="00337640">
            <w:pPr>
              <w:jc w:val="center"/>
              <w:rPr>
                <w:rFonts w:ascii="Times New Roman" w:hAnsi="Times New Roman"/>
                <w:sz w:val="20"/>
              </w:rPr>
            </w:pPr>
            <w:r w:rsidRPr="00061135">
              <w:rPr>
                <w:rFonts w:ascii="Times New Roman" w:hAnsi="Times New Roman"/>
                <w:sz w:val="20"/>
              </w:rPr>
              <w:t>18553</w:t>
            </w:r>
          </w:p>
        </w:tc>
        <w:tc>
          <w:tcPr>
            <w:tcW w:w="1019" w:type="dxa"/>
          </w:tcPr>
          <w:p w:rsidR="002B6AD8" w:rsidRPr="00061135" w:rsidRDefault="00EC39F2" w:rsidP="00337640">
            <w:pPr>
              <w:jc w:val="center"/>
              <w:rPr>
                <w:rFonts w:ascii="Times New Roman" w:hAnsi="Times New Roman"/>
                <w:sz w:val="20"/>
              </w:rPr>
            </w:pPr>
            <w:r w:rsidRPr="00061135">
              <w:rPr>
                <w:rFonts w:ascii="Times New Roman" w:hAnsi="Times New Roman"/>
                <w:sz w:val="20"/>
              </w:rPr>
              <w:t>20223</w:t>
            </w:r>
          </w:p>
        </w:tc>
        <w:tc>
          <w:tcPr>
            <w:tcW w:w="1019" w:type="dxa"/>
          </w:tcPr>
          <w:p w:rsidR="002B6AD8" w:rsidRPr="00061135" w:rsidRDefault="00EC39F2" w:rsidP="00337640">
            <w:pPr>
              <w:jc w:val="center"/>
              <w:rPr>
                <w:rFonts w:ascii="Times New Roman" w:hAnsi="Times New Roman"/>
                <w:sz w:val="20"/>
              </w:rPr>
            </w:pPr>
            <w:r w:rsidRPr="00061135">
              <w:rPr>
                <w:rFonts w:ascii="Times New Roman" w:hAnsi="Times New Roman"/>
                <w:sz w:val="20"/>
              </w:rPr>
              <w:t>22044</w:t>
            </w:r>
          </w:p>
        </w:tc>
        <w:tc>
          <w:tcPr>
            <w:tcW w:w="1019" w:type="dxa"/>
          </w:tcPr>
          <w:p w:rsidR="002B6AD8" w:rsidRPr="00061135" w:rsidRDefault="00EC39F2" w:rsidP="00337640">
            <w:pPr>
              <w:jc w:val="center"/>
              <w:rPr>
                <w:rFonts w:ascii="Times New Roman" w:hAnsi="Times New Roman"/>
                <w:sz w:val="20"/>
              </w:rPr>
            </w:pPr>
            <w:r w:rsidRPr="00061135">
              <w:rPr>
                <w:rFonts w:ascii="Times New Roman" w:hAnsi="Times New Roman"/>
                <w:sz w:val="20"/>
              </w:rPr>
              <w:t>24028</w:t>
            </w:r>
          </w:p>
        </w:tc>
        <w:tc>
          <w:tcPr>
            <w:tcW w:w="1019" w:type="dxa"/>
          </w:tcPr>
          <w:p w:rsidR="002B6AD8" w:rsidRPr="00061135" w:rsidRDefault="00EC39F2" w:rsidP="00337640">
            <w:pPr>
              <w:jc w:val="center"/>
              <w:rPr>
                <w:rFonts w:ascii="Times New Roman" w:hAnsi="Times New Roman"/>
                <w:sz w:val="20"/>
              </w:rPr>
            </w:pPr>
            <w:r w:rsidRPr="00061135">
              <w:rPr>
                <w:rFonts w:ascii="Times New Roman" w:hAnsi="Times New Roman"/>
                <w:sz w:val="20"/>
              </w:rPr>
              <w:t>26190</w:t>
            </w:r>
          </w:p>
        </w:tc>
      </w:tr>
      <w:tr w:rsidR="002B6AD8" w:rsidRPr="00061135" w:rsidTr="00337640">
        <w:trPr>
          <w:trHeight w:val="269"/>
        </w:trPr>
        <w:tc>
          <w:tcPr>
            <w:tcW w:w="918" w:type="dxa"/>
          </w:tcPr>
          <w:p w:rsidR="002B6AD8" w:rsidRPr="00061135" w:rsidRDefault="002B6AD8" w:rsidP="00061135">
            <w:pPr>
              <w:jc w:val="center"/>
              <w:rPr>
                <w:rFonts w:ascii="Times New Roman" w:hAnsi="Times New Roman"/>
                <w:b/>
                <w:sz w:val="20"/>
              </w:rPr>
            </w:pPr>
            <w:r w:rsidRPr="00061135">
              <w:rPr>
                <w:rFonts w:ascii="Times New Roman" w:hAnsi="Times New Roman"/>
                <w:b/>
                <w:sz w:val="20"/>
              </w:rPr>
              <w:t>24</w:t>
            </w:r>
          </w:p>
        </w:tc>
        <w:tc>
          <w:tcPr>
            <w:tcW w:w="1161" w:type="dxa"/>
          </w:tcPr>
          <w:p w:rsidR="002B6AD8" w:rsidRPr="00061135" w:rsidRDefault="00EC39F2" w:rsidP="00337640">
            <w:pPr>
              <w:jc w:val="center"/>
              <w:rPr>
                <w:rFonts w:ascii="Times New Roman" w:hAnsi="Times New Roman"/>
                <w:sz w:val="20"/>
              </w:rPr>
            </w:pPr>
            <w:r w:rsidRPr="00061135">
              <w:rPr>
                <w:rFonts w:ascii="Times New Roman" w:hAnsi="Times New Roman"/>
                <w:sz w:val="20"/>
              </w:rPr>
              <w:t>12300</w:t>
            </w:r>
          </w:p>
        </w:tc>
        <w:tc>
          <w:tcPr>
            <w:tcW w:w="1018" w:type="dxa"/>
          </w:tcPr>
          <w:p w:rsidR="002B6AD8" w:rsidRPr="00061135" w:rsidRDefault="00EC39F2" w:rsidP="00337640">
            <w:pPr>
              <w:jc w:val="center"/>
              <w:rPr>
                <w:rFonts w:ascii="Times New Roman" w:hAnsi="Times New Roman"/>
                <w:sz w:val="20"/>
              </w:rPr>
            </w:pPr>
            <w:r w:rsidRPr="00061135">
              <w:rPr>
                <w:rFonts w:ascii="Times New Roman" w:hAnsi="Times New Roman"/>
                <w:sz w:val="20"/>
              </w:rPr>
              <w:t>13407</w:t>
            </w:r>
          </w:p>
        </w:tc>
        <w:tc>
          <w:tcPr>
            <w:tcW w:w="1018" w:type="dxa"/>
          </w:tcPr>
          <w:p w:rsidR="002B6AD8" w:rsidRPr="00061135" w:rsidRDefault="00EC39F2" w:rsidP="00337640">
            <w:pPr>
              <w:jc w:val="center"/>
              <w:rPr>
                <w:rFonts w:ascii="Times New Roman" w:hAnsi="Times New Roman"/>
                <w:sz w:val="20"/>
              </w:rPr>
            </w:pPr>
            <w:r w:rsidRPr="00061135">
              <w:rPr>
                <w:rFonts w:ascii="Times New Roman" w:hAnsi="Times New Roman"/>
                <w:sz w:val="20"/>
              </w:rPr>
              <w:t>14613</w:t>
            </w:r>
          </w:p>
        </w:tc>
        <w:tc>
          <w:tcPr>
            <w:tcW w:w="1018" w:type="dxa"/>
          </w:tcPr>
          <w:p w:rsidR="002B6AD8" w:rsidRPr="00061135" w:rsidRDefault="00EC39F2" w:rsidP="00337640">
            <w:pPr>
              <w:jc w:val="center"/>
              <w:rPr>
                <w:rFonts w:ascii="Times New Roman" w:hAnsi="Times New Roman"/>
                <w:sz w:val="20"/>
              </w:rPr>
            </w:pPr>
            <w:r w:rsidRPr="00061135">
              <w:rPr>
                <w:rFonts w:ascii="Times New Roman" w:hAnsi="Times New Roman"/>
                <w:sz w:val="20"/>
              </w:rPr>
              <w:t>15928</w:t>
            </w:r>
          </w:p>
        </w:tc>
        <w:tc>
          <w:tcPr>
            <w:tcW w:w="1019" w:type="dxa"/>
          </w:tcPr>
          <w:p w:rsidR="002B6AD8" w:rsidRPr="00061135" w:rsidRDefault="00EC39F2" w:rsidP="00337640">
            <w:pPr>
              <w:jc w:val="center"/>
              <w:rPr>
                <w:rFonts w:ascii="Times New Roman" w:hAnsi="Times New Roman"/>
                <w:sz w:val="20"/>
              </w:rPr>
            </w:pPr>
            <w:r w:rsidRPr="00061135">
              <w:rPr>
                <w:rFonts w:ascii="Times New Roman" w:hAnsi="Times New Roman"/>
                <w:sz w:val="20"/>
              </w:rPr>
              <w:t>17362</w:t>
            </w:r>
          </w:p>
        </w:tc>
        <w:tc>
          <w:tcPr>
            <w:tcW w:w="1019" w:type="dxa"/>
          </w:tcPr>
          <w:p w:rsidR="002B6AD8" w:rsidRPr="00061135" w:rsidRDefault="00EC39F2" w:rsidP="00337640">
            <w:pPr>
              <w:jc w:val="center"/>
              <w:rPr>
                <w:rFonts w:ascii="Times New Roman" w:hAnsi="Times New Roman"/>
                <w:sz w:val="20"/>
              </w:rPr>
            </w:pPr>
            <w:r w:rsidRPr="00061135">
              <w:rPr>
                <w:rFonts w:ascii="Times New Roman" w:hAnsi="Times New Roman"/>
                <w:sz w:val="20"/>
              </w:rPr>
              <w:t>18924</w:t>
            </w:r>
          </w:p>
        </w:tc>
        <w:tc>
          <w:tcPr>
            <w:tcW w:w="1019" w:type="dxa"/>
          </w:tcPr>
          <w:p w:rsidR="002B6AD8" w:rsidRPr="00061135" w:rsidRDefault="00EC39F2" w:rsidP="00337640">
            <w:pPr>
              <w:jc w:val="center"/>
              <w:rPr>
                <w:rFonts w:ascii="Times New Roman" w:hAnsi="Times New Roman"/>
                <w:sz w:val="20"/>
              </w:rPr>
            </w:pPr>
            <w:r w:rsidRPr="00061135">
              <w:rPr>
                <w:rFonts w:ascii="Times New Roman" w:hAnsi="Times New Roman"/>
                <w:sz w:val="20"/>
              </w:rPr>
              <w:t>20627</w:t>
            </w:r>
          </w:p>
        </w:tc>
        <w:tc>
          <w:tcPr>
            <w:tcW w:w="1019" w:type="dxa"/>
          </w:tcPr>
          <w:p w:rsidR="002B6AD8" w:rsidRPr="00061135" w:rsidRDefault="00EC39F2" w:rsidP="00337640">
            <w:pPr>
              <w:jc w:val="center"/>
              <w:rPr>
                <w:rFonts w:ascii="Times New Roman" w:hAnsi="Times New Roman"/>
                <w:sz w:val="20"/>
              </w:rPr>
            </w:pPr>
            <w:r w:rsidRPr="00061135">
              <w:rPr>
                <w:rFonts w:ascii="Times New Roman" w:hAnsi="Times New Roman"/>
                <w:sz w:val="20"/>
              </w:rPr>
              <w:t>22485</w:t>
            </w:r>
          </w:p>
        </w:tc>
        <w:tc>
          <w:tcPr>
            <w:tcW w:w="1019" w:type="dxa"/>
          </w:tcPr>
          <w:p w:rsidR="002B6AD8" w:rsidRPr="00061135" w:rsidRDefault="00EC39F2" w:rsidP="00337640">
            <w:pPr>
              <w:jc w:val="center"/>
              <w:rPr>
                <w:rFonts w:ascii="Times New Roman" w:hAnsi="Times New Roman"/>
                <w:sz w:val="20"/>
              </w:rPr>
            </w:pPr>
            <w:r w:rsidRPr="00061135">
              <w:rPr>
                <w:rFonts w:ascii="Times New Roman" w:hAnsi="Times New Roman"/>
                <w:sz w:val="20"/>
              </w:rPr>
              <w:t>24508</w:t>
            </w:r>
          </w:p>
        </w:tc>
        <w:tc>
          <w:tcPr>
            <w:tcW w:w="1019" w:type="dxa"/>
          </w:tcPr>
          <w:p w:rsidR="002B6AD8" w:rsidRPr="00061135" w:rsidRDefault="00EC39F2" w:rsidP="00337640">
            <w:pPr>
              <w:jc w:val="center"/>
              <w:rPr>
                <w:rFonts w:ascii="Times New Roman" w:hAnsi="Times New Roman"/>
                <w:sz w:val="20"/>
              </w:rPr>
            </w:pPr>
            <w:r w:rsidRPr="00061135">
              <w:rPr>
                <w:rFonts w:ascii="Times New Roman" w:hAnsi="Times New Roman"/>
                <w:sz w:val="20"/>
              </w:rPr>
              <w:t>26714</w:t>
            </w:r>
          </w:p>
        </w:tc>
      </w:tr>
      <w:tr w:rsidR="002B6AD8" w:rsidRPr="00061135" w:rsidTr="00337640">
        <w:trPr>
          <w:trHeight w:val="269"/>
        </w:trPr>
        <w:tc>
          <w:tcPr>
            <w:tcW w:w="918" w:type="dxa"/>
          </w:tcPr>
          <w:p w:rsidR="002B6AD8" w:rsidRPr="00061135" w:rsidRDefault="002B6AD8" w:rsidP="00061135">
            <w:pPr>
              <w:jc w:val="center"/>
              <w:rPr>
                <w:rFonts w:ascii="Times New Roman" w:hAnsi="Times New Roman"/>
                <w:b/>
                <w:sz w:val="20"/>
              </w:rPr>
            </w:pPr>
            <w:r w:rsidRPr="00061135">
              <w:rPr>
                <w:rFonts w:ascii="Times New Roman" w:hAnsi="Times New Roman"/>
                <w:b/>
                <w:sz w:val="20"/>
              </w:rPr>
              <w:t>25</w:t>
            </w:r>
          </w:p>
        </w:tc>
        <w:tc>
          <w:tcPr>
            <w:tcW w:w="1161" w:type="dxa"/>
          </w:tcPr>
          <w:p w:rsidR="002B6AD8" w:rsidRPr="00061135" w:rsidRDefault="00EC39F2" w:rsidP="00337640">
            <w:pPr>
              <w:jc w:val="center"/>
              <w:rPr>
                <w:rFonts w:ascii="Times New Roman" w:hAnsi="Times New Roman"/>
                <w:sz w:val="20"/>
              </w:rPr>
            </w:pPr>
            <w:r w:rsidRPr="00061135">
              <w:rPr>
                <w:rFonts w:ascii="Times New Roman" w:hAnsi="Times New Roman"/>
                <w:sz w:val="20"/>
              </w:rPr>
              <w:t>12546</w:t>
            </w:r>
          </w:p>
        </w:tc>
        <w:tc>
          <w:tcPr>
            <w:tcW w:w="1018" w:type="dxa"/>
          </w:tcPr>
          <w:p w:rsidR="002B6AD8" w:rsidRPr="00061135" w:rsidRDefault="00EC39F2" w:rsidP="00337640">
            <w:pPr>
              <w:jc w:val="center"/>
              <w:rPr>
                <w:rFonts w:ascii="Times New Roman" w:hAnsi="Times New Roman"/>
                <w:sz w:val="20"/>
              </w:rPr>
            </w:pPr>
            <w:r w:rsidRPr="00061135">
              <w:rPr>
                <w:rFonts w:ascii="Times New Roman" w:hAnsi="Times New Roman"/>
                <w:sz w:val="20"/>
              </w:rPr>
              <w:t>13675</w:t>
            </w:r>
          </w:p>
        </w:tc>
        <w:tc>
          <w:tcPr>
            <w:tcW w:w="1018" w:type="dxa"/>
          </w:tcPr>
          <w:p w:rsidR="002B6AD8" w:rsidRPr="00061135" w:rsidRDefault="00EC39F2" w:rsidP="00337640">
            <w:pPr>
              <w:jc w:val="center"/>
              <w:rPr>
                <w:rFonts w:ascii="Times New Roman" w:hAnsi="Times New Roman"/>
                <w:sz w:val="20"/>
              </w:rPr>
            </w:pPr>
            <w:r w:rsidRPr="00061135">
              <w:rPr>
                <w:rFonts w:ascii="Times New Roman" w:hAnsi="Times New Roman"/>
                <w:sz w:val="20"/>
              </w:rPr>
              <w:t>14905</w:t>
            </w:r>
          </w:p>
        </w:tc>
        <w:tc>
          <w:tcPr>
            <w:tcW w:w="1018" w:type="dxa"/>
          </w:tcPr>
          <w:p w:rsidR="002B6AD8" w:rsidRPr="00061135" w:rsidRDefault="00EC39F2" w:rsidP="00337640">
            <w:pPr>
              <w:jc w:val="center"/>
              <w:rPr>
                <w:rFonts w:ascii="Times New Roman" w:hAnsi="Times New Roman"/>
                <w:sz w:val="20"/>
              </w:rPr>
            </w:pPr>
            <w:r w:rsidRPr="00061135">
              <w:rPr>
                <w:rFonts w:ascii="Times New Roman" w:hAnsi="Times New Roman"/>
                <w:sz w:val="20"/>
              </w:rPr>
              <w:t>16247</w:t>
            </w:r>
          </w:p>
        </w:tc>
        <w:tc>
          <w:tcPr>
            <w:tcW w:w="1019" w:type="dxa"/>
          </w:tcPr>
          <w:p w:rsidR="002B6AD8" w:rsidRPr="00061135" w:rsidRDefault="00EC39F2" w:rsidP="00337640">
            <w:pPr>
              <w:jc w:val="center"/>
              <w:rPr>
                <w:rFonts w:ascii="Times New Roman" w:hAnsi="Times New Roman"/>
                <w:sz w:val="20"/>
              </w:rPr>
            </w:pPr>
            <w:r w:rsidRPr="00061135">
              <w:rPr>
                <w:rFonts w:ascii="Times New Roman" w:hAnsi="Times New Roman"/>
                <w:sz w:val="20"/>
              </w:rPr>
              <w:t>17709</w:t>
            </w:r>
          </w:p>
        </w:tc>
        <w:tc>
          <w:tcPr>
            <w:tcW w:w="1019" w:type="dxa"/>
          </w:tcPr>
          <w:p w:rsidR="002B6AD8" w:rsidRPr="00061135" w:rsidRDefault="00EC39F2" w:rsidP="00337640">
            <w:pPr>
              <w:jc w:val="center"/>
              <w:rPr>
                <w:rFonts w:ascii="Times New Roman" w:hAnsi="Times New Roman"/>
                <w:sz w:val="20"/>
              </w:rPr>
            </w:pPr>
            <w:r w:rsidRPr="00061135">
              <w:rPr>
                <w:rFonts w:ascii="Times New Roman" w:hAnsi="Times New Roman"/>
                <w:sz w:val="20"/>
              </w:rPr>
              <w:t>19303</w:t>
            </w:r>
          </w:p>
        </w:tc>
        <w:tc>
          <w:tcPr>
            <w:tcW w:w="1019" w:type="dxa"/>
          </w:tcPr>
          <w:p w:rsidR="002B6AD8" w:rsidRPr="00061135" w:rsidRDefault="00EC39F2" w:rsidP="00337640">
            <w:pPr>
              <w:jc w:val="center"/>
              <w:rPr>
                <w:rFonts w:ascii="Times New Roman" w:hAnsi="Times New Roman"/>
                <w:sz w:val="20"/>
              </w:rPr>
            </w:pPr>
            <w:r w:rsidRPr="00061135">
              <w:rPr>
                <w:rFonts w:ascii="Times New Roman" w:hAnsi="Times New Roman"/>
                <w:sz w:val="20"/>
              </w:rPr>
              <w:t>21040</w:t>
            </w:r>
          </w:p>
        </w:tc>
        <w:tc>
          <w:tcPr>
            <w:tcW w:w="1019" w:type="dxa"/>
          </w:tcPr>
          <w:p w:rsidR="002B6AD8" w:rsidRPr="00061135" w:rsidRDefault="00EC39F2" w:rsidP="00337640">
            <w:pPr>
              <w:jc w:val="center"/>
              <w:rPr>
                <w:rFonts w:ascii="Times New Roman" w:hAnsi="Times New Roman"/>
                <w:sz w:val="20"/>
              </w:rPr>
            </w:pPr>
            <w:r w:rsidRPr="00061135">
              <w:rPr>
                <w:rFonts w:ascii="Times New Roman" w:hAnsi="Times New Roman"/>
                <w:sz w:val="20"/>
              </w:rPr>
              <w:t>22935</w:t>
            </w:r>
          </w:p>
        </w:tc>
        <w:tc>
          <w:tcPr>
            <w:tcW w:w="1019" w:type="dxa"/>
          </w:tcPr>
          <w:p w:rsidR="002B6AD8" w:rsidRPr="00061135" w:rsidRDefault="00EC39F2" w:rsidP="00337640">
            <w:pPr>
              <w:jc w:val="center"/>
              <w:rPr>
                <w:rFonts w:ascii="Times New Roman" w:hAnsi="Times New Roman"/>
                <w:sz w:val="20"/>
              </w:rPr>
            </w:pPr>
            <w:r w:rsidRPr="00061135">
              <w:rPr>
                <w:rFonts w:ascii="Times New Roman" w:hAnsi="Times New Roman"/>
                <w:sz w:val="20"/>
              </w:rPr>
              <w:t>24998</w:t>
            </w:r>
          </w:p>
        </w:tc>
        <w:tc>
          <w:tcPr>
            <w:tcW w:w="1019" w:type="dxa"/>
          </w:tcPr>
          <w:p w:rsidR="002B6AD8" w:rsidRPr="00061135" w:rsidRDefault="00EC39F2" w:rsidP="00337640">
            <w:pPr>
              <w:jc w:val="center"/>
              <w:rPr>
                <w:rFonts w:ascii="Times New Roman" w:hAnsi="Times New Roman"/>
                <w:sz w:val="20"/>
              </w:rPr>
            </w:pPr>
            <w:r w:rsidRPr="00061135">
              <w:rPr>
                <w:rFonts w:ascii="Times New Roman" w:hAnsi="Times New Roman"/>
                <w:sz w:val="20"/>
              </w:rPr>
              <w:t>27249</w:t>
            </w:r>
          </w:p>
        </w:tc>
      </w:tr>
      <w:tr w:rsidR="002B6AD8" w:rsidRPr="00061135" w:rsidTr="00337640">
        <w:trPr>
          <w:trHeight w:val="269"/>
        </w:trPr>
        <w:tc>
          <w:tcPr>
            <w:tcW w:w="918" w:type="dxa"/>
          </w:tcPr>
          <w:p w:rsidR="002B6AD8" w:rsidRPr="00061135" w:rsidRDefault="002B6AD8" w:rsidP="00061135">
            <w:pPr>
              <w:jc w:val="center"/>
              <w:rPr>
                <w:rFonts w:ascii="Times New Roman" w:hAnsi="Times New Roman"/>
                <w:b/>
                <w:sz w:val="20"/>
              </w:rPr>
            </w:pPr>
            <w:r w:rsidRPr="00061135">
              <w:rPr>
                <w:rFonts w:ascii="Times New Roman" w:hAnsi="Times New Roman"/>
                <w:b/>
                <w:sz w:val="20"/>
              </w:rPr>
              <w:t>26</w:t>
            </w:r>
          </w:p>
        </w:tc>
        <w:tc>
          <w:tcPr>
            <w:tcW w:w="1161" w:type="dxa"/>
          </w:tcPr>
          <w:p w:rsidR="002B6AD8" w:rsidRPr="00061135" w:rsidRDefault="006F4916" w:rsidP="00337640">
            <w:pPr>
              <w:jc w:val="center"/>
              <w:rPr>
                <w:rFonts w:ascii="Times New Roman" w:hAnsi="Times New Roman"/>
                <w:sz w:val="20"/>
              </w:rPr>
            </w:pPr>
            <w:r w:rsidRPr="00061135">
              <w:rPr>
                <w:rFonts w:ascii="Times New Roman" w:hAnsi="Times New Roman"/>
                <w:sz w:val="20"/>
              </w:rPr>
              <w:t>12797</w:t>
            </w:r>
          </w:p>
        </w:tc>
        <w:tc>
          <w:tcPr>
            <w:tcW w:w="1018" w:type="dxa"/>
          </w:tcPr>
          <w:p w:rsidR="002B6AD8" w:rsidRPr="00061135" w:rsidRDefault="006F4916" w:rsidP="00337640">
            <w:pPr>
              <w:jc w:val="center"/>
              <w:rPr>
                <w:rFonts w:ascii="Times New Roman" w:hAnsi="Times New Roman"/>
                <w:sz w:val="20"/>
              </w:rPr>
            </w:pPr>
            <w:r w:rsidRPr="00061135">
              <w:rPr>
                <w:rFonts w:ascii="Times New Roman" w:hAnsi="Times New Roman"/>
                <w:sz w:val="20"/>
              </w:rPr>
              <w:t>13948</w:t>
            </w:r>
          </w:p>
        </w:tc>
        <w:tc>
          <w:tcPr>
            <w:tcW w:w="1018" w:type="dxa"/>
          </w:tcPr>
          <w:p w:rsidR="002B6AD8" w:rsidRPr="00061135" w:rsidRDefault="006F4916" w:rsidP="00337640">
            <w:pPr>
              <w:jc w:val="center"/>
              <w:rPr>
                <w:rFonts w:ascii="Times New Roman" w:hAnsi="Times New Roman"/>
                <w:sz w:val="20"/>
              </w:rPr>
            </w:pPr>
            <w:r w:rsidRPr="00061135">
              <w:rPr>
                <w:rFonts w:ascii="Times New Roman" w:hAnsi="Times New Roman"/>
                <w:sz w:val="20"/>
              </w:rPr>
              <w:t>15203</w:t>
            </w:r>
          </w:p>
        </w:tc>
        <w:tc>
          <w:tcPr>
            <w:tcW w:w="1018" w:type="dxa"/>
          </w:tcPr>
          <w:p w:rsidR="002B6AD8" w:rsidRPr="00061135" w:rsidRDefault="006F4916" w:rsidP="00337640">
            <w:pPr>
              <w:jc w:val="center"/>
              <w:rPr>
                <w:rFonts w:ascii="Times New Roman" w:hAnsi="Times New Roman"/>
                <w:sz w:val="20"/>
              </w:rPr>
            </w:pPr>
            <w:r w:rsidRPr="00061135">
              <w:rPr>
                <w:rFonts w:ascii="Times New Roman" w:hAnsi="Times New Roman"/>
                <w:sz w:val="20"/>
              </w:rPr>
              <w:t>16572</w:t>
            </w:r>
          </w:p>
        </w:tc>
        <w:tc>
          <w:tcPr>
            <w:tcW w:w="1019" w:type="dxa"/>
          </w:tcPr>
          <w:p w:rsidR="002B6AD8" w:rsidRPr="00061135" w:rsidRDefault="006F4916" w:rsidP="00337640">
            <w:pPr>
              <w:jc w:val="center"/>
              <w:rPr>
                <w:rFonts w:ascii="Times New Roman" w:hAnsi="Times New Roman"/>
                <w:sz w:val="20"/>
              </w:rPr>
            </w:pPr>
            <w:r w:rsidRPr="00061135">
              <w:rPr>
                <w:rFonts w:ascii="Times New Roman" w:hAnsi="Times New Roman"/>
                <w:sz w:val="20"/>
              </w:rPr>
              <w:t>18063</w:t>
            </w:r>
          </w:p>
        </w:tc>
        <w:tc>
          <w:tcPr>
            <w:tcW w:w="1019" w:type="dxa"/>
          </w:tcPr>
          <w:p w:rsidR="002B6AD8" w:rsidRPr="00061135" w:rsidRDefault="006F4916" w:rsidP="00337640">
            <w:pPr>
              <w:jc w:val="center"/>
              <w:rPr>
                <w:rFonts w:ascii="Times New Roman" w:hAnsi="Times New Roman"/>
                <w:sz w:val="20"/>
              </w:rPr>
            </w:pPr>
            <w:r w:rsidRPr="00061135">
              <w:rPr>
                <w:rFonts w:ascii="Times New Roman" w:hAnsi="Times New Roman"/>
                <w:sz w:val="20"/>
              </w:rPr>
              <w:t>19689</w:t>
            </w:r>
          </w:p>
        </w:tc>
        <w:tc>
          <w:tcPr>
            <w:tcW w:w="1019" w:type="dxa"/>
          </w:tcPr>
          <w:p w:rsidR="002B6AD8" w:rsidRPr="00061135" w:rsidRDefault="006F4916" w:rsidP="00337640">
            <w:pPr>
              <w:jc w:val="center"/>
              <w:rPr>
                <w:rFonts w:ascii="Times New Roman" w:hAnsi="Times New Roman"/>
                <w:sz w:val="20"/>
              </w:rPr>
            </w:pPr>
            <w:r w:rsidRPr="00061135">
              <w:rPr>
                <w:rFonts w:ascii="Times New Roman" w:hAnsi="Times New Roman"/>
                <w:sz w:val="20"/>
              </w:rPr>
              <w:t>21461</w:t>
            </w:r>
          </w:p>
        </w:tc>
        <w:tc>
          <w:tcPr>
            <w:tcW w:w="1019" w:type="dxa"/>
          </w:tcPr>
          <w:p w:rsidR="002B6AD8" w:rsidRPr="00061135" w:rsidRDefault="006F4916" w:rsidP="00337640">
            <w:pPr>
              <w:jc w:val="center"/>
              <w:rPr>
                <w:rFonts w:ascii="Times New Roman" w:hAnsi="Times New Roman"/>
                <w:sz w:val="20"/>
              </w:rPr>
            </w:pPr>
            <w:r w:rsidRPr="00061135">
              <w:rPr>
                <w:rFonts w:ascii="Times New Roman" w:hAnsi="Times New Roman"/>
                <w:sz w:val="20"/>
              </w:rPr>
              <w:t>23393</w:t>
            </w:r>
          </w:p>
        </w:tc>
        <w:tc>
          <w:tcPr>
            <w:tcW w:w="1019" w:type="dxa"/>
          </w:tcPr>
          <w:p w:rsidR="002B6AD8" w:rsidRPr="00061135" w:rsidRDefault="006F4916" w:rsidP="00337640">
            <w:pPr>
              <w:jc w:val="center"/>
              <w:rPr>
                <w:rFonts w:ascii="Times New Roman" w:hAnsi="Times New Roman"/>
                <w:sz w:val="20"/>
              </w:rPr>
            </w:pPr>
            <w:r w:rsidRPr="00061135">
              <w:rPr>
                <w:rFonts w:ascii="Times New Roman" w:hAnsi="Times New Roman"/>
                <w:sz w:val="20"/>
              </w:rPr>
              <w:t>25498</w:t>
            </w:r>
          </w:p>
        </w:tc>
        <w:tc>
          <w:tcPr>
            <w:tcW w:w="1019" w:type="dxa"/>
          </w:tcPr>
          <w:p w:rsidR="002B6AD8" w:rsidRPr="00061135" w:rsidRDefault="006F4916" w:rsidP="00337640">
            <w:pPr>
              <w:jc w:val="center"/>
              <w:rPr>
                <w:rFonts w:ascii="Times New Roman" w:hAnsi="Times New Roman"/>
                <w:sz w:val="20"/>
              </w:rPr>
            </w:pPr>
            <w:r w:rsidRPr="00061135">
              <w:rPr>
                <w:rFonts w:ascii="Times New Roman" w:hAnsi="Times New Roman"/>
                <w:sz w:val="20"/>
              </w:rPr>
              <w:t>27794</w:t>
            </w:r>
          </w:p>
        </w:tc>
      </w:tr>
      <w:tr w:rsidR="002B6AD8" w:rsidRPr="00061135" w:rsidTr="00337640">
        <w:trPr>
          <w:trHeight w:val="269"/>
        </w:trPr>
        <w:tc>
          <w:tcPr>
            <w:tcW w:w="918" w:type="dxa"/>
          </w:tcPr>
          <w:p w:rsidR="002B6AD8" w:rsidRPr="00061135" w:rsidRDefault="002B6AD8" w:rsidP="00061135">
            <w:pPr>
              <w:jc w:val="center"/>
              <w:rPr>
                <w:rFonts w:ascii="Times New Roman" w:hAnsi="Times New Roman"/>
                <w:b/>
                <w:sz w:val="20"/>
              </w:rPr>
            </w:pPr>
            <w:r w:rsidRPr="00061135">
              <w:rPr>
                <w:rFonts w:ascii="Times New Roman" w:hAnsi="Times New Roman"/>
                <w:b/>
                <w:sz w:val="20"/>
              </w:rPr>
              <w:t>27</w:t>
            </w:r>
          </w:p>
        </w:tc>
        <w:tc>
          <w:tcPr>
            <w:tcW w:w="1161" w:type="dxa"/>
          </w:tcPr>
          <w:p w:rsidR="002B6AD8" w:rsidRPr="00061135" w:rsidRDefault="006F4916" w:rsidP="00337640">
            <w:pPr>
              <w:jc w:val="center"/>
              <w:rPr>
                <w:rFonts w:ascii="Times New Roman" w:hAnsi="Times New Roman"/>
                <w:sz w:val="20"/>
              </w:rPr>
            </w:pPr>
            <w:r w:rsidRPr="00061135">
              <w:rPr>
                <w:rFonts w:ascii="Times New Roman" w:hAnsi="Times New Roman"/>
                <w:sz w:val="20"/>
              </w:rPr>
              <w:t>13053</w:t>
            </w:r>
          </w:p>
        </w:tc>
        <w:tc>
          <w:tcPr>
            <w:tcW w:w="1018" w:type="dxa"/>
          </w:tcPr>
          <w:p w:rsidR="002B6AD8" w:rsidRPr="00061135" w:rsidRDefault="006F4916" w:rsidP="00337640">
            <w:pPr>
              <w:jc w:val="center"/>
              <w:rPr>
                <w:rFonts w:ascii="Times New Roman" w:hAnsi="Times New Roman"/>
                <w:sz w:val="20"/>
              </w:rPr>
            </w:pPr>
            <w:r w:rsidRPr="00061135">
              <w:rPr>
                <w:rFonts w:ascii="Times New Roman" w:hAnsi="Times New Roman"/>
                <w:sz w:val="20"/>
              </w:rPr>
              <w:t>14227</w:t>
            </w:r>
          </w:p>
        </w:tc>
        <w:tc>
          <w:tcPr>
            <w:tcW w:w="1018" w:type="dxa"/>
          </w:tcPr>
          <w:p w:rsidR="002B6AD8" w:rsidRPr="00061135" w:rsidRDefault="006F4916" w:rsidP="00337640">
            <w:pPr>
              <w:jc w:val="center"/>
              <w:rPr>
                <w:rFonts w:ascii="Times New Roman" w:hAnsi="Times New Roman"/>
                <w:sz w:val="20"/>
              </w:rPr>
            </w:pPr>
            <w:r w:rsidRPr="00061135">
              <w:rPr>
                <w:rFonts w:ascii="Times New Roman" w:hAnsi="Times New Roman"/>
                <w:sz w:val="20"/>
              </w:rPr>
              <w:t>15508</w:t>
            </w:r>
          </w:p>
        </w:tc>
        <w:tc>
          <w:tcPr>
            <w:tcW w:w="1018" w:type="dxa"/>
          </w:tcPr>
          <w:p w:rsidR="002B6AD8" w:rsidRPr="00061135" w:rsidRDefault="006F4916" w:rsidP="00337640">
            <w:pPr>
              <w:jc w:val="center"/>
              <w:rPr>
                <w:rFonts w:ascii="Times New Roman" w:hAnsi="Times New Roman"/>
                <w:sz w:val="20"/>
              </w:rPr>
            </w:pPr>
            <w:r w:rsidRPr="00061135">
              <w:rPr>
                <w:rFonts w:ascii="Times New Roman" w:hAnsi="Times New Roman"/>
                <w:sz w:val="20"/>
              </w:rPr>
              <w:t>16903</w:t>
            </w:r>
          </w:p>
        </w:tc>
        <w:tc>
          <w:tcPr>
            <w:tcW w:w="1019" w:type="dxa"/>
          </w:tcPr>
          <w:p w:rsidR="002B6AD8" w:rsidRPr="00061135" w:rsidRDefault="006F4916" w:rsidP="00337640">
            <w:pPr>
              <w:jc w:val="center"/>
              <w:rPr>
                <w:rFonts w:ascii="Times New Roman" w:hAnsi="Times New Roman"/>
                <w:sz w:val="20"/>
              </w:rPr>
            </w:pPr>
            <w:r w:rsidRPr="00061135">
              <w:rPr>
                <w:rFonts w:ascii="Times New Roman" w:hAnsi="Times New Roman"/>
                <w:sz w:val="20"/>
              </w:rPr>
              <w:t>18424</w:t>
            </w:r>
          </w:p>
        </w:tc>
        <w:tc>
          <w:tcPr>
            <w:tcW w:w="1019" w:type="dxa"/>
          </w:tcPr>
          <w:p w:rsidR="002B6AD8" w:rsidRPr="00061135" w:rsidRDefault="006F4916" w:rsidP="00337640">
            <w:pPr>
              <w:jc w:val="center"/>
              <w:rPr>
                <w:rFonts w:ascii="Times New Roman" w:hAnsi="Times New Roman"/>
                <w:sz w:val="20"/>
              </w:rPr>
            </w:pPr>
            <w:r w:rsidRPr="00061135">
              <w:rPr>
                <w:rFonts w:ascii="Times New Roman" w:hAnsi="Times New Roman"/>
                <w:sz w:val="20"/>
              </w:rPr>
              <w:t>20083</w:t>
            </w:r>
          </w:p>
        </w:tc>
        <w:tc>
          <w:tcPr>
            <w:tcW w:w="1019" w:type="dxa"/>
          </w:tcPr>
          <w:p w:rsidR="002B6AD8" w:rsidRPr="00061135" w:rsidRDefault="006F4916" w:rsidP="00337640">
            <w:pPr>
              <w:jc w:val="center"/>
              <w:rPr>
                <w:rFonts w:ascii="Times New Roman" w:hAnsi="Times New Roman"/>
                <w:sz w:val="20"/>
              </w:rPr>
            </w:pPr>
            <w:r w:rsidRPr="00061135">
              <w:rPr>
                <w:rFonts w:ascii="Times New Roman" w:hAnsi="Times New Roman"/>
                <w:sz w:val="20"/>
              </w:rPr>
              <w:t>21890</w:t>
            </w:r>
          </w:p>
        </w:tc>
        <w:tc>
          <w:tcPr>
            <w:tcW w:w="1019" w:type="dxa"/>
          </w:tcPr>
          <w:p w:rsidR="002B6AD8" w:rsidRPr="00061135" w:rsidRDefault="006F4916" w:rsidP="00337640">
            <w:pPr>
              <w:jc w:val="center"/>
              <w:rPr>
                <w:rFonts w:ascii="Times New Roman" w:hAnsi="Times New Roman"/>
                <w:sz w:val="20"/>
              </w:rPr>
            </w:pPr>
            <w:r w:rsidRPr="00061135">
              <w:rPr>
                <w:rFonts w:ascii="Times New Roman" w:hAnsi="Times New Roman"/>
                <w:sz w:val="20"/>
              </w:rPr>
              <w:t>23861</w:t>
            </w:r>
          </w:p>
        </w:tc>
        <w:tc>
          <w:tcPr>
            <w:tcW w:w="1019" w:type="dxa"/>
          </w:tcPr>
          <w:p w:rsidR="002B6AD8" w:rsidRPr="00061135" w:rsidRDefault="006F4916" w:rsidP="00337640">
            <w:pPr>
              <w:jc w:val="center"/>
              <w:rPr>
                <w:rFonts w:ascii="Times New Roman" w:hAnsi="Times New Roman"/>
                <w:sz w:val="20"/>
              </w:rPr>
            </w:pPr>
            <w:r w:rsidRPr="00061135">
              <w:rPr>
                <w:rFonts w:ascii="Times New Roman" w:hAnsi="Times New Roman"/>
                <w:sz w:val="20"/>
              </w:rPr>
              <w:t>26008</w:t>
            </w:r>
          </w:p>
        </w:tc>
        <w:tc>
          <w:tcPr>
            <w:tcW w:w="1019" w:type="dxa"/>
          </w:tcPr>
          <w:p w:rsidR="002B6AD8" w:rsidRPr="00061135" w:rsidRDefault="006F4916" w:rsidP="00337640">
            <w:pPr>
              <w:jc w:val="center"/>
              <w:rPr>
                <w:rFonts w:ascii="Times New Roman" w:hAnsi="Times New Roman"/>
                <w:sz w:val="20"/>
              </w:rPr>
            </w:pPr>
            <w:r w:rsidRPr="00061135">
              <w:rPr>
                <w:rFonts w:ascii="Times New Roman" w:hAnsi="Times New Roman"/>
                <w:sz w:val="20"/>
              </w:rPr>
              <w:t>28349</w:t>
            </w:r>
          </w:p>
        </w:tc>
      </w:tr>
      <w:tr w:rsidR="002B6AD8" w:rsidRPr="00061135" w:rsidTr="00337640">
        <w:trPr>
          <w:trHeight w:val="295"/>
        </w:trPr>
        <w:tc>
          <w:tcPr>
            <w:tcW w:w="918" w:type="dxa"/>
          </w:tcPr>
          <w:p w:rsidR="002B6AD8" w:rsidRPr="00061135" w:rsidRDefault="002B6AD8" w:rsidP="00061135">
            <w:pPr>
              <w:jc w:val="center"/>
              <w:rPr>
                <w:rFonts w:ascii="Times New Roman" w:hAnsi="Times New Roman"/>
                <w:b/>
                <w:sz w:val="20"/>
              </w:rPr>
            </w:pPr>
            <w:r w:rsidRPr="00061135">
              <w:rPr>
                <w:rFonts w:ascii="Times New Roman" w:hAnsi="Times New Roman"/>
                <w:b/>
                <w:sz w:val="20"/>
              </w:rPr>
              <w:t>28</w:t>
            </w:r>
          </w:p>
        </w:tc>
        <w:tc>
          <w:tcPr>
            <w:tcW w:w="1161" w:type="dxa"/>
          </w:tcPr>
          <w:p w:rsidR="002B6AD8" w:rsidRPr="00061135" w:rsidRDefault="006F4916" w:rsidP="00337640">
            <w:pPr>
              <w:jc w:val="center"/>
              <w:rPr>
                <w:rFonts w:ascii="Times New Roman" w:hAnsi="Times New Roman"/>
                <w:sz w:val="20"/>
              </w:rPr>
            </w:pPr>
            <w:r w:rsidRPr="00061135">
              <w:rPr>
                <w:rFonts w:ascii="Times New Roman" w:hAnsi="Times New Roman"/>
                <w:sz w:val="20"/>
              </w:rPr>
              <w:t>13314</w:t>
            </w:r>
          </w:p>
        </w:tc>
        <w:tc>
          <w:tcPr>
            <w:tcW w:w="1018" w:type="dxa"/>
          </w:tcPr>
          <w:p w:rsidR="002B6AD8" w:rsidRPr="00061135" w:rsidRDefault="006F4916" w:rsidP="00337640">
            <w:pPr>
              <w:jc w:val="center"/>
              <w:rPr>
                <w:rFonts w:ascii="Times New Roman" w:hAnsi="Times New Roman"/>
                <w:sz w:val="20"/>
              </w:rPr>
            </w:pPr>
            <w:r w:rsidRPr="00061135">
              <w:rPr>
                <w:rFonts w:ascii="Times New Roman" w:hAnsi="Times New Roman"/>
                <w:sz w:val="20"/>
              </w:rPr>
              <w:t>14512</w:t>
            </w:r>
          </w:p>
        </w:tc>
        <w:tc>
          <w:tcPr>
            <w:tcW w:w="1018" w:type="dxa"/>
          </w:tcPr>
          <w:p w:rsidR="002B6AD8" w:rsidRPr="00061135" w:rsidRDefault="006F4916" w:rsidP="00337640">
            <w:pPr>
              <w:jc w:val="center"/>
              <w:rPr>
                <w:rFonts w:ascii="Times New Roman" w:hAnsi="Times New Roman"/>
                <w:sz w:val="20"/>
              </w:rPr>
            </w:pPr>
            <w:r w:rsidRPr="00061135">
              <w:rPr>
                <w:rFonts w:ascii="Times New Roman" w:hAnsi="Times New Roman"/>
                <w:sz w:val="20"/>
              </w:rPr>
              <w:t>15818</w:t>
            </w:r>
          </w:p>
        </w:tc>
        <w:tc>
          <w:tcPr>
            <w:tcW w:w="1018" w:type="dxa"/>
          </w:tcPr>
          <w:p w:rsidR="002B6AD8" w:rsidRPr="00061135" w:rsidRDefault="006F4916" w:rsidP="00337640">
            <w:pPr>
              <w:jc w:val="center"/>
              <w:rPr>
                <w:rFonts w:ascii="Times New Roman" w:hAnsi="Times New Roman"/>
                <w:sz w:val="20"/>
              </w:rPr>
            </w:pPr>
            <w:r w:rsidRPr="00061135">
              <w:rPr>
                <w:rFonts w:ascii="Times New Roman" w:hAnsi="Times New Roman"/>
                <w:sz w:val="20"/>
              </w:rPr>
              <w:t>17241</w:t>
            </w:r>
          </w:p>
        </w:tc>
        <w:tc>
          <w:tcPr>
            <w:tcW w:w="1019" w:type="dxa"/>
          </w:tcPr>
          <w:p w:rsidR="002B6AD8" w:rsidRPr="00061135" w:rsidRDefault="006F4916" w:rsidP="00337640">
            <w:pPr>
              <w:jc w:val="center"/>
              <w:rPr>
                <w:rFonts w:ascii="Times New Roman" w:hAnsi="Times New Roman"/>
                <w:sz w:val="20"/>
              </w:rPr>
            </w:pPr>
            <w:r w:rsidRPr="00061135">
              <w:rPr>
                <w:rFonts w:ascii="Times New Roman" w:hAnsi="Times New Roman"/>
                <w:sz w:val="20"/>
              </w:rPr>
              <w:t>18793</w:t>
            </w:r>
          </w:p>
        </w:tc>
        <w:tc>
          <w:tcPr>
            <w:tcW w:w="1019" w:type="dxa"/>
          </w:tcPr>
          <w:p w:rsidR="002B6AD8" w:rsidRPr="00061135" w:rsidRDefault="006F4916" w:rsidP="00337640">
            <w:pPr>
              <w:jc w:val="center"/>
              <w:rPr>
                <w:rFonts w:ascii="Times New Roman" w:hAnsi="Times New Roman"/>
                <w:sz w:val="20"/>
              </w:rPr>
            </w:pPr>
            <w:r w:rsidRPr="00061135">
              <w:rPr>
                <w:rFonts w:ascii="Times New Roman" w:hAnsi="Times New Roman"/>
                <w:sz w:val="20"/>
              </w:rPr>
              <w:t>20484</w:t>
            </w:r>
          </w:p>
        </w:tc>
        <w:tc>
          <w:tcPr>
            <w:tcW w:w="1019" w:type="dxa"/>
          </w:tcPr>
          <w:p w:rsidR="002B6AD8" w:rsidRPr="00061135" w:rsidRDefault="006F4916" w:rsidP="00337640">
            <w:pPr>
              <w:jc w:val="center"/>
              <w:rPr>
                <w:rFonts w:ascii="Times New Roman" w:hAnsi="Times New Roman"/>
                <w:sz w:val="20"/>
              </w:rPr>
            </w:pPr>
            <w:r w:rsidRPr="00061135">
              <w:rPr>
                <w:rFonts w:ascii="Times New Roman" w:hAnsi="Times New Roman"/>
                <w:sz w:val="20"/>
              </w:rPr>
              <w:t>22328</w:t>
            </w:r>
          </w:p>
        </w:tc>
        <w:tc>
          <w:tcPr>
            <w:tcW w:w="1019" w:type="dxa"/>
          </w:tcPr>
          <w:p w:rsidR="002B6AD8" w:rsidRPr="00061135" w:rsidRDefault="006F4916" w:rsidP="00337640">
            <w:pPr>
              <w:jc w:val="center"/>
              <w:rPr>
                <w:rFonts w:ascii="Times New Roman" w:hAnsi="Times New Roman"/>
                <w:sz w:val="20"/>
              </w:rPr>
            </w:pPr>
            <w:r w:rsidRPr="00061135">
              <w:rPr>
                <w:rFonts w:ascii="Times New Roman" w:hAnsi="Times New Roman"/>
                <w:sz w:val="20"/>
              </w:rPr>
              <w:t>24338</w:t>
            </w:r>
          </w:p>
        </w:tc>
        <w:tc>
          <w:tcPr>
            <w:tcW w:w="1019" w:type="dxa"/>
          </w:tcPr>
          <w:p w:rsidR="002B6AD8" w:rsidRPr="00061135" w:rsidRDefault="006F4916" w:rsidP="00337640">
            <w:pPr>
              <w:jc w:val="center"/>
              <w:rPr>
                <w:rFonts w:ascii="Times New Roman" w:hAnsi="Times New Roman"/>
                <w:sz w:val="20"/>
              </w:rPr>
            </w:pPr>
            <w:r w:rsidRPr="00061135">
              <w:rPr>
                <w:rFonts w:ascii="Times New Roman" w:hAnsi="Times New Roman"/>
                <w:sz w:val="20"/>
              </w:rPr>
              <w:t>26528</w:t>
            </w:r>
          </w:p>
        </w:tc>
        <w:tc>
          <w:tcPr>
            <w:tcW w:w="1019" w:type="dxa"/>
          </w:tcPr>
          <w:p w:rsidR="002B6AD8" w:rsidRPr="00061135" w:rsidRDefault="006F4916" w:rsidP="00337640">
            <w:pPr>
              <w:jc w:val="center"/>
              <w:rPr>
                <w:rFonts w:ascii="Times New Roman" w:hAnsi="Times New Roman"/>
                <w:sz w:val="20"/>
              </w:rPr>
            </w:pPr>
            <w:r w:rsidRPr="00061135">
              <w:rPr>
                <w:rFonts w:ascii="Times New Roman" w:hAnsi="Times New Roman"/>
                <w:sz w:val="20"/>
              </w:rPr>
              <w:t>28916</w:t>
            </w:r>
          </w:p>
        </w:tc>
      </w:tr>
      <w:tr w:rsidR="002B6AD8" w:rsidRPr="00061135" w:rsidTr="00337640">
        <w:trPr>
          <w:trHeight w:val="269"/>
        </w:trPr>
        <w:tc>
          <w:tcPr>
            <w:tcW w:w="918" w:type="dxa"/>
          </w:tcPr>
          <w:p w:rsidR="002B6AD8" w:rsidRPr="00061135" w:rsidRDefault="002B6AD8" w:rsidP="00061135">
            <w:pPr>
              <w:jc w:val="center"/>
              <w:rPr>
                <w:rFonts w:ascii="Times New Roman" w:hAnsi="Times New Roman"/>
                <w:b/>
                <w:sz w:val="20"/>
              </w:rPr>
            </w:pPr>
            <w:r w:rsidRPr="00061135">
              <w:rPr>
                <w:rFonts w:ascii="Times New Roman" w:hAnsi="Times New Roman"/>
                <w:b/>
                <w:sz w:val="20"/>
              </w:rPr>
              <w:t>29</w:t>
            </w:r>
          </w:p>
        </w:tc>
        <w:tc>
          <w:tcPr>
            <w:tcW w:w="1161" w:type="dxa"/>
          </w:tcPr>
          <w:p w:rsidR="002B6AD8" w:rsidRPr="00061135" w:rsidRDefault="006F4916" w:rsidP="00337640">
            <w:pPr>
              <w:jc w:val="center"/>
              <w:rPr>
                <w:rFonts w:ascii="Times New Roman" w:hAnsi="Times New Roman"/>
                <w:sz w:val="20"/>
              </w:rPr>
            </w:pPr>
            <w:r w:rsidRPr="00061135">
              <w:rPr>
                <w:rFonts w:ascii="Times New Roman" w:hAnsi="Times New Roman"/>
                <w:sz w:val="20"/>
              </w:rPr>
              <w:t>13580</w:t>
            </w:r>
          </w:p>
        </w:tc>
        <w:tc>
          <w:tcPr>
            <w:tcW w:w="1018" w:type="dxa"/>
          </w:tcPr>
          <w:p w:rsidR="002B6AD8" w:rsidRPr="00061135" w:rsidRDefault="006F4916" w:rsidP="00337640">
            <w:pPr>
              <w:jc w:val="center"/>
              <w:rPr>
                <w:rFonts w:ascii="Times New Roman" w:hAnsi="Times New Roman"/>
                <w:sz w:val="20"/>
              </w:rPr>
            </w:pPr>
            <w:r w:rsidRPr="00061135">
              <w:rPr>
                <w:rFonts w:ascii="Times New Roman" w:hAnsi="Times New Roman"/>
                <w:sz w:val="20"/>
              </w:rPr>
              <w:t>14802</w:t>
            </w:r>
          </w:p>
        </w:tc>
        <w:tc>
          <w:tcPr>
            <w:tcW w:w="1018" w:type="dxa"/>
          </w:tcPr>
          <w:p w:rsidR="002B6AD8" w:rsidRPr="00061135" w:rsidRDefault="006F4916" w:rsidP="00337640">
            <w:pPr>
              <w:jc w:val="center"/>
              <w:rPr>
                <w:rFonts w:ascii="Times New Roman" w:hAnsi="Times New Roman"/>
                <w:sz w:val="20"/>
              </w:rPr>
            </w:pPr>
            <w:r w:rsidRPr="00061135">
              <w:rPr>
                <w:rFonts w:ascii="Times New Roman" w:hAnsi="Times New Roman"/>
                <w:sz w:val="20"/>
              </w:rPr>
              <w:t>16134</w:t>
            </w:r>
          </w:p>
        </w:tc>
        <w:tc>
          <w:tcPr>
            <w:tcW w:w="1018" w:type="dxa"/>
          </w:tcPr>
          <w:p w:rsidR="002B6AD8" w:rsidRPr="00061135" w:rsidRDefault="006F4916" w:rsidP="00337640">
            <w:pPr>
              <w:jc w:val="center"/>
              <w:rPr>
                <w:rFonts w:ascii="Times New Roman" w:hAnsi="Times New Roman"/>
                <w:sz w:val="20"/>
              </w:rPr>
            </w:pPr>
            <w:r w:rsidRPr="00061135">
              <w:rPr>
                <w:rFonts w:ascii="Times New Roman" w:hAnsi="Times New Roman"/>
                <w:sz w:val="20"/>
              </w:rPr>
              <w:t>17586</w:t>
            </w:r>
          </w:p>
        </w:tc>
        <w:tc>
          <w:tcPr>
            <w:tcW w:w="1019" w:type="dxa"/>
          </w:tcPr>
          <w:p w:rsidR="002B6AD8" w:rsidRPr="00061135" w:rsidRDefault="006F4916" w:rsidP="00337640">
            <w:pPr>
              <w:jc w:val="center"/>
              <w:rPr>
                <w:rFonts w:ascii="Times New Roman" w:hAnsi="Times New Roman"/>
                <w:sz w:val="20"/>
              </w:rPr>
            </w:pPr>
            <w:r w:rsidRPr="00061135">
              <w:rPr>
                <w:rFonts w:ascii="Times New Roman" w:hAnsi="Times New Roman"/>
                <w:sz w:val="20"/>
              </w:rPr>
              <w:t>19169</w:t>
            </w:r>
          </w:p>
        </w:tc>
        <w:tc>
          <w:tcPr>
            <w:tcW w:w="1019" w:type="dxa"/>
          </w:tcPr>
          <w:p w:rsidR="002B6AD8" w:rsidRPr="00061135" w:rsidRDefault="006F4916" w:rsidP="00337640">
            <w:pPr>
              <w:jc w:val="center"/>
              <w:rPr>
                <w:rFonts w:ascii="Times New Roman" w:hAnsi="Times New Roman"/>
                <w:sz w:val="20"/>
              </w:rPr>
            </w:pPr>
            <w:r w:rsidRPr="00061135">
              <w:rPr>
                <w:rFonts w:ascii="Times New Roman" w:hAnsi="Times New Roman"/>
                <w:sz w:val="20"/>
              </w:rPr>
              <w:t>20894</w:t>
            </w:r>
          </w:p>
        </w:tc>
        <w:tc>
          <w:tcPr>
            <w:tcW w:w="1019" w:type="dxa"/>
          </w:tcPr>
          <w:p w:rsidR="002B6AD8" w:rsidRPr="00061135" w:rsidRDefault="006F4916" w:rsidP="00337640">
            <w:pPr>
              <w:jc w:val="center"/>
              <w:rPr>
                <w:rFonts w:ascii="Times New Roman" w:hAnsi="Times New Roman"/>
                <w:sz w:val="20"/>
              </w:rPr>
            </w:pPr>
            <w:r w:rsidRPr="00061135">
              <w:rPr>
                <w:rFonts w:ascii="Times New Roman" w:hAnsi="Times New Roman"/>
                <w:sz w:val="20"/>
              </w:rPr>
              <w:t>22774</w:t>
            </w:r>
          </w:p>
        </w:tc>
        <w:tc>
          <w:tcPr>
            <w:tcW w:w="1019" w:type="dxa"/>
          </w:tcPr>
          <w:p w:rsidR="002B6AD8" w:rsidRPr="00061135" w:rsidRDefault="006F4916" w:rsidP="00337640">
            <w:pPr>
              <w:jc w:val="center"/>
              <w:rPr>
                <w:rFonts w:ascii="Times New Roman" w:hAnsi="Times New Roman"/>
                <w:sz w:val="20"/>
              </w:rPr>
            </w:pPr>
            <w:r w:rsidRPr="00061135">
              <w:rPr>
                <w:rFonts w:ascii="Times New Roman" w:hAnsi="Times New Roman"/>
                <w:sz w:val="20"/>
              </w:rPr>
              <w:t>24825</w:t>
            </w:r>
          </w:p>
        </w:tc>
        <w:tc>
          <w:tcPr>
            <w:tcW w:w="1019" w:type="dxa"/>
          </w:tcPr>
          <w:p w:rsidR="002B6AD8" w:rsidRPr="00061135" w:rsidRDefault="006F4916" w:rsidP="00337640">
            <w:pPr>
              <w:jc w:val="center"/>
              <w:rPr>
                <w:rFonts w:ascii="Times New Roman" w:hAnsi="Times New Roman"/>
                <w:sz w:val="20"/>
              </w:rPr>
            </w:pPr>
            <w:r w:rsidRPr="00061135">
              <w:rPr>
                <w:rFonts w:ascii="Times New Roman" w:hAnsi="Times New Roman"/>
                <w:sz w:val="20"/>
              </w:rPr>
              <w:t>27059</w:t>
            </w:r>
          </w:p>
        </w:tc>
        <w:tc>
          <w:tcPr>
            <w:tcW w:w="1019" w:type="dxa"/>
          </w:tcPr>
          <w:p w:rsidR="002B6AD8" w:rsidRPr="00061135" w:rsidRDefault="006F4916" w:rsidP="00337640">
            <w:pPr>
              <w:jc w:val="center"/>
              <w:rPr>
                <w:rFonts w:ascii="Times New Roman" w:hAnsi="Times New Roman"/>
                <w:sz w:val="20"/>
              </w:rPr>
            </w:pPr>
            <w:r w:rsidRPr="00061135">
              <w:rPr>
                <w:rFonts w:ascii="Times New Roman" w:hAnsi="Times New Roman"/>
                <w:sz w:val="20"/>
              </w:rPr>
              <w:t>29495</w:t>
            </w:r>
          </w:p>
        </w:tc>
      </w:tr>
      <w:tr w:rsidR="002B6AD8" w:rsidRPr="00061135" w:rsidTr="00337640">
        <w:trPr>
          <w:trHeight w:val="269"/>
        </w:trPr>
        <w:tc>
          <w:tcPr>
            <w:tcW w:w="918" w:type="dxa"/>
          </w:tcPr>
          <w:p w:rsidR="002B6AD8" w:rsidRPr="00061135" w:rsidRDefault="002B6AD8" w:rsidP="00061135">
            <w:pPr>
              <w:jc w:val="center"/>
              <w:rPr>
                <w:rFonts w:ascii="Times New Roman" w:hAnsi="Times New Roman"/>
                <w:b/>
                <w:sz w:val="20"/>
              </w:rPr>
            </w:pPr>
            <w:r w:rsidRPr="00061135">
              <w:rPr>
                <w:rFonts w:ascii="Times New Roman" w:hAnsi="Times New Roman"/>
                <w:b/>
                <w:sz w:val="20"/>
              </w:rPr>
              <w:t>30</w:t>
            </w:r>
          </w:p>
        </w:tc>
        <w:tc>
          <w:tcPr>
            <w:tcW w:w="1161" w:type="dxa"/>
          </w:tcPr>
          <w:p w:rsidR="002B6AD8" w:rsidRPr="00061135" w:rsidRDefault="006F4916" w:rsidP="00337640">
            <w:pPr>
              <w:jc w:val="center"/>
              <w:rPr>
                <w:rFonts w:ascii="Times New Roman" w:hAnsi="Times New Roman"/>
                <w:sz w:val="20"/>
              </w:rPr>
            </w:pPr>
            <w:r w:rsidRPr="00061135">
              <w:rPr>
                <w:rFonts w:ascii="Times New Roman" w:hAnsi="Times New Roman"/>
                <w:sz w:val="20"/>
              </w:rPr>
              <w:t>13852</w:t>
            </w:r>
          </w:p>
        </w:tc>
        <w:tc>
          <w:tcPr>
            <w:tcW w:w="1018" w:type="dxa"/>
          </w:tcPr>
          <w:p w:rsidR="002B6AD8" w:rsidRPr="00061135" w:rsidRDefault="006F4916" w:rsidP="00337640">
            <w:pPr>
              <w:jc w:val="center"/>
              <w:rPr>
                <w:rFonts w:ascii="Times New Roman" w:hAnsi="Times New Roman"/>
                <w:sz w:val="20"/>
              </w:rPr>
            </w:pPr>
            <w:r w:rsidRPr="00061135">
              <w:rPr>
                <w:rFonts w:ascii="Times New Roman" w:hAnsi="Times New Roman"/>
                <w:sz w:val="20"/>
              </w:rPr>
              <w:t>15098</w:t>
            </w:r>
          </w:p>
        </w:tc>
        <w:tc>
          <w:tcPr>
            <w:tcW w:w="1018" w:type="dxa"/>
          </w:tcPr>
          <w:p w:rsidR="002B6AD8" w:rsidRPr="00061135" w:rsidRDefault="006F4916" w:rsidP="00337640">
            <w:pPr>
              <w:jc w:val="center"/>
              <w:rPr>
                <w:rFonts w:ascii="Times New Roman" w:hAnsi="Times New Roman"/>
                <w:sz w:val="20"/>
              </w:rPr>
            </w:pPr>
            <w:r w:rsidRPr="00061135">
              <w:rPr>
                <w:rFonts w:ascii="Times New Roman" w:hAnsi="Times New Roman"/>
                <w:sz w:val="20"/>
              </w:rPr>
              <w:t>16457</w:t>
            </w:r>
          </w:p>
        </w:tc>
        <w:tc>
          <w:tcPr>
            <w:tcW w:w="1018" w:type="dxa"/>
          </w:tcPr>
          <w:p w:rsidR="002B6AD8" w:rsidRPr="00061135" w:rsidRDefault="006F4916" w:rsidP="00337640">
            <w:pPr>
              <w:jc w:val="center"/>
              <w:rPr>
                <w:rFonts w:ascii="Times New Roman" w:hAnsi="Times New Roman"/>
                <w:sz w:val="20"/>
              </w:rPr>
            </w:pPr>
            <w:r w:rsidRPr="00061135">
              <w:rPr>
                <w:rFonts w:ascii="Times New Roman" w:hAnsi="Times New Roman"/>
                <w:sz w:val="20"/>
              </w:rPr>
              <w:t>17938</w:t>
            </w:r>
          </w:p>
        </w:tc>
        <w:tc>
          <w:tcPr>
            <w:tcW w:w="1019" w:type="dxa"/>
          </w:tcPr>
          <w:p w:rsidR="002B6AD8" w:rsidRPr="00061135" w:rsidRDefault="006F4916" w:rsidP="00337640">
            <w:pPr>
              <w:jc w:val="center"/>
              <w:rPr>
                <w:rFonts w:ascii="Times New Roman" w:hAnsi="Times New Roman"/>
                <w:sz w:val="20"/>
              </w:rPr>
            </w:pPr>
            <w:r w:rsidRPr="00061135">
              <w:rPr>
                <w:rFonts w:ascii="Times New Roman" w:hAnsi="Times New Roman"/>
                <w:sz w:val="20"/>
              </w:rPr>
              <w:t>19552</w:t>
            </w:r>
          </w:p>
        </w:tc>
        <w:tc>
          <w:tcPr>
            <w:tcW w:w="1019" w:type="dxa"/>
          </w:tcPr>
          <w:p w:rsidR="002B6AD8" w:rsidRPr="00061135" w:rsidRDefault="006F4916" w:rsidP="00337640">
            <w:pPr>
              <w:jc w:val="center"/>
              <w:rPr>
                <w:rFonts w:ascii="Times New Roman" w:hAnsi="Times New Roman"/>
                <w:sz w:val="20"/>
              </w:rPr>
            </w:pPr>
            <w:r w:rsidRPr="00061135">
              <w:rPr>
                <w:rFonts w:ascii="Times New Roman" w:hAnsi="Times New Roman"/>
                <w:sz w:val="20"/>
              </w:rPr>
              <w:t>21312</w:t>
            </w:r>
          </w:p>
        </w:tc>
        <w:tc>
          <w:tcPr>
            <w:tcW w:w="1019" w:type="dxa"/>
          </w:tcPr>
          <w:p w:rsidR="002B6AD8" w:rsidRPr="00061135" w:rsidRDefault="006F4916" w:rsidP="00337640">
            <w:pPr>
              <w:jc w:val="center"/>
              <w:rPr>
                <w:rFonts w:ascii="Times New Roman" w:hAnsi="Times New Roman"/>
                <w:sz w:val="20"/>
              </w:rPr>
            </w:pPr>
            <w:r w:rsidRPr="00061135">
              <w:rPr>
                <w:rFonts w:ascii="Times New Roman" w:hAnsi="Times New Roman"/>
                <w:sz w:val="20"/>
              </w:rPr>
              <w:t>23230</w:t>
            </w:r>
          </w:p>
        </w:tc>
        <w:tc>
          <w:tcPr>
            <w:tcW w:w="1019" w:type="dxa"/>
          </w:tcPr>
          <w:p w:rsidR="002B6AD8" w:rsidRPr="00061135" w:rsidRDefault="006F4916" w:rsidP="00337640">
            <w:pPr>
              <w:jc w:val="center"/>
              <w:rPr>
                <w:rFonts w:ascii="Times New Roman" w:hAnsi="Times New Roman"/>
                <w:sz w:val="20"/>
              </w:rPr>
            </w:pPr>
            <w:r w:rsidRPr="00061135">
              <w:rPr>
                <w:rFonts w:ascii="Times New Roman" w:hAnsi="Times New Roman"/>
                <w:sz w:val="20"/>
              </w:rPr>
              <w:t>25322</w:t>
            </w:r>
          </w:p>
        </w:tc>
        <w:tc>
          <w:tcPr>
            <w:tcW w:w="1019" w:type="dxa"/>
          </w:tcPr>
          <w:p w:rsidR="002B6AD8" w:rsidRPr="00061135" w:rsidRDefault="006F4916" w:rsidP="00337640">
            <w:pPr>
              <w:jc w:val="center"/>
              <w:rPr>
                <w:rFonts w:ascii="Times New Roman" w:hAnsi="Times New Roman"/>
                <w:sz w:val="20"/>
              </w:rPr>
            </w:pPr>
            <w:r w:rsidRPr="00061135">
              <w:rPr>
                <w:rFonts w:ascii="Times New Roman" w:hAnsi="Times New Roman"/>
                <w:sz w:val="20"/>
              </w:rPr>
              <w:t>27600</w:t>
            </w:r>
          </w:p>
        </w:tc>
        <w:tc>
          <w:tcPr>
            <w:tcW w:w="1019" w:type="dxa"/>
          </w:tcPr>
          <w:p w:rsidR="002B6AD8" w:rsidRPr="00061135" w:rsidRDefault="006F4916" w:rsidP="00337640">
            <w:pPr>
              <w:jc w:val="center"/>
              <w:rPr>
                <w:rFonts w:ascii="Times New Roman" w:hAnsi="Times New Roman"/>
                <w:sz w:val="20"/>
              </w:rPr>
            </w:pPr>
            <w:r w:rsidRPr="00061135">
              <w:rPr>
                <w:rFonts w:ascii="Times New Roman" w:hAnsi="Times New Roman"/>
                <w:sz w:val="20"/>
              </w:rPr>
              <w:t>30085</w:t>
            </w:r>
          </w:p>
        </w:tc>
      </w:tr>
    </w:tbl>
    <w:p w:rsidR="00AC56BA" w:rsidRPr="002B6AD8" w:rsidRDefault="00AC56BA">
      <w:pPr>
        <w:jc w:val="both"/>
        <w:rPr>
          <w:rFonts w:ascii="Times New Roman" w:hAnsi="Times New Roman"/>
          <w:sz w:val="20"/>
        </w:rPr>
      </w:pPr>
    </w:p>
    <w:p w:rsidR="004F4046" w:rsidRDefault="004F4046">
      <w:pPr>
        <w:tabs>
          <w:tab w:val="center" w:pos="4968"/>
        </w:tabs>
        <w:jc w:val="both"/>
        <w:rPr>
          <w:b/>
        </w:rPr>
      </w:pPr>
    </w:p>
    <w:p w:rsidR="004F4046" w:rsidRDefault="004F4046">
      <w:pPr>
        <w:tabs>
          <w:tab w:val="center" w:pos="4968"/>
        </w:tabs>
        <w:jc w:val="both"/>
        <w:rPr>
          <w:b/>
        </w:rPr>
      </w:pPr>
    </w:p>
    <w:p w:rsidR="004F4046" w:rsidRDefault="004F4046">
      <w:pPr>
        <w:tabs>
          <w:tab w:val="center" w:pos="4968"/>
        </w:tabs>
        <w:jc w:val="both"/>
        <w:rPr>
          <w:b/>
        </w:rPr>
      </w:pPr>
    </w:p>
    <w:p w:rsidR="004F4046" w:rsidRDefault="004F4046">
      <w:pPr>
        <w:tabs>
          <w:tab w:val="center" w:pos="4968"/>
        </w:tabs>
        <w:jc w:val="both"/>
        <w:rPr>
          <w:b/>
        </w:rPr>
      </w:pPr>
    </w:p>
    <w:p w:rsidR="004F4046" w:rsidRDefault="004F4046">
      <w:pPr>
        <w:tabs>
          <w:tab w:val="center" w:pos="4968"/>
        </w:tabs>
        <w:jc w:val="both"/>
        <w:rPr>
          <w:b/>
        </w:rPr>
      </w:pPr>
    </w:p>
    <w:p w:rsidR="004F4046" w:rsidRPr="00133FA9" w:rsidRDefault="004F4046" w:rsidP="004F4046">
      <w:pPr>
        <w:jc w:val="right"/>
      </w:pPr>
      <w:r>
        <w:rPr>
          <w:b/>
        </w:rPr>
        <w:t>Exhibit C</w:t>
      </w:r>
      <w:r w:rsidR="00AC278B">
        <w:rPr>
          <w:b/>
        </w:rPr>
        <w:t>1</w:t>
      </w:r>
    </w:p>
    <w:p w:rsidR="004F4046" w:rsidRDefault="004F4046">
      <w:pPr>
        <w:tabs>
          <w:tab w:val="center" w:pos="4968"/>
        </w:tabs>
        <w:jc w:val="both"/>
        <w:rPr>
          <w:b/>
        </w:rPr>
      </w:pPr>
      <w:r>
        <w:rPr>
          <w:b/>
        </w:rPr>
        <w:tab/>
      </w:r>
    </w:p>
    <w:p w:rsidR="00E7187D" w:rsidRDefault="00E7187D">
      <w:pPr>
        <w:tabs>
          <w:tab w:val="center" w:pos="4968"/>
        </w:tabs>
        <w:jc w:val="both"/>
        <w:rPr>
          <w:b/>
        </w:rPr>
      </w:pPr>
    </w:p>
    <w:p w:rsidR="00C65BAF" w:rsidRDefault="00C65BAF">
      <w:pPr>
        <w:tabs>
          <w:tab w:val="center" w:pos="4968"/>
        </w:tabs>
        <w:jc w:val="both"/>
        <w:rPr>
          <w:b/>
        </w:rPr>
      </w:pPr>
    </w:p>
    <w:p w:rsidR="00C65BAF" w:rsidRDefault="00C65BAF">
      <w:pPr>
        <w:tabs>
          <w:tab w:val="center" w:pos="4968"/>
        </w:tabs>
        <w:jc w:val="both"/>
        <w:rPr>
          <w:b/>
        </w:rPr>
      </w:pPr>
    </w:p>
    <w:p w:rsidR="00E7187D" w:rsidRDefault="00E7187D">
      <w:pPr>
        <w:tabs>
          <w:tab w:val="center" w:pos="4968"/>
        </w:tabs>
        <w:jc w:val="both"/>
        <w:rPr>
          <w:b/>
        </w:rPr>
      </w:pPr>
    </w:p>
    <w:p w:rsidR="00E7187D" w:rsidRDefault="00E7187D">
      <w:pPr>
        <w:tabs>
          <w:tab w:val="center" w:pos="4968"/>
        </w:tabs>
        <w:jc w:val="both"/>
        <w:rPr>
          <w:b/>
        </w:rPr>
      </w:pPr>
    </w:p>
    <w:p w:rsidR="002A7E2F" w:rsidRDefault="002A7E2F">
      <w:pPr>
        <w:tabs>
          <w:tab w:val="center" w:pos="4968"/>
        </w:tabs>
        <w:jc w:val="both"/>
        <w:rPr>
          <w:b/>
        </w:rPr>
      </w:pPr>
    </w:p>
    <w:p w:rsidR="00D92085" w:rsidRDefault="00B16DB6" w:rsidP="00B16DB6">
      <w:pPr>
        <w:tabs>
          <w:tab w:val="center" w:pos="4968"/>
        </w:tabs>
        <w:rPr>
          <w:b/>
        </w:rPr>
      </w:pPr>
      <w:r>
        <w:rPr>
          <w:b/>
        </w:rPr>
        <w:tab/>
      </w:r>
    </w:p>
    <w:p w:rsidR="009C6B62" w:rsidRDefault="009C6B62" w:rsidP="00D92085">
      <w:pPr>
        <w:tabs>
          <w:tab w:val="center" w:pos="4968"/>
        </w:tabs>
        <w:jc w:val="center"/>
        <w:rPr>
          <w:b/>
        </w:rPr>
      </w:pPr>
      <w:bookmarkStart w:id="0" w:name="_Hlk96613767"/>
      <w:r>
        <w:rPr>
          <w:b/>
        </w:rPr>
        <w:lastRenderedPageBreak/>
        <w:t>PALAU COMMUNITY COLLEGE</w:t>
      </w:r>
    </w:p>
    <w:p w:rsidR="009C6B62" w:rsidRDefault="009C6B62">
      <w:pPr>
        <w:tabs>
          <w:tab w:val="center" w:pos="4968"/>
        </w:tabs>
        <w:jc w:val="both"/>
        <w:rPr>
          <w:b/>
        </w:rPr>
      </w:pPr>
      <w:r>
        <w:rPr>
          <w:b/>
        </w:rPr>
        <w:tab/>
        <w:t>Classified Services</w:t>
      </w:r>
    </w:p>
    <w:p w:rsidR="009C6B62" w:rsidRDefault="009C6B62">
      <w:pPr>
        <w:tabs>
          <w:tab w:val="center" w:pos="4968"/>
        </w:tabs>
        <w:jc w:val="both"/>
        <w:rPr>
          <w:b/>
        </w:rPr>
      </w:pPr>
      <w:r>
        <w:tab/>
      </w:r>
      <w:r>
        <w:rPr>
          <w:b/>
        </w:rPr>
        <w:t>III.4  CLASS TITLES BY PAY LEVELS</w:t>
      </w:r>
    </w:p>
    <w:p w:rsidR="0049037A" w:rsidRDefault="0049037A">
      <w:pPr>
        <w:tabs>
          <w:tab w:val="center" w:pos="4968"/>
        </w:tabs>
        <w:jc w:val="both"/>
        <w:rPr>
          <w:b/>
        </w:rPr>
      </w:pPr>
    </w:p>
    <w:p w:rsidR="0049037A" w:rsidRDefault="0049037A">
      <w:pPr>
        <w:tabs>
          <w:tab w:val="center" w:pos="4968"/>
        </w:tabs>
        <w:jc w:val="both"/>
        <w:rPr>
          <w:b/>
        </w:rPr>
      </w:pPr>
    </w:p>
    <w:p w:rsidR="009C6B62" w:rsidRPr="007B5BE7" w:rsidRDefault="009C6B62">
      <w:pPr>
        <w:jc w:val="both"/>
        <w:rPr>
          <w:b/>
        </w:rPr>
      </w:pPr>
      <w:r w:rsidRPr="007B5BE7">
        <w:rPr>
          <w:b/>
        </w:rPr>
        <w:t>Pay Level</w:t>
      </w:r>
      <w:r w:rsidRPr="007B5BE7">
        <w:rPr>
          <w:b/>
        </w:rPr>
        <w:tab/>
      </w:r>
      <w:r w:rsidRPr="007B5BE7">
        <w:rPr>
          <w:b/>
        </w:rPr>
        <w:tab/>
        <w:t>Class Title</w:t>
      </w:r>
      <w:r w:rsidRPr="007B5BE7">
        <w:rPr>
          <w:b/>
        </w:rPr>
        <w:tab/>
      </w:r>
      <w:r w:rsidRPr="007B5BE7">
        <w:rPr>
          <w:b/>
        </w:rPr>
        <w:tab/>
      </w:r>
      <w:r w:rsidRPr="007B5BE7">
        <w:rPr>
          <w:b/>
        </w:rPr>
        <w:tab/>
      </w:r>
      <w:r w:rsidRPr="007B5BE7">
        <w:rPr>
          <w:b/>
        </w:rPr>
        <w:tab/>
      </w:r>
      <w:r w:rsidRPr="007B5BE7">
        <w:rPr>
          <w:b/>
        </w:rPr>
        <w:tab/>
      </w:r>
      <w:r w:rsidRPr="007B5BE7">
        <w:rPr>
          <w:b/>
        </w:rPr>
        <w:tab/>
      </w:r>
      <w:r w:rsidR="00007E7C">
        <w:rPr>
          <w:b/>
        </w:rPr>
        <w:tab/>
      </w:r>
      <w:r w:rsidRPr="007B5BE7">
        <w:rPr>
          <w:b/>
        </w:rPr>
        <w:t>Pay Range</w:t>
      </w:r>
    </w:p>
    <w:p w:rsidR="009C6B62" w:rsidRDefault="0010785D" w:rsidP="0049037A">
      <w:pPr>
        <w:jc w:val="both"/>
      </w:pPr>
      <w:r>
        <w:tab/>
      </w:r>
    </w:p>
    <w:p w:rsidR="00A857B3" w:rsidRPr="00595893" w:rsidRDefault="0010785D" w:rsidP="00A857B3">
      <w:pPr>
        <w:ind w:firstLine="720"/>
        <w:jc w:val="both"/>
      </w:pPr>
      <w:r>
        <w:t>1</w:t>
      </w:r>
      <w:r>
        <w:tab/>
      </w:r>
      <w:r>
        <w:tab/>
      </w:r>
      <w:r w:rsidR="00A857B3" w:rsidRPr="00595893">
        <w:t>Food Service Assistant</w:t>
      </w:r>
      <w:r w:rsidR="00A857B3" w:rsidRPr="00595893">
        <w:tab/>
      </w:r>
      <w:r w:rsidR="00A857B3" w:rsidRPr="00595893">
        <w:tab/>
      </w:r>
      <w:r w:rsidR="00A857B3" w:rsidRPr="00595893">
        <w:tab/>
      </w:r>
      <w:r w:rsidR="00A857B3" w:rsidRPr="00595893">
        <w:tab/>
      </w:r>
      <w:r w:rsidR="00A857B3" w:rsidRPr="00595893">
        <w:tab/>
        <w:t>7800-13852</w:t>
      </w:r>
    </w:p>
    <w:p w:rsidR="00A857B3" w:rsidRPr="00595893" w:rsidRDefault="00A857B3" w:rsidP="00A857B3">
      <w:pPr>
        <w:ind w:firstLine="2160"/>
        <w:jc w:val="both"/>
      </w:pPr>
      <w:r w:rsidRPr="00595893">
        <w:t>Field Assistant</w:t>
      </w:r>
    </w:p>
    <w:p w:rsidR="00A857B3" w:rsidRPr="00595893" w:rsidRDefault="00A857B3" w:rsidP="00A857B3">
      <w:pPr>
        <w:ind w:firstLine="2160"/>
        <w:jc w:val="both"/>
      </w:pPr>
      <w:r w:rsidRPr="00595893">
        <w:t xml:space="preserve">Library Assistant </w:t>
      </w:r>
    </w:p>
    <w:p w:rsidR="00A857B3" w:rsidRPr="00595893" w:rsidRDefault="00A857B3" w:rsidP="00A857B3">
      <w:pPr>
        <w:ind w:firstLine="2160"/>
        <w:jc w:val="both"/>
      </w:pPr>
      <w:r w:rsidRPr="00595893">
        <w:t>Maintenance Worker</w:t>
      </w:r>
    </w:p>
    <w:p w:rsidR="00A857B3" w:rsidRPr="00595893" w:rsidRDefault="00A857B3" w:rsidP="00A857B3">
      <w:pPr>
        <w:ind w:firstLine="2160"/>
        <w:jc w:val="both"/>
      </w:pPr>
      <w:r w:rsidRPr="00595893">
        <w:t>Navigator Crew</w:t>
      </w:r>
    </w:p>
    <w:p w:rsidR="009C6B62" w:rsidRPr="00BD022E" w:rsidRDefault="00A857B3" w:rsidP="00A857B3">
      <w:pPr>
        <w:ind w:firstLine="720"/>
        <w:jc w:val="both"/>
      </w:pPr>
      <w:r>
        <w:tab/>
      </w:r>
      <w:r>
        <w:tab/>
      </w:r>
      <w:r w:rsidRPr="00595893">
        <w:t>Security Guard</w:t>
      </w:r>
      <w:r w:rsidRPr="00595893">
        <w:tab/>
      </w:r>
      <w:r w:rsidR="009C6B62" w:rsidRPr="00BD022E">
        <w:tab/>
      </w:r>
      <w:r w:rsidR="009C6B62" w:rsidRPr="00BD022E">
        <w:tab/>
      </w:r>
      <w:r w:rsidR="009C6B62" w:rsidRPr="00BD022E">
        <w:tab/>
      </w:r>
    </w:p>
    <w:p w:rsidR="009C6B62" w:rsidRPr="00BD022E" w:rsidRDefault="009C6B62" w:rsidP="0049037A">
      <w:pPr>
        <w:jc w:val="both"/>
      </w:pPr>
      <w:r w:rsidRPr="00BD022E">
        <w:t>-----------------------------------------</w:t>
      </w:r>
      <w:r w:rsidR="0049037A">
        <w:t>-----</w:t>
      </w:r>
      <w:r w:rsidRPr="00BD022E">
        <w:t>-------------------</w:t>
      </w:r>
      <w:r w:rsidR="00C8012E">
        <w:t>------</w:t>
      </w:r>
    </w:p>
    <w:p w:rsidR="009C6B62" w:rsidRDefault="0010785D" w:rsidP="001B2851">
      <w:pPr>
        <w:ind w:firstLine="720"/>
        <w:jc w:val="both"/>
      </w:pPr>
      <w:r>
        <w:t>2</w:t>
      </w:r>
      <w:r>
        <w:tab/>
      </w:r>
      <w:r>
        <w:tab/>
      </w:r>
      <w:r w:rsidR="00B16DB6">
        <w:t>Accounting Assistant</w:t>
      </w:r>
      <w:r>
        <w:tab/>
      </w:r>
      <w:r>
        <w:tab/>
      </w:r>
      <w:r>
        <w:tab/>
      </w:r>
      <w:r w:rsidR="00B16DB6">
        <w:tab/>
      </w:r>
      <w:r w:rsidR="00007E7C">
        <w:tab/>
      </w:r>
      <w:r w:rsidR="00B16DB6">
        <w:t>8502-15098</w:t>
      </w:r>
    </w:p>
    <w:p w:rsidR="00B16DB6" w:rsidRDefault="00B16DB6" w:rsidP="0010785D">
      <w:pPr>
        <w:ind w:firstLine="2160"/>
        <w:jc w:val="both"/>
      </w:pPr>
      <w:r>
        <w:t>Cook</w:t>
      </w:r>
    </w:p>
    <w:p w:rsidR="00B16DB6" w:rsidRDefault="00B16DB6" w:rsidP="0010785D">
      <w:pPr>
        <w:ind w:firstLine="2160"/>
        <w:jc w:val="both"/>
      </w:pPr>
      <w:r>
        <w:t>Custodian</w:t>
      </w:r>
    </w:p>
    <w:p w:rsidR="00B16DB6" w:rsidRPr="00BD022E" w:rsidRDefault="00B16DB6" w:rsidP="0010785D">
      <w:pPr>
        <w:ind w:firstLine="2160"/>
        <w:jc w:val="both"/>
      </w:pPr>
      <w:r>
        <w:t>Media Assistant</w:t>
      </w:r>
    </w:p>
    <w:p w:rsidR="0050633D" w:rsidRDefault="00B16DB6" w:rsidP="00B16DB6">
      <w:pPr>
        <w:ind w:firstLine="2160"/>
        <w:jc w:val="both"/>
      </w:pPr>
      <w:r>
        <w:t>Resident Assistant</w:t>
      </w:r>
    </w:p>
    <w:p w:rsidR="00A857B3" w:rsidRDefault="00A857B3" w:rsidP="00B16DB6">
      <w:pPr>
        <w:ind w:firstLine="2160"/>
        <w:jc w:val="both"/>
      </w:pPr>
      <w:r>
        <w:t>Student Activities Specialist</w:t>
      </w:r>
    </w:p>
    <w:p w:rsidR="009C6B62" w:rsidRPr="00BD022E" w:rsidRDefault="009C6B62" w:rsidP="0049037A">
      <w:pPr>
        <w:jc w:val="both"/>
      </w:pPr>
      <w:r w:rsidRPr="00BD022E">
        <w:t>-----------------------------------------------</w:t>
      </w:r>
      <w:r w:rsidR="0049037A">
        <w:t>------</w:t>
      </w:r>
      <w:r w:rsidRPr="00BD022E">
        <w:t>------------</w:t>
      </w:r>
      <w:r w:rsidR="00B16DB6">
        <w:t>-</w:t>
      </w:r>
      <w:r w:rsidR="00C8012E">
        <w:t>-----</w:t>
      </w:r>
    </w:p>
    <w:p w:rsidR="002506C7" w:rsidRDefault="0010785D" w:rsidP="0054255B">
      <w:pPr>
        <w:ind w:firstLine="720"/>
        <w:jc w:val="both"/>
      </w:pPr>
      <w:r>
        <w:t>3</w:t>
      </w:r>
      <w:r>
        <w:tab/>
      </w:r>
      <w:r>
        <w:tab/>
      </w:r>
      <w:r w:rsidR="00B16DB6">
        <w:t>Dormitory Advisor</w:t>
      </w:r>
      <w:r w:rsidR="0054255B">
        <w:tab/>
      </w:r>
      <w:r w:rsidR="0054255B">
        <w:tab/>
      </w:r>
      <w:r w:rsidR="0054255B">
        <w:tab/>
      </w:r>
      <w:r w:rsidR="0054255B">
        <w:tab/>
      </w:r>
      <w:r w:rsidR="0054255B">
        <w:tab/>
      </w:r>
      <w:r w:rsidR="0054255B">
        <w:tab/>
        <w:t>9267-16457</w:t>
      </w:r>
    </w:p>
    <w:p w:rsidR="00B16DB6" w:rsidRDefault="00B16DB6" w:rsidP="00B26361">
      <w:pPr>
        <w:ind w:firstLine="2160"/>
        <w:jc w:val="both"/>
      </w:pPr>
      <w:r>
        <w:t>Extension Aide</w:t>
      </w:r>
    </w:p>
    <w:p w:rsidR="00B16DB6" w:rsidRDefault="00B16DB6" w:rsidP="00B26361">
      <w:pPr>
        <w:ind w:firstLine="2160"/>
        <w:jc w:val="both"/>
      </w:pPr>
      <w:r>
        <w:t>Lead Cook</w:t>
      </w:r>
    </w:p>
    <w:p w:rsidR="00801E14" w:rsidRDefault="00801E14" w:rsidP="00B26361">
      <w:pPr>
        <w:ind w:firstLine="2160"/>
        <w:jc w:val="both"/>
      </w:pPr>
      <w:r>
        <w:t>Research Assistant</w:t>
      </w:r>
    </w:p>
    <w:p w:rsidR="00B16DB6" w:rsidRDefault="00B16DB6" w:rsidP="00B26361">
      <w:pPr>
        <w:ind w:firstLine="2160"/>
        <w:jc w:val="both"/>
      </w:pPr>
      <w:r w:rsidRPr="0066646B">
        <w:t>Research Aide</w:t>
      </w:r>
    </w:p>
    <w:p w:rsidR="00B16DB6" w:rsidRPr="00BD022E" w:rsidRDefault="00B16DB6" w:rsidP="00B26361">
      <w:pPr>
        <w:ind w:firstLine="2160"/>
        <w:jc w:val="both"/>
      </w:pPr>
      <w:r>
        <w:t>Security Service Officer</w:t>
      </w:r>
    </w:p>
    <w:p w:rsidR="009C6B62" w:rsidRPr="00BD022E" w:rsidRDefault="009C6B62" w:rsidP="0049037A">
      <w:pPr>
        <w:jc w:val="both"/>
      </w:pPr>
      <w:r w:rsidRPr="00BD022E">
        <w:t>-------------------------------------------------</w:t>
      </w:r>
      <w:r w:rsidR="0049037A">
        <w:t>-----</w:t>
      </w:r>
      <w:r w:rsidRPr="00BD022E">
        <w:t>-----------</w:t>
      </w:r>
      <w:r w:rsidR="00B16DB6">
        <w:t>-</w:t>
      </w:r>
      <w:r w:rsidR="00C8012E">
        <w:t>-----</w:t>
      </w:r>
    </w:p>
    <w:p w:rsidR="0054255B" w:rsidRPr="00BD022E" w:rsidRDefault="009C6B62" w:rsidP="0054255B">
      <w:pPr>
        <w:ind w:firstLine="720"/>
        <w:jc w:val="both"/>
      </w:pPr>
      <w:r w:rsidRPr="00BD022E">
        <w:t>4</w:t>
      </w:r>
      <w:r w:rsidRPr="00BD022E">
        <w:tab/>
      </w:r>
      <w:r w:rsidRPr="00BD022E">
        <w:tab/>
      </w:r>
      <w:r w:rsidR="00B16DB6">
        <w:t>Bookstore Clerk</w:t>
      </w:r>
      <w:r w:rsidR="0054255B">
        <w:tab/>
      </w:r>
      <w:r w:rsidR="0054255B">
        <w:tab/>
      </w:r>
      <w:r w:rsidR="0054255B">
        <w:tab/>
      </w:r>
      <w:r w:rsidR="0054255B">
        <w:tab/>
      </w:r>
      <w:r w:rsidR="0054255B">
        <w:tab/>
      </w:r>
      <w:r w:rsidR="0054255B">
        <w:tab/>
        <w:t>10101-17938</w:t>
      </w:r>
    </w:p>
    <w:p w:rsidR="0054255B" w:rsidRPr="0066646B" w:rsidRDefault="0054255B" w:rsidP="0054255B">
      <w:pPr>
        <w:ind w:firstLine="720"/>
        <w:jc w:val="both"/>
      </w:pPr>
      <w:r>
        <w:tab/>
      </w:r>
      <w:r>
        <w:tab/>
      </w:r>
      <w:r w:rsidRPr="0066646B">
        <w:t>Data Service Technician</w:t>
      </w:r>
      <w:r w:rsidR="00B16DB6" w:rsidRPr="0066646B">
        <w:tab/>
      </w:r>
      <w:r w:rsidR="00B16DB6" w:rsidRPr="0066646B">
        <w:tab/>
      </w:r>
      <w:r w:rsidR="00007E7C" w:rsidRPr="0066646B">
        <w:tab/>
      </w:r>
    </w:p>
    <w:p w:rsidR="009C6B62" w:rsidRDefault="00B16DB6">
      <w:pPr>
        <w:ind w:firstLine="2160"/>
        <w:jc w:val="both"/>
      </w:pPr>
      <w:r w:rsidRPr="0066646B">
        <w:t>Secretary</w:t>
      </w:r>
      <w:r w:rsidR="009479D7" w:rsidRPr="0066646B">
        <w:t xml:space="preserve"> </w:t>
      </w:r>
    </w:p>
    <w:p w:rsidR="002506C7" w:rsidRPr="00BD022E" w:rsidRDefault="00B16DB6" w:rsidP="00FC325B">
      <w:pPr>
        <w:ind w:firstLine="2160"/>
        <w:jc w:val="both"/>
      </w:pPr>
      <w:r>
        <w:t>Supply Clerk</w:t>
      </w:r>
    </w:p>
    <w:p w:rsidR="009C6B62" w:rsidRPr="00BD022E" w:rsidRDefault="009C6B62" w:rsidP="00C8012E">
      <w:pPr>
        <w:tabs>
          <w:tab w:val="left" w:pos="10260"/>
        </w:tabs>
        <w:jc w:val="both"/>
      </w:pPr>
      <w:r w:rsidRPr="00BD022E">
        <w:t>----------------------------------------------------</w:t>
      </w:r>
      <w:r w:rsidR="0049037A">
        <w:t>-----</w:t>
      </w:r>
      <w:r w:rsidRPr="00BD022E">
        <w:t>-------</w:t>
      </w:r>
      <w:r w:rsidR="00C8012E">
        <w:t>---</w:t>
      </w:r>
      <w:r w:rsidRPr="00BD022E">
        <w:t>-</w:t>
      </w:r>
      <w:r w:rsidR="00B16DB6">
        <w:t>-</w:t>
      </w:r>
      <w:r w:rsidR="00C8012E">
        <w:t>--</w:t>
      </w:r>
    </w:p>
    <w:p w:rsidR="00A857B3" w:rsidRPr="00595893" w:rsidRDefault="00B41F91" w:rsidP="00A857B3">
      <w:pPr>
        <w:ind w:firstLine="720"/>
        <w:jc w:val="both"/>
        <w:sectPr w:rsidR="00A857B3" w:rsidRPr="00595893" w:rsidSect="00F7327C">
          <w:footerReference w:type="default" r:id="rId10"/>
          <w:endnotePr>
            <w:numFmt w:val="decimal"/>
          </w:endnotePr>
          <w:pgSz w:w="12240" w:h="15840"/>
          <w:pgMar w:top="720" w:right="720" w:bottom="720" w:left="720" w:header="1440" w:footer="576" w:gutter="0"/>
          <w:pgNumType w:start="1"/>
          <w:cols w:space="720"/>
          <w:noEndnote/>
          <w:docGrid w:linePitch="326"/>
        </w:sectPr>
      </w:pPr>
      <w:r w:rsidRPr="00BD022E">
        <w:t>5</w:t>
      </w:r>
      <w:r>
        <w:tab/>
      </w:r>
      <w:r>
        <w:tab/>
      </w:r>
      <w:r w:rsidR="00A857B3" w:rsidRPr="00595893">
        <w:t>Extension Agent</w:t>
      </w:r>
      <w:r w:rsidR="00A857B3" w:rsidRPr="00595893">
        <w:tab/>
      </w:r>
      <w:r w:rsidR="00A857B3" w:rsidRPr="00595893">
        <w:tab/>
      </w:r>
      <w:r w:rsidR="00A857B3" w:rsidRPr="00595893">
        <w:tab/>
      </w:r>
      <w:r w:rsidR="00A857B3" w:rsidRPr="00595893">
        <w:tab/>
      </w:r>
      <w:r w:rsidR="00A857B3" w:rsidRPr="00595893">
        <w:tab/>
      </w:r>
      <w:r w:rsidR="00A857B3" w:rsidRPr="00595893">
        <w:tab/>
        <w:t>11010-19552</w:t>
      </w:r>
    </w:p>
    <w:p w:rsidR="00A857B3" w:rsidRPr="00595893" w:rsidRDefault="00A857B3" w:rsidP="00A857B3">
      <w:pPr>
        <w:ind w:left="1440"/>
        <w:jc w:val="both"/>
      </w:pPr>
      <w:r w:rsidRPr="00595893">
        <w:t>Financial Aid Technician</w:t>
      </w:r>
    </w:p>
    <w:p w:rsidR="00A857B3" w:rsidRPr="00595893" w:rsidRDefault="00A857B3" w:rsidP="00A857B3">
      <w:pPr>
        <w:ind w:left="1440"/>
        <w:jc w:val="both"/>
      </w:pPr>
      <w:r w:rsidRPr="00595893">
        <w:t>Library Technician</w:t>
      </w:r>
    </w:p>
    <w:p w:rsidR="00A857B3" w:rsidRPr="00595893" w:rsidRDefault="00A857B3" w:rsidP="00A857B3">
      <w:pPr>
        <w:ind w:left="1440"/>
        <w:jc w:val="both"/>
      </w:pPr>
      <w:r w:rsidRPr="00595893">
        <w:t>Maintenance Technician</w:t>
      </w:r>
    </w:p>
    <w:p w:rsidR="00A857B3" w:rsidRPr="00595893" w:rsidRDefault="00A857B3" w:rsidP="00A857B3">
      <w:pPr>
        <w:ind w:left="1440"/>
        <w:jc w:val="both"/>
      </w:pPr>
      <w:r w:rsidRPr="00595893">
        <w:t>Security Guard Supervisor</w:t>
      </w:r>
    </w:p>
    <w:p w:rsidR="00A857B3" w:rsidRPr="00595893" w:rsidRDefault="00A857B3" w:rsidP="00A857B3">
      <w:pPr>
        <w:ind w:left="1440"/>
        <w:jc w:val="both"/>
      </w:pPr>
      <w:r w:rsidRPr="00595893">
        <w:t>Student Activities Supervisor</w:t>
      </w:r>
    </w:p>
    <w:bookmarkEnd w:id="0"/>
    <w:p w:rsidR="00FC7B11" w:rsidRDefault="00FC7B11" w:rsidP="00A857B3">
      <w:pPr>
        <w:ind w:firstLine="720"/>
        <w:jc w:val="both"/>
      </w:pPr>
    </w:p>
    <w:p w:rsidR="00B91ABE" w:rsidRDefault="00B91ABE" w:rsidP="00337640">
      <w:pPr>
        <w:jc w:val="both"/>
      </w:pPr>
    </w:p>
    <w:p w:rsidR="00B91ABE" w:rsidRDefault="00B91ABE" w:rsidP="00337640">
      <w:pPr>
        <w:jc w:val="both"/>
      </w:pPr>
    </w:p>
    <w:p w:rsidR="00B91ABE" w:rsidRDefault="00B91ABE" w:rsidP="00337640">
      <w:pPr>
        <w:jc w:val="both"/>
      </w:pPr>
    </w:p>
    <w:p w:rsidR="00B91ABE" w:rsidRDefault="00B91ABE" w:rsidP="00337640">
      <w:pPr>
        <w:jc w:val="both"/>
      </w:pPr>
    </w:p>
    <w:p w:rsidR="00FC7B11" w:rsidRDefault="00FC7B11" w:rsidP="00337640">
      <w:pPr>
        <w:jc w:val="both"/>
      </w:pPr>
    </w:p>
    <w:p w:rsidR="00FC7E42" w:rsidRDefault="00FC7E42" w:rsidP="00337640">
      <w:pPr>
        <w:jc w:val="both"/>
      </w:pPr>
    </w:p>
    <w:p w:rsidR="00FC7E42" w:rsidRDefault="00FC7E42" w:rsidP="00337640">
      <w:pPr>
        <w:jc w:val="both"/>
      </w:pPr>
    </w:p>
    <w:p w:rsidR="00FC7E42" w:rsidRDefault="00FC7E42" w:rsidP="00337640">
      <w:pPr>
        <w:jc w:val="both"/>
      </w:pPr>
    </w:p>
    <w:p w:rsidR="00FC7E42" w:rsidRDefault="00FC7E42" w:rsidP="00337640">
      <w:pPr>
        <w:jc w:val="both"/>
      </w:pPr>
    </w:p>
    <w:p w:rsidR="00FC7E42" w:rsidRDefault="00FC7E42" w:rsidP="00337640">
      <w:pPr>
        <w:jc w:val="both"/>
      </w:pPr>
    </w:p>
    <w:p w:rsidR="002A7E2F" w:rsidRDefault="002A7E2F" w:rsidP="00337640">
      <w:pPr>
        <w:jc w:val="both"/>
      </w:pPr>
    </w:p>
    <w:p w:rsidR="00E7187D" w:rsidRPr="00FC7E42" w:rsidRDefault="00FC7B11" w:rsidP="00FC7E42">
      <w:pPr>
        <w:ind w:left="7920"/>
        <w:jc w:val="both"/>
        <w:rPr>
          <w:b/>
        </w:rPr>
      </w:pPr>
      <w:r w:rsidRPr="00C8012E">
        <w:rPr>
          <w:b/>
        </w:rPr>
        <w:t>Exhibit C</w:t>
      </w:r>
      <w:r w:rsidR="00AC278B">
        <w:rPr>
          <w:b/>
        </w:rPr>
        <w:t>2</w:t>
      </w:r>
    </w:p>
    <w:p w:rsidR="00E7187D" w:rsidRDefault="00E7187D" w:rsidP="00FC7B11">
      <w:pPr>
        <w:jc w:val="both"/>
      </w:pPr>
    </w:p>
    <w:p w:rsidR="00FC7B11" w:rsidRPr="00C8012E" w:rsidRDefault="00C8012E" w:rsidP="00FC7B11">
      <w:pPr>
        <w:jc w:val="both"/>
        <w:rPr>
          <w:b/>
        </w:rPr>
      </w:pPr>
      <w:bookmarkStart w:id="1" w:name="_Hlk96614049"/>
      <w:r w:rsidRPr="00C8012E">
        <w:rPr>
          <w:b/>
        </w:rPr>
        <w:t>Level</w:t>
      </w:r>
      <w:r w:rsidRPr="00C8012E">
        <w:rPr>
          <w:b/>
        </w:rPr>
        <w:tab/>
      </w:r>
      <w:r w:rsidRPr="00C8012E">
        <w:rPr>
          <w:b/>
        </w:rPr>
        <w:tab/>
        <w:t>Class Title</w:t>
      </w:r>
      <w:r w:rsidRPr="00C8012E">
        <w:rPr>
          <w:b/>
        </w:rPr>
        <w:tab/>
      </w:r>
      <w:r w:rsidRPr="00C8012E">
        <w:rPr>
          <w:b/>
        </w:rPr>
        <w:tab/>
      </w:r>
      <w:r w:rsidRPr="00C8012E">
        <w:rPr>
          <w:b/>
        </w:rPr>
        <w:tab/>
      </w:r>
      <w:r w:rsidRPr="00C8012E">
        <w:rPr>
          <w:b/>
        </w:rPr>
        <w:tab/>
      </w:r>
      <w:r w:rsidRPr="00C8012E">
        <w:rPr>
          <w:b/>
        </w:rPr>
        <w:tab/>
      </w:r>
      <w:r w:rsidRPr="00C8012E">
        <w:rPr>
          <w:b/>
        </w:rPr>
        <w:tab/>
      </w:r>
      <w:r w:rsidR="00FC7B11" w:rsidRPr="00C8012E">
        <w:rPr>
          <w:b/>
        </w:rPr>
        <w:t>Pay Range</w:t>
      </w:r>
    </w:p>
    <w:p w:rsidR="00FC7B11" w:rsidRDefault="00FC7B11" w:rsidP="00337640">
      <w:pPr>
        <w:jc w:val="both"/>
      </w:pPr>
    </w:p>
    <w:p w:rsidR="00A857B3" w:rsidRPr="00595893" w:rsidRDefault="00B41F91" w:rsidP="00A857B3">
      <w:pPr>
        <w:jc w:val="both"/>
      </w:pPr>
      <w:r>
        <w:t>6</w:t>
      </w:r>
      <w:r>
        <w:tab/>
      </w:r>
      <w:r>
        <w:tab/>
      </w:r>
      <w:bookmarkStart w:id="2" w:name="_Hlk96600676"/>
      <w:r w:rsidR="00A857B3" w:rsidRPr="00595893">
        <w:t>Administrative Assistant</w:t>
      </w:r>
      <w:r w:rsidR="00A857B3" w:rsidRPr="00595893">
        <w:tab/>
      </w:r>
      <w:r w:rsidR="00A857B3" w:rsidRPr="00595893">
        <w:tab/>
      </w:r>
      <w:r w:rsidR="00A857B3" w:rsidRPr="00595893">
        <w:tab/>
      </w:r>
      <w:r w:rsidR="00A857B3" w:rsidRPr="00595893">
        <w:tab/>
      </w:r>
      <w:r w:rsidR="00A857B3" w:rsidRPr="00595893">
        <w:tab/>
        <w:t>12001-21312</w:t>
      </w:r>
      <w:r w:rsidR="00A857B3" w:rsidRPr="00595893">
        <w:tab/>
      </w:r>
      <w:r w:rsidR="00A857B3" w:rsidRPr="00595893">
        <w:tab/>
        <w:t>Senior Extension Assistant</w:t>
      </w:r>
    </w:p>
    <w:p w:rsidR="00FC7B11" w:rsidRDefault="00A857B3" w:rsidP="00A857B3">
      <w:pPr>
        <w:jc w:val="both"/>
      </w:pPr>
      <w:r w:rsidRPr="00595893">
        <w:tab/>
      </w:r>
      <w:r w:rsidRPr="00595893">
        <w:tab/>
        <w:t>Senior Research Assistant</w:t>
      </w:r>
    </w:p>
    <w:bookmarkEnd w:id="2"/>
    <w:p w:rsidR="002506C7" w:rsidRPr="00CF261A" w:rsidRDefault="00FC7B11" w:rsidP="00CF261A">
      <w:pPr>
        <w:jc w:val="both"/>
      </w:pPr>
      <w:r>
        <w:t>------------------------------------------------------------------</w:t>
      </w:r>
    </w:p>
    <w:p w:rsidR="00A857B3" w:rsidRPr="00595893" w:rsidRDefault="005C0A3C" w:rsidP="00A857B3">
      <w:pPr>
        <w:tabs>
          <w:tab w:val="left" w:pos="1440"/>
        </w:tabs>
        <w:jc w:val="both"/>
      </w:pPr>
      <w:r w:rsidRPr="00BD022E">
        <w:t>7</w:t>
      </w:r>
      <w:r w:rsidR="00CF261A">
        <w:tab/>
      </w:r>
      <w:r w:rsidR="00A857B3" w:rsidRPr="00595893">
        <w:t>Accounting Technician</w:t>
      </w:r>
      <w:r w:rsidR="00A857B3" w:rsidRPr="00595893">
        <w:tab/>
      </w:r>
      <w:r w:rsidR="00A857B3" w:rsidRPr="00595893">
        <w:tab/>
      </w:r>
      <w:r w:rsidR="00A857B3" w:rsidRPr="00595893">
        <w:tab/>
      </w:r>
      <w:r w:rsidR="00A857B3" w:rsidRPr="00595893">
        <w:tab/>
        <w:t xml:space="preserve">     13081-23230</w:t>
      </w:r>
    </w:p>
    <w:p w:rsidR="00A857B3" w:rsidRDefault="00A857B3" w:rsidP="00A857B3">
      <w:pPr>
        <w:jc w:val="both"/>
      </w:pPr>
      <w:r w:rsidRPr="00A857B3">
        <w:tab/>
      </w:r>
      <w:r w:rsidRPr="00A857B3">
        <w:tab/>
        <w:t>(General/Payable/Receivable/Payroll)</w:t>
      </w:r>
    </w:p>
    <w:p w:rsidR="0004637B" w:rsidRPr="00A857B3" w:rsidRDefault="0004637B" w:rsidP="00A857B3">
      <w:pPr>
        <w:jc w:val="both"/>
      </w:pPr>
      <w:r>
        <w:tab/>
      </w:r>
      <w:r>
        <w:tab/>
        <w:t>Computer Technician</w:t>
      </w:r>
    </w:p>
    <w:p w:rsidR="00A857B3" w:rsidRPr="00A857B3" w:rsidRDefault="00A857B3" w:rsidP="00A857B3">
      <w:pPr>
        <w:ind w:left="720" w:firstLine="720"/>
        <w:jc w:val="both"/>
      </w:pPr>
      <w:r w:rsidRPr="00A857B3">
        <w:t xml:space="preserve">Food Services Coordinator </w:t>
      </w:r>
    </w:p>
    <w:p w:rsidR="00A857B3" w:rsidRPr="00A857B3" w:rsidRDefault="00A857B3" w:rsidP="00A857B3">
      <w:pPr>
        <w:jc w:val="both"/>
      </w:pPr>
      <w:r w:rsidRPr="00A857B3">
        <w:tab/>
      </w:r>
      <w:r w:rsidRPr="00A857B3">
        <w:tab/>
        <w:t>Library Technician</w:t>
      </w:r>
    </w:p>
    <w:p w:rsidR="00A857B3" w:rsidRPr="00A857B3" w:rsidRDefault="00A857B3" w:rsidP="00A857B3">
      <w:pPr>
        <w:ind w:left="720" w:firstLine="720"/>
        <w:jc w:val="both"/>
      </w:pPr>
      <w:r w:rsidRPr="00A857B3">
        <w:t>Media Specialist</w:t>
      </w:r>
      <w:r w:rsidRPr="00A857B3">
        <w:tab/>
      </w:r>
      <w:r w:rsidRPr="00A857B3">
        <w:tab/>
      </w:r>
      <w:r w:rsidRPr="00A857B3">
        <w:tab/>
      </w:r>
      <w:bookmarkStart w:id="3" w:name="_GoBack"/>
      <w:bookmarkEnd w:id="3"/>
    </w:p>
    <w:p w:rsidR="00A857B3" w:rsidRPr="00A857B3" w:rsidRDefault="00A857B3" w:rsidP="00A857B3">
      <w:pPr>
        <w:ind w:left="720" w:firstLine="720"/>
        <w:jc w:val="both"/>
      </w:pPr>
      <w:r w:rsidRPr="00A857B3">
        <w:t>Supply/Bookstore Supervisor</w:t>
      </w:r>
    </w:p>
    <w:p w:rsidR="00A857B3" w:rsidRPr="00A857B3" w:rsidRDefault="00A857B3" w:rsidP="00A857B3">
      <w:pPr>
        <w:ind w:left="720" w:firstLine="720"/>
        <w:jc w:val="both"/>
      </w:pPr>
      <w:r w:rsidRPr="00A857B3">
        <w:t>Student Services Coordinator</w:t>
      </w:r>
    </w:p>
    <w:p w:rsidR="00A857B3" w:rsidRPr="00A857B3" w:rsidRDefault="00A857B3" w:rsidP="00A857B3">
      <w:pPr>
        <w:ind w:left="720" w:firstLine="720"/>
        <w:jc w:val="both"/>
      </w:pPr>
      <w:r w:rsidRPr="00A857B3">
        <w:t>College Nurse</w:t>
      </w:r>
    </w:p>
    <w:p w:rsidR="009C6B62" w:rsidRPr="00BD022E" w:rsidRDefault="009C6B62" w:rsidP="00A857B3">
      <w:pPr>
        <w:tabs>
          <w:tab w:val="left" w:pos="1440"/>
        </w:tabs>
        <w:jc w:val="both"/>
      </w:pPr>
      <w:r w:rsidRPr="00BD022E">
        <w:t>-----------------------------------------------------</w:t>
      </w:r>
      <w:r w:rsidR="00843247">
        <w:t>--</w:t>
      </w:r>
      <w:r w:rsidRPr="00BD022E">
        <w:t>-------</w:t>
      </w:r>
      <w:r w:rsidR="00C8012E">
        <w:t>----</w:t>
      </w:r>
    </w:p>
    <w:p w:rsidR="00A857B3" w:rsidRPr="00595893" w:rsidRDefault="00843247" w:rsidP="00A857B3">
      <w:pPr>
        <w:jc w:val="both"/>
      </w:pPr>
      <w:r>
        <w:t>8</w:t>
      </w:r>
      <w:r>
        <w:tab/>
      </w:r>
      <w:r>
        <w:tab/>
      </w:r>
      <w:r w:rsidR="00A857B3" w:rsidRPr="00595893">
        <w:t>Academic Advisor</w:t>
      </w:r>
      <w:r w:rsidR="00A857B3" w:rsidRPr="00595893">
        <w:tab/>
      </w:r>
      <w:r w:rsidR="00A857B3" w:rsidRPr="00595893">
        <w:tab/>
      </w:r>
      <w:r w:rsidR="00A857B3" w:rsidRPr="00595893">
        <w:tab/>
      </w:r>
      <w:r w:rsidR="00A857B3" w:rsidRPr="00595893">
        <w:tab/>
      </w:r>
      <w:r w:rsidR="00A857B3" w:rsidRPr="00595893">
        <w:tab/>
      </w:r>
      <w:r w:rsidR="00A857B3" w:rsidRPr="00595893">
        <w:tab/>
        <w:t>14259-25322</w:t>
      </w:r>
    </w:p>
    <w:p w:rsidR="00A857B3" w:rsidRPr="00595893" w:rsidRDefault="00A857B3" w:rsidP="00A857B3">
      <w:pPr>
        <w:ind w:left="720" w:firstLine="720"/>
        <w:jc w:val="both"/>
      </w:pPr>
      <w:r w:rsidRPr="00595893">
        <w:t>Executive Secretary</w:t>
      </w:r>
      <w:r w:rsidRPr="00595893">
        <w:tab/>
      </w:r>
      <w:r w:rsidRPr="00595893">
        <w:tab/>
      </w:r>
      <w:r w:rsidRPr="00595893">
        <w:tab/>
      </w:r>
      <w:r w:rsidRPr="00595893">
        <w:tab/>
      </w:r>
      <w:r w:rsidRPr="00595893">
        <w:tab/>
      </w:r>
      <w:r w:rsidRPr="00595893">
        <w:tab/>
      </w:r>
    </w:p>
    <w:p w:rsidR="00A857B3" w:rsidRPr="00595893" w:rsidRDefault="00A857B3" w:rsidP="00A857B3">
      <w:pPr>
        <w:jc w:val="both"/>
      </w:pPr>
      <w:r w:rsidRPr="00595893">
        <w:t xml:space="preserve">          Landscaper</w:t>
      </w:r>
    </w:p>
    <w:p w:rsidR="00A857B3" w:rsidRDefault="00A857B3" w:rsidP="00A857B3">
      <w:pPr>
        <w:ind w:left="720" w:firstLine="720"/>
        <w:jc w:val="both"/>
      </w:pPr>
      <w:r w:rsidRPr="00595893">
        <w:t>Master Canoe Navigator</w:t>
      </w:r>
    </w:p>
    <w:p w:rsidR="00A06B9B" w:rsidRPr="00595893" w:rsidRDefault="00A06B9B" w:rsidP="00A06B9B">
      <w:pPr>
        <w:jc w:val="both"/>
      </w:pPr>
      <w:r>
        <w:tab/>
      </w:r>
      <w:r>
        <w:tab/>
      </w:r>
      <w:r w:rsidRPr="00595893">
        <w:t xml:space="preserve">Registration &amp; </w:t>
      </w:r>
      <w:r>
        <w:t>Records</w:t>
      </w:r>
      <w:r w:rsidRPr="00595893">
        <w:t xml:space="preserve"> Specialist</w:t>
      </w:r>
    </w:p>
    <w:p w:rsidR="00A857B3" w:rsidRPr="00595893" w:rsidRDefault="00A857B3" w:rsidP="00A857B3">
      <w:pPr>
        <w:ind w:left="720" w:firstLine="720"/>
        <w:jc w:val="both"/>
      </w:pPr>
      <w:r w:rsidRPr="00595893">
        <w:t>Work Study Coordinator</w:t>
      </w:r>
    </w:p>
    <w:p w:rsidR="00A857B3" w:rsidRPr="00595893" w:rsidRDefault="00A857B3" w:rsidP="00A857B3">
      <w:pPr>
        <w:ind w:left="720" w:firstLine="720"/>
        <w:jc w:val="both"/>
      </w:pPr>
      <w:r w:rsidRPr="00595893">
        <w:t>Registrar</w:t>
      </w:r>
    </w:p>
    <w:p w:rsidR="009C6B62" w:rsidRPr="00BD022E" w:rsidRDefault="009C6B62" w:rsidP="00A857B3">
      <w:pPr>
        <w:jc w:val="both"/>
      </w:pPr>
      <w:r w:rsidRPr="00BD022E">
        <w:t>----------------------------------------------------------</w:t>
      </w:r>
      <w:r w:rsidR="00843247">
        <w:t>--</w:t>
      </w:r>
      <w:r w:rsidRPr="00BD022E">
        <w:t>--</w:t>
      </w:r>
      <w:r w:rsidR="00C8012E">
        <w:t>----</w:t>
      </w:r>
    </w:p>
    <w:p w:rsidR="00A857B3" w:rsidRDefault="00843247" w:rsidP="00A06B9B">
      <w:pPr>
        <w:jc w:val="both"/>
      </w:pPr>
      <w:r>
        <w:t>9</w:t>
      </w:r>
      <w:r>
        <w:tab/>
      </w:r>
      <w:r>
        <w:tab/>
      </w:r>
      <w:r w:rsidR="00A857B3" w:rsidRPr="00595893">
        <w:t>Counselor</w:t>
      </w:r>
      <w:r w:rsidR="00A857B3" w:rsidRPr="00595893">
        <w:tab/>
      </w:r>
      <w:r w:rsidR="00A857B3" w:rsidRPr="00595893">
        <w:tab/>
      </w:r>
      <w:r w:rsidR="00A857B3" w:rsidRPr="00595893">
        <w:tab/>
      </w:r>
      <w:r w:rsidR="00A857B3" w:rsidRPr="00595893">
        <w:tab/>
      </w:r>
      <w:r w:rsidR="00A857B3">
        <w:tab/>
      </w:r>
      <w:r w:rsidR="00A857B3">
        <w:tab/>
      </w:r>
      <w:r w:rsidR="00A857B3" w:rsidRPr="00595893">
        <w:tab/>
      </w:r>
      <w:r w:rsidR="00A857B3" w:rsidRPr="00595893">
        <w:tab/>
        <w:t>15542-27600</w:t>
      </w:r>
    </w:p>
    <w:p w:rsidR="00A857B3" w:rsidRPr="00595893" w:rsidRDefault="00A857B3" w:rsidP="00092444">
      <w:pPr>
        <w:ind w:left="720" w:firstLine="720"/>
        <w:jc w:val="both"/>
      </w:pPr>
      <w:r w:rsidRPr="00595893">
        <w:t xml:space="preserve">Dormitory Supervisor </w:t>
      </w:r>
    </w:p>
    <w:p w:rsidR="00A857B3" w:rsidRPr="00595893" w:rsidRDefault="00A857B3" w:rsidP="00092444">
      <w:pPr>
        <w:ind w:left="720" w:firstLine="720"/>
        <w:jc w:val="both"/>
      </w:pPr>
      <w:r w:rsidRPr="00595893">
        <w:t xml:space="preserve">Dormitory Manager </w:t>
      </w:r>
    </w:p>
    <w:p w:rsidR="00A857B3" w:rsidRPr="00595893" w:rsidRDefault="00A857B3" w:rsidP="00A857B3">
      <w:pPr>
        <w:ind w:left="720" w:firstLine="720"/>
        <w:jc w:val="both"/>
      </w:pPr>
      <w:r w:rsidRPr="00595893">
        <w:t>Financial Aid Coordinator</w:t>
      </w:r>
      <w:r w:rsidRPr="00595893">
        <w:tab/>
      </w:r>
      <w:r w:rsidRPr="00595893">
        <w:tab/>
      </w:r>
      <w:r w:rsidRPr="00595893">
        <w:tab/>
      </w:r>
      <w:r w:rsidRPr="00595893">
        <w:tab/>
      </w:r>
    </w:p>
    <w:p w:rsidR="00A857B3" w:rsidRPr="00595893" w:rsidRDefault="00A857B3" w:rsidP="00A857B3">
      <w:pPr>
        <w:ind w:left="720" w:firstLine="720"/>
        <w:jc w:val="both"/>
      </w:pPr>
      <w:r w:rsidRPr="00595893">
        <w:t xml:space="preserve">Financial Aid Counselor </w:t>
      </w:r>
      <w:r w:rsidRPr="00595893">
        <w:tab/>
      </w:r>
    </w:p>
    <w:p w:rsidR="00A857B3" w:rsidRPr="00595893" w:rsidRDefault="00A857B3" w:rsidP="00A857B3">
      <w:pPr>
        <w:ind w:left="1440"/>
        <w:jc w:val="both"/>
      </w:pPr>
      <w:r w:rsidRPr="00595893">
        <w:t>Food Services Supervisor</w:t>
      </w:r>
    </w:p>
    <w:p w:rsidR="00A857B3" w:rsidRPr="00595893" w:rsidRDefault="00A857B3" w:rsidP="00A06B9B">
      <w:pPr>
        <w:ind w:left="720" w:firstLine="720"/>
        <w:jc w:val="both"/>
      </w:pPr>
      <w:r w:rsidRPr="00595893">
        <w:t>Media Technician</w:t>
      </w:r>
    </w:p>
    <w:p w:rsidR="00A857B3" w:rsidRPr="00595893" w:rsidRDefault="00A857B3" w:rsidP="00A857B3">
      <w:pPr>
        <w:ind w:left="720" w:firstLine="720"/>
        <w:jc w:val="both"/>
      </w:pPr>
      <w:r w:rsidRPr="00595893">
        <w:t>Student Account Supervisor</w:t>
      </w:r>
    </w:p>
    <w:p w:rsidR="00A857B3" w:rsidRPr="00595893" w:rsidRDefault="00A857B3" w:rsidP="00A857B3">
      <w:pPr>
        <w:ind w:left="720" w:firstLine="720"/>
        <w:jc w:val="both"/>
      </w:pPr>
      <w:r w:rsidRPr="00595893">
        <w:t>Tracking &amp; Data Coordinator</w:t>
      </w:r>
    </w:p>
    <w:p w:rsidR="00CF261A" w:rsidRDefault="0010785D" w:rsidP="00A857B3">
      <w:pPr>
        <w:jc w:val="both"/>
      </w:pPr>
      <w:r w:rsidRPr="00BD022E">
        <w:t>--------------------------------</w:t>
      </w:r>
      <w:r>
        <w:t>---------------------</w:t>
      </w:r>
      <w:r w:rsidR="00007E7C">
        <w:t>---</w:t>
      </w:r>
      <w:r>
        <w:t>-</w:t>
      </w:r>
      <w:r w:rsidR="00843247">
        <w:t>---</w:t>
      </w:r>
      <w:r>
        <w:t>-----</w:t>
      </w:r>
      <w:r w:rsidR="00007E7C">
        <w:t>-</w:t>
      </w:r>
    </w:p>
    <w:p w:rsidR="00FC325B" w:rsidRPr="00BD022E" w:rsidRDefault="00843247" w:rsidP="00FC325B">
      <w:pPr>
        <w:jc w:val="both"/>
      </w:pPr>
      <w:r>
        <w:t>10</w:t>
      </w:r>
      <w:r>
        <w:tab/>
      </w:r>
      <w:r>
        <w:tab/>
      </w:r>
      <w:r w:rsidR="00FC325B" w:rsidRPr="00BD022E">
        <w:t>Accountant/Business Office Supervisor</w:t>
      </w:r>
      <w:r w:rsidR="00FC325B">
        <w:tab/>
      </w:r>
      <w:r w:rsidR="00FC325B">
        <w:tab/>
        <w:t>16941-30085</w:t>
      </w:r>
    </w:p>
    <w:p w:rsidR="00B91ABE" w:rsidRDefault="00B91ABE" w:rsidP="00B91ABE">
      <w:pPr>
        <w:ind w:left="720" w:firstLine="720"/>
        <w:jc w:val="both"/>
      </w:pPr>
      <w:r w:rsidRPr="00A21132">
        <w:t>Architect/Structural Designer</w:t>
      </w:r>
    </w:p>
    <w:p w:rsidR="00B91ABE" w:rsidRDefault="00B91ABE" w:rsidP="00FC325B">
      <w:pPr>
        <w:ind w:left="720" w:firstLine="720"/>
        <w:jc w:val="both"/>
      </w:pPr>
      <w:r w:rsidRPr="00BD022E">
        <w:t>Maintenance &amp; Operations Supervisor</w:t>
      </w:r>
    </w:p>
    <w:bookmarkEnd w:id="1"/>
    <w:p w:rsidR="009C6B62" w:rsidRPr="00BD022E" w:rsidRDefault="00843247" w:rsidP="00FC325B">
      <w:pPr>
        <w:ind w:left="720" w:firstLine="720"/>
        <w:jc w:val="both"/>
      </w:pPr>
      <w:r>
        <w:tab/>
      </w:r>
      <w:r>
        <w:tab/>
      </w:r>
      <w:r>
        <w:tab/>
      </w:r>
      <w:r w:rsidR="00007E7C">
        <w:tab/>
      </w:r>
    </w:p>
    <w:p w:rsidR="00AF1F82" w:rsidRPr="00A21132" w:rsidRDefault="00CF261A" w:rsidP="001769C5">
      <w:pPr>
        <w:ind w:firstLine="720"/>
        <w:jc w:val="both"/>
      </w:pPr>
      <w:r>
        <w:tab/>
      </w:r>
      <w:r w:rsidR="0010785D">
        <w:tab/>
      </w:r>
    </w:p>
    <w:p w:rsidR="00007E7C" w:rsidRDefault="00007E7C" w:rsidP="00CF261A">
      <w:pPr>
        <w:ind w:left="720" w:firstLine="720"/>
        <w:jc w:val="both"/>
      </w:pPr>
    </w:p>
    <w:p w:rsidR="00AD5DB7" w:rsidRDefault="00AD5DB7" w:rsidP="00CF261A">
      <w:pPr>
        <w:ind w:left="720" w:firstLine="720"/>
        <w:jc w:val="both"/>
      </w:pPr>
    </w:p>
    <w:p w:rsidR="00AD5DB7" w:rsidRDefault="00AD5DB7" w:rsidP="00CF261A">
      <w:pPr>
        <w:ind w:left="720" w:firstLine="720"/>
        <w:jc w:val="both"/>
      </w:pPr>
    </w:p>
    <w:p w:rsidR="00AD5DB7" w:rsidRDefault="00AD5DB7" w:rsidP="00CF261A">
      <w:pPr>
        <w:ind w:left="720" w:firstLine="720"/>
        <w:jc w:val="both"/>
      </w:pPr>
    </w:p>
    <w:p w:rsidR="005D3D59" w:rsidRDefault="005D3D59" w:rsidP="00CF261A">
      <w:pPr>
        <w:ind w:left="720" w:firstLine="720"/>
        <w:jc w:val="both"/>
      </w:pPr>
    </w:p>
    <w:p w:rsidR="00092444" w:rsidRDefault="00092444" w:rsidP="00CF261A">
      <w:pPr>
        <w:ind w:left="720" w:firstLine="720"/>
        <w:jc w:val="both"/>
      </w:pPr>
    </w:p>
    <w:p w:rsidR="005D3D59" w:rsidRDefault="005D3D59" w:rsidP="00CF261A">
      <w:pPr>
        <w:ind w:left="720" w:firstLine="720"/>
        <w:jc w:val="both"/>
      </w:pPr>
    </w:p>
    <w:p w:rsidR="005D3D59" w:rsidRDefault="005D3D59" w:rsidP="00CF261A">
      <w:pPr>
        <w:ind w:left="720" w:firstLine="720"/>
        <w:jc w:val="both"/>
      </w:pPr>
    </w:p>
    <w:p w:rsidR="005D3D59" w:rsidRDefault="005D3D59" w:rsidP="00CF261A">
      <w:pPr>
        <w:ind w:left="720" w:firstLine="720"/>
        <w:jc w:val="both"/>
      </w:pPr>
    </w:p>
    <w:p w:rsidR="005D3D59" w:rsidRDefault="005D3D59" w:rsidP="00CF261A">
      <w:pPr>
        <w:ind w:left="720" w:firstLine="720"/>
        <w:jc w:val="both"/>
      </w:pPr>
    </w:p>
    <w:p w:rsidR="00092444" w:rsidRDefault="00092444" w:rsidP="005D3D59">
      <w:pPr>
        <w:tabs>
          <w:tab w:val="right" w:pos="9936"/>
        </w:tabs>
        <w:jc w:val="both"/>
        <w:rPr>
          <w:b/>
        </w:rPr>
      </w:pPr>
    </w:p>
    <w:p w:rsidR="001769C5" w:rsidRDefault="00092444" w:rsidP="005D3D59">
      <w:pPr>
        <w:tabs>
          <w:tab w:val="right" w:pos="9936"/>
        </w:tabs>
        <w:jc w:val="both"/>
        <w:rPr>
          <w:b/>
        </w:rPr>
      </w:pPr>
      <w:r>
        <w:rPr>
          <w:b/>
        </w:rPr>
        <w:tab/>
      </w:r>
      <w:r w:rsidR="009C6B62" w:rsidRPr="00007E7C">
        <w:rPr>
          <w:b/>
        </w:rPr>
        <w:t xml:space="preserve">Exhibit </w:t>
      </w:r>
      <w:r w:rsidR="00AC278B">
        <w:rPr>
          <w:b/>
        </w:rPr>
        <w:t>C3</w:t>
      </w:r>
    </w:p>
    <w:p w:rsidR="009C6B62" w:rsidRDefault="009C6B62">
      <w:pPr>
        <w:jc w:val="both"/>
        <w:rPr>
          <w:b/>
        </w:rPr>
      </w:pPr>
    </w:p>
    <w:p w:rsidR="009C6B62" w:rsidRDefault="009C6B62">
      <w:pPr>
        <w:tabs>
          <w:tab w:val="center" w:pos="4968"/>
        </w:tabs>
        <w:jc w:val="both"/>
        <w:rPr>
          <w:b/>
        </w:rPr>
      </w:pPr>
      <w:r>
        <w:rPr>
          <w:b/>
        </w:rPr>
        <w:lastRenderedPageBreak/>
        <w:tab/>
        <w:t>PALAU COMMUNITY COLLEGE</w:t>
      </w:r>
    </w:p>
    <w:p w:rsidR="009C6B62" w:rsidRDefault="009C6B62">
      <w:pPr>
        <w:tabs>
          <w:tab w:val="center" w:pos="4968"/>
        </w:tabs>
        <w:jc w:val="both"/>
        <w:rPr>
          <w:b/>
        </w:rPr>
      </w:pPr>
      <w:r>
        <w:rPr>
          <w:b/>
        </w:rPr>
        <w:tab/>
        <w:t>VI.1  Proposed Management Salary Schedule</w:t>
      </w:r>
    </w:p>
    <w:p w:rsidR="009C6B62" w:rsidRDefault="009C6B62">
      <w:pPr>
        <w:jc w:val="both"/>
      </w:pPr>
    </w:p>
    <w:p w:rsidR="009C6B62" w:rsidRPr="007B5BE7" w:rsidRDefault="009C6B62">
      <w:pPr>
        <w:tabs>
          <w:tab w:val="center" w:pos="4968"/>
        </w:tabs>
        <w:jc w:val="both"/>
        <w:rPr>
          <w:b/>
        </w:rPr>
      </w:pPr>
      <w:r>
        <w:tab/>
      </w:r>
      <w:r w:rsidRPr="007B5BE7">
        <w:rPr>
          <w:b/>
        </w:rPr>
        <w:t>PAY LEVEL</w:t>
      </w:r>
    </w:p>
    <w:p w:rsidR="009C6B62" w:rsidRPr="007B5BE7" w:rsidRDefault="009C6B62">
      <w:pPr>
        <w:jc w:val="both"/>
        <w:rPr>
          <w:b/>
        </w:rPr>
      </w:pPr>
    </w:p>
    <w:p w:rsidR="009C6B62" w:rsidRPr="007B5BE7" w:rsidRDefault="009C6B62">
      <w:pPr>
        <w:jc w:val="both"/>
        <w:rPr>
          <w:b/>
        </w:rPr>
      </w:pPr>
    </w:p>
    <w:tbl>
      <w:tblPr>
        <w:tblW w:w="8581" w:type="dxa"/>
        <w:tblInd w:w="3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8"/>
        <w:gridCol w:w="1915"/>
        <w:gridCol w:w="1916"/>
        <w:gridCol w:w="1916"/>
        <w:gridCol w:w="1916"/>
      </w:tblGrid>
      <w:tr w:rsidR="00B00B6A" w:rsidTr="00B00B6A">
        <w:trPr>
          <w:trHeight w:val="298"/>
        </w:trPr>
        <w:tc>
          <w:tcPr>
            <w:tcW w:w="918" w:type="dxa"/>
          </w:tcPr>
          <w:p w:rsidR="00B00B6A" w:rsidRPr="00061135" w:rsidRDefault="00B00B6A" w:rsidP="00F539B3">
            <w:pPr>
              <w:jc w:val="center"/>
              <w:rPr>
                <w:rFonts w:ascii="Times New Roman" w:hAnsi="Times New Roman"/>
                <w:b/>
                <w:sz w:val="20"/>
              </w:rPr>
            </w:pPr>
            <w:r w:rsidRPr="00061135">
              <w:rPr>
                <w:rFonts w:ascii="Times New Roman" w:hAnsi="Times New Roman"/>
                <w:b/>
                <w:sz w:val="20"/>
              </w:rPr>
              <w:t>STEP</w:t>
            </w:r>
          </w:p>
        </w:tc>
        <w:tc>
          <w:tcPr>
            <w:tcW w:w="1915" w:type="dxa"/>
          </w:tcPr>
          <w:p w:rsidR="00B00B6A" w:rsidRPr="00061135" w:rsidRDefault="00B00B6A" w:rsidP="00F539B3">
            <w:pPr>
              <w:jc w:val="center"/>
              <w:rPr>
                <w:rFonts w:ascii="Times New Roman" w:hAnsi="Times New Roman"/>
                <w:b/>
                <w:sz w:val="20"/>
              </w:rPr>
            </w:pPr>
            <w:r>
              <w:rPr>
                <w:rFonts w:ascii="Times New Roman" w:hAnsi="Times New Roman"/>
                <w:b/>
                <w:sz w:val="20"/>
              </w:rPr>
              <w:t>A</w:t>
            </w:r>
          </w:p>
        </w:tc>
        <w:tc>
          <w:tcPr>
            <w:tcW w:w="1916" w:type="dxa"/>
          </w:tcPr>
          <w:p w:rsidR="00B00B6A" w:rsidRPr="00061135" w:rsidRDefault="00B00B6A" w:rsidP="00F539B3">
            <w:pPr>
              <w:jc w:val="center"/>
              <w:rPr>
                <w:rFonts w:ascii="Times New Roman" w:hAnsi="Times New Roman"/>
                <w:b/>
                <w:sz w:val="20"/>
              </w:rPr>
            </w:pPr>
            <w:r>
              <w:rPr>
                <w:rFonts w:ascii="Times New Roman" w:hAnsi="Times New Roman"/>
                <w:b/>
                <w:sz w:val="20"/>
              </w:rPr>
              <w:t>B</w:t>
            </w:r>
          </w:p>
        </w:tc>
        <w:tc>
          <w:tcPr>
            <w:tcW w:w="1916" w:type="dxa"/>
          </w:tcPr>
          <w:p w:rsidR="00B00B6A" w:rsidRPr="00061135" w:rsidRDefault="00B00B6A" w:rsidP="00F539B3">
            <w:pPr>
              <w:jc w:val="center"/>
              <w:rPr>
                <w:rFonts w:ascii="Times New Roman" w:hAnsi="Times New Roman"/>
                <w:b/>
                <w:sz w:val="20"/>
              </w:rPr>
            </w:pPr>
            <w:r>
              <w:rPr>
                <w:rFonts w:ascii="Times New Roman" w:hAnsi="Times New Roman"/>
                <w:b/>
                <w:sz w:val="20"/>
              </w:rPr>
              <w:t>C</w:t>
            </w:r>
          </w:p>
        </w:tc>
        <w:tc>
          <w:tcPr>
            <w:tcW w:w="1916" w:type="dxa"/>
          </w:tcPr>
          <w:p w:rsidR="00B00B6A" w:rsidRPr="00061135" w:rsidRDefault="00B00B6A" w:rsidP="00F539B3">
            <w:pPr>
              <w:jc w:val="center"/>
              <w:rPr>
                <w:rFonts w:ascii="Times New Roman" w:hAnsi="Times New Roman"/>
                <w:b/>
                <w:sz w:val="20"/>
              </w:rPr>
            </w:pPr>
            <w:r>
              <w:rPr>
                <w:rFonts w:ascii="Times New Roman" w:hAnsi="Times New Roman"/>
                <w:b/>
                <w:sz w:val="20"/>
              </w:rPr>
              <w:t>D</w:t>
            </w:r>
          </w:p>
        </w:tc>
      </w:tr>
      <w:tr w:rsidR="00B00B6A" w:rsidTr="00B00B6A">
        <w:trPr>
          <w:trHeight w:val="298"/>
        </w:trPr>
        <w:tc>
          <w:tcPr>
            <w:tcW w:w="918" w:type="dxa"/>
          </w:tcPr>
          <w:p w:rsidR="00B00B6A" w:rsidRPr="00061135" w:rsidRDefault="00B00B6A" w:rsidP="00F539B3">
            <w:pPr>
              <w:jc w:val="center"/>
              <w:rPr>
                <w:rFonts w:ascii="Times New Roman" w:hAnsi="Times New Roman"/>
                <w:b/>
                <w:sz w:val="20"/>
              </w:rPr>
            </w:pPr>
            <w:r w:rsidRPr="00061135">
              <w:rPr>
                <w:rFonts w:ascii="Times New Roman" w:hAnsi="Times New Roman"/>
                <w:b/>
                <w:sz w:val="20"/>
              </w:rPr>
              <w:t>1</w:t>
            </w:r>
          </w:p>
        </w:tc>
        <w:tc>
          <w:tcPr>
            <w:tcW w:w="1915" w:type="dxa"/>
          </w:tcPr>
          <w:p w:rsidR="00B00B6A" w:rsidRPr="00FB6BEF" w:rsidRDefault="00B00B6A" w:rsidP="00F539B3">
            <w:r w:rsidRPr="00FB6BEF">
              <w:t xml:space="preserve"> 16,010 </w:t>
            </w:r>
          </w:p>
        </w:tc>
        <w:tc>
          <w:tcPr>
            <w:tcW w:w="1916" w:type="dxa"/>
          </w:tcPr>
          <w:p w:rsidR="00B00B6A" w:rsidRPr="00186702" w:rsidRDefault="00B00B6A" w:rsidP="00F539B3">
            <w:r w:rsidRPr="00186702">
              <w:t xml:space="preserve"> 18,730 </w:t>
            </w:r>
          </w:p>
        </w:tc>
        <w:tc>
          <w:tcPr>
            <w:tcW w:w="1916" w:type="dxa"/>
          </w:tcPr>
          <w:p w:rsidR="00B00B6A" w:rsidRPr="0020125C" w:rsidRDefault="00B00B6A" w:rsidP="00F539B3">
            <w:r w:rsidRPr="0020125C">
              <w:t xml:space="preserve"> 21,911 </w:t>
            </w:r>
          </w:p>
        </w:tc>
        <w:tc>
          <w:tcPr>
            <w:tcW w:w="1916" w:type="dxa"/>
          </w:tcPr>
          <w:p w:rsidR="00B00B6A" w:rsidRPr="00FD602F" w:rsidRDefault="00B00B6A" w:rsidP="00F539B3">
            <w:r w:rsidRPr="00FD602F">
              <w:t xml:space="preserve"> 28,156 </w:t>
            </w:r>
          </w:p>
        </w:tc>
      </w:tr>
      <w:tr w:rsidR="00B00B6A" w:rsidRPr="00061135" w:rsidTr="00B00B6A">
        <w:trPr>
          <w:trHeight w:val="298"/>
        </w:trPr>
        <w:tc>
          <w:tcPr>
            <w:tcW w:w="918" w:type="dxa"/>
          </w:tcPr>
          <w:p w:rsidR="00B00B6A" w:rsidRPr="00061135" w:rsidRDefault="00B00B6A" w:rsidP="00F539B3">
            <w:pPr>
              <w:jc w:val="center"/>
              <w:rPr>
                <w:rFonts w:ascii="Times New Roman" w:hAnsi="Times New Roman"/>
                <w:b/>
                <w:sz w:val="20"/>
              </w:rPr>
            </w:pPr>
            <w:r w:rsidRPr="00061135">
              <w:rPr>
                <w:rFonts w:ascii="Times New Roman" w:hAnsi="Times New Roman"/>
                <w:b/>
                <w:sz w:val="20"/>
              </w:rPr>
              <w:t>2</w:t>
            </w:r>
          </w:p>
        </w:tc>
        <w:tc>
          <w:tcPr>
            <w:tcW w:w="1915" w:type="dxa"/>
          </w:tcPr>
          <w:p w:rsidR="00B00B6A" w:rsidRPr="00FB6BEF" w:rsidRDefault="00B00B6A" w:rsidP="00F539B3">
            <w:r w:rsidRPr="00FB6BEF">
              <w:t xml:space="preserve"> 16,330 </w:t>
            </w:r>
          </w:p>
        </w:tc>
        <w:tc>
          <w:tcPr>
            <w:tcW w:w="1916" w:type="dxa"/>
          </w:tcPr>
          <w:p w:rsidR="00B00B6A" w:rsidRPr="00186702" w:rsidRDefault="00B00B6A" w:rsidP="00F539B3">
            <w:r w:rsidRPr="00186702">
              <w:t xml:space="preserve"> 19,105 </w:t>
            </w:r>
          </w:p>
        </w:tc>
        <w:tc>
          <w:tcPr>
            <w:tcW w:w="1916" w:type="dxa"/>
          </w:tcPr>
          <w:p w:rsidR="00B00B6A" w:rsidRPr="0020125C" w:rsidRDefault="00B00B6A" w:rsidP="00F539B3">
            <w:r w:rsidRPr="0020125C">
              <w:t xml:space="preserve"> 22,349 </w:t>
            </w:r>
          </w:p>
        </w:tc>
        <w:tc>
          <w:tcPr>
            <w:tcW w:w="1916" w:type="dxa"/>
          </w:tcPr>
          <w:p w:rsidR="00B00B6A" w:rsidRPr="00FD602F" w:rsidRDefault="00B00B6A" w:rsidP="00F539B3">
            <w:r w:rsidRPr="00FD602F">
              <w:t xml:space="preserve"> 28,719 </w:t>
            </w:r>
          </w:p>
        </w:tc>
      </w:tr>
      <w:tr w:rsidR="00B00B6A" w:rsidRPr="00061135" w:rsidTr="00B00B6A">
        <w:trPr>
          <w:trHeight w:val="298"/>
        </w:trPr>
        <w:tc>
          <w:tcPr>
            <w:tcW w:w="918" w:type="dxa"/>
          </w:tcPr>
          <w:p w:rsidR="00B00B6A" w:rsidRPr="00061135" w:rsidRDefault="00B00B6A" w:rsidP="00F539B3">
            <w:pPr>
              <w:jc w:val="center"/>
              <w:rPr>
                <w:rFonts w:ascii="Times New Roman" w:hAnsi="Times New Roman"/>
                <w:b/>
                <w:sz w:val="20"/>
              </w:rPr>
            </w:pPr>
            <w:r w:rsidRPr="00061135">
              <w:rPr>
                <w:rFonts w:ascii="Times New Roman" w:hAnsi="Times New Roman"/>
                <w:b/>
                <w:sz w:val="20"/>
              </w:rPr>
              <w:t>3</w:t>
            </w:r>
          </w:p>
        </w:tc>
        <w:tc>
          <w:tcPr>
            <w:tcW w:w="1915" w:type="dxa"/>
          </w:tcPr>
          <w:p w:rsidR="00B00B6A" w:rsidRPr="00FB6BEF" w:rsidRDefault="00B00B6A" w:rsidP="00F539B3">
            <w:r w:rsidRPr="00FB6BEF">
              <w:t xml:space="preserve"> 16,657 </w:t>
            </w:r>
          </w:p>
        </w:tc>
        <w:tc>
          <w:tcPr>
            <w:tcW w:w="1916" w:type="dxa"/>
          </w:tcPr>
          <w:p w:rsidR="00B00B6A" w:rsidRPr="00186702" w:rsidRDefault="00B00B6A" w:rsidP="00F539B3">
            <w:r w:rsidRPr="00186702">
              <w:t xml:space="preserve"> 19,487 </w:t>
            </w:r>
          </w:p>
        </w:tc>
        <w:tc>
          <w:tcPr>
            <w:tcW w:w="1916" w:type="dxa"/>
          </w:tcPr>
          <w:p w:rsidR="00B00B6A" w:rsidRPr="0020125C" w:rsidRDefault="00B00B6A" w:rsidP="00F539B3">
            <w:r w:rsidRPr="0020125C">
              <w:t xml:space="preserve"> 22,796 </w:t>
            </w:r>
          </w:p>
        </w:tc>
        <w:tc>
          <w:tcPr>
            <w:tcW w:w="1916" w:type="dxa"/>
          </w:tcPr>
          <w:p w:rsidR="00B00B6A" w:rsidRPr="00FD602F" w:rsidRDefault="00B00B6A" w:rsidP="00F539B3">
            <w:r w:rsidRPr="00FD602F">
              <w:t xml:space="preserve"> 29,294 </w:t>
            </w:r>
          </w:p>
        </w:tc>
      </w:tr>
      <w:tr w:rsidR="00B00B6A" w:rsidRPr="00061135" w:rsidTr="00B00B6A">
        <w:trPr>
          <w:trHeight w:val="327"/>
        </w:trPr>
        <w:tc>
          <w:tcPr>
            <w:tcW w:w="918" w:type="dxa"/>
          </w:tcPr>
          <w:p w:rsidR="00B00B6A" w:rsidRPr="00061135" w:rsidRDefault="00B00B6A" w:rsidP="00F539B3">
            <w:pPr>
              <w:jc w:val="center"/>
              <w:rPr>
                <w:rFonts w:ascii="Times New Roman" w:hAnsi="Times New Roman"/>
                <w:b/>
                <w:sz w:val="20"/>
              </w:rPr>
            </w:pPr>
            <w:r w:rsidRPr="00061135">
              <w:rPr>
                <w:rFonts w:ascii="Times New Roman" w:hAnsi="Times New Roman"/>
                <w:b/>
                <w:sz w:val="20"/>
              </w:rPr>
              <w:t>4</w:t>
            </w:r>
          </w:p>
        </w:tc>
        <w:tc>
          <w:tcPr>
            <w:tcW w:w="1915" w:type="dxa"/>
          </w:tcPr>
          <w:p w:rsidR="00B00B6A" w:rsidRPr="00FB6BEF" w:rsidRDefault="00B00B6A" w:rsidP="00F539B3">
            <w:r w:rsidRPr="00FB6BEF">
              <w:t xml:space="preserve"> 16,990 </w:t>
            </w:r>
          </w:p>
        </w:tc>
        <w:tc>
          <w:tcPr>
            <w:tcW w:w="1916" w:type="dxa"/>
          </w:tcPr>
          <w:p w:rsidR="00B00B6A" w:rsidRPr="00186702" w:rsidRDefault="00B00B6A" w:rsidP="00F539B3">
            <w:r w:rsidRPr="00186702">
              <w:t xml:space="preserve"> 19,876 </w:t>
            </w:r>
          </w:p>
        </w:tc>
        <w:tc>
          <w:tcPr>
            <w:tcW w:w="1916" w:type="dxa"/>
          </w:tcPr>
          <w:p w:rsidR="00B00B6A" w:rsidRPr="0020125C" w:rsidRDefault="00B00B6A" w:rsidP="00F539B3">
            <w:r w:rsidRPr="0020125C">
              <w:t xml:space="preserve"> 23,252 </w:t>
            </w:r>
          </w:p>
        </w:tc>
        <w:tc>
          <w:tcPr>
            <w:tcW w:w="1916" w:type="dxa"/>
          </w:tcPr>
          <w:p w:rsidR="00B00B6A" w:rsidRPr="00FD602F" w:rsidRDefault="00B00B6A" w:rsidP="00F539B3">
            <w:r w:rsidRPr="00FD602F">
              <w:t xml:space="preserve"> 29,879 </w:t>
            </w:r>
          </w:p>
        </w:tc>
      </w:tr>
      <w:tr w:rsidR="00B00B6A" w:rsidRPr="00061135" w:rsidTr="00B00B6A">
        <w:trPr>
          <w:trHeight w:val="298"/>
        </w:trPr>
        <w:tc>
          <w:tcPr>
            <w:tcW w:w="918" w:type="dxa"/>
          </w:tcPr>
          <w:p w:rsidR="00B00B6A" w:rsidRPr="00061135" w:rsidRDefault="00B00B6A" w:rsidP="00F539B3">
            <w:pPr>
              <w:jc w:val="center"/>
              <w:rPr>
                <w:rFonts w:ascii="Times New Roman" w:hAnsi="Times New Roman"/>
                <w:b/>
                <w:sz w:val="20"/>
              </w:rPr>
            </w:pPr>
            <w:r w:rsidRPr="00061135">
              <w:rPr>
                <w:rFonts w:ascii="Times New Roman" w:hAnsi="Times New Roman"/>
                <w:b/>
                <w:sz w:val="20"/>
              </w:rPr>
              <w:t>5</w:t>
            </w:r>
          </w:p>
        </w:tc>
        <w:tc>
          <w:tcPr>
            <w:tcW w:w="1915" w:type="dxa"/>
          </w:tcPr>
          <w:p w:rsidR="00B00B6A" w:rsidRPr="00FB6BEF" w:rsidRDefault="00B00B6A" w:rsidP="00F539B3">
            <w:r w:rsidRPr="00FB6BEF">
              <w:t xml:space="preserve"> 17,330 </w:t>
            </w:r>
          </w:p>
        </w:tc>
        <w:tc>
          <w:tcPr>
            <w:tcW w:w="1916" w:type="dxa"/>
          </w:tcPr>
          <w:p w:rsidR="00B00B6A" w:rsidRPr="00186702" w:rsidRDefault="00B00B6A" w:rsidP="00F539B3">
            <w:r w:rsidRPr="00186702">
              <w:t xml:space="preserve"> 20,274 </w:t>
            </w:r>
          </w:p>
        </w:tc>
        <w:tc>
          <w:tcPr>
            <w:tcW w:w="1916" w:type="dxa"/>
          </w:tcPr>
          <w:p w:rsidR="00B00B6A" w:rsidRPr="0020125C" w:rsidRDefault="00B00B6A" w:rsidP="00F539B3">
            <w:r w:rsidRPr="0020125C">
              <w:t xml:space="preserve"> 23,717 </w:t>
            </w:r>
          </w:p>
        </w:tc>
        <w:tc>
          <w:tcPr>
            <w:tcW w:w="1916" w:type="dxa"/>
          </w:tcPr>
          <w:p w:rsidR="00B00B6A" w:rsidRPr="00FD602F" w:rsidRDefault="00B00B6A" w:rsidP="00F539B3">
            <w:r w:rsidRPr="00FD602F">
              <w:t xml:space="preserve"> 30,477 </w:t>
            </w:r>
          </w:p>
        </w:tc>
      </w:tr>
      <w:tr w:rsidR="00B00B6A" w:rsidRPr="00061135" w:rsidTr="00B00B6A">
        <w:trPr>
          <w:trHeight w:val="298"/>
        </w:trPr>
        <w:tc>
          <w:tcPr>
            <w:tcW w:w="918" w:type="dxa"/>
          </w:tcPr>
          <w:p w:rsidR="00B00B6A" w:rsidRPr="00061135" w:rsidRDefault="00B00B6A" w:rsidP="00F539B3">
            <w:pPr>
              <w:jc w:val="center"/>
              <w:rPr>
                <w:rFonts w:ascii="Times New Roman" w:hAnsi="Times New Roman"/>
                <w:b/>
                <w:sz w:val="20"/>
              </w:rPr>
            </w:pPr>
            <w:r w:rsidRPr="00061135">
              <w:rPr>
                <w:rFonts w:ascii="Times New Roman" w:hAnsi="Times New Roman"/>
                <w:b/>
                <w:sz w:val="20"/>
              </w:rPr>
              <w:t>6</w:t>
            </w:r>
          </w:p>
        </w:tc>
        <w:tc>
          <w:tcPr>
            <w:tcW w:w="1915" w:type="dxa"/>
          </w:tcPr>
          <w:p w:rsidR="00B00B6A" w:rsidRPr="00FB6BEF" w:rsidRDefault="00B00B6A" w:rsidP="00F539B3">
            <w:r w:rsidRPr="00FB6BEF">
              <w:t xml:space="preserve"> 17,676 </w:t>
            </w:r>
          </w:p>
        </w:tc>
        <w:tc>
          <w:tcPr>
            <w:tcW w:w="1916" w:type="dxa"/>
          </w:tcPr>
          <w:p w:rsidR="00B00B6A" w:rsidRPr="00186702" w:rsidRDefault="00B00B6A" w:rsidP="00F539B3">
            <w:r w:rsidRPr="00186702">
              <w:t xml:space="preserve"> 20,679 </w:t>
            </w:r>
          </w:p>
        </w:tc>
        <w:tc>
          <w:tcPr>
            <w:tcW w:w="1916" w:type="dxa"/>
          </w:tcPr>
          <w:p w:rsidR="00B00B6A" w:rsidRPr="0020125C" w:rsidRDefault="00B00B6A" w:rsidP="00F539B3">
            <w:r w:rsidRPr="0020125C">
              <w:t xml:space="preserve"> 24,192 </w:t>
            </w:r>
          </w:p>
        </w:tc>
        <w:tc>
          <w:tcPr>
            <w:tcW w:w="1916" w:type="dxa"/>
          </w:tcPr>
          <w:p w:rsidR="00B00B6A" w:rsidRPr="00FD602F" w:rsidRDefault="00B00B6A" w:rsidP="00F539B3">
            <w:r w:rsidRPr="00FD602F">
              <w:t xml:space="preserve"> 31,086 </w:t>
            </w:r>
          </w:p>
        </w:tc>
      </w:tr>
      <w:tr w:rsidR="00B00B6A" w:rsidRPr="00061135" w:rsidTr="00B00B6A">
        <w:trPr>
          <w:trHeight w:val="298"/>
        </w:trPr>
        <w:tc>
          <w:tcPr>
            <w:tcW w:w="918" w:type="dxa"/>
          </w:tcPr>
          <w:p w:rsidR="00B00B6A" w:rsidRPr="00061135" w:rsidRDefault="00B00B6A" w:rsidP="00F539B3">
            <w:pPr>
              <w:jc w:val="center"/>
              <w:rPr>
                <w:rFonts w:ascii="Times New Roman" w:hAnsi="Times New Roman"/>
                <w:b/>
                <w:sz w:val="20"/>
              </w:rPr>
            </w:pPr>
            <w:r w:rsidRPr="00061135">
              <w:rPr>
                <w:rFonts w:ascii="Times New Roman" w:hAnsi="Times New Roman"/>
                <w:b/>
                <w:sz w:val="20"/>
              </w:rPr>
              <w:t>7</w:t>
            </w:r>
          </w:p>
        </w:tc>
        <w:tc>
          <w:tcPr>
            <w:tcW w:w="1915" w:type="dxa"/>
          </w:tcPr>
          <w:p w:rsidR="00B00B6A" w:rsidRPr="00FB6BEF" w:rsidRDefault="00B00B6A" w:rsidP="00F539B3">
            <w:r w:rsidRPr="00FB6BEF">
              <w:t xml:space="preserve"> 18,030 </w:t>
            </w:r>
          </w:p>
        </w:tc>
        <w:tc>
          <w:tcPr>
            <w:tcW w:w="1916" w:type="dxa"/>
          </w:tcPr>
          <w:p w:rsidR="00B00B6A" w:rsidRPr="00186702" w:rsidRDefault="00B00B6A" w:rsidP="00F539B3">
            <w:r w:rsidRPr="00186702">
              <w:t xml:space="preserve"> 21,093 </w:t>
            </w:r>
          </w:p>
        </w:tc>
        <w:tc>
          <w:tcPr>
            <w:tcW w:w="1916" w:type="dxa"/>
          </w:tcPr>
          <w:p w:rsidR="00B00B6A" w:rsidRPr="0020125C" w:rsidRDefault="00B00B6A" w:rsidP="00F539B3">
            <w:r w:rsidRPr="0020125C">
              <w:t xml:space="preserve"> 24,675 </w:t>
            </w:r>
          </w:p>
        </w:tc>
        <w:tc>
          <w:tcPr>
            <w:tcW w:w="1916" w:type="dxa"/>
          </w:tcPr>
          <w:p w:rsidR="00B00B6A" w:rsidRPr="00FD602F" w:rsidRDefault="00B00B6A" w:rsidP="00F539B3">
            <w:r w:rsidRPr="00FD602F">
              <w:t xml:space="preserve"> 31,708 </w:t>
            </w:r>
          </w:p>
        </w:tc>
      </w:tr>
      <w:tr w:rsidR="00B00B6A" w:rsidRPr="00061135" w:rsidTr="00B00B6A">
        <w:trPr>
          <w:trHeight w:val="298"/>
        </w:trPr>
        <w:tc>
          <w:tcPr>
            <w:tcW w:w="918" w:type="dxa"/>
          </w:tcPr>
          <w:p w:rsidR="00B00B6A" w:rsidRPr="00061135" w:rsidRDefault="00B00B6A" w:rsidP="00F539B3">
            <w:pPr>
              <w:jc w:val="center"/>
              <w:rPr>
                <w:rFonts w:ascii="Times New Roman" w:hAnsi="Times New Roman"/>
                <w:b/>
                <w:sz w:val="20"/>
              </w:rPr>
            </w:pPr>
            <w:r w:rsidRPr="00061135">
              <w:rPr>
                <w:rFonts w:ascii="Times New Roman" w:hAnsi="Times New Roman"/>
                <w:b/>
                <w:sz w:val="20"/>
              </w:rPr>
              <w:t>8</w:t>
            </w:r>
          </w:p>
        </w:tc>
        <w:tc>
          <w:tcPr>
            <w:tcW w:w="1915" w:type="dxa"/>
          </w:tcPr>
          <w:p w:rsidR="00B00B6A" w:rsidRPr="00FB6BEF" w:rsidRDefault="00B00B6A" w:rsidP="00F539B3">
            <w:r w:rsidRPr="00FB6BEF">
              <w:t xml:space="preserve"> 18,390 </w:t>
            </w:r>
          </w:p>
        </w:tc>
        <w:tc>
          <w:tcPr>
            <w:tcW w:w="1916" w:type="dxa"/>
          </w:tcPr>
          <w:p w:rsidR="00B00B6A" w:rsidRPr="00186702" w:rsidRDefault="00B00B6A" w:rsidP="00F539B3">
            <w:r w:rsidRPr="00186702">
              <w:t xml:space="preserve"> 21,515 </w:t>
            </w:r>
          </w:p>
        </w:tc>
        <w:tc>
          <w:tcPr>
            <w:tcW w:w="1916" w:type="dxa"/>
          </w:tcPr>
          <w:p w:rsidR="00B00B6A" w:rsidRPr="0020125C" w:rsidRDefault="00B00B6A" w:rsidP="00F539B3">
            <w:r w:rsidRPr="0020125C">
              <w:t xml:space="preserve"> 25,169 </w:t>
            </w:r>
          </w:p>
        </w:tc>
        <w:tc>
          <w:tcPr>
            <w:tcW w:w="1916" w:type="dxa"/>
          </w:tcPr>
          <w:p w:rsidR="00B00B6A" w:rsidRPr="00FD602F" w:rsidRDefault="00B00B6A" w:rsidP="00F539B3">
            <w:r w:rsidRPr="00FD602F">
              <w:t xml:space="preserve"> 32,342 </w:t>
            </w:r>
          </w:p>
        </w:tc>
      </w:tr>
      <w:tr w:rsidR="00B00B6A" w:rsidRPr="00061135" w:rsidTr="00B00B6A">
        <w:trPr>
          <w:trHeight w:val="298"/>
        </w:trPr>
        <w:tc>
          <w:tcPr>
            <w:tcW w:w="918" w:type="dxa"/>
          </w:tcPr>
          <w:p w:rsidR="00B00B6A" w:rsidRPr="00061135" w:rsidRDefault="00B00B6A" w:rsidP="00F539B3">
            <w:pPr>
              <w:jc w:val="center"/>
              <w:rPr>
                <w:rFonts w:ascii="Times New Roman" w:hAnsi="Times New Roman"/>
                <w:b/>
                <w:sz w:val="20"/>
              </w:rPr>
            </w:pPr>
            <w:r w:rsidRPr="00061135">
              <w:rPr>
                <w:rFonts w:ascii="Times New Roman" w:hAnsi="Times New Roman"/>
                <w:b/>
                <w:sz w:val="20"/>
              </w:rPr>
              <w:t>9</w:t>
            </w:r>
          </w:p>
        </w:tc>
        <w:tc>
          <w:tcPr>
            <w:tcW w:w="1915" w:type="dxa"/>
          </w:tcPr>
          <w:p w:rsidR="00B00B6A" w:rsidRPr="00FB6BEF" w:rsidRDefault="00B00B6A" w:rsidP="00F539B3">
            <w:r w:rsidRPr="00FB6BEF">
              <w:t xml:space="preserve"> 18,758 </w:t>
            </w:r>
          </w:p>
        </w:tc>
        <w:tc>
          <w:tcPr>
            <w:tcW w:w="1916" w:type="dxa"/>
          </w:tcPr>
          <w:p w:rsidR="00B00B6A" w:rsidRPr="00186702" w:rsidRDefault="00B00B6A" w:rsidP="00F539B3">
            <w:r w:rsidRPr="00186702">
              <w:t xml:space="preserve"> 21,945 </w:t>
            </w:r>
          </w:p>
        </w:tc>
        <w:tc>
          <w:tcPr>
            <w:tcW w:w="1916" w:type="dxa"/>
          </w:tcPr>
          <w:p w:rsidR="00B00B6A" w:rsidRPr="0020125C" w:rsidRDefault="00B00B6A" w:rsidP="00F539B3">
            <w:r w:rsidRPr="0020125C">
              <w:t xml:space="preserve"> 25,672 </w:t>
            </w:r>
          </w:p>
        </w:tc>
        <w:tc>
          <w:tcPr>
            <w:tcW w:w="1916" w:type="dxa"/>
          </w:tcPr>
          <w:p w:rsidR="00B00B6A" w:rsidRPr="00FD602F" w:rsidRDefault="00B00B6A" w:rsidP="00F539B3">
            <w:r w:rsidRPr="00FD602F">
              <w:t xml:space="preserve"> 32,989 </w:t>
            </w:r>
          </w:p>
        </w:tc>
      </w:tr>
      <w:tr w:rsidR="00B00B6A" w:rsidRPr="00061135" w:rsidTr="00B00B6A">
        <w:trPr>
          <w:trHeight w:val="327"/>
        </w:trPr>
        <w:tc>
          <w:tcPr>
            <w:tcW w:w="918" w:type="dxa"/>
          </w:tcPr>
          <w:p w:rsidR="00B00B6A" w:rsidRPr="00061135" w:rsidRDefault="00B00B6A" w:rsidP="00F539B3">
            <w:pPr>
              <w:jc w:val="center"/>
              <w:rPr>
                <w:rFonts w:ascii="Times New Roman" w:hAnsi="Times New Roman"/>
                <w:b/>
                <w:sz w:val="20"/>
              </w:rPr>
            </w:pPr>
            <w:r w:rsidRPr="00061135">
              <w:rPr>
                <w:rFonts w:ascii="Times New Roman" w:hAnsi="Times New Roman"/>
                <w:b/>
                <w:sz w:val="20"/>
              </w:rPr>
              <w:t>10</w:t>
            </w:r>
          </w:p>
        </w:tc>
        <w:tc>
          <w:tcPr>
            <w:tcW w:w="1915" w:type="dxa"/>
          </w:tcPr>
          <w:p w:rsidR="00B00B6A" w:rsidRPr="00FB6BEF" w:rsidRDefault="00B00B6A" w:rsidP="00F539B3">
            <w:r w:rsidRPr="00FB6BEF">
              <w:t xml:space="preserve"> 19,133 </w:t>
            </w:r>
          </w:p>
        </w:tc>
        <w:tc>
          <w:tcPr>
            <w:tcW w:w="1916" w:type="dxa"/>
          </w:tcPr>
          <w:p w:rsidR="00B00B6A" w:rsidRPr="00186702" w:rsidRDefault="00B00B6A" w:rsidP="00F539B3">
            <w:r w:rsidRPr="00186702">
              <w:t xml:space="preserve"> 22,384 </w:t>
            </w:r>
          </w:p>
        </w:tc>
        <w:tc>
          <w:tcPr>
            <w:tcW w:w="1916" w:type="dxa"/>
          </w:tcPr>
          <w:p w:rsidR="00B00B6A" w:rsidRPr="0020125C" w:rsidRDefault="00B00B6A" w:rsidP="00F539B3">
            <w:r w:rsidRPr="0020125C">
              <w:t xml:space="preserve"> 26,186 </w:t>
            </w:r>
          </w:p>
        </w:tc>
        <w:tc>
          <w:tcPr>
            <w:tcW w:w="1916" w:type="dxa"/>
          </w:tcPr>
          <w:p w:rsidR="00B00B6A" w:rsidRPr="00FD602F" w:rsidRDefault="00B00B6A" w:rsidP="00F539B3">
            <w:r w:rsidRPr="00FD602F">
              <w:t xml:space="preserve"> 33,649 </w:t>
            </w:r>
          </w:p>
        </w:tc>
      </w:tr>
      <w:tr w:rsidR="00B00B6A" w:rsidRPr="00061135" w:rsidTr="00B00B6A">
        <w:trPr>
          <w:trHeight w:val="298"/>
        </w:trPr>
        <w:tc>
          <w:tcPr>
            <w:tcW w:w="918" w:type="dxa"/>
          </w:tcPr>
          <w:p w:rsidR="00B00B6A" w:rsidRPr="00061135" w:rsidRDefault="00B00B6A" w:rsidP="00F539B3">
            <w:pPr>
              <w:jc w:val="center"/>
              <w:rPr>
                <w:rFonts w:ascii="Times New Roman" w:hAnsi="Times New Roman"/>
                <w:b/>
                <w:sz w:val="20"/>
              </w:rPr>
            </w:pPr>
            <w:r w:rsidRPr="00061135">
              <w:rPr>
                <w:rFonts w:ascii="Times New Roman" w:hAnsi="Times New Roman"/>
                <w:b/>
                <w:sz w:val="20"/>
              </w:rPr>
              <w:t>11</w:t>
            </w:r>
          </w:p>
        </w:tc>
        <w:tc>
          <w:tcPr>
            <w:tcW w:w="1915" w:type="dxa"/>
          </w:tcPr>
          <w:p w:rsidR="00B00B6A" w:rsidRPr="00FB6BEF" w:rsidRDefault="00B00B6A" w:rsidP="00F539B3">
            <w:r w:rsidRPr="00FB6BEF">
              <w:t xml:space="preserve"> 19,516 </w:t>
            </w:r>
          </w:p>
        </w:tc>
        <w:tc>
          <w:tcPr>
            <w:tcW w:w="1916" w:type="dxa"/>
          </w:tcPr>
          <w:p w:rsidR="00B00B6A" w:rsidRPr="00186702" w:rsidRDefault="00B00B6A" w:rsidP="00F539B3">
            <w:r w:rsidRPr="00186702">
              <w:t xml:space="preserve"> 22,832 </w:t>
            </w:r>
          </w:p>
        </w:tc>
        <w:tc>
          <w:tcPr>
            <w:tcW w:w="1916" w:type="dxa"/>
          </w:tcPr>
          <w:p w:rsidR="00B00B6A" w:rsidRPr="0020125C" w:rsidRDefault="00B00B6A" w:rsidP="00F539B3">
            <w:r w:rsidRPr="0020125C">
              <w:t xml:space="preserve"> 26,709 </w:t>
            </w:r>
          </w:p>
        </w:tc>
        <w:tc>
          <w:tcPr>
            <w:tcW w:w="1916" w:type="dxa"/>
          </w:tcPr>
          <w:p w:rsidR="00B00B6A" w:rsidRPr="00FD602F" w:rsidRDefault="00B00B6A" w:rsidP="00F539B3">
            <w:r w:rsidRPr="00FD602F">
              <w:t xml:space="preserve"> 34,322 </w:t>
            </w:r>
          </w:p>
        </w:tc>
      </w:tr>
      <w:tr w:rsidR="00B00B6A" w:rsidRPr="00061135" w:rsidTr="00B00B6A">
        <w:trPr>
          <w:trHeight w:val="298"/>
        </w:trPr>
        <w:tc>
          <w:tcPr>
            <w:tcW w:w="918" w:type="dxa"/>
          </w:tcPr>
          <w:p w:rsidR="00B00B6A" w:rsidRPr="00061135" w:rsidRDefault="00B00B6A" w:rsidP="00F539B3">
            <w:pPr>
              <w:jc w:val="center"/>
              <w:rPr>
                <w:rFonts w:ascii="Times New Roman" w:hAnsi="Times New Roman"/>
                <w:b/>
                <w:sz w:val="20"/>
              </w:rPr>
            </w:pPr>
            <w:r w:rsidRPr="00061135">
              <w:rPr>
                <w:rFonts w:ascii="Times New Roman" w:hAnsi="Times New Roman"/>
                <w:b/>
                <w:sz w:val="20"/>
              </w:rPr>
              <w:t>12</w:t>
            </w:r>
          </w:p>
        </w:tc>
        <w:tc>
          <w:tcPr>
            <w:tcW w:w="1915" w:type="dxa"/>
          </w:tcPr>
          <w:p w:rsidR="00B00B6A" w:rsidRPr="00FB6BEF" w:rsidRDefault="00B00B6A" w:rsidP="00F539B3">
            <w:r w:rsidRPr="00FB6BEF">
              <w:t xml:space="preserve"> 19,906 </w:t>
            </w:r>
          </w:p>
        </w:tc>
        <w:tc>
          <w:tcPr>
            <w:tcW w:w="1916" w:type="dxa"/>
          </w:tcPr>
          <w:p w:rsidR="00B00B6A" w:rsidRPr="00186702" w:rsidRDefault="00B00B6A" w:rsidP="00F539B3">
            <w:r w:rsidRPr="00186702">
              <w:t xml:space="preserve"> 23,288 </w:t>
            </w:r>
          </w:p>
        </w:tc>
        <w:tc>
          <w:tcPr>
            <w:tcW w:w="1916" w:type="dxa"/>
          </w:tcPr>
          <w:p w:rsidR="00B00B6A" w:rsidRPr="0020125C" w:rsidRDefault="00B00B6A" w:rsidP="00F539B3">
            <w:r w:rsidRPr="0020125C">
              <w:t xml:space="preserve"> 27,244 </w:t>
            </w:r>
          </w:p>
        </w:tc>
        <w:tc>
          <w:tcPr>
            <w:tcW w:w="1916" w:type="dxa"/>
          </w:tcPr>
          <w:p w:rsidR="00B00B6A" w:rsidRPr="00FD602F" w:rsidRDefault="00B00B6A" w:rsidP="00F539B3">
            <w:r w:rsidRPr="00FD602F">
              <w:t xml:space="preserve"> 35,008 </w:t>
            </w:r>
          </w:p>
        </w:tc>
      </w:tr>
      <w:tr w:rsidR="00B00B6A" w:rsidRPr="00061135" w:rsidTr="00B00B6A">
        <w:trPr>
          <w:trHeight w:val="298"/>
        </w:trPr>
        <w:tc>
          <w:tcPr>
            <w:tcW w:w="918" w:type="dxa"/>
          </w:tcPr>
          <w:p w:rsidR="00B00B6A" w:rsidRPr="00061135" w:rsidRDefault="00B00B6A" w:rsidP="00F539B3">
            <w:pPr>
              <w:jc w:val="center"/>
              <w:rPr>
                <w:rFonts w:ascii="Times New Roman" w:hAnsi="Times New Roman"/>
                <w:b/>
                <w:sz w:val="20"/>
              </w:rPr>
            </w:pPr>
            <w:r w:rsidRPr="00061135">
              <w:rPr>
                <w:rFonts w:ascii="Times New Roman" w:hAnsi="Times New Roman"/>
                <w:b/>
                <w:sz w:val="20"/>
              </w:rPr>
              <w:t>13</w:t>
            </w:r>
          </w:p>
        </w:tc>
        <w:tc>
          <w:tcPr>
            <w:tcW w:w="1915" w:type="dxa"/>
          </w:tcPr>
          <w:p w:rsidR="00B00B6A" w:rsidRPr="00FB6BEF" w:rsidRDefault="00B00B6A" w:rsidP="00F539B3">
            <w:r w:rsidRPr="00FB6BEF">
              <w:t xml:space="preserve"> 20,305 </w:t>
            </w:r>
          </w:p>
        </w:tc>
        <w:tc>
          <w:tcPr>
            <w:tcW w:w="1916" w:type="dxa"/>
          </w:tcPr>
          <w:p w:rsidR="00B00B6A" w:rsidRPr="00186702" w:rsidRDefault="00B00B6A" w:rsidP="00F539B3">
            <w:r w:rsidRPr="00186702">
              <w:t xml:space="preserve"> 23,754 </w:t>
            </w:r>
          </w:p>
        </w:tc>
        <w:tc>
          <w:tcPr>
            <w:tcW w:w="1916" w:type="dxa"/>
          </w:tcPr>
          <w:p w:rsidR="00B00B6A" w:rsidRPr="0020125C" w:rsidRDefault="00B00B6A" w:rsidP="00F539B3">
            <w:r w:rsidRPr="0020125C">
              <w:t xml:space="preserve"> 27,788 </w:t>
            </w:r>
          </w:p>
        </w:tc>
        <w:tc>
          <w:tcPr>
            <w:tcW w:w="1916" w:type="dxa"/>
          </w:tcPr>
          <w:p w:rsidR="00B00B6A" w:rsidRPr="00FD602F" w:rsidRDefault="00B00B6A" w:rsidP="00F539B3">
            <w:r w:rsidRPr="00FD602F">
              <w:t xml:space="preserve"> 35,709 </w:t>
            </w:r>
          </w:p>
        </w:tc>
      </w:tr>
      <w:tr w:rsidR="00B00B6A" w:rsidRPr="00061135" w:rsidTr="00B00B6A">
        <w:trPr>
          <w:trHeight w:val="298"/>
        </w:trPr>
        <w:tc>
          <w:tcPr>
            <w:tcW w:w="918" w:type="dxa"/>
          </w:tcPr>
          <w:p w:rsidR="00B00B6A" w:rsidRPr="00061135" w:rsidRDefault="00B00B6A" w:rsidP="00F539B3">
            <w:pPr>
              <w:jc w:val="center"/>
              <w:rPr>
                <w:rFonts w:ascii="Times New Roman" w:hAnsi="Times New Roman"/>
                <w:b/>
                <w:sz w:val="20"/>
              </w:rPr>
            </w:pPr>
            <w:r w:rsidRPr="00061135">
              <w:rPr>
                <w:rFonts w:ascii="Times New Roman" w:hAnsi="Times New Roman"/>
                <w:b/>
                <w:sz w:val="20"/>
              </w:rPr>
              <w:t>14</w:t>
            </w:r>
          </w:p>
        </w:tc>
        <w:tc>
          <w:tcPr>
            <w:tcW w:w="1915" w:type="dxa"/>
          </w:tcPr>
          <w:p w:rsidR="00B00B6A" w:rsidRPr="00FB6BEF" w:rsidRDefault="00B00B6A" w:rsidP="00F539B3">
            <w:r w:rsidRPr="00FB6BEF">
              <w:t xml:space="preserve"> 20,711 </w:t>
            </w:r>
          </w:p>
        </w:tc>
        <w:tc>
          <w:tcPr>
            <w:tcW w:w="1916" w:type="dxa"/>
          </w:tcPr>
          <w:p w:rsidR="00B00B6A" w:rsidRPr="00186702" w:rsidRDefault="00B00B6A" w:rsidP="00F539B3">
            <w:r w:rsidRPr="00186702">
              <w:t xml:space="preserve"> 24,229 </w:t>
            </w:r>
          </w:p>
        </w:tc>
        <w:tc>
          <w:tcPr>
            <w:tcW w:w="1916" w:type="dxa"/>
          </w:tcPr>
          <w:p w:rsidR="00B00B6A" w:rsidRPr="0020125C" w:rsidRDefault="00B00B6A" w:rsidP="00F539B3">
            <w:r w:rsidRPr="0020125C">
              <w:t xml:space="preserve"> 28,344 </w:t>
            </w:r>
          </w:p>
        </w:tc>
        <w:tc>
          <w:tcPr>
            <w:tcW w:w="1916" w:type="dxa"/>
          </w:tcPr>
          <w:p w:rsidR="00B00B6A" w:rsidRPr="00FD602F" w:rsidRDefault="00B00B6A" w:rsidP="00F539B3">
            <w:r w:rsidRPr="00FD602F">
              <w:t xml:space="preserve"> 36,423 </w:t>
            </w:r>
          </w:p>
        </w:tc>
      </w:tr>
      <w:tr w:rsidR="00B00B6A" w:rsidRPr="00061135" w:rsidTr="00B00B6A">
        <w:trPr>
          <w:trHeight w:val="298"/>
        </w:trPr>
        <w:tc>
          <w:tcPr>
            <w:tcW w:w="918" w:type="dxa"/>
          </w:tcPr>
          <w:p w:rsidR="00B00B6A" w:rsidRPr="00061135" w:rsidRDefault="00B00B6A" w:rsidP="00F539B3">
            <w:pPr>
              <w:jc w:val="center"/>
              <w:rPr>
                <w:rFonts w:ascii="Times New Roman" w:hAnsi="Times New Roman"/>
                <w:b/>
                <w:sz w:val="20"/>
              </w:rPr>
            </w:pPr>
            <w:r w:rsidRPr="00061135">
              <w:rPr>
                <w:rFonts w:ascii="Times New Roman" w:hAnsi="Times New Roman"/>
                <w:b/>
                <w:sz w:val="20"/>
              </w:rPr>
              <w:t>15</w:t>
            </w:r>
          </w:p>
        </w:tc>
        <w:tc>
          <w:tcPr>
            <w:tcW w:w="1915" w:type="dxa"/>
          </w:tcPr>
          <w:p w:rsidR="00B00B6A" w:rsidRPr="00FB6BEF" w:rsidRDefault="00B00B6A" w:rsidP="00F539B3">
            <w:r w:rsidRPr="00FB6BEF">
              <w:t xml:space="preserve"> 21,125 </w:t>
            </w:r>
          </w:p>
        </w:tc>
        <w:tc>
          <w:tcPr>
            <w:tcW w:w="1916" w:type="dxa"/>
          </w:tcPr>
          <w:p w:rsidR="00B00B6A" w:rsidRPr="00186702" w:rsidRDefault="00B00B6A" w:rsidP="00F539B3">
            <w:r w:rsidRPr="00186702">
              <w:t xml:space="preserve"> 24,714 </w:t>
            </w:r>
          </w:p>
        </w:tc>
        <w:tc>
          <w:tcPr>
            <w:tcW w:w="1916" w:type="dxa"/>
          </w:tcPr>
          <w:p w:rsidR="00B00B6A" w:rsidRPr="0020125C" w:rsidRDefault="00B00B6A" w:rsidP="00F539B3">
            <w:r w:rsidRPr="0020125C">
              <w:t xml:space="preserve"> 28,911 </w:t>
            </w:r>
          </w:p>
        </w:tc>
        <w:tc>
          <w:tcPr>
            <w:tcW w:w="1916" w:type="dxa"/>
          </w:tcPr>
          <w:p w:rsidR="00B00B6A" w:rsidRPr="00FD602F" w:rsidRDefault="00B00B6A" w:rsidP="00F539B3">
            <w:r w:rsidRPr="00FD602F">
              <w:t xml:space="preserve"> 37,151 </w:t>
            </w:r>
          </w:p>
        </w:tc>
      </w:tr>
      <w:tr w:rsidR="00B00B6A" w:rsidRPr="00061135" w:rsidTr="00B00B6A">
        <w:trPr>
          <w:trHeight w:val="327"/>
        </w:trPr>
        <w:tc>
          <w:tcPr>
            <w:tcW w:w="918" w:type="dxa"/>
          </w:tcPr>
          <w:p w:rsidR="00B00B6A" w:rsidRPr="00061135" w:rsidRDefault="00B00B6A" w:rsidP="00F539B3">
            <w:pPr>
              <w:jc w:val="center"/>
              <w:rPr>
                <w:rFonts w:ascii="Times New Roman" w:hAnsi="Times New Roman"/>
                <w:b/>
                <w:sz w:val="20"/>
              </w:rPr>
            </w:pPr>
            <w:r w:rsidRPr="00061135">
              <w:rPr>
                <w:rFonts w:ascii="Times New Roman" w:hAnsi="Times New Roman"/>
                <w:b/>
                <w:sz w:val="20"/>
              </w:rPr>
              <w:t>16</w:t>
            </w:r>
          </w:p>
        </w:tc>
        <w:tc>
          <w:tcPr>
            <w:tcW w:w="1915" w:type="dxa"/>
          </w:tcPr>
          <w:p w:rsidR="00B00B6A" w:rsidRPr="00FB6BEF" w:rsidRDefault="00B00B6A" w:rsidP="00F539B3">
            <w:r w:rsidRPr="00FB6BEF">
              <w:t xml:space="preserve"> 21,547 </w:t>
            </w:r>
          </w:p>
        </w:tc>
        <w:tc>
          <w:tcPr>
            <w:tcW w:w="1916" w:type="dxa"/>
          </w:tcPr>
          <w:p w:rsidR="00B00B6A" w:rsidRPr="00186702" w:rsidRDefault="00B00B6A" w:rsidP="00F539B3">
            <w:r w:rsidRPr="00186702">
              <w:t xml:space="preserve"> 25,208 </w:t>
            </w:r>
          </w:p>
        </w:tc>
        <w:tc>
          <w:tcPr>
            <w:tcW w:w="1916" w:type="dxa"/>
          </w:tcPr>
          <w:p w:rsidR="00B00B6A" w:rsidRPr="0020125C" w:rsidRDefault="00B00B6A" w:rsidP="00F539B3">
            <w:r w:rsidRPr="0020125C">
              <w:t xml:space="preserve"> 29,489 </w:t>
            </w:r>
          </w:p>
        </w:tc>
        <w:tc>
          <w:tcPr>
            <w:tcW w:w="1916" w:type="dxa"/>
          </w:tcPr>
          <w:p w:rsidR="00B00B6A" w:rsidRPr="00FD602F" w:rsidRDefault="00B00B6A" w:rsidP="00F539B3">
            <w:r w:rsidRPr="00FD602F">
              <w:t xml:space="preserve"> 37,894 </w:t>
            </w:r>
          </w:p>
        </w:tc>
      </w:tr>
      <w:tr w:rsidR="00B00B6A" w:rsidRPr="00061135" w:rsidTr="00B00B6A">
        <w:trPr>
          <w:trHeight w:val="298"/>
        </w:trPr>
        <w:tc>
          <w:tcPr>
            <w:tcW w:w="918" w:type="dxa"/>
          </w:tcPr>
          <w:p w:rsidR="00B00B6A" w:rsidRPr="00061135" w:rsidRDefault="00B00B6A" w:rsidP="00F539B3">
            <w:pPr>
              <w:jc w:val="center"/>
              <w:rPr>
                <w:rFonts w:ascii="Times New Roman" w:hAnsi="Times New Roman"/>
                <w:b/>
                <w:sz w:val="20"/>
              </w:rPr>
            </w:pPr>
            <w:r w:rsidRPr="00061135">
              <w:rPr>
                <w:rFonts w:ascii="Times New Roman" w:hAnsi="Times New Roman"/>
                <w:b/>
                <w:sz w:val="20"/>
              </w:rPr>
              <w:t>17</w:t>
            </w:r>
          </w:p>
        </w:tc>
        <w:tc>
          <w:tcPr>
            <w:tcW w:w="1915" w:type="dxa"/>
          </w:tcPr>
          <w:p w:rsidR="00B00B6A" w:rsidRPr="00FB6BEF" w:rsidRDefault="00B00B6A" w:rsidP="00F539B3">
            <w:r w:rsidRPr="00FB6BEF">
              <w:t xml:space="preserve"> 21,978 </w:t>
            </w:r>
          </w:p>
        </w:tc>
        <w:tc>
          <w:tcPr>
            <w:tcW w:w="1916" w:type="dxa"/>
          </w:tcPr>
          <w:p w:rsidR="00B00B6A" w:rsidRPr="00186702" w:rsidRDefault="00B00B6A" w:rsidP="00F539B3">
            <w:r w:rsidRPr="00186702">
              <w:t xml:space="preserve"> 25,712 </w:t>
            </w:r>
          </w:p>
        </w:tc>
        <w:tc>
          <w:tcPr>
            <w:tcW w:w="1916" w:type="dxa"/>
          </w:tcPr>
          <w:p w:rsidR="00B00B6A" w:rsidRPr="0020125C" w:rsidRDefault="00B00B6A" w:rsidP="00F539B3">
            <w:r w:rsidRPr="0020125C">
              <w:t xml:space="preserve"> 30,079 </w:t>
            </w:r>
          </w:p>
        </w:tc>
        <w:tc>
          <w:tcPr>
            <w:tcW w:w="1916" w:type="dxa"/>
          </w:tcPr>
          <w:p w:rsidR="00B00B6A" w:rsidRPr="00FD602F" w:rsidRDefault="00B00B6A" w:rsidP="00F539B3">
            <w:r w:rsidRPr="00FD602F">
              <w:t xml:space="preserve"> 38,652 </w:t>
            </w:r>
          </w:p>
        </w:tc>
      </w:tr>
      <w:tr w:rsidR="00B00B6A" w:rsidRPr="00061135" w:rsidTr="00B00B6A">
        <w:trPr>
          <w:trHeight w:val="298"/>
        </w:trPr>
        <w:tc>
          <w:tcPr>
            <w:tcW w:w="918" w:type="dxa"/>
          </w:tcPr>
          <w:p w:rsidR="00B00B6A" w:rsidRPr="00061135" w:rsidRDefault="00B00B6A" w:rsidP="00F539B3">
            <w:pPr>
              <w:jc w:val="center"/>
              <w:rPr>
                <w:rFonts w:ascii="Times New Roman" w:hAnsi="Times New Roman"/>
                <w:b/>
                <w:sz w:val="20"/>
              </w:rPr>
            </w:pPr>
            <w:r w:rsidRPr="00061135">
              <w:rPr>
                <w:rFonts w:ascii="Times New Roman" w:hAnsi="Times New Roman"/>
                <w:b/>
                <w:sz w:val="20"/>
              </w:rPr>
              <w:t>18</w:t>
            </w:r>
          </w:p>
        </w:tc>
        <w:tc>
          <w:tcPr>
            <w:tcW w:w="1915" w:type="dxa"/>
          </w:tcPr>
          <w:p w:rsidR="00B00B6A" w:rsidRPr="00FB6BEF" w:rsidRDefault="00B00B6A" w:rsidP="00F539B3">
            <w:r w:rsidRPr="00FB6BEF">
              <w:t xml:space="preserve"> 22,418 </w:t>
            </w:r>
          </w:p>
        </w:tc>
        <w:tc>
          <w:tcPr>
            <w:tcW w:w="1916" w:type="dxa"/>
          </w:tcPr>
          <w:p w:rsidR="00B00B6A" w:rsidRPr="00186702" w:rsidRDefault="00B00B6A" w:rsidP="00F539B3">
            <w:r w:rsidRPr="00186702">
              <w:t xml:space="preserve"> 26,227 </w:t>
            </w:r>
          </w:p>
        </w:tc>
        <w:tc>
          <w:tcPr>
            <w:tcW w:w="1916" w:type="dxa"/>
          </w:tcPr>
          <w:p w:rsidR="00B00B6A" w:rsidRPr="0020125C" w:rsidRDefault="00B00B6A" w:rsidP="00F539B3">
            <w:r w:rsidRPr="0020125C">
              <w:t xml:space="preserve"> 30,681 </w:t>
            </w:r>
          </w:p>
        </w:tc>
        <w:tc>
          <w:tcPr>
            <w:tcW w:w="1916" w:type="dxa"/>
          </w:tcPr>
          <w:p w:rsidR="00B00B6A" w:rsidRPr="00FD602F" w:rsidRDefault="00B00B6A" w:rsidP="00F539B3">
            <w:r w:rsidRPr="00FD602F">
              <w:t xml:space="preserve"> 39,425 </w:t>
            </w:r>
          </w:p>
        </w:tc>
      </w:tr>
      <w:tr w:rsidR="00B00B6A" w:rsidRPr="00061135" w:rsidTr="00B00B6A">
        <w:trPr>
          <w:trHeight w:val="298"/>
        </w:trPr>
        <w:tc>
          <w:tcPr>
            <w:tcW w:w="918" w:type="dxa"/>
          </w:tcPr>
          <w:p w:rsidR="00B00B6A" w:rsidRPr="00061135" w:rsidRDefault="00B00B6A" w:rsidP="00F539B3">
            <w:pPr>
              <w:jc w:val="center"/>
              <w:rPr>
                <w:rFonts w:ascii="Times New Roman" w:hAnsi="Times New Roman"/>
                <w:b/>
                <w:sz w:val="20"/>
              </w:rPr>
            </w:pPr>
            <w:r w:rsidRPr="00061135">
              <w:rPr>
                <w:rFonts w:ascii="Times New Roman" w:hAnsi="Times New Roman"/>
                <w:b/>
                <w:sz w:val="20"/>
              </w:rPr>
              <w:t>19</w:t>
            </w:r>
          </w:p>
        </w:tc>
        <w:tc>
          <w:tcPr>
            <w:tcW w:w="1915" w:type="dxa"/>
          </w:tcPr>
          <w:p w:rsidR="00B00B6A" w:rsidRPr="00FB6BEF" w:rsidRDefault="00B00B6A" w:rsidP="00F539B3">
            <w:r w:rsidRPr="00FB6BEF">
              <w:t xml:space="preserve"> 22,866 </w:t>
            </w:r>
          </w:p>
        </w:tc>
        <w:tc>
          <w:tcPr>
            <w:tcW w:w="1916" w:type="dxa"/>
          </w:tcPr>
          <w:p w:rsidR="00B00B6A" w:rsidRPr="00186702" w:rsidRDefault="00B00B6A" w:rsidP="00F539B3">
            <w:r w:rsidRPr="00186702">
              <w:t xml:space="preserve"> 26,751 </w:t>
            </w:r>
          </w:p>
        </w:tc>
        <w:tc>
          <w:tcPr>
            <w:tcW w:w="1916" w:type="dxa"/>
          </w:tcPr>
          <w:p w:rsidR="00B00B6A" w:rsidRPr="0020125C" w:rsidRDefault="00B00B6A" w:rsidP="00F539B3">
            <w:r w:rsidRPr="0020125C">
              <w:t xml:space="preserve"> 31,294 </w:t>
            </w:r>
          </w:p>
        </w:tc>
        <w:tc>
          <w:tcPr>
            <w:tcW w:w="1916" w:type="dxa"/>
          </w:tcPr>
          <w:p w:rsidR="00B00B6A" w:rsidRPr="00FD602F" w:rsidRDefault="00B00B6A" w:rsidP="00F539B3">
            <w:r w:rsidRPr="00FD602F">
              <w:t xml:space="preserve"> 40,214 </w:t>
            </w:r>
          </w:p>
        </w:tc>
      </w:tr>
      <w:tr w:rsidR="00B00B6A" w:rsidRPr="00061135" w:rsidTr="00B00B6A">
        <w:trPr>
          <w:trHeight w:val="298"/>
        </w:trPr>
        <w:tc>
          <w:tcPr>
            <w:tcW w:w="918" w:type="dxa"/>
          </w:tcPr>
          <w:p w:rsidR="00B00B6A" w:rsidRPr="00061135" w:rsidRDefault="00B00B6A" w:rsidP="00F539B3">
            <w:pPr>
              <w:jc w:val="center"/>
              <w:rPr>
                <w:rFonts w:ascii="Times New Roman" w:hAnsi="Times New Roman"/>
                <w:b/>
                <w:sz w:val="20"/>
              </w:rPr>
            </w:pPr>
            <w:r w:rsidRPr="00061135">
              <w:rPr>
                <w:rFonts w:ascii="Times New Roman" w:hAnsi="Times New Roman"/>
                <w:b/>
                <w:sz w:val="20"/>
              </w:rPr>
              <w:t>20</w:t>
            </w:r>
          </w:p>
        </w:tc>
        <w:tc>
          <w:tcPr>
            <w:tcW w:w="1915" w:type="dxa"/>
          </w:tcPr>
          <w:p w:rsidR="00B00B6A" w:rsidRPr="00FB6BEF" w:rsidRDefault="00B00B6A" w:rsidP="00F539B3">
            <w:r w:rsidRPr="00FB6BEF">
              <w:t xml:space="preserve"> 23,324 </w:t>
            </w:r>
          </w:p>
        </w:tc>
        <w:tc>
          <w:tcPr>
            <w:tcW w:w="1916" w:type="dxa"/>
          </w:tcPr>
          <w:p w:rsidR="00B00B6A" w:rsidRPr="00186702" w:rsidRDefault="00B00B6A" w:rsidP="00F539B3">
            <w:r w:rsidRPr="00186702">
              <w:t xml:space="preserve"> 27,286 </w:t>
            </w:r>
          </w:p>
        </w:tc>
        <w:tc>
          <w:tcPr>
            <w:tcW w:w="1916" w:type="dxa"/>
          </w:tcPr>
          <w:p w:rsidR="00B00B6A" w:rsidRPr="0020125C" w:rsidRDefault="00B00B6A" w:rsidP="00F539B3">
            <w:r w:rsidRPr="0020125C">
              <w:t xml:space="preserve"> 31,920 </w:t>
            </w:r>
          </w:p>
        </w:tc>
        <w:tc>
          <w:tcPr>
            <w:tcW w:w="1916" w:type="dxa"/>
          </w:tcPr>
          <w:p w:rsidR="00B00B6A" w:rsidRPr="00FD602F" w:rsidRDefault="00B00B6A" w:rsidP="00F539B3">
            <w:r w:rsidRPr="00FD602F">
              <w:t xml:space="preserve"> 41,018 </w:t>
            </w:r>
          </w:p>
        </w:tc>
      </w:tr>
      <w:tr w:rsidR="00B00B6A" w:rsidRPr="00061135" w:rsidTr="00B00B6A">
        <w:trPr>
          <w:trHeight w:val="298"/>
        </w:trPr>
        <w:tc>
          <w:tcPr>
            <w:tcW w:w="918" w:type="dxa"/>
          </w:tcPr>
          <w:p w:rsidR="00B00B6A" w:rsidRPr="00061135" w:rsidRDefault="00B00B6A" w:rsidP="00F539B3">
            <w:pPr>
              <w:jc w:val="center"/>
              <w:rPr>
                <w:rFonts w:ascii="Times New Roman" w:hAnsi="Times New Roman"/>
                <w:b/>
                <w:sz w:val="20"/>
              </w:rPr>
            </w:pPr>
            <w:r w:rsidRPr="00061135">
              <w:rPr>
                <w:rFonts w:ascii="Times New Roman" w:hAnsi="Times New Roman"/>
                <w:b/>
                <w:sz w:val="20"/>
              </w:rPr>
              <w:t>21</w:t>
            </w:r>
          </w:p>
        </w:tc>
        <w:tc>
          <w:tcPr>
            <w:tcW w:w="1915" w:type="dxa"/>
          </w:tcPr>
          <w:p w:rsidR="00B00B6A" w:rsidRPr="00FB6BEF" w:rsidRDefault="00B00B6A" w:rsidP="00F539B3">
            <w:r w:rsidRPr="00FB6BEF">
              <w:t xml:space="preserve"> 23,790 </w:t>
            </w:r>
          </w:p>
        </w:tc>
        <w:tc>
          <w:tcPr>
            <w:tcW w:w="1916" w:type="dxa"/>
          </w:tcPr>
          <w:p w:rsidR="00B00B6A" w:rsidRPr="00186702" w:rsidRDefault="00B00B6A" w:rsidP="00F539B3">
            <w:r w:rsidRPr="00186702">
              <w:t xml:space="preserve"> 27,832 </w:t>
            </w:r>
          </w:p>
        </w:tc>
        <w:tc>
          <w:tcPr>
            <w:tcW w:w="1916" w:type="dxa"/>
          </w:tcPr>
          <w:p w:rsidR="00B00B6A" w:rsidRPr="0020125C" w:rsidRDefault="00B00B6A" w:rsidP="00F539B3">
            <w:r w:rsidRPr="0020125C">
              <w:t xml:space="preserve"> 32,559 </w:t>
            </w:r>
          </w:p>
        </w:tc>
        <w:tc>
          <w:tcPr>
            <w:tcW w:w="1916" w:type="dxa"/>
          </w:tcPr>
          <w:p w:rsidR="00B00B6A" w:rsidRPr="00FD602F" w:rsidRDefault="00B00B6A" w:rsidP="00F539B3">
            <w:r w:rsidRPr="00FD602F">
              <w:t xml:space="preserve"> 41,838 </w:t>
            </w:r>
          </w:p>
        </w:tc>
      </w:tr>
      <w:tr w:rsidR="00B00B6A" w:rsidRPr="00061135" w:rsidTr="00B00B6A">
        <w:trPr>
          <w:trHeight w:val="327"/>
        </w:trPr>
        <w:tc>
          <w:tcPr>
            <w:tcW w:w="918" w:type="dxa"/>
          </w:tcPr>
          <w:p w:rsidR="00B00B6A" w:rsidRPr="00061135" w:rsidRDefault="00B00B6A" w:rsidP="00F539B3">
            <w:pPr>
              <w:jc w:val="center"/>
              <w:rPr>
                <w:rFonts w:ascii="Times New Roman" w:hAnsi="Times New Roman"/>
                <w:b/>
                <w:sz w:val="20"/>
              </w:rPr>
            </w:pPr>
            <w:r w:rsidRPr="00061135">
              <w:rPr>
                <w:rFonts w:ascii="Times New Roman" w:hAnsi="Times New Roman"/>
                <w:b/>
                <w:sz w:val="20"/>
              </w:rPr>
              <w:t>22</w:t>
            </w:r>
          </w:p>
        </w:tc>
        <w:tc>
          <w:tcPr>
            <w:tcW w:w="1915" w:type="dxa"/>
          </w:tcPr>
          <w:p w:rsidR="00B00B6A" w:rsidRPr="00FB6BEF" w:rsidRDefault="00B00B6A" w:rsidP="00F539B3">
            <w:r w:rsidRPr="00FB6BEF">
              <w:t xml:space="preserve"> 24,266 </w:t>
            </w:r>
          </w:p>
        </w:tc>
        <w:tc>
          <w:tcPr>
            <w:tcW w:w="1916" w:type="dxa"/>
          </w:tcPr>
          <w:p w:rsidR="00B00B6A" w:rsidRPr="00186702" w:rsidRDefault="00B00B6A" w:rsidP="00F539B3">
            <w:r w:rsidRPr="00186702">
              <w:t xml:space="preserve"> 28,388 </w:t>
            </w:r>
          </w:p>
        </w:tc>
        <w:tc>
          <w:tcPr>
            <w:tcW w:w="1916" w:type="dxa"/>
          </w:tcPr>
          <w:p w:rsidR="00B00B6A" w:rsidRPr="0020125C" w:rsidRDefault="00B00B6A" w:rsidP="00F539B3">
            <w:r w:rsidRPr="0020125C">
              <w:t xml:space="preserve"> 33,210 </w:t>
            </w:r>
          </w:p>
        </w:tc>
        <w:tc>
          <w:tcPr>
            <w:tcW w:w="1916" w:type="dxa"/>
          </w:tcPr>
          <w:p w:rsidR="00B00B6A" w:rsidRPr="00FD602F" w:rsidRDefault="00B00B6A" w:rsidP="00F539B3">
            <w:r w:rsidRPr="00FD602F">
              <w:t xml:space="preserve"> 42,675 </w:t>
            </w:r>
          </w:p>
        </w:tc>
      </w:tr>
      <w:tr w:rsidR="00B00B6A" w:rsidRPr="00061135" w:rsidTr="00B00B6A">
        <w:trPr>
          <w:trHeight w:val="298"/>
        </w:trPr>
        <w:tc>
          <w:tcPr>
            <w:tcW w:w="918" w:type="dxa"/>
          </w:tcPr>
          <w:p w:rsidR="00B00B6A" w:rsidRPr="00061135" w:rsidRDefault="00B00B6A" w:rsidP="00F539B3">
            <w:pPr>
              <w:jc w:val="center"/>
              <w:rPr>
                <w:rFonts w:ascii="Times New Roman" w:hAnsi="Times New Roman"/>
                <w:b/>
                <w:sz w:val="20"/>
              </w:rPr>
            </w:pPr>
            <w:r w:rsidRPr="00061135">
              <w:rPr>
                <w:rFonts w:ascii="Times New Roman" w:hAnsi="Times New Roman"/>
                <w:b/>
                <w:sz w:val="20"/>
              </w:rPr>
              <w:t>23</w:t>
            </w:r>
          </w:p>
        </w:tc>
        <w:tc>
          <w:tcPr>
            <w:tcW w:w="1915" w:type="dxa"/>
          </w:tcPr>
          <w:p w:rsidR="00B00B6A" w:rsidRPr="00FB6BEF" w:rsidRDefault="00B00B6A" w:rsidP="00F539B3">
            <w:r w:rsidRPr="00FB6BEF">
              <w:t xml:space="preserve"> 24,751 </w:t>
            </w:r>
          </w:p>
        </w:tc>
        <w:tc>
          <w:tcPr>
            <w:tcW w:w="1916" w:type="dxa"/>
          </w:tcPr>
          <w:p w:rsidR="00B00B6A" w:rsidRPr="00186702" w:rsidRDefault="00B00B6A" w:rsidP="00F539B3">
            <w:r w:rsidRPr="00186702">
              <w:t xml:space="preserve"> 28,956 </w:t>
            </w:r>
          </w:p>
        </w:tc>
        <w:tc>
          <w:tcPr>
            <w:tcW w:w="1916" w:type="dxa"/>
          </w:tcPr>
          <w:p w:rsidR="00B00B6A" w:rsidRPr="0020125C" w:rsidRDefault="00B00B6A" w:rsidP="00F539B3">
            <w:r w:rsidRPr="0020125C">
              <w:t xml:space="preserve"> 33,874 </w:t>
            </w:r>
          </w:p>
        </w:tc>
        <w:tc>
          <w:tcPr>
            <w:tcW w:w="1916" w:type="dxa"/>
          </w:tcPr>
          <w:p w:rsidR="00B00B6A" w:rsidRPr="00FD602F" w:rsidRDefault="00B00B6A" w:rsidP="00F539B3">
            <w:r w:rsidRPr="00FD602F">
              <w:t xml:space="preserve"> 43,529 </w:t>
            </w:r>
          </w:p>
        </w:tc>
      </w:tr>
      <w:tr w:rsidR="00B00B6A" w:rsidRPr="00061135" w:rsidTr="00B00B6A">
        <w:trPr>
          <w:trHeight w:val="298"/>
        </w:trPr>
        <w:tc>
          <w:tcPr>
            <w:tcW w:w="918" w:type="dxa"/>
          </w:tcPr>
          <w:p w:rsidR="00B00B6A" w:rsidRPr="00061135" w:rsidRDefault="00B00B6A" w:rsidP="00F539B3">
            <w:pPr>
              <w:jc w:val="center"/>
              <w:rPr>
                <w:rFonts w:ascii="Times New Roman" w:hAnsi="Times New Roman"/>
                <w:b/>
                <w:sz w:val="20"/>
              </w:rPr>
            </w:pPr>
            <w:r w:rsidRPr="00061135">
              <w:rPr>
                <w:rFonts w:ascii="Times New Roman" w:hAnsi="Times New Roman"/>
                <w:b/>
                <w:sz w:val="20"/>
              </w:rPr>
              <w:t>24</w:t>
            </w:r>
          </w:p>
        </w:tc>
        <w:tc>
          <w:tcPr>
            <w:tcW w:w="1915" w:type="dxa"/>
          </w:tcPr>
          <w:p w:rsidR="00B00B6A" w:rsidRPr="00FB6BEF" w:rsidRDefault="00B00B6A" w:rsidP="00F539B3">
            <w:r w:rsidRPr="00FB6BEF">
              <w:t xml:space="preserve"> 25,246 </w:t>
            </w:r>
          </w:p>
        </w:tc>
        <w:tc>
          <w:tcPr>
            <w:tcW w:w="1916" w:type="dxa"/>
          </w:tcPr>
          <w:p w:rsidR="00B00B6A" w:rsidRPr="00186702" w:rsidRDefault="00B00B6A" w:rsidP="00F539B3">
            <w:r w:rsidRPr="00186702">
              <w:t xml:space="preserve"> 29,535 </w:t>
            </w:r>
          </w:p>
        </w:tc>
        <w:tc>
          <w:tcPr>
            <w:tcW w:w="1916" w:type="dxa"/>
          </w:tcPr>
          <w:p w:rsidR="00B00B6A" w:rsidRPr="0020125C" w:rsidRDefault="00B00B6A" w:rsidP="00F539B3">
            <w:r w:rsidRPr="0020125C">
              <w:t xml:space="preserve"> 34,551 </w:t>
            </w:r>
          </w:p>
        </w:tc>
        <w:tc>
          <w:tcPr>
            <w:tcW w:w="1916" w:type="dxa"/>
          </w:tcPr>
          <w:p w:rsidR="00B00B6A" w:rsidRPr="00FD602F" w:rsidRDefault="00B00B6A" w:rsidP="00F539B3">
            <w:r w:rsidRPr="00FD602F">
              <w:t xml:space="preserve"> 44,399 </w:t>
            </w:r>
          </w:p>
        </w:tc>
      </w:tr>
      <w:tr w:rsidR="00B00B6A" w:rsidRPr="00061135" w:rsidTr="00B00B6A">
        <w:trPr>
          <w:trHeight w:val="298"/>
        </w:trPr>
        <w:tc>
          <w:tcPr>
            <w:tcW w:w="918" w:type="dxa"/>
          </w:tcPr>
          <w:p w:rsidR="00B00B6A" w:rsidRPr="00061135" w:rsidRDefault="00B00B6A" w:rsidP="00F539B3">
            <w:pPr>
              <w:jc w:val="center"/>
              <w:rPr>
                <w:rFonts w:ascii="Times New Roman" w:hAnsi="Times New Roman"/>
                <w:b/>
                <w:sz w:val="20"/>
              </w:rPr>
            </w:pPr>
            <w:r w:rsidRPr="00061135">
              <w:rPr>
                <w:rFonts w:ascii="Times New Roman" w:hAnsi="Times New Roman"/>
                <w:b/>
                <w:sz w:val="20"/>
              </w:rPr>
              <w:t>25</w:t>
            </w:r>
          </w:p>
        </w:tc>
        <w:tc>
          <w:tcPr>
            <w:tcW w:w="1915" w:type="dxa"/>
          </w:tcPr>
          <w:p w:rsidR="00B00B6A" w:rsidRPr="00FB6BEF" w:rsidRDefault="00B00B6A" w:rsidP="00F539B3">
            <w:r w:rsidRPr="00FB6BEF">
              <w:t xml:space="preserve"> 25,751 </w:t>
            </w:r>
          </w:p>
        </w:tc>
        <w:tc>
          <w:tcPr>
            <w:tcW w:w="1916" w:type="dxa"/>
          </w:tcPr>
          <w:p w:rsidR="00B00B6A" w:rsidRPr="00186702" w:rsidRDefault="00B00B6A" w:rsidP="00F539B3">
            <w:r w:rsidRPr="00186702">
              <w:t xml:space="preserve"> 30,126 </w:t>
            </w:r>
          </w:p>
        </w:tc>
        <w:tc>
          <w:tcPr>
            <w:tcW w:w="1916" w:type="dxa"/>
          </w:tcPr>
          <w:p w:rsidR="00B00B6A" w:rsidRPr="0020125C" w:rsidRDefault="00B00B6A" w:rsidP="00F539B3">
            <w:r w:rsidRPr="0020125C">
              <w:t xml:space="preserve"> 35,242 </w:t>
            </w:r>
          </w:p>
        </w:tc>
        <w:tc>
          <w:tcPr>
            <w:tcW w:w="1916" w:type="dxa"/>
          </w:tcPr>
          <w:p w:rsidR="00B00B6A" w:rsidRPr="00FD602F" w:rsidRDefault="00B00B6A" w:rsidP="00F539B3">
            <w:r w:rsidRPr="00FD602F">
              <w:t xml:space="preserve"> 45,287 </w:t>
            </w:r>
          </w:p>
        </w:tc>
      </w:tr>
      <w:tr w:rsidR="00B00B6A" w:rsidRPr="00061135" w:rsidTr="00B00B6A">
        <w:trPr>
          <w:trHeight w:val="298"/>
        </w:trPr>
        <w:tc>
          <w:tcPr>
            <w:tcW w:w="918" w:type="dxa"/>
          </w:tcPr>
          <w:p w:rsidR="00B00B6A" w:rsidRPr="00061135" w:rsidRDefault="00B00B6A" w:rsidP="00F539B3">
            <w:pPr>
              <w:jc w:val="center"/>
              <w:rPr>
                <w:rFonts w:ascii="Times New Roman" w:hAnsi="Times New Roman"/>
                <w:b/>
                <w:sz w:val="20"/>
              </w:rPr>
            </w:pPr>
            <w:r w:rsidRPr="00061135">
              <w:rPr>
                <w:rFonts w:ascii="Times New Roman" w:hAnsi="Times New Roman"/>
                <w:b/>
                <w:sz w:val="20"/>
              </w:rPr>
              <w:t>26</w:t>
            </w:r>
          </w:p>
        </w:tc>
        <w:tc>
          <w:tcPr>
            <w:tcW w:w="1915" w:type="dxa"/>
          </w:tcPr>
          <w:p w:rsidR="00B00B6A" w:rsidRPr="00FB6BEF" w:rsidRDefault="00B00B6A" w:rsidP="00F539B3">
            <w:r w:rsidRPr="00FB6BEF">
              <w:t xml:space="preserve"> 26,266 </w:t>
            </w:r>
          </w:p>
        </w:tc>
        <w:tc>
          <w:tcPr>
            <w:tcW w:w="1916" w:type="dxa"/>
          </w:tcPr>
          <w:p w:rsidR="00B00B6A" w:rsidRPr="00186702" w:rsidRDefault="00B00B6A" w:rsidP="00F539B3">
            <w:r w:rsidRPr="00186702">
              <w:t xml:space="preserve"> 30,729 </w:t>
            </w:r>
          </w:p>
        </w:tc>
        <w:tc>
          <w:tcPr>
            <w:tcW w:w="1916" w:type="dxa"/>
          </w:tcPr>
          <w:p w:rsidR="00B00B6A" w:rsidRPr="0020125C" w:rsidRDefault="00B00B6A" w:rsidP="00F539B3">
            <w:r w:rsidRPr="0020125C">
              <w:t xml:space="preserve"> 35,947 </w:t>
            </w:r>
          </w:p>
        </w:tc>
        <w:tc>
          <w:tcPr>
            <w:tcW w:w="1916" w:type="dxa"/>
          </w:tcPr>
          <w:p w:rsidR="00B00B6A" w:rsidRPr="00FD602F" w:rsidRDefault="00B00B6A" w:rsidP="00F539B3">
            <w:r w:rsidRPr="00FD602F">
              <w:t xml:space="preserve"> 46,193 </w:t>
            </w:r>
          </w:p>
        </w:tc>
      </w:tr>
      <w:tr w:rsidR="00B00B6A" w:rsidRPr="00061135" w:rsidTr="00B00B6A">
        <w:trPr>
          <w:trHeight w:val="298"/>
        </w:trPr>
        <w:tc>
          <w:tcPr>
            <w:tcW w:w="918" w:type="dxa"/>
          </w:tcPr>
          <w:p w:rsidR="00B00B6A" w:rsidRPr="00061135" w:rsidRDefault="00B00B6A" w:rsidP="00F539B3">
            <w:pPr>
              <w:jc w:val="center"/>
              <w:rPr>
                <w:rFonts w:ascii="Times New Roman" w:hAnsi="Times New Roman"/>
                <w:b/>
                <w:sz w:val="20"/>
              </w:rPr>
            </w:pPr>
            <w:r w:rsidRPr="00061135">
              <w:rPr>
                <w:rFonts w:ascii="Times New Roman" w:hAnsi="Times New Roman"/>
                <w:b/>
                <w:sz w:val="20"/>
              </w:rPr>
              <w:t>27</w:t>
            </w:r>
          </w:p>
        </w:tc>
        <w:tc>
          <w:tcPr>
            <w:tcW w:w="1915" w:type="dxa"/>
          </w:tcPr>
          <w:p w:rsidR="00B00B6A" w:rsidRPr="00FB6BEF" w:rsidRDefault="00B00B6A" w:rsidP="00F539B3">
            <w:r w:rsidRPr="00FB6BEF">
              <w:t xml:space="preserve"> 26,791 </w:t>
            </w:r>
          </w:p>
        </w:tc>
        <w:tc>
          <w:tcPr>
            <w:tcW w:w="1916" w:type="dxa"/>
          </w:tcPr>
          <w:p w:rsidR="00B00B6A" w:rsidRPr="00186702" w:rsidRDefault="00B00B6A" w:rsidP="00F539B3">
            <w:r w:rsidRPr="00186702">
              <w:t xml:space="preserve"> 31,343 </w:t>
            </w:r>
          </w:p>
        </w:tc>
        <w:tc>
          <w:tcPr>
            <w:tcW w:w="1916" w:type="dxa"/>
          </w:tcPr>
          <w:p w:rsidR="00B00B6A" w:rsidRPr="0020125C" w:rsidRDefault="00B00B6A" w:rsidP="00F539B3">
            <w:r w:rsidRPr="0020125C">
              <w:t xml:space="preserve"> 36,666 </w:t>
            </w:r>
          </w:p>
        </w:tc>
        <w:tc>
          <w:tcPr>
            <w:tcW w:w="1916" w:type="dxa"/>
          </w:tcPr>
          <w:p w:rsidR="00B00B6A" w:rsidRPr="00FD602F" w:rsidRDefault="00B00B6A" w:rsidP="00F539B3">
            <w:r w:rsidRPr="00FD602F">
              <w:t xml:space="preserve"> 47,117 </w:t>
            </w:r>
          </w:p>
        </w:tc>
      </w:tr>
      <w:tr w:rsidR="00B00B6A" w:rsidRPr="00061135" w:rsidTr="00B00B6A">
        <w:trPr>
          <w:trHeight w:val="327"/>
        </w:trPr>
        <w:tc>
          <w:tcPr>
            <w:tcW w:w="918" w:type="dxa"/>
          </w:tcPr>
          <w:p w:rsidR="00B00B6A" w:rsidRPr="00061135" w:rsidRDefault="00B00B6A" w:rsidP="00F539B3">
            <w:pPr>
              <w:jc w:val="center"/>
              <w:rPr>
                <w:rFonts w:ascii="Times New Roman" w:hAnsi="Times New Roman"/>
                <w:b/>
                <w:sz w:val="20"/>
              </w:rPr>
            </w:pPr>
            <w:r w:rsidRPr="00061135">
              <w:rPr>
                <w:rFonts w:ascii="Times New Roman" w:hAnsi="Times New Roman"/>
                <w:b/>
                <w:sz w:val="20"/>
              </w:rPr>
              <w:t>28</w:t>
            </w:r>
          </w:p>
        </w:tc>
        <w:tc>
          <w:tcPr>
            <w:tcW w:w="1915" w:type="dxa"/>
          </w:tcPr>
          <w:p w:rsidR="00B00B6A" w:rsidRPr="00FB6BEF" w:rsidRDefault="00B00B6A" w:rsidP="00F539B3">
            <w:r w:rsidRPr="00FB6BEF">
              <w:t xml:space="preserve"> 27,327 </w:t>
            </w:r>
          </w:p>
        </w:tc>
        <w:tc>
          <w:tcPr>
            <w:tcW w:w="1916" w:type="dxa"/>
          </w:tcPr>
          <w:p w:rsidR="00B00B6A" w:rsidRPr="00186702" w:rsidRDefault="00B00B6A" w:rsidP="00F539B3">
            <w:r w:rsidRPr="00186702">
              <w:t xml:space="preserve"> 31,970 </w:t>
            </w:r>
          </w:p>
        </w:tc>
        <w:tc>
          <w:tcPr>
            <w:tcW w:w="1916" w:type="dxa"/>
          </w:tcPr>
          <w:p w:rsidR="00B00B6A" w:rsidRPr="0020125C" w:rsidRDefault="00B00B6A" w:rsidP="00F539B3">
            <w:r w:rsidRPr="0020125C">
              <w:t xml:space="preserve"> 37,400 </w:t>
            </w:r>
          </w:p>
        </w:tc>
        <w:tc>
          <w:tcPr>
            <w:tcW w:w="1916" w:type="dxa"/>
          </w:tcPr>
          <w:p w:rsidR="00B00B6A" w:rsidRPr="00FD602F" w:rsidRDefault="00B00B6A" w:rsidP="00F539B3">
            <w:r w:rsidRPr="00FD602F">
              <w:t xml:space="preserve"> 48,059 </w:t>
            </w:r>
          </w:p>
        </w:tc>
      </w:tr>
      <w:tr w:rsidR="00B00B6A" w:rsidRPr="00061135" w:rsidTr="00B00B6A">
        <w:trPr>
          <w:trHeight w:val="298"/>
        </w:trPr>
        <w:tc>
          <w:tcPr>
            <w:tcW w:w="918" w:type="dxa"/>
          </w:tcPr>
          <w:p w:rsidR="00B00B6A" w:rsidRPr="00061135" w:rsidRDefault="00B00B6A" w:rsidP="00F539B3">
            <w:pPr>
              <w:jc w:val="center"/>
              <w:rPr>
                <w:rFonts w:ascii="Times New Roman" w:hAnsi="Times New Roman"/>
                <w:b/>
                <w:sz w:val="20"/>
              </w:rPr>
            </w:pPr>
            <w:r w:rsidRPr="00061135">
              <w:rPr>
                <w:rFonts w:ascii="Times New Roman" w:hAnsi="Times New Roman"/>
                <w:b/>
                <w:sz w:val="20"/>
              </w:rPr>
              <w:t>29</w:t>
            </w:r>
          </w:p>
        </w:tc>
        <w:tc>
          <w:tcPr>
            <w:tcW w:w="1915" w:type="dxa"/>
          </w:tcPr>
          <w:p w:rsidR="00B00B6A" w:rsidRPr="00FB6BEF" w:rsidRDefault="00B00B6A" w:rsidP="00F539B3">
            <w:r w:rsidRPr="00FB6BEF">
              <w:t xml:space="preserve"> 27,874 </w:t>
            </w:r>
          </w:p>
        </w:tc>
        <w:tc>
          <w:tcPr>
            <w:tcW w:w="1916" w:type="dxa"/>
          </w:tcPr>
          <w:p w:rsidR="00B00B6A" w:rsidRPr="00186702" w:rsidRDefault="00B00B6A" w:rsidP="00F539B3">
            <w:r w:rsidRPr="00186702">
              <w:t xml:space="preserve"> 32,609 </w:t>
            </w:r>
          </w:p>
        </w:tc>
        <w:tc>
          <w:tcPr>
            <w:tcW w:w="1916" w:type="dxa"/>
          </w:tcPr>
          <w:p w:rsidR="00B00B6A" w:rsidRPr="0020125C" w:rsidRDefault="00B00B6A" w:rsidP="00F539B3">
            <w:r w:rsidRPr="0020125C">
              <w:t xml:space="preserve"> 38,148 </w:t>
            </w:r>
          </w:p>
        </w:tc>
        <w:tc>
          <w:tcPr>
            <w:tcW w:w="1916" w:type="dxa"/>
          </w:tcPr>
          <w:p w:rsidR="00B00B6A" w:rsidRPr="00FD602F" w:rsidRDefault="00B00B6A" w:rsidP="00F539B3">
            <w:r w:rsidRPr="00FD602F">
              <w:t xml:space="preserve"> 49,020 </w:t>
            </w:r>
          </w:p>
        </w:tc>
      </w:tr>
      <w:tr w:rsidR="00B00B6A" w:rsidRPr="00061135" w:rsidTr="00B00B6A">
        <w:trPr>
          <w:trHeight w:val="298"/>
        </w:trPr>
        <w:tc>
          <w:tcPr>
            <w:tcW w:w="918" w:type="dxa"/>
          </w:tcPr>
          <w:p w:rsidR="00B00B6A" w:rsidRPr="00061135" w:rsidRDefault="00B00B6A" w:rsidP="00F539B3">
            <w:pPr>
              <w:jc w:val="center"/>
              <w:rPr>
                <w:rFonts w:ascii="Times New Roman" w:hAnsi="Times New Roman"/>
                <w:b/>
                <w:sz w:val="20"/>
              </w:rPr>
            </w:pPr>
            <w:r w:rsidRPr="00061135">
              <w:rPr>
                <w:rFonts w:ascii="Times New Roman" w:hAnsi="Times New Roman"/>
                <w:b/>
                <w:sz w:val="20"/>
              </w:rPr>
              <w:t>30</w:t>
            </w:r>
          </w:p>
        </w:tc>
        <w:tc>
          <w:tcPr>
            <w:tcW w:w="1915" w:type="dxa"/>
          </w:tcPr>
          <w:p w:rsidR="00B00B6A" w:rsidRDefault="00B00B6A" w:rsidP="00F539B3">
            <w:r w:rsidRPr="00FB6BEF">
              <w:t xml:space="preserve"> 28,431 </w:t>
            </w:r>
          </w:p>
        </w:tc>
        <w:tc>
          <w:tcPr>
            <w:tcW w:w="1916" w:type="dxa"/>
          </w:tcPr>
          <w:p w:rsidR="00B00B6A" w:rsidRDefault="00B00B6A" w:rsidP="00F539B3">
            <w:r w:rsidRPr="00186702">
              <w:t xml:space="preserve"> 33,262 </w:t>
            </w:r>
          </w:p>
        </w:tc>
        <w:tc>
          <w:tcPr>
            <w:tcW w:w="1916" w:type="dxa"/>
          </w:tcPr>
          <w:p w:rsidR="00B00B6A" w:rsidRDefault="00B00B6A" w:rsidP="00F539B3">
            <w:r w:rsidRPr="0020125C">
              <w:t xml:space="preserve"> 38,911 </w:t>
            </w:r>
          </w:p>
        </w:tc>
        <w:tc>
          <w:tcPr>
            <w:tcW w:w="1916" w:type="dxa"/>
          </w:tcPr>
          <w:p w:rsidR="00B00B6A" w:rsidRDefault="00B00B6A" w:rsidP="00F539B3">
            <w:r w:rsidRPr="00FD602F">
              <w:t xml:space="preserve"> 50,001 </w:t>
            </w:r>
          </w:p>
        </w:tc>
      </w:tr>
    </w:tbl>
    <w:p w:rsidR="003C26A3" w:rsidRDefault="003C26A3">
      <w:pPr>
        <w:jc w:val="both"/>
      </w:pPr>
    </w:p>
    <w:p w:rsidR="00D2034F" w:rsidRDefault="00D2034F">
      <w:pPr>
        <w:tabs>
          <w:tab w:val="right" w:pos="9936"/>
        </w:tabs>
        <w:jc w:val="both"/>
      </w:pPr>
    </w:p>
    <w:p w:rsidR="004F4046" w:rsidRDefault="004F4046">
      <w:pPr>
        <w:tabs>
          <w:tab w:val="right" w:pos="9936"/>
        </w:tabs>
        <w:jc w:val="both"/>
      </w:pPr>
    </w:p>
    <w:p w:rsidR="004F4046" w:rsidRDefault="004F4046">
      <w:pPr>
        <w:tabs>
          <w:tab w:val="right" w:pos="9936"/>
        </w:tabs>
        <w:jc w:val="both"/>
      </w:pPr>
    </w:p>
    <w:p w:rsidR="004F4046" w:rsidRDefault="004F4046">
      <w:pPr>
        <w:tabs>
          <w:tab w:val="right" w:pos="9936"/>
        </w:tabs>
        <w:jc w:val="both"/>
      </w:pPr>
    </w:p>
    <w:p w:rsidR="00D2034F" w:rsidRDefault="002A7E2F" w:rsidP="005404E9">
      <w:pPr>
        <w:tabs>
          <w:tab w:val="right" w:pos="9810"/>
        </w:tabs>
        <w:jc w:val="both"/>
        <w:rPr>
          <w:b/>
        </w:rPr>
      </w:pPr>
      <w:r>
        <w:tab/>
      </w:r>
      <w:r w:rsidR="002B6762">
        <w:rPr>
          <w:b/>
        </w:rPr>
        <w:t>Exhibit D</w:t>
      </w:r>
    </w:p>
    <w:p w:rsidR="00D92085" w:rsidRDefault="009C6B62">
      <w:pPr>
        <w:tabs>
          <w:tab w:val="center" w:pos="4968"/>
        </w:tabs>
        <w:jc w:val="both"/>
        <w:rPr>
          <w:b/>
        </w:rPr>
      </w:pPr>
      <w:r>
        <w:rPr>
          <w:b/>
        </w:rPr>
        <w:tab/>
      </w:r>
    </w:p>
    <w:p w:rsidR="001769C5" w:rsidRDefault="001769C5">
      <w:pPr>
        <w:tabs>
          <w:tab w:val="center" w:pos="4968"/>
        </w:tabs>
        <w:jc w:val="both"/>
        <w:rPr>
          <w:b/>
        </w:rPr>
      </w:pPr>
    </w:p>
    <w:p w:rsidR="001769C5" w:rsidRDefault="001769C5">
      <w:pPr>
        <w:tabs>
          <w:tab w:val="center" w:pos="4968"/>
        </w:tabs>
        <w:jc w:val="both"/>
        <w:rPr>
          <w:b/>
        </w:rPr>
      </w:pPr>
    </w:p>
    <w:p w:rsidR="002A7E2F" w:rsidRDefault="002A7E2F">
      <w:pPr>
        <w:tabs>
          <w:tab w:val="center" w:pos="4968"/>
        </w:tabs>
        <w:jc w:val="both"/>
        <w:rPr>
          <w:b/>
        </w:rPr>
      </w:pPr>
    </w:p>
    <w:p w:rsidR="002A7E2F" w:rsidRDefault="002A7E2F">
      <w:pPr>
        <w:tabs>
          <w:tab w:val="center" w:pos="4968"/>
        </w:tabs>
        <w:jc w:val="both"/>
        <w:rPr>
          <w:b/>
        </w:rPr>
      </w:pPr>
    </w:p>
    <w:p w:rsidR="009C6B62" w:rsidRDefault="009C6B62" w:rsidP="00D92085">
      <w:pPr>
        <w:tabs>
          <w:tab w:val="center" w:pos="4968"/>
        </w:tabs>
        <w:jc w:val="center"/>
        <w:rPr>
          <w:b/>
        </w:rPr>
      </w:pPr>
      <w:r>
        <w:rPr>
          <w:b/>
        </w:rPr>
        <w:lastRenderedPageBreak/>
        <w:t>IV.3  PALAU COMMUNITY COLLEGE</w:t>
      </w:r>
    </w:p>
    <w:p w:rsidR="009C6B62" w:rsidRDefault="009C6B62">
      <w:pPr>
        <w:tabs>
          <w:tab w:val="center" w:pos="4968"/>
        </w:tabs>
        <w:jc w:val="both"/>
        <w:rPr>
          <w:b/>
        </w:rPr>
      </w:pPr>
      <w:r>
        <w:rPr>
          <w:b/>
        </w:rPr>
        <w:tab/>
        <w:t>Proposed Designation of Management Positions to Pay Levels</w:t>
      </w:r>
    </w:p>
    <w:p w:rsidR="009C6B62" w:rsidRDefault="009C6B62">
      <w:pPr>
        <w:jc w:val="both"/>
      </w:pPr>
    </w:p>
    <w:p w:rsidR="009C6B62" w:rsidRDefault="009C6B62">
      <w:pPr>
        <w:jc w:val="both"/>
      </w:pPr>
      <w:r>
        <w:t xml:space="preserve">                                </w:t>
      </w:r>
    </w:p>
    <w:p w:rsidR="009C6B62" w:rsidRPr="007B5BE7" w:rsidRDefault="009C6B62">
      <w:pPr>
        <w:jc w:val="both"/>
        <w:rPr>
          <w:b/>
        </w:rPr>
      </w:pPr>
      <w:r w:rsidRPr="007B5BE7">
        <w:rPr>
          <w:b/>
        </w:rPr>
        <w:t xml:space="preserve">Pay Level     </w:t>
      </w:r>
      <w:r w:rsidR="00D81487">
        <w:rPr>
          <w:b/>
        </w:rPr>
        <w:tab/>
      </w:r>
      <w:r w:rsidR="00D81487">
        <w:rPr>
          <w:b/>
        </w:rPr>
        <w:tab/>
      </w:r>
      <w:r w:rsidR="00D81487">
        <w:rPr>
          <w:b/>
        </w:rPr>
        <w:tab/>
      </w:r>
      <w:r w:rsidRPr="007B5BE7">
        <w:rPr>
          <w:b/>
        </w:rPr>
        <w:t>P</w:t>
      </w:r>
      <w:r w:rsidR="00D81487">
        <w:rPr>
          <w:b/>
        </w:rPr>
        <w:t xml:space="preserve">osition                       </w:t>
      </w:r>
      <w:r w:rsidRPr="007B5BE7">
        <w:rPr>
          <w:b/>
        </w:rPr>
        <w:t>Salary Range</w:t>
      </w:r>
    </w:p>
    <w:p w:rsidR="009C6B62" w:rsidRDefault="009C6B62">
      <w:pPr>
        <w:jc w:val="both"/>
      </w:pPr>
      <w:r>
        <w:rPr>
          <w:u w:val="single"/>
        </w:rPr>
        <w:t xml:space="preserve">                                                                  </w:t>
      </w:r>
    </w:p>
    <w:p w:rsidR="009C6B62" w:rsidRDefault="009C6B62">
      <w:pPr>
        <w:jc w:val="both"/>
      </w:pPr>
      <w:r>
        <w:t xml:space="preserve">          </w:t>
      </w:r>
    </w:p>
    <w:p w:rsidR="009C6B62" w:rsidRDefault="00047300" w:rsidP="001247DB">
      <w:pPr>
        <w:tabs>
          <w:tab w:val="left" w:pos="8100"/>
        </w:tabs>
        <w:jc w:val="both"/>
      </w:pPr>
      <w:r w:rsidRPr="00A47519">
        <w:rPr>
          <w:b/>
        </w:rPr>
        <w:t xml:space="preserve">   </w:t>
      </w:r>
      <w:proofErr w:type="gramStart"/>
      <w:r w:rsidRPr="00A47519">
        <w:rPr>
          <w:b/>
        </w:rPr>
        <w:t>A</w:t>
      </w:r>
      <w:proofErr w:type="gramEnd"/>
      <w:r>
        <w:t xml:space="preserve">      All Associate Deans</w:t>
      </w:r>
      <w:r w:rsidR="001247DB">
        <w:tab/>
      </w:r>
      <w:r w:rsidR="001247DB" w:rsidRPr="001247DB">
        <w:rPr>
          <w:b/>
        </w:rPr>
        <w:t>16010-28431</w:t>
      </w:r>
      <w:r w:rsidR="00D81487">
        <w:tab/>
      </w:r>
    </w:p>
    <w:p w:rsidR="00047300" w:rsidRDefault="00047300" w:rsidP="00047300">
      <w:pPr>
        <w:ind w:left="720" w:firstLine="720"/>
        <w:jc w:val="both"/>
      </w:pPr>
      <w:r>
        <w:t>Assistant Project Director</w:t>
      </w:r>
    </w:p>
    <w:p w:rsidR="00047300" w:rsidRDefault="00047300" w:rsidP="00047300">
      <w:pPr>
        <w:ind w:left="720" w:firstLine="720"/>
        <w:jc w:val="both"/>
      </w:pPr>
      <w:r>
        <w:t>Development &amp; Grants Coordinator</w:t>
      </w:r>
    </w:p>
    <w:p w:rsidR="00047300" w:rsidRDefault="00047300" w:rsidP="00047300">
      <w:pPr>
        <w:ind w:left="720" w:firstLine="720"/>
        <w:jc w:val="both"/>
      </w:pPr>
      <w:r>
        <w:t>Director of Admissions &amp; Records</w:t>
      </w:r>
    </w:p>
    <w:p w:rsidR="00047300" w:rsidRDefault="00047300" w:rsidP="00047300">
      <w:pPr>
        <w:ind w:left="720" w:firstLine="720"/>
        <w:jc w:val="both"/>
      </w:pPr>
      <w:r>
        <w:t>Director of Auxiliary Enterprises</w:t>
      </w:r>
    </w:p>
    <w:p w:rsidR="00047300" w:rsidRDefault="00047300" w:rsidP="00047300">
      <w:pPr>
        <w:ind w:left="720" w:firstLine="720"/>
        <w:jc w:val="both"/>
      </w:pPr>
      <w:r>
        <w:t>Director of Computers &amp; Data Processing</w:t>
      </w:r>
    </w:p>
    <w:p w:rsidR="00047300" w:rsidRDefault="00047300" w:rsidP="00047300">
      <w:pPr>
        <w:ind w:left="720" w:firstLine="720"/>
        <w:jc w:val="both"/>
      </w:pPr>
      <w:r>
        <w:t>Director of Financial Aid</w:t>
      </w:r>
    </w:p>
    <w:p w:rsidR="00047300" w:rsidRDefault="00047300" w:rsidP="00047300">
      <w:pPr>
        <w:ind w:left="720" w:firstLine="720"/>
        <w:jc w:val="both"/>
      </w:pPr>
      <w:r>
        <w:t>Director of Learning Resources</w:t>
      </w:r>
    </w:p>
    <w:p w:rsidR="00047300" w:rsidRDefault="00047300" w:rsidP="00047300">
      <w:pPr>
        <w:ind w:left="720" w:firstLine="720"/>
        <w:jc w:val="both"/>
      </w:pPr>
      <w:r>
        <w:t>Director of Physical Plant</w:t>
      </w:r>
    </w:p>
    <w:p w:rsidR="00047300" w:rsidRDefault="00047300" w:rsidP="00047300">
      <w:pPr>
        <w:ind w:left="720" w:firstLine="720"/>
        <w:jc w:val="both"/>
      </w:pPr>
      <w:r>
        <w:t>Director of PNTC</w:t>
      </w:r>
    </w:p>
    <w:p w:rsidR="00047300" w:rsidRDefault="00047300" w:rsidP="00047300">
      <w:pPr>
        <w:ind w:left="720" w:firstLine="720"/>
        <w:jc w:val="both"/>
      </w:pPr>
      <w:r>
        <w:t>Director of Student Life</w:t>
      </w:r>
    </w:p>
    <w:p w:rsidR="00047300" w:rsidRDefault="00047300" w:rsidP="00047300">
      <w:pPr>
        <w:ind w:left="720" w:firstLine="720"/>
        <w:jc w:val="both"/>
      </w:pPr>
      <w:r>
        <w:t>Director of Training &amp; Development</w:t>
      </w:r>
    </w:p>
    <w:p w:rsidR="00047300" w:rsidRDefault="00E94B7A" w:rsidP="00047300">
      <w:pPr>
        <w:ind w:left="720" w:firstLine="720"/>
        <w:jc w:val="both"/>
      </w:pPr>
      <w:r>
        <w:t>Employment Services Coordinator</w:t>
      </w:r>
    </w:p>
    <w:p w:rsidR="00E94B7A" w:rsidRDefault="00E94B7A" w:rsidP="00047300">
      <w:pPr>
        <w:ind w:left="720" w:firstLine="720"/>
        <w:jc w:val="both"/>
      </w:pPr>
      <w:r>
        <w:t>Institutional Research Analyst</w:t>
      </w:r>
    </w:p>
    <w:p w:rsidR="00E94B7A" w:rsidRDefault="00E94B7A" w:rsidP="00047300">
      <w:pPr>
        <w:ind w:left="720" w:firstLine="720"/>
        <w:jc w:val="both"/>
      </w:pPr>
      <w:r>
        <w:t>Manager, Regional Quality Academy</w:t>
      </w:r>
    </w:p>
    <w:p w:rsidR="00E94B7A" w:rsidRDefault="00E94B7A" w:rsidP="00047300">
      <w:pPr>
        <w:ind w:left="720" w:firstLine="720"/>
        <w:jc w:val="both"/>
      </w:pPr>
      <w:r>
        <w:t>Personnel Manager</w:t>
      </w:r>
    </w:p>
    <w:p w:rsidR="00E94B7A" w:rsidRDefault="00E94B7A" w:rsidP="00047300">
      <w:pPr>
        <w:ind w:left="720" w:firstLine="720"/>
        <w:jc w:val="both"/>
      </w:pPr>
      <w:r>
        <w:t>Public Relations Manager</w:t>
      </w:r>
    </w:p>
    <w:p w:rsidR="00E94B7A" w:rsidRDefault="00E94B7A" w:rsidP="00047300">
      <w:pPr>
        <w:ind w:left="720" w:firstLine="720"/>
        <w:jc w:val="both"/>
      </w:pPr>
      <w:r>
        <w:t>Science Center Coordinator</w:t>
      </w:r>
    </w:p>
    <w:p w:rsidR="00E94B7A" w:rsidRDefault="00E94B7A" w:rsidP="00047300">
      <w:pPr>
        <w:ind w:left="720" w:firstLine="720"/>
        <w:jc w:val="both"/>
      </w:pPr>
      <w:r>
        <w:t>Strategic Planning &amp; Institutional Research Coordinator</w:t>
      </w:r>
    </w:p>
    <w:p w:rsidR="00E94B7A" w:rsidRDefault="00E94B7A" w:rsidP="00047300">
      <w:pPr>
        <w:ind w:left="720" w:firstLine="720"/>
        <w:jc w:val="both"/>
      </w:pPr>
      <w:r>
        <w:t>System Analyst</w:t>
      </w:r>
    </w:p>
    <w:p w:rsidR="00E94B7A" w:rsidRDefault="00E94B7A" w:rsidP="00047300">
      <w:pPr>
        <w:ind w:left="720" w:firstLine="720"/>
        <w:jc w:val="both"/>
      </w:pPr>
      <w:r>
        <w:t>Training Manager</w:t>
      </w:r>
    </w:p>
    <w:p w:rsidR="009C6B62" w:rsidRDefault="009C6B62">
      <w:pPr>
        <w:jc w:val="both"/>
      </w:pPr>
      <w:r>
        <w:t>-----------------------------------------------------------------</w:t>
      </w:r>
      <w:r w:rsidR="00DB1B5E">
        <w:t>--</w:t>
      </w:r>
      <w:r>
        <w:t xml:space="preserve">                                      </w:t>
      </w:r>
    </w:p>
    <w:p w:rsidR="009C6B62" w:rsidRDefault="009C6B62" w:rsidP="001247DB">
      <w:pPr>
        <w:tabs>
          <w:tab w:val="left" w:pos="-1890"/>
        </w:tabs>
        <w:ind w:right="-234"/>
        <w:jc w:val="both"/>
      </w:pPr>
      <w:r>
        <w:t xml:space="preserve">   </w:t>
      </w:r>
      <w:r w:rsidRPr="00A47519">
        <w:rPr>
          <w:b/>
        </w:rPr>
        <w:t>B</w:t>
      </w:r>
      <w:r>
        <w:t xml:space="preserve">      </w:t>
      </w:r>
      <w:r w:rsidR="001247DB">
        <w:t>Accreditation Liaison Officer</w:t>
      </w:r>
      <w:r w:rsidR="001247DB">
        <w:tab/>
      </w:r>
      <w:r w:rsidR="001247DB">
        <w:tab/>
      </w:r>
      <w:r w:rsidR="001247DB">
        <w:tab/>
      </w:r>
      <w:r w:rsidR="001247DB">
        <w:tab/>
        <w:t xml:space="preserve"> </w:t>
      </w:r>
      <w:r w:rsidR="001247DB" w:rsidRPr="001247DB">
        <w:rPr>
          <w:b/>
        </w:rPr>
        <w:t>18730-33262</w:t>
      </w:r>
      <w:r w:rsidR="001247DB">
        <w:tab/>
      </w:r>
    </w:p>
    <w:p w:rsidR="001247DB" w:rsidRDefault="001247DB" w:rsidP="001247DB">
      <w:pPr>
        <w:ind w:left="720" w:firstLine="720"/>
        <w:jc w:val="both"/>
      </w:pPr>
      <w:r>
        <w:t>Dean of Academic Affairs</w:t>
      </w:r>
    </w:p>
    <w:p w:rsidR="001247DB" w:rsidRDefault="001247DB" w:rsidP="001247DB">
      <w:pPr>
        <w:ind w:left="720" w:firstLine="720"/>
        <w:jc w:val="both"/>
      </w:pPr>
      <w:r>
        <w:t>Dean of Continuing Education</w:t>
      </w:r>
    </w:p>
    <w:p w:rsidR="001247DB" w:rsidRDefault="001247DB" w:rsidP="001247DB">
      <w:pPr>
        <w:ind w:left="720" w:firstLine="720"/>
        <w:jc w:val="both"/>
      </w:pPr>
      <w:r>
        <w:t>Dean of Students</w:t>
      </w:r>
    </w:p>
    <w:p w:rsidR="001247DB" w:rsidRDefault="001247DB" w:rsidP="001247DB">
      <w:pPr>
        <w:ind w:left="720" w:firstLine="720"/>
        <w:jc w:val="both"/>
      </w:pPr>
      <w:r>
        <w:t>Director of Development</w:t>
      </w:r>
    </w:p>
    <w:p w:rsidR="001247DB" w:rsidRDefault="001247DB" w:rsidP="001247DB">
      <w:pPr>
        <w:ind w:left="720" w:firstLine="720"/>
        <w:jc w:val="both"/>
      </w:pPr>
      <w:r>
        <w:t>Director of Finance</w:t>
      </w:r>
    </w:p>
    <w:p w:rsidR="001247DB" w:rsidRDefault="001247DB" w:rsidP="001247DB">
      <w:pPr>
        <w:ind w:left="720" w:firstLine="720"/>
        <w:jc w:val="both"/>
      </w:pPr>
      <w:r>
        <w:t>Director of Human Resource</w:t>
      </w:r>
    </w:p>
    <w:p w:rsidR="001247DB" w:rsidRDefault="001247DB" w:rsidP="001247DB">
      <w:pPr>
        <w:ind w:left="720" w:firstLine="720"/>
        <w:jc w:val="both"/>
      </w:pPr>
      <w:r>
        <w:t>Director of Library of Science</w:t>
      </w:r>
    </w:p>
    <w:p w:rsidR="001247DB" w:rsidRDefault="001247DB" w:rsidP="001247DB">
      <w:pPr>
        <w:ind w:left="720" w:firstLine="720"/>
        <w:jc w:val="both"/>
      </w:pPr>
      <w:r>
        <w:t>Project Director, Talent Search</w:t>
      </w:r>
    </w:p>
    <w:p w:rsidR="001247DB" w:rsidRDefault="001247DB" w:rsidP="001247DB">
      <w:pPr>
        <w:ind w:left="720" w:firstLine="720"/>
        <w:jc w:val="both"/>
      </w:pPr>
      <w:r>
        <w:t>Project Director, Upward Bound</w:t>
      </w:r>
    </w:p>
    <w:p w:rsidR="009C6B62" w:rsidRDefault="009C6B62">
      <w:pPr>
        <w:jc w:val="both"/>
      </w:pPr>
      <w:r>
        <w:t>-----------------------------------------------------------------</w:t>
      </w:r>
      <w:r w:rsidR="00DB1B5E">
        <w:t>--</w:t>
      </w:r>
      <w:r>
        <w:t xml:space="preserve">                                                     </w:t>
      </w:r>
    </w:p>
    <w:p w:rsidR="009C6B62" w:rsidRPr="00145663" w:rsidRDefault="009C6B62">
      <w:pPr>
        <w:jc w:val="both"/>
        <w:rPr>
          <w:b/>
        </w:rPr>
      </w:pPr>
      <w:r>
        <w:t xml:space="preserve">   </w:t>
      </w:r>
      <w:r w:rsidRPr="00A47519">
        <w:rPr>
          <w:b/>
        </w:rPr>
        <w:t>C</w:t>
      </w:r>
      <w:r>
        <w:t xml:space="preserve">      Vice President of Administration       </w:t>
      </w:r>
      <w:r w:rsidR="00DB1B5E">
        <w:tab/>
        <w:t xml:space="preserve">  </w:t>
      </w:r>
      <w:r w:rsidR="00114209">
        <w:tab/>
        <w:t xml:space="preserve"> </w:t>
      </w:r>
      <w:r w:rsidR="00D47C0B">
        <w:rPr>
          <w:b/>
        </w:rPr>
        <w:t>21</w:t>
      </w:r>
      <w:r w:rsidR="00114209">
        <w:rPr>
          <w:b/>
        </w:rPr>
        <w:t>911-3</w:t>
      </w:r>
      <w:r w:rsidR="00D47C0B">
        <w:rPr>
          <w:b/>
        </w:rPr>
        <w:t>8911</w:t>
      </w:r>
    </w:p>
    <w:p w:rsidR="009C6B62" w:rsidRDefault="009C6B62">
      <w:pPr>
        <w:jc w:val="both"/>
      </w:pPr>
      <w:r>
        <w:t xml:space="preserve">          Vice President of Ed. &amp; Training</w:t>
      </w:r>
    </w:p>
    <w:p w:rsidR="00FC386F" w:rsidRDefault="009C6B62" w:rsidP="00FC386F">
      <w:pPr>
        <w:ind w:firstLine="1440"/>
        <w:jc w:val="both"/>
      </w:pPr>
      <w:r>
        <w:t>Vice President of Coop. Research &amp; Ext.</w:t>
      </w:r>
    </w:p>
    <w:p w:rsidR="00CB6ACA" w:rsidRDefault="00CB6ACA" w:rsidP="00CB6ACA">
      <w:pPr>
        <w:jc w:val="both"/>
      </w:pPr>
      <w:r>
        <w:t>-----------------------------------------------------------------</w:t>
      </w:r>
      <w:r w:rsidR="00DB1B5E">
        <w:t>--</w:t>
      </w:r>
    </w:p>
    <w:p w:rsidR="009C6B62" w:rsidRPr="00145663" w:rsidRDefault="00145663" w:rsidP="00145663">
      <w:pPr>
        <w:ind w:firstLine="450"/>
        <w:jc w:val="both"/>
        <w:rPr>
          <w:b/>
        </w:rPr>
      </w:pPr>
      <w:r>
        <w:rPr>
          <w:b/>
        </w:rPr>
        <w:t>D</w:t>
      </w:r>
      <w:r>
        <w:rPr>
          <w:b/>
        </w:rPr>
        <w:tab/>
      </w:r>
      <w:r>
        <w:rPr>
          <w:b/>
        </w:rPr>
        <w:tab/>
      </w:r>
      <w:r>
        <w:t xml:space="preserve">Land Grant Researchers </w:t>
      </w:r>
      <w:r>
        <w:tab/>
      </w:r>
      <w:r>
        <w:tab/>
      </w:r>
      <w:r>
        <w:tab/>
      </w:r>
      <w:r>
        <w:tab/>
        <w:t xml:space="preserve"> </w:t>
      </w:r>
      <w:r>
        <w:tab/>
        <w:t xml:space="preserve"> </w:t>
      </w:r>
      <w:r w:rsidRPr="00145663">
        <w:rPr>
          <w:b/>
        </w:rPr>
        <w:t>28156-50001</w:t>
      </w:r>
      <w:r w:rsidR="009C6B62" w:rsidRPr="00145663">
        <w:rPr>
          <w:b/>
        </w:rPr>
        <w:t xml:space="preserve"> </w:t>
      </w:r>
    </w:p>
    <w:p w:rsidR="009C6B62" w:rsidRDefault="001769C5">
      <w:pPr>
        <w:jc w:val="both"/>
      </w:pPr>
      <w:r>
        <w:tab/>
      </w:r>
      <w:r>
        <w:tab/>
        <w:t>Researcher Horticulturist</w:t>
      </w:r>
    </w:p>
    <w:p w:rsidR="001769C5" w:rsidRDefault="001769C5">
      <w:pPr>
        <w:jc w:val="both"/>
      </w:pPr>
      <w:r>
        <w:tab/>
      </w:r>
      <w:r>
        <w:tab/>
        <w:t xml:space="preserve">Researcher </w:t>
      </w:r>
      <w:proofErr w:type="spellStart"/>
      <w:r>
        <w:t>Aquaculturist</w:t>
      </w:r>
      <w:proofErr w:type="spellEnd"/>
    </w:p>
    <w:p w:rsidR="00805D3B" w:rsidRDefault="00805D3B">
      <w:pPr>
        <w:jc w:val="both"/>
      </w:pPr>
    </w:p>
    <w:p w:rsidR="005404E9" w:rsidRDefault="00C65BAF" w:rsidP="00C65BAF">
      <w:pPr>
        <w:ind w:left="7200"/>
        <w:jc w:val="both"/>
      </w:pPr>
      <w:r>
        <w:t xml:space="preserve">      </w:t>
      </w:r>
    </w:p>
    <w:p w:rsidR="005404E9" w:rsidRDefault="005404E9" w:rsidP="00C65BAF">
      <w:pPr>
        <w:ind w:left="7200"/>
        <w:jc w:val="both"/>
      </w:pPr>
    </w:p>
    <w:p w:rsidR="001769C5" w:rsidRDefault="001769C5" w:rsidP="00C65BAF">
      <w:pPr>
        <w:ind w:left="7200"/>
        <w:jc w:val="both"/>
      </w:pPr>
    </w:p>
    <w:p w:rsidR="00CE685A" w:rsidRDefault="00CE685A">
      <w:pPr>
        <w:jc w:val="both"/>
      </w:pPr>
    </w:p>
    <w:sectPr w:rsidR="00CE685A" w:rsidSect="006F4ABA">
      <w:footerReference w:type="default" r:id="rId11"/>
      <w:endnotePr>
        <w:numFmt w:val="decimal"/>
      </w:endnotePr>
      <w:type w:val="continuous"/>
      <w:pgSz w:w="12240" w:h="15840"/>
      <w:pgMar w:top="432" w:right="864" w:bottom="720" w:left="1440" w:header="432"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A2075" w:rsidRDefault="000A2075">
      <w:r>
        <w:separator/>
      </w:r>
    </w:p>
  </w:endnote>
  <w:endnote w:type="continuationSeparator" w:id="0">
    <w:p w:rsidR="000A2075" w:rsidRDefault="000A20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modern"/>
    <w:notTrueType/>
    <w:pitch w:val="fixed"/>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 w:name="Pegasus">
    <w:altName w:val="Times New Roman"/>
    <w:panose1 w:val="00000000000000000000"/>
    <w:charset w:val="00"/>
    <w:family w:val="roman"/>
    <w:notTrueType/>
    <w:pitch w:val="default"/>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2444" w:rsidRDefault="00092444">
    <w:pPr>
      <w:pStyle w:val="Footer"/>
      <w:jc w:val="center"/>
    </w:pPr>
    <w:r>
      <w:fldChar w:fldCharType="begin"/>
    </w:r>
    <w:r>
      <w:instrText xml:space="preserve"> PAGE   \* MERGEFORMAT </w:instrText>
    </w:r>
    <w:r>
      <w:fldChar w:fldCharType="separate"/>
    </w:r>
    <w:r>
      <w:rPr>
        <w:noProof/>
      </w:rPr>
      <w:t>v</w:t>
    </w:r>
    <w:r>
      <w:rPr>
        <w:noProof/>
      </w:rPr>
      <w:fldChar w:fldCharType="end"/>
    </w:r>
  </w:p>
  <w:p w:rsidR="00092444" w:rsidRDefault="000924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2444" w:rsidRDefault="00092444">
    <w:pPr>
      <w:pStyle w:val="Footer"/>
      <w:jc w:val="center"/>
    </w:pPr>
    <w:r>
      <w:fldChar w:fldCharType="begin"/>
    </w:r>
    <w:r>
      <w:instrText xml:space="preserve"> PAGE   \* MERGEFORMAT </w:instrText>
    </w:r>
    <w:r>
      <w:fldChar w:fldCharType="separate"/>
    </w:r>
    <w:r>
      <w:rPr>
        <w:noProof/>
      </w:rPr>
      <w:t>66</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2444" w:rsidRDefault="00092444">
    <w:pPr>
      <w:pStyle w:val="Footer"/>
      <w:jc w:val="center"/>
    </w:pPr>
    <w:r>
      <w:fldChar w:fldCharType="begin"/>
    </w:r>
    <w:r>
      <w:instrText xml:space="preserve"> PAGE   \* MERGEFORMAT </w:instrText>
    </w:r>
    <w:r>
      <w:fldChar w:fldCharType="separate"/>
    </w:r>
    <w:r>
      <w:rPr>
        <w:noProof/>
      </w:rPr>
      <w:t>66</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A2075" w:rsidRDefault="000A2075">
      <w:r>
        <w:separator/>
      </w:r>
    </w:p>
  </w:footnote>
  <w:footnote w:type="continuationSeparator" w:id="0">
    <w:p w:rsidR="000A2075" w:rsidRDefault="000A20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F0D4D"/>
    <w:multiLevelType w:val="multilevel"/>
    <w:tmpl w:val="A08CCB30"/>
    <w:lvl w:ilvl="0">
      <w:start w:val="1"/>
      <w:numFmt w:val="decimal"/>
      <w:lvlText w:val="%1"/>
      <w:lvlJc w:val="left"/>
      <w:pPr>
        <w:tabs>
          <w:tab w:val="num" w:pos="720"/>
        </w:tabs>
        <w:ind w:left="720" w:hanging="720"/>
      </w:pPr>
      <w:rPr>
        <w:rFonts w:hint="default"/>
      </w:rPr>
    </w:lvl>
    <w:lvl w:ilvl="1">
      <w:start w:val="3"/>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 w15:restartNumberingAfterBreak="0">
    <w:nsid w:val="1383425F"/>
    <w:multiLevelType w:val="multilevel"/>
    <w:tmpl w:val="D2C8FFD0"/>
    <w:lvl w:ilvl="0">
      <w:start w:val="3"/>
      <w:numFmt w:val="decimal"/>
      <w:lvlText w:val="%1"/>
      <w:lvlJc w:val="left"/>
      <w:pPr>
        <w:ind w:left="735" w:hanging="735"/>
      </w:pPr>
      <w:rPr>
        <w:rFonts w:hint="default"/>
      </w:rPr>
    </w:lvl>
    <w:lvl w:ilvl="1">
      <w:start w:val="3"/>
      <w:numFmt w:val="decimal"/>
      <w:lvlText w:val="%1.%2"/>
      <w:lvlJc w:val="left"/>
      <w:pPr>
        <w:ind w:left="1815" w:hanging="735"/>
      </w:pPr>
      <w:rPr>
        <w:rFonts w:hint="default"/>
      </w:rPr>
    </w:lvl>
    <w:lvl w:ilvl="2">
      <w:start w:val="1"/>
      <w:numFmt w:val="decimal"/>
      <w:lvlText w:val="%1.%2.%3"/>
      <w:lvlJc w:val="left"/>
      <w:pPr>
        <w:ind w:left="2895" w:hanging="735"/>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7200" w:hanging="1800"/>
      </w:pPr>
      <w:rPr>
        <w:rFonts w:hint="default"/>
      </w:rPr>
    </w:lvl>
    <w:lvl w:ilvl="6">
      <w:start w:val="1"/>
      <w:numFmt w:val="decimal"/>
      <w:lvlText w:val="%1.%2.%3.%4.%5.%6.%7"/>
      <w:lvlJc w:val="left"/>
      <w:pPr>
        <w:ind w:left="8640" w:hanging="216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1160" w:hanging="2520"/>
      </w:pPr>
      <w:rPr>
        <w:rFonts w:hint="default"/>
      </w:rPr>
    </w:lvl>
  </w:abstractNum>
  <w:abstractNum w:abstractNumId="2" w15:restartNumberingAfterBreak="0">
    <w:nsid w:val="20267CEC"/>
    <w:multiLevelType w:val="hybridMultilevel"/>
    <w:tmpl w:val="D0DE4A14"/>
    <w:lvl w:ilvl="0" w:tplc="04090019">
      <w:start w:val="1"/>
      <w:numFmt w:val="lowerLetter"/>
      <w:lvlText w:val="%1."/>
      <w:lvlJc w:val="left"/>
      <w:pPr>
        <w:ind w:left="2520" w:hanging="360"/>
      </w:pPr>
      <w:rPr>
        <w:rFonts w:hint="default"/>
      </w:r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 w15:restartNumberingAfterBreak="0">
    <w:nsid w:val="208D04A4"/>
    <w:multiLevelType w:val="multilevel"/>
    <w:tmpl w:val="6E5C559E"/>
    <w:lvl w:ilvl="0">
      <w:start w:val="3"/>
      <w:numFmt w:val="decimal"/>
      <w:lvlText w:val="%1"/>
      <w:lvlJc w:val="left"/>
      <w:pPr>
        <w:ind w:left="1020" w:hanging="1020"/>
      </w:pPr>
      <w:rPr>
        <w:rFonts w:hint="default"/>
      </w:rPr>
    </w:lvl>
    <w:lvl w:ilvl="1">
      <w:start w:val="3"/>
      <w:numFmt w:val="decimal"/>
      <w:lvlText w:val="%1.%2"/>
      <w:lvlJc w:val="left"/>
      <w:pPr>
        <w:ind w:left="1980" w:hanging="1020"/>
      </w:pPr>
      <w:rPr>
        <w:rFonts w:hint="default"/>
      </w:rPr>
    </w:lvl>
    <w:lvl w:ilvl="2">
      <w:start w:val="1"/>
      <w:numFmt w:val="decimal"/>
      <w:lvlText w:val="%1.%2.%3"/>
      <w:lvlJc w:val="left"/>
      <w:pPr>
        <w:ind w:left="2940" w:hanging="1020"/>
      </w:pPr>
      <w:rPr>
        <w:rFonts w:hint="default"/>
      </w:rPr>
    </w:lvl>
    <w:lvl w:ilvl="3">
      <w:start w:val="1"/>
      <w:numFmt w:val="decimal"/>
      <w:lvlText w:val="%1.%2.%3.%4"/>
      <w:lvlJc w:val="left"/>
      <w:pPr>
        <w:ind w:left="3960" w:hanging="1080"/>
      </w:pPr>
      <w:rPr>
        <w:rFonts w:hint="default"/>
      </w:rPr>
    </w:lvl>
    <w:lvl w:ilvl="4">
      <w:start w:val="1"/>
      <w:numFmt w:val="decimal"/>
      <w:lvlText w:val="%1.%2.%3.%4.%5"/>
      <w:lvlJc w:val="left"/>
      <w:pPr>
        <w:ind w:left="5280" w:hanging="1440"/>
      </w:pPr>
      <w:rPr>
        <w:rFonts w:hint="default"/>
      </w:rPr>
    </w:lvl>
    <w:lvl w:ilvl="5">
      <w:start w:val="1"/>
      <w:numFmt w:val="decimal"/>
      <w:lvlText w:val="%1.%2.%3.%4.%5.%6"/>
      <w:lvlJc w:val="left"/>
      <w:pPr>
        <w:ind w:left="6600" w:hanging="1800"/>
      </w:pPr>
      <w:rPr>
        <w:rFonts w:hint="default"/>
      </w:rPr>
    </w:lvl>
    <w:lvl w:ilvl="6">
      <w:start w:val="1"/>
      <w:numFmt w:val="decimal"/>
      <w:lvlText w:val="%1.%2.%3.%4.%5.%6.%7"/>
      <w:lvlJc w:val="left"/>
      <w:pPr>
        <w:ind w:left="7920" w:hanging="2160"/>
      </w:pPr>
      <w:rPr>
        <w:rFonts w:hint="default"/>
      </w:rPr>
    </w:lvl>
    <w:lvl w:ilvl="7">
      <w:start w:val="1"/>
      <w:numFmt w:val="decimal"/>
      <w:lvlText w:val="%1.%2.%3.%4.%5.%6.%7.%8"/>
      <w:lvlJc w:val="left"/>
      <w:pPr>
        <w:ind w:left="8880" w:hanging="2160"/>
      </w:pPr>
      <w:rPr>
        <w:rFonts w:hint="default"/>
      </w:rPr>
    </w:lvl>
    <w:lvl w:ilvl="8">
      <w:start w:val="1"/>
      <w:numFmt w:val="decimal"/>
      <w:lvlText w:val="%1.%2.%3.%4.%5.%6.%7.%8.%9"/>
      <w:lvlJc w:val="left"/>
      <w:pPr>
        <w:ind w:left="10200" w:hanging="2520"/>
      </w:pPr>
      <w:rPr>
        <w:rFonts w:hint="default"/>
      </w:rPr>
    </w:lvl>
  </w:abstractNum>
  <w:abstractNum w:abstractNumId="4" w15:restartNumberingAfterBreak="0">
    <w:nsid w:val="24574426"/>
    <w:multiLevelType w:val="multilevel"/>
    <w:tmpl w:val="FC749FEE"/>
    <w:lvl w:ilvl="0">
      <w:start w:val="1"/>
      <w:numFmt w:val="decimal"/>
      <w:lvlText w:val="%1.0"/>
      <w:lvlJc w:val="left"/>
      <w:pPr>
        <w:ind w:left="1110" w:hanging="750"/>
      </w:pPr>
      <w:rPr>
        <w:rFonts w:hint="default"/>
      </w:rPr>
    </w:lvl>
    <w:lvl w:ilvl="1">
      <w:start w:val="1"/>
      <w:numFmt w:val="decimal"/>
      <w:lvlText w:val="%1.%2"/>
      <w:lvlJc w:val="left"/>
      <w:pPr>
        <w:ind w:left="1830" w:hanging="750"/>
      </w:pPr>
      <w:rPr>
        <w:rFonts w:hint="default"/>
      </w:rPr>
    </w:lvl>
    <w:lvl w:ilvl="2">
      <w:start w:val="1"/>
      <w:numFmt w:val="decimal"/>
      <w:lvlText w:val="%1.%2.%3"/>
      <w:lvlJc w:val="left"/>
      <w:pPr>
        <w:ind w:left="2550" w:hanging="750"/>
      </w:pPr>
      <w:rPr>
        <w:rFonts w:hint="default"/>
      </w:rPr>
    </w:lvl>
    <w:lvl w:ilvl="3">
      <w:start w:val="1"/>
      <w:numFmt w:val="decimal"/>
      <w:lvlText w:val="%1.%2.%3.%4"/>
      <w:lvlJc w:val="left"/>
      <w:pPr>
        <w:ind w:left="3600" w:hanging="1080"/>
      </w:pPr>
      <w:rPr>
        <w:rFonts w:hint="default"/>
      </w:rPr>
    </w:lvl>
    <w:lvl w:ilvl="4">
      <w:start w:val="1"/>
      <w:numFmt w:val="decimal"/>
      <w:lvlText w:val="%1.%2.%3.%4.%5"/>
      <w:lvlJc w:val="left"/>
      <w:pPr>
        <w:ind w:left="4680" w:hanging="1440"/>
      </w:pPr>
      <w:rPr>
        <w:rFonts w:hint="default"/>
      </w:rPr>
    </w:lvl>
    <w:lvl w:ilvl="5">
      <w:start w:val="1"/>
      <w:numFmt w:val="decimal"/>
      <w:lvlText w:val="%1.%2.%3.%4.%5.%6"/>
      <w:lvlJc w:val="left"/>
      <w:pPr>
        <w:ind w:left="5760" w:hanging="1800"/>
      </w:pPr>
      <w:rPr>
        <w:rFonts w:hint="default"/>
      </w:rPr>
    </w:lvl>
    <w:lvl w:ilvl="6">
      <w:start w:val="1"/>
      <w:numFmt w:val="decimal"/>
      <w:lvlText w:val="%1.%2.%3.%4.%5.%6.%7"/>
      <w:lvlJc w:val="left"/>
      <w:pPr>
        <w:ind w:left="6840" w:hanging="2160"/>
      </w:pPr>
      <w:rPr>
        <w:rFonts w:hint="default"/>
      </w:rPr>
    </w:lvl>
    <w:lvl w:ilvl="7">
      <w:start w:val="1"/>
      <w:numFmt w:val="decimal"/>
      <w:lvlText w:val="%1.%2.%3.%4.%5.%6.%7.%8"/>
      <w:lvlJc w:val="left"/>
      <w:pPr>
        <w:ind w:left="7560" w:hanging="2160"/>
      </w:pPr>
      <w:rPr>
        <w:rFonts w:hint="default"/>
      </w:rPr>
    </w:lvl>
    <w:lvl w:ilvl="8">
      <w:start w:val="1"/>
      <w:numFmt w:val="decimal"/>
      <w:lvlText w:val="%1.%2.%3.%4.%5.%6.%7.%8.%9"/>
      <w:lvlJc w:val="left"/>
      <w:pPr>
        <w:ind w:left="8640" w:hanging="2520"/>
      </w:pPr>
      <w:rPr>
        <w:rFonts w:hint="default"/>
      </w:rPr>
    </w:lvl>
  </w:abstractNum>
  <w:abstractNum w:abstractNumId="5" w15:restartNumberingAfterBreak="0">
    <w:nsid w:val="2CF041CB"/>
    <w:multiLevelType w:val="hybridMultilevel"/>
    <w:tmpl w:val="3D9612BA"/>
    <w:lvl w:ilvl="0" w:tplc="B52E4CD6">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6" w15:restartNumberingAfterBreak="0">
    <w:nsid w:val="31D211CC"/>
    <w:multiLevelType w:val="multilevel"/>
    <w:tmpl w:val="3068887C"/>
    <w:lvl w:ilvl="0">
      <w:start w:val="1"/>
      <w:numFmt w:val="decimal"/>
      <w:lvlText w:val="%1.0"/>
      <w:lvlJc w:val="left"/>
      <w:pPr>
        <w:ind w:left="1095" w:hanging="735"/>
      </w:pPr>
      <w:rPr>
        <w:rFonts w:hint="default"/>
        <w:color w:val="auto"/>
      </w:rPr>
    </w:lvl>
    <w:lvl w:ilvl="1">
      <w:start w:val="1"/>
      <w:numFmt w:val="decimal"/>
      <w:lvlText w:val="%1.%2"/>
      <w:lvlJc w:val="left"/>
      <w:pPr>
        <w:ind w:left="1815" w:hanging="735"/>
      </w:pPr>
      <w:rPr>
        <w:rFonts w:hint="default"/>
      </w:rPr>
    </w:lvl>
    <w:lvl w:ilvl="2">
      <w:start w:val="1"/>
      <w:numFmt w:val="decimal"/>
      <w:lvlText w:val="%1.%2.%3"/>
      <w:lvlJc w:val="left"/>
      <w:pPr>
        <w:ind w:left="2535" w:hanging="735"/>
      </w:pPr>
      <w:rPr>
        <w:rFonts w:hint="default"/>
      </w:rPr>
    </w:lvl>
    <w:lvl w:ilvl="3">
      <w:start w:val="1"/>
      <w:numFmt w:val="decimal"/>
      <w:lvlText w:val="%1.%2.%3.%4"/>
      <w:lvlJc w:val="left"/>
      <w:pPr>
        <w:ind w:left="3600" w:hanging="1080"/>
      </w:pPr>
      <w:rPr>
        <w:rFonts w:hint="default"/>
      </w:rPr>
    </w:lvl>
    <w:lvl w:ilvl="4">
      <w:start w:val="1"/>
      <w:numFmt w:val="decimal"/>
      <w:lvlText w:val="%1.%2.%3.%4.%5"/>
      <w:lvlJc w:val="left"/>
      <w:pPr>
        <w:ind w:left="4680" w:hanging="1440"/>
      </w:pPr>
      <w:rPr>
        <w:rFonts w:hint="default"/>
      </w:rPr>
    </w:lvl>
    <w:lvl w:ilvl="5">
      <w:start w:val="1"/>
      <w:numFmt w:val="decimal"/>
      <w:lvlText w:val="%1.%2.%3.%4.%5.%6"/>
      <w:lvlJc w:val="left"/>
      <w:pPr>
        <w:ind w:left="5760" w:hanging="1800"/>
      </w:pPr>
      <w:rPr>
        <w:rFonts w:hint="default"/>
      </w:rPr>
    </w:lvl>
    <w:lvl w:ilvl="6">
      <w:start w:val="1"/>
      <w:numFmt w:val="decimal"/>
      <w:lvlText w:val="%1.%2.%3.%4.%5.%6.%7"/>
      <w:lvlJc w:val="left"/>
      <w:pPr>
        <w:ind w:left="6840" w:hanging="2160"/>
      </w:pPr>
      <w:rPr>
        <w:rFonts w:hint="default"/>
      </w:rPr>
    </w:lvl>
    <w:lvl w:ilvl="7">
      <w:start w:val="1"/>
      <w:numFmt w:val="decimal"/>
      <w:lvlText w:val="%1.%2.%3.%4.%5.%6.%7.%8"/>
      <w:lvlJc w:val="left"/>
      <w:pPr>
        <w:ind w:left="7560" w:hanging="2160"/>
      </w:pPr>
      <w:rPr>
        <w:rFonts w:hint="default"/>
      </w:rPr>
    </w:lvl>
    <w:lvl w:ilvl="8">
      <w:start w:val="1"/>
      <w:numFmt w:val="decimal"/>
      <w:lvlText w:val="%1.%2.%3.%4.%5.%6.%7.%8.%9"/>
      <w:lvlJc w:val="left"/>
      <w:pPr>
        <w:ind w:left="8640" w:hanging="2520"/>
      </w:pPr>
      <w:rPr>
        <w:rFonts w:hint="default"/>
      </w:rPr>
    </w:lvl>
  </w:abstractNum>
  <w:abstractNum w:abstractNumId="7" w15:restartNumberingAfterBreak="0">
    <w:nsid w:val="37F72B2F"/>
    <w:multiLevelType w:val="hybridMultilevel"/>
    <w:tmpl w:val="0C84A61C"/>
    <w:lvl w:ilvl="0" w:tplc="0AF823FE">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8" w15:restartNumberingAfterBreak="0">
    <w:nsid w:val="4EA97657"/>
    <w:multiLevelType w:val="multilevel"/>
    <w:tmpl w:val="82CE941A"/>
    <w:lvl w:ilvl="0">
      <w:start w:val="5"/>
      <w:numFmt w:val="decimal"/>
      <w:lvlText w:val="%1.0"/>
      <w:lvlJc w:val="left"/>
      <w:pPr>
        <w:tabs>
          <w:tab w:val="num" w:pos="2160"/>
        </w:tabs>
        <w:ind w:left="2160" w:hanging="1440"/>
      </w:pPr>
      <w:rPr>
        <w:rFonts w:hint="default"/>
        <w:u w:val="none"/>
      </w:rPr>
    </w:lvl>
    <w:lvl w:ilvl="1">
      <w:start w:val="1"/>
      <w:numFmt w:val="decimal"/>
      <w:lvlText w:val="%1.%2"/>
      <w:lvlJc w:val="left"/>
      <w:pPr>
        <w:tabs>
          <w:tab w:val="num" w:pos="2880"/>
        </w:tabs>
        <w:ind w:left="2880" w:hanging="1440"/>
      </w:pPr>
      <w:rPr>
        <w:rFonts w:hint="default"/>
        <w:u w:val="none"/>
      </w:rPr>
    </w:lvl>
    <w:lvl w:ilvl="2">
      <w:start w:val="1"/>
      <w:numFmt w:val="decimal"/>
      <w:lvlText w:val="%1.%2.%3"/>
      <w:lvlJc w:val="left"/>
      <w:pPr>
        <w:tabs>
          <w:tab w:val="num" w:pos="3600"/>
        </w:tabs>
        <w:ind w:left="3600" w:hanging="1440"/>
      </w:pPr>
      <w:rPr>
        <w:rFonts w:hint="default"/>
        <w:u w:val="none"/>
      </w:rPr>
    </w:lvl>
    <w:lvl w:ilvl="3">
      <w:start w:val="1"/>
      <w:numFmt w:val="decimal"/>
      <w:lvlText w:val="%1.%2.%3.%4"/>
      <w:lvlJc w:val="left"/>
      <w:pPr>
        <w:tabs>
          <w:tab w:val="num" w:pos="4320"/>
        </w:tabs>
        <w:ind w:left="4320" w:hanging="1440"/>
      </w:pPr>
      <w:rPr>
        <w:rFonts w:hint="default"/>
        <w:u w:val="none"/>
      </w:rPr>
    </w:lvl>
    <w:lvl w:ilvl="4">
      <w:start w:val="1"/>
      <w:numFmt w:val="decimal"/>
      <w:lvlText w:val="%1.%2.%3.%4.%5"/>
      <w:lvlJc w:val="left"/>
      <w:pPr>
        <w:tabs>
          <w:tab w:val="num" w:pos="5040"/>
        </w:tabs>
        <w:ind w:left="5040" w:hanging="1440"/>
      </w:pPr>
      <w:rPr>
        <w:rFonts w:hint="default"/>
        <w:u w:val="none"/>
      </w:rPr>
    </w:lvl>
    <w:lvl w:ilvl="5">
      <w:start w:val="1"/>
      <w:numFmt w:val="decimal"/>
      <w:lvlText w:val="%1.%2.%3.%4.%5.%6"/>
      <w:lvlJc w:val="left"/>
      <w:pPr>
        <w:tabs>
          <w:tab w:val="num" w:pos="6120"/>
        </w:tabs>
        <w:ind w:left="6120" w:hanging="1800"/>
      </w:pPr>
      <w:rPr>
        <w:rFonts w:hint="default"/>
        <w:u w:val="none"/>
      </w:rPr>
    </w:lvl>
    <w:lvl w:ilvl="6">
      <w:start w:val="1"/>
      <w:numFmt w:val="decimal"/>
      <w:lvlText w:val="%1.%2.%3.%4.%5.%6.%7"/>
      <w:lvlJc w:val="left"/>
      <w:pPr>
        <w:tabs>
          <w:tab w:val="num" w:pos="7200"/>
        </w:tabs>
        <w:ind w:left="7200" w:hanging="2160"/>
      </w:pPr>
      <w:rPr>
        <w:rFonts w:hint="default"/>
        <w:u w:val="none"/>
      </w:rPr>
    </w:lvl>
    <w:lvl w:ilvl="7">
      <w:start w:val="1"/>
      <w:numFmt w:val="decimal"/>
      <w:lvlText w:val="%1.%2.%3.%4.%5.%6.%7.%8"/>
      <w:lvlJc w:val="left"/>
      <w:pPr>
        <w:tabs>
          <w:tab w:val="num" w:pos="7920"/>
        </w:tabs>
        <w:ind w:left="7920" w:hanging="2160"/>
      </w:pPr>
      <w:rPr>
        <w:rFonts w:hint="default"/>
        <w:u w:val="none"/>
      </w:rPr>
    </w:lvl>
    <w:lvl w:ilvl="8">
      <w:start w:val="1"/>
      <w:numFmt w:val="decimal"/>
      <w:lvlText w:val="%1.%2.%3.%4.%5.%6.%7.%8.%9"/>
      <w:lvlJc w:val="left"/>
      <w:pPr>
        <w:tabs>
          <w:tab w:val="num" w:pos="9000"/>
        </w:tabs>
        <w:ind w:left="9000" w:hanging="2520"/>
      </w:pPr>
      <w:rPr>
        <w:rFonts w:hint="default"/>
        <w:u w:val="none"/>
      </w:rPr>
    </w:lvl>
  </w:abstractNum>
  <w:abstractNum w:abstractNumId="9" w15:restartNumberingAfterBreak="0">
    <w:nsid w:val="51A56376"/>
    <w:multiLevelType w:val="hybridMultilevel"/>
    <w:tmpl w:val="8EC228EA"/>
    <w:lvl w:ilvl="0" w:tplc="513E4DDE">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0" w15:restartNumberingAfterBreak="0">
    <w:nsid w:val="532B723A"/>
    <w:multiLevelType w:val="hybridMultilevel"/>
    <w:tmpl w:val="6010D578"/>
    <w:lvl w:ilvl="0" w:tplc="D8F48778">
      <w:start w:val="1"/>
      <w:numFmt w:val="lowerLetter"/>
      <w:lvlText w:val="%1."/>
      <w:lvlJc w:val="left"/>
      <w:pPr>
        <w:ind w:left="3240" w:hanging="360"/>
      </w:pPr>
      <w:rPr>
        <w:rFonts w:hint="default"/>
        <w:strike w:val="0"/>
        <w:color w:val="auto"/>
      </w:rPr>
    </w:lvl>
    <w:lvl w:ilvl="1" w:tplc="04090019">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1" w15:restartNumberingAfterBreak="0">
    <w:nsid w:val="5F877893"/>
    <w:multiLevelType w:val="hybridMultilevel"/>
    <w:tmpl w:val="49022F34"/>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2" w15:restartNumberingAfterBreak="0">
    <w:nsid w:val="66DD001F"/>
    <w:multiLevelType w:val="multilevel"/>
    <w:tmpl w:val="A580AB16"/>
    <w:lvl w:ilvl="0">
      <w:start w:val="10"/>
      <w:numFmt w:val="decimal"/>
      <w:lvlText w:val="%1"/>
      <w:lvlJc w:val="left"/>
      <w:pPr>
        <w:tabs>
          <w:tab w:val="num" w:pos="1440"/>
        </w:tabs>
        <w:ind w:left="1440" w:hanging="1440"/>
      </w:pPr>
      <w:rPr>
        <w:rFonts w:hint="default"/>
      </w:rPr>
    </w:lvl>
    <w:lvl w:ilvl="1">
      <w:start w:val="2"/>
      <w:numFmt w:val="decimal"/>
      <w:lvlText w:val="%1.%2"/>
      <w:lvlJc w:val="left"/>
      <w:pPr>
        <w:tabs>
          <w:tab w:val="num" w:pos="2520"/>
        </w:tabs>
        <w:ind w:left="2520" w:hanging="1440"/>
      </w:pPr>
      <w:rPr>
        <w:rFonts w:hint="default"/>
      </w:rPr>
    </w:lvl>
    <w:lvl w:ilvl="2">
      <w:start w:val="4"/>
      <w:numFmt w:val="decimal"/>
      <w:lvlText w:val="%1.%2.%3"/>
      <w:lvlJc w:val="left"/>
      <w:pPr>
        <w:tabs>
          <w:tab w:val="num" w:pos="3600"/>
        </w:tabs>
        <w:ind w:left="3600" w:hanging="1440"/>
      </w:pPr>
      <w:rPr>
        <w:rFonts w:hint="default"/>
      </w:rPr>
    </w:lvl>
    <w:lvl w:ilvl="3">
      <w:start w:val="1"/>
      <w:numFmt w:val="decimal"/>
      <w:lvlText w:val="%1.%2.%3.%4"/>
      <w:lvlJc w:val="left"/>
      <w:pPr>
        <w:tabs>
          <w:tab w:val="num" w:pos="4680"/>
        </w:tabs>
        <w:ind w:left="4680" w:hanging="1440"/>
      </w:pPr>
      <w:rPr>
        <w:rFonts w:hint="default"/>
      </w:rPr>
    </w:lvl>
    <w:lvl w:ilvl="4">
      <w:start w:val="1"/>
      <w:numFmt w:val="decimal"/>
      <w:lvlText w:val="%1.%2.%3.%4.%5"/>
      <w:lvlJc w:val="left"/>
      <w:pPr>
        <w:tabs>
          <w:tab w:val="num" w:pos="5760"/>
        </w:tabs>
        <w:ind w:left="5760" w:hanging="1440"/>
      </w:pPr>
      <w:rPr>
        <w:rFonts w:hint="default"/>
      </w:rPr>
    </w:lvl>
    <w:lvl w:ilvl="5">
      <w:start w:val="1"/>
      <w:numFmt w:val="decimal"/>
      <w:lvlText w:val="%1.%2.%3.%4.%5.%6"/>
      <w:lvlJc w:val="left"/>
      <w:pPr>
        <w:tabs>
          <w:tab w:val="num" w:pos="7200"/>
        </w:tabs>
        <w:ind w:left="7200" w:hanging="1800"/>
      </w:pPr>
      <w:rPr>
        <w:rFonts w:hint="default"/>
      </w:rPr>
    </w:lvl>
    <w:lvl w:ilvl="6">
      <w:start w:val="1"/>
      <w:numFmt w:val="decimal"/>
      <w:lvlText w:val="%1.%2.%3.%4.%5.%6.%7"/>
      <w:lvlJc w:val="left"/>
      <w:pPr>
        <w:tabs>
          <w:tab w:val="num" w:pos="8640"/>
        </w:tabs>
        <w:ind w:left="8640" w:hanging="2160"/>
      </w:pPr>
      <w:rPr>
        <w:rFonts w:hint="default"/>
      </w:rPr>
    </w:lvl>
    <w:lvl w:ilvl="7">
      <w:start w:val="1"/>
      <w:numFmt w:val="decimal"/>
      <w:lvlText w:val="%1.%2.%3.%4.%5.%6.%7.%8"/>
      <w:lvlJc w:val="left"/>
      <w:pPr>
        <w:tabs>
          <w:tab w:val="num" w:pos="9720"/>
        </w:tabs>
        <w:ind w:left="9720" w:hanging="2160"/>
      </w:pPr>
      <w:rPr>
        <w:rFonts w:hint="default"/>
      </w:rPr>
    </w:lvl>
    <w:lvl w:ilvl="8">
      <w:start w:val="1"/>
      <w:numFmt w:val="decimal"/>
      <w:lvlText w:val="%1.%2.%3.%4.%5.%6.%7.%8.%9"/>
      <w:lvlJc w:val="left"/>
      <w:pPr>
        <w:tabs>
          <w:tab w:val="num" w:pos="11160"/>
        </w:tabs>
        <w:ind w:left="11160" w:hanging="2520"/>
      </w:pPr>
      <w:rPr>
        <w:rFonts w:hint="default"/>
      </w:rPr>
    </w:lvl>
  </w:abstractNum>
  <w:abstractNum w:abstractNumId="13" w15:restartNumberingAfterBreak="0">
    <w:nsid w:val="677A0F35"/>
    <w:multiLevelType w:val="hybridMultilevel"/>
    <w:tmpl w:val="4824E7EE"/>
    <w:lvl w:ilvl="0" w:tplc="8FE4824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70A07BA9"/>
    <w:multiLevelType w:val="multilevel"/>
    <w:tmpl w:val="8DC659A0"/>
    <w:lvl w:ilvl="0">
      <w:start w:val="3"/>
      <w:numFmt w:val="decimal"/>
      <w:lvlText w:val="%1"/>
      <w:lvlJc w:val="left"/>
      <w:pPr>
        <w:ind w:left="1020" w:hanging="1020"/>
      </w:pPr>
      <w:rPr>
        <w:rFonts w:hint="default"/>
      </w:rPr>
    </w:lvl>
    <w:lvl w:ilvl="1">
      <w:start w:val="3"/>
      <w:numFmt w:val="decimal"/>
      <w:lvlText w:val="%1.%2"/>
      <w:lvlJc w:val="left"/>
      <w:pPr>
        <w:ind w:left="1980" w:hanging="1020"/>
      </w:pPr>
      <w:rPr>
        <w:rFonts w:hint="default"/>
      </w:rPr>
    </w:lvl>
    <w:lvl w:ilvl="2">
      <w:start w:val="1"/>
      <w:numFmt w:val="decimal"/>
      <w:lvlText w:val="%1.%2.%3"/>
      <w:lvlJc w:val="left"/>
      <w:pPr>
        <w:ind w:left="2940" w:hanging="1020"/>
      </w:pPr>
      <w:rPr>
        <w:rFonts w:hint="default"/>
      </w:rPr>
    </w:lvl>
    <w:lvl w:ilvl="3">
      <w:start w:val="2"/>
      <w:numFmt w:val="decimal"/>
      <w:lvlText w:val="%1.%2.%3.%4"/>
      <w:lvlJc w:val="left"/>
      <w:pPr>
        <w:ind w:left="3960" w:hanging="1080"/>
      </w:pPr>
      <w:rPr>
        <w:rFonts w:hint="default"/>
      </w:rPr>
    </w:lvl>
    <w:lvl w:ilvl="4">
      <w:start w:val="1"/>
      <w:numFmt w:val="decimal"/>
      <w:lvlText w:val="%1.%2.%3.%4.%5"/>
      <w:lvlJc w:val="left"/>
      <w:pPr>
        <w:ind w:left="5280" w:hanging="1440"/>
      </w:pPr>
      <w:rPr>
        <w:rFonts w:hint="default"/>
      </w:rPr>
    </w:lvl>
    <w:lvl w:ilvl="5">
      <w:start w:val="1"/>
      <w:numFmt w:val="decimal"/>
      <w:lvlText w:val="%1.%2.%3.%4.%5.%6"/>
      <w:lvlJc w:val="left"/>
      <w:pPr>
        <w:ind w:left="6600" w:hanging="1800"/>
      </w:pPr>
      <w:rPr>
        <w:rFonts w:hint="default"/>
      </w:rPr>
    </w:lvl>
    <w:lvl w:ilvl="6">
      <w:start w:val="1"/>
      <w:numFmt w:val="decimal"/>
      <w:lvlText w:val="%1.%2.%3.%4.%5.%6.%7"/>
      <w:lvlJc w:val="left"/>
      <w:pPr>
        <w:ind w:left="7920" w:hanging="2160"/>
      </w:pPr>
      <w:rPr>
        <w:rFonts w:hint="default"/>
      </w:rPr>
    </w:lvl>
    <w:lvl w:ilvl="7">
      <w:start w:val="1"/>
      <w:numFmt w:val="decimal"/>
      <w:lvlText w:val="%1.%2.%3.%4.%5.%6.%7.%8"/>
      <w:lvlJc w:val="left"/>
      <w:pPr>
        <w:ind w:left="8880" w:hanging="2160"/>
      </w:pPr>
      <w:rPr>
        <w:rFonts w:hint="default"/>
      </w:rPr>
    </w:lvl>
    <w:lvl w:ilvl="8">
      <w:start w:val="1"/>
      <w:numFmt w:val="decimal"/>
      <w:lvlText w:val="%1.%2.%3.%4.%5.%6.%7.%8.%9"/>
      <w:lvlJc w:val="left"/>
      <w:pPr>
        <w:ind w:left="10200" w:hanging="2520"/>
      </w:pPr>
      <w:rPr>
        <w:rFonts w:hint="default"/>
      </w:rPr>
    </w:lvl>
  </w:abstractNum>
  <w:abstractNum w:abstractNumId="15" w15:restartNumberingAfterBreak="0">
    <w:nsid w:val="7CBB7553"/>
    <w:multiLevelType w:val="multilevel"/>
    <w:tmpl w:val="A08CCB30"/>
    <w:lvl w:ilvl="0">
      <w:start w:val="1"/>
      <w:numFmt w:val="decimal"/>
      <w:lvlText w:val="%1"/>
      <w:lvlJc w:val="left"/>
      <w:pPr>
        <w:tabs>
          <w:tab w:val="num" w:pos="720"/>
        </w:tabs>
        <w:ind w:left="720" w:hanging="720"/>
      </w:pPr>
      <w:rPr>
        <w:rFonts w:hint="default"/>
      </w:rPr>
    </w:lvl>
    <w:lvl w:ilvl="1">
      <w:start w:val="3"/>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num w:numId="1">
    <w:abstractNumId w:val="12"/>
  </w:num>
  <w:num w:numId="2">
    <w:abstractNumId w:val="8"/>
  </w:num>
  <w:num w:numId="3">
    <w:abstractNumId w:val="4"/>
  </w:num>
  <w:num w:numId="4">
    <w:abstractNumId w:val="2"/>
  </w:num>
  <w:num w:numId="5">
    <w:abstractNumId w:val="9"/>
  </w:num>
  <w:num w:numId="6">
    <w:abstractNumId w:val="6"/>
  </w:num>
  <w:num w:numId="7">
    <w:abstractNumId w:val="13"/>
  </w:num>
  <w:num w:numId="8">
    <w:abstractNumId w:val="5"/>
  </w:num>
  <w:num w:numId="9">
    <w:abstractNumId w:val="7"/>
  </w:num>
  <w:num w:numId="10">
    <w:abstractNumId w:val="14"/>
  </w:num>
  <w:num w:numId="11">
    <w:abstractNumId w:val="3"/>
  </w:num>
  <w:num w:numId="12">
    <w:abstractNumId w:val="1"/>
  </w:num>
  <w:num w:numId="13">
    <w:abstractNumId w:val="11"/>
  </w:num>
  <w:num w:numId="14">
    <w:abstractNumId w:val="10"/>
  </w:num>
  <w:num w:numId="15">
    <w:abstractNumId w:val="15"/>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U0NDC1MDc2MjUyMjRS0lEKTi0uzszPAykwNK4FAAZA2uEtAAAA"/>
  </w:docVars>
  <w:rsids>
    <w:rsidRoot w:val="00AF02A2"/>
    <w:rsid w:val="00001A12"/>
    <w:rsid w:val="00005231"/>
    <w:rsid w:val="00007E7C"/>
    <w:rsid w:val="00010ED8"/>
    <w:rsid w:val="0001247E"/>
    <w:rsid w:val="000133AF"/>
    <w:rsid w:val="0001605E"/>
    <w:rsid w:val="000206B1"/>
    <w:rsid w:val="000216CD"/>
    <w:rsid w:val="0002321E"/>
    <w:rsid w:val="00026640"/>
    <w:rsid w:val="000268C2"/>
    <w:rsid w:val="00031585"/>
    <w:rsid w:val="00032808"/>
    <w:rsid w:val="000332B4"/>
    <w:rsid w:val="00033BAC"/>
    <w:rsid w:val="00036FF2"/>
    <w:rsid w:val="00037C00"/>
    <w:rsid w:val="000459E1"/>
    <w:rsid w:val="0004637B"/>
    <w:rsid w:val="00046CD4"/>
    <w:rsid w:val="00047300"/>
    <w:rsid w:val="000514CC"/>
    <w:rsid w:val="00053411"/>
    <w:rsid w:val="000540A6"/>
    <w:rsid w:val="00060475"/>
    <w:rsid w:val="00060EA5"/>
    <w:rsid w:val="00061135"/>
    <w:rsid w:val="00061F36"/>
    <w:rsid w:val="000627DA"/>
    <w:rsid w:val="00066217"/>
    <w:rsid w:val="00067224"/>
    <w:rsid w:val="000714AA"/>
    <w:rsid w:val="00073B54"/>
    <w:rsid w:val="000754C6"/>
    <w:rsid w:val="00084973"/>
    <w:rsid w:val="000862D1"/>
    <w:rsid w:val="00086F11"/>
    <w:rsid w:val="00086FE5"/>
    <w:rsid w:val="000908B6"/>
    <w:rsid w:val="000908C7"/>
    <w:rsid w:val="00090C49"/>
    <w:rsid w:val="00092444"/>
    <w:rsid w:val="000956E6"/>
    <w:rsid w:val="00096154"/>
    <w:rsid w:val="000970A1"/>
    <w:rsid w:val="000A0277"/>
    <w:rsid w:val="000A04EC"/>
    <w:rsid w:val="000A1668"/>
    <w:rsid w:val="000A2075"/>
    <w:rsid w:val="000A424E"/>
    <w:rsid w:val="000B0B52"/>
    <w:rsid w:val="000C07E2"/>
    <w:rsid w:val="000C37BB"/>
    <w:rsid w:val="000C3DFD"/>
    <w:rsid w:val="000C5F55"/>
    <w:rsid w:val="000C67AA"/>
    <w:rsid w:val="000D1AC0"/>
    <w:rsid w:val="000D3C7F"/>
    <w:rsid w:val="000D5630"/>
    <w:rsid w:val="000D6AEE"/>
    <w:rsid w:val="000E1914"/>
    <w:rsid w:val="000E1F10"/>
    <w:rsid w:val="000E4BEB"/>
    <w:rsid w:val="000E5728"/>
    <w:rsid w:val="000E5783"/>
    <w:rsid w:val="000F0854"/>
    <w:rsid w:val="000F6F53"/>
    <w:rsid w:val="000F6FEF"/>
    <w:rsid w:val="000F7B8A"/>
    <w:rsid w:val="00101353"/>
    <w:rsid w:val="0010212B"/>
    <w:rsid w:val="00103EA0"/>
    <w:rsid w:val="00106734"/>
    <w:rsid w:val="00106FA2"/>
    <w:rsid w:val="0010785D"/>
    <w:rsid w:val="00110C2D"/>
    <w:rsid w:val="001133CA"/>
    <w:rsid w:val="00114209"/>
    <w:rsid w:val="0011496F"/>
    <w:rsid w:val="0011531D"/>
    <w:rsid w:val="00120D97"/>
    <w:rsid w:val="00121175"/>
    <w:rsid w:val="001247DB"/>
    <w:rsid w:val="00124AE5"/>
    <w:rsid w:val="00125F21"/>
    <w:rsid w:val="001266EB"/>
    <w:rsid w:val="00130807"/>
    <w:rsid w:val="00131761"/>
    <w:rsid w:val="00131890"/>
    <w:rsid w:val="00131998"/>
    <w:rsid w:val="00131C42"/>
    <w:rsid w:val="001330A5"/>
    <w:rsid w:val="00133FA9"/>
    <w:rsid w:val="00134179"/>
    <w:rsid w:val="00141935"/>
    <w:rsid w:val="00143E5D"/>
    <w:rsid w:val="00144135"/>
    <w:rsid w:val="00145663"/>
    <w:rsid w:val="001472A6"/>
    <w:rsid w:val="00153000"/>
    <w:rsid w:val="00153677"/>
    <w:rsid w:val="0015562D"/>
    <w:rsid w:val="00155F42"/>
    <w:rsid w:val="00157568"/>
    <w:rsid w:val="0015774F"/>
    <w:rsid w:val="001604AB"/>
    <w:rsid w:val="00162639"/>
    <w:rsid w:val="00163147"/>
    <w:rsid w:val="001652B6"/>
    <w:rsid w:val="001675F4"/>
    <w:rsid w:val="00170A08"/>
    <w:rsid w:val="00171307"/>
    <w:rsid w:val="00172079"/>
    <w:rsid w:val="001745DD"/>
    <w:rsid w:val="00174805"/>
    <w:rsid w:val="00174CE0"/>
    <w:rsid w:val="001766FE"/>
    <w:rsid w:val="001769C5"/>
    <w:rsid w:val="001776D9"/>
    <w:rsid w:val="0018098E"/>
    <w:rsid w:val="00182026"/>
    <w:rsid w:val="00182057"/>
    <w:rsid w:val="00184C94"/>
    <w:rsid w:val="001911DC"/>
    <w:rsid w:val="001937E8"/>
    <w:rsid w:val="0019620D"/>
    <w:rsid w:val="00196CF8"/>
    <w:rsid w:val="00197AF3"/>
    <w:rsid w:val="001A0494"/>
    <w:rsid w:val="001A0FFF"/>
    <w:rsid w:val="001A1977"/>
    <w:rsid w:val="001A1AE5"/>
    <w:rsid w:val="001A2692"/>
    <w:rsid w:val="001A3A01"/>
    <w:rsid w:val="001A4AC0"/>
    <w:rsid w:val="001A5136"/>
    <w:rsid w:val="001A5412"/>
    <w:rsid w:val="001A5519"/>
    <w:rsid w:val="001B159E"/>
    <w:rsid w:val="001B2851"/>
    <w:rsid w:val="001B2D28"/>
    <w:rsid w:val="001B5852"/>
    <w:rsid w:val="001B6E22"/>
    <w:rsid w:val="001B7277"/>
    <w:rsid w:val="001B7295"/>
    <w:rsid w:val="001C0692"/>
    <w:rsid w:val="001C2F0E"/>
    <w:rsid w:val="001C3E4D"/>
    <w:rsid w:val="001D00E0"/>
    <w:rsid w:val="001D252A"/>
    <w:rsid w:val="001D2AE3"/>
    <w:rsid w:val="001D4BEF"/>
    <w:rsid w:val="001D504E"/>
    <w:rsid w:val="001D55E0"/>
    <w:rsid w:val="001E23DA"/>
    <w:rsid w:val="001E3781"/>
    <w:rsid w:val="001E63EF"/>
    <w:rsid w:val="001E66A9"/>
    <w:rsid w:val="001F3502"/>
    <w:rsid w:val="001F5CB1"/>
    <w:rsid w:val="001F6132"/>
    <w:rsid w:val="00201467"/>
    <w:rsid w:val="002034D3"/>
    <w:rsid w:val="0020396A"/>
    <w:rsid w:val="00205D56"/>
    <w:rsid w:val="00207230"/>
    <w:rsid w:val="00213B32"/>
    <w:rsid w:val="00220243"/>
    <w:rsid w:val="00221D88"/>
    <w:rsid w:val="002236D0"/>
    <w:rsid w:val="0022603A"/>
    <w:rsid w:val="0022747A"/>
    <w:rsid w:val="00230F4A"/>
    <w:rsid w:val="00231188"/>
    <w:rsid w:val="00231947"/>
    <w:rsid w:val="00232C99"/>
    <w:rsid w:val="002335D5"/>
    <w:rsid w:val="00236681"/>
    <w:rsid w:val="00237DB4"/>
    <w:rsid w:val="002425CA"/>
    <w:rsid w:val="002506C7"/>
    <w:rsid w:val="00250E58"/>
    <w:rsid w:val="00251080"/>
    <w:rsid w:val="0025156E"/>
    <w:rsid w:val="00251BC2"/>
    <w:rsid w:val="00252AFA"/>
    <w:rsid w:val="00253C99"/>
    <w:rsid w:val="00260A59"/>
    <w:rsid w:val="00262256"/>
    <w:rsid w:val="00262333"/>
    <w:rsid w:val="002647DB"/>
    <w:rsid w:val="00264EFB"/>
    <w:rsid w:val="00265015"/>
    <w:rsid w:val="002659DF"/>
    <w:rsid w:val="0026629C"/>
    <w:rsid w:val="00267D9E"/>
    <w:rsid w:val="00270401"/>
    <w:rsid w:val="002719E4"/>
    <w:rsid w:val="00272D08"/>
    <w:rsid w:val="00273548"/>
    <w:rsid w:val="0027415B"/>
    <w:rsid w:val="002825BE"/>
    <w:rsid w:val="00284A8A"/>
    <w:rsid w:val="002877C6"/>
    <w:rsid w:val="002909BA"/>
    <w:rsid w:val="00293832"/>
    <w:rsid w:val="00294046"/>
    <w:rsid w:val="00294513"/>
    <w:rsid w:val="0029493A"/>
    <w:rsid w:val="00294CB5"/>
    <w:rsid w:val="002A1CC8"/>
    <w:rsid w:val="002A3177"/>
    <w:rsid w:val="002A4E5E"/>
    <w:rsid w:val="002A6256"/>
    <w:rsid w:val="002A6734"/>
    <w:rsid w:val="002A7E2F"/>
    <w:rsid w:val="002A7F3D"/>
    <w:rsid w:val="002B0D5F"/>
    <w:rsid w:val="002B132E"/>
    <w:rsid w:val="002B2C59"/>
    <w:rsid w:val="002B2D38"/>
    <w:rsid w:val="002B2D56"/>
    <w:rsid w:val="002B4D8B"/>
    <w:rsid w:val="002B5EC8"/>
    <w:rsid w:val="002B6762"/>
    <w:rsid w:val="002B6AD8"/>
    <w:rsid w:val="002B6F11"/>
    <w:rsid w:val="002B75CE"/>
    <w:rsid w:val="002C01FA"/>
    <w:rsid w:val="002C0431"/>
    <w:rsid w:val="002C1872"/>
    <w:rsid w:val="002C216B"/>
    <w:rsid w:val="002C3047"/>
    <w:rsid w:val="002C305F"/>
    <w:rsid w:val="002C3C21"/>
    <w:rsid w:val="002C4488"/>
    <w:rsid w:val="002C542C"/>
    <w:rsid w:val="002C5554"/>
    <w:rsid w:val="002C637A"/>
    <w:rsid w:val="002C711E"/>
    <w:rsid w:val="002D2470"/>
    <w:rsid w:val="002D6570"/>
    <w:rsid w:val="002E3A48"/>
    <w:rsid w:val="002E4F0A"/>
    <w:rsid w:val="002E54B1"/>
    <w:rsid w:val="002E5C43"/>
    <w:rsid w:val="002F0379"/>
    <w:rsid w:val="002F1E47"/>
    <w:rsid w:val="002F5BAD"/>
    <w:rsid w:val="002F7351"/>
    <w:rsid w:val="00300FA0"/>
    <w:rsid w:val="003123BB"/>
    <w:rsid w:val="00313110"/>
    <w:rsid w:val="00317E51"/>
    <w:rsid w:val="003211D3"/>
    <w:rsid w:val="00322240"/>
    <w:rsid w:val="0032291D"/>
    <w:rsid w:val="00322AA8"/>
    <w:rsid w:val="0032405D"/>
    <w:rsid w:val="00324244"/>
    <w:rsid w:val="00333289"/>
    <w:rsid w:val="003343DC"/>
    <w:rsid w:val="00335912"/>
    <w:rsid w:val="00336E6A"/>
    <w:rsid w:val="00337640"/>
    <w:rsid w:val="00341C4B"/>
    <w:rsid w:val="00341F9D"/>
    <w:rsid w:val="003449A3"/>
    <w:rsid w:val="00346609"/>
    <w:rsid w:val="00346FD5"/>
    <w:rsid w:val="003471DE"/>
    <w:rsid w:val="00350D3F"/>
    <w:rsid w:val="00350FB4"/>
    <w:rsid w:val="003517B7"/>
    <w:rsid w:val="00351A7B"/>
    <w:rsid w:val="003531D1"/>
    <w:rsid w:val="00353911"/>
    <w:rsid w:val="00353F7A"/>
    <w:rsid w:val="003569E2"/>
    <w:rsid w:val="00357810"/>
    <w:rsid w:val="003601FE"/>
    <w:rsid w:val="00364631"/>
    <w:rsid w:val="00364743"/>
    <w:rsid w:val="00366E39"/>
    <w:rsid w:val="003671AC"/>
    <w:rsid w:val="00367CB0"/>
    <w:rsid w:val="00367D9C"/>
    <w:rsid w:val="00370820"/>
    <w:rsid w:val="00370A9B"/>
    <w:rsid w:val="00375BAE"/>
    <w:rsid w:val="0037724F"/>
    <w:rsid w:val="00381AFB"/>
    <w:rsid w:val="003821E5"/>
    <w:rsid w:val="003831DE"/>
    <w:rsid w:val="00384870"/>
    <w:rsid w:val="0038643F"/>
    <w:rsid w:val="0038656F"/>
    <w:rsid w:val="00392201"/>
    <w:rsid w:val="0039333C"/>
    <w:rsid w:val="00393BC2"/>
    <w:rsid w:val="00394AD7"/>
    <w:rsid w:val="00394C62"/>
    <w:rsid w:val="00396B11"/>
    <w:rsid w:val="003A0D84"/>
    <w:rsid w:val="003A21C8"/>
    <w:rsid w:val="003A2F61"/>
    <w:rsid w:val="003A6B2A"/>
    <w:rsid w:val="003A73FA"/>
    <w:rsid w:val="003B08BD"/>
    <w:rsid w:val="003B2D0B"/>
    <w:rsid w:val="003B36C7"/>
    <w:rsid w:val="003B4DB8"/>
    <w:rsid w:val="003B6519"/>
    <w:rsid w:val="003C2591"/>
    <w:rsid w:val="003C26A3"/>
    <w:rsid w:val="003C6EE6"/>
    <w:rsid w:val="003C7A83"/>
    <w:rsid w:val="003C7C18"/>
    <w:rsid w:val="003D396B"/>
    <w:rsid w:val="003D45CC"/>
    <w:rsid w:val="003D4FF0"/>
    <w:rsid w:val="003D6847"/>
    <w:rsid w:val="003D6CCD"/>
    <w:rsid w:val="003E10B7"/>
    <w:rsid w:val="003E350F"/>
    <w:rsid w:val="003E411E"/>
    <w:rsid w:val="003E6C78"/>
    <w:rsid w:val="003E76C6"/>
    <w:rsid w:val="003F123F"/>
    <w:rsid w:val="003F1352"/>
    <w:rsid w:val="003F1768"/>
    <w:rsid w:val="003F268D"/>
    <w:rsid w:val="003F30B3"/>
    <w:rsid w:val="003F4D1A"/>
    <w:rsid w:val="003F5250"/>
    <w:rsid w:val="003F5CAA"/>
    <w:rsid w:val="003F6039"/>
    <w:rsid w:val="003F6863"/>
    <w:rsid w:val="0040070C"/>
    <w:rsid w:val="0040094A"/>
    <w:rsid w:val="0040120B"/>
    <w:rsid w:val="00402102"/>
    <w:rsid w:val="00403111"/>
    <w:rsid w:val="00403404"/>
    <w:rsid w:val="00405CF6"/>
    <w:rsid w:val="004068DC"/>
    <w:rsid w:val="004079C2"/>
    <w:rsid w:val="00411F6D"/>
    <w:rsid w:val="004133F6"/>
    <w:rsid w:val="00414211"/>
    <w:rsid w:val="00417B67"/>
    <w:rsid w:val="004208B2"/>
    <w:rsid w:val="00420CCA"/>
    <w:rsid w:val="0042335B"/>
    <w:rsid w:val="00423B0C"/>
    <w:rsid w:val="00424E21"/>
    <w:rsid w:val="00426E87"/>
    <w:rsid w:val="00426EA2"/>
    <w:rsid w:val="004301BE"/>
    <w:rsid w:val="00430BDE"/>
    <w:rsid w:val="00430FC5"/>
    <w:rsid w:val="00431A51"/>
    <w:rsid w:val="00432A27"/>
    <w:rsid w:val="004346E6"/>
    <w:rsid w:val="00440462"/>
    <w:rsid w:val="00441F9D"/>
    <w:rsid w:val="0044326F"/>
    <w:rsid w:val="004510CD"/>
    <w:rsid w:val="0045174F"/>
    <w:rsid w:val="00451BDC"/>
    <w:rsid w:val="00452B09"/>
    <w:rsid w:val="00452D27"/>
    <w:rsid w:val="00455C89"/>
    <w:rsid w:val="00456C43"/>
    <w:rsid w:val="0046075B"/>
    <w:rsid w:val="00462262"/>
    <w:rsid w:val="004623DE"/>
    <w:rsid w:val="00467952"/>
    <w:rsid w:val="00467DB9"/>
    <w:rsid w:val="004722B7"/>
    <w:rsid w:val="00472445"/>
    <w:rsid w:val="00473858"/>
    <w:rsid w:val="00480943"/>
    <w:rsid w:val="00482EEB"/>
    <w:rsid w:val="00483BF3"/>
    <w:rsid w:val="0048635B"/>
    <w:rsid w:val="00486442"/>
    <w:rsid w:val="004871E9"/>
    <w:rsid w:val="0049037A"/>
    <w:rsid w:val="00490CF4"/>
    <w:rsid w:val="00490E60"/>
    <w:rsid w:val="00496F00"/>
    <w:rsid w:val="004A3863"/>
    <w:rsid w:val="004A43FB"/>
    <w:rsid w:val="004A54F4"/>
    <w:rsid w:val="004A6372"/>
    <w:rsid w:val="004A6C17"/>
    <w:rsid w:val="004A6E91"/>
    <w:rsid w:val="004A7163"/>
    <w:rsid w:val="004B03A7"/>
    <w:rsid w:val="004B1000"/>
    <w:rsid w:val="004B3B68"/>
    <w:rsid w:val="004B5A0C"/>
    <w:rsid w:val="004B77C9"/>
    <w:rsid w:val="004C15EA"/>
    <w:rsid w:val="004C31E2"/>
    <w:rsid w:val="004C456C"/>
    <w:rsid w:val="004C476C"/>
    <w:rsid w:val="004C5807"/>
    <w:rsid w:val="004C632F"/>
    <w:rsid w:val="004C6EA0"/>
    <w:rsid w:val="004C7BBD"/>
    <w:rsid w:val="004D0C2E"/>
    <w:rsid w:val="004D25E1"/>
    <w:rsid w:val="004D5F4E"/>
    <w:rsid w:val="004D6E01"/>
    <w:rsid w:val="004D750A"/>
    <w:rsid w:val="004D7B20"/>
    <w:rsid w:val="004E2A65"/>
    <w:rsid w:val="004E330F"/>
    <w:rsid w:val="004E3B69"/>
    <w:rsid w:val="004E5C62"/>
    <w:rsid w:val="004E66D3"/>
    <w:rsid w:val="004F0D92"/>
    <w:rsid w:val="004F1FA6"/>
    <w:rsid w:val="004F2854"/>
    <w:rsid w:val="004F2D3C"/>
    <w:rsid w:val="004F4046"/>
    <w:rsid w:val="004F4669"/>
    <w:rsid w:val="004F7CEA"/>
    <w:rsid w:val="0050633D"/>
    <w:rsid w:val="00510B92"/>
    <w:rsid w:val="00511A01"/>
    <w:rsid w:val="00513138"/>
    <w:rsid w:val="00516E6F"/>
    <w:rsid w:val="00520A4D"/>
    <w:rsid w:val="005216F9"/>
    <w:rsid w:val="005226F4"/>
    <w:rsid w:val="00524E53"/>
    <w:rsid w:val="00526A38"/>
    <w:rsid w:val="00526BFE"/>
    <w:rsid w:val="00534703"/>
    <w:rsid w:val="005404E9"/>
    <w:rsid w:val="00540893"/>
    <w:rsid w:val="0054255B"/>
    <w:rsid w:val="00544BF0"/>
    <w:rsid w:val="005457D3"/>
    <w:rsid w:val="005478AC"/>
    <w:rsid w:val="005506E0"/>
    <w:rsid w:val="00551421"/>
    <w:rsid w:val="00552295"/>
    <w:rsid w:val="0055285A"/>
    <w:rsid w:val="00554D0D"/>
    <w:rsid w:val="00555656"/>
    <w:rsid w:val="0055737C"/>
    <w:rsid w:val="005614B6"/>
    <w:rsid w:val="00562954"/>
    <w:rsid w:val="00565AB2"/>
    <w:rsid w:val="005665F3"/>
    <w:rsid w:val="0056710C"/>
    <w:rsid w:val="0057080D"/>
    <w:rsid w:val="00571566"/>
    <w:rsid w:val="005716FC"/>
    <w:rsid w:val="00575257"/>
    <w:rsid w:val="00580522"/>
    <w:rsid w:val="005844C1"/>
    <w:rsid w:val="0058520B"/>
    <w:rsid w:val="00585F44"/>
    <w:rsid w:val="00587932"/>
    <w:rsid w:val="00594692"/>
    <w:rsid w:val="00597815"/>
    <w:rsid w:val="005A004E"/>
    <w:rsid w:val="005A285F"/>
    <w:rsid w:val="005A2FFA"/>
    <w:rsid w:val="005A35A3"/>
    <w:rsid w:val="005A4D24"/>
    <w:rsid w:val="005A5636"/>
    <w:rsid w:val="005A6076"/>
    <w:rsid w:val="005A6095"/>
    <w:rsid w:val="005A6C44"/>
    <w:rsid w:val="005A72C0"/>
    <w:rsid w:val="005A7977"/>
    <w:rsid w:val="005B6036"/>
    <w:rsid w:val="005B688A"/>
    <w:rsid w:val="005B6B2C"/>
    <w:rsid w:val="005C0A3C"/>
    <w:rsid w:val="005C1FBE"/>
    <w:rsid w:val="005C51C9"/>
    <w:rsid w:val="005C55BC"/>
    <w:rsid w:val="005C5EA7"/>
    <w:rsid w:val="005C7165"/>
    <w:rsid w:val="005C7459"/>
    <w:rsid w:val="005D0455"/>
    <w:rsid w:val="005D09E2"/>
    <w:rsid w:val="005D2B6C"/>
    <w:rsid w:val="005D3D59"/>
    <w:rsid w:val="005D47AB"/>
    <w:rsid w:val="005D59F4"/>
    <w:rsid w:val="005D6B70"/>
    <w:rsid w:val="005D7B09"/>
    <w:rsid w:val="005E048E"/>
    <w:rsid w:val="005E3E7E"/>
    <w:rsid w:val="005E4613"/>
    <w:rsid w:val="005E7982"/>
    <w:rsid w:val="005F00E7"/>
    <w:rsid w:val="005F409D"/>
    <w:rsid w:val="005F44ED"/>
    <w:rsid w:val="005F4AB6"/>
    <w:rsid w:val="005F5A9B"/>
    <w:rsid w:val="005F60C0"/>
    <w:rsid w:val="005F6673"/>
    <w:rsid w:val="005F6977"/>
    <w:rsid w:val="00600A87"/>
    <w:rsid w:val="00604FA8"/>
    <w:rsid w:val="0060655E"/>
    <w:rsid w:val="00610727"/>
    <w:rsid w:val="00611260"/>
    <w:rsid w:val="006258E5"/>
    <w:rsid w:val="00626131"/>
    <w:rsid w:val="00630BF5"/>
    <w:rsid w:val="00631625"/>
    <w:rsid w:val="00632037"/>
    <w:rsid w:val="0063261C"/>
    <w:rsid w:val="00633004"/>
    <w:rsid w:val="00633108"/>
    <w:rsid w:val="00633D83"/>
    <w:rsid w:val="00634AFD"/>
    <w:rsid w:val="00634ECA"/>
    <w:rsid w:val="00636672"/>
    <w:rsid w:val="006368EA"/>
    <w:rsid w:val="00641E6D"/>
    <w:rsid w:val="00644448"/>
    <w:rsid w:val="00647CA9"/>
    <w:rsid w:val="00651B79"/>
    <w:rsid w:val="00651EB6"/>
    <w:rsid w:val="00652AA8"/>
    <w:rsid w:val="006549C4"/>
    <w:rsid w:val="00654B94"/>
    <w:rsid w:val="0065615E"/>
    <w:rsid w:val="006577EA"/>
    <w:rsid w:val="006621EA"/>
    <w:rsid w:val="006639DD"/>
    <w:rsid w:val="0066646B"/>
    <w:rsid w:val="00667E73"/>
    <w:rsid w:val="0067015F"/>
    <w:rsid w:val="006704C3"/>
    <w:rsid w:val="0067230B"/>
    <w:rsid w:val="00676033"/>
    <w:rsid w:val="00676657"/>
    <w:rsid w:val="00677088"/>
    <w:rsid w:val="00680641"/>
    <w:rsid w:val="006832A2"/>
    <w:rsid w:val="00683813"/>
    <w:rsid w:val="00685FEE"/>
    <w:rsid w:val="006927DF"/>
    <w:rsid w:val="00692885"/>
    <w:rsid w:val="00693223"/>
    <w:rsid w:val="00693DFA"/>
    <w:rsid w:val="0069454F"/>
    <w:rsid w:val="006976F6"/>
    <w:rsid w:val="006A2923"/>
    <w:rsid w:val="006A2F3C"/>
    <w:rsid w:val="006A35FB"/>
    <w:rsid w:val="006A37DD"/>
    <w:rsid w:val="006A5446"/>
    <w:rsid w:val="006A5DFE"/>
    <w:rsid w:val="006A6903"/>
    <w:rsid w:val="006A7D13"/>
    <w:rsid w:val="006B17D4"/>
    <w:rsid w:val="006B2814"/>
    <w:rsid w:val="006B4378"/>
    <w:rsid w:val="006B7380"/>
    <w:rsid w:val="006B7978"/>
    <w:rsid w:val="006C0218"/>
    <w:rsid w:val="006C19EA"/>
    <w:rsid w:val="006C23D4"/>
    <w:rsid w:val="006C28BA"/>
    <w:rsid w:val="006C3932"/>
    <w:rsid w:val="006C53C0"/>
    <w:rsid w:val="006C5DD0"/>
    <w:rsid w:val="006C75C7"/>
    <w:rsid w:val="006C7FFD"/>
    <w:rsid w:val="006D0E82"/>
    <w:rsid w:val="006D27C4"/>
    <w:rsid w:val="006D38C8"/>
    <w:rsid w:val="006D4954"/>
    <w:rsid w:val="006D5C67"/>
    <w:rsid w:val="006D698C"/>
    <w:rsid w:val="006D7156"/>
    <w:rsid w:val="006E182C"/>
    <w:rsid w:val="006E3214"/>
    <w:rsid w:val="006E3646"/>
    <w:rsid w:val="006E45A3"/>
    <w:rsid w:val="006E6349"/>
    <w:rsid w:val="006E799D"/>
    <w:rsid w:val="006F0BCF"/>
    <w:rsid w:val="006F10DE"/>
    <w:rsid w:val="006F1D12"/>
    <w:rsid w:val="006F3352"/>
    <w:rsid w:val="006F4916"/>
    <w:rsid w:val="006F4ABA"/>
    <w:rsid w:val="007007BF"/>
    <w:rsid w:val="00704B68"/>
    <w:rsid w:val="0070675B"/>
    <w:rsid w:val="0070682C"/>
    <w:rsid w:val="0070758C"/>
    <w:rsid w:val="00711315"/>
    <w:rsid w:val="00712772"/>
    <w:rsid w:val="00713F1F"/>
    <w:rsid w:val="00715A80"/>
    <w:rsid w:val="00716C18"/>
    <w:rsid w:val="00720987"/>
    <w:rsid w:val="0072197F"/>
    <w:rsid w:val="0072390A"/>
    <w:rsid w:val="0072538A"/>
    <w:rsid w:val="00726401"/>
    <w:rsid w:val="00726434"/>
    <w:rsid w:val="00727804"/>
    <w:rsid w:val="00727DDD"/>
    <w:rsid w:val="007342E8"/>
    <w:rsid w:val="0073456F"/>
    <w:rsid w:val="00735B53"/>
    <w:rsid w:val="00735CB4"/>
    <w:rsid w:val="00742079"/>
    <w:rsid w:val="00742686"/>
    <w:rsid w:val="00743072"/>
    <w:rsid w:val="007432AF"/>
    <w:rsid w:val="00744515"/>
    <w:rsid w:val="00744524"/>
    <w:rsid w:val="00745DAE"/>
    <w:rsid w:val="00747610"/>
    <w:rsid w:val="00747AA5"/>
    <w:rsid w:val="00750593"/>
    <w:rsid w:val="00753EA9"/>
    <w:rsid w:val="0075592D"/>
    <w:rsid w:val="0075719F"/>
    <w:rsid w:val="00757B79"/>
    <w:rsid w:val="00757E6B"/>
    <w:rsid w:val="007610E8"/>
    <w:rsid w:val="00761BB0"/>
    <w:rsid w:val="00763D55"/>
    <w:rsid w:val="00767151"/>
    <w:rsid w:val="00767499"/>
    <w:rsid w:val="007707FF"/>
    <w:rsid w:val="00770D44"/>
    <w:rsid w:val="00771612"/>
    <w:rsid w:val="00773289"/>
    <w:rsid w:val="00773FEE"/>
    <w:rsid w:val="00776B7D"/>
    <w:rsid w:val="0078128D"/>
    <w:rsid w:val="007829F8"/>
    <w:rsid w:val="00783C0E"/>
    <w:rsid w:val="0078427C"/>
    <w:rsid w:val="00784DE1"/>
    <w:rsid w:val="00785ED9"/>
    <w:rsid w:val="007874CD"/>
    <w:rsid w:val="00790911"/>
    <w:rsid w:val="00790961"/>
    <w:rsid w:val="007930A7"/>
    <w:rsid w:val="007970F2"/>
    <w:rsid w:val="007A07BF"/>
    <w:rsid w:val="007A2C4D"/>
    <w:rsid w:val="007A5175"/>
    <w:rsid w:val="007A74B8"/>
    <w:rsid w:val="007B1822"/>
    <w:rsid w:val="007B2889"/>
    <w:rsid w:val="007B3154"/>
    <w:rsid w:val="007B431D"/>
    <w:rsid w:val="007B5610"/>
    <w:rsid w:val="007B5BE7"/>
    <w:rsid w:val="007B7700"/>
    <w:rsid w:val="007B7857"/>
    <w:rsid w:val="007C0671"/>
    <w:rsid w:val="007C0BC2"/>
    <w:rsid w:val="007C2064"/>
    <w:rsid w:val="007C288C"/>
    <w:rsid w:val="007C2AA1"/>
    <w:rsid w:val="007D0780"/>
    <w:rsid w:val="007D1EA6"/>
    <w:rsid w:val="007D244F"/>
    <w:rsid w:val="007D3075"/>
    <w:rsid w:val="007D4482"/>
    <w:rsid w:val="007E2009"/>
    <w:rsid w:val="007E339C"/>
    <w:rsid w:val="007E6EF0"/>
    <w:rsid w:val="007F0ADC"/>
    <w:rsid w:val="007F7554"/>
    <w:rsid w:val="00801E14"/>
    <w:rsid w:val="0080342A"/>
    <w:rsid w:val="0080348F"/>
    <w:rsid w:val="00805D3B"/>
    <w:rsid w:val="00807711"/>
    <w:rsid w:val="00810003"/>
    <w:rsid w:val="008101CE"/>
    <w:rsid w:val="008101E9"/>
    <w:rsid w:val="008103D8"/>
    <w:rsid w:val="00810EDB"/>
    <w:rsid w:val="00812A69"/>
    <w:rsid w:val="00812EE5"/>
    <w:rsid w:val="00814619"/>
    <w:rsid w:val="00814766"/>
    <w:rsid w:val="008176C5"/>
    <w:rsid w:val="00822E25"/>
    <w:rsid w:val="0082506B"/>
    <w:rsid w:val="008315CE"/>
    <w:rsid w:val="00831735"/>
    <w:rsid w:val="00833582"/>
    <w:rsid w:val="00836C58"/>
    <w:rsid w:val="00840DDE"/>
    <w:rsid w:val="00841F11"/>
    <w:rsid w:val="00843247"/>
    <w:rsid w:val="008436B1"/>
    <w:rsid w:val="00843BB6"/>
    <w:rsid w:val="008443B1"/>
    <w:rsid w:val="0084661A"/>
    <w:rsid w:val="0084774B"/>
    <w:rsid w:val="00847CE9"/>
    <w:rsid w:val="008504B3"/>
    <w:rsid w:val="008510F1"/>
    <w:rsid w:val="00851849"/>
    <w:rsid w:val="0085238A"/>
    <w:rsid w:val="008536F2"/>
    <w:rsid w:val="00853917"/>
    <w:rsid w:val="008540F8"/>
    <w:rsid w:val="008545E9"/>
    <w:rsid w:val="00856FBB"/>
    <w:rsid w:val="008608D6"/>
    <w:rsid w:val="008634A4"/>
    <w:rsid w:val="00865093"/>
    <w:rsid w:val="00865760"/>
    <w:rsid w:val="00865938"/>
    <w:rsid w:val="00866362"/>
    <w:rsid w:val="00872291"/>
    <w:rsid w:val="00872496"/>
    <w:rsid w:val="008737C2"/>
    <w:rsid w:val="008738B4"/>
    <w:rsid w:val="008745CC"/>
    <w:rsid w:val="00875D35"/>
    <w:rsid w:val="00876FF0"/>
    <w:rsid w:val="00877C75"/>
    <w:rsid w:val="00880222"/>
    <w:rsid w:val="00880605"/>
    <w:rsid w:val="00881793"/>
    <w:rsid w:val="008828E1"/>
    <w:rsid w:val="00883968"/>
    <w:rsid w:val="00883DE5"/>
    <w:rsid w:val="008847BA"/>
    <w:rsid w:val="00885B1E"/>
    <w:rsid w:val="00890710"/>
    <w:rsid w:val="0089298B"/>
    <w:rsid w:val="008941E4"/>
    <w:rsid w:val="008954FB"/>
    <w:rsid w:val="008959BE"/>
    <w:rsid w:val="0089695B"/>
    <w:rsid w:val="008A2FB9"/>
    <w:rsid w:val="008A4F62"/>
    <w:rsid w:val="008A5014"/>
    <w:rsid w:val="008A52A5"/>
    <w:rsid w:val="008A664A"/>
    <w:rsid w:val="008A797A"/>
    <w:rsid w:val="008B6939"/>
    <w:rsid w:val="008B7EA6"/>
    <w:rsid w:val="008C4371"/>
    <w:rsid w:val="008C4D07"/>
    <w:rsid w:val="008C6A48"/>
    <w:rsid w:val="008C7000"/>
    <w:rsid w:val="008D14BB"/>
    <w:rsid w:val="008D1B2C"/>
    <w:rsid w:val="008D3259"/>
    <w:rsid w:val="008D5AFC"/>
    <w:rsid w:val="008D6816"/>
    <w:rsid w:val="008E07EC"/>
    <w:rsid w:val="008E0E69"/>
    <w:rsid w:val="008E1759"/>
    <w:rsid w:val="008E2598"/>
    <w:rsid w:val="008E3FB9"/>
    <w:rsid w:val="008E52FB"/>
    <w:rsid w:val="008E6030"/>
    <w:rsid w:val="008E6467"/>
    <w:rsid w:val="008E6663"/>
    <w:rsid w:val="008F088C"/>
    <w:rsid w:val="008F090B"/>
    <w:rsid w:val="008F105B"/>
    <w:rsid w:val="008F270A"/>
    <w:rsid w:val="008F28C7"/>
    <w:rsid w:val="008F2941"/>
    <w:rsid w:val="008F60B3"/>
    <w:rsid w:val="008F65F0"/>
    <w:rsid w:val="008F67BA"/>
    <w:rsid w:val="008F73F1"/>
    <w:rsid w:val="00903781"/>
    <w:rsid w:val="0090430F"/>
    <w:rsid w:val="0090448A"/>
    <w:rsid w:val="009049FE"/>
    <w:rsid w:val="00904C58"/>
    <w:rsid w:val="009079CA"/>
    <w:rsid w:val="00913EFB"/>
    <w:rsid w:val="00917522"/>
    <w:rsid w:val="00917C29"/>
    <w:rsid w:val="009213A7"/>
    <w:rsid w:val="00921BAF"/>
    <w:rsid w:val="00922787"/>
    <w:rsid w:val="009232EC"/>
    <w:rsid w:val="00923C8C"/>
    <w:rsid w:val="00924A8B"/>
    <w:rsid w:val="00930AA2"/>
    <w:rsid w:val="00934979"/>
    <w:rsid w:val="0093681C"/>
    <w:rsid w:val="00937466"/>
    <w:rsid w:val="0094073E"/>
    <w:rsid w:val="00940B7E"/>
    <w:rsid w:val="009421FF"/>
    <w:rsid w:val="0094290E"/>
    <w:rsid w:val="009431C5"/>
    <w:rsid w:val="00943C05"/>
    <w:rsid w:val="00945B94"/>
    <w:rsid w:val="00946F00"/>
    <w:rsid w:val="009479D7"/>
    <w:rsid w:val="00950712"/>
    <w:rsid w:val="009512BC"/>
    <w:rsid w:val="009520D0"/>
    <w:rsid w:val="0095386E"/>
    <w:rsid w:val="00953FBF"/>
    <w:rsid w:val="00955BD3"/>
    <w:rsid w:val="00956D73"/>
    <w:rsid w:val="00956E15"/>
    <w:rsid w:val="0095797C"/>
    <w:rsid w:val="00962AE2"/>
    <w:rsid w:val="00964518"/>
    <w:rsid w:val="00974965"/>
    <w:rsid w:val="009756FA"/>
    <w:rsid w:val="009776A8"/>
    <w:rsid w:val="00980308"/>
    <w:rsid w:val="00980D14"/>
    <w:rsid w:val="00980D25"/>
    <w:rsid w:val="00984D79"/>
    <w:rsid w:val="0098741D"/>
    <w:rsid w:val="00990A09"/>
    <w:rsid w:val="009933F8"/>
    <w:rsid w:val="009936F4"/>
    <w:rsid w:val="00996E5C"/>
    <w:rsid w:val="009976FD"/>
    <w:rsid w:val="00997CD6"/>
    <w:rsid w:val="009A16BA"/>
    <w:rsid w:val="009A367E"/>
    <w:rsid w:val="009A37D1"/>
    <w:rsid w:val="009A6FBC"/>
    <w:rsid w:val="009A75A9"/>
    <w:rsid w:val="009B3A6E"/>
    <w:rsid w:val="009B4E7E"/>
    <w:rsid w:val="009B59A5"/>
    <w:rsid w:val="009C4EAF"/>
    <w:rsid w:val="009C558E"/>
    <w:rsid w:val="009C6B62"/>
    <w:rsid w:val="009D056D"/>
    <w:rsid w:val="009D0BE6"/>
    <w:rsid w:val="009D0F46"/>
    <w:rsid w:val="009D1C7B"/>
    <w:rsid w:val="009D20E0"/>
    <w:rsid w:val="009D284C"/>
    <w:rsid w:val="009D37A8"/>
    <w:rsid w:val="009D4F54"/>
    <w:rsid w:val="009D6280"/>
    <w:rsid w:val="009E557D"/>
    <w:rsid w:val="009E6FE1"/>
    <w:rsid w:val="009F11A3"/>
    <w:rsid w:val="009F2B5D"/>
    <w:rsid w:val="009F4D61"/>
    <w:rsid w:val="009F4E6C"/>
    <w:rsid w:val="009F4FBA"/>
    <w:rsid w:val="009F7825"/>
    <w:rsid w:val="00A00F2A"/>
    <w:rsid w:val="00A0331B"/>
    <w:rsid w:val="00A06A2F"/>
    <w:rsid w:val="00A06B9B"/>
    <w:rsid w:val="00A06C9C"/>
    <w:rsid w:val="00A12FC0"/>
    <w:rsid w:val="00A133F9"/>
    <w:rsid w:val="00A13783"/>
    <w:rsid w:val="00A15131"/>
    <w:rsid w:val="00A1547C"/>
    <w:rsid w:val="00A17492"/>
    <w:rsid w:val="00A2036B"/>
    <w:rsid w:val="00A21132"/>
    <w:rsid w:val="00A25C7F"/>
    <w:rsid w:val="00A264A4"/>
    <w:rsid w:val="00A270A7"/>
    <w:rsid w:val="00A30853"/>
    <w:rsid w:val="00A336BC"/>
    <w:rsid w:val="00A34965"/>
    <w:rsid w:val="00A34BD0"/>
    <w:rsid w:val="00A36087"/>
    <w:rsid w:val="00A36464"/>
    <w:rsid w:val="00A40730"/>
    <w:rsid w:val="00A4433A"/>
    <w:rsid w:val="00A46BA7"/>
    <w:rsid w:val="00A47519"/>
    <w:rsid w:val="00A5375A"/>
    <w:rsid w:val="00A541EF"/>
    <w:rsid w:val="00A55033"/>
    <w:rsid w:val="00A5604B"/>
    <w:rsid w:val="00A569C6"/>
    <w:rsid w:val="00A61660"/>
    <w:rsid w:val="00A61A21"/>
    <w:rsid w:val="00A64070"/>
    <w:rsid w:val="00A65A8B"/>
    <w:rsid w:val="00A66C87"/>
    <w:rsid w:val="00A7030F"/>
    <w:rsid w:val="00A70813"/>
    <w:rsid w:val="00A708A8"/>
    <w:rsid w:val="00A723D9"/>
    <w:rsid w:val="00A735D3"/>
    <w:rsid w:val="00A73985"/>
    <w:rsid w:val="00A741C3"/>
    <w:rsid w:val="00A74362"/>
    <w:rsid w:val="00A82990"/>
    <w:rsid w:val="00A82DB1"/>
    <w:rsid w:val="00A84652"/>
    <w:rsid w:val="00A857B3"/>
    <w:rsid w:val="00A932EE"/>
    <w:rsid w:val="00A9359E"/>
    <w:rsid w:val="00A93779"/>
    <w:rsid w:val="00A95044"/>
    <w:rsid w:val="00AA01F5"/>
    <w:rsid w:val="00AA0561"/>
    <w:rsid w:val="00AA05D0"/>
    <w:rsid w:val="00AA098B"/>
    <w:rsid w:val="00AA0AF4"/>
    <w:rsid w:val="00AA0CEA"/>
    <w:rsid w:val="00AA33ED"/>
    <w:rsid w:val="00AA49CA"/>
    <w:rsid w:val="00AA4E61"/>
    <w:rsid w:val="00AA4EFF"/>
    <w:rsid w:val="00AA5050"/>
    <w:rsid w:val="00AA6185"/>
    <w:rsid w:val="00AA636B"/>
    <w:rsid w:val="00AB105D"/>
    <w:rsid w:val="00AB11AC"/>
    <w:rsid w:val="00AB3B8E"/>
    <w:rsid w:val="00AB456B"/>
    <w:rsid w:val="00AB6798"/>
    <w:rsid w:val="00AC0950"/>
    <w:rsid w:val="00AC278B"/>
    <w:rsid w:val="00AC30E5"/>
    <w:rsid w:val="00AC56BA"/>
    <w:rsid w:val="00AC6DF4"/>
    <w:rsid w:val="00AD0361"/>
    <w:rsid w:val="00AD0862"/>
    <w:rsid w:val="00AD2F7A"/>
    <w:rsid w:val="00AD2FFE"/>
    <w:rsid w:val="00AD5BB3"/>
    <w:rsid w:val="00AD5DB7"/>
    <w:rsid w:val="00AD78FD"/>
    <w:rsid w:val="00AE1642"/>
    <w:rsid w:val="00AE2364"/>
    <w:rsid w:val="00AE4F10"/>
    <w:rsid w:val="00AE61AD"/>
    <w:rsid w:val="00AE7040"/>
    <w:rsid w:val="00AF02A2"/>
    <w:rsid w:val="00AF1F82"/>
    <w:rsid w:val="00AF352D"/>
    <w:rsid w:val="00AF49AD"/>
    <w:rsid w:val="00AF5947"/>
    <w:rsid w:val="00B00B6A"/>
    <w:rsid w:val="00B04580"/>
    <w:rsid w:val="00B05A9B"/>
    <w:rsid w:val="00B06B17"/>
    <w:rsid w:val="00B07A1D"/>
    <w:rsid w:val="00B1005E"/>
    <w:rsid w:val="00B10373"/>
    <w:rsid w:val="00B11F35"/>
    <w:rsid w:val="00B13DDC"/>
    <w:rsid w:val="00B1411C"/>
    <w:rsid w:val="00B14B32"/>
    <w:rsid w:val="00B14E02"/>
    <w:rsid w:val="00B16DB6"/>
    <w:rsid w:val="00B20922"/>
    <w:rsid w:val="00B20A56"/>
    <w:rsid w:val="00B20CD1"/>
    <w:rsid w:val="00B232CD"/>
    <w:rsid w:val="00B2334F"/>
    <w:rsid w:val="00B2375A"/>
    <w:rsid w:val="00B24777"/>
    <w:rsid w:val="00B26361"/>
    <w:rsid w:val="00B26F4D"/>
    <w:rsid w:val="00B34B82"/>
    <w:rsid w:val="00B36484"/>
    <w:rsid w:val="00B36FD6"/>
    <w:rsid w:val="00B4097E"/>
    <w:rsid w:val="00B41F91"/>
    <w:rsid w:val="00B42201"/>
    <w:rsid w:val="00B44ED7"/>
    <w:rsid w:val="00B4502E"/>
    <w:rsid w:val="00B456B8"/>
    <w:rsid w:val="00B50DFB"/>
    <w:rsid w:val="00B558F2"/>
    <w:rsid w:val="00B55C14"/>
    <w:rsid w:val="00B57876"/>
    <w:rsid w:val="00B6244C"/>
    <w:rsid w:val="00B62C06"/>
    <w:rsid w:val="00B63AE0"/>
    <w:rsid w:val="00B64071"/>
    <w:rsid w:val="00B64F27"/>
    <w:rsid w:val="00B656F4"/>
    <w:rsid w:val="00B66150"/>
    <w:rsid w:val="00B66159"/>
    <w:rsid w:val="00B66BDC"/>
    <w:rsid w:val="00B73339"/>
    <w:rsid w:val="00B73680"/>
    <w:rsid w:val="00B741C9"/>
    <w:rsid w:val="00B75A1E"/>
    <w:rsid w:val="00B76DA0"/>
    <w:rsid w:val="00B77F3E"/>
    <w:rsid w:val="00B800C7"/>
    <w:rsid w:val="00B808FA"/>
    <w:rsid w:val="00B80C96"/>
    <w:rsid w:val="00B82FD0"/>
    <w:rsid w:val="00B83340"/>
    <w:rsid w:val="00B856E9"/>
    <w:rsid w:val="00B91247"/>
    <w:rsid w:val="00B91ABE"/>
    <w:rsid w:val="00B94DA6"/>
    <w:rsid w:val="00B954A4"/>
    <w:rsid w:val="00B95EE5"/>
    <w:rsid w:val="00B96780"/>
    <w:rsid w:val="00BA0E36"/>
    <w:rsid w:val="00BA3845"/>
    <w:rsid w:val="00BA5591"/>
    <w:rsid w:val="00BA6272"/>
    <w:rsid w:val="00BA63DC"/>
    <w:rsid w:val="00BB0DB2"/>
    <w:rsid w:val="00BB14F8"/>
    <w:rsid w:val="00BB364F"/>
    <w:rsid w:val="00BB459E"/>
    <w:rsid w:val="00BB7754"/>
    <w:rsid w:val="00BB7F16"/>
    <w:rsid w:val="00BC08D1"/>
    <w:rsid w:val="00BC0AA3"/>
    <w:rsid w:val="00BC1282"/>
    <w:rsid w:val="00BC130D"/>
    <w:rsid w:val="00BC1EAD"/>
    <w:rsid w:val="00BC2816"/>
    <w:rsid w:val="00BC4283"/>
    <w:rsid w:val="00BC5CA8"/>
    <w:rsid w:val="00BD022E"/>
    <w:rsid w:val="00BD0FEE"/>
    <w:rsid w:val="00BD2231"/>
    <w:rsid w:val="00BD3943"/>
    <w:rsid w:val="00BD5387"/>
    <w:rsid w:val="00BD6316"/>
    <w:rsid w:val="00BD697F"/>
    <w:rsid w:val="00BE0FF4"/>
    <w:rsid w:val="00BE12BC"/>
    <w:rsid w:val="00BE2260"/>
    <w:rsid w:val="00BF0ED2"/>
    <w:rsid w:val="00BF3167"/>
    <w:rsid w:val="00BF36E7"/>
    <w:rsid w:val="00BF7DE4"/>
    <w:rsid w:val="00C00015"/>
    <w:rsid w:val="00C0055B"/>
    <w:rsid w:val="00C0074C"/>
    <w:rsid w:val="00C00E53"/>
    <w:rsid w:val="00C030F0"/>
    <w:rsid w:val="00C039F3"/>
    <w:rsid w:val="00C04158"/>
    <w:rsid w:val="00C06B27"/>
    <w:rsid w:val="00C07CFF"/>
    <w:rsid w:val="00C10EC0"/>
    <w:rsid w:val="00C11DEA"/>
    <w:rsid w:val="00C153D3"/>
    <w:rsid w:val="00C21310"/>
    <w:rsid w:val="00C24D0F"/>
    <w:rsid w:val="00C258FC"/>
    <w:rsid w:val="00C27758"/>
    <w:rsid w:val="00C277FE"/>
    <w:rsid w:val="00C31C0A"/>
    <w:rsid w:val="00C40937"/>
    <w:rsid w:val="00C41261"/>
    <w:rsid w:val="00C45214"/>
    <w:rsid w:val="00C45C44"/>
    <w:rsid w:val="00C4678D"/>
    <w:rsid w:val="00C51B5A"/>
    <w:rsid w:val="00C523AE"/>
    <w:rsid w:val="00C52476"/>
    <w:rsid w:val="00C54214"/>
    <w:rsid w:val="00C554C7"/>
    <w:rsid w:val="00C60333"/>
    <w:rsid w:val="00C61D69"/>
    <w:rsid w:val="00C6368F"/>
    <w:rsid w:val="00C64036"/>
    <w:rsid w:val="00C64C19"/>
    <w:rsid w:val="00C65BAF"/>
    <w:rsid w:val="00C66CA7"/>
    <w:rsid w:val="00C71504"/>
    <w:rsid w:val="00C71EA7"/>
    <w:rsid w:val="00C728A3"/>
    <w:rsid w:val="00C73F26"/>
    <w:rsid w:val="00C75F3D"/>
    <w:rsid w:val="00C76932"/>
    <w:rsid w:val="00C77064"/>
    <w:rsid w:val="00C77B18"/>
    <w:rsid w:val="00C8012E"/>
    <w:rsid w:val="00C8211F"/>
    <w:rsid w:val="00C82466"/>
    <w:rsid w:val="00C833A2"/>
    <w:rsid w:val="00C84B3A"/>
    <w:rsid w:val="00C87C4A"/>
    <w:rsid w:val="00C93E4A"/>
    <w:rsid w:val="00C94161"/>
    <w:rsid w:val="00C9450F"/>
    <w:rsid w:val="00C9467E"/>
    <w:rsid w:val="00C959E5"/>
    <w:rsid w:val="00C967DE"/>
    <w:rsid w:val="00C97A5F"/>
    <w:rsid w:val="00CA5D2D"/>
    <w:rsid w:val="00CA62F7"/>
    <w:rsid w:val="00CB38CD"/>
    <w:rsid w:val="00CB6ACA"/>
    <w:rsid w:val="00CB6E3D"/>
    <w:rsid w:val="00CC327C"/>
    <w:rsid w:val="00CC35E5"/>
    <w:rsid w:val="00CC7F21"/>
    <w:rsid w:val="00CD0E63"/>
    <w:rsid w:val="00CD112E"/>
    <w:rsid w:val="00CD160D"/>
    <w:rsid w:val="00CD4085"/>
    <w:rsid w:val="00CD4793"/>
    <w:rsid w:val="00CE2650"/>
    <w:rsid w:val="00CE2FD4"/>
    <w:rsid w:val="00CE47CF"/>
    <w:rsid w:val="00CE62EB"/>
    <w:rsid w:val="00CE685A"/>
    <w:rsid w:val="00CF0D1B"/>
    <w:rsid w:val="00CF261A"/>
    <w:rsid w:val="00CF3609"/>
    <w:rsid w:val="00CF6A90"/>
    <w:rsid w:val="00CF7E31"/>
    <w:rsid w:val="00D01B61"/>
    <w:rsid w:val="00D03117"/>
    <w:rsid w:val="00D05573"/>
    <w:rsid w:val="00D064BA"/>
    <w:rsid w:val="00D10AFA"/>
    <w:rsid w:val="00D11231"/>
    <w:rsid w:val="00D1214D"/>
    <w:rsid w:val="00D12CAE"/>
    <w:rsid w:val="00D1375F"/>
    <w:rsid w:val="00D164B7"/>
    <w:rsid w:val="00D171AE"/>
    <w:rsid w:val="00D2034F"/>
    <w:rsid w:val="00D20C99"/>
    <w:rsid w:val="00D22273"/>
    <w:rsid w:val="00D22485"/>
    <w:rsid w:val="00D22FBA"/>
    <w:rsid w:val="00D232B1"/>
    <w:rsid w:val="00D23C2F"/>
    <w:rsid w:val="00D259C9"/>
    <w:rsid w:val="00D25B56"/>
    <w:rsid w:val="00D3092D"/>
    <w:rsid w:val="00D3157C"/>
    <w:rsid w:val="00D31A2D"/>
    <w:rsid w:val="00D31FF5"/>
    <w:rsid w:val="00D32F65"/>
    <w:rsid w:val="00D332E5"/>
    <w:rsid w:val="00D33755"/>
    <w:rsid w:val="00D37D3D"/>
    <w:rsid w:val="00D4042D"/>
    <w:rsid w:val="00D420EB"/>
    <w:rsid w:val="00D428B6"/>
    <w:rsid w:val="00D4333C"/>
    <w:rsid w:val="00D4374C"/>
    <w:rsid w:val="00D4489F"/>
    <w:rsid w:val="00D45AE2"/>
    <w:rsid w:val="00D45FA8"/>
    <w:rsid w:val="00D47C0B"/>
    <w:rsid w:val="00D51BB8"/>
    <w:rsid w:val="00D5245D"/>
    <w:rsid w:val="00D52834"/>
    <w:rsid w:val="00D53B5F"/>
    <w:rsid w:val="00D60BD2"/>
    <w:rsid w:val="00D63B95"/>
    <w:rsid w:val="00D65698"/>
    <w:rsid w:val="00D66A1D"/>
    <w:rsid w:val="00D67009"/>
    <w:rsid w:val="00D67191"/>
    <w:rsid w:val="00D703A2"/>
    <w:rsid w:val="00D7111F"/>
    <w:rsid w:val="00D71D99"/>
    <w:rsid w:val="00D72E6A"/>
    <w:rsid w:val="00D76B9F"/>
    <w:rsid w:val="00D81487"/>
    <w:rsid w:val="00D827DA"/>
    <w:rsid w:val="00D8460F"/>
    <w:rsid w:val="00D905EF"/>
    <w:rsid w:val="00D92085"/>
    <w:rsid w:val="00D932F5"/>
    <w:rsid w:val="00D968BD"/>
    <w:rsid w:val="00D96937"/>
    <w:rsid w:val="00DA0A0D"/>
    <w:rsid w:val="00DB0927"/>
    <w:rsid w:val="00DB1B5E"/>
    <w:rsid w:val="00DB1B68"/>
    <w:rsid w:val="00DB4CA3"/>
    <w:rsid w:val="00DB5FB5"/>
    <w:rsid w:val="00DB74C1"/>
    <w:rsid w:val="00DC00B1"/>
    <w:rsid w:val="00DC072E"/>
    <w:rsid w:val="00DC1B02"/>
    <w:rsid w:val="00DC1D1F"/>
    <w:rsid w:val="00DC2625"/>
    <w:rsid w:val="00DC3032"/>
    <w:rsid w:val="00DC3610"/>
    <w:rsid w:val="00DC4476"/>
    <w:rsid w:val="00DC4DB1"/>
    <w:rsid w:val="00DC6487"/>
    <w:rsid w:val="00DD034F"/>
    <w:rsid w:val="00DD0D42"/>
    <w:rsid w:val="00DD1726"/>
    <w:rsid w:val="00DD2EBB"/>
    <w:rsid w:val="00DD328A"/>
    <w:rsid w:val="00DD4827"/>
    <w:rsid w:val="00DD5B85"/>
    <w:rsid w:val="00DD64B5"/>
    <w:rsid w:val="00DD65E9"/>
    <w:rsid w:val="00DD7AE2"/>
    <w:rsid w:val="00DE0E36"/>
    <w:rsid w:val="00DE16EE"/>
    <w:rsid w:val="00DE2CBA"/>
    <w:rsid w:val="00DE34E1"/>
    <w:rsid w:val="00DE511B"/>
    <w:rsid w:val="00DE5B02"/>
    <w:rsid w:val="00DE6CE8"/>
    <w:rsid w:val="00DF2FCB"/>
    <w:rsid w:val="00DF5A3D"/>
    <w:rsid w:val="00DF6F13"/>
    <w:rsid w:val="00E0096C"/>
    <w:rsid w:val="00E025C3"/>
    <w:rsid w:val="00E040FC"/>
    <w:rsid w:val="00E07451"/>
    <w:rsid w:val="00E106B6"/>
    <w:rsid w:val="00E111F8"/>
    <w:rsid w:val="00E11333"/>
    <w:rsid w:val="00E118CC"/>
    <w:rsid w:val="00E16A93"/>
    <w:rsid w:val="00E17D5B"/>
    <w:rsid w:val="00E23CE1"/>
    <w:rsid w:val="00E247F8"/>
    <w:rsid w:val="00E24B3B"/>
    <w:rsid w:val="00E2574A"/>
    <w:rsid w:val="00E25FD0"/>
    <w:rsid w:val="00E26922"/>
    <w:rsid w:val="00E26C48"/>
    <w:rsid w:val="00E27A09"/>
    <w:rsid w:val="00E30552"/>
    <w:rsid w:val="00E30DAA"/>
    <w:rsid w:val="00E3240F"/>
    <w:rsid w:val="00E32E8E"/>
    <w:rsid w:val="00E33282"/>
    <w:rsid w:val="00E344A4"/>
    <w:rsid w:val="00E3500B"/>
    <w:rsid w:val="00E35D46"/>
    <w:rsid w:val="00E36340"/>
    <w:rsid w:val="00E4283D"/>
    <w:rsid w:val="00E43950"/>
    <w:rsid w:val="00E445AC"/>
    <w:rsid w:val="00E44B4E"/>
    <w:rsid w:val="00E5079E"/>
    <w:rsid w:val="00E509DE"/>
    <w:rsid w:val="00E50B0F"/>
    <w:rsid w:val="00E50B97"/>
    <w:rsid w:val="00E54321"/>
    <w:rsid w:val="00E56FBD"/>
    <w:rsid w:val="00E577DA"/>
    <w:rsid w:val="00E5794E"/>
    <w:rsid w:val="00E57EFD"/>
    <w:rsid w:val="00E60CE9"/>
    <w:rsid w:val="00E6108C"/>
    <w:rsid w:val="00E62F93"/>
    <w:rsid w:val="00E6349F"/>
    <w:rsid w:val="00E63B76"/>
    <w:rsid w:val="00E63FBC"/>
    <w:rsid w:val="00E71618"/>
    <w:rsid w:val="00E7187D"/>
    <w:rsid w:val="00E75986"/>
    <w:rsid w:val="00E82B4D"/>
    <w:rsid w:val="00E860E0"/>
    <w:rsid w:val="00E9245E"/>
    <w:rsid w:val="00E93426"/>
    <w:rsid w:val="00E9361E"/>
    <w:rsid w:val="00E94B7A"/>
    <w:rsid w:val="00EA176E"/>
    <w:rsid w:val="00EA2784"/>
    <w:rsid w:val="00EA3B15"/>
    <w:rsid w:val="00EA462E"/>
    <w:rsid w:val="00EA47BD"/>
    <w:rsid w:val="00EA5989"/>
    <w:rsid w:val="00EA6049"/>
    <w:rsid w:val="00EA60D3"/>
    <w:rsid w:val="00EA7BB4"/>
    <w:rsid w:val="00EA7E75"/>
    <w:rsid w:val="00EB0566"/>
    <w:rsid w:val="00EB22F1"/>
    <w:rsid w:val="00EC0544"/>
    <w:rsid w:val="00EC339C"/>
    <w:rsid w:val="00EC38AF"/>
    <w:rsid w:val="00EC39F2"/>
    <w:rsid w:val="00EC5514"/>
    <w:rsid w:val="00EC5DFA"/>
    <w:rsid w:val="00EC6DCA"/>
    <w:rsid w:val="00EC73A5"/>
    <w:rsid w:val="00ED1E33"/>
    <w:rsid w:val="00ED1F5D"/>
    <w:rsid w:val="00ED2832"/>
    <w:rsid w:val="00ED316B"/>
    <w:rsid w:val="00ED4321"/>
    <w:rsid w:val="00ED5730"/>
    <w:rsid w:val="00ED5B34"/>
    <w:rsid w:val="00ED6104"/>
    <w:rsid w:val="00ED61C3"/>
    <w:rsid w:val="00ED7356"/>
    <w:rsid w:val="00EE05FE"/>
    <w:rsid w:val="00EE5749"/>
    <w:rsid w:val="00EE639C"/>
    <w:rsid w:val="00EE768B"/>
    <w:rsid w:val="00EF3047"/>
    <w:rsid w:val="00EF3081"/>
    <w:rsid w:val="00EF6A1A"/>
    <w:rsid w:val="00EF7B1C"/>
    <w:rsid w:val="00EF7B6F"/>
    <w:rsid w:val="00F01475"/>
    <w:rsid w:val="00F016B7"/>
    <w:rsid w:val="00F11137"/>
    <w:rsid w:val="00F11290"/>
    <w:rsid w:val="00F11E4A"/>
    <w:rsid w:val="00F14784"/>
    <w:rsid w:val="00F17A9A"/>
    <w:rsid w:val="00F2201A"/>
    <w:rsid w:val="00F23F3D"/>
    <w:rsid w:val="00F25509"/>
    <w:rsid w:val="00F27F18"/>
    <w:rsid w:val="00F33DB6"/>
    <w:rsid w:val="00F42860"/>
    <w:rsid w:val="00F42AE0"/>
    <w:rsid w:val="00F42ED2"/>
    <w:rsid w:val="00F42FC1"/>
    <w:rsid w:val="00F42FEC"/>
    <w:rsid w:val="00F440C5"/>
    <w:rsid w:val="00F4425C"/>
    <w:rsid w:val="00F44E76"/>
    <w:rsid w:val="00F46ADA"/>
    <w:rsid w:val="00F46D28"/>
    <w:rsid w:val="00F4739D"/>
    <w:rsid w:val="00F50CA0"/>
    <w:rsid w:val="00F539B3"/>
    <w:rsid w:val="00F61643"/>
    <w:rsid w:val="00F63629"/>
    <w:rsid w:val="00F64B8C"/>
    <w:rsid w:val="00F70256"/>
    <w:rsid w:val="00F7327C"/>
    <w:rsid w:val="00F741C4"/>
    <w:rsid w:val="00F76A9E"/>
    <w:rsid w:val="00F76D3A"/>
    <w:rsid w:val="00F83CE4"/>
    <w:rsid w:val="00F8717E"/>
    <w:rsid w:val="00F90A09"/>
    <w:rsid w:val="00F949A3"/>
    <w:rsid w:val="00F95094"/>
    <w:rsid w:val="00F95F12"/>
    <w:rsid w:val="00F95F68"/>
    <w:rsid w:val="00F966F4"/>
    <w:rsid w:val="00F9723B"/>
    <w:rsid w:val="00FA0104"/>
    <w:rsid w:val="00FA0509"/>
    <w:rsid w:val="00FA20BA"/>
    <w:rsid w:val="00FA2611"/>
    <w:rsid w:val="00FA41BB"/>
    <w:rsid w:val="00FB03F9"/>
    <w:rsid w:val="00FB145A"/>
    <w:rsid w:val="00FB4679"/>
    <w:rsid w:val="00FB5362"/>
    <w:rsid w:val="00FB6C06"/>
    <w:rsid w:val="00FC00CD"/>
    <w:rsid w:val="00FC0B01"/>
    <w:rsid w:val="00FC2195"/>
    <w:rsid w:val="00FC325B"/>
    <w:rsid w:val="00FC386F"/>
    <w:rsid w:val="00FC585D"/>
    <w:rsid w:val="00FC5A8D"/>
    <w:rsid w:val="00FC657D"/>
    <w:rsid w:val="00FC6B57"/>
    <w:rsid w:val="00FC7B11"/>
    <w:rsid w:val="00FC7E42"/>
    <w:rsid w:val="00FD05F5"/>
    <w:rsid w:val="00FD359B"/>
    <w:rsid w:val="00FD5EE5"/>
    <w:rsid w:val="00FD6A4C"/>
    <w:rsid w:val="00FD7454"/>
    <w:rsid w:val="00FE034F"/>
    <w:rsid w:val="00FE19CC"/>
    <w:rsid w:val="00FE231E"/>
    <w:rsid w:val="00FE41E4"/>
    <w:rsid w:val="00FE42A2"/>
    <w:rsid w:val="00FE42D1"/>
    <w:rsid w:val="00FE4BDA"/>
    <w:rsid w:val="00FE4BF2"/>
    <w:rsid w:val="00FE5654"/>
    <w:rsid w:val="00FE60AD"/>
    <w:rsid w:val="00FE7D6F"/>
    <w:rsid w:val="00FF2675"/>
    <w:rsid w:val="00FF33DC"/>
    <w:rsid w:val="00FF37DA"/>
    <w:rsid w:val="00FF3B2E"/>
    <w:rsid w:val="00FF3BC9"/>
    <w:rsid w:val="00FF44BA"/>
    <w:rsid w:val="00FF5C1C"/>
    <w:rsid w:val="00FF77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1DA20A"/>
  <w15:docId w15:val="{46A0AB54-BFC1-4EC2-A7E5-9627211276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00B6A"/>
    <w:pPr>
      <w:widowControl w:val="0"/>
    </w:pPr>
    <w:rPr>
      <w:rFonts w:ascii="Courier" w:hAnsi="Courier"/>
      <w:snapToGrid w:val="0"/>
      <w:sz w:val="24"/>
    </w:rPr>
  </w:style>
  <w:style w:type="paragraph" w:styleId="Heading1">
    <w:name w:val="heading 1"/>
    <w:basedOn w:val="Normal"/>
    <w:next w:val="BodyText"/>
    <w:link w:val="Heading1Char"/>
    <w:qFormat/>
    <w:rsid w:val="00FF3B2E"/>
    <w:pPr>
      <w:keepNext/>
      <w:keepLines/>
      <w:widowControl/>
      <w:pBdr>
        <w:top w:val="single" w:sz="6" w:space="6" w:color="808080"/>
        <w:bottom w:val="single" w:sz="6" w:space="6" w:color="808080"/>
      </w:pBdr>
      <w:spacing w:after="240" w:line="240" w:lineRule="atLeast"/>
      <w:jc w:val="center"/>
      <w:outlineLvl w:val="0"/>
    </w:pPr>
    <w:rPr>
      <w:rFonts w:ascii="Garamond" w:hAnsi="Garamond"/>
      <w:b/>
      <w:caps/>
      <w:snapToGrid/>
      <w:spacing w:val="20"/>
      <w:kern w:val="16"/>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6F4ABA"/>
  </w:style>
  <w:style w:type="paragraph" w:styleId="Header">
    <w:name w:val="header"/>
    <w:basedOn w:val="Normal"/>
    <w:rsid w:val="00B1005E"/>
    <w:pPr>
      <w:tabs>
        <w:tab w:val="center" w:pos="4320"/>
        <w:tab w:val="right" w:pos="8640"/>
      </w:tabs>
    </w:pPr>
  </w:style>
  <w:style w:type="paragraph" w:styleId="Footer">
    <w:name w:val="footer"/>
    <w:basedOn w:val="Normal"/>
    <w:link w:val="FooterChar"/>
    <w:uiPriority w:val="99"/>
    <w:rsid w:val="00B1005E"/>
    <w:pPr>
      <w:tabs>
        <w:tab w:val="center" w:pos="4320"/>
        <w:tab w:val="right" w:pos="8640"/>
      </w:tabs>
    </w:pPr>
    <w:rPr>
      <w:snapToGrid/>
    </w:rPr>
  </w:style>
  <w:style w:type="paragraph" w:styleId="BalloonText">
    <w:name w:val="Balloon Text"/>
    <w:basedOn w:val="Normal"/>
    <w:link w:val="BalloonTextChar"/>
    <w:rsid w:val="00FE42A2"/>
    <w:rPr>
      <w:rFonts w:ascii="Tahoma" w:hAnsi="Tahoma"/>
      <w:sz w:val="16"/>
      <w:szCs w:val="16"/>
    </w:rPr>
  </w:style>
  <w:style w:type="character" w:customStyle="1" w:styleId="BalloonTextChar">
    <w:name w:val="Balloon Text Char"/>
    <w:link w:val="BalloonText"/>
    <w:rsid w:val="00FE42A2"/>
    <w:rPr>
      <w:rFonts w:ascii="Tahoma" w:hAnsi="Tahoma" w:cs="Tahoma"/>
      <w:snapToGrid w:val="0"/>
      <w:sz w:val="16"/>
      <w:szCs w:val="16"/>
    </w:rPr>
  </w:style>
  <w:style w:type="character" w:styleId="CommentReference">
    <w:name w:val="annotation reference"/>
    <w:rsid w:val="00667E73"/>
    <w:rPr>
      <w:sz w:val="16"/>
      <w:szCs w:val="16"/>
    </w:rPr>
  </w:style>
  <w:style w:type="paragraph" w:styleId="CommentText">
    <w:name w:val="annotation text"/>
    <w:basedOn w:val="Normal"/>
    <w:link w:val="CommentTextChar"/>
    <w:rsid w:val="00667E73"/>
    <w:rPr>
      <w:sz w:val="20"/>
    </w:rPr>
  </w:style>
  <w:style w:type="character" w:customStyle="1" w:styleId="CommentTextChar">
    <w:name w:val="Comment Text Char"/>
    <w:link w:val="CommentText"/>
    <w:rsid w:val="00667E73"/>
    <w:rPr>
      <w:rFonts w:ascii="Courier" w:hAnsi="Courier"/>
      <w:snapToGrid w:val="0"/>
    </w:rPr>
  </w:style>
  <w:style w:type="paragraph" w:styleId="CommentSubject">
    <w:name w:val="annotation subject"/>
    <w:basedOn w:val="CommentText"/>
    <w:next w:val="CommentText"/>
    <w:link w:val="CommentSubjectChar"/>
    <w:rsid w:val="00667E73"/>
    <w:rPr>
      <w:b/>
      <w:bCs/>
    </w:rPr>
  </w:style>
  <w:style w:type="character" w:customStyle="1" w:styleId="CommentSubjectChar">
    <w:name w:val="Comment Subject Char"/>
    <w:link w:val="CommentSubject"/>
    <w:rsid w:val="00667E73"/>
    <w:rPr>
      <w:rFonts w:ascii="Courier" w:hAnsi="Courier"/>
      <w:b/>
      <w:bCs/>
      <w:snapToGrid w:val="0"/>
    </w:rPr>
  </w:style>
  <w:style w:type="paragraph" w:styleId="Revision">
    <w:name w:val="Revision"/>
    <w:hidden/>
    <w:uiPriority w:val="99"/>
    <w:semiHidden/>
    <w:rsid w:val="00EA3B15"/>
    <w:rPr>
      <w:rFonts w:ascii="Courier" w:hAnsi="Courier"/>
      <w:snapToGrid w:val="0"/>
      <w:sz w:val="24"/>
    </w:rPr>
  </w:style>
  <w:style w:type="paragraph" w:styleId="ListParagraph">
    <w:name w:val="List Paragraph"/>
    <w:basedOn w:val="Normal"/>
    <w:uiPriority w:val="34"/>
    <w:qFormat/>
    <w:rsid w:val="00DE0E36"/>
    <w:pPr>
      <w:ind w:left="720"/>
    </w:pPr>
  </w:style>
  <w:style w:type="character" w:customStyle="1" w:styleId="Heading1Char">
    <w:name w:val="Heading 1 Char"/>
    <w:link w:val="Heading1"/>
    <w:rsid w:val="00FF3B2E"/>
    <w:rPr>
      <w:rFonts w:ascii="Garamond" w:hAnsi="Garamond"/>
      <w:b/>
      <w:caps/>
      <w:spacing w:val="20"/>
      <w:kern w:val="16"/>
      <w:sz w:val="18"/>
    </w:rPr>
  </w:style>
  <w:style w:type="paragraph" w:styleId="BodyText">
    <w:name w:val="Body Text"/>
    <w:basedOn w:val="Normal"/>
    <w:link w:val="BodyTextChar"/>
    <w:rsid w:val="00FF3B2E"/>
    <w:pPr>
      <w:widowControl/>
      <w:spacing w:after="240" w:line="240" w:lineRule="atLeast"/>
      <w:ind w:firstLine="360"/>
      <w:jc w:val="both"/>
    </w:pPr>
    <w:rPr>
      <w:rFonts w:ascii="Garamond" w:hAnsi="Garamond"/>
      <w:snapToGrid/>
      <w:sz w:val="22"/>
    </w:rPr>
  </w:style>
  <w:style w:type="character" w:customStyle="1" w:styleId="BodyTextChar">
    <w:name w:val="Body Text Char"/>
    <w:link w:val="BodyText"/>
    <w:rsid w:val="00FF3B2E"/>
    <w:rPr>
      <w:rFonts w:ascii="Garamond" w:hAnsi="Garamond"/>
      <w:sz w:val="22"/>
    </w:rPr>
  </w:style>
  <w:style w:type="paragraph" w:customStyle="1" w:styleId="SubtitleCover">
    <w:name w:val="Subtitle Cover"/>
    <w:basedOn w:val="TitleCover"/>
    <w:next w:val="BodyText"/>
    <w:rsid w:val="00FF3B2E"/>
    <w:pPr>
      <w:pBdr>
        <w:top w:val="single" w:sz="6" w:space="12" w:color="808080"/>
      </w:pBdr>
      <w:spacing w:after="0" w:line="440" w:lineRule="atLeast"/>
    </w:pPr>
    <w:rPr>
      <w:spacing w:val="30"/>
      <w:sz w:val="36"/>
    </w:rPr>
  </w:style>
  <w:style w:type="paragraph" w:customStyle="1" w:styleId="TitleCover">
    <w:name w:val="Title Cover"/>
    <w:basedOn w:val="Normal"/>
    <w:next w:val="SubtitleCover"/>
    <w:rsid w:val="00FF3B2E"/>
    <w:pPr>
      <w:keepNext/>
      <w:keepLines/>
      <w:widowControl/>
      <w:spacing w:after="240" w:line="720" w:lineRule="atLeast"/>
      <w:jc w:val="center"/>
    </w:pPr>
    <w:rPr>
      <w:rFonts w:ascii="Garamond" w:hAnsi="Garamond"/>
      <w:caps/>
      <w:snapToGrid/>
      <w:spacing w:val="65"/>
      <w:kern w:val="20"/>
      <w:sz w:val="64"/>
    </w:rPr>
  </w:style>
  <w:style w:type="paragraph" w:styleId="Title">
    <w:name w:val="Title"/>
    <w:basedOn w:val="Normal"/>
    <w:next w:val="Subtitle"/>
    <w:link w:val="TitleChar"/>
    <w:qFormat/>
    <w:rsid w:val="00FF3B2E"/>
    <w:pPr>
      <w:keepNext/>
      <w:keepLines/>
      <w:widowControl/>
      <w:spacing w:before="140"/>
      <w:jc w:val="center"/>
    </w:pPr>
    <w:rPr>
      <w:rFonts w:ascii="Garamond" w:hAnsi="Garamond"/>
      <w:caps/>
      <w:snapToGrid/>
      <w:spacing w:val="60"/>
      <w:kern w:val="20"/>
      <w:sz w:val="44"/>
    </w:rPr>
  </w:style>
  <w:style w:type="character" w:customStyle="1" w:styleId="TitleChar">
    <w:name w:val="Title Char"/>
    <w:link w:val="Title"/>
    <w:rsid w:val="00FF3B2E"/>
    <w:rPr>
      <w:rFonts w:ascii="Garamond" w:hAnsi="Garamond"/>
      <w:caps/>
      <w:spacing w:val="60"/>
      <w:kern w:val="20"/>
      <w:sz w:val="44"/>
    </w:rPr>
  </w:style>
  <w:style w:type="paragraph" w:customStyle="1" w:styleId="CompanyName">
    <w:name w:val="Company Name"/>
    <w:basedOn w:val="BodyText"/>
    <w:rsid w:val="00FF3B2E"/>
    <w:pPr>
      <w:keepLines/>
      <w:framePr w:w="8640" w:h="1440" w:wrap="notBeside" w:vAnchor="page" w:hAnchor="margin" w:xAlign="center" w:y="889"/>
      <w:spacing w:after="40"/>
      <w:ind w:firstLine="0"/>
      <w:jc w:val="center"/>
    </w:pPr>
    <w:rPr>
      <w:caps/>
      <w:spacing w:val="75"/>
      <w:kern w:val="18"/>
    </w:rPr>
  </w:style>
  <w:style w:type="paragraph" w:styleId="Subtitle">
    <w:name w:val="Subtitle"/>
    <w:basedOn w:val="Normal"/>
    <w:next w:val="Normal"/>
    <w:link w:val="SubtitleChar"/>
    <w:qFormat/>
    <w:rsid w:val="00FF3B2E"/>
    <w:pPr>
      <w:spacing w:after="60"/>
      <w:jc w:val="center"/>
      <w:outlineLvl w:val="1"/>
    </w:pPr>
    <w:rPr>
      <w:rFonts w:ascii="Cambria" w:hAnsi="Cambria"/>
      <w:szCs w:val="24"/>
    </w:rPr>
  </w:style>
  <w:style w:type="character" w:customStyle="1" w:styleId="SubtitleChar">
    <w:name w:val="Subtitle Char"/>
    <w:link w:val="Subtitle"/>
    <w:rsid w:val="00FF3B2E"/>
    <w:rPr>
      <w:rFonts w:ascii="Cambria" w:eastAsia="Times New Roman" w:hAnsi="Cambria" w:cs="Times New Roman"/>
      <w:snapToGrid w:val="0"/>
      <w:sz w:val="24"/>
      <w:szCs w:val="24"/>
    </w:rPr>
  </w:style>
  <w:style w:type="table" w:styleId="TableGrid">
    <w:name w:val="Table Grid"/>
    <w:basedOn w:val="TableNormal"/>
    <w:rsid w:val="00AC56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997CD6"/>
    <w:rPr>
      <w:rFonts w:ascii="Courier" w:hAnsi="Courier"/>
      <w:snapToGrid/>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908856">
      <w:bodyDiv w:val="1"/>
      <w:marLeft w:val="0"/>
      <w:marRight w:val="0"/>
      <w:marTop w:val="0"/>
      <w:marBottom w:val="0"/>
      <w:divBdr>
        <w:top w:val="none" w:sz="0" w:space="0" w:color="auto"/>
        <w:left w:val="none" w:sz="0" w:space="0" w:color="auto"/>
        <w:bottom w:val="none" w:sz="0" w:space="0" w:color="auto"/>
        <w:right w:val="none" w:sz="0" w:space="0" w:color="auto"/>
      </w:divBdr>
    </w:div>
    <w:div w:id="63916813">
      <w:bodyDiv w:val="1"/>
      <w:marLeft w:val="0"/>
      <w:marRight w:val="0"/>
      <w:marTop w:val="0"/>
      <w:marBottom w:val="0"/>
      <w:divBdr>
        <w:top w:val="none" w:sz="0" w:space="0" w:color="auto"/>
        <w:left w:val="none" w:sz="0" w:space="0" w:color="auto"/>
        <w:bottom w:val="none" w:sz="0" w:space="0" w:color="auto"/>
        <w:right w:val="none" w:sz="0" w:space="0" w:color="auto"/>
      </w:divBdr>
    </w:div>
    <w:div w:id="384910661">
      <w:bodyDiv w:val="1"/>
      <w:marLeft w:val="0"/>
      <w:marRight w:val="0"/>
      <w:marTop w:val="0"/>
      <w:marBottom w:val="0"/>
      <w:divBdr>
        <w:top w:val="none" w:sz="0" w:space="0" w:color="auto"/>
        <w:left w:val="none" w:sz="0" w:space="0" w:color="auto"/>
        <w:bottom w:val="none" w:sz="0" w:space="0" w:color="auto"/>
        <w:right w:val="none" w:sz="0" w:space="0" w:color="auto"/>
      </w:divBdr>
    </w:div>
    <w:div w:id="613286955">
      <w:bodyDiv w:val="1"/>
      <w:marLeft w:val="0"/>
      <w:marRight w:val="0"/>
      <w:marTop w:val="0"/>
      <w:marBottom w:val="0"/>
      <w:divBdr>
        <w:top w:val="none" w:sz="0" w:space="0" w:color="auto"/>
        <w:left w:val="none" w:sz="0" w:space="0" w:color="auto"/>
        <w:bottom w:val="none" w:sz="0" w:space="0" w:color="auto"/>
        <w:right w:val="none" w:sz="0" w:space="0" w:color="auto"/>
      </w:divBdr>
    </w:div>
    <w:div w:id="1292397312">
      <w:bodyDiv w:val="1"/>
      <w:marLeft w:val="0"/>
      <w:marRight w:val="0"/>
      <w:marTop w:val="0"/>
      <w:marBottom w:val="0"/>
      <w:divBdr>
        <w:top w:val="none" w:sz="0" w:space="0" w:color="auto"/>
        <w:left w:val="none" w:sz="0" w:space="0" w:color="auto"/>
        <w:bottom w:val="none" w:sz="0" w:space="0" w:color="auto"/>
        <w:right w:val="none" w:sz="0" w:space="0" w:color="auto"/>
      </w:divBdr>
    </w:div>
    <w:div w:id="1772579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AD5D0EF-307E-409D-B0DE-82218E80F3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1</TotalTime>
  <Pages>1</Pages>
  <Words>19831</Words>
  <Characters>113038</Characters>
  <Application>Microsoft Office Word</Application>
  <DocSecurity>0</DocSecurity>
  <Lines>941</Lines>
  <Paragraphs>26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2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oBen Teriong</dc:creator>
  <cp:lastModifiedBy>merii</cp:lastModifiedBy>
  <cp:revision>25</cp:revision>
  <cp:lastPrinted>2022-02-24T07:55:00Z</cp:lastPrinted>
  <dcterms:created xsi:type="dcterms:W3CDTF">2021-09-15T02:14:00Z</dcterms:created>
  <dcterms:modified xsi:type="dcterms:W3CDTF">2022-02-24T08:12:00Z</dcterms:modified>
</cp:coreProperties>
</file>